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5823B1" w14:textId="385BFA4D" w:rsidR="00D70E42" w:rsidRDefault="00D70E42" w:rsidP="007A67FA">
      <w:pPr>
        <w:pStyle w:val="Heading11"/>
      </w:pPr>
      <w:r w:rsidRPr="00591481">
        <w:t xml:space="preserve">Annex </w:t>
      </w:r>
      <w:r w:rsidR="00E03437">
        <w:t>C</w:t>
      </w:r>
      <w:r w:rsidRPr="00591481">
        <w:t xml:space="preserve">: </w:t>
      </w:r>
      <w:r w:rsidR="00BA4B40">
        <w:t xml:space="preserve">NMCP </w:t>
      </w:r>
      <w:r w:rsidR="008E45E5" w:rsidRPr="00591481">
        <w:t>Confidence Assessment</w:t>
      </w:r>
      <w:r w:rsidR="00BA4B40">
        <w:t xml:space="preserve"> Surveys</w:t>
      </w:r>
      <w:r w:rsidR="00591481">
        <w:t xml:space="preserve"> </w:t>
      </w:r>
    </w:p>
    <w:p w14:paraId="7E0E6B58" w14:textId="0615F486" w:rsidR="00CD6329" w:rsidRDefault="00D46125" w:rsidP="00D70E42">
      <w:pPr>
        <w:rPr>
          <w:rFonts w:ascii="Gill Sans MT" w:eastAsia="Calibri" w:hAnsi="Gill Sans MT" w:cs="Times New Roman"/>
        </w:rPr>
      </w:pPr>
      <w:r>
        <w:rPr>
          <w:rFonts w:ascii="Gill Sans MT" w:eastAsia="Calibri" w:hAnsi="Gill Sans MT" w:cs="Times New Roman"/>
        </w:rPr>
        <w:t>The NMCP confidence assessment surveys</w:t>
      </w:r>
      <w:r w:rsidR="00CD6329">
        <w:rPr>
          <w:rFonts w:ascii="Gill Sans MT" w:eastAsia="Calibri" w:hAnsi="Gill Sans MT" w:cs="Times New Roman"/>
        </w:rPr>
        <w:t xml:space="preserve"> are </w:t>
      </w:r>
      <w:r w:rsidR="00AC545C">
        <w:rPr>
          <w:rFonts w:ascii="Gill Sans MT" w:eastAsia="Calibri" w:hAnsi="Gill Sans MT" w:cs="Times New Roman"/>
        </w:rPr>
        <w:t>administered</w:t>
      </w:r>
      <w:r w:rsidR="0018205F">
        <w:rPr>
          <w:rFonts w:ascii="Gill Sans MT" w:eastAsia="Calibri" w:hAnsi="Gill Sans MT" w:cs="Times New Roman"/>
        </w:rPr>
        <w:t xml:space="preserve"> to NMCP staff</w:t>
      </w:r>
      <w:r w:rsidR="00CD6329">
        <w:rPr>
          <w:rFonts w:ascii="Gill Sans MT" w:eastAsia="Calibri" w:hAnsi="Gill Sans MT" w:cs="Times New Roman"/>
        </w:rPr>
        <w:t xml:space="preserve"> at the end of each advisor</w:t>
      </w:r>
      <w:r w:rsidR="00F42B84">
        <w:rPr>
          <w:rFonts w:ascii="Gill Sans MT" w:eastAsia="Calibri" w:hAnsi="Gill Sans MT" w:cs="Times New Roman"/>
        </w:rPr>
        <w:t>’s tenure</w:t>
      </w:r>
      <w:r>
        <w:rPr>
          <w:rFonts w:ascii="Gill Sans MT" w:eastAsia="Calibri" w:hAnsi="Gill Sans MT" w:cs="Times New Roman"/>
        </w:rPr>
        <w:t xml:space="preserve"> </w:t>
      </w:r>
      <w:r w:rsidR="0018205F" w:rsidRPr="00CD6329">
        <w:rPr>
          <w:rFonts w:ascii="Gill Sans MT" w:eastAsia="Calibri" w:hAnsi="Gill Sans MT" w:cs="Times New Roman"/>
        </w:rPr>
        <w:t xml:space="preserve">to measure changes in </w:t>
      </w:r>
      <w:r w:rsidR="0018205F">
        <w:rPr>
          <w:rFonts w:ascii="Gill Sans MT" w:eastAsia="Calibri" w:hAnsi="Gill Sans MT" w:cs="Times New Roman"/>
        </w:rPr>
        <w:t xml:space="preserve">NMCP </w:t>
      </w:r>
      <w:r w:rsidR="0018205F" w:rsidRPr="00CD6329">
        <w:rPr>
          <w:rFonts w:ascii="Gill Sans MT" w:eastAsia="Calibri" w:hAnsi="Gill Sans MT" w:cs="Times New Roman"/>
        </w:rPr>
        <w:t>staff confidence levels due to the advisor’s work</w:t>
      </w:r>
      <w:r w:rsidR="006E78B0">
        <w:rPr>
          <w:rFonts w:ascii="Gill Sans MT" w:eastAsia="Calibri" w:hAnsi="Gill Sans MT" w:cs="Times New Roman"/>
        </w:rPr>
        <w:t xml:space="preserve">. </w:t>
      </w:r>
      <w:r w:rsidR="00CD6329" w:rsidRPr="00CD6329">
        <w:rPr>
          <w:rFonts w:ascii="Gill Sans MT" w:eastAsia="Calibri" w:hAnsi="Gill Sans MT" w:cs="Times New Roman"/>
        </w:rPr>
        <w:t xml:space="preserve">CBM used the confidence assessment surveys originally developed by the LMG project. </w:t>
      </w:r>
      <w:r w:rsidR="00D56129">
        <w:rPr>
          <w:rFonts w:ascii="Gill Sans MT" w:eastAsia="Calibri" w:hAnsi="Gill Sans MT" w:cs="Times New Roman"/>
        </w:rPr>
        <w:t>In this annex, you will find disclosure statements and</w:t>
      </w:r>
      <w:r w:rsidR="006134D6">
        <w:rPr>
          <w:rFonts w:ascii="Gill Sans MT" w:eastAsia="Calibri" w:hAnsi="Gill Sans MT" w:cs="Times New Roman"/>
        </w:rPr>
        <w:t xml:space="preserve"> </w:t>
      </w:r>
      <w:r w:rsidR="00CD6329" w:rsidRPr="00CD6329">
        <w:rPr>
          <w:rFonts w:ascii="Gill Sans MT" w:eastAsia="Calibri" w:hAnsi="Gill Sans MT" w:cs="Times New Roman"/>
        </w:rPr>
        <w:t xml:space="preserve">surveys </w:t>
      </w:r>
      <w:r w:rsidR="006134D6">
        <w:rPr>
          <w:rFonts w:ascii="Gill Sans MT" w:eastAsia="Calibri" w:hAnsi="Gill Sans MT" w:cs="Times New Roman"/>
        </w:rPr>
        <w:t xml:space="preserve">that </w:t>
      </w:r>
      <w:r w:rsidR="00CD6329" w:rsidRPr="00CD6329">
        <w:rPr>
          <w:rFonts w:ascii="Gill Sans MT" w:eastAsia="Calibri" w:hAnsi="Gill Sans MT" w:cs="Times New Roman"/>
        </w:rPr>
        <w:t>cover key NMCP work domains</w:t>
      </w:r>
      <w:r w:rsidR="00C83501">
        <w:rPr>
          <w:rFonts w:ascii="Gill Sans MT" w:eastAsia="Calibri" w:hAnsi="Gill Sans MT" w:cs="Times New Roman"/>
        </w:rPr>
        <w:t xml:space="preserve"> and roles</w:t>
      </w:r>
      <w:r w:rsidR="006134D6">
        <w:rPr>
          <w:rFonts w:ascii="Gill Sans MT" w:eastAsia="Calibri" w:hAnsi="Gill Sans MT" w:cs="Times New Roman"/>
        </w:rPr>
        <w:t xml:space="preserve">. For ease of navigation, below is </w:t>
      </w:r>
      <w:r w:rsidR="00EC7B29">
        <w:rPr>
          <w:rFonts w:ascii="Gill Sans MT" w:eastAsia="Calibri" w:hAnsi="Gill Sans MT" w:cs="Times New Roman"/>
        </w:rPr>
        <w:t xml:space="preserve">the linked </w:t>
      </w:r>
      <w:r w:rsidR="00911D78">
        <w:rPr>
          <w:rFonts w:ascii="Gill Sans MT" w:eastAsia="Calibri" w:hAnsi="Gill Sans MT" w:cs="Times New Roman"/>
        </w:rPr>
        <w:t xml:space="preserve">list of </w:t>
      </w:r>
      <w:r w:rsidR="00572AED">
        <w:rPr>
          <w:rFonts w:ascii="Gill Sans MT" w:eastAsia="Calibri" w:hAnsi="Gill Sans MT" w:cs="Times New Roman"/>
        </w:rPr>
        <w:t>the five</w:t>
      </w:r>
      <w:r w:rsidR="004F24C2">
        <w:rPr>
          <w:rFonts w:ascii="Gill Sans MT" w:eastAsia="Calibri" w:hAnsi="Gill Sans MT" w:cs="Times New Roman"/>
        </w:rPr>
        <w:t xml:space="preserve"> </w:t>
      </w:r>
      <w:r w:rsidR="00911D78">
        <w:rPr>
          <w:rFonts w:ascii="Gill Sans MT" w:eastAsia="Calibri" w:hAnsi="Gill Sans MT" w:cs="Times New Roman"/>
        </w:rPr>
        <w:t>surve</w:t>
      </w:r>
      <w:r w:rsidR="00CE4AF0">
        <w:rPr>
          <w:rFonts w:ascii="Gill Sans MT" w:eastAsia="Calibri" w:hAnsi="Gill Sans MT" w:cs="Times New Roman"/>
        </w:rPr>
        <w:t xml:space="preserve">ys included in this document. </w:t>
      </w:r>
    </w:p>
    <w:p w14:paraId="5C96870C" w14:textId="5D6D78D7" w:rsidR="00CE4AF0" w:rsidRDefault="001D4256" w:rsidP="00CE4AF0">
      <w:pPr>
        <w:pStyle w:val="ListParagraph"/>
        <w:numPr>
          <w:ilvl w:val="0"/>
          <w:numId w:val="10"/>
        </w:numPr>
        <w:rPr>
          <w:rFonts w:eastAsia="Calibri" w:cs="Times New Roman"/>
        </w:rPr>
      </w:pPr>
      <w:hyperlink w:anchor="_Survey_1:_Financial" w:history="1">
        <w:r w:rsidR="007D4F4D" w:rsidRPr="001D4256">
          <w:rPr>
            <w:rStyle w:val="Hyperlink"/>
            <w:rFonts w:eastAsia="Calibri" w:cs="Times New Roman"/>
          </w:rPr>
          <w:t>Financial management</w:t>
        </w:r>
      </w:hyperlink>
      <w:r w:rsidR="007D4F4D">
        <w:rPr>
          <w:rFonts w:eastAsia="Calibri" w:cs="Times New Roman"/>
        </w:rPr>
        <w:t xml:space="preserve"> </w:t>
      </w:r>
    </w:p>
    <w:p w14:paraId="6BA1F9AF" w14:textId="62847264" w:rsidR="007D4F4D" w:rsidRDefault="001D4256" w:rsidP="00CE4AF0">
      <w:pPr>
        <w:pStyle w:val="ListParagraph"/>
        <w:numPr>
          <w:ilvl w:val="0"/>
          <w:numId w:val="10"/>
        </w:numPr>
        <w:rPr>
          <w:rFonts w:eastAsia="Calibri" w:cs="Times New Roman"/>
        </w:rPr>
      </w:pPr>
      <w:hyperlink w:anchor="_Survey_2:_Monitoring" w:history="1">
        <w:r w:rsidR="001C6D75" w:rsidRPr="001D4256">
          <w:rPr>
            <w:rStyle w:val="Hyperlink"/>
            <w:rFonts w:eastAsia="Calibri" w:cs="Times New Roman"/>
          </w:rPr>
          <w:t>Monitoring and evaluation</w:t>
        </w:r>
      </w:hyperlink>
    </w:p>
    <w:p w14:paraId="5B452107" w14:textId="09652CA8" w:rsidR="001C6D75" w:rsidRDefault="001D4256" w:rsidP="00CE4AF0">
      <w:pPr>
        <w:pStyle w:val="ListParagraph"/>
        <w:numPr>
          <w:ilvl w:val="0"/>
          <w:numId w:val="10"/>
        </w:numPr>
        <w:rPr>
          <w:rFonts w:eastAsia="Calibri" w:cs="Times New Roman"/>
        </w:rPr>
      </w:pPr>
      <w:hyperlink w:anchor="_Survey_3:_Procurement" w:history="1">
        <w:r w:rsidR="001C6D75" w:rsidRPr="001D4256">
          <w:rPr>
            <w:rStyle w:val="Hyperlink"/>
            <w:rFonts w:eastAsia="Calibri" w:cs="Times New Roman"/>
          </w:rPr>
          <w:t>Procurement and su</w:t>
        </w:r>
        <w:r w:rsidR="00A476DC" w:rsidRPr="001D4256">
          <w:rPr>
            <w:rStyle w:val="Hyperlink"/>
            <w:rFonts w:eastAsia="Calibri" w:cs="Times New Roman"/>
          </w:rPr>
          <w:t>pply management</w:t>
        </w:r>
      </w:hyperlink>
    </w:p>
    <w:p w14:paraId="0725AC78" w14:textId="47D42490" w:rsidR="00A476DC" w:rsidRDefault="001D4256" w:rsidP="00CE4AF0">
      <w:pPr>
        <w:pStyle w:val="ListParagraph"/>
        <w:numPr>
          <w:ilvl w:val="0"/>
          <w:numId w:val="10"/>
        </w:numPr>
        <w:rPr>
          <w:rFonts w:eastAsia="Calibri" w:cs="Times New Roman"/>
        </w:rPr>
      </w:pPr>
      <w:hyperlink w:anchor="_Survey_4:_Program" w:history="1">
        <w:r w:rsidR="00A476DC" w:rsidRPr="001D4256">
          <w:rPr>
            <w:rStyle w:val="Hyperlink"/>
            <w:rFonts w:eastAsia="Calibri" w:cs="Times New Roman"/>
          </w:rPr>
          <w:t>Program officers</w:t>
        </w:r>
      </w:hyperlink>
    </w:p>
    <w:p w14:paraId="47332C6B" w14:textId="54243F32" w:rsidR="00A476DC" w:rsidRDefault="001D4256" w:rsidP="00CE4AF0">
      <w:pPr>
        <w:pStyle w:val="ListParagraph"/>
        <w:numPr>
          <w:ilvl w:val="0"/>
          <w:numId w:val="10"/>
        </w:numPr>
        <w:rPr>
          <w:rFonts w:eastAsia="Calibri" w:cs="Times New Roman"/>
        </w:rPr>
      </w:pPr>
      <w:hyperlink w:anchor="_Survey_5:_Program" w:history="1">
        <w:r w:rsidR="00A476DC" w:rsidRPr="001D4256">
          <w:rPr>
            <w:rStyle w:val="Hyperlink"/>
            <w:rFonts w:eastAsia="Calibri" w:cs="Times New Roman"/>
          </w:rPr>
          <w:t>Program managers</w:t>
        </w:r>
      </w:hyperlink>
    </w:p>
    <w:p w14:paraId="0A2BA98F" w14:textId="31814620" w:rsidR="00913B38" w:rsidRDefault="00913B38" w:rsidP="00913B38">
      <w:pPr>
        <w:rPr>
          <w:rFonts w:eastAsia="Calibri" w:cs="Times New Roman"/>
        </w:rPr>
      </w:pPr>
    </w:p>
    <w:p w14:paraId="165C231D" w14:textId="77777777" w:rsidR="00913B38" w:rsidRPr="00D81A3C" w:rsidRDefault="00913B38" w:rsidP="00D81A3C">
      <w:pPr>
        <w:pStyle w:val="Heading3"/>
      </w:pPr>
      <w:bookmarkStart w:id="0" w:name="_Survey_1:_Financial"/>
      <w:bookmarkEnd w:id="0"/>
      <w:r w:rsidRPr="00D81A3C">
        <w:t>Survey 1: Financial Management</w:t>
      </w:r>
    </w:p>
    <w:p w14:paraId="6D6D2D95" w14:textId="77777777" w:rsidR="003D2CEE" w:rsidRPr="00575AC0" w:rsidRDefault="003D2CEE" w:rsidP="003D2CEE">
      <w:pPr>
        <w:pBdr>
          <w:bottom w:val="single" w:sz="8" w:space="4" w:color="4F81BD"/>
        </w:pBdr>
        <w:spacing w:after="300" w:line="240" w:lineRule="auto"/>
        <w:contextualSpacing/>
        <w:rPr>
          <w:rFonts w:ascii="Cambria" w:eastAsia="MS Gothic" w:hAnsi="Cambria" w:cs="Times New Roman"/>
          <w:color w:val="17365D"/>
          <w:spacing w:val="5"/>
          <w:kern w:val="28"/>
          <w:sz w:val="24"/>
          <w:szCs w:val="52"/>
        </w:rPr>
      </w:pPr>
      <w:r w:rsidRPr="00575AC0">
        <w:rPr>
          <w:rFonts w:ascii="Cambria" w:eastAsia="MS Gothic" w:hAnsi="Cambria" w:cs="Times New Roman"/>
          <w:color w:val="17365D"/>
          <w:spacing w:val="5"/>
          <w:kern w:val="28"/>
          <w:sz w:val="24"/>
          <w:szCs w:val="52"/>
        </w:rPr>
        <w:t>Assessing the effectiveness of long-term technical assistance advisors to National Malaria Control Programs</w:t>
      </w:r>
    </w:p>
    <w:p w14:paraId="161D0562" w14:textId="77777777" w:rsidR="00913B38" w:rsidRDefault="00913B38" w:rsidP="00857CF8">
      <w:pPr>
        <w:spacing w:after="0" w:line="240" w:lineRule="auto"/>
        <w:rPr>
          <w:rFonts w:ascii="Gill Sans MT" w:eastAsia="Calibri" w:hAnsi="Gill Sans MT" w:cs="Times New Roman"/>
        </w:rPr>
      </w:pPr>
    </w:p>
    <w:p w14:paraId="4C6B9FC3" w14:textId="4DA034F9" w:rsidR="00857CF8" w:rsidRPr="008562CF" w:rsidRDefault="00370F20" w:rsidP="00857CF8">
      <w:pPr>
        <w:spacing w:after="0" w:line="240" w:lineRule="auto"/>
        <w:rPr>
          <w:rFonts w:ascii="Gill Sans MT" w:eastAsia="Calibri" w:hAnsi="Gill Sans MT" w:cs="Times New Roman"/>
        </w:rPr>
      </w:pPr>
      <w:r w:rsidRPr="008562CF">
        <w:rPr>
          <w:rFonts w:ascii="Gill Sans MT" w:eastAsia="Calibri" w:hAnsi="Gill Sans MT" w:cs="Times New Roman"/>
        </w:rPr>
        <w:t xml:space="preserve">This programmatic assessment will examine the role of advisors in building individual and organizational capacity of National Malaria Control Programs (NMCPs). </w:t>
      </w:r>
      <w:r w:rsidR="005836AF" w:rsidRPr="008562CF">
        <w:rPr>
          <w:rFonts w:ascii="Gill Sans MT" w:eastAsia="Calibri" w:hAnsi="Gill Sans MT" w:cs="Times New Roman"/>
        </w:rPr>
        <w:t>Advisors</w:t>
      </w:r>
      <w:r w:rsidRPr="008562CF">
        <w:rPr>
          <w:rFonts w:ascii="Gill Sans MT" w:eastAsia="Calibri" w:hAnsi="Gill Sans MT" w:cs="Times New Roman"/>
        </w:rPr>
        <w:t xml:space="preserve"> work with NMCP staff to develop skills and knowledge and promote practices and behaviors that will lead to organizational improvements and increase NMCPs’ ability to lead national malaria control efforts and manage Global Fund grants. Therefore, this assessment is designed to examine the effectiveness of the </w:t>
      </w:r>
      <w:r w:rsidR="005976EF" w:rsidRPr="008562CF">
        <w:rPr>
          <w:rFonts w:ascii="Gill Sans MT" w:eastAsia="Calibri" w:hAnsi="Gill Sans MT" w:cs="Times New Roman"/>
        </w:rPr>
        <w:t>long-term technical assistance program</w:t>
      </w:r>
      <w:r w:rsidRPr="008562CF">
        <w:rPr>
          <w:rFonts w:ascii="Gill Sans MT" w:eastAsia="Calibri" w:hAnsi="Gill Sans MT" w:cs="Times New Roman"/>
        </w:rPr>
        <w:t xml:space="preserve"> model of capacity building for improved NMCP coordination and performance, particularly as it impacts the management and implementation of Global Fund malaria grants. It will also contribute to broader scientific and programming knowledge in the use of advisors for organizational capacity building. This assessment is being supported by the </w:t>
      </w:r>
      <w:r w:rsidR="003C3AB8" w:rsidRPr="008562CF">
        <w:rPr>
          <w:rFonts w:ascii="Gill Sans MT" w:eastAsia="Calibri" w:hAnsi="Gill Sans MT" w:cs="Times New Roman"/>
        </w:rPr>
        <w:t xml:space="preserve">U.S. </w:t>
      </w:r>
      <w:r w:rsidRPr="008562CF">
        <w:rPr>
          <w:rFonts w:ascii="Gill Sans MT" w:eastAsia="Calibri" w:hAnsi="Gill Sans MT" w:cs="Times New Roman"/>
        </w:rPr>
        <w:t>President’s Malaria Initiative (PMI), with funding from the United States Government (USG) Global Fund 5% technical assistance set aside, through the</w:t>
      </w:r>
      <w:r w:rsidR="00547146" w:rsidRPr="008562CF">
        <w:rPr>
          <w:rFonts w:ascii="Gill Sans MT" w:eastAsia="Calibri" w:hAnsi="Gill Sans MT" w:cs="Times New Roman"/>
        </w:rPr>
        <w:t xml:space="preserve"> Capacity Building for Malaria Activity under the</w:t>
      </w:r>
      <w:r w:rsidRPr="008562CF">
        <w:rPr>
          <w:rFonts w:ascii="Gill Sans MT" w:eastAsia="Calibri" w:hAnsi="Gill Sans MT" w:cs="Times New Roman"/>
        </w:rPr>
        <w:t xml:space="preserve"> </w:t>
      </w:r>
      <w:r w:rsidR="009055A7" w:rsidRPr="008562CF">
        <w:rPr>
          <w:rFonts w:ascii="Gill Sans MT" w:eastAsia="Calibri" w:hAnsi="Gill Sans MT" w:cs="Times New Roman"/>
        </w:rPr>
        <w:t xml:space="preserve">Human Resources for Health in 2030 (HRH2030) </w:t>
      </w:r>
      <w:r w:rsidR="00547146" w:rsidRPr="008562CF">
        <w:rPr>
          <w:rFonts w:ascii="Gill Sans MT" w:eastAsia="Calibri" w:hAnsi="Gill Sans MT" w:cs="Times New Roman"/>
        </w:rPr>
        <w:t>project.</w:t>
      </w:r>
      <w:r w:rsidR="00857CF8" w:rsidRPr="008562CF">
        <w:rPr>
          <w:rFonts w:ascii="Gill Sans MT" w:eastAsia="Calibri" w:hAnsi="Gill Sans MT" w:cs="Times New Roman"/>
        </w:rPr>
        <w:t xml:space="preserve"> The survey tool was originally developed by the Leadership, Management, and Governance National Malaria Control Capacity Building project (LMG/NMCP).  </w:t>
      </w:r>
    </w:p>
    <w:p w14:paraId="5DB06F00" w14:textId="57DCD3CE" w:rsidR="00370F20" w:rsidRPr="008562CF" w:rsidRDefault="00370F20" w:rsidP="00370F20">
      <w:pPr>
        <w:spacing w:after="0" w:line="240" w:lineRule="auto"/>
        <w:rPr>
          <w:rFonts w:ascii="Gill Sans MT" w:eastAsia="Calibri" w:hAnsi="Gill Sans MT" w:cs="Times New Roman"/>
        </w:rPr>
      </w:pPr>
    </w:p>
    <w:p w14:paraId="7C456638" w14:textId="3358AF10" w:rsidR="00370F20" w:rsidRPr="00370F20" w:rsidRDefault="00370F20" w:rsidP="00370F20">
      <w:pPr>
        <w:spacing w:after="200" w:line="240" w:lineRule="auto"/>
        <w:rPr>
          <w:rFonts w:ascii="Gill Sans MT" w:eastAsia="Calibri" w:hAnsi="Gill Sans MT" w:cs="Times New Roman"/>
        </w:rPr>
      </w:pPr>
      <w:r w:rsidRPr="00370F20">
        <w:rPr>
          <w:rFonts w:ascii="Gill Sans MT" w:eastAsia="Calibri" w:hAnsi="Gill Sans MT" w:cs="Times New Roman"/>
        </w:rPr>
        <w:t xml:space="preserve">The following survey will gather information on your opinions of the actions carried out by the </w:t>
      </w:r>
      <w:r w:rsidR="00547146">
        <w:rPr>
          <w:rFonts w:ascii="Gill Sans MT" w:eastAsia="Calibri" w:hAnsi="Gill Sans MT" w:cs="Times New Roman"/>
        </w:rPr>
        <w:t>a</w:t>
      </w:r>
      <w:r w:rsidR="00A0382C">
        <w:rPr>
          <w:rFonts w:ascii="Gill Sans MT" w:eastAsia="Calibri" w:hAnsi="Gill Sans MT" w:cs="Times New Roman"/>
        </w:rPr>
        <w:t>dvisor</w:t>
      </w:r>
      <w:r w:rsidRPr="00370F20">
        <w:rPr>
          <w:rFonts w:ascii="Gill Sans MT" w:eastAsia="Calibri" w:hAnsi="Gill Sans MT" w:cs="Times New Roman"/>
        </w:rPr>
        <w:t xml:space="preserve">s that have been working with the NMCP in your country, their effect on your individual skills and behaviors, and their effect on the organizational capacity of the NMCP. Questions in Section 1 ask you to indicate if and how the </w:t>
      </w:r>
      <w:r w:rsidR="00592289">
        <w:rPr>
          <w:rFonts w:ascii="Gill Sans MT" w:eastAsia="Calibri" w:hAnsi="Gill Sans MT" w:cs="Times New Roman"/>
        </w:rPr>
        <w:t>advisor</w:t>
      </w:r>
      <w:r w:rsidRPr="00370F20">
        <w:rPr>
          <w:rFonts w:ascii="Gill Sans MT" w:eastAsia="Calibri" w:hAnsi="Gill Sans MT" w:cs="Times New Roman"/>
        </w:rPr>
        <w:t xml:space="preserve"> supported specific actions. In Section 2, questions ask you to rate your confidence in your abilities to carry out certain actions, first </w:t>
      </w:r>
      <w:r w:rsidRPr="00370F20">
        <w:rPr>
          <w:rFonts w:ascii="Gill Sans MT" w:eastAsia="Calibri" w:hAnsi="Gill Sans MT" w:cs="Times New Roman"/>
          <w:b/>
          <w:i/>
        </w:rPr>
        <w:t>before</w:t>
      </w:r>
      <w:r w:rsidRPr="00370F20">
        <w:rPr>
          <w:rFonts w:ascii="Gill Sans MT" w:eastAsia="Calibri" w:hAnsi="Gill Sans MT" w:cs="Times New Roman"/>
        </w:rPr>
        <w:t xml:space="preserve"> the </w:t>
      </w:r>
      <w:r w:rsidR="00592289">
        <w:rPr>
          <w:rFonts w:ascii="Gill Sans MT" w:eastAsia="Calibri" w:hAnsi="Gill Sans MT" w:cs="Times New Roman"/>
        </w:rPr>
        <w:t>advisor</w:t>
      </w:r>
      <w:r w:rsidRPr="00370F20">
        <w:rPr>
          <w:rFonts w:ascii="Gill Sans MT" w:eastAsia="Calibri" w:hAnsi="Gill Sans MT" w:cs="Times New Roman"/>
        </w:rPr>
        <w:t xml:space="preserve"> arrived, and then </w:t>
      </w:r>
      <w:r w:rsidRPr="00370F20">
        <w:rPr>
          <w:rFonts w:ascii="Gill Sans MT" w:eastAsia="Calibri" w:hAnsi="Gill Sans MT" w:cs="Times New Roman"/>
          <w:b/>
          <w:i/>
        </w:rPr>
        <w:t>after</w:t>
      </w:r>
      <w:r w:rsidRPr="00370F20">
        <w:rPr>
          <w:rFonts w:ascii="Gill Sans MT" w:eastAsia="Calibri" w:hAnsi="Gill Sans MT" w:cs="Times New Roman"/>
        </w:rPr>
        <w:t xml:space="preserve">. Finally, you will be asked to evaluate the degree to which you think the </w:t>
      </w:r>
      <w:r w:rsidR="00592289">
        <w:rPr>
          <w:rFonts w:ascii="Gill Sans MT" w:eastAsia="Calibri" w:hAnsi="Gill Sans MT" w:cs="Times New Roman"/>
        </w:rPr>
        <w:t>advisor</w:t>
      </w:r>
      <w:r w:rsidRPr="00370F20">
        <w:rPr>
          <w:rFonts w:ascii="Gill Sans MT" w:eastAsia="Calibri" w:hAnsi="Gill Sans MT" w:cs="Times New Roman"/>
        </w:rPr>
        <w:t xml:space="preserve"> influenced any changes in your abilities. You should answer questions based on your </w:t>
      </w:r>
      <w:r w:rsidRPr="00370F20">
        <w:rPr>
          <w:rFonts w:ascii="Gill Sans MT" w:eastAsia="Calibri" w:hAnsi="Gill Sans MT" w:cs="Times New Roman"/>
          <w:b/>
          <w:i/>
        </w:rPr>
        <w:t>actual current behavior</w:t>
      </w:r>
      <w:r w:rsidRPr="00370F20">
        <w:rPr>
          <w:rFonts w:ascii="Gill Sans MT" w:eastAsia="Calibri" w:hAnsi="Gill Sans MT" w:cs="Times New Roman"/>
        </w:rPr>
        <w:t xml:space="preserve"> rather than what you feel you should be doing or want to do. Please remember that this is in no way an assessment of your individual performance. We are seeking your feedback as it is vital in helping us to understand how effective the </w:t>
      </w:r>
      <w:r w:rsidR="00592289">
        <w:rPr>
          <w:rFonts w:ascii="Gill Sans MT" w:eastAsia="Calibri" w:hAnsi="Gill Sans MT" w:cs="Times New Roman"/>
        </w:rPr>
        <w:t>advisor</w:t>
      </w:r>
      <w:r w:rsidRPr="00370F20">
        <w:rPr>
          <w:rFonts w:ascii="Gill Sans MT" w:eastAsia="Calibri" w:hAnsi="Gill Sans MT" w:cs="Times New Roman"/>
        </w:rPr>
        <w:t xml:space="preserve"> model is. Your participation is </w:t>
      </w:r>
      <w:r w:rsidR="00E80D7E" w:rsidRPr="00370F20">
        <w:rPr>
          <w:rFonts w:ascii="Gill Sans MT" w:eastAsia="Calibri" w:hAnsi="Gill Sans MT" w:cs="Times New Roman"/>
        </w:rPr>
        <w:t>voluntary,</w:t>
      </w:r>
      <w:r w:rsidRPr="00370F20">
        <w:rPr>
          <w:rFonts w:ascii="Gill Sans MT" w:eastAsia="Calibri" w:hAnsi="Gill Sans MT" w:cs="Times New Roman"/>
        </w:rPr>
        <w:t xml:space="preserve"> and you have the option to stop taking the survey at any time. Your responses will be kept confidential and will not be associated with you now or in the future. </w:t>
      </w:r>
    </w:p>
    <w:p w14:paraId="0D6F6A02" w14:textId="1FE10722" w:rsidR="00370F20" w:rsidRPr="00370F20" w:rsidRDefault="00370F20" w:rsidP="00370F20">
      <w:pPr>
        <w:spacing w:after="200" w:line="240" w:lineRule="auto"/>
        <w:rPr>
          <w:rFonts w:ascii="Gill Sans MT" w:eastAsia="Calibri" w:hAnsi="Gill Sans MT" w:cs="Times New Roman"/>
        </w:rPr>
      </w:pPr>
      <w:r w:rsidRPr="00370F20">
        <w:rPr>
          <w:rFonts w:ascii="Gill Sans MT" w:eastAsia="Calibri" w:hAnsi="Gill Sans MT" w:cs="Times New Roman"/>
        </w:rPr>
        <w:lastRenderedPageBreak/>
        <w:t xml:space="preserve">Please confirm that prior to completing this survey you have read and agreed to the disclosure statement about this research and have signed the consent form of your own free will. Did you read the disclosure </w:t>
      </w:r>
      <w:r w:rsidR="00E80D7E" w:rsidRPr="00370F20">
        <w:rPr>
          <w:rFonts w:ascii="Gill Sans MT" w:eastAsia="Calibri" w:hAnsi="Gill Sans MT" w:cs="Times New Roman"/>
        </w:rPr>
        <w:t>statement,</w:t>
      </w:r>
      <w:r w:rsidRPr="00370F20">
        <w:rPr>
          <w:rFonts w:ascii="Gill Sans MT" w:eastAsia="Calibri" w:hAnsi="Gill Sans MT" w:cs="Times New Roman"/>
        </w:rPr>
        <w:t xml:space="preserve"> and have you given your consent to participate in this interview?</w:t>
      </w:r>
    </w:p>
    <w:p w14:paraId="0642855A" w14:textId="77777777" w:rsidR="00370F20" w:rsidRPr="00370F20" w:rsidRDefault="00370F20" w:rsidP="00370F20">
      <w:pPr>
        <w:spacing w:after="0" w:line="240" w:lineRule="auto"/>
        <w:rPr>
          <w:rFonts w:ascii="Gill Sans MT" w:eastAsia="Calibri" w:hAnsi="Gill Sans MT" w:cs="Times New Roman"/>
        </w:rPr>
      </w:pPr>
      <w:r w:rsidRPr="00370F20">
        <w:rPr>
          <w:rFonts w:ascii="Arial" w:eastAsia="Calibri" w:hAnsi="Arial" w:cs="Arial"/>
        </w:rPr>
        <w:t>□</w:t>
      </w:r>
      <w:r w:rsidRPr="00370F20">
        <w:rPr>
          <w:rFonts w:ascii="Gill Sans MT" w:eastAsia="Calibri" w:hAnsi="Gill Sans MT" w:cs="Times New Roman"/>
        </w:rPr>
        <w:t xml:space="preserve"> I was given the disclosure statement and gave consent to participate in the survey</w:t>
      </w:r>
    </w:p>
    <w:p w14:paraId="41029122" w14:textId="77777777" w:rsidR="00370F20" w:rsidRPr="00370F20" w:rsidRDefault="00370F20" w:rsidP="00370F20">
      <w:pPr>
        <w:spacing w:after="0" w:line="240" w:lineRule="auto"/>
        <w:rPr>
          <w:rFonts w:ascii="Gill Sans MT" w:eastAsia="Calibri" w:hAnsi="Gill Sans MT" w:cs="Times New Roman"/>
        </w:rPr>
      </w:pPr>
      <w:r w:rsidRPr="00370F20">
        <w:rPr>
          <w:rFonts w:ascii="Arial" w:eastAsia="Calibri" w:hAnsi="Arial" w:cs="Arial"/>
        </w:rPr>
        <w:t>□</w:t>
      </w:r>
      <w:r w:rsidRPr="00370F20">
        <w:rPr>
          <w:rFonts w:ascii="Gill Sans MT" w:eastAsia="Calibri" w:hAnsi="Gill Sans MT" w:cs="Times New Roman"/>
        </w:rPr>
        <w:t xml:space="preserve"> I did not agree to participate in the survey</w:t>
      </w:r>
    </w:p>
    <w:p w14:paraId="1A868B1D" w14:textId="77777777" w:rsidR="00370F20" w:rsidRPr="00370F20" w:rsidRDefault="00370F20" w:rsidP="00370F20">
      <w:pPr>
        <w:spacing w:after="0" w:line="240" w:lineRule="auto"/>
        <w:rPr>
          <w:rFonts w:ascii="Gill Sans MT" w:eastAsia="Calibri" w:hAnsi="Gill Sans MT" w:cs="Times New Roman"/>
        </w:rPr>
      </w:pPr>
    </w:p>
    <w:tbl>
      <w:tblPr>
        <w:tblStyle w:val="TableGrid3"/>
        <w:tblW w:w="0" w:type="auto"/>
        <w:tblLook w:val="04A0" w:firstRow="1" w:lastRow="0" w:firstColumn="1" w:lastColumn="0" w:noHBand="0" w:noVBand="1"/>
      </w:tblPr>
      <w:tblGrid>
        <w:gridCol w:w="4726"/>
        <w:gridCol w:w="4624"/>
      </w:tblGrid>
      <w:tr w:rsidR="00370F20" w:rsidRPr="00370F20" w14:paraId="14ABA938" w14:textId="77777777" w:rsidTr="00C47FCB">
        <w:tc>
          <w:tcPr>
            <w:tcW w:w="5508" w:type="dxa"/>
          </w:tcPr>
          <w:p w14:paraId="36938F22" w14:textId="77777777" w:rsidR="00370F20" w:rsidRPr="00370F20" w:rsidRDefault="00370F20" w:rsidP="00370F20">
            <w:pPr>
              <w:rPr>
                <w:rFonts w:ascii="Gill Sans MT" w:eastAsia="Calibri" w:hAnsi="Gill Sans MT" w:cs="Times New Roman"/>
                <w:b/>
              </w:rPr>
            </w:pPr>
            <w:r w:rsidRPr="00370F20">
              <w:rPr>
                <w:rFonts w:ascii="Gill Sans MT" w:eastAsia="Calibri" w:hAnsi="Gill Sans MT" w:cs="Times New Roman"/>
                <w:b/>
              </w:rPr>
              <w:t>Demographic</w:t>
            </w:r>
          </w:p>
        </w:tc>
        <w:tc>
          <w:tcPr>
            <w:tcW w:w="5490" w:type="dxa"/>
          </w:tcPr>
          <w:p w14:paraId="55E6DCA6" w14:textId="77777777" w:rsidR="00370F20" w:rsidRPr="00370F20" w:rsidRDefault="00370F20" w:rsidP="00370F20">
            <w:pPr>
              <w:rPr>
                <w:rFonts w:ascii="Gill Sans MT" w:eastAsia="Calibri" w:hAnsi="Gill Sans MT" w:cs="Times New Roman"/>
                <w:b/>
              </w:rPr>
            </w:pPr>
            <w:r w:rsidRPr="00370F20">
              <w:rPr>
                <w:rFonts w:ascii="Gill Sans MT" w:eastAsia="Calibri" w:hAnsi="Gill Sans MT" w:cs="Times New Roman"/>
                <w:b/>
              </w:rPr>
              <w:t>Response</w:t>
            </w:r>
          </w:p>
        </w:tc>
      </w:tr>
      <w:tr w:rsidR="00370F20" w:rsidRPr="00370F20" w14:paraId="0B0C3AA4" w14:textId="77777777" w:rsidTr="00C47FCB">
        <w:tc>
          <w:tcPr>
            <w:tcW w:w="5508" w:type="dxa"/>
          </w:tcPr>
          <w:p w14:paraId="188785D0" w14:textId="77777777" w:rsidR="00370F20" w:rsidRPr="00370F20" w:rsidRDefault="00370F20" w:rsidP="00370F20">
            <w:pPr>
              <w:rPr>
                <w:rFonts w:ascii="Gill Sans MT" w:eastAsia="Calibri" w:hAnsi="Gill Sans MT" w:cs="Times New Roman"/>
                <w:b/>
              </w:rPr>
            </w:pPr>
            <w:r w:rsidRPr="00370F20">
              <w:rPr>
                <w:rFonts w:ascii="Gill Sans MT" w:eastAsia="Calibri" w:hAnsi="Gill Sans MT" w:cs="Times New Roman"/>
                <w:b/>
              </w:rPr>
              <w:t>Gender (M/F)</w:t>
            </w:r>
          </w:p>
        </w:tc>
        <w:tc>
          <w:tcPr>
            <w:tcW w:w="5490" w:type="dxa"/>
          </w:tcPr>
          <w:p w14:paraId="22254672" w14:textId="77777777" w:rsidR="00370F20" w:rsidRPr="00370F20" w:rsidRDefault="00370F20" w:rsidP="00370F20">
            <w:pPr>
              <w:rPr>
                <w:rFonts w:ascii="Gill Sans MT" w:eastAsia="Calibri" w:hAnsi="Gill Sans MT" w:cs="Times New Roman"/>
                <w:b/>
              </w:rPr>
            </w:pPr>
          </w:p>
        </w:tc>
      </w:tr>
      <w:tr w:rsidR="00370F20" w:rsidRPr="00370F20" w14:paraId="2B201845" w14:textId="77777777" w:rsidTr="00C47FCB">
        <w:tc>
          <w:tcPr>
            <w:tcW w:w="5508" w:type="dxa"/>
          </w:tcPr>
          <w:p w14:paraId="6F325408" w14:textId="77777777" w:rsidR="00370F20" w:rsidRPr="00370F20" w:rsidRDefault="00370F20" w:rsidP="00370F20">
            <w:pPr>
              <w:rPr>
                <w:rFonts w:ascii="Gill Sans MT" w:eastAsia="Calibri" w:hAnsi="Gill Sans MT" w:cs="Times New Roman"/>
                <w:b/>
              </w:rPr>
            </w:pPr>
            <w:r w:rsidRPr="00370F20">
              <w:rPr>
                <w:rFonts w:ascii="Gill Sans MT" w:eastAsia="Calibri" w:hAnsi="Gill Sans MT" w:cs="Times New Roman"/>
                <w:b/>
              </w:rPr>
              <w:t>Age</w:t>
            </w:r>
          </w:p>
        </w:tc>
        <w:tc>
          <w:tcPr>
            <w:tcW w:w="5490" w:type="dxa"/>
          </w:tcPr>
          <w:p w14:paraId="78CEA86B" w14:textId="77777777" w:rsidR="00370F20" w:rsidRPr="00370F20" w:rsidRDefault="00370F20" w:rsidP="00370F20">
            <w:pPr>
              <w:rPr>
                <w:rFonts w:ascii="Gill Sans MT" w:eastAsia="Calibri" w:hAnsi="Gill Sans MT" w:cs="Times New Roman"/>
                <w:b/>
              </w:rPr>
            </w:pPr>
          </w:p>
        </w:tc>
      </w:tr>
      <w:tr w:rsidR="00370F20" w:rsidRPr="00370F20" w14:paraId="5CB1E653" w14:textId="77777777" w:rsidTr="00C47FCB">
        <w:tc>
          <w:tcPr>
            <w:tcW w:w="5508" w:type="dxa"/>
          </w:tcPr>
          <w:p w14:paraId="094FCB3D" w14:textId="77777777" w:rsidR="00370F20" w:rsidRPr="00370F20" w:rsidRDefault="00370F20" w:rsidP="00370F20">
            <w:pPr>
              <w:rPr>
                <w:rFonts w:ascii="Gill Sans MT" w:eastAsia="Calibri" w:hAnsi="Gill Sans MT" w:cs="Times New Roman"/>
                <w:b/>
              </w:rPr>
            </w:pPr>
            <w:r w:rsidRPr="00370F20">
              <w:rPr>
                <w:rFonts w:ascii="Gill Sans MT" w:eastAsia="Calibri" w:hAnsi="Gill Sans MT" w:cs="Times New Roman"/>
                <w:b/>
              </w:rPr>
              <w:t>Number of years in service at the NMCP</w:t>
            </w:r>
          </w:p>
        </w:tc>
        <w:tc>
          <w:tcPr>
            <w:tcW w:w="5490" w:type="dxa"/>
          </w:tcPr>
          <w:p w14:paraId="5534912A" w14:textId="77777777" w:rsidR="00370F20" w:rsidRPr="00370F20" w:rsidRDefault="00370F20" w:rsidP="00370F20">
            <w:pPr>
              <w:rPr>
                <w:rFonts w:ascii="Gill Sans MT" w:eastAsia="Calibri" w:hAnsi="Gill Sans MT" w:cs="Times New Roman"/>
                <w:b/>
              </w:rPr>
            </w:pPr>
          </w:p>
        </w:tc>
      </w:tr>
      <w:tr w:rsidR="00370F20" w:rsidRPr="00370F20" w14:paraId="62E174D5" w14:textId="77777777" w:rsidTr="00C47FCB">
        <w:tc>
          <w:tcPr>
            <w:tcW w:w="5508" w:type="dxa"/>
          </w:tcPr>
          <w:p w14:paraId="2FDDF7D6" w14:textId="77448A7A" w:rsidR="00370F20" w:rsidRPr="00370F20" w:rsidRDefault="00370F20" w:rsidP="00370F20">
            <w:pPr>
              <w:rPr>
                <w:rFonts w:ascii="Gill Sans MT" w:eastAsia="Calibri" w:hAnsi="Gill Sans MT" w:cs="Times New Roman"/>
                <w:b/>
              </w:rPr>
            </w:pPr>
            <w:r w:rsidRPr="00370F20">
              <w:rPr>
                <w:rFonts w:ascii="Gill Sans MT" w:eastAsia="Calibri" w:hAnsi="Gill Sans MT" w:cs="Times New Roman"/>
                <w:b/>
              </w:rPr>
              <w:t>Area of expertise (i.e.</w:t>
            </w:r>
            <w:r w:rsidR="00CC496C">
              <w:rPr>
                <w:rFonts w:ascii="Gill Sans MT" w:eastAsia="Calibri" w:hAnsi="Gill Sans MT" w:cs="Times New Roman"/>
                <w:b/>
              </w:rPr>
              <w:t>,</w:t>
            </w:r>
            <w:r w:rsidRPr="00370F20">
              <w:rPr>
                <w:rFonts w:ascii="Gill Sans MT" w:eastAsia="Calibri" w:hAnsi="Gill Sans MT" w:cs="Times New Roman"/>
                <w:b/>
              </w:rPr>
              <w:t xml:space="preserve"> Finance, M&amp;E, Vector Control, etc.)</w:t>
            </w:r>
          </w:p>
        </w:tc>
        <w:tc>
          <w:tcPr>
            <w:tcW w:w="5490" w:type="dxa"/>
          </w:tcPr>
          <w:p w14:paraId="7179A5FB" w14:textId="77777777" w:rsidR="00370F20" w:rsidRPr="00370F20" w:rsidRDefault="00370F20" w:rsidP="00370F20">
            <w:pPr>
              <w:rPr>
                <w:rFonts w:ascii="Gill Sans MT" w:eastAsia="Calibri" w:hAnsi="Gill Sans MT" w:cs="Times New Roman"/>
                <w:b/>
              </w:rPr>
            </w:pPr>
          </w:p>
        </w:tc>
      </w:tr>
    </w:tbl>
    <w:p w14:paraId="7E4C09E2" w14:textId="77777777" w:rsidR="00370F20" w:rsidRPr="00370F20" w:rsidRDefault="00370F20" w:rsidP="00370F20">
      <w:pPr>
        <w:spacing w:after="0" w:line="240" w:lineRule="auto"/>
        <w:rPr>
          <w:rFonts w:ascii="Gill Sans MT" w:eastAsia="Calibri" w:hAnsi="Gill Sans MT" w:cs="Times New Roman"/>
        </w:rPr>
      </w:pPr>
    </w:p>
    <w:p w14:paraId="462422A1" w14:textId="77777777" w:rsidR="00370F20" w:rsidRPr="00370F20" w:rsidRDefault="00370F20" w:rsidP="00370F20">
      <w:pPr>
        <w:keepNext/>
        <w:keepLines/>
        <w:spacing w:before="480" w:after="0" w:line="276" w:lineRule="auto"/>
        <w:outlineLvl w:val="0"/>
        <w:rPr>
          <w:rFonts w:ascii="Gill Sans MT" w:eastAsia="MS Gothic" w:hAnsi="Gill Sans MT" w:cs="Times New Roman"/>
          <w:b/>
          <w:bCs/>
          <w:color w:val="E36C0A"/>
          <w:sz w:val="36"/>
          <w:szCs w:val="36"/>
        </w:rPr>
      </w:pPr>
      <w:r w:rsidRPr="00370F20">
        <w:rPr>
          <w:rFonts w:ascii="Gill Sans MT" w:eastAsia="MS Gothic" w:hAnsi="Gill Sans MT" w:cs="Times New Roman"/>
          <w:b/>
          <w:bCs/>
          <w:color w:val="E36C0A"/>
          <w:sz w:val="36"/>
          <w:szCs w:val="36"/>
        </w:rPr>
        <w:br w:type="page"/>
      </w:r>
      <w:r w:rsidRPr="00370F20">
        <w:rPr>
          <w:rFonts w:ascii="Gill Sans MT" w:eastAsia="MS Gothic" w:hAnsi="Gill Sans MT" w:cs="Times New Roman"/>
          <w:b/>
          <w:bCs/>
          <w:color w:val="E36C0A"/>
          <w:sz w:val="28"/>
          <w:szCs w:val="36"/>
        </w:rPr>
        <w:lastRenderedPageBreak/>
        <w:t>SECTION 1</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0"/>
        <w:gridCol w:w="3460"/>
        <w:gridCol w:w="1077"/>
        <w:gridCol w:w="1077"/>
        <w:gridCol w:w="1077"/>
        <w:gridCol w:w="1169"/>
        <w:gridCol w:w="985"/>
      </w:tblGrid>
      <w:tr w:rsidR="00370F20" w:rsidRPr="00370F20" w14:paraId="12ED4B5F" w14:textId="77777777" w:rsidTr="00C47FCB">
        <w:trPr>
          <w:trHeight w:val="420"/>
        </w:trPr>
        <w:tc>
          <w:tcPr>
            <w:tcW w:w="9345" w:type="dxa"/>
            <w:gridSpan w:val="7"/>
            <w:tcMar>
              <w:top w:w="100" w:type="dxa"/>
              <w:left w:w="100" w:type="dxa"/>
              <w:bottom w:w="100" w:type="dxa"/>
              <w:right w:w="100" w:type="dxa"/>
            </w:tcMar>
          </w:tcPr>
          <w:p w14:paraId="73515A52" w14:textId="77777777" w:rsidR="00370F20" w:rsidRPr="00370F20" w:rsidRDefault="00370F20" w:rsidP="00370F20">
            <w:pPr>
              <w:widowControl w:val="0"/>
              <w:spacing w:after="200" w:line="240" w:lineRule="auto"/>
              <w:rPr>
                <w:rFonts w:ascii="Gill Sans MT" w:eastAsia="Calibri" w:hAnsi="Gill Sans MT" w:cs="Times New Roman"/>
                <w:b/>
                <w:sz w:val="24"/>
              </w:rPr>
            </w:pPr>
            <w:r w:rsidRPr="00370F20">
              <w:rPr>
                <w:rFonts w:ascii="Gill Sans MT" w:eastAsia="Calibri" w:hAnsi="Gill Sans MT" w:cs="Times New Roman"/>
                <w:b/>
                <w:sz w:val="24"/>
              </w:rPr>
              <w:t>Review the list of actions below. On which of the following did the Advisor train, assist, advise, or coach you? Please check all that apply.</w:t>
            </w:r>
          </w:p>
          <w:p w14:paraId="1302E1D8"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Definitions:</w:t>
            </w:r>
          </w:p>
          <w:p w14:paraId="709EDE3A"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i/>
              </w:rPr>
              <w:t>Trained</w:t>
            </w:r>
            <w:r w:rsidRPr="00370F20">
              <w:rPr>
                <w:rFonts w:ascii="Gill Sans MT" w:eastAsia="Calibri" w:hAnsi="Gill Sans MT" w:cs="Times New Roman"/>
                <w:i/>
              </w:rPr>
              <w:t>:</w:t>
            </w:r>
            <w:r w:rsidRPr="00370F20">
              <w:rPr>
                <w:rFonts w:ascii="Gill Sans MT" w:eastAsia="Calibri" w:hAnsi="Gill Sans MT" w:cs="Times New Roman"/>
              </w:rPr>
              <w:t xml:space="preserve"> The Advisor taught us skills and approaches for carrying out an activity or task. </w:t>
            </w:r>
            <w:r w:rsidRPr="00370F20">
              <w:rPr>
                <w:rFonts w:ascii="Gill Sans MT" w:eastAsia="Calibri" w:hAnsi="Gill Sans MT" w:cs="Times New Roman"/>
                <w:i/>
              </w:rPr>
              <w:t>Example: The Advisor held a training session on how to write sections of the Global Fund concept note.</w:t>
            </w:r>
          </w:p>
          <w:p w14:paraId="19C05135"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i/>
              </w:rPr>
              <w:t>Assisted</w:t>
            </w:r>
            <w:r w:rsidRPr="00370F20">
              <w:rPr>
                <w:rFonts w:ascii="Gill Sans MT" w:eastAsia="Calibri" w:hAnsi="Gill Sans MT" w:cs="Times New Roman"/>
                <w:i/>
              </w:rPr>
              <w:t xml:space="preserve">: </w:t>
            </w:r>
            <w:r w:rsidRPr="00370F20">
              <w:rPr>
                <w:rFonts w:ascii="Gill Sans MT" w:eastAsia="Calibri" w:hAnsi="Gill Sans MT" w:cs="Times New Roman"/>
              </w:rPr>
              <w:t xml:space="preserve">The Advisor was directly involved. He/she was responsible for completing some or all of the tasks related to the activity. </w:t>
            </w:r>
            <w:r w:rsidRPr="00370F20">
              <w:rPr>
                <w:rFonts w:ascii="Gill Sans MT" w:eastAsia="Calibri" w:hAnsi="Gill Sans MT" w:cs="Times New Roman"/>
                <w:i/>
              </w:rPr>
              <w:t>Example: The Advisor wrote sections of the Global Fund concept note.</w:t>
            </w:r>
          </w:p>
          <w:p w14:paraId="01F814BB"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i/>
              </w:rPr>
              <w:t>Advised</w:t>
            </w:r>
            <w:r w:rsidRPr="00370F20">
              <w:rPr>
                <w:rFonts w:ascii="Gill Sans MT" w:eastAsia="Calibri" w:hAnsi="Gill Sans MT" w:cs="Times New Roman"/>
                <w:i/>
              </w:rPr>
              <w:t>:</w:t>
            </w:r>
            <w:r w:rsidRPr="00370F20">
              <w:rPr>
                <w:rFonts w:ascii="Gill Sans MT" w:eastAsia="Calibri" w:hAnsi="Gill Sans MT" w:cs="Times New Roman"/>
              </w:rPr>
              <w:t xml:space="preserve"> The Advisor directed, made recommendations, and reviewed our work in order to help us carry out an activity or task. </w:t>
            </w:r>
            <w:r w:rsidRPr="00370F20">
              <w:rPr>
                <w:rFonts w:ascii="Gill Sans MT" w:eastAsia="Calibri" w:hAnsi="Gill Sans MT" w:cs="Times New Roman"/>
                <w:i/>
              </w:rPr>
              <w:t>Example: The Advisor reviewed the draft Global Fund concept note and gave us specific feedback and recommendations on how to improve it.</w:t>
            </w:r>
          </w:p>
          <w:p w14:paraId="253FFF6F" w14:textId="7DE32779" w:rsidR="00370F20" w:rsidRPr="00370F20" w:rsidRDefault="00370F20" w:rsidP="00370F20">
            <w:pPr>
              <w:widowControl w:val="0"/>
              <w:spacing w:after="200" w:line="240" w:lineRule="auto"/>
              <w:rPr>
                <w:rFonts w:ascii="Gill Sans MT" w:eastAsia="Calibri" w:hAnsi="Gill Sans MT" w:cs="Times New Roman"/>
                <w:i/>
              </w:rPr>
            </w:pPr>
            <w:r w:rsidRPr="00370F20">
              <w:rPr>
                <w:rFonts w:ascii="Gill Sans MT" w:eastAsia="Calibri" w:hAnsi="Gill Sans MT" w:cs="Times New Roman"/>
                <w:b/>
                <w:i/>
              </w:rPr>
              <w:t>Coached:</w:t>
            </w:r>
            <w:r w:rsidRPr="00370F20">
              <w:rPr>
                <w:rFonts w:ascii="Gill Sans MT" w:eastAsia="Calibri" w:hAnsi="Gill Sans MT" w:cs="Times New Roman"/>
                <w:i/>
              </w:rPr>
              <w:t xml:space="preserve"> </w:t>
            </w:r>
            <w:r w:rsidRPr="00370F20">
              <w:rPr>
                <w:rFonts w:ascii="Gill Sans MT" w:eastAsia="Calibri" w:hAnsi="Gill Sans MT" w:cs="Times New Roman"/>
              </w:rPr>
              <w:t xml:space="preserve">The Advisor helped us to reflect and identify next steps and/or solutions on our own in order to accomplish an action or task. </w:t>
            </w:r>
            <w:r w:rsidRPr="00370F20">
              <w:rPr>
                <w:rFonts w:ascii="Gill Sans MT" w:eastAsia="Calibri" w:hAnsi="Gill Sans MT" w:cs="Times New Roman"/>
                <w:i/>
              </w:rPr>
              <w:t>Example: The Advisor asked us questions and listened in order to help us</w:t>
            </w:r>
            <w:r w:rsidR="00977795">
              <w:rPr>
                <w:rFonts w:ascii="Gill Sans MT" w:eastAsia="Calibri" w:hAnsi="Gill Sans MT" w:cs="Times New Roman"/>
                <w:i/>
              </w:rPr>
              <w:t xml:space="preserve"> </w:t>
            </w:r>
            <w:r w:rsidRPr="00370F20">
              <w:rPr>
                <w:rFonts w:ascii="Gill Sans MT" w:eastAsia="Calibri" w:hAnsi="Gill Sans MT" w:cs="Times New Roman"/>
                <w:i/>
              </w:rPr>
              <w:t>identify issues with the Global Fund concept note. He/she did not tell us what to do, but rather helped us to decide on our own.</w:t>
            </w:r>
          </w:p>
          <w:p w14:paraId="23371354" w14:textId="77777777" w:rsidR="00370F20" w:rsidRPr="00370F20" w:rsidRDefault="00370F20" w:rsidP="00370F20">
            <w:pPr>
              <w:widowControl w:val="0"/>
              <w:spacing w:after="200" w:line="240" w:lineRule="auto"/>
              <w:rPr>
                <w:rFonts w:ascii="Gill Sans MT" w:eastAsia="Calibri" w:hAnsi="Gill Sans MT" w:cs="Times New Roman"/>
                <w:i/>
              </w:rPr>
            </w:pPr>
            <w:r w:rsidRPr="00370F20">
              <w:rPr>
                <w:rFonts w:ascii="Gill Sans MT" w:eastAsia="Calibri" w:hAnsi="Gill Sans MT" w:cs="Times New Roman"/>
                <w:b/>
                <w:i/>
              </w:rPr>
              <w:t>n/a:</w:t>
            </w:r>
            <w:r w:rsidRPr="00370F20">
              <w:rPr>
                <w:rFonts w:ascii="Gill Sans MT" w:eastAsia="Calibri" w:hAnsi="Gill Sans MT" w:cs="Times New Roman"/>
                <w:i/>
              </w:rPr>
              <w:t xml:space="preserve"> Not applicable.</w:t>
            </w:r>
          </w:p>
        </w:tc>
      </w:tr>
      <w:tr w:rsidR="00370F20" w:rsidRPr="00370F20" w14:paraId="7C11592C" w14:textId="77777777" w:rsidTr="00496869">
        <w:tc>
          <w:tcPr>
            <w:tcW w:w="3960" w:type="dxa"/>
            <w:gridSpan w:val="2"/>
            <w:tcMar>
              <w:top w:w="100" w:type="dxa"/>
              <w:left w:w="100" w:type="dxa"/>
              <w:bottom w:w="100" w:type="dxa"/>
              <w:right w:w="100" w:type="dxa"/>
            </w:tcMar>
          </w:tcPr>
          <w:p w14:paraId="3471246C"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738F23D0" w14:textId="77777777" w:rsidR="00370F20" w:rsidRPr="00370F20" w:rsidRDefault="00370F20" w:rsidP="00370F20">
            <w:pPr>
              <w:widowControl w:val="0"/>
              <w:spacing w:after="200" w:line="240" w:lineRule="auto"/>
              <w:rPr>
                <w:rFonts w:ascii="Gill Sans MT" w:eastAsia="Calibri" w:hAnsi="Gill Sans MT" w:cs="Times New Roman"/>
                <w:b/>
              </w:rPr>
            </w:pPr>
            <w:r w:rsidRPr="00370F20">
              <w:rPr>
                <w:rFonts w:ascii="Gill Sans MT" w:eastAsia="Calibri" w:hAnsi="Gill Sans MT" w:cs="Times New Roman"/>
                <w:b/>
              </w:rPr>
              <w:t>Trained</w:t>
            </w:r>
          </w:p>
        </w:tc>
        <w:tc>
          <w:tcPr>
            <w:tcW w:w="1077" w:type="dxa"/>
            <w:tcMar>
              <w:top w:w="100" w:type="dxa"/>
              <w:left w:w="100" w:type="dxa"/>
              <w:bottom w:w="100" w:type="dxa"/>
              <w:right w:w="100" w:type="dxa"/>
            </w:tcMar>
          </w:tcPr>
          <w:p w14:paraId="555DE7EF" w14:textId="77777777" w:rsidR="00370F20" w:rsidRPr="00370F20" w:rsidRDefault="00370F20" w:rsidP="00370F20">
            <w:pPr>
              <w:widowControl w:val="0"/>
              <w:spacing w:after="200" w:line="240" w:lineRule="auto"/>
              <w:rPr>
                <w:rFonts w:ascii="Gill Sans MT" w:eastAsia="Calibri" w:hAnsi="Gill Sans MT" w:cs="Times New Roman"/>
                <w:b/>
              </w:rPr>
            </w:pPr>
            <w:r w:rsidRPr="00370F20">
              <w:rPr>
                <w:rFonts w:ascii="Gill Sans MT" w:eastAsia="Calibri" w:hAnsi="Gill Sans MT" w:cs="Times New Roman"/>
                <w:b/>
              </w:rPr>
              <w:t>Assisted</w:t>
            </w:r>
          </w:p>
        </w:tc>
        <w:tc>
          <w:tcPr>
            <w:tcW w:w="1077" w:type="dxa"/>
            <w:tcMar>
              <w:top w:w="100" w:type="dxa"/>
              <w:left w:w="100" w:type="dxa"/>
              <w:bottom w:w="100" w:type="dxa"/>
              <w:right w:w="100" w:type="dxa"/>
            </w:tcMar>
          </w:tcPr>
          <w:p w14:paraId="0E97A1F4" w14:textId="77777777" w:rsidR="00370F20" w:rsidRPr="00370F20" w:rsidRDefault="00370F20" w:rsidP="00370F20">
            <w:pPr>
              <w:widowControl w:val="0"/>
              <w:spacing w:after="200" w:line="240" w:lineRule="auto"/>
              <w:rPr>
                <w:rFonts w:ascii="Gill Sans MT" w:eastAsia="Calibri" w:hAnsi="Gill Sans MT" w:cs="Times New Roman"/>
                <w:b/>
              </w:rPr>
            </w:pPr>
            <w:r w:rsidRPr="00370F20">
              <w:rPr>
                <w:rFonts w:ascii="Gill Sans MT" w:eastAsia="Calibri" w:hAnsi="Gill Sans MT" w:cs="Times New Roman"/>
                <w:b/>
              </w:rPr>
              <w:t>Advised</w:t>
            </w:r>
          </w:p>
        </w:tc>
        <w:tc>
          <w:tcPr>
            <w:tcW w:w="1169" w:type="dxa"/>
            <w:tcMar>
              <w:top w:w="100" w:type="dxa"/>
              <w:left w:w="100" w:type="dxa"/>
              <w:bottom w:w="100" w:type="dxa"/>
              <w:right w:w="100" w:type="dxa"/>
            </w:tcMar>
          </w:tcPr>
          <w:p w14:paraId="6A2CD738" w14:textId="77777777" w:rsidR="00370F20" w:rsidRPr="00370F20" w:rsidRDefault="00370F20" w:rsidP="00370F20">
            <w:pPr>
              <w:widowControl w:val="0"/>
              <w:spacing w:after="200" w:line="240" w:lineRule="auto"/>
              <w:rPr>
                <w:rFonts w:ascii="Gill Sans MT" w:eastAsia="Calibri" w:hAnsi="Gill Sans MT" w:cs="Times New Roman"/>
                <w:b/>
              </w:rPr>
            </w:pPr>
            <w:r w:rsidRPr="00370F20">
              <w:rPr>
                <w:rFonts w:ascii="Gill Sans MT" w:eastAsia="Calibri" w:hAnsi="Gill Sans MT" w:cs="Times New Roman"/>
                <w:b/>
              </w:rPr>
              <w:t>Coached</w:t>
            </w:r>
          </w:p>
        </w:tc>
        <w:tc>
          <w:tcPr>
            <w:tcW w:w="985" w:type="dxa"/>
            <w:tcMar>
              <w:top w:w="100" w:type="dxa"/>
              <w:left w:w="100" w:type="dxa"/>
              <w:bottom w:w="100" w:type="dxa"/>
              <w:right w:w="100" w:type="dxa"/>
            </w:tcMar>
          </w:tcPr>
          <w:p w14:paraId="5549676B" w14:textId="77777777" w:rsidR="00370F20" w:rsidRPr="00370F20" w:rsidRDefault="00370F20" w:rsidP="00370F20">
            <w:pPr>
              <w:widowControl w:val="0"/>
              <w:spacing w:after="200" w:line="240" w:lineRule="auto"/>
              <w:rPr>
                <w:rFonts w:ascii="Gill Sans MT" w:eastAsia="Calibri" w:hAnsi="Gill Sans MT" w:cs="Times New Roman"/>
                <w:b/>
              </w:rPr>
            </w:pPr>
            <w:r w:rsidRPr="00370F20">
              <w:rPr>
                <w:rFonts w:ascii="Gill Sans MT" w:eastAsia="Calibri" w:hAnsi="Gill Sans MT" w:cs="Times New Roman"/>
                <w:b/>
              </w:rPr>
              <w:t>n/a</w:t>
            </w:r>
          </w:p>
        </w:tc>
      </w:tr>
      <w:tr w:rsidR="00370F20" w:rsidRPr="00370F20" w14:paraId="76A9381E" w14:textId="77777777" w:rsidTr="00C47FCB">
        <w:trPr>
          <w:trHeight w:val="375"/>
        </w:trPr>
        <w:tc>
          <w:tcPr>
            <w:tcW w:w="9345" w:type="dxa"/>
            <w:gridSpan w:val="7"/>
            <w:tcMar>
              <w:top w:w="100" w:type="dxa"/>
              <w:left w:w="100" w:type="dxa"/>
              <w:bottom w:w="100" w:type="dxa"/>
              <w:right w:w="100" w:type="dxa"/>
            </w:tcMar>
          </w:tcPr>
          <w:p w14:paraId="4096DD01" w14:textId="77777777" w:rsidR="00370F20" w:rsidRPr="00370F20" w:rsidRDefault="00370F20" w:rsidP="00370F20">
            <w:pPr>
              <w:widowControl w:val="0"/>
              <w:spacing w:after="200" w:line="240" w:lineRule="auto"/>
              <w:rPr>
                <w:rFonts w:ascii="Gill Sans MT" w:eastAsia="Calibri" w:hAnsi="Gill Sans MT" w:cs="Times New Roman"/>
                <w:b/>
              </w:rPr>
            </w:pPr>
            <w:r w:rsidRPr="00370F20">
              <w:rPr>
                <w:rFonts w:ascii="Gill Sans MT" w:eastAsia="Calibri" w:hAnsi="Gill Sans MT" w:cs="Times New Roman"/>
                <w:b/>
              </w:rPr>
              <w:t>Governance</w:t>
            </w:r>
          </w:p>
        </w:tc>
      </w:tr>
      <w:tr w:rsidR="00370F20" w:rsidRPr="00370F20" w14:paraId="66C68488" w14:textId="77777777" w:rsidTr="00496869">
        <w:trPr>
          <w:trHeight w:val="864"/>
        </w:trPr>
        <w:tc>
          <w:tcPr>
            <w:tcW w:w="500" w:type="dxa"/>
            <w:tcMar>
              <w:top w:w="100" w:type="dxa"/>
              <w:left w:w="100" w:type="dxa"/>
              <w:bottom w:w="100" w:type="dxa"/>
              <w:right w:w="100" w:type="dxa"/>
            </w:tcMar>
          </w:tcPr>
          <w:p w14:paraId="54DABF0C"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Borders>
              <w:bottom w:val="single" w:sz="4" w:space="0" w:color="auto"/>
            </w:tcBorders>
            <w:tcMar>
              <w:top w:w="100" w:type="dxa"/>
              <w:left w:w="100" w:type="dxa"/>
              <w:bottom w:w="100" w:type="dxa"/>
              <w:right w:w="100" w:type="dxa"/>
            </w:tcMar>
          </w:tcPr>
          <w:p w14:paraId="66E01BC7"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Development of procedures for reporting expenditures</w:t>
            </w:r>
          </w:p>
        </w:tc>
        <w:tc>
          <w:tcPr>
            <w:tcW w:w="1077" w:type="dxa"/>
            <w:tcMar>
              <w:top w:w="100" w:type="dxa"/>
              <w:left w:w="100" w:type="dxa"/>
              <w:bottom w:w="100" w:type="dxa"/>
              <w:right w:w="100" w:type="dxa"/>
            </w:tcMar>
          </w:tcPr>
          <w:p w14:paraId="3E969B20"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32CA01CD"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0AB3F3E3"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349FF9D9"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7840BE03"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58C5A730" w14:textId="77777777" w:rsidTr="00496869">
        <w:trPr>
          <w:trHeight w:val="864"/>
        </w:trPr>
        <w:tc>
          <w:tcPr>
            <w:tcW w:w="500" w:type="dxa"/>
            <w:tcBorders>
              <w:right w:val="single" w:sz="4" w:space="0" w:color="auto"/>
            </w:tcBorders>
            <w:tcMar>
              <w:top w:w="100" w:type="dxa"/>
              <w:left w:w="100" w:type="dxa"/>
              <w:bottom w:w="100" w:type="dxa"/>
              <w:right w:w="100" w:type="dxa"/>
            </w:tcMar>
          </w:tcPr>
          <w:p w14:paraId="68D73098"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270133C" w14:textId="4C95FBE3" w:rsidR="00370F20" w:rsidRPr="00CF374F" w:rsidRDefault="00370F20" w:rsidP="00370F20">
            <w:pPr>
              <w:widowControl w:val="0"/>
              <w:spacing w:after="200" w:line="240" w:lineRule="auto"/>
              <w:rPr>
                <w:rFonts w:ascii="Gill Sans MT" w:eastAsia="Calibri" w:hAnsi="Gill Sans MT" w:cs="Calibri"/>
                <w:lang w:val="en-GB"/>
              </w:rPr>
            </w:pPr>
            <w:r w:rsidRPr="00CF374F">
              <w:rPr>
                <w:rFonts w:ascii="Gill Sans MT" w:eastAsia="Calibri" w:hAnsi="Gill Sans MT" w:cs="Calibri"/>
                <w:lang w:val="en-GB"/>
              </w:rPr>
              <w:t>Development or revision of a</w:t>
            </w:r>
            <w:r w:rsidR="0003481A" w:rsidRPr="00CF374F">
              <w:rPr>
                <w:rFonts w:ascii="Gill Sans MT" w:eastAsia="Calibri" w:hAnsi="Gill Sans MT" w:cs="Calibri"/>
                <w:lang w:val="en-GB"/>
              </w:rPr>
              <w:t>n</w:t>
            </w:r>
            <w:r w:rsidRPr="00CF374F">
              <w:rPr>
                <w:rFonts w:ascii="Gill Sans MT" w:eastAsia="Calibri" w:hAnsi="Gill Sans MT" w:cs="Calibri"/>
                <w:lang w:val="en-GB"/>
              </w:rPr>
              <w:t xml:space="preserve"> IS system for reporting expenditures (database)</w:t>
            </w:r>
          </w:p>
        </w:tc>
        <w:tc>
          <w:tcPr>
            <w:tcW w:w="1077" w:type="dxa"/>
            <w:tcBorders>
              <w:left w:val="single" w:sz="4" w:space="0" w:color="auto"/>
            </w:tcBorders>
            <w:tcMar>
              <w:top w:w="100" w:type="dxa"/>
              <w:left w:w="100" w:type="dxa"/>
              <w:bottom w:w="100" w:type="dxa"/>
              <w:right w:w="100" w:type="dxa"/>
            </w:tcMar>
          </w:tcPr>
          <w:p w14:paraId="409E9A5F" w14:textId="77777777" w:rsidR="00370F20" w:rsidRPr="00CF374F" w:rsidRDefault="00370F20" w:rsidP="00370F20">
            <w:pPr>
              <w:widowControl w:val="0"/>
              <w:spacing w:after="200" w:line="240" w:lineRule="auto"/>
              <w:rPr>
                <w:rFonts w:ascii="Gill Sans MT" w:eastAsia="Calibri" w:hAnsi="Gill Sans MT" w:cs="Calibri"/>
                <w:lang w:val="en-GB"/>
              </w:rPr>
            </w:pPr>
          </w:p>
        </w:tc>
        <w:tc>
          <w:tcPr>
            <w:tcW w:w="1077" w:type="dxa"/>
            <w:tcMar>
              <w:top w:w="100" w:type="dxa"/>
              <w:left w:w="100" w:type="dxa"/>
              <w:bottom w:w="100" w:type="dxa"/>
              <w:right w:w="100" w:type="dxa"/>
            </w:tcMar>
          </w:tcPr>
          <w:p w14:paraId="1F95037C"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32B35EC6"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2647AAA6"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266A582E"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22A326F4" w14:textId="77777777" w:rsidTr="00496869">
        <w:trPr>
          <w:trHeight w:val="864"/>
        </w:trPr>
        <w:tc>
          <w:tcPr>
            <w:tcW w:w="500" w:type="dxa"/>
            <w:tcMar>
              <w:top w:w="100" w:type="dxa"/>
              <w:left w:w="100" w:type="dxa"/>
              <w:bottom w:w="100" w:type="dxa"/>
              <w:right w:w="100" w:type="dxa"/>
            </w:tcMar>
          </w:tcPr>
          <w:p w14:paraId="31ABCB68"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Borders>
              <w:top w:val="single" w:sz="4" w:space="0" w:color="auto"/>
            </w:tcBorders>
            <w:tcMar>
              <w:top w:w="100" w:type="dxa"/>
              <w:left w:w="100" w:type="dxa"/>
              <w:bottom w:w="100" w:type="dxa"/>
              <w:right w:w="100" w:type="dxa"/>
            </w:tcMar>
          </w:tcPr>
          <w:p w14:paraId="73FDBAFE" w14:textId="77777777" w:rsid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Development of an internal financial controls system (authorization procedures, multiple signatories, segregation of duties, documentation)</w:t>
            </w:r>
          </w:p>
          <w:p w14:paraId="38DD535D" w14:textId="77777777" w:rsidR="00BE364B" w:rsidRDefault="00BE364B" w:rsidP="00370F20">
            <w:pPr>
              <w:widowControl w:val="0"/>
              <w:spacing w:after="200" w:line="240" w:lineRule="auto"/>
              <w:rPr>
                <w:rFonts w:ascii="Gill Sans MT" w:eastAsia="Calibri" w:hAnsi="Gill Sans MT" w:cs="Times New Roman"/>
              </w:rPr>
            </w:pPr>
          </w:p>
          <w:p w14:paraId="26A72EFF" w14:textId="67FB9057" w:rsidR="00BE364B" w:rsidRPr="00370F20" w:rsidRDefault="00BE364B"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76C2BAC9"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27849C2B"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2567EDDF"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1F1D4C18"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41FD0485"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44AB50CC" w14:textId="77777777" w:rsidTr="00496869">
        <w:trPr>
          <w:trHeight w:val="864"/>
        </w:trPr>
        <w:tc>
          <w:tcPr>
            <w:tcW w:w="500" w:type="dxa"/>
            <w:tcMar>
              <w:top w:w="100" w:type="dxa"/>
              <w:left w:w="100" w:type="dxa"/>
              <w:bottom w:w="100" w:type="dxa"/>
              <w:right w:w="100" w:type="dxa"/>
            </w:tcMar>
          </w:tcPr>
          <w:p w14:paraId="681A20CD" w14:textId="77777777" w:rsidR="00370F20" w:rsidRPr="00370F20" w:rsidRDefault="00370F20" w:rsidP="00370F20">
            <w:pPr>
              <w:widowControl w:val="0"/>
              <w:spacing w:after="0" w:line="240" w:lineRule="auto"/>
              <w:ind w:left="360"/>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4D694139"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59F7FEFF"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Trained</w:t>
            </w:r>
          </w:p>
        </w:tc>
        <w:tc>
          <w:tcPr>
            <w:tcW w:w="1077" w:type="dxa"/>
            <w:tcMar>
              <w:top w:w="100" w:type="dxa"/>
              <w:left w:w="100" w:type="dxa"/>
              <w:bottom w:w="100" w:type="dxa"/>
              <w:right w:w="100" w:type="dxa"/>
            </w:tcMar>
          </w:tcPr>
          <w:p w14:paraId="19FE6DEE"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Assisted</w:t>
            </w:r>
          </w:p>
        </w:tc>
        <w:tc>
          <w:tcPr>
            <w:tcW w:w="1077" w:type="dxa"/>
            <w:tcMar>
              <w:top w:w="100" w:type="dxa"/>
              <w:left w:w="100" w:type="dxa"/>
              <w:bottom w:w="100" w:type="dxa"/>
              <w:right w:w="100" w:type="dxa"/>
            </w:tcMar>
          </w:tcPr>
          <w:p w14:paraId="50CC0F83"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Advised</w:t>
            </w:r>
          </w:p>
        </w:tc>
        <w:tc>
          <w:tcPr>
            <w:tcW w:w="1169" w:type="dxa"/>
            <w:tcMar>
              <w:top w:w="100" w:type="dxa"/>
              <w:left w:w="100" w:type="dxa"/>
              <w:bottom w:w="100" w:type="dxa"/>
              <w:right w:w="100" w:type="dxa"/>
            </w:tcMar>
          </w:tcPr>
          <w:p w14:paraId="3F7BFC71"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Coached</w:t>
            </w:r>
          </w:p>
        </w:tc>
        <w:tc>
          <w:tcPr>
            <w:tcW w:w="985" w:type="dxa"/>
            <w:tcMar>
              <w:top w:w="100" w:type="dxa"/>
              <w:left w:w="100" w:type="dxa"/>
              <w:bottom w:w="100" w:type="dxa"/>
              <w:right w:w="100" w:type="dxa"/>
            </w:tcMar>
          </w:tcPr>
          <w:p w14:paraId="12904B74"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n/a</w:t>
            </w:r>
          </w:p>
        </w:tc>
      </w:tr>
      <w:tr w:rsidR="00370F20" w:rsidRPr="00370F20" w14:paraId="5396B511" w14:textId="77777777" w:rsidTr="00496869">
        <w:trPr>
          <w:trHeight w:val="864"/>
        </w:trPr>
        <w:tc>
          <w:tcPr>
            <w:tcW w:w="500" w:type="dxa"/>
            <w:tcMar>
              <w:top w:w="100" w:type="dxa"/>
              <w:left w:w="100" w:type="dxa"/>
              <w:bottom w:w="100" w:type="dxa"/>
              <w:right w:w="100" w:type="dxa"/>
            </w:tcMar>
          </w:tcPr>
          <w:p w14:paraId="7B4769AA"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7DAD8A80"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Development of timesheet protocol for NMCP staff</w:t>
            </w:r>
          </w:p>
        </w:tc>
        <w:tc>
          <w:tcPr>
            <w:tcW w:w="1077" w:type="dxa"/>
            <w:tcMar>
              <w:top w:w="100" w:type="dxa"/>
              <w:left w:w="100" w:type="dxa"/>
              <w:bottom w:w="100" w:type="dxa"/>
              <w:right w:w="100" w:type="dxa"/>
            </w:tcMar>
          </w:tcPr>
          <w:p w14:paraId="05A75880"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7FFACDAF"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53B1B2B3"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63216E3E"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148F2BF9"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37291FCF" w14:textId="77777777" w:rsidTr="00496869">
        <w:trPr>
          <w:trHeight w:val="864"/>
        </w:trPr>
        <w:tc>
          <w:tcPr>
            <w:tcW w:w="500" w:type="dxa"/>
            <w:tcMar>
              <w:top w:w="100" w:type="dxa"/>
              <w:left w:w="100" w:type="dxa"/>
              <w:bottom w:w="100" w:type="dxa"/>
              <w:right w:w="100" w:type="dxa"/>
            </w:tcMar>
          </w:tcPr>
          <w:p w14:paraId="57AD1D33"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27460712"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Development of expenditure documentation protocol</w:t>
            </w:r>
          </w:p>
        </w:tc>
        <w:tc>
          <w:tcPr>
            <w:tcW w:w="1077" w:type="dxa"/>
            <w:tcMar>
              <w:top w:w="100" w:type="dxa"/>
              <w:left w:w="100" w:type="dxa"/>
              <w:bottom w:w="100" w:type="dxa"/>
              <w:right w:w="100" w:type="dxa"/>
            </w:tcMar>
          </w:tcPr>
          <w:p w14:paraId="4489F356"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7B49141D"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3D958FA0"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2DB3C6F7"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64E4C366"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47871F5A" w14:textId="77777777" w:rsidTr="00C47FCB">
        <w:trPr>
          <w:trHeight w:val="510"/>
        </w:trPr>
        <w:tc>
          <w:tcPr>
            <w:tcW w:w="9345" w:type="dxa"/>
            <w:gridSpan w:val="7"/>
            <w:tcMar>
              <w:top w:w="100" w:type="dxa"/>
              <w:left w:w="100" w:type="dxa"/>
              <w:bottom w:w="100" w:type="dxa"/>
              <w:right w:w="100" w:type="dxa"/>
            </w:tcMar>
          </w:tcPr>
          <w:p w14:paraId="3FB6166D" w14:textId="77777777" w:rsidR="00370F20" w:rsidRPr="00370F20" w:rsidRDefault="00370F20" w:rsidP="00370F20">
            <w:pPr>
              <w:widowControl w:val="0"/>
              <w:spacing w:after="0" w:line="240" w:lineRule="auto"/>
              <w:ind w:left="360"/>
              <w:contextualSpacing/>
              <w:rPr>
                <w:rFonts w:ascii="Gill Sans MT" w:eastAsia="Calibri" w:hAnsi="Gill Sans MT" w:cs="Calibri"/>
                <w:b/>
                <w:lang w:val="en-GB"/>
              </w:rPr>
            </w:pPr>
            <w:r w:rsidRPr="00370F20">
              <w:rPr>
                <w:rFonts w:ascii="Gill Sans MT" w:eastAsia="Calibri" w:hAnsi="Gill Sans MT" w:cs="Calibri"/>
                <w:b/>
                <w:lang w:val="en-GB"/>
              </w:rPr>
              <w:t>Coordination and planning</w:t>
            </w:r>
          </w:p>
        </w:tc>
      </w:tr>
      <w:tr w:rsidR="00370F20" w:rsidRPr="00370F20" w14:paraId="4CA900BB" w14:textId="77777777" w:rsidTr="00496869">
        <w:trPr>
          <w:trHeight w:val="864"/>
        </w:trPr>
        <w:tc>
          <w:tcPr>
            <w:tcW w:w="500" w:type="dxa"/>
            <w:tcMar>
              <w:top w:w="100" w:type="dxa"/>
              <w:left w:w="100" w:type="dxa"/>
              <w:bottom w:w="100" w:type="dxa"/>
              <w:right w:w="100" w:type="dxa"/>
            </w:tcMar>
          </w:tcPr>
          <w:p w14:paraId="25CA8BAD"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Borders>
              <w:bottom w:val="single" w:sz="4" w:space="0" w:color="auto"/>
            </w:tcBorders>
            <w:tcMar>
              <w:top w:w="100" w:type="dxa"/>
              <w:left w:w="100" w:type="dxa"/>
              <w:bottom w:w="100" w:type="dxa"/>
              <w:right w:w="100" w:type="dxa"/>
            </w:tcMar>
          </w:tcPr>
          <w:p w14:paraId="665D265D"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Regular coordination meetings with NMCP finance staff</w:t>
            </w:r>
          </w:p>
        </w:tc>
        <w:tc>
          <w:tcPr>
            <w:tcW w:w="1077" w:type="dxa"/>
            <w:tcMar>
              <w:top w:w="100" w:type="dxa"/>
              <w:left w:w="100" w:type="dxa"/>
              <w:bottom w:w="100" w:type="dxa"/>
              <w:right w:w="100" w:type="dxa"/>
            </w:tcMar>
          </w:tcPr>
          <w:p w14:paraId="1E95B8AB"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70DA4DC3"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01E62349"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74E45B4B"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778F39CA"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1F570C7A" w14:textId="77777777" w:rsidTr="00496869">
        <w:trPr>
          <w:trHeight w:val="864"/>
        </w:trPr>
        <w:tc>
          <w:tcPr>
            <w:tcW w:w="500" w:type="dxa"/>
            <w:tcBorders>
              <w:right w:val="single" w:sz="4" w:space="0" w:color="auto"/>
            </w:tcBorders>
            <w:tcMar>
              <w:top w:w="100" w:type="dxa"/>
              <w:left w:w="100" w:type="dxa"/>
              <w:bottom w:w="100" w:type="dxa"/>
              <w:right w:w="100" w:type="dxa"/>
            </w:tcMar>
          </w:tcPr>
          <w:p w14:paraId="0A8DD3A3"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DFCD58D"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Regular coordination meetings with NMCP technical teams</w:t>
            </w:r>
          </w:p>
        </w:tc>
        <w:tc>
          <w:tcPr>
            <w:tcW w:w="1077" w:type="dxa"/>
            <w:tcBorders>
              <w:left w:val="single" w:sz="4" w:space="0" w:color="auto"/>
            </w:tcBorders>
            <w:tcMar>
              <w:top w:w="100" w:type="dxa"/>
              <w:left w:w="100" w:type="dxa"/>
              <w:bottom w:w="100" w:type="dxa"/>
              <w:right w:w="100" w:type="dxa"/>
            </w:tcMar>
          </w:tcPr>
          <w:p w14:paraId="67996B0C"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03AC89B3"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0D2B3F71"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4F2D9A5B"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238779C4"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4385AFB2" w14:textId="77777777" w:rsidTr="00496869">
        <w:trPr>
          <w:trHeight w:val="864"/>
        </w:trPr>
        <w:tc>
          <w:tcPr>
            <w:tcW w:w="500" w:type="dxa"/>
            <w:tcMar>
              <w:top w:w="100" w:type="dxa"/>
              <w:left w:w="100" w:type="dxa"/>
              <w:bottom w:w="100" w:type="dxa"/>
              <w:right w:w="100" w:type="dxa"/>
            </w:tcMar>
          </w:tcPr>
          <w:p w14:paraId="6986679B"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Borders>
              <w:top w:val="single" w:sz="4" w:space="0" w:color="auto"/>
            </w:tcBorders>
            <w:tcMar>
              <w:top w:w="100" w:type="dxa"/>
              <w:left w:w="100" w:type="dxa"/>
              <w:bottom w:w="100" w:type="dxa"/>
              <w:right w:w="100" w:type="dxa"/>
            </w:tcMar>
          </w:tcPr>
          <w:p w14:paraId="6441837E"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Regular financial coordination meetings with SR/PRs and LFA</w:t>
            </w:r>
          </w:p>
        </w:tc>
        <w:tc>
          <w:tcPr>
            <w:tcW w:w="1077" w:type="dxa"/>
            <w:tcMar>
              <w:top w:w="100" w:type="dxa"/>
              <w:left w:w="100" w:type="dxa"/>
              <w:bottom w:w="100" w:type="dxa"/>
              <w:right w:w="100" w:type="dxa"/>
            </w:tcMar>
          </w:tcPr>
          <w:p w14:paraId="405E5EFA"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7F6E6D5D"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4A66931A"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5C263245"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40637B80"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180ECE26" w14:textId="77777777" w:rsidTr="00496869">
        <w:trPr>
          <w:trHeight w:val="864"/>
        </w:trPr>
        <w:tc>
          <w:tcPr>
            <w:tcW w:w="500" w:type="dxa"/>
            <w:tcMar>
              <w:top w:w="100" w:type="dxa"/>
              <w:left w:w="100" w:type="dxa"/>
              <w:bottom w:w="100" w:type="dxa"/>
              <w:right w:w="100" w:type="dxa"/>
            </w:tcMar>
          </w:tcPr>
          <w:p w14:paraId="7AB22377"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1F078A56"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 xml:space="preserve">Development of financial calendars (annual, quarterly, monthly) </w:t>
            </w:r>
          </w:p>
        </w:tc>
        <w:tc>
          <w:tcPr>
            <w:tcW w:w="1077" w:type="dxa"/>
            <w:tcMar>
              <w:top w:w="100" w:type="dxa"/>
              <w:left w:w="100" w:type="dxa"/>
              <w:bottom w:w="100" w:type="dxa"/>
              <w:right w:w="100" w:type="dxa"/>
            </w:tcMar>
          </w:tcPr>
          <w:p w14:paraId="7F52D3B0"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27900DF6"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5C745621"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76191FEE"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3CEAD589"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37A5058D" w14:textId="77777777" w:rsidTr="00496869">
        <w:trPr>
          <w:trHeight w:val="864"/>
        </w:trPr>
        <w:tc>
          <w:tcPr>
            <w:tcW w:w="500" w:type="dxa"/>
            <w:tcMar>
              <w:top w:w="100" w:type="dxa"/>
              <w:left w:w="100" w:type="dxa"/>
              <w:bottom w:w="100" w:type="dxa"/>
              <w:right w:w="100" w:type="dxa"/>
            </w:tcMar>
          </w:tcPr>
          <w:p w14:paraId="0B07586E"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33D83885"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Dissemination of financial calendars to NMCP staff</w:t>
            </w:r>
          </w:p>
        </w:tc>
        <w:tc>
          <w:tcPr>
            <w:tcW w:w="1077" w:type="dxa"/>
            <w:tcMar>
              <w:top w:w="100" w:type="dxa"/>
              <w:left w:w="100" w:type="dxa"/>
              <w:bottom w:w="100" w:type="dxa"/>
              <w:right w:w="100" w:type="dxa"/>
            </w:tcMar>
          </w:tcPr>
          <w:p w14:paraId="08FD27E0"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72EF82E1"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697CEF04"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78EA6143"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52A24E5C"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3E5B42D7" w14:textId="77777777" w:rsidTr="00496869">
        <w:trPr>
          <w:trHeight w:val="864"/>
        </w:trPr>
        <w:tc>
          <w:tcPr>
            <w:tcW w:w="500" w:type="dxa"/>
            <w:tcMar>
              <w:top w:w="100" w:type="dxa"/>
              <w:left w:w="100" w:type="dxa"/>
              <w:bottom w:w="100" w:type="dxa"/>
              <w:right w:w="100" w:type="dxa"/>
            </w:tcMar>
          </w:tcPr>
          <w:p w14:paraId="50D2BBCD"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3F7B8F8C"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Creation of action plans to resolve conditions precedent</w:t>
            </w:r>
          </w:p>
        </w:tc>
        <w:tc>
          <w:tcPr>
            <w:tcW w:w="1077" w:type="dxa"/>
            <w:tcMar>
              <w:top w:w="100" w:type="dxa"/>
              <w:left w:w="100" w:type="dxa"/>
              <w:bottom w:w="100" w:type="dxa"/>
              <w:right w:w="100" w:type="dxa"/>
            </w:tcMar>
          </w:tcPr>
          <w:p w14:paraId="023ED32B"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3F37BBEA"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5830C8B0"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6290001F"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49618C96"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305A9A05" w14:textId="77777777" w:rsidTr="00496869">
        <w:trPr>
          <w:trHeight w:val="864"/>
        </w:trPr>
        <w:tc>
          <w:tcPr>
            <w:tcW w:w="500" w:type="dxa"/>
            <w:tcMar>
              <w:top w:w="100" w:type="dxa"/>
              <w:left w:w="100" w:type="dxa"/>
              <w:bottom w:w="100" w:type="dxa"/>
              <w:right w:w="100" w:type="dxa"/>
            </w:tcMar>
          </w:tcPr>
          <w:p w14:paraId="4E1FFE9B"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3C776B9B"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Resolution of conditions precedent</w:t>
            </w:r>
          </w:p>
        </w:tc>
        <w:tc>
          <w:tcPr>
            <w:tcW w:w="1077" w:type="dxa"/>
            <w:tcMar>
              <w:top w:w="100" w:type="dxa"/>
              <w:left w:w="100" w:type="dxa"/>
              <w:bottom w:w="100" w:type="dxa"/>
              <w:right w:w="100" w:type="dxa"/>
            </w:tcMar>
          </w:tcPr>
          <w:p w14:paraId="4C67F758"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4B88C33C"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58B6AD96"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732E36B2"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4EF53762" w14:textId="77777777" w:rsidR="00370F20" w:rsidRPr="00370F20" w:rsidRDefault="00370F20" w:rsidP="00370F20">
            <w:pPr>
              <w:widowControl w:val="0"/>
              <w:spacing w:after="200" w:line="240" w:lineRule="auto"/>
              <w:rPr>
                <w:rFonts w:ascii="Gill Sans MT" w:eastAsia="Calibri" w:hAnsi="Gill Sans MT" w:cs="Times New Roman"/>
              </w:rPr>
            </w:pPr>
          </w:p>
        </w:tc>
      </w:tr>
    </w:tbl>
    <w:p w14:paraId="1862C10B" w14:textId="77777777" w:rsidR="00CA3F48" w:rsidRDefault="00CA3F48">
      <w:r>
        <w:br w:type="page"/>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0"/>
        <w:gridCol w:w="3460"/>
        <w:gridCol w:w="1077"/>
        <w:gridCol w:w="1077"/>
        <w:gridCol w:w="1077"/>
        <w:gridCol w:w="1169"/>
        <w:gridCol w:w="985"/>
      </w:tblGrid>
      <w:tr w:rsidR="00370F20" w:rsidRPr="00370F20" w14:paraId="3534171C" w14:textId="77777777" w:rsidTr="00C47FCB">
        <w:trPr>
          <w:trHeight w:val="402"/>
        </w:trPr>
        <w:tc>
          <w:tcPr>
            <w:tcW w:w="9345" w:type="dxa"/>
            <w:gridSpan w:val="7"/>
            <w:tcMar>
              <w:top w:w="100" w:type="dxa"/>
              <w:left w:w="100" w:type="dxa"/>
              <w:bottom w:w="100" w:type="dxa"/>
              <w:right w:w="100" w:type="dxa"/>
            </w:tcMar>
          </w:tcPr>
          <w:p w14:paraId="1ED38F7B" w14:textId="774475A9" w:rsidR="00370F20" w:rsidRPr="00370F20" w:rsidRDefault="00370F20" w:rsidP="00370F20">
            <w:pPr>
              <w:widowControl w:val="0"/>
              <w:spacing w:after="0" w:line="240" w:lineRule="auto"/>
              <w:ind w:left="360"/>
              <w:contextualSpacing/>
              <w:rPr>
                <w:rFonts w:ascii="Gill Sans MT" w:eastAsia="Calibri" w:hAnsi="Gill Sans MT" w:cs="Calibri"/>
                <w:b/>
                <w:lang w:val="en-GB"/>
              </w:rPr>
            </w:pPr>
            <w:r w:rsidRPr="00370F20">
              <w:rPr>
                <w:rFonts w:ascii="Gill Sans MT" w:eastAsia="Calibri" w:hAnsi="Gill Sans MT" w:cs="Calibri"/>
                <w:b/>
                <w:lang w:val="en-GB"/>
              </w:rPr>
              <w:lastRenderedPageBreak/>
              <w:t>Grant management</w:t>
            </w:r>
          </w:p>
        </w:tc>
      </w:tr>
      <w:tr w:rsidR="00370F20" w:rsidRPr="00370F20" w14:paraId="215701F5" w14:textId="77777777" w:rsidTr="00496869">
        <w:trPr>
          <w:trHeight w:val="864"/>
        </w:trPr>
        <w:tc>
          <w:tcPr>
            <w:tcW w:w="500" w:type="dxa"/>
            <w:tcMar>
              <w:top w:w="100" w:type="dxa"/>
              <w:left w:w="100" w:type="dxa"/>
              <w:bottom w:w="100" w:type="dxa"/>
              <w:right w:w="100" w:type="dxa"/>
            </w:tcMar>
          </w:tcPr>
          <w:p w14:paraId="2A675435" w14:textId="77777777" w:rsidR="00370F20" w:rsidRPr="00370F20" w:rsidRDefault="00370F20" w:rsidP="00370F20">
            <w:pPr>
              <w:widowControl w:val="0"/>
              <w:spacing w:after="0" w:line="240" w:lineRule="auto"/>
              <w:ind w:left="360"/>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59163039"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4344D2AC"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Trained</w:t>
            </w:r>
          </w:p>
        </w:tc>
        <w:tc>
          <w:tcPr>
            <w:tcW w:w="1077" w:type="dxa"/>
            <w:tcMar>
              <w:top w:w="100" w:type="dxa"/>
              <w:left w:w="100" w:type="dxa"/>
              <w:bottom w:w="100" w:type="dxa"/>
              <w:right w:w="100" w:type="dxa"/>
            </w:tcMar>
          </w:tcPr>
          <w:p w14:paraId="4252F3C4"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Assisted</w:t>
            </w:r>
          </w:p>
        </w:tc>
        <w:tc>
          <w:tcPr>
            <w:tcW w:w="1077" w:type="dxa"/>
            <w:tcMar>
              <w:top w:w="100" w:type="dxa"/>
              <w:left w:w="100" w:type="dxa"/>
              <w:bottom w:w="100" w:type="dxa"/>
              <w:right w:w="100" w:type="dxa"/>
            </w:tcMar>
          </w:tcPr>
          <w:p w14:paraId="035E7388"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Advised</w:t>
            </w:r>
          </w:p>
        </w:tc>
        <w:tc>
          <w:tcPr>
            <w:tcW w:w="1169" w:type="dxa"/>
            <w:tcMar>
              <w:top w:w="100" w:type="dxa"/>
              <w:left w:w="100" w:type="dxa"/>
              <w:bottom w:w="100" w:type="dxa"/>
              <w:right w:w="100" w:type="dxa"/>
            </w:tcMar>
          </w:tcPr>
          <w:p w14:paraId="5982ED44"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Coached</w:t>
            </w:r>
          </w:p>
        </w:tc>
        <w:tc>
          <w:tcPr>
            <w:tcW w:w="985" w:type="dxa"/>
            <w:tcMar>
              <w:top w:w="100" w:type="dxa"/>
              <w:left w:w="100" w:type="dxa"/>
              <w:bottom w:w="100" w:type="dxa"/>
              <w:right w:w="100" w:type="dxa"/>
            </w:tcMar>
          </w:tcPr>
          <w:p w14:paraId="0ED520C6"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n/a</w:t>
            </w:r>
          </w:p>
        </w:tc>
      </w:tr>
      <w:tr w:rsidR="00370F20" w:rsidRPr="00370F20" w14:paraId="7A0158B1" w14:textId="77777777" w:rsidTr="00496869">
        <w:trPr>
          <w:trHeight w:val="864"/>
        </w:trPr>
        <w:tc>
          <w:tcPr>
            <w:tcW w:w="500" w:type="dxa"/>
            <w:tcMar>
              <w:top w:w="100" w:type="dxa"/>
              <w:left w:w="100" w:type="dxa"/>
              <w:bottom w:w="100" w:type="dxa"/>
              <w:right w:w="100" w:type="dxa"/>
            </w:tcMar>
          </w:tcPr>
          <w:p w14:paraId="21F2C60F"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79A4EDCF"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Justification of Global Fund grant expenditures</w:t>
            </w:r>
          </w:p>
        </w:tc>
        <w:tc>
          <w:tcPr>
            <w:tcW w:w="1077" w:type="dxa"/>
            <w:tcMar>
              <w:top w:w="100" w:type="dxa"/>
              <w:left w:w="100" w:type="dxa"/>
              <w:bottom w:w="100" w:type="dxa"/>
              <w:right w:w="100" w:type="dxa"/>
            </w:tcMar>
          </w:tcPr>
          <w:p w14:paraId="47441F86"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1B7A454D"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3CC16AD9"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632CD26F"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4991D0BA"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5B7C2686" w14:textId="77777777" w:rsidTr="00496869">
        <w:trPr>
          <w:trHeight w:val="864"/>
        </w:trPr>
        <w:tc>
          <w:tcPr>
            <w:tcW w:w="500" w:type="dxa"/>
            <w:tcMar>
              <w:top w:w="100" w:type="dxa"/>
              <w:left w:w="100" w:type="dxa"/>
              <w:bottom w:w="100" w:type="dxa"/>
              <w:right w:w="100" w:type="dxa"/>
            </w:tcMar>
          </w:tcPr>
          <w:p w14:paraId="20B47870"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467D1729"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Timely compilation of grant financial reports</w:t>
            </w:r>
          </w:p>
        </w:tc>
        <w:tc>
          <w:tcPr>
            <w:tcW w:w="1077" w:type="dxa"/>
            <w:tcMar>
              <w:top w:w="100" w:type="dxa"/>
              <w:left w:w="100" w:type="dxa"/>
              <w:bottom w:w="100" w:type="dxa"/>
              <w:right w:w="100" w:type="dxa"/>
            </w:tcMar>
          </w:tcPr>
          <w:p w14:paraId="47EE5BC2"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1E42EF7B"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08E9F889"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12F051C0"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287CEC26"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269F488E" w14:textId="77777777" w:rsidTr="00496869">
        <w:trPr>
          <w:trHeight w:val="864"/>
        </w:trPr>
        <w:tc>
          <w:tcPr>
            <w:tcW w:w="500" w:type="dxa"/>
            <w:tcMar>
              <w:top w:w="100" w:type="dxa"/>
              <w:left w:w="100" w:type="dxa"/>
              <w:bottom w:w="100" w:type="dxa"/>
              <w:right w:w="100" w:type="dxa"/>
            </w:tcMar>
          </w:tcPr>
          <w:p w14:paraId="44DECFC6"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32D5CAC1"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Timely submission of grant financial reports</w:t>
            </w:r>
          </w:p>
        </w:tc>
        <w:tc>
          <w:tcPr>
            <w:tcW w:w="1077" w:type="dxa"/>
            <w:tcMar>
              <w:top w:w="100" w:type="dxa"/>
              <w:left w:w="100" w:type="dxa"/>
              <w:bottom w:w="100" w:type="dxa"/>
              <w:right w:w="100" w:type="dxa"/>
            </w:tcMar>
          </w:tcPr>
          <w:p w14:paraId="4ED01033"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1F0A5650"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6A9DF01C"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48115317"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5BAD68EE"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28EE9FCD" w14:textId="77777777" w:rsidTr="00C47FCB">
        <w:trPr>
          <w:trHeight w:val="510"/>
        </w:trPr>
        <w:tc>
          <w:tcPr>
            <w:tcW w:w="9345" w:type="dxa"/>
            <w:gridSpan w:val="7"/>
            <w:tcMar>
              <w:top w:w="100" w:type="dxa"/>
              <w:left w:w="100" w:type="dxa"/>
              <w:bottom w:w="100" w:type="dxa"/>
              <w:right w:w="100" w:type="dxa"/>
            </w:tcMar>
          </w:tcPr>
          <w:p w14:paraId="47AF3E1C" w14:textId="77777777" w:rsidR="00370F20" w:rsidRPr="00370F20" w:rsidRDefault="00370F20" w:rsidP="00370F20">
            <w:pPr>
              <w:widowControl w:val="0"/>
              <w:spacing w:after="0" w:line="240" w:lineRule="auto"/>
              <w:ind w:left="360"/>
              <w:contextualSpacing/>
              <w:rPr>
                <w:rFonts w:ascii="Gill Sans MT" w:eastAsia="Calibri" w:hAnsi="Gill Sans MT" w:cs="Calibri"/>
                <w:b/>
                <w:lang w:val="en-GB"/>
              </w:rPr>
            </w:pPr>
            <w:r w:rsidRPr="00370F20">
              <w:rPr>
                <w:rFonts w:ascii="Gill Sans MT" w:eastAsia="Calibri" w:hAnsi="Gill Sans MT" w:cs="Calibri"/>
                <w:b/>
                <w:lang w:val="en-GB"/>
              </w:rPr>
              <w:t>Budgeting</w:t>
            </w:r>
          </w:p>
        </w:tc>
      </w:tr>
      <w:tr w:rsidR="00370F20" w:rsidRPr="00370F20" w14:paraId="1A1A2AFC" w14:textId="77777777" w:rsidTr="00496869">
        <w:trPr>
          <w:trHeight w:val="864"/>
        </w:trPr>
        <w:tc>
          <w:tcPr>
            <w:tcW w:w="500" w:type="dxa"/>
            <w:tcMar>
              <w:top w:w="100" w:type="dxa"/>
              <w:left w:w="100" w:type="dxa"/>
              <w:bottom w:w="100" w:type="dxa"/>
              <w:right w:w="100" w:type="dxa"/>
            </w:tcMar>
          </w:tcPr>
          <w:p w14:paraId="657536F7"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5CCA841C"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Forecasting</w:t>
            </w:r>
          </w:p>
        </w:tc>
        <w:tc>
          <w:tcPr>
            <w:tcW w:w="1077" w:type="dxa"/>
            <w:tcMar>
              <w:top w:w="100" w:type="dxa"/>
              <w:left w:w="100" w:type="dxa"/>
              <w:bottom w:w="100" w:type="dxa"/>
              <w:right w:w="100" w:type="dxa"/>
            </w:tcMar>
          </w:tcPr>
          <w:p w14:paraId="603B12F7"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5553840B"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7FFD6C90"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383AD6F6"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44555E94"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4AF855CB" w14:textId="77777777" w:rsidTr="00496869">
        <w:trPr>
          <w:trHeight w:val="864"/>
        </w:trPr>
        <w:tc>
          <w:tcPr>
            <w:tcW w:w="500" w:type="dxa"/>
            <w:tcMar>
              <w:top w:w="100" w:type="dxa"/>
              <w:left w:w="100" w:type="dxa"/>
              <w:bottom w:w="100" w:type="dxa"/>
              <w:right w:w="100" w:type="dxa"/>
            </w:tcMar>
          </w:tcPr>
          <w:p w14:paraId="78EFC981"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22125067"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Development of malaria Global Fund grant budget</w:t>
            </w:r>
          </w:p>
        </w:tc>
        <w:tc>
          <w:tcPr>
            <w:tcW w:w="1077" w:type="dxa"/>
            <w:tcMar>
              <w:top w:w="100" w:type="dxa"/>
              <w:left w:w="100" w:type="dxa"/>
              <w:bottom w:w="100" w:type="dxa"/>
              <w:right w:w="100" w:type="dxa"/>
            </w:tcMar>
          </w:tcPr>
          <w:p w14:paraId="33A340AE"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18F53512"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1201AF8F"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65B8C761"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7CC5CA8C"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36857CD6" w14:textId="77777777" w:rsidTr="00496869">
        <w:trPr>
          <w:trHeight w:val="864"/>
        </w:trPr>
        <w:tc>
          <w:tcPr>
            <w:tcW w:w="500" w:type="dxa"/>
            <w:tcMar>
              <w:top w:w="100" w:type="dxa"/>
              <w:left w:w="100" w:type="dxa"/>
              <w:bottom w:w="100" w:type="dxa"/>
              <w:right w:w="100" w:type="dxa"/>
            </w:tcMar>
          </w:tcPr>
          <w:p w14:paraId="34002D2E"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05D20ECA"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Regular reviews of malaria grant spending and pipeline</w:t>
            </w:r>
          </w:p>
        </w:tc>
        <w:tc>
          <w:tcPr>
            <w:tcW w:w="1077" w:type="dxa"/>
            <w:tcMar>
              <w:top w:w="100" w:type="dxa"/>
              <w:left w:w="100" w:type="dxa"/>
              <w:bottom w:w="100" w:type="dxa"/>
              <w:right w:w="100" w:type="dxa"/>
            </w:tcMar>
          </w:tcPr>
          <w:p w14:paraId="668DFD06"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7030BE5F"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190431A2"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50F0D5B6"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42439A5B"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5D80B7B7" w14:textId="77777777" w:rsidTr="00496869">
        <w:trPr>
          <w:trHeight w:val="864"/>
        </w:trPr>
        <w:tc>
          <w:tcPr>
            <w:tcW w:w="500" w:type="dxa"/>
            <w:tcMar>
              <w:top w:w="100" w:type="dxa"/>
              <w:left w:w="100" w:type="dxa"/>
              <w:bottom w:w="100" w:type="dxa"/>
              <w:right w:w="100" w:type="dxa"/>
            </w:tcMar>
          </w:tcPr>
          <w:p w14:paraId="3A12E72C"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023B5D21"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Development of a budget for annual operational plans</w:t>
            </w:r>
          </w:p>
        </w:tc>
        <w:tc>
          <w:tcPr>
            <w:tcW w:w="1077" w:type="dxa"/>
            <w:tcMar>
              <w:top w:w="100" w:type="dxa"/>
              <w:left w:w="100" w:type="dxa"/>
              <w:bottom w:w="100" w:type="dxa"/>
              <w:right w:w="100" w:type="dxa"/>
            </w:tcMar>
          </w:tcPr>
          <w:p w14:paraId="3A705BCF"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037EDD1C"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34F53B89"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3EF9D1BC"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10EFE068"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0560FD49" w14:textId="77777777" w:rsidTr="00496869">
        <w:trPr>
          <w:trHeight w:val="864"/>
        </w:trPr>
        <w:tc>
          <w:tcPr>
            <w:tcW w:w="500" w:type="dxa"/>
            <w:tcMar>
              <w:top w:w="100" w:type="dxa"/>
              <w:left w:w="100" w:type="dxa"/>
              <w:bottom w:w="100" w:type="dxa"/>
              <w:right w:w="100" w:type="dxa"/>
            </w:tcMar>
          </w:tcPr>
          <w:p w14:paraId="2E14E1B1"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72230097"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Review of annual budget spending and pipeline</w:t>
            </w:r>
          </w:p>
        </w:tc>
        <w:tc>
          <w:tcPr>
            <w:tcW w:w="1077" w:type="dxa"/>
            <w:tcMar>
              <w:top w:w="100" w:type="dxa"/>
              <w:left w:w="100" w:type="dxa"/>
              <w:bottom w:w="100" w:type="dxa"/>
              <w:right w:w="100" w:type="dxa"/>
            </w:tcMar>
          </w:tcPr>
          <w:p w14:paraId="43DA9106"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32FA69DF"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4BBC6FEB"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171E7765"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06D71C2F"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0D0D3740" w14:textId="77777777" w:rsidTr="00C47FCB">
        <w:trPr>
          <w:trHeight w:val="393"/>
        </w:trPr>
        <w:tc>
          <w:tcPr>
            <w:tcW w:w="9345" w:type="dxa"/>
            <w:gridSpan w:val="7"/>
            <w:tcMar>
              <w:top w:w="100" w:type="dxa"/>
              <w:left w:w="100" w:type="dxa"/>
              <w:bottom w:w="100" w:type="dxa"/>
              <w:right w:w="100" w:type="dxa"/>
            </w:tcMar>
          </w:tcPr>
          <w:p w14:paraId="74E1948F" w14:textId="77777777" w:rsidR="00370F20" w:rsidRPr="00370F20" w:rsidRDefault="00370F20" w:rsidP="00370F20">
            <w:pPr>
              <w:widowControl w:val="0"/>
              <w:spacing w:after="0" w:line="240" w:lineRule="auto"/>
              <w:ind w:left="360"/>
              <w:contextualSpacing/>
              <w:rPr>
                <w:rFonts w:ascii="Gill Sans MT" w:eastAsia="Calibri" w:hAnsi="Gill Sans MT" w:cs="Calibri"/>
                <w:b/>
                <w:lang w:val="en-GB"/>
              </w:rPr>
            </w:pPr>
            <w:r w:rsidRPr="00370F20">
              <w:rPr>
                <w:rFonts w:ascii="Gill Sans MT" w:eastAsia="Calibri" w:hAnsi="Gill Sans MT" w:cs="Calibri"/>
                <w:b/>
                <w:lang w:val="en-GB"/>
              </w:rPr>
              <w:t xml:space="preserve">Global Fund Concept Note </w:t>
            </w:r>
          </w:p>
        </w:tc>
      </w:tr>
      <w:tr w:rsidR="00370F20" w:rsidRPr="00370F20" w14:paraId="31F3EE21" w14:textId="77777777" w:rsidTr="00496869">
        <w:trPr>
          <w:trHeight w:val="864"/>
        </w:trPr>
        <w:tc>
          <w:tcPr>
            <w:tcW w:w="500" w:type="dxa"/>
            <w:tcMar>
              <w:top w:w="100" w:type="dxa"/>
              <w:left w:w="100" w:type="dxa"/>
              <w:bottom w:w="100" w:type="dxa"/>
              <w:right w:w="100" w:type="dxa"/>
            </w:tcMar>
          </w:tcPr>
          <w:p w14:paraId="4F0D4B1F"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4C07B8EE"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Coordination of concept note planning meetings</w:t>
            </w:r>
          </w:p>
        </w:tc>
        <w:tc>
          <w:tcPr>
            <w:tcW w:w="1077" w:type="dxa"/>
            <w:tcMar>
              <w:top w:w="100" w:type="dxa"/>
              <w:left w:w="100" w:type="dxa"/>
              <w:bottom w:w="100" w:type="dxa"/>
              <w:right w:w="100" w:type="dxa"/>
            </w:tcMar>
          </w:tcPr>
          <w:p w14:paraId="5F4E660A"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5DAD76D5"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62B4A41E"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4708EB77"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3C3E0288"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20431F4E" w14:textId="77777777" w:rsidTr="00496869">
        <w:trPr>
          <w:trHeight w:val="864"/>
        </w:trPr>
        <w:tc>
          <w:tcPr>
            <w:tcW w:w="500" w:type="dxa"/>
            <w:tcMar>
              <w:top w:w="100" w:type="dxa"/>
              <w:left w:w="100" w:type="dxa"/>
              <w:bottom w:w="100" w:type="dxa"/>
              <w:right w:w="100" w:type="dxa"/>
            </w:tcMar>
          </w:tcPr>
          <w:p w14:paraId="76032FD7" w14:textId="77777777" w:rsidR="00370F20" w:rsidRPr="00370F20" w:rsidRDefault="00370F20" w:rsidP="00370F20">
            <w:pPr>
              <w:widowControl w:val="0"/>
              <w:spacing w:after="0" w:line="240" w:lineRule="auto"/>
              <w:ind w:left="360"/>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734F52B9"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45257AB8"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Trained</w:t>
            </w:r>
          </w:p>
        </w:tc>
        <w:tc>
          <w:tcPr>
            <w:tcW w:w="1077" w:type="dxa"/>
            <w:tcMar>
              <w:top w:w="100" w:type="dxa"/>
              <w:left w:w="100" w:type="dxa"/>
              <w:bottom w:w="100" w:type="dxa"/>
              <w:right w:w="100" w:type="dxa"/>
            </w:tcMar>
          </w:tcPr>
          <w:p w14:paraId="49E1B3E5"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Assisted</w:t>
            </w:r>
          </w:p>
        </w:tc>
        <w:tc>
          <w:tcPr>
            <w:tcW w:w="1077" w:type="dxa"/>
            <w:tcMar>
              <w:top w:w="100" w:type="dxa"/>
              <w:left w:w="100" w:type="dxa"/>
              <w:bottom w:w="100" w:type="dxa"/>
              <w:right w:w="100" w:type="dxa"/>
            </w:tcMar>
          </w:tcPr>
          <w:p w14:paraId="72BF23DE"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Advised</w:t>
            </w:r>
          </w:p>
        </w:tc>
        <w:tc>
          <w:tcPr>
            <w:tcW w:w="1169" w:type="dxa"/>
            <w:tcMar>
              <w:top w:w="100" w:type="dxa"/>
              <w:left w:w="100" w:type="dxa"/>
              <w:bottom w:w="100" w:type="dxa"/>
              <w:right w:w="100" w:type="dxa"/>
            </w:tcMar>
          </w:tcPr>
          <w:p w14:paraId="29CFE706"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Coached</w:t>
            </w:r>
          </w:p>
        </w:tc>
        <w:tc>
          <w:tcPr>
            <w:tcW w:w="985" w:type="dxa"/>
            <w:tcMar>
              <w:top w:w="100" w:type="dxa"/>
              <w:left w:w="100" w:type="dxa"/>
              <w:bottom w:w="100" w:type="dxa"/>
              <w:right w:w="100" w:type="dxa"/>
            </w:tcMar>
          </w:tcPr>
          <w:p w14:paraId="27DE8FE5"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b/>
              </w:rPr>
              <w:t>n/a</w:t>
            </w:r>
          </w:p>
        </w:tc>
      </w:tr>
      <w:tr w:rsidR="00370F20" w:rsidRPr="00370F20" w14:paraId="4ED113E9" w14:textId="77777777" w:rsidTr="00496869">
        <w:trPr>
          <w:trHeight w:val="864"/>
        </w:trPr>
        <w:tc>
          <w:tcPr>
            <w:tcW w:w="500" w:type="dxa"/>
            <w:tcMar>
              <w:top w:w="100" w:type="dxa"/>
              <w:left w:w="100" w:type="dxa"/>
              <w:bottom w:w="100" w:type="dxa"/>
              <w:right w:w="100" w:type="dxa"/>
            </w:tcMar>
          </w:tcPr>
          <w:p w14:paraId="4A14C861"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1A58114D" w14:textId="77777777" w:rsidR="00370F20" w:rsidRPr="00370F20" w:rsidRDefault="00370F20" w:rsidP="00370F20">
            <w:pPr>
              <w:widowControl w:val="0"/>
              <w:spacing w:after="200" w:line="240" w:lineRule="auto"/>
              <w:rPr>
                <w:rFonts w:ascii="Gill Sans MT" w:eastAsia="Calibri" w:hAnsi="Gill Sans MT" w:cs="Times New Roman"/>
                <w:lang w:val="en-GB"/>
              </w:rPr>
            </w:pPr>
            <w:r w:rsidRPr="00370F20">
              <w:rPr>
                <w:rFonts w:ascii="Gill Sans MT" w:eastAsia="Calibri" w:hAnsi="Gill Sans MT" w:cs="Times New Roman"/>
              </w:rPr>
              <w:t>Drafting of concept note</w:t>
            </w:r>
          </w:p>
        </w:tc>
        <w:tc>
          <w:tcPr>
            <w:tcW w:w="1077" w:type="dxa"/>
            <w:tcMar>
              <w:top w:w="100" w:type="dxa"/>
              <w:left w:w="100" w:type="dxa"/>
              <w:bottom w:w="100" w:type="dxa"/>
              <w:right w:w="100" w:type="dxa"/>
            </w:tcMar>
          </w:tcPr>
          <w:p w14:paraId="3F9C6534"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6DE35880"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45C713D2"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015039BB"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7DC3779F"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42193EBE" w14:textId="77777777" w:rsidTr="00496869">
        <w:trPr>
          <w:trHeight w:val="864"/>
        </w:trPr>
        <w:tc>
          <w:tcPr>
            <w:tcW w:w="500" w:type="dxa"/>
            <w:tcMar>
              <w:top w:w="100" w:type="dxa"/>
              <w:left w:w="100" w:type="dxa"/>
              <w:bottom w:w="100" w:type="dxa"/>
              <w:right w:w="100" w:type="dxa"/>
            </w:tcMar>
          </w:tcPr>
          <w:p w14:paraId="45F5AE7B"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7D33808B"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Grant negotiation</w:t>
            </w:r>
          </w:p>
        </w:tc>
        <w:tc>
          <w:tcPr>
            <w:tcW w:w="1077" w:type="dxa"/>
            <w:tcMar>
              <w:top w:w="100" w:type="dxa"/>
              <w:left w:w="100" w:type="dxa"/>
              <w:bottom w:w="100" w:type="dxa"/>
              <w:right w:w="100" w:type="dxa"/>
            </w:tcMar>
          </w:tcPr>
          <w:p w14:paraId="3BD748DC"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4D12FD35"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6C88B98F"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5443A4F3"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421BDDD0"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31135F75" w14:textId="77777777" w:rsidTr="00496869">
        <w:trPr>
          <w:trHeight w:val="864"/>
        </w:trPr>
        <w:tc>
          <w:tcPr>
            <w:tcW w:w="500" w:type="dxa"/>
            <w:tcMar>
              <w:top w:w="100" w:type="dxa"/>
              <w:left w:w="100" w:type="dxa"/>
              <w:bottom w:w="100" w:type="dxa"/>
              <w:right w:w="100" w:type="dxa"/>
            </w:tcMar>
          </w:tcPr>
          <w:p w14:paraId="5D88D21E"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64F1B398"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Development of concept note budget</w:t>
            </w:r>
          </w:p>
        </w:tc>
        <w:tc>
          <w:tcPr>
            <w:tcW w:w="1077" w:type="dxa"/>
            <w:tcMar>
              <w:top w:w="100" w:type="dxa"/>
              <w:left w:w="100" w:type="dxa"/>
              <w:bottom w:w="100" w:type="dxa"/>
              <w:right w:w="100" w:type="dxa"/>
            </w:tcMar>
          </w:tcPr>
          <w:p w14:paraId="2783C13C"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0498EDAC"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79E28EE9"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03918007"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7FE937EC"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7761A59E" w14:textId="77777777" w:rsidTr="00496869">
        <w:trPr>
          <w:trHeight w:val="864"/>
        </w:trPr>
        <w:tc>
          <w:tcPr>
            <w:tcW w:w="500" w:type="dxa"/>
            <w:tcMar>
              <w:top w:w="100" w:type="dxa"/>
              <w:left w:w="100" w:type="dxa"/>
              <w:bottom w:w="100" w:type="dxa"/>
              <w:right w:w="100" w:type="dxa"/>
            </w:tcMar>
          </w:tcPr>
          <w:p w14:paraId="4F41D5C2"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2BB24D8B"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Revision of concept note</w:t>
            </w:r>
          </w:p>
        </w:tc>
        <w:tc>
          <w:tcPr>
            <w:tcW w:w="1077" w:type="dxa"/>
            <w:tcMar>
              <w:top w:w="100" w:type="dxa"/>
              <w:left w:w="100" w:type="dxa"/>
              <w:bottom w:w="100" w:type="dxa"/>
              <w:right w:w="100" w:type="dxa"/>
            </w:tcMar>
          </w:tcPr>
          <w:p w14:paraId="72558DB5"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572A4C24"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0CB7F6CB"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08838AF0"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3975CDB7"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0C766567" w14:textId="77777777" w:rsidTr="00496869">
        <w:trPr>
          <w:trHeight w:val="864"/>
        </w:trPr>
        <w:tc>
          <w:tcPr>
            <w:tcW w:w="500" w:type="dxa"/>
            <w:tcMar>
              <w:top w:w="100" w:type="dxa"/>
              <w:left w:w="100" w:type="dxa"/>
              <w:bottom w:w="100" w:type="dxa"/>
              <w:right w:w="100" w:type="dxa"/>
            </w:tcMar>
          </w:tcPr>
          <w:p w14:paraId="781B8AD1"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53A96DD5"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Development of concept note supporting documents (operational plan, etc.)</w:t>
            </w:r>
          </w:p>
        </w:tc>
        <w:tc>
          <w:tcPr>
            <w:tcW w:w="1077" w:type="dxa"/>
            <w:tcMar>
              <w:top w:w="100" w:type="dxa"/>
              <w:left w:w="100" w:type="dxa"/>
              <w:bottom w:w="100" w:type="dxa"/>
              <w:right w:w="100" w:type="dxa"/>
            </w:tcMar>
          </w:tcPr>
          <w:p w14:paraId="25E7729A"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3B2438D7"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77A5611A"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1E8B09D9"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570596C8"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02C3FDE5" w14:textId="77777777" w:rsidTr="00496869">
        <w:trPr>
          <w:trHeight w:val="864"/>
        </w:trPr>
        <w:tc>
          <w:tcPr>
            <w:tcW w:w="500" w:type="dxa"/>
            <w:tcMar>
              <w:top w:w="100" w:type="dxa"/>
              <w:left w:w="100" w:type="dxa"/>
              <w:bottom w:w="100" w:type="dxa"/>
              <w:right w:w="100" w:type="dxa"/>
            </w:tcMar>
          </w:tcPr>
          <w:p w14:paraId="351CE5BA"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30A5EB16"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Communication with the Global Fund during concept note development</w:t>
            </w:r>
          </w:p>
        </w:tc>
        <w:tc>
          <w:tcPr>
            <w:tcW w:w="1077" w:type="dxa"/>
            <w:tcMar>
              <w:top w:w="100" w:type="dxa"/>
              <w:left w:w="100" w:type="dxa"/>
              <w:bottom w:w="100" w:type="dxa"/>
              <w:right w:w="100" w:type="dxa"/>
            </w:tcMar>
          </w:tcPr>
          <w:p w14:paraId="68386EA6"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57F9D754"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26C6A97A"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2E607FBE"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47116E5F"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14F0DCA5" w14:textId="77777777" w:rsidTr="00C47FCB">
        <w:trPr>
          <w:trHeight w:val="483"/>
        </w:trPr>
        <w:tc>
          <w:tcPr>
            <w:tcW w:w="9345" w:type="dxa"/>
            <w:gridSpan w:val="7"/>
            <w:tcMar>
              <w:top w:w="100" w:type="dxa"/>
              <w:left w:w="100" w:type="dxa"/>
              <w:bottom w:w="100" w:type="dxa"/>
              <w:right w:w="100" w:type="dxa"/>
            </w:tcMar>
          </w:tcPr>
          <w:p w14:paraId="33EFE354" w14:textId="77777777" w:rsidR="00370F20" w:rsidRPr="00370F20" w:rsidRDefault="00370F20" w:rsidP="00370F20">
            <w:pPr>
              <w:widowControl w:val="0"/>
              <w:spacing w:after="200" w:line="240" w:lineRule="auto"/>
              <w:rPr>
                <w:rFonts w:ascii="Gill Sans MT" w:eastAsia="Calibri" w:hAnsi="Gill Sans MT" w:cs="Times New Roman"/>
                <w:b/>
              </w:rPr>
            </w:pPr>
            <w:r w:rsidRPr="00370F20">
              <w:rPr>
                <w:rFonts w:ascii="Gill Sans MT" w:eastAsia="Calibri" w:hAnsi="Gill Sans MT" w:cs="Times New Roman"/>
                <w:b/>
              </w:rPr>
              <w:t>Resource mobilization</w:t>
            </w:r>
          </w:p>
        </w:tc>
      </w:tr>
      <w:tr w:rsidR="00370F20" w:rsidRPr="00370F20" w14:paraId="0756091C" w14:textId="77777777" w:rsidTr="00496869">
        <w:trPr>
          <w:trHeight w:val="864"/>
        </w:trPr>
        <w:tc>
          <w:tcPr>
            <w:tcW w:w="500" w:type="dxa"/>
            <w:tcMar>
              <w:top w:w="100" w:type="dxa"/>
              <w:left w:w="100" w:type="dxa"/>
              <w:bottom w:w="100" w:type="dxa"/>
              <w:right w:w="100" w:type="dxa"/>
            </w:tcMar>
          </w:tcPr>
          <w:p w14:paraId="774D6939"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6FCAB441" w14:textId="77777777" w:rsidR="00370F20" w:rsidRPr="00370F20" w:rsidRDefault="00370F20" w:rsidP="00370F20">
            <w:pPr>
              <w:widowControl w:val="0"/>
              <w:spacing w:after="200" w:line="240" w:lineRule="auto"/>
              <w:rPr>
                <w:rFonts w:ascii="Gill Sans MT" w:eastAsia="Calibri" w:hAnsi="Gill Sans MT" w:cs="Times New Roman"/>
              </w:rPr>
            </w:pPr>
            <w:r w:rsidRPr="00370F20">
              <w:rPr>
                <w:rFonts w:ascii="Gill Sans MT" w:eastAsia="Calibri" w:hAnsi="Gill Sans MT" w:cs="Times New Roman"/>
              </w:rPr>
              <w:t>Development of a resource mobilization plan</w:t>
            </w:r>
          </w:p>
        </w:tc>
        <w:tc>
          <w:tcPr>
            <w:tcW w:w="1077" w:type="dxa"/>
            <w:tcMar>
              <w:top w:w="100" w:type="dxa"/>
              <w:left w:w="100" w:type="dxa"/>
              <w:bottom w:w="100" w:type="dxa"/>
              <w:right w:w="100" w:type="dxa"/>
            </w:tcMar>
          </w:tcPr>
          <w:p w14:paraId="4E7207E4"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07A58D6C"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752F28AB"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2D38306B"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5FA63BEE"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3163AE42" w14:textId="77777777" w:rsidTr="00496869">
        <w:trPr>
          <w:trHeight w:val="864"/>
        </w:trPr>
        <w:tc>
          <w:tcPr>
            <w:tcW w:w="500" w:type="dxa"/>
            <w:tcMar>
              <w:top w:w="100" w:type="dxa"/>
              <w:left w:w="100" w:type="dxa"/>
              <w:bottom w:w="100" w:type="dxa"/>
              <w:right w:w="100" w:type="dxa"/>
            </w:tcMar>
          </w:tcPr>
          <w:p w14:paraId="0AA81D04"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6E6DCB83" w14:textId="77777777" w:rsidR="00370F20" w:rsidRPr="00370F20" w:rsidRDefault="00370F20" w:rsidP="00370F20">
            <w:pPr>
              <w:widowControl w:val="0"/>
              <w:spacing w:after="200" w:line="240" w:lineRule="auto"/>
              <w:rPr>
                <w:rFonts w:ascii="Gill Sans MT" w:eastAsia="Calibri" w:hAnsi="Gill Sans MT" w:cs="Times New Roman"/>
                <w:lang w:val="en-GB"/>
              </w:rPr>
            </w:pPr>
            <w:r w:rsidRPr="00370F20">
              <w:rPr>
                <w:rFonts w:ascii="Gill Sans MT" w:eastAsia="Calibri" w:hAnsi="Gill Sans MT" w:cs="Times New Roman"/>
                <w:lang w:val="en-GB"/>
              </w:rPr>
              <w:t>Mobilization of private sector (for profit) partners for malaria control activities</w:t>
            </w:r>
          </w:p>
        </w:tc>
        <w:tc>
          <w:tcPr>
            <w:tcW w:w="1077" w:type="dxa"/>
            <w:tcMar>
              <w:top w:w="100" w:type="dxa"/>
              <w:left w:w="100" w:type="dxa"/>
              <w:bottom w:w="100" w:type="dxa"/>
              <w:right w:w="100" w:type="dxa"/>
            </w:tcMar>
          </w:tcPr>
          <w:p w14:paraId="05254F1D"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0358BC05"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7E31ACEE"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52C4319A"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4BAFC69F" w14:textId="77777777" w:rsidR="00370F20" w:rsidRPr="00370F20" w:rsidRDefault="00370F20" w:rsidP="00370F20">
            <w:pPr>
              <w:widowControl w:val="0"/>
              <w:spacing w:after="200" w:line="240" w:lineRule="auto"/>
              <w:rPr>
                <w:rFonts w:ascii="Gill Sans MT" w:eastAsia="Calibri" w:hAnsi="Gill Sans MT" w:cs="Times New Roman"/>
              </w:rPr>
            </w:pPr>
          </w:p>
        </w:tc>
      </w:tr>
      <w:tr w:rsidR="00370F20" w:rsidRPr="00370F20" w14:paraId="6E63422F" w14:textId="77777777" w:rsidTr="00496869">
        <w:trPr>
          <w:trHeight w:val="864"/>
        </w:trPr>
        <w:tc>
          <w:tcPr>
            <w:tcW w:w="500" w:type="dxa"/>
            <w:tcMar>
              <w:top w:w="100" w:type="dxa"/>
              <w:left w:w="100" w:type="dxa"/>
              <w:bottom w:w="100" w:type="dxa"/>
              <w:right w:w="100" w:type="dxa"/>
            </w:tcMar>
          </w:tcPr>
          <w:p w14:paraId="5820F46A" w14:textId="77777777" w:rsidR="00370F20" w:rsidRPr="00370F20" w:rsidRDefault="00370F20" w:rsidP="002121C4">
            <w:pPr>
              <w:widowControl w:val="0"/>
              <w:numPr>
                <w:ilvl w:val="0"/>
                <w:numId w:val="5"/>
              </w:numPr>
              <w:spacing w:after="0" w:line="240" w:lineRule="auto"/>
              <w:contextualSpacing/>
              <w:rPr>
                <w:rFonts w:ascii="Gill Sans MT" w:eastAsia="Calibri" w:hAnsi="Gill Sans MT" w:cs="Calibri"/>
                <w:lang w:val="en-GB"/>
              </w:rPr>
            </w:pPr>
          </w:p>
        </w:tc>
        <w:tc>
          <w:tcPr>
            <w:tcW w:w="3460" w:type="dxa"/>
            <w:tcMar>
              <w:top w:w="100" w:type="dxa"/>
              <w:left w:w="100" w:type="dxa"/>
              <w:bottom w:w="100" w:type="dxa"/>
              <w:right w:w="100" w:type="dxa"/>
            </w:tcMar>
          </w:tcPr>
          <w:p w14:paraId="034D6991" w14:textId="77777777" w:rsidR="00370F20" w:rsidRPr="00370F20" w:rsidRDefault="00370F20" w:rsidP="00370F20">
            <w:pPr>
              <w:widowControl w:val="0"/>
              <w:spacing w:after="200" w:line="240" w:lineRule="auto"/>
              <w:rPr>
                <w:rFonts w:ascii="Gill Sans MT" w:eastAsia="Calibri" w:hAnsi="Gill Sans MT" w:cs="Times New Roman"/>
                <w:lang w:val="en-GB"/>
              </w:rPr>
            </w:pPr>
            <w:r w:rsidRPr="00370F20">
              <w:rPr>
                <w:rFonts w:ascii="Gill Sans MT" w:eastAsia="Calibri" w:hAnsi="Gill Sans MT" w:cs="Times New Roman"/>
                <w:lang w:val="en-GB"/>
              </w:rPr>
              <w:t>Mobilization of new non-profit partners</w:t>
            </w:r>
          </w:p>
        </w:tc>
        <w:tc>
          <w:tcPr>
            <w:tcW w:w="1077" w:type="dxa"/>
            <w:tcMar>
              <w:top w:w="100" w:type="dxa"/>
              <w:left w:w="100" w:type="dxa"/>
              <w:bottom w:w="100" w:type="dxa"/>
              <w:right w:w="100" w:type="dxa"/>
            </w:tcMar>
          </w:tcPr>
          <w:p w14:paraId="4BD79819"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28F2C84F" w14:textId="77777777" w:rsidR="00370F20" w:rsidRPr="00370F20" w:rsidRDefault="00370F20" w:rsidP="00370F20">
            <w:pPr>
              <w:widowControl w:val="0"/>
              <w:spacing w:after="200" w:line="240" w:lineRule="auto"/>
              <w:rPr>
                <w:rFonts w:ascii="Gill Sans MT" w:eastAsia="Calibri" w:hAnsi="Gill Sans MT" w:cs="Times New Roman"/>
              </w:rPr>
            </w:pPr>
          </w:p>
        </w:tc>
        <w:tc>
          <w:tcPr>
            <w:tcW w:w="1077" w:type="dxa"/>
            <w:tcMar>
              <w:top w:w="100" w:type="dxa"/>
              <w:left w:w="100" w:type="dxa"/>
              <w:bottom w:w="100" w:type="dxa"/>
              <w:right w:w="100" w:type="dxa"/>
            </w:tcMar>
          </w:tcPr>
          <w:p w14:paraId="04FB4549" w14:textId="77777777" w:rsidR="00370F20" w:rsidRPr="00370F20" w:rsidRDefault="00370F20" w:rsidP="00370F20">
            <w:pPr>
              <w:widowControl w:val="0"/>
              <w:spacing w:after="200" w:line="240" w:lineRule="auto"/>
              <w:rPr>
                <w:rFonts w:ascii="Gill Sans MT" w:eastAsia="Calibri" w:hAnsi="Gill Sans MT" w:cs="Times New Roman"/>
              </w:rPr>
            </w:pPr>
          </w:p>
        </w:tc>
        <w:tc>
          <w:tcPr>
            <w:tcW w:w="1169" w:type="dxa"/>
            <w:tcMar>
              <w:top w:w="100" w:type="dxa"/>
              <w:left w:w="100" w:type="dxa"/>
              <w:bottom w:w="100" w:type="dxa"/>
              <w:right w:w="100" w:type="dxa"/>
            </w:tcMar>
          </w:tcPr>
          <w:p w14:paraId="369DB90B" w14:textId="77777777" w:rsidR="00370F20" w:rsidRPr="00370F20" w:rsidRDefault="00370F20" w:rsidP="00370F20">
            <w:pPr>
              <w:widowControl w:val="0"/>
              <w:spacing w:after="200" w:line="240" w:lineRule="auto"/>
              <w:rPr>
                <w:rFonts w:ascii="Gill Sans MT" w:eastAsia="Calibri" w:hAnsi="Gill Sans MT" w:cs="Times New Roman"/>
              </w:rPr>
            </w:pPr>
          </w:p>
        </w:tc>
        <w:tc>
          <w:tcPr>
            <w:tcW w:w="985" w:type="dxa"/>
            <w:tcMar>
              <w:top w:w="100" w:type="dxa"/>
              <w:left w:w="100" w:type="dxa"/>
              <w:bottom w:w="100" w:type="dxa"/>
              <w:right w:w="100" w:type="dxa"/>
            </w:tcMar>
          </w:tcPr>
          <w:p w14:paraId="5BD0A553" w14:textId="77777777" w:rsidR="00370F20" w:rsidRPr="00370F20" w:rsidRDefault="00370F20" w:rsidP="00370F20">
            <w:pPr>
              <w:widowControl w:val="0"/>
              <w:spacing w:after="200" w:line="240" w:lineRule="auto"/>
              <w:rPr>
                <w:rFonts w:ascii="Gill Sans MT" w:eastAsia="Calibri" w:hAnsi="Gill Sans MT" w:cs="Times New Roman"/>
              </w:rPr>
            </w:pPr>
          </w:p>
        </w:tc>
      </w:tr>
    </w:tbl>
    <w:p w14:paraId="70EEE787" w14:textId="77777777" w:rsidR="00370F20" w:rsidRPr="00370F20" w:rsidRDefault="00370F20" w:rsidP="00370F20">
      <w:pPr>
        <w:spacing w:after="200" w:line="276" w:lineRule="auto"/>
        <w:rPr>
          <w:rFonts w:ascii="Gill Sans MT" w:eastAsia="Calibri" w:hAnsi="Gill Sans MT" w:cs="Times New Roman"/>
        </w:rPr>
      </w:pPr>
    </w:p>
    <w:p w14:paraId="183519F6" w14:textId="77777777" w:rsidR="00370F20" w:rsidRPr="00370F20" w:rsidRDefault="00370F20" w:rsidP="00370F20">
      <w:pPr>
        <w:spacing w:after="200" w:line="276" w:lineRule="auto"/>
        <w:rPr>
          <w:rFonts w:ascii="Gill Sans MT" w:eastAsia="Calibri" w:hAnsi="Gill Sans MT" w:cs="Times New Roman"/>
        </w:rPr>
        <w:sectPr w:rsidR="00370F20" w:rsidRPr="00370F20">
          <w:footerReference w:type="default" r:id="rId12"/>
          <w:pgSz w:w="12240" w:h="15840"/>
          <w:pgMar w:top="1440" w:right="1440" w:bottom="1440" w:left="1440" w:header="720" w:footer="720" w:gutter="0"/>
          <w:pgNumType w:start="1"/>
          <w:cols w:space="720" w:equalWidth="0">
            <w:col w:w="9360"/>
          </w:cols>
        </w:sectPr>
      </w:pPr>
    </w:p>
    <w:p w14:paraId="4831A5D8" w14:textId="77777777" w:rsidR="00370F20" w:rsidRPr="00370F20" w:rsidRDefault="00370F20" w:rsidP="00370F20">
      <w:pPr>
        <w:keepNext/>
        <w:keepLines/>
        <w:spacing w:before="480" w:after="0" w:line="276" w:lineRule="auto"/>
        <w:outlineLvl w:val="0"/>
        <w:rPr>
          <w:rFonts w:ascii="Gill Sans MT" w:eastAsia="MS Gothic" w:hAnsi="Gill Sans MT" w:cs="Times New Roman"/>
          <w:b/>
          <w:bCs/>
          <w:color w:val="E36C0A"/>
          <w:sz w:val="28"/>
          <w:szCs w:val="36"/>
        </w:rPr>
      </w:pPr>
      <w:r w:rsidRPr="00370F20">
        <w:rPr>
          <w:rFonts w:ascii="Gill Sans MT" w:eastAsia="MS Gothic" w:hAnsi="Gill Sans MT" w:cs="Times New Roman"/>
          <w:b/>
          <w:bCs/>
          <w:color w:val="E36C0A"/>
          <w:sz w:val="28"/>
          <w:szCs w:val="36"/>
        </w:rPr>
        <w:lastRenderedPageBreak/>
        <w:t>SECTION 2</w:t>
      </w:r>
    </w:p>
    <w:p w14:paraId="33B42124" w14:textId="57124368" w:rsidR="00370F20" w:rsidRPr="00370F20" w:rsidRDefault="00370F20" w:rsidP="00370F20">
      <w:pPr>
        <w:spacing w:after="200" w:line="276" w:lineRule="auto"/>
        <w:rPr>
          <w:rFonts w:ascii="Gill Sans MT" w:eastAsia="Calibri" w:hAnsi="Gill Sans MT" w:cs="Times New Roman"/>
        </w:rPr>
      </w:pPr>
      <w:r w:rsidRPr="00370F20">
        <w:rPr>
          <w:rFonts w:ascii="Gill Sans MT" w:eastAsia="MS Gothic" w:hAnsi="Gill Sans MT" w:cs="Times New Roman"/>
          <w:b/>
          <w:bCs/>
          <w:sz w:val="24"/>
          <w:szCs w:val="24"/>
        </w:rPr>
        <w:t>STEP 1:</w:t>
      </w:r>
      <w:r w:rsidRPr="00370F20">
        <w:rPr>
          <w:rFonts w:ascii="Gill Sans MT" w:eastAsia="Calibri" w:hAnsi="Gill Sans MT" w:cs="Times New Roman"/>
        </w:rPr>
        <w:t xml:space="preserve"> First, read column A. In column B,  place a (</w:t>
      </w:r>
      <w:r w:rsidRPr="00370F20">
        <w:rPr>
          <w:rFonts w:ascii="Gill Sans MT" w:eastAsia="Calibri" w:hAnsi="Gill Sans MT" w:cs="Times New Roman"/>
          <w:b/>
        </w:rPr>
        <w:t>B</w:t>
      </w:r>
      <w:r w:rsidRPr="00370F20">
        <w:rPr>
          <w:rFonts w:ascii="Gill Sans MT" w:eastAsia="Calibri" w:hAnsi="Gill Sans MT" w:cs="Times New Roman"/>
        </w:rPr>
        <w:t>) on the step signifying how confident you felt about your ability to __</w:t>
      </w:r>
      <w:r w:rsidRPr="00370F20">
        <w:rPr>
          <w:rFonts w:ascii="Gill Sans MT" w:eastAsia="Calibri" w:hAnsi="Gill Sans MT" w:cs="Times New Roman"/>
          <w:i/>
          <w:u w:val="single"/>
        </w:rPr>
        <w:t>(statement in box)</w:t>
      </w:r>
      <w:r w:rsidRPr="00370F20">
        <w:rPr>
          <w:rFonts w:ascii="Gill Sans MT" w:eastAsia="Calibri" w:hAnsi="Gill Sans MT" w:cs="Times New Roman"/>
        </w:rPr>
        <w:t xml:space="preserve">____ </w:t>
      </w:r>
      <w:r w:rsidRPr="00370F20">
        <w:rPr>
          <w:rFonts w:ascii="Gill Sans MT" w:eastAsia="Calibri" w:hAnsi="Gill Sans MT" w:cs="Times New Roman"/>
          <w:b/>
        </w:rPr>
        <w:t xml:space="preserve">BEFORE </w:t>
      </w:r>
      <w:r w:rsidRPr="00370F20">
        <w:rPr>
          <w:rFonts w:ascii="Gill Sans MT" w:eastAsia="Calibri" w:hAnsi="Gill Sans MT" w:cs="Times New Roman"/>
        </w:rPr>
        <w:t xml:space="preserve">the arrival of the advisor </w:t>
      </w:r>
      <w:r w:rsidRPr="00370F20">
        <w:rPr>
          <w:rFonts w:ascii="Gill Sans MT" w:eastAsia="Calibri" w:hAnsi="Gill Sans MT" w:cs="Times New Roman"/>
          <w:b/>
        </w:rPr>
        <w:t xml:space="preserve">in </w:t>
      </w:r>
      <w:r w:rsidR="00DC2E3E">
        <w:rPr>
          <w:rFonts w:ascii="Gill Sans MT" w:eastAsia="Calibri" w:hAnsi="Gill Sans MT" w:cs="Times New Roman"/>
          <w:b/>
        </w:rPr>
        <w:t>[enter month and year]</w:t>
      </w:r>
      <w:r w:rsidRPr="00370F20">
        <w:rPr>
          <w:rFonts w:ascii="Gill Sans MT" w:eastAsia="Calibri" w:hAnsi="Gill Sans MT" w:cs="Times New Roman"/>
        </w:rPr>
        <w:t>.</w:t>
      </w:r>
      <w:r w:rsidR="009D113C">
        <w:rPr>
          <w:rFonts w:ascii="Gill Sans MT" w:eastAsia="Calibri" w:hAnsi="Gill Sans MT" w:cs="Times New Roman"/>
        </w:rPr>
        <w:t xml:space="preserve"> </w:t>
      </w:r>
      <w:r w:rsidRPr="00370F20">
        <w:rPr>
          <w:rFonts w:ascii="Gill Sans MT" w:eastAsia="Calibri" w:hAnsi="Gill Sans MT" w:cs="Times New Roman"/>
        </w:rPr>
        <w:t>Place an (</w:t>
      </w:r>
      <w:r w:rsidRPr="00370F20">
        <w:rPr>
          <w:rFonts w:ascii="Gill Sans MT" w:eastAsia="Calibri" w:hAnsi="Gill Sans MT" w:cs="Times New Roman"/>
          <w:b/>
        </w:rPr>
        <w:t>N</w:t>
      </w:r>
      <w:r w:rsidRPr="00370F20">
        <w:rPr>
          <w:rFonts w:ascii="Gill Sans MT" w:eastAsia="Calibri" w:hAnsi="Gill Sans MT" w:cs="Times New Roman"/>
        </w:rPr>
        <w:t>) on the step indicating how confident you feel about your ability to _</w:t>
      </w:r>
      <w:r w:rsidRPr="00370F20">
        <w:rPr>
          <w:rFonts w:ascii="Gill Sans MT" w:eastAsia="Calibri" w:hAnsi="Gill Sans MT" w:cs="Times New Roman"/>
          <w:i/>
          <w:u w:val="single"/>
        </w:rPr>
        <w:t>(statement in box)</w:t>
      </w:r>
      <w:r w:rsidRPr="00370F20">
        <w:rPr>
          <w:rFonts w:ascii="Gill Sans MT" w:eastAsia="Calibri" w:hAnsi="Gill Sans MT" w:cs="Times New Roman"/>
        </w:rPr>
        <w:t xml:space="preserve">_ </w:t>
      </w:r>
      <w:r w:rsidRPr="00370F20">
        <w:rPr>
          <w:rFonts w:ascii="Gill Sans MT" w:eastAsia="Calibri" w:hAnsi="Gill Sans MT" w:cs="Times New Roman"/>
          <w:b/>
        </w:rPr>
        <w:t>NOW</w:t>
      </w:r>
      <w:r w:rsidRPr="00370F20">
        <w:rPr>
          <w:rFonts w:ascii="Gill Sans MT" w:eastAsia="Calibri" w:hAnsi="Gill Sans MT" w:cs="Times New Roman"/>
        </w:rPr>
        <w:t>. Leave Column C blank until you have completed this step. Low on the step indicates that you are Not Confident At All, middle on the step indicates that you are Fairly Confident, and high on the step indicates that you are Very Confident.</w:t>
      </w:r>
    </w:p>
    <w:p w14:paraId="20683B78" w14:textId="2CA5D684" w:rsidR="00370F20" w:rsidRPr="00370F20" w:rsidRDefault="00370F20" w:rsidP="00370F20">
      <w:pPr>
        <w:spacing w:after="200" w:line="276" w:lineRule="auto"/>
        <w:rPr>
          <w:rFonts w:ascii="Gill Sans MT" w:eastAsia="Calibri" w:hAnsi="Gill Sans MT" w:cs="Times New Roman"/>
        </w:rPr>
      </w:pPr>
      <w:r w:rsidRPr="00370F20">
        <w:rPr>
          <w:rFonts w:ascii="Gill Sans MT" w:eastAsia="MS Gothic" w:hAnsi="Gill Sans MT" w:cs="Times New Roman"/>
          <w:b/>
          <w:bCs/>
          <w:sz w:val="24"/>
          <w:szCs w:val="24"/>
        </w:rPr>
        <w:t>STEP 2:</w:t>
      </w:r>
      <w:r w:rsidRPr="00370F20">
        <w:rPr>
          <w:rFonts w:ascii="Gill Sans MT" w:eastAsia="Calibri" w:hAnsi="Gill Sans MT" w:cs="Times New Roman"/>
        </w:rPr>
        <w:t xml:space="preserve"> After you have completed step 1, review this list again and indicate in column C, write how much influence you think the Advisor’s support had on the change (if any) on a scale from 1 to 3:</w:t>
      </w:r>
    </w:p>
    <w:p w14:paraId="59BE38D1" w14:textId="09FAFDFE"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1 = No influence</w:t>
      </w:r>
      <w:r w:rsidRPr="00370F20">
        <w:rPr>
          <w:rFonts w:ascii="Gill Sans MT" w:eastAsia="Calibri" w:hAnsi="Gill Sans MT" w:cs="Times New Roman"/>
        </w:rPr>
        <w:tab/>
        <w:t>2 = Some influence</w:t>
      </w:r>
      <w:r w:rsidRPr="00370F20">
        <w:rPr>
          <w:rFonts w:ascii="Gill Sans MT" w:eastAsia="Calibri" w:hAnsi="Gill Sans MT" w:cs="Times New Roman"/>
        </w:rPr>
        <w:tab/>
        <w:t>3 = Significant influence</w:t>
      </w:r>
    </w:p>
    <w:tbl>
      <w:tblPr>
        <w:tblW w:w="14023"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
        <w:gridCol w:w="2160"/>
        <w:gridCol w:w="3348"/>
        <w:gridCol w:w="829"/>
        <w:gridCol w:w="415"/>
        <w:gridCol w:w="461"/>
        <w:gridCol w:w="2160"/>
        <w:gridCol w:w="3355"/>
        <w:gridCol w:w="835"/>
      </w:tblGrid>
      <w:tr w:rsidR="00370F20" w:rsidRPr="00370F20" w14:paraId="1B932F56" w14:textId="77777777" w:rsidTr="00C47FCB">
        <w:trPr>
          <w:trHeight w:val="504"/>
        </w:trPr>
        <w:tc>
          <w:tcPr>
            <w:tcW w:w="460" w:type="dxa"/>
          </w:tcPr>
          <w:p w14:paraId="71969C0A" w14:textId="77777777" w:rsidR="00370F20" w:rsidRPr="00370F20" w:rsidRDefault="00370F20" w:rsidP="00370F20">
            <w:pPr>
              <w:spacing w:after="200" w:line="276" w:lineRule="auto"/>
              <w:jc w:val="center"/>
              <w:rPr>
                <w:rFonts w:ascii="Gill Sans MT" w:eastAsia="Calibri" w:hAnsi="Gill Sans MT" w:cs="Times New Roman"/>
                <w:b/>
                <w:sz w:val="32"/>
              </w:rPr>
            </w:pPr>
          </w:p>
        </w:tc>
        <w:tc>
          <w:tcPr>
            <w:tcW w:w="2160" w:type="dxa"/>
            <w:tcMar>
              <w:top w:w="100" w:type="dxa"/>
              <w:left w:w="100" w:type="dxa"/>
              <w:bottom w:w="100" w:type="dxa"/>
              <w:right w:w="100" w:type="dxa"/>
            </w:tcMar>
          </w:tcPr>
          <w:p w14:paraId="39ED1DF9" w14:textId="77777777" w:rsidR="00370F20" w:rsidRPr="00370F20" w:rsidRDefault="00370F20" w:rsidP="00370F20">
            <w:pPr>
              <w:spacing w:after="200" w:line="276" w:lineRule="auto"/>
              <w:jc w:val="center"/>
              <w:rPr>
                <w:rFonts w:ascii="Gill Sans MT" w:eastAsia="Calibri" w:hAnsi="Gill Sans MT" w:cs="Times New Roman"/>
                <w:b/>
                <w:sz w:val="32"/>
              </w:rPr>
            </w:pPr>
            <w:r w:rsidRPr="00370F20">
              <w:rPr>
                <w:rFonts w:ascii="Gill Sans MT" w:eastAsia="Calibri" w:hAnsi="Gill Sans MT" w:cs="Times New Roman"/>
                <w:b/>
                <w:sz w:val="32"/>
              </w:rPr>
              <w:t>A</w:t>
            </w:r>
          </w:p>
        </w:tc>
        <w:tc>
          <w:tcPr>
            <w:tcW w:w="3348" w:type="dxa"/>
            <w:tcMar>
              <w:top w:w="100" w:type="dxa"/>
              <w:left w:w="100" w:type="dxa"/>
              <w:bottom w:w="100" w:type="dxa"/>
              <w:right w:w="100" w:type="dxa"/>
            </w:tcMar>
          </w:tcPr>
          <w:p w14:paraId="58A3BA7D" w14:textId="705B68AD" w:rsidR="00370F20" w:rsidRPr="00370F20" w:rsidRDefault="00370F20" w:rsidP="00370F20">
            <w:pPr>
              <w:spacing w:after="200" w:line="276" w:lineRule="auto"/>
              <w:jc w:val="center"/>
              <w:rPr>
                <w:rFonts w:ascii="Gill Sans MT" w:eastAsia="Calibri" w:hAnsi="Gill Sans MT" w:cs="Times New Roman"/>
                <w:b/>
                <w:sz w:val="32"/>
              </w:rPr>
            </w:pPr>
            <w:r w:rsidRPr="00370F20">
              <w:rPr>
                <w:rFonts w:ascii="Gill Sans MT" w:eastAsia="Calibri" w:hAnsi="Gill Sans MT" w:cs="Times New Roman"/>
                <w:b/>
                <w:sz w:val="32"/>
              </w:rPr>
              <w:t>B</w:t>
            </w:r>
          </w:p>
        </w:tc>
        <w:tc>
          <w:tcPr>
            <w:tcW w:w="829" w:type="dxa"/>
            <w:tcMar>
              <w:top w:w="100" w:type="dxa"/>
              <w:left w:w="100" w:type="dxa"/>
              <w:bottom w:w="100" w:type="dxa"/>
              <w:right w:w="100" w:type="dxa"/>
            </w:tcMar>
          </w:tcPr>
          <w:p w14:paraId="1C362FDE" w14:textId="77777777" w:rsidR="00370F20" w:rsidRPr="00370F20" w:rsidRDefault="00370F20" w:rsidP="00370F20">
            <w:pPr>
              <w:spacing w:after="200" w:line="276" w:lineRule="auto"/>
              <w:jc w:val="center"/>
              <w:rPr>
                <w:rFonts w:ascii="Gill Sans MT" w:eastAsia="Calibri" w:hAnsi="Gill Sans MT" w:cs="Times New Roman"/>
                <w:b/>
                <w:sz w:val="32"/>
              </w:rPr>
            </w:pPr>
            <w:r w:rsidRPr="00370F20">
              <w:rPr>
                <w:rFonts w:ascii="Gill Sans MT" w:eastAsia="Calibri" w:hAnsi="Gill Sans MT" w:cs="Times New Roman"/>
                <w:b/>
                <w:sz w:val="32"/>
              </w:rPr>
              <w:t>C</w:t>
            </w:r>
          </w:p>
        </w:tc>
        <w:tc>
          <w:tcPr>
            <w:tcW w:w="415" w:type="dxa"/>
            <w:tcBorders>
              <w:top w:val="nil"/>
              <w:bottom w:val="nil"/>
            </w:tcBorders>
          </w:tcPr>
          <w:p w14:paraId="65D7250C" w14:textId="77777777" w:rsidR="00370F20" w:rsidRPr="00370F20" w:rsidRDefault="00370F20" w:rsidP="00370F20">
            <w:pPr>
              <w:spacing w:after="200" w:line="276" w:lineRule="auto"/>
              <w:jc w:val="center"/>
              <w:rPr>
                <w:rFonts w:ascii="Gill Sans MT" w:eastAsia="Calibri" w:hAnsi="Gill Sans MT" w:cs="Times New Roman"/>
                <w:b/>
                <w:sz w:val="32"/>
              </w:rPr>
            </w:pPr>
          </w:p>
        </w:tc>
        <w:tc>
          <w:tcPr>
            <w:tcW w:w="461" w:type="dxa"/>
          </w:tcPr>
          <w:p w14:paraId="09B52F8E" w14:textId="77777777" w:rsidR="00370F20" w:rsidRPr="00370F20" w:rsidRDefault="00370F20" w:rsidP="00370F20">
            <w:pPr>
              <w:spacing w:after="200" w:line="276" w:lineRule="auto"/>
              <w:jc w:val="center"/>
              <w:rPr>
                <w:rFonts w:ascii="Gill Sans MT" w:eastAsia="Calibri" w:hAnsi="Gill Sans MT" w:cs="Times New Roman"/>
                <w:b/>
                <w:sz w:val="32"/>
              </w:rPr>
            </w:pPr>
          </w:p>
        </w:tc>
        <w:tc>
          <w:tcPr>
            <w:tcW w:w="2160" w:type="dxa"/>
          </w:tcPr>
          <w:p w14:paraId="06EE072C" w14:textId="77777777" w:rsidR="00370F20" w:rsidRPr="00370F20" w:rsidRDefault="00370F20" w:rsidP="00370F20">
            <w:pPr>
              <w:spacing w:after="200" w:line="276" w:lineRule="auto"/>
              <w:jc w:val="center"/>
              <w:rPr>
                <w:rFonts w:ascii="Gill Sans MT" w:eastAsia="Calibri" w:hAnsi="Gill Sans MT" w:cs="Times New Roman"/>
                <w:b/>
                <w:sz w:val="32"/>
              </w:rPr>
            </w:pPr>
            <w:r w:rsidRPr="00370F20">
              <w:rPr>
                <w:rFonts w:ascii="Gill Sans MT" w:eastAsia="Calibri" w:hAnsi="Gill Sans MT" w:cs="Times New Roman"/>
                <w:b/>
                <w:sz w:val="32"/>
              </w:rPr>
              <w:t>A</w:t>
            </w:r>
          </w:p>
        </w:tc>
        <w:tc>
          <w:tcPr>
            <w:tcW w:w="3355" w:type="dxa"/>
          </w:tcPr>
          <w:p w14:paraId="7495D961" w14:textId="77777777" w:rsidR="00370F20" w:rsidRPr="00370F20" w:rsidRDefault="00370F20" w:rsidP="00370F20">
            <w:pPr>
              <w:spacing w:after="200" w:line="276" w:lineRule="auto"/>
              <w:jc w:val="center"/>
              <w:rPr>
                <w:rFonts w:ascii="Gill Sans MT" w:eastAsia="Calibri" w:hAnsi="Gill Sans MT" w:cs="Times New Roman"/>
                <w:b/>
                <w:sz w:val="32"/>
              </w:rPr>
            </w:pPr>
            <w:r w:rsidRPr="00370F20">
              <w:rPr>
                <w:rFonts w:ascii="Gill Sans MT" w:eastAsia="Calibri" w:hAnsi="Gill Sans MT" w:cs="Times New Roman"/>
                <w:noProof/>
                <w:color w:val="FFFFFF"/>
              </w:rPr>
              <mc:AlternateContent>
                <mc:Choice Requires="wps">
                  <w:drawing>
                    <wp:anchor distT="0" distB="0" distL="114300" distR="114300" simplePos="0" relativeHeight="251658282" behindDoc="0" locked="0" layoutInCell="1" allowOverlap="1" wp14:anchorId="2A182752" wp14:editId="7BA93453">
                      <wp:simplePos x="0" y="0"/>
                      <wp:positionH relativeFrom="column">
                        <wp:posOffset>1964690</wp:posOffset>
                      </wp:positionH>
                      <wp:positionV relativeFrom="paragraph">
                        <wp:posOffset>436245</wp:posOffset>
                      </wp:positionV>
                      <wp:extent cx="361950" cy="414655"/>
                      <wp:effectExtent l="0" t="0" r="19050" b="23495"/>
                      <wp:wrapNone/>
                      <wp:docPr id="4" name="Freeform 4"/>
                      <wp:cNvGraphicFramePr/>
                      <a:graphic xmlns:a="http://schemas.openxmlformats.org/drawingml/2006/main">
                        <a:graphicData uri="http://schemas.microsoft.com/office/word/2010/wordprocessingShape">
                          <wps:wsp>
                            <wps:cNvSpPr/>
                            <wps:spPr>
                              <a:xfrm>
                                <a:off x="0" y="0"/>
                                <a:ext cx="361950" cy="414655"/>
                              </a:xfrm>
                              <a:custGeom>
                                <a:avLst/>
                                <a:gdLst>
                                  <a:gd name="connsiteX0" fmla="*/ 189781 w 362530"/>
                                  <a:gd name="connsiteY0" fmla="*/ 35148 h 414710"/>
                                  <a:gd name="connsiteX1" fmla="*/ 86264 w 362530"/>
                                  <a:gd name="connsiteY1" fmla="*/ 35148 h 414710"/>
                                  <a:gd name="connsiteX2" fmla="*/ 60385 w 362530"/>
                                  <a:gd name="connsiteY2" fmla="*/ 52400 h 414710"/>
                                  <a:gd name="connsiteX3" fmla="*/ 34505 w 362530"/>
                                  <a:gd name="connsiteY3" fmla="*/ 61027 h 414710"/>
                                  <a:gd name="connsiteX4" fmla="*/ 25879 w 362530"/>
                                  <a:gd name="connsiteY4" fmla="*/ 86906 h 414710"/>
                                  <a:gd name="connsiteX5" fmla="*/ 8626 w 362530"/>
                                  <a:gd name="connsiteY5" fmla="*/ 112785 h 414710"/>
                                  <a:gd name="connsiteX6" fmla="*/ 0 w 362530"/>
                                  <a:gd name="connsiteY6" fmla="*/ 155917 h 414710"/>
                                  <a:gd name="connsiteX7" fmla="*/ 8626 w 362530"/>
                                  <a:gd name="connsiteY7" fmla="*/ 293940 h 414710"/>
                                  <a:gd name="connsiteX8" fmla="*/ 17252 w 362530"/>
                                  <a:gd name="connsiteY8" fmla="*/ 319819 h 414710"/>
                                  <a:gd name="connsiteX9" fmla="*/ 51758 w 362530"/>
                                  <a:gd name="connsiteY9" fmla="*/ 371578 h 414710"/>
                                  <a:gd name="connsiteX10" fmla="*/ 60385 w 362530"/>
                                  <a:gd name="connsiteY10" fmla="*/ 397457 h 414710"/>
                                  <a:gd name="connsiteX11" fmla="*/ 103517 w 362530"/>
                                  <a:gd name="connsiteY11" fmla="*/ 406083 h 414710"/>
                                  <a:gd name="connsiteX12" fmla="*/ 129396 w 362530"/>
                                  <a:gd name="connsiteY12" fmla="*/ 414710 h 414710"/>
                                  <a:gd name="connsiteX13" fmla="*/ 276045 w 362530"/>
                                  <a:gd name="connsiteY13" fmla="*/ 397457 h 414710"/>
                                  <a:gd name="connsiteX14" fmla="*/ 301924 w 362530"/>
                                  <a:gd name="connsiteY14" fmla="*/ 380204 h 414710"/>
                                  <a:gd name="connsiteX15" fmla="*/ 353683 w 362530"/>
                                  <a:gd name="connsiteY15" fmla="*/ 328446 h 414710"/>
                                  <a:gd name="connsiteX16" fmla="*/ 362309 w 362530"/>
                                  <a:gd name="connsiteY16" fmla="*/ 302566 h 414710"/>
                                  <a:gd name="connsiteX17" fmla="*/ 336430 w 362530"/>
                                  <a:gd name="connsiteY17" fmla="*/ 95532 h 414710"/>
                                  <a:gd name="connsiteX18" fmla="*/ 327803 w 362530"/>
                                  <a:gd name="connsiteY18" fmla="*/ 61027 h 414710"/>
                                  <a:gd name="connsiteX19" fmla="*/ 276045 w 362530"/>
                                  <a:gd name="connsiteY19" fmla="*/ 35148 h 414710"/>
                                  <a:gd name="connsiteX20" fmla="*/ 215660 w 362530"/>
                                  <a:gd name="connsiteY20" fmla="*/ 642 h 414710"/>
                                  <a:gd name="connsiteX21" fmla="*/ 189781 w 362530"/>
                                  <a:gd name="connsiteY21" fmla="*/ 35148 h 414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62530" h="414710">
                                    <a:moveTo>
                                      <a:pt x="189781" y="35148"/>
                                    </a:moveTo>
                                    <a:cubicBezTo>
                                      <a:pt x="168215" y="40899"/>
                                      <a:pt x="137626" y="19739"/>
                                      <a:pt x="86264" y="35148"/>
                                    </a:cubicBezTo>
                                    <a:cubicBezTo>
                                      <a:pt x="76334" y="38127"/>
                                      <a:pt x="69658" y="47764"/>
                                      <a:pt x="60385" y="52400"/>
                                    </a:cubicBezTo>
                                    <a:cubicBezTo>
                                      <a:pt x="52252" y="56467"/>
                                      <a:pt x="43132" y="58151"/>
                                      <a:pt x="34505" y="61027"/>
                                    </a:cubicBezTo>
                                    <a:cubicBezTo>
                                      <a:pt x="31630" y="69653"/>
                                      <a:pt x="29945" y="78773"/>
                                      <a:pt x="25879" y="86906"/>
                                    </a:cubicBezTo>
                                    <a:cubicBezTo>
                                      <a:pt x="21242" y="96179"/>
                                      <a:pt x="12266" y="103077"/>
                                      <a:pt x="8626" y="112785"/>
                                    </a:cubicBezTo>
                                    <a:cubicBezTo>
                                      <a:pt x="3478" y="126513"/>
                                      <a:pt x="2875" y="141540"/>
                                      <a:pt x="0" y="155917"/>
                                    </a:cubicBezTo>
                                    <a:cubicBezTo>
                                      <a:pt x="2875" y="201925"/>
                                      <a:pt x="3801" y="248096"/>
                                      <a:pt x="8626" y="293940"/>
                                    </a:cubicBezTo>
                                    <a:cubicBezTo>
                                      <a:pt x="9578" y="302983"/>
                                      <a:pt x="12836" y="311870"/>
                                      <a:pt x="17252" y="319819"/>
                                    </a:cubicBezTo>
                                    <a:cubicBezTo>
                                      <a:pt x="27322" y="337945"/>
                                      <a:pt x="40256" y="354325"/>
                                      <a:pt x="51758" y="371578"/>
                                    </a:cubicBezTo>
                                    <a:cubicBezTo>
                                      <a:pt x="56802" y="379144"/>
                                      <a:pt x="52819" y="392413"/>
                                      <a:pt x="60385" y="397457"/>
                                    </a:cubicBezTo>
                                    <a:cubicBezTo>
                                      <a:pt x="72585" y="405590"/>
                                      <a:pt x="89293" y="402527"/>
                                      <a:pt x="103517" y="406083"/>
                                    </a:cubicBezTo>
                                    <a:cubicBezTo>
                                      <a:pt x="112339" y="408288"/>
                                      <a:pt x="120770" y="411834"/>
                                      <a:pt x="129396" y="414710"/>
                                    </a:cubicBezTo>
                                    <a:cubicBezTo>
                                      <a:pt x="148467" y="413348"/>
                                      <a:pt x="236834" y="417063"/>
                                      <a:pt x="276045" y="397457"/>
                                    </a:cubicBezTo>
                                    <a:cubicBezTo>
                                      <a:pt x="285318" y="392820"/>
                                      <a:pt x="294175" y="387092"/>
                                      <a:pt x="301924" y="380204"/>
                                    </a:cubicBezTo>
                                    <a:cubicBezTo>
                                      <a:pt x="320160" y="363994"/>
                                      <a:pt x="353683" y="328446"/>
                                      <a:pt x="353683" y="328446"/>
                                    </a:cubicBezTo>
                                    <a:cubicBezTo>
                                      <a:pt x="356558" y="319819"/>
                                      <a:pt x="362309" y="311659"/>
                                      <a:pt x="362309" y="302566"/>
                                    </a:cubicBezTo>
                                    <a:cubicBezTo>
                                      <a:pt x="362309" y="158037"/>
                                      <a:pt x="366696" y="186329"/>
                                      <a:pt x="336430" y="95532"/>
                                    </a:cubicBezTo>
                                    <a:cubicBezTo>
                                      <a:pt x="332681" y="84285"/>
                                      <a:pt x="334379" y="70891"/>
                                      <a:pt x="327803" y="61027"/>
                                    </a:cubicBezTo>
                                    <a:cubicBezTo>
                                      <a:pt x="318246" y="46693"/>
                                      <a:pt x="290808" y="40069"/>
                                      <a:pt x="276045" y="35148"/>
                                    </a:cubicBezTo>
                                    <a:cubicBezTo>
                                      <a:pt x="264380" y="27371"/>
                                      <a:pt x="228537" y="1930"/>
                                      <a:pt x="215660" y="642"/>
                                    </a:cubicBezTo>
                                    <a:cubicBezTo>
                                      <a:pt x="158229" y="-5101"/>
                                      <a:pt x="211347" y="29397"/>
                                      <a:pt x="189781" y="35148"/>
                                    </a:cubicBezTo>
                                    <a:close/>
                                  </a:path>
                                </a:pathLst>
                              </a:cu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 w14:anchorId="3F858E0B" id="Freeform 4" o:spid="_x0000_s1026" style="position:absolute;margin-left:154.7pt;margin-top:34.35pt;width:28.5pt;height:32.65pt;z-index:251707392;visibility:visible;mso-wrap-style:square;mso-wrap-distance-left:9pt;mso-wrap-distance-top:0;mso-wrap-distance-right:9pt;mso-wrap-distance-bottom:0;mso-position-horizontal:absolute;mso-position-horizontal-relative:text;mso-position-vertical:absolute;mso-position-vertical-relative:text;v-text-anchor:middle" coordsize="362530,414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" path="m189781,35148v-21566,5751,-52155,-15409,-103517,c76334,38127,69658,47764,60385,52400v-8133,4067,-17253,5751,-25880,8627c31630,69653,29945,78773,25879,86906,21242,96179,12266,103077,8626,112785,3478,126513,2875,141540,,155917v2875,46008,3801,92179,8626,138023c9578,302983,12836,311870,17252,319819v10070,18126,23004,34506,34506,51759c56802,379144,52819,392413,60385,397457v12200,8133,28908,5070,43132,8626c112339,408288,120770,411834,129396,414710v19071,-1362,107438,2353,146649,-17253c285318,392820,294175,387092,301924,380204v18236,-16210,51759,-51758,51759,-51758c356558,319819,362309,311659,362309,302566v,-144529,4387,-116237,-25879,-207034c332681,84285,334379,70891,327803,61027,318246,46693,290808,40069,276045,35148,264380,27371,228537,1930,215660,642v-57431,-5743,-4313,28755,-25879,34506xe" filled="f" strokecolor="#385d8a" strokeweight="2pt">
                      <v:path arrowok="t" o:connecttype="custom" o:connectlocs="189477,35143;86126,35143;60288,52393;34450,61019;25838,86894;8612,112770;0,155896;8612,293901;17224,319777;51675,371529;60288,397404;103351,406029;129189,414655;275603,397404;301441,380154;353117,328402;361729,302526;335892,95519;327279,61019;275603,35143;215315,642;189477,35143" o:connectangles="0,0,0,0,0,0,0,0,0,0,0,0,0,0,0,0,0,0,0,0,0,0"/>
                    </v:shape>
                  </w:pict>
                </mc:Fallback>
              </mc:AlternateContent>
            </w:r>
            <w:r w:rsidRPr="00370F20">
              <w:rPr>
                <w:rFonts w:ascii="Gill Sans MT" w:eastAsia="Calibri" w:hAnsi="Gill Sans MT" w:cs="Times New Roman"/>
                <w:b/>
                <w:sz w:val="32"/>
              </w:rPr>
              <w:t>B</w:t>
            </w:r>
          </w:p>
        </w:tc>
        <w:tc>
          <w:tcPr>
            <w:tcW w:w="835" w:type="dxa"/>
          </w:tcPr>
          <w:p w14:paraId="33C1597F" w14:textId="77777777" w:rsidR="00370F20" w:rsidRPr="00370F20" w:rsidRDefault="00370F20" w:rsidP="00370F20">
            <w:pPr>
              <w:spacing w:after="200" w:line="276" w:lineRule="auto"/>
              <w:jc w:val="center"/>
              <w:rPr>
                <w:rFonts w:ascii="Gill Sans MT" w:eastAsia="Calibri" w:hAnsi="Gill Sans MT" w:cs="Times New Roman"/>
                <w:b/>
                <w:sz w:val="32"/>
              </w:rPr>
            </w:pPr>
            <w:r w:rsidRPr="00370F20">
              <w:rPr>
                <w:rFonts w:ascii="Gill Sans MT" w:eastAsia="Calibri" w:hAnsi="Gill Sans MT" w:cs="Times New Roman"/>
                <w:b/>
                <w:sz w:val="32"/>
              </w:rPr>
              <w:t>C</w:t>
            </w:r>
          </w:p>
        </w:tc>
      </w:tr>
      <w:tr w:rsidR="00370F20" w:rsidRPr="00370F20" w14:paraId="00DD161D" w14:textId="77777777" w:rsidTr="00C47FCB">
        <w:trPr>
          <w:trHeight w:val="2967"/>
        </w:trPr>
        <w:tc>
          <w:tcPr>
            <w:tcW w:w="460" w:type="dxa"/>
          </w:tcPr>
          <w:p w14:paraId="788BB3AE" w14:textId="77777777" w:rsidR="00370F20" w:rsidRPr="00370F20" w:rsidRDefault="00370F20" w:rsidP="00370F20">
            <w:pPr>
              <w:spacing w:after="200" w:line="276" w:lineRule="auto"/>
              <w:rPr>
                <w:rFonts w:ascii="Gill Sans MT" w:eastAsia="Calibri" w:hAnsi="Gill Sans MT" w:cs="Times New Roman"/>
                <w:color w:val="808080"/>
              </w:rPr>
            </w:pPr>
            <w:r w:rsidRPr="00370F20">
              <w:rPr>
                <w:rFonts w:ascii="Gill Sans MT" w:eastAsia="Calibri" w:hAnsi="Gill Sans MT" w:cs="Times New Roman"/>
                <w:color w:val="808080"/>
              </w:rPr>
              <w:t>EX</w:t>
            </w:r>
          </w:p>
        </w:tc>
        <w:tc>
          <w:tcPr>
            <w:tcW w:w="2160" w:type="dxa"/>
            <w:tcMar>
              <w:top w:w="100" w:type="dxa"/>
              <w:left w:w="100" w:type="dxa"/>
              <w:bottom w:w="100" w:type="dxa"/>
              <w:right w:w="100" w:type="dxa"/>
            </w:tcMar>
          </w:tcPr>
          <w:p w14:paraId="22791851" w14:textId="77777777" w:rsidR="00370F20" w:rsidRPr="00370F20" w:rsidRDefault="00370F20" w:rsidP="00370F20">
            <w:pPr>
              <w:spacing w:after="200" w:line="276" w:lineRule="auto"/>
              <w:rPr>
                <w:rFonts w:ascii="Gill Sans MT" w:eastAsia="Calibri" w:hAnsi="Gill Sans MT" w:cs="Times New Roman"/>
                <w:b/>
                <w:color w:val="000000"/>
              </w:rPr>
            </w:pPr>
            <w:r w:rsidRPr="00370F20">
              <w:rPr>
                <w:rFonts w:ascii="Gill Sans MT" w:eastAsia="Calibri" w:hAnsi="Gill Sans MT" w:cs="Times New Roman"/>
                <w:b/>
                <w:color w:val="000000"/>
              </w:rPr>
              <w:t>EXAMPLE 1:</w:t>
            </w:r>
          </w:p>
          <w:p w14:paraId="1AA6A9E1" w14:textId="77777777" w:rsidR="00370F20" w:rsidRPr="00370F20" w:rsidRDefault="00370F20" w:rsidP="00370F20">
            <w:pPr>
              <w:spacing w:after="200" w:line="276" w:lineRule="auto"/>
              <w:rPr>
                <w:rFonts w:ascii="Gill Sans MT" w:eastAsia="Calibri" w:hAnsi="Gill Sans MT" w:cs="Times New Roman"/>
                <w:color w:val="808080"/>
              </w:rPr>
            </w:pPr>
            <w:r w:rsidRPr="00370F20">
              <w:rPr>
                <w:rFonts w:ascii="Gill Sans MT" w:eastAsia="Calibri" w:hAnsi="Gill Sans MT" w:cs="Times New Roman"/>
                <w:noProof/>
                <w:color w:val="000000"/>
              </w:rPr>
              <mc:AlternateContent>
                <mc:Choice Requires="wps">
                  <w:drawing>
                    <wp:anchor distT="0" distB="0" distL="114300" distR="114300" simplePos="0" relativeHeight="251658246" behindDoc="0" locked="0" layoutInCell="1" allowOverlap="1" wp14:anchorId="2549558E" wp14:editId="0963F6BD">
                      <wp:simplePos x="0" y="0"/>
                      <wp:positionH relativeFrom="column">
                        <wp:posOffset>946150</wp:posOffset>
                      </wp:positionH>
                      <wp:positionV relativeFrom="paragraph">
                        <wp:posOffset>1212850</wp:posOffset>
                      </wp:positionV>
                      <wp:extent cx="857250" cy="1095375"/>
                      <wp:effectExtent l="590550" t="819150" r="19050" b="28575"/>
                      <wp:wrapNone/>
                      <wp:docPr id="49" name="Line Callout 1 49"/>
                      <wp:cNvGraphicFramePr/>
                      <a:graphic xmlns:a="http://schemas.openxmlformats.org/drawingml/2006/main">
                        <a:graphicData uri="http://schemas.microsoft.com/office/word/2010/wordprocessingShape">
                          <wps:wsp>
                            <wps:cNvSpPr/>
                            <wps:spPr>
                              <a:xfrm>
                                <a:off x="0" y="0"/>
                                <a:ext cx="857250" cy="1095375"/>
                              </a:xfrm>
                              <a:prstGeom prst="borderCallout1">
                                <a:avLst>
                                  <a:gd name="adj1" fmla="val 22229"/>
                                  <a:gd name="adj2" fmla="val 556"/>
                                  <a:gd name="adj3" fmla="val -74007"/>
                                  <a:gd name="adj4" fmla="val -67577"/>
                                </a:avLst>
                              </a:prstGeom>
                              <a:solidFill>
                                <a:srgbClr val="9BBB59"/>
                              </a:solidFill>
                              <a:ln w="25400" cap="flat" cmpd="sng" algn="ctr">
                                <a:solidFill>
                                  <a:srgbClr val="9BBB59">
                                    <a:shade val="50000"/>
                                  </a:srgbClr>
                                </a:solidFill>
                                <a:prstDash val="solid"/>
                              </a:ln>
                              <a:effectLst/>
                            </wps:spPr>
                            <wps:txbx>
                              <w:txbxContent>
                                <w:p w14:paraId="0C64D295" w14:textId="77777777" w:rsidR="00C47FCB" w:rsidRDefault="00C47FCB" w:rsidP="00370F20">
                                  <w:pPr>
                                    <w:jc w:val="center"/>
                                  </w:pPr>
                                  <w:r>
                                    <w:t>1. Read the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49558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49" o:spid="_x0000_s1026" type="#_x0000_t47" style="position:absolute;margin-left:74.5pt;margin-top:95.5pt;width:67.5pt;height:86.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" adj="-14597,-15986,120,4801" fillcolor="#9bbb59" strokecolor="#71893f" strokeweight="2pt">
                      <v:textbox>
                        <w:txbxContent>
                          <w:p w14:paraId="0C64D295" w14:textId="77777777" w:rsidR="00C47FCB" w:rsidRDefault="00C47FCB" w:rsidP="00370F20">
                            <w:pPr>
                              <w:jc w:val="center"/>
                            </w:pPr>
                            <w:r>
                              <w:t>1. Read the action</w:t>
                            </w:r>
                          </w:p>
                        </w:txbxContent>
                      </v:textbox>
                    </v:shape>
                  </w:pict>
                </mc:Fallback>
              </mc:AlternateContent>
            </w:r>
            <w:r w:rsidRPr="00370F20">
              <w:rPr>
                <w:rFonts w:ascii="Gill Sans MT" w:eastAsia="Calibri" w:hAnsi="Gill Sans MT" w:cs="Times New Roman"/>
                <w:color w:val="000000"/>
              </w:rPr>
              <w:t>Follow the code of conduct in my daily work</w:t>
            </w:r>
          </w:p>
        </w:tc>
        <w:tc>
          <w:tcPr>
            <w:tcW w:w="3348" w:type="dxa"/>
            <w:tcMar>
              <w:top w:w="100" w:type="dxa"/>
              <w:left w:w="100" w:type="dxa"/>
              <w:bottom w:w="100" w:type="dxa"/>
              <w:right w:w="100" w:type="dxa"/>
            </w:tcMar>
          </w:tcPr>
          <w:p w14:paraId="06CFD709" w14:textId="3F698257" w:rsidR="00370F20" w:rsidRPr="00370F20" w:rsidRDefault="00DF7CF0" w:rsidP="00370F20">
            <w:pPr>
              <w:spacing w:after="200" w:line="276" w:lineRule="auto"/>
              <w:rPr>
                <w:rFonts w:ascii="Gill Sans MT" w:eastAsia="Calibri" w:hAnsi="Gill Sans MT" w:cs="Times New Roman"/>
                <w:noProof/>
              </w:rPr>
            </w:pPr>
            <w:r w:rsidRPr="00370F20">
              <w:rPr>
                <w:rFonts w:ascii="Gill Sans MT" w:eastAsia="Calibri" w:hAnsi="Gill Sans MT" w:cs="Times New Roman"/>
                <w:noProof/>
                <w:color w:val="FFFFFF"/>
              </w:rPr>
              <mc:AlternateContent>
                <mc:Choice Requires="wps">
                  <w:drawing>
                    <wp:anchor distT="0" distB="0" distL="114300" distR="114300" simplePos="0" relativeHeight="251658247" behindDoc="0" locked="0" layoutInCell="1" allowOverlap="1" wp14:anchorId="357F7A83" wp14:editId="74DDD48E">
                      <wp:simplePos x="0" y="0"/>
                      <wp:positionH relativeFrom="column">
                        <wp:posOffset>1924685</wp:posOffset>
                      </wp:positionH>
                      <wp:positionV relativeFrom="paragraph">
                        <wp:posOffset>1355090</wp:posOffset>
                      </wp:positionV>
                      <wp:extent cx="1038225" cy="1371600"/>
                      <wp:effectExtent l="742950" t="762000" r="28575" b="19050"/>
                      <wp:wrapNone/>
                      <wp:docPr id="51" name="Line Callout 1 51"/>
                      <wp:cNvGraphicFramePr/>
                      <a:graphic xmlns:a="http://schemas.openxmlformats.org/drawingml/2006/main">
                        <a:graphicData uri="http://schemas.microsoft.com/office/word/2010/wordprocessingShape">
                          <wps:wsp>
                            <wps:cNvSpPr/>
                            <wps:spPr>
                              <a:xfrm>
                                <a:off x="0" y="0"/>
                                <a:ext cx="1038225" cy="1371600"/>
                              </a:xfrm>
                              <a:prstGeom prst="borderCallout1">
                                <a:avLst>
                                  <a:gd name="adj1" fmla="val 14583"/>
                                  <a:gd name="adj2" fmla="val -994"/>
                                  <a:gd name="adj3" fmla="val -55248"/>
                                  <a:gd name="adj4" fmla="val -70459"/>
                                </a:avLst>
                              </a:prstGeom>
                              <a:solidFill>
                                <a:srgbClr val="9BBB59"/>
                              </a:solidFill>
                              <a:ln w="25400" cap="flat" cmpd="sng" algn="ctr">
                                <a:solidFill>
                                  <a:srgbClr val="9BBB59">
                                    <a:shade val="50000"/>
                                  </a:srgbClr>
                                </a:solidFill>
                                <a:prstDash val="solid"/>
                              </a:ln>
                              <a:effectLst/>
                            </wps:spPr>
                            <wps:txbx>
                              <w:txbxContent>
                                <w:p w14:paraId="7411BFDE" w14:textId="77777777" w:rsidR="00C47FCB" w:rsidRDefault="00C47FCB" w:rsidP="00370F20">
                                  <w:pPr>
                                    <w:jc w:val="center"/>
                                  </w:pPr>
                                  <w:r>
                                    <w:t>3. Indicate how confident you are in carrying out the action 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F7A83" id="Line Callout 1 51" o:spid="_x0000_s1027" type="#_x0000_t47" style="position:absolute;margin-left:151.55pt;margin-top:106.7pt;width:81.75pt;height:10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" adj="-15219,-11934,-215,3150" fillcolor="#9bbb59" strokecolor="#71893f" strokeweight="2pt">
                      <v:textbox>
                        <w:txbxContent>
                          <w:p w14:paraId="7411BFDE" w14:textId="77777777" w:rsidR="00C47FCB" w:rsidRDefault="00C47FCB" w:rsidP="00370F20">
                            <w:pPr>
                              <w:jc w:val="center"/>
                            </w:pPr>
                            <w:r>
                              <w:t>3. Indicate how confident you are in carrying out the action NOW.</w:t>
                            </w:r>
                          </w:p>
                        </w:txbxContent>
                      </v:textbox>
                    </v:shape>
                  </w:pict>
                </mc:Fallback>
              </mc:AlternateContent>
            </w:r>
            <w:r w:rsidRPr="00370F20">
              <w:rPr>
                <w:rFonts w:ascii="Gill Sans MT" w:eastAsia="Calibri" w:hAnsi="Gill Sans MT" w:cs="Times New Roman"/>
                <w:noProof/>
                <w:color w:val="FFFFFF"/>
              </w:rPr>
              <mc:AlternateContent>
                <mc:Choice Requires="wps">
                  <w:drawing>
                    <wp:anchor distT="0" distB="0" distL="114300" distR="114300" simplePos="0" relativeHeight="251658283" behindDoc="0" locked="0" layoutInCell="1" allowOverlap="1" wp14:anchorId="405C9019" wp14:editId="4E915696">
                      <wp:simplePos x="0" y="0"/>
                      <wp:positionH relativeFrom="column">
                        <wp:posOffset>607839</wp:posOffset>
                      </wp:positionH>
                      <wp:positionV relativeFrom="paragraph">
                        <wp:posOffset>1235710</wp:posOffset>
                      </wp:positionV>
                      <wp:extent cx="1038225" cy="1647825"/>
                      <wp:effectExtent l="114300" t="361950" r="28575" b="28575"/>
                      <wp:wrapNone/>
                      <wp:docPr id="50" name="Line Callout 1 50"/>
                      <wp:cNvGraphicFramePr/>
                      <a:graphic xmlns:a="http://schemas.openxmlformats.org/drawingml/2006/main">
                        <a:graphicData uri="http://schemas.microsoft.com/office/word/2010/wordprocessingShape">
                          <wps:wsp>
                            <wps:cNvSpPr/>
                            <wps:spPr>
                              <a:xfrm>
                                <a:off x="0" y="0"/>
                                <a:ext cx="1038225" cy="1647825"/>
                              </a:xfrm>
                              <a:prstGeom prst="borderCallout1">
                                <a:avLst>
                                  <a:gd name="adj1" fmla="val 22065"/>
                                  <a:gd name="adj2" fmla="val 841"/>
                                  <a:gd name="adj3" fmla="val -21367"/>
                                  <a:gd name="adj4" fmla="val -9372"/>
                                </a:avLst>
                              </a:prstGeom>
                              <a:solidFill>
                                <a:srgbClr val="9BBB59"/>
                              </a:solidFill>
                              <a:ln w="25400" cap="flat" cmpd="sng" algn="ctr">
                                <a:solidFill>
                                  <a:srgbClr val="9BBB59">
                                    <a:shade val="50000"/>
                                  </a:srgbClr>
                                </a:solidFill>
                                <a:prstDash val="solid"/>
                              </a:ln>
                              <a:effectLst/>
                            </wps:spPr>
                            <wps:txbx>
                              <w:txbxContent>
                                <w:p w14:paraId="0173C07C" w14:textId="77777777" w:rsidR="00C47FCB" w:rsidRDefault="00C47FCB" w:rsidP="00370F20">
                                  <w:pPr>
                                    <w:jc w:val="center"/>
                                  </w:pPr>
                                  <w:r>
                                    <w:t>2. Indicate how confident you were in carrying out the action before the Advisor arri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C9019" id="Line Callout 1 50" o:spid="_x0000_s1028" type="#_x0000_t47" style="position:absolute;margin-left:47.85pt;margin-top:97.3pt;width:81.75pt;height:129.7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" adj="-2024,-4615,182,4766" fillcolor="#9bbb59" strokecolor="#71893f" strokeweight="2pt">
                      <v:textbox>
                        <w:txbxContent>
                          <w:p w14:paraId="0173C07C" w14:textId="77777777" w:rsidR="00C47FCB" w:rsidRDefault="00C47FCB" w:rsidP="00370F20">
                            <w:pPr>
                              <w:jc w:val="center"/>
                            </w:pPr>
                            <w:r>
                              <w:t>2. Indicate how confident you were in carrying out the action before the Advisor arrived.</w:t>
                            </w:r>
                          </w:p>
                        </w:txbxContent>
                      </v:textbox>
                    </v:shape>
                  </w:pict>
                </mc:Fallback>
              </mc:AlternateContent>
            </w:r>
            <w:r w:rsidR="00C2677A" w:rsidRPr="00370F20">
              <w:rPr>
                <w:rFonts w:ascii="Gill Sans MT" w:eastAsia="Calibri" w:hAnsi="Gill Sans MT" w:cs="Times New Roman"/>
                <w:noProof/>
              </w:rPr>
              <mc:AlternateContent>
                <mc:Choice Requires="wps">
                  <w:drawing>
                    <wp:anchor distT="0" distB="0" distL="114300" distR="114300" simplePos="0" relativeHeight="251658242" behindDoc="0" locked="0" layoutInCell="1" allowOverlap="1" wp14:anchorId="69D6A357" wp14:editId="78D4CE92">
                      <wp:simplePos x="0" y="0"/>
                      <wp:positionH relativeFrom="column">
                        <wp:posOffset>928322</wp:posOffset>
                      </wp:positionH>
                      <wp:positionV relativeFrom="paragraph">
                        <wp:posOffset>316889</wp:posOffset>
                      </wp:positionV>
                      <wp:extent cx="400050" cy="419100"/>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11BEF94B" w14:textId="77777777" w:rsidR="00C47FCB" w:rsidRPr="003F1AE9" w:rsidRDefault="00C47FCB" w:rsidP="00370F20">
                                  <w:pPr>
                                    <w:rPr>
                                      <w:rFonts w:ascii="FabfeltScript Bold" w:hAnsi="FabfeltScript Bold"/>
                                      <w:sz w:val="36"/>
                                    </w:rPr>
                                  </w:pPr>
                                  <w:r>
                                    <w:rPr>
                                      <w:rFonts w:ascii="FabfeltScript Bold" w:hAnsi="FabfeltScript Bold"/>
                                      <w:sz w:val="36"/>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D6A357" id="_x0000_t202" coordsize="21600,21600" o:spt="202" path="m,l,21600r21600,l21600,xe">
                      <v:stroke joinstyle="miter"/>
                      <v:path gradientshapeok="t" o:connecttype="rect"/>
                    </v:shapetype>
                    <v:shape id="Text Box 2" o:spid="_x0000_s1029" type="#_x0000_t202" style="position:absolute;margin-left:73.1pt;margin-top:24.95pt;width:31.5pt;height:3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" filled="f" stroked="f">
                      <v:textbox>
                        <w:txbxContent>
                          <w:p w14:paraId="11BEF94B" w14:textId="77777777" w:rsidR="00C47FCB" w:rsidRPr="003F1AE9" w:rsidRDefault="00C47FCB" w:rsidP="00370F20">
                            <w:pPr>
                              <w:rPr>
                                <w:rFonts w:ascii="FabfeltScript Bold" w:hAnsi="FabfeltScript Bold"/>
                                <w:sz w:val="36"/>
                              </w:rPr>
                            </w:pPr>
                            <w:r>
                              <w:rPr>
                                <w:rFonts w:ascii="FabfeltScript Bold" w:hAnsi="FabfeltScript Bold"/>
                                <w:sz w:val="36"/>
                              </w:rPr>
                              <w:t>N</w:t>
                            </w:r>
                          </w:p>
                        </w:txbxContent>
                      </v:textbox>
                    </v:shape>
                  </w:pict>
                </mc:Fallback>
              </mc:AlternateContent>
            </w:r>
            <w:r w:rsidR="00C2677A" w:rsidRPr="00370F20">
              <w:rPr>
                <w:rFonts w:ascii="Gill Sans MT" w:eastAsia="Calibri" w:hAnsi="Gill Sans MT" w:cs="Times New Roman"/>
                <w:noProof/>
              </w:rPr>
              <mc:AlternateContent>
                <mc:Choice Requires="wps">
                  <w:drawing>
                    <wp:anchor distT="0" distB="0" distL="114300" distR="114300" simplePos="0" relativeHeight="251658241" behindDoc="0" locked="0" layoutInCell="1" allowOverlap="1" wp14:anchorId="7CE2A1BB" wp14:editId="154EBE3C">
                      <wp:simplePos x="0" y="0"/>
                      <wp:positionH relativeFrom="column">
                        <wp:posOffset>335795</wp:posOffset>
                      </wp:positionH>
                      <wp:positionV relativeFrom="paragraph">
                        <wp:posOffset>629548</wp:posOffset>
                      </wp:positionV>
                      <wp:extent cx="400050" cy="4191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35DC4963" w14:textId="77777777" w:rsidR="00C47FCB" w:rsidRPr="003F1AE9" w:rsidRDefault="00C47FCB" w:rsidP="00370F20">
                                  <w:pPr>
                                    <w:rPr>
                                      <w:rFonts w:ascii="FabfeltScript Bold" w:hAnsi="FabfeltScript Bold"/>
                                      <w:sz w:val="36"/>
                                    </w:rPr>
                                  </w:pPr>
                                  <w:r w:rsidRPr="003F1AE9">
                                    <w:rPr>
                                      <w:rFonts w:ascii="FabfeltScript Bold" w:hAnsi="FabfeltScript Bold"/>
                                      <w:sz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E2A1BB" id="_x0000_s1030" type="#_x0000_t202" style="position:absolute;margin-left:26.45pt;margin-top:49.55pt;width:31.5pt;height:3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" filled="f" stroked="f">
                      <v:textbox>
                        <w:txbxContent>
                          <w:p w14:paraId="35DC4963" w14:textId="77777777" w:rsidR="00C47FCB" w:rsidRPr="003F1AE9" w:rsidRDefault="00C47FCB" w:rsidP="00370F20">
                            <w:pPr>
                              <w:rPr>
                                <w:rFonts w:ascii="FabfeltScript Bold" w:hAnsi="FabfeltScript Bold"/>
                                <w:sz w:val="36"/>
                              </w:rPr>
                            </w:pPr>
                            <w:r w:rsidRPr="003F1AE9">
                              <w:rPr>
                                <w:rFonts w:ascii="FabfeltScript Bold" w:hAnsi="FabfeltScript Bold"/>
                                <w:sz w:val="36"/>
                              </w:rPr>
                              <w:t>B</w:t>
                            </w:r>
                          </w:p>
                        </w:txbxContent>
                      </v:textbox>
                    </v:shape>
                  </w:pict>
                </mc:Fallback>
              </mc:AlternateContent>
            </w:r>
            <w:r w:rsidR="00370F20" w:rsidRPr="00370F20">
              <w:rPr>
                <w:rFonts w:ascii="Gill Sans MT" w:eastAsia="Calibri" w:hAnsi="Gill Sans MT" w:cs="Times New Roman"/>
                <w:noProof/>
              </w:rPr>
              <w:drawing>
                <wp:anchor distT="0" distB="0" distL="114300" distR="114300" simplePos="0" relativeHeight="251658240" behindDoc="1" locked="0" layoutInCell="1" allowOverlap="1" wp14:anchorId="0DBBE6B0" wp14:editId="7C8DB591">
                  <wp:simplePos x="0" y="0"/>
                  <wp:positionH relativeFrom="column">
                    <wp:posOffset>-57150</wp:posOffset>
                  </wp:positionH>
                  <wp:positionV relativeFrom="paragraph">
                    <wp:posOffset>71120</wp:posOffset>
                  </wp:positionV>
                  <wp:extent cx="2114550" cy="1352550"/>
                  <wp:effectExtent l="0" t="0" r="0" b="0"/>
                  <wp:wrapTight wrapText="bothSides">
                    <wp:wrapPolygon edited="0">
                      <wp:start x="0" y="0"/>
                      <wp:lineTo x="0" y="21296"/>
                      <wp:lineTo x="21405" y="21296"/>
                      <wp:lineTo x="21405"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grayscl/>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6E7933E2" w14:textId="39C293E8" w:rsidR="00370F20" w:rsidRPr="00370F20" w:rsidRDefault="00C2677A"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noProof/>
                <w:color w:val="FFFFFF"/>
              </w:rPr>
              <mc:AlternateContent>
                <mc:Choice Requires="wps">
                  <w:drawing>
                    <wp:anchor distT="0" distB="0" distL="114300" distR="114300" simplePos="0" relativeHeight="251658281" behindDoc="0" locked="0" layoutInCell="1" allowOverlap="1" wp14:anchorId="5AFD7571" wp14:editId="4BC11D08">
                      <wp:simplePos x="0" y="0"/>
                      <wp:positionH relativeFrom="column">
                        <wp:posOffset>-69239</wp:posOffset>
                      </wp:positionH>
                      <wp:positionV relativeFrom="paragraph">
                        <wp:posOffset>210412</wp:posOffset>
                      </wp:positionV>
                      <wp:extent cx="361950" cy="414655"/>
                      <wp:effectExtent l="0" t="0" r="19050" b="23495"/>
                      <wp:wrapNone/>
                      <wp:docPr id="3" name="Freeform 3"/>
                      <wp:cNvGraphicFramePr/>
                      <a:graphic xmlns:a="http://schemas.openxmlformats.org/drawingml/2006/main">
                        <a:graphicData uri="http://schemas.microsoft.com/office/word/2010/wordprocessingShape">
                          <wps:wsp>
                            <wps:cNvSpPr/>
                            <wps:spPr>
                              <a:xfrm>
                                <a:off x="0" y="0"/>
                                <a:ext cx="361950" cy="414655"/>
                              </a:xfrm>
                              <a:custGeom>
                                <a:avLst/>
                                <a:gdLst>
                                  <a:gd name="connsiteX0" fmla="*/ 189781 w 362530"/>
                                  <a:gd name="connsiteY0" fmla="*/ 35148 h 414710"/>
                                  <a:gd name="connsiteX1" fmla="*/ 86264 w 362530"/>
                                  <a:gd name="connsiteY1" fmla="*/ 35148 h 414710"/>
                                  <a:gd name="connsiteX2" fmla="*/ 60385 w 362530"/>
                                  <a:gd name="connsiteY2" fmla="*/ 52400 h 414710"/>
                                  <a:gd name="connsiteX3" fmla="*/ 34505 w 362530"/>
                                  <a:gd name="connsiteY3" fmla="*/ 61027 h 414710"/>
                                  <a:gd name="connsiteX4" fmla="*/ 25879 w 362530"/>
                                  <a:gd name="connsiteY4" fmla="*/ 86906 h 414710"/>
                                  <a:gd name="connsiteX5" fmla="*/ 8626 w 362530"/>
                                  <a:gd name="connsiteY5" fmla="*/ 112785 h 414710"/>
                                  <a:gd name="connsiteX6" fmla="*/ 0 w 362530"/>
                                  <a:gd name="connsiteY6" fmla="*/ 155917 h 414710"/>
                                  <a:gd name="connsiteX7" fmla="*/ 8626 w 362530"/>
                                  <a:gd name="connsiteY7" fmla="*/ 293940 h 414710"/>
                                  <a:gd name="connsiteX8" fmla="*/ 17252 w 362530"/>
                                  <a:gd name="connsiteY8" fmla="*/ 319819 h 414710"/>
                                  <a:gd name="connsiteX9" fmla="*/ 51758 w 362530"/>
                                  <a:gd name="connsiteY9" fmla="*/ 371578 h 414710"/>
                                  <a:gd name="connsiteX10" fmla="*/ 60385 w 362530"/>
                                  <a:gd name="connsiteY10" fmla="*/ 397457 h 414710"/>
                                  <a:gd name="connsiteX11" fmla="*/ 103517 w 362530"/>
                                  <a:gd name="connsiteY11" fmla="*/ 406083 h 414710"/>
                                  <a:gd name="connsiteX12" fmla="*/ 129396 w 362530"/>
                                  <a:gd name="connsiteY12" fmla="*/ 414710 h 414710"/>
                                  <a:gd name="connsiteX13" fmla="*/ 276045 w 362530"/>
                                  <a:gd name="connsiteY13" fmla="*/ 397457 h 414710"/>
                                  <a:gd name="connsiteX14" fmla="*/ 301924 w 362530"/>
                                  <a:gd name="connsiteY14" fmla="*/ 380204 h 414710"/>
                                  <a:gd name="connsiteX15" fmla="*/ 353683 w 362530"/>
                                  <a:gd name="connsiteY15" fmla="*/ 328446 h 414710"/>
                                  <a:gd name="connsiteX16" fmla="*/ 362309 w 362530"/>
                                  <a:gd name="connsiteY16" fmla="*/ 302566 h 414710"/>
                                  <a:gd name="connsiteX17" fmla="*/ 336430 w 362530"/>
                                  <a:gd name="connsiteY17" fmla="*/ 95532 h 414710"/>
                                  <a:gd name="connsiteX18" fmla="*/ 327803 w 362530"/>
                                  <a:gd name="connsiteY18" fmla="*/ 61027 h 414710"/>
                                  <a:gd name="connsiteX19" fmla="*/ 276045 w 362530"/>
                                  <a:gd name="connsiteY19" fmla="*/ 35148 h 414710"/>
                                  <a:gd name="connsiteX20" fmla="*/ 215660 w 362530"/>
                                  <a:gd name="connsiteY20" fmla="*/ 642 h 414710"/>
                                  <a:gd name="connsiteX21" fmla="*/ 189781 w 362530"/>
                                  <a:gd name="connsiteY21" fmla="*/ 35148 h 414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62530" h="414710">
                                    <a:moveTo>
                                      <a:pt x="189781" y="35148"/>
                                    </a:moveTo>
                                    <a:cubicBezTo>
                                      <a:pt x="168215" y="40899"/>
                                      <a:pt x="137626" y="19739"/>
                                      <a:pt x="86264" y="35148"/>
                                    </a:cubicBezTo>
                                    <a:cubicBezTo>
                                      <a:pt x="76334" y="38127"/>
                                      <a:pt x="69658" y="47764"/>
                                      <a:pt x="60385" y="52400"/>
                                    </a:cubicBezTo>
                                    <a:cubicBezTo>
                                      <a:pt x="52252" y="56467"/>
                                      <a:pt x="43132" y="58151"/>
                                      <a:pt x="34505" y="61027"/>
                                    </a:cubicBezTo>
                                    <a:cubicBezTo>
                                      <a:pt x="31630" y="69653"/>
                                      <a:pt x="29945" y="78773"/>
                                      <a:pt x="25879" y="86906"/>
                                    </a:cubicBezTo>
                                    <a:cubicBezTo>
                                      <a:pt x="21242" y="96179"/>
                                      <a:pt x="12266" y="103077"/>
                                      <a:pt x="8626" y="112785"/>
                                    </a:cubicBezTo>
                                    <a:cubicBezTo>
                                      <a:pt x="3478" y="126513"/>
                                      <a:pt x="2875" y="141540"/>
                                      <a:pt x="0" y="155917"/>
                                    </a:cubicBezTo>
                                    <a:cubicBezTo>
                                      <a:pt x="2875" y="201925"/>
                                      <a:pt x="3801" y="248096"/>
                                      <a:pt x="8626" y="293940"/>
                                    </a:cubicBezTo>
                                    <a:cubicBezTo>
                                      <a:pt x="9578" y="302983"/>
                                      <a:pt x="12836" y="311870"/>
                                      <a:pt x="17252" y="319819"/>
                                    </a:cubicBezTo>
                                    <a:cubicBezTo>
                                      <a:pt x="27322" y="337945"/>
                                      <a:pt x="40256" y="354325"/>
                                      <a:pt x="51758" y="371578"/>
                                    </a:cubicBezTo>
                                    <a:cubicBezTo>
                                      <a:pt x="56802" y="379144"/>
                                      <a:pt x="52819" y="392413"/>
                                      <a:pt x="60385" y="397457"/>
                                    </a:cubicBezTo>
                                    <a:cubicBezTo>
                                      <a:pt x="72585" y="405590"/>
                                      <a:pt x="89293" y="402527"/>
                                      <a:pt x="103517" y="406083"/>
                                    </a:cubicBezTo>
                                    <a:cubicBezTo>
                                      <a:pt x="112339" y="408288"/>
                                      <a:pt x="120770" y="411834"/>
                                      <a:pt x="129396" y="414710"/>
                                    </a:cubicBezTo>
                                    <a:cubicBezTo>
                                      <a:pt x="148467" y="413348"/>
                                      <a:pt x="236834" y="417063"/>
                                      <a:pt x="276045" y="397457"/>
                                    </a:cubicBezTo>
                                    <a:cubicBezTo>
                                      <a:pt x="285318" y="392820"/>
                                      <a:pt x="294175" y="387092"/>
                                      <a:pt x="301924" y="380204"/>
                                    </a:cubicBezTo>
                                    <a:cubicBezTo>
                                      <a:pt x="320160" y="363994"/>
                                      <a:pt x="353683" y="328446"/>
                                      <a:pt x="353683" y="328446"/>
                                    </a:cubicBezTo>
                                    <a:cubicBezTo>
                                      <a:pt x="356558" y="319819"/>
                                      <a:pt x="362309" y="311659"/>
                                      <a:pt x="362309" y="302566"/>
                                    </a:cubicBezTo>
                                    <a:cubicBezTo>
                                      <a:pt x="362309" y="158037"/>
                                      <a:pt x="366696" y="186329"/>
                                      <a:pt x="336430" y="95532"/>
                                    </a:cubicBezTo>
                                    <a:cubicBezTo>
                                      <a:pt x="332681" y="84285"/>
                                      <a:pt x="334379" y="70891"/>
                                      <a:pt x="327803" y="61027"/>
                                    </a:cubicBezTo>
                                    <a:cubicBezTo>
                                      <a:pt x="318246" y="46693"/>
                                      <a:pt x="290808" y="40069"/>
                                      <a:pt x="276045" y="35148"/>
                                    </a:cubicBezTo>
                                    <a:cubicBezTo>
                                      <a:pt x="264380" y="27371"/>
                                      <a:pt x="228537" y="1930"/>
                                      <a:pt x="215660" y="642"/>
                                    </a:cubicBezTo>
                                    <a:cubicBezTo>
                                      <a:pt x="158229" y="-5101"/>
                                      <a:pt x="211347" y="29397"/>
                                      <a:pt x="189781" y="35148"/>
                                    </a:cubicBezTo>
                                    <a:close/>
                                  </a:path>
                                </a:pathLst>
                              </a:cu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 w14:anchorId="60326053" id="Freeform 3" o:spid="_x0000_s1026" style="position:absolute;margin-left:-5.45pt;margin-top:16.55pt;width:28.5pt;height:32.65pt;z-index:251706368;visibility:visible;mso-wrap-style:square;mso-wrap-distance-left:9pt;mso-wrap-distance-top:0;mso-wrap-distance-right:9pt;mso-wrap-distance-bottom:0;mso-position-horizontal:absolute;mso-position-horizontal-relative:text;mso-position-vertical:absolute;mso-position-vertical-relative:text;v-text-anchor:middle" coordsize="362530,414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" path="m189781,35148v-21566,5751,-52155,-15409,-103517,c76334,38127,69658,47764,60385,52400v-8133,4067,-17253,5751,-25880,8627c31630,69653,29945,78773,25879,86906,21242,96179,12266,103077,8626,112785,3478,126513,2875,141540,,155917v2875,46008,3801,92179,8626,138023c9578,302983,12836,311870,17252,319819v10070,18126,23004,34506,34506,51759c56802,379144,52819,392413,60385,397457v12200,8133,28908,5070,43132,8626c112339,408288,120770,411834,129396,414710v19071,-1362,107438,2353,146649,-17253c285318,392820,294175,387092,301924,380204v18236,-16210,51759,-51758,51759,-51758c356558,319819,362309,311659,362309,302566v,-144529,4387,-116237,-25879,-207034c332681,84285,334379,70891,327803,61027,318246,46693,290808,40069,276045,35148,264380,27371,228537,1930,215660,642v-57431,-5743,-4313,28755,-25879,34506xe" filled="f" strokecolor="#385d8a" strokeweight="2pt">
                      <v:path arrowok="t" o:connecttype="custom" o:connectlocs="189477,35143;86126,35143;60288,52393;34450,61019;25838,86894;8612,112770;0,155896;8612,293901;17224,319777;51675,371529;60288,397404;103351,406029;129189,414655;275603,397404;301441,380154;353117,328402;361729,302526;335892,95519;327279,61019;275603,35143;215315,642;189477,35143" o:connectangles="0,0,0,0,0,0,0,0,0,0,0,0,0,0,0,0,0,0,0,0,0,0"/>
                    </v:shape>
                  </w:pict>
                </mc:Fallback>
              </mc:AlternateContent>
            </w:r>
            <w:r w:rsidR="00370F20" w:rsidRPr="00370F20">
              <w:rPr>
                <w:rFonts w:ascii="Gill Sans MT" w:eastAsia="Calibri" w:hAnsi="Gill Sans MT" w:cs="Times New Roman"/>
                <w:lang w:val="fr-FR"/>
              </w:rPr>
              <w:t>1</w:t>
            </w:r>
          </w:p>
          <w:p w14:paraId="3AC8471C"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305CC721"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724FFB2D" w14:textId="1F4BF101"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0163E46A"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703E5BBF" w14:textId="0EE3D4B7" w:rsidR="00370F20" w:rsidRPr="00370F20" w:rsidRDefault="00370F20" w:rsidP="00370F20">
            <w:pPr>
              <w:spacing w:after="200" w:line="276" w:lineRule="auto"/>
              <w:rPr>
                <w:rFonts w:ascii="Gill Sans MT" w:eastAsia="Calibri" w:hAnsi="Gill Sans MT" w:cs="Times New Roman"/>
                <w:color w:val="808080"/>
              </w:rPr>
            </w:pPr>
            <w:r w:rsidRPr="00370F20">
              <w:rPr>
                <w:rFonts w:ascii="Gill Sans MT" w:eastAsia="Calibri" w:hAnsi="Gill Sans MT" w:cs="Times New Roman"/>
                <w:color w:val="808080"/>
              </w:rPr>
              <w:t>EX</w:t>
            </w:r>
          </w:p>
        </w:tc>
        <w:tc>
          <w:tcPr>
            <w:tcW w:w="2160" w:type="dxa"/>
          </w:tcPr>
          <w:p w14:paraId="235292CB" w14:textId="77777777" w:rsidR="00370F20" w:rsidRPr="00370F20" w:rsidRDefault="00370F20" w:rsidP="00370F20">
            <w:pPr>
              <w:spacing w:after="200" w:line="276" w:lineRule="auto"/>
              <w:rPr>
                <w:rFonts w:ascii="Gill Sans MT" w:eastAsia="Calibri" w:hAnsi="Gill Sans MT" w:cs="Times New Roman"/>
                <w:b/>
                <w:color w:val="000000"/>
              </w:rPr>
            </w:pPr>
            <w:r w:rsidRPr="00370F20">
              <w:rPr>
                <w:rFonts w:ascii="Gill Sans MT" w:eastAsia="Calibri" w:hAnsi="Gill Sans MT" w:cs="Times New Roman"/>
                <w:b/>
                <w:color w:val="000000"/>
              </w:rPr>
              <w:t>EXAMPLE 2:</w:t>
            </w:r>
          </w:p>
          <w:p w14:paraId="31D6440C" w14:textId="5564200F" w:rsidR="00370F20" w:rsidRPr="00370F20" w:rsidRDefault="00DF7CF0" w:rsidP="00370F20">
            <w:pPr>
              <w:spacing w:after="200" w:line="276" w:lineRule="auto"/>
              <w:rPr>
                <w:rFonts w:ascii="Gill Sans MT" w:eastAsia="Calibri" w:hAnsi="Gill Sans MT" w:cs="Times New Roman"/>
                <w:color w:val="808080"/>
              </w:rPr>
            </w:pPr>
            <w:r w:rsidRPr="00370F20">
              <w:rPr>
                <w:rFonts w:ascii="Gill Sans MT" w:eastAsia="Calibri" w:hAnsi="Gill Sans MT" w:cs="Times New Roman"/>
                <w:noProof/>
                <w:color w:val="FFFFFF"/>
              </w:rPr>
              <mc:AlternateContent>
                <mc:Choice Requires="wps">
                  <w:drawing>
                    <wp:anchor distT="0" distB="0" distL="114300" distR="114300" simplePos="0" relativeHeight="251658248" behindDoc="0" locked="0" layoutInCell="1" allowOverlap="1" wp14:anchorId="637B6E64" wp14:editId="724D2972">
                      <wp:simplePos x="0" y="0"/>
                      <wp:positionH relativeFrom="column">
                        <wp:posOffset>-161482</wp:posOffset>
                      </wp:positionH>
                      <wp:positionV relativeFrom="paragraph">
                        <wp:posOffset>737235</wp:posOffset>
                      </wp:positionV>
                      <wp:extent cx="1038225" cy="1724025"/>
                      <wp:effectExtent l="590550" t="590550" r="28575" b="28575"/>
                      <wp:wrapNone/>
                      <wp:docPr id="52" name="Line Callout 1 52"/>
                      <wp:cNvGraphicFramePr/>
                      <a:graphic xmlns:a="http://schemas.openxmlformats.org/drawingml/2006/main">
                        <a:graphicData uri="http://schemas.microsoft.com/office/word/2010/wordprocessingShape">
                          <wps:wsp>
                            <wps:cNvSpPr/>
                            <wps:spPr>
                              <a:xfrm>
                                <a:off x="0" y="0"/>
                                <a:ext cx="1038225" cy="1724025"/>
                              </a:xfrm>
                              <a:prstGeom prst="borderCallout1">
                                <a:avLst>
                                  <a:gd name="adj1" fmla="val 13225"/>
                                  <a:gd name="adj2" fmla="val -76"/>
                                  <a:gd name="adj3" fmla="val -34074"/>
                                  <a:gd name="adj4" fmla="val -55243"/>
                                </a:avLst>
                              </a:prstGeom>
                              <a:solidFill>
                                <a:srgbClr val="9BBB59"/>
                              </a:solidFill>
                              <a:ln w="25400" cap="flat" cmpd="sng" algn="ctr">
                                <a:solidFill>
                                  <a:srgbClr val="9BBB59">
                                    <a:shade val="50000"/>
                                  </a:srgbClr>
                                </a:solidFill>
                                <a:prstDash val="solid"/>
                              </a:ln>
                              <a:effectLst/>
                            </wps:spPr>
                            <wps:txbx>
                              <w:txbxContent>
                                <w:p w14:paraId="70E98D35" w14:textId="77777777" w:rsidR="00C47FCB" w:rsidRDefault="00C47FCB" w:rsidP="00370F20">
                                  <w:pPr>
                                    <w:jc w:val="center"/>
                                  </w:pPr>
                                  <w:r>
                                    <w:t>4. Rate how much influence you think the Advisor had on any change in confid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B6E64" id="Line Callout 1 52" o:spid="_x0000_s1031" type="#_x0000_t47" style="position:absolute;margin-left:-12.7pt;margin-top:58.05pt;width:81.75pt;height:135.7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" adj="-11932,-7360,-16,2857" fillcolor="#9bbb59" strokecolor="#71893f" strokeweight="2pt">
                      <v:textbox>
                        <w:txbxContent>
                          <w:p w14:paraId="70E98D35" w14:textId="77777777" w:rsidR="00C47FCB" w:rsidRDefault="00C47FCB" w:rsidP="00370F20">
                            <w:pPr>
                              <w:jc w:val="center"/>
                            </w:pPr>
                            <w:r>
                              <w:t>4. Rate how much influence you think the Advisor had on any change in confidence.</w:t>
                            </w:r>
                          </w:p>
                        </w:txbxContent>
                      </v:textbox>
                    </v:shape>
                  </w:pict>
                </mc:Fallback>
              </mc:AlternateContent>
            </w:r>
            <w:r w:rsidR="00370F20" w:rsidRPr="00370F20">
              <w:rPr>
                <w:rFonts w:ascii="Gill Sans MT" w:eastAsia="Calibri" w:hAnsi="Gill Sans MT" w:cs="Times New Roman"/>
                <w:color w:val="000000"/>
              </w:rPr>
              <w:t>Plan and facilitate meetings</w:t>
            </w:r>
          </w:p>
        </w:tc>
        <w:tc>
          <w:tcPr>
            <w:tcW w:w="3355" w:type="dxa"/>
          </w:tcPr>
          <w:p w14:paraId="03FD5316" w14:textId="5A346F54" w:rsidR="00370F20" w:rsidRPr="00370F20" w:rsidRDefault="00C2677A" w:rsidP="00370F20">
            <w:pPr>
              <w:spacing w:after="200" w:line="276" w:lineRule="auto"/>
              <w:rPr>
                <w:rFonts w:ascii="Gill Sans MT" w:eastAsia="Calibri" w:hAnsi="Gill Sans MT" w:cs="Times New Roman"/>
                <w:noProof/>
              </w:rPr>
            </w:pPr>
            <w:r w:rsidRPr="00370F20">
              <w:rPr>
                <w:rFonts w:ascii="Gill Sans MT" w:eastAsia="Calibri" w:hAnsi="Gill Sans MT" w:cs="Times New Roman"/>
                <w:noProof/>
              </w:rPr>
              <mc:AlternateContent>
                <mc:Choice Requires="wps">
                  <w:drawing>
                    <wp:anchor distT="0" distB="0" distL="114300" distR="114300" simplePos="0" relativeHeight="251658244" behindDoc="0" locked="0" layoutInCell="1" allowOverlap="1" wp14:anchorId="649D5915" wp14:editId="342851B5">
                      <wp:simplePos x="0" y="0"/>
                      <wp:positionH relativeFrom="column">
                        <wp:posOffset>781637</wp:posOffset>
                      </wp:positionH>
                      <wp:positionV relativeFrom="paragraph">
                        <wp:posOffset>341474</wp:posOffset>
                      </wp:positionV>
                      <wp:extent cx="400050" cy="41910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52215D0B" w14:textId="77777777" w:rsidR="00C47FCB" w:rsidRPr="003F1AE9" w:rsidRDefault="00C47FCB" w:rsidP="00370F20">
                                  <w:pPr>
                                    <w:rPr>
                                      <w:rFonts w:ascii="FabfeltScript Bold" w:hAnsi="FabfeltScript Bold"/>
                                      <w:sz w:val="36"/>
                                    </w:rPr>
                                  </w:pPr>
                                  <w:r w:rsidRPr="003F1AE9">
                                    <w:rPr>
                                      <w:rFonts w:ascii="FabfeltScript Bold" w:hAnsi="FabfeltScript Bold"/>
                                      <w:sz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9D5915" id="_x0000_s1032" type="#_x0000_t202" style="position:absolute;margin-left:61.55pt;margin-top:26.9pt;width:31.5pt;height:3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" filled="f" stroked="f">
                      <v:textbox>
                        <w:txbxContent>
                          <w:p w14:paraId="52215D0B" w14:textId="77777777" w:rsidR="00C47FCB" w:rsidRPr="003F1AE9" w:rsidRDefault="00C47FCB" w:rsidP="00370F20">
                            <w:pPr>
                              <w:rPr>
                                <w:rFonts w:ascii="FabfeltScript Bold" w:hAnsi="FabfeltScript Bold"/>
                                <w:sz w:val="36"/>
                              </w:rPr>
                            </w:pPr>
                            <w:r w:rsidRPr="003F1AE9">
                              <w:rPr>
                                <w:rFonts w:ascii="FabfeltScript Bold" w:hAnsi="FabfeltScript Bold"/>
                                <w:sz w:val="36"/>
                              </w:rPr>
                              <w:t>B</w:t>
                            </w:r>
                          </w:p>
                        </w:txbxContent>
                      </v:textbox>
                    </v:shape>
                  </w:pict>
                </mc:Fallback>
              </mc:AlternateContent>
            </w:r>
            <w:r w:rsidRPr="00370F20">
              <w:rPr>
                <w:rFonts w:ascii="Gill Sans MT" w:eastAsia="Calibri" w:hAnsi="Gill Sans MT" w:cs="Times New Roman"/>
                <w:noProof/>
              </w:rPr>
              <mc:AlternateContent>
                <mc:Choice Requires="wps">
                  <w:drawing>
                    <wp:anchor distT="0" distB="0" distL="114300" distR="114300" simplePos="0" relativeHeight="251658245" behindDoc="0" locked="0" layoutInCell="1" allowOverlap="1" wp14:anchorId="65D0DA2C" wp14:editId="10C5790C">
                      <wp:simplePos x="0" y="0"/>
                      <wp:positionH relativeFrom="column">
                        <wp:posOffset>919480</wp:posOffset>
                      </wp:positionH>
                      <wp:positionV relativeFrom="paragraph">
                        <wp:posOffset>331758</wp:posOffset>
                      </wp:positionV>
                      <wp:extent cx="400050" cy="419100"/>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1A31085F" w14:textId="77777777" w:rsidR="00C47FCB" w:rsidRPr="003F1AE9" w:rsidRDefault="00C47FCB" w:rsidP="00370F20">
                                  <w:pPr>
                                    <w:rPr>
                                      <w:rFonts w:ascii="FabfeltScript Bold" w:hAnsi="FabfeltScript Bold"/>
                                      <w:sz w:val="36"/>
                                    </w:rPr>
                                  </w:pPr>
                                  <w:r>
                                    <w:rPr>
                                      <w:rFonts w:ascii="FabfeltScript Bold" w:hAnsi="FabfeltScript Bold"/>
                                      <w:sz w:val="36"/>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D0DA2C" id="_x0000_s1033" type="#_x0000_t202" style="position:absolute;margin-left:72.4pt;margin-top:26.1pt;width:31.5pt;height:33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" filled="f" stroked="f">
                      <v:textbox>
                        <w:txbxContent>
                          <w:p w14:paraId="1A31085F" w14:textId="77777777" w:rsidR="00C47FCB" w:rsidRPr="003F1AE9" w:rsidRDefault="00C47FCB" w:rsidP="00370F20">
                            <w:pPr>
                              <w:rPr>
                                <w:rFonts w:ascii="FabfeltScript Bold" w:hAnsi="FabfeltScript Bold"/>
                                <w:sz w:val="36"/>
                              </w:rPr>
                            </w:pPr>
                            <w:r>
                              <w:rPr>
                                <w:rFonts w:ascii="FabfeltScript Bold" w:hAnsi="FabfeltScript Bold"/>
                                <w:sz w:val="36"/>
                              </w:rPr>
                              <w:t>N</w:t>
                            </w:r>
                          </w:p>
                        </w:txbxContent>
                      </v:textbox>
                    </v:shape>
                  </w:pict>
                </mc:Fallback>
              </mc:AlternateContent>
            </w:r>
            <w:r w:rsidR="00370F20" w:rsidRPr="00370F20">
              <w:rPr>
                <w:rFonts w:ascii="Gill Sans MT" w:eastAsia="Calibri" w:hAnsi="Gill Sans MT" w:cs="Times New Roman"/>
                <w:noProof/>
              </w:rPr>
              <w:drawing>
                <wp:anchor distT="0" distB="0" distL="114300" distR="114300" simplePos="0" relativeHeight="251658243" behindDoc="1" locked="0" layoutInCell="1" allowOverlap="1" wp14:anchorId="1D3D1853" wp14:editId="4BDAEFDC">
                  <wp:simplePos x="0" y="0"/>
                  <wp:positionH relativeFrom="column">
                    <wp:posOffset>-62230</wp:posOffset>
                  </wp:positionH>
                  <wp:positionV relativeFrom="paragraph">
                    <wp:posOffset>71120</wp:posOffset>
                  </wp:positionV>
                  <wp:extent cx="2114550" cy="1352550"/>
                  <wp:effectExtent l="0" t="0" r="0" b="0"/>
                  <wp:wrapTight wrapText="bothSides">
                    <wp:wrapPolygon edited="0">
                      <wp:start x="0" y="0"/>
                      <wp:lineTo x="0" y="21296"/>
                      <wp:lineTo x="21405" y="21296"/>
                      <wp:lineTo x="21405"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grayscl/>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tcPr>
          <w:p w14:paraId="2869147D"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6243BA4D"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5B4F1355"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03A58B49" w14:textId="77777777" w:rsidR="00370F20" w:rsidRPr="00370F20" w:rsidRDefault="00370F20" w:rsidP="00370F20">
            <w:pPr>
              <w:spacing w:after="200" w:line="276" w:lineRule="auto"/>
              <w:rPr>
                <w:rFonts w:ascii="Gill Sans MT" w:eastAsia="Calibri" w:hAnsi="Gill Sans MT" w:cs="Times New Roman"/>
              </w:rPr>
            </w:pPr>
          </w:p>
        </w:tc>
      </w:tr>
    </w:tbl>
    <w:p w14:paraId="3CA5F88E" w14:textId="77777777" w:rsidR="00370F20" w:rsidRPr="00370F20" w:rsidRDefault="00370F20" w:rsidP="00370F20">
      <w:pPr>
        <w:spacing w:after="200" w:line="276" w:lineRule="auto"/>
        <w:rPr>
          <w:rFonts w:ascii="Gill Sans MT" w:eastAsia="Calibri" w:hAnsi="Gill Sans MT" w:cs="Times New Roman"/>
        </w:rPr>
      </w:pPr>
    </w:p>
    <w:p w14:paraId="463D24E5" w14:textId="77777777" w:rsidR="00370F20" w:rsidRPr="00370F20" w:rsidRDefault="00370F20" w:rsidP="00370F20">
      <w:pPr>
        <w:spacing w:after="200" w:line="276" w:lineRule="auto"/>
        <w:jc w:val="center"/>
        <w:rPr>
          <w:rFonts w:ascii="Gill Sans MT" w:eastAsia="Calibri" w:hAnsi="Gill Sans MT" w:cs="Times New Roman"/>
          <w:b/>
        </w:rPr>
      </w:pPr>
    </w:p>
    <w:p w14:paraId="32BD4B2C" w14:textId="77777777" w:rsidR="00370F20" w:rsidRPr="00370F20" w:rsidRDefault="00370F20" w:rsidP="00370F20">
      <w:pPr>
        <w:spacing w:after="200" w:line="276" w:lineRule="auto"/>
        <w:jc w:val="center"/>
        <w:rPr>
          <w:rFonts w:ascii="Gill Sans MT" w:eastAsia="Calibri" w:hAnsi="Gill Sans MT" w:cs="Times New Roman"/>
          <w:b/>
        </w:rPr>
      </w:pPr>
      <w:r w:rsidRPr="00370F20">
        <w:rPr>
          <w:rFonts w:ascii="Gill Sans MT" w:eastAsia="Calibri" w:hAnsi="Gill Sans MT" w:cs="Times New Roman"/>
          <w:noProof/>
          <w:color w:val="FFFFFF"/>
        </w:rPr>
        <mc:AlternateContent>
          <mc:Choice Requires="wps">
            <w:drawing>
              <wp:anchor distT="0" distB="0" distL="114300" distR="114300" simplePos="0" relativeHeight="251658249" behindDoc="0" locked="0" layoutInCell="1" allowOverlap="1" wp14:anchorId="29309E3E" wp14:editId="493389C3">
                <wp:simplePos x="0" y="0"/>
                <wp:positionH relativeFrom="column">
                  <wp:posOffset>-219075</wp:posOffset>
                </wp:positionH>
                <wp:positionV relativeFrom="paragraph">
                  <wp:posOffset>271145</wp:posOffset>
                </wp:positionV>
                <wp:extent cx="9401175" cy="1076325"/>
                <wp:effectExtent l="0" t="0" r="28575" b="28575"/>
                <wp:wrapNone/>
                <wp:docPr id="53" name="Rounded Rectangle 53"/>
                <wp:cNvGraphicFramePr/>
                <a:graphic xmlns:a="http://schemas.openxmlformats.org/drawingml/2006/main">
                  <a:graphicData uri="http://schemas.microsoft.com/office/word/2010/wordprocessingShape">
                    <wps:wsp>
                      <wps:cNvSpPr/>
                      <wps:spPr>
                        <a:xfrm>
                          <a:off x="0" y="0"/>
                          <a:ext cx="9401175" cy="1076325"/>
                        </a:xfrm>
                        <a:prstGeom prst="roundRect">
                          <a:avLst/>
                        </a:prstGeom>
                        <a:solidFill>
                          <a:srgbClr val="9BBB59">
                            <a:lumMod val="20000"/>
                            <a:lumOff val="80000"/>
                          </a:srgbClr>
                        </a:solidFill>
                        <a:ln w="25400" cap="flat" cmpd="sng" algn="ctr">
                          <a:solidFill>
                            <a:srgbClr val="4F81BD">
                              <a:shade val="50000"/>
                            </a:srgbClr>
                          </a:solidFill>
                          <a:prstDash val="solid"/>
                        </a:ln>
                        <a:effectLst/>
                      </wps:spPr>
                      <wps:txbx>
                        <w:txbxContent>
                          <w:p w14:paraId="2E27BEBB" w14:textId="77777777" w:rsidR="00C47FCB" w:rsidRPr="00370F20" w:rsidRDefault="00C47FCB" w:rsidP="00370F20">
                            <w:pPr>
                              <w:jc w:val="center"/>
                              <w:rPr>
                                <w:color w:val="000000"/>
                              </w:rPr>
                            </w:pPr>
                            <w:r w:rsidRPr="00370F20">
                              <w:rPr>
                                <w:color w:val="000000"/>
                              </w:rPr>
                              <w:t>In Example 1, you were not very confident in your ability to follow the code of conduct before the Advisor arrived, and now you are a moderately confident. You think the Advisor had some influence on this change.</w:t>
                            </w:r>
                          </w:p>
                          <w:p w14:paraId="45CCDC68" w14:textId="77777777" w:rsidR="00C47FCB" w:rsidRPr="00370F20" w:rsidRDefault="00C47FCB" w:rsidP="00370F20">
                            <w:pPr>
                              <w:jc w:val="center"/>
                              <w:rPr>
                                <w:color w:val="000000"/>
                              </w:rPr>
                            </w:pPr>
                            <w:r w:rsidRPr="00370F20">
                              <w:rPr>
                                <w:color w:val="000000"/>
                              </w:rPr>
                              <w:t>In Example 2, you were moderately confident in your ability to plan and facilitate meetings before the Advisor arrived and are still moderately confident. You don’t think the Advisor had any influence on your ability to plan and facilitate mee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309E3E" id="Rounded Rectangle 53" o:spid="_x0000_s1034" style="position:absolute;left:0;text-align:left;margin-left:-17.25pt;margin-top:21.35pt;width:740.25pt;height:84.7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" fillcolor="#ebf1de" strokecolor="#385d8a" strokeweight="2pt">
                <v:textbox>
                  <w:txbxContent>
                    <w:p w14:paraId="2E27BEBB" w14:textId="77777777" w:rsidR="00C47FCB" w:rsidRPr="00370F20" w:rsidRDefault="00C47FCB" w:rsidP="00370F20">
                      <w:pPr>
                        <w:jc w:val="center"/>
                        <w:rPr>
                          <w:color w:val="000000"/>
                        </w:rPr>
                      </w:pPr>
                      <w:r w:rsidRPr="00370F20">
                        <w:rPr>
                          <w:color w:val="000000"/>
                        </w:rPr>
                        <w:t>In Example 1, you were not very confident in your ability to follow the code of conduct before the Advisor arrived, and now you are a moderately confident. You think the Advisor had some influence on this change.</w:t>
                      </w:r>
                    </w:p>
                    <w:p w14:paraId="45CCDC68" w14:textId="77777777" w:rsidR="00C47FCB" w:rsidRPr="00370F20" w:rsidRDefault="00C47FCB" w:rsidP="00370F20">
                      <w:pPr>
                        <w:jc w:val="center"/>
                        <w:rPr>
                          <w:color w:val="000000"/>
                        </w:rPr>
                      </w:pPr>
                      <w:r w:rsidRPr="00370F20">
                        <w:rPr>
                          <w:color w:val="000000"/>
                        </w:rPr>
                        <w:t>In Example 2, you were moderately confident in your ability to plan and facilitate meetings before the Advisor arrived and are still moderately confident. You don’t think the Advisor had any influence on your ability to plan and facilitate meetings.</w:t>
                      </w:r>
                    </w:p>
                  </w:txbxContent>
                </v:textbox>
              </v:roundrect>
            </w:pict>
          </mc:Fallback>
        </mc:AlternateContent>
      </w:r>
    </w:p>
    <w:p w14:paraId="22F992A1" w14:textId="77777777" w:rsidR="00370F20" w:rsidRPr="00370F20" w:rsidRDefault="00370F20" w:rsidP="00370F20">
      <w:pPr>
        <w:spacing w:after="200" w:line="276" w:lineRule="auto"/>
        <w:jc w:val="center"/>
        <w:rPr>
          <w:rFonts w:ascii="Gill Sans MT" w:eastAsia="Calibri" w:hAnsi="Gill Sans MT" w:cs="Times New Roman"/>
          <w:b/>
        </w:rPr>
      </w:pPr>
    </w:p>
    <w:p w14:paraId="5B7AF471" w14:textId="77777777" w:rsidR="00370F20" w:rsidRPr="00370F20" w:rsidRDefault="00370F20" w:rsidP="00370F20">
      <w:pPr>
        <w:spacing w:after="200" w:line="276" w:lineRule="auto"/>
        <w:jc w:val="center"/>
        <w:rPr>
          <w:rFonts w:ascii="Gill Sans MT" w:eastAsia="Calibri" w:hAnsi="Gill Sans MT" w:cs="Times New Roman"/>
          <w:b/>
        </w:rPr>
      </w:pPr>
    </w:p>
    <w:p w14:paraId="07F94603" w14:textId="77777777" w:rsidR="00370F20" w:rsidRPr="00370F20" w:rsidRDefault="00370F20" w:rsidP="00370F20">
      <w:pPr>
        <w:spacing w:after="200" w:line="276" w:lineRule="auto"/>
        <w:jc w:val="center"/>
        <w:rPr>
          <w:rFonts w:ascii="Gill Sans MT" w:eastAsia="Calibri" w:hAnsi="Gill Sans MT" w:cs="Times New Roman"/>
          <w:b/>
        </w:rPr>
        <w:sectPr w:rsidR="00370F20" w:rsidRPr="00370F20" w:rsidSect="00C47FCB">
          <w:pgSz w:w="15840" w:h="12240" w:orient="landscape"/>
          <w:pgMar w:top="720" w:right="720" w:bottom="720" w:left="720" w:header="720" w:footer="720" w:gutter="0"/>
          <w:pgNumType w:start="1"/>
          <w:cols w:space="720"/>
          <w:docGrid w:linePitch="299"/>
        </w:sectPr>
      </w:pPr>
    </w:p>
    <w:tbl>
      <w:tblPr>
        <w:tblW w:w="14031"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1"/>
        <w:gridCol w:w="2160"/>
        <w:gridCol w:w="3355"/>
        <w:gridCol w:w="829"/>
        <w:gridCol w:w="415"/>
        <w:gridCol w:w="461"/>
        <w:gridCol w:w="2160"/>
        <w:gridCol w:w="3355"/>
        <w:gridCol w:w="821"/>
        <w:gridCol w:w="14"/>
      </w:tblGrid>
      <w:tr w:rsidR="00370F20" w:rsidRPr="00370F20" w14:paraId="5184404E" w14:textId="77777777" w:rsidTr="00C47FCB">
        <w:trPr>
          <w:trHeight w:val="600"/>
        </w:trPr>
        <w:tc>
          <w:tcPr>
            <w:tcW w:w="461" w:type="dxa"/>
          </w:tcPr>
          <w:p w14:paraId="00FF8642" w14:textId="77777777" w:rsidR="00370F20" w:rsidRPr="00370F20" w:rsidRDefault="00370F20" w:rsidP="00370F20">
            <w:pPr>
              <w:spacing w:after="200" w:line="276" w:lineRule="auto"/>
              <w:jc w:val="center"/>
              <w:rPr>
                <w:rFonts w:ascii="Gill Sans MT" w:eastAsia="Calibri" w:hAnsi="Gill Sans MT" w:cs="Times New Roman"/>
                <w:b/>
                <w:sz w:val="32"/>
              </w:rPr>
            </w:pPr>
          </w:p>
        </w:tc>
        <w:tc>
          <w:tcPr>
            <w:tcW w:w="2160" w:type="dxa"/>
            <w:tcMar>
              <w:top w:w="100" w:type="dxa"/>
              <w:left w:w="100" w:type="dxa"/>
              <w:bottom w:w="100" w:type="dxa"/>
              <w:right w:w="100" w:type="dxa"/>
            </w:tcMar>
          </w:tcPr>
          <w:p w14:paraId="65CE490C" w14:textId="77777777" w:rsidR="00370F20" w:rsidRPr="00370F20" w:rsidRDefault="00370F20" w:rsidP="00370F20">
            <w:pPr>
              <w:spacing w:after="200" w:line="276" w:lineRule="auto"/>
              <w:jc w:val="center"/>
              <w:rPr>
                <w:rFonts w:ascii="Gill Sans MT" w:eastAsia="Calibri" w:hAnsi="Gill Sans MT" w:cs="Times New Roman"/>
                <w:b/>
                <w:sz w:val="32"/>
              </w:rPr>
            </w:pPr>
            <w:r w:rsidRPr="00370F20">
              <w:rPr>
                <w:rFonts w:ascii="Gill Sans MT" w:eastAsia="Calibri" w:hAnsi="Gill Sans MT" w:cs="Times New Roman"/>
                <w:b/>
                <w:sz w:val="32"/>
              </w:rPr>
              <w:t>A</w:t>
            </w:r>
          </w:p>
        </w:tc>
        <w:tc>
          <w:tcPr>
            <w:tcW w:w="3355" w:type="dxa"/>
            <w:tcMar>
              <w:top w:w="100" w:type="dxa"/>
              <w:left w:w="100" w:type="dxa"/>
              <w:bottom w:w="100" w:type="dxa"/>
              <w:right w:w="100" w:type="dxa"/>
            </w:tcMar>
          </w:tcPr>
          <w:p w14:paraId="35D53E9B" w14:textId="77777777" w:rsidR="00370F20" w:rsidRPr="00370F20" w:rsidRDefault="00370F20" w:rsidP="00370F20">
            <w:pPr>
              <w:spacing w:after="200" w:line="276" w:lineRule="auto"/>
              <w:jc w:val="center"/>
              <w:rPr>
                <w:rFonts w:ascii="Gill Sans MT" w:eastAsia="Calibri" w:hAnsi="Gill Sans MT" w:cs="Times New Roman"/>
                <w:b/>
                <w:sz w:val="32"/>
              </w:rPr>
            </w:pPr>
            <w:r w:rsidRPr="00370F20">
              <w:rPr>
                <w:rFonts w:ascii="Gill Sans MT" w:eastAsia="Calibri" w:hAnsi="Gill Sans MT" w:cs="Times New Roman"/>
                <w:b/>
                <w:sz w:val="32"/>
              </w:rPr>
              <w:t>B</w:t>
            </w:r>
          </w:p>
        </w:tc>
        <w:tc>
          <w:tcPr>
            <w:tcW w:w="829" w:type="dxa"/>
            <w:tcMar>
              <w:top w:w="100" w:type="dxa"/>
              <w:left w:w="100" w:type="dxa"/>
              <w:bottom w:w="100" w:type="dxa"/>
              <w:right w:w="100" w:type="dxa"/>
            </w:tcMar>
          </w:tcPr>
          <w:p w14:paraId="50CF9F2B" w14:textId="77777777" w:rsidR="00370F20" w:rsidRPr="00370F20" w:rsidRDefault="00370F20" w:rsidP="00370F20">
            <w:pPr>
              <w:spacing w:after="200" w:line="276" w:lineRule="auto"/>
              <w:jc w:val="center"/>
              <w:rPr>
                <w:rFonts w:ascii="Gill Sans MT" w:eastAsia="Calibri" w:hAnsi="Gill Sans MT" w:cs="Times New Roman"/>
                <w:b/>
                <w:sz w:val="32"/>
              </w:rPr>
            </w:pPr>
            <w:r w:rsidRPr="00370F20">
              <w:rPr>
                <w:rFonts w:ascii="Gill Sans MT" w:eastAsia="Calibri" w:hAnsi="Gill Sans MT" w:cs="Times New Roman"/>
                <w:b/>
                <w:sz w:val="32"/>
              </w:rPr>
              <w:t>C</w:t>
            </w:r>
          </w:p>
        </w:tc>
        <w:tc>
          <w:tcPr>
            <w:tcW w:w="415" w:type="dxa"/>
            <w:tcBorders>
              <w:top w:val="nil"/>
              <w:bottom w:val="nil"/>
            </w:tcBorders>
          </w:tcPr>
          <w:p w14:paraId="481A0CD0" w14:textId="77777777" w:rsidR="00370F20" w:rsidRPr="00370F20" w:rsidRDefault="00370F20" w:rsidP="00370F20">
            <w:pPr>
              <w:spacing w:after="200" w:line="276" w:lineRule="auto"/>
              <w:jc w:val="center"/>
              <w:rPr>
                <w:rFonts w:ascii="Gill Sans MT" w:eastAsia="Calibri" w:hAnsi="Gill Sans MT" w:cs="Times New Roman"/>
                <w:b/>
                <w:sz w:val="32"/>
              </w:rPr>
            </w:pPr>
          </w:p>
        </w:tc>
        <w:tc>
          <w:tcPr>
            <w:tcW w:w="461" w:type="dxa"/>
          </w:tcPr>
          <w:p w14:paraId="2A6A5963" w14:textId="77777777" w:rsidR="00370F20" w:rsidRPr="00370F20" w:rsidRDefault="00370F20" w:rsidP="00370F20">
            <w:pPr>
              <w:spacing w:after="200" w:line="276" w:lineRule="auto"/>
              <w:jc w:val="center"/>
              <w:rPr>
                <w:rFonts w:ascii="Gill Sans MT" w:eastAsia="Calibri" w:hAnsi="Gill Sans MT" w:cs="Times New Roman"/>
                <w:b/>
                <w:sz w:val="32"/>
              </w:rPr>
            </w:pPr>
          </w:p>
        </w:tc>
        <w:tc>
          <w:tcPr>
            <w:tcW w:w="2160" w:type="dxa"/>
          </w:tcPr>
          <w:p w14:paraId="4CF3EBED" w14:textId="77777777" w:rsidR="00370F20" w:rsidRPr="00370F20" w:rsidRDefault="00370F20" w:rsidP="00370F20">
            <w:pPr>
              <w:spacing w:after="200" w:line="276" w:lineRule="auto"/>
              <w:jc w:val="center"/>
              <w:rPr>
                <w:rFonts w:ascii="Gill Sans MT" w:eastAsia="Calibri" w:hAnsi="Gill Sans MT" w:cs="Times New Roman"/>
                <w:b/>
                <w:sz w:val="32"/>
              </w:rPr>
            </w:pPr>
            <w:r w:rsidRPr="00370F20">
              <w:rPr>
                <w:rFonts w:ascii="Gill Sans MT" w:eastAsia="Calibri" w:hAnsi="Gill Sans MT" w:cs="Times New Roman"/>
                <w:b/>
                <w:sz w:val="32"/>
              </w:rPr>
              <w:t>A</w:t>
            </w:r>
          </w:p>
        </w:tc>
        <w:tc>
          <w:tcPr>
            <w:tcW w:w="3355" w:type="dxa"/>
          </w:tcPr>
          <w:p w14:paraId="44AECF72" w14:textId="77777777" w:rsidR="00370F20" w:rsidRPr="00370F20" w:rsidRDefault="00370F20" w:rsidP="00370F20">
            <w:pPr>
              <w:spacing w:after="200" w:line="276" w:lineRule="auto"/>
              <w:jc w:val="center"/>
              <w:rPr>
                <w:rFonts w:ascii="Gill Sans MT" w:eastAsia="Calibri" w:hAnsi="Gill Sans MT" w:cs="Times New Roman"/>
                <w:b/>
                <w:sz w:val="32"/>
              </w:rPr>
            </w:pPr>
            <w:r w:rsidRPr="00370F20">
              <w:rPr>
                <w:rFonts w:ascii="Gill Sans MT" w:eastAsia="Calibri" w:hAnsi="Gill Sans MT" w:cs="Times New Roman"/>
                <w:b/>
                <w:sz w:val="32"/>
              </w:rPr>
              <w:t>B</w:t>
            </w:r>
          </w:p>
        </w:tc>
        <w:tc>
          <w:tcPr>
            <w:tcW w:w="835" w:type="dxa"/>
            <w:gridSpan w:val="2"/>
          </w:tcPr>
          <w:p w14:paraId="015914EC" w14:textId="77777777" w:rsidR="00370F20" w:rsidRPr="00370F20" w:rsidRDefault="00370F20" w:rsidP="00370F20">
            <w:pPr>
              <w:spacing w:after="200" w:line="276" w:lineRule="auto"/>
              <w:jc w:val="center"/>
              <w:rPr>
                <w:rFonts w:ascii="Gill Sans MT" w:eastAsia="Calibri" w:hAnsi="Gill Sans MT" w:cs="Times New Roman"/>
                <w:b/>
                <w:sz w:val="32"/>
              </w:rPr>
            </w:pPr>
            <w:r w:rsidRPr="00370F20">
              <w:rPr>
                <w:rFonts w:ascii="Gill Sans MT" w:eastAsia="Calibri" w:hAnsi="Gill Sans MT" w:cs="Times New Roman"/>
                <w:b/>
                <w:sz w:val="32"/>
              </w:rPr>
              <w:t>C</w:t>
            </w:r>
          </w:p>
        </w:tc>
      </w:tr>
      <w:tr w:rsidR="00370F20" w:rsidRPr="00370F20" w14:paraId="3C14943B" w14:textId="77777777" w:rsidTr="00C47FCB">
        <w:trPr>
          <w:trHeight w:val="2333"/>
        </w:trPr>
        <w:tc>
          <w:tcPr>
            <w:tcW w:w="461" w:type="dxa"/>
          </w:tcPr>
          <w:p w14:paraId="59A3CE5F"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1</w:t>
            </w:r>
          </w:p>
        </w:tc>
        <w:tc>
          <w:tcPr>
            <w:tcW w:w="2160" w:type="dxa"/>
            <w:tcMar>
              <w:top w:w="100" w:type="dxa"/>
              <w:left w:w="100" w:type="dxa"/>
              <w:bottom w:w="100" w:type="dxa"/>
              <w:right w:w="100" w:type="dxa"/>
            </w:tcMar>
          </w:tcPr>
          <w:p w14:paraId="7C30F63D" w14:textId="030B7C7C"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Invite participation from all parties affected by financial management (technical staff, partners, etc</w:t>
            </w:r>
            <w:r w:rsidR="009B79F2">
              <w:rPr>
                <w:rFonts w:ascii="Gill Sans MT" w:eastAsia="Calibri" w:hAnsi="Gill Sans MT" w:cs="Times New Roman"/>
              </w:rPr>
              <w:t>.</w:t>
            </w:r>
            <w:r w:rsidRPr="00370F20">
              <w:rPr>
                <w:rFonts w:ascii="Gill Sans MT" w:eastAsia="Calibri" w:hAnsi="Gill Sans MT" w:cs="Times New Roman"/>
              </w:rPr>
              <w:t>)</w:t>
            </w:r>
          </w:p>
        </w:tc>
        <w:tc>
          <w:tcPr>
            <w:tcW w:w="3355" w:type="dxa"/>
            <w:tcMar>
              <w:top w:w="100" w:type="dxa"/>
              <w:left w:w="100" w:type="dxa"/>
              <w:bottom w:w="100" w:type="dxa"/>
              <w:right w:w="100" w:type="dxa"/>
            </w:tcMar>
          </w:tcPr>
          <w:p w14:paraId="7D63794B"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50" behindDoc="1" locked="0" layoutInCell="1" allowOverlap="1" wp14:anchorId="5938E47E" wp14:editId="76A289C4">
                  <wp:simplePos x="0" y="0"/>
                  <wp:positionH relativeFrom="column">
                    <wp:posOffset>-54610</wp:posOffset>
                  </wp:positionH>
                  <wp:positionV relativeFrom="paragraph">
                    <wp:posOffset>1270</wp:posOffset>
                  </wp:positionV>
                  <wp:extent cx="2114550" cy="13525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6C312B41"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355543F1"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231C3A9C"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0D014625"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04ECBA42"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08B22E07"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4</w:t>
            </w:r>
          </w:p>
        </w:tc>
        <w:tc>
          <w:tcPr>
            <w:tcW w:w="2160" w:type="dxa"/>
          </w:tcPr>
          <w:p w14:paraId="369C70ED"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 xml:space="preserve">Describe the NMCP’s structure and lines of accountability </w:t>
            </w:r>
          </w:p>
        </w:tc>
        <w:tc>
          <w:tcPr>
            <w:tcW w:w="3355" w:type="dxa"/>
          </w:tcPr>
          <w:p w14:paraId="2AA4F849"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53" behindDoc="1" locked="0" layoutInCell="1" allowOverlap="1" wp14:anchorId="548C15CB" wp14:editId="1D2CF4AD">
                  <wp:simplePos x="0" y="0"/>
                  <wp:positionH relativeFrom="column">
                    <wp:posOffset>-62865</wp:posOffset>
                  </wp:positionH>
                  <wp:positionV relativeFrom="paragraph">
                    <wp:posOffset>1270</wp:posOffset>
                  </wp:positionV>
                  <wp:extent cx="2114550" cy="13525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gridSpan w:val="2"/>
          </w:tcPr>
          <w:p w14:paraId="15D5C73D"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454923E9"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21F376B1"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141D1E00"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3AB588B1" w14:textId="77777777" w:rsidTr="00C47FCB">
        <w:trPr>
          <w:trHeight w:val="2333"/>
        </w:trPr>
        <w:tc>
          <w:tcPr>
            <w:tcW w:w="461" w:type="dxa"/>
          </w:tcPr>
          <w:p w14:paraId="7C87780B"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2</w:t>
            </w:r>
          </w:p>
        </w:tc>
        <w:tc>
          <w:tcPr>
            <w:tcW w:w="2160" w:type="dxa"/>
            <w:tcMar>
              <w:top w:w="100" w:type="dxa"/>
              <w:left w:w="100" w:type="dxa"/>
              <w:bottom w:w="100" w:type="dxa"/>
              <w:right w:w="100" w:type="dxa"/>
            </w:tcMar>
          </w:tcPr>
          <w:p w14:paraId="74152B50"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 xml:space="preserve">Articulate the NMCP’s mission </w:t>
            </w:r>
          </w:p>
          <w:p w14:paraId="6B2B9CDD" w14:textId="77777777" w:rsidR="00370F20" w:rsidRPr="00370F20" w:rsidRDefault="00370F20" w:rsidP="00370F20">
            <w:pPr>
              <w:spacing w:after="0" w:line="276" w:lineRule="auto"/>
              <w:contextualSpacing/>
              <w:rPr>
                <w:rFonts w:ascii="Gill Sans MT" w:eastAsia="Calibri" w:hAnsi="Gill Sans MT" w:cs="Times New Roman"/>
              </w:rPr>
            </w:pPr>
          </w:p>
        </w:tc>
        <w:tc>
          <w:tcPr>
            <w:tcW w:w="3355" w:type="dxa"/>
            <w:tcMar>
              <w:top w:w="100" w:type="dxa"/>
              <w:left w:w="100" w:type="dxa"/>
              <w:bottom w:w="100" w:type="dxa"/>
              <w:right w:w="100" w:type="dxa"/>
            </w:tcMar>
          </w:tcPr>
          <w:p w14:paraId="032DAD6B"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51" behindDoc="1" locked="0" layoutInCell="1" allowOverlap="1" wp14:anchorId="60B341D9" wp14:editId="57F21A17">
                  <wp:simplePos x="0" y="0"/>
                  <wp:positionH relativeFrom="column">
                    <wp:posOffset>-54610</wp:posOffset>
                  </wp:positionH>
                  <wp:positionV relativeFrom="paragraph">
                    <wp:posOffset>-3175</wp:posOffset>
                  </wp:positionV>
                  <wp:extent cx="2114550" cy="13525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0A62A157"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04D43451"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5BE7CA40"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6646EB18"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49B5D59B"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5FD065A3"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5</w:t>
            </w:r>
          </w:p>
        </w:tc>
        <w:tc>
          <w:tcPr>
            <w:tcW w:w="2160" w:type="dxa"/>
          </w:tcPr>
          <w:p w14:paraId="58D7FF3F"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 xml:space="preserve">Establish, practice, and enforce codes of conduct </w:t>
            </w:r>
          </w:p>
          <w:p w14:paraId="7167F657" w14:textId="77777777" w:rsidR="00370F20" w:rsidRPr="00370F20" w:rsidRDefault="00370F20" w:rsidP="00370F20">
            <w:pPr>
              <w:spacing w:after="200" w:line="276" w:lineRule="auto"/>
              <w:rPr>
                <w:rFonts w:ascii="Gill Sans MT" w:eastAsia="Calibri" w:hAnsi="Gill Sans MT" w:cs="Times New Roman"/>
              </w:rPr>
            </w:pPr>
          </w:p>
        </w:tc>
        <w:tc>
          <w:tcPr>
            <w:tcW w:w="3355" w:type="dxa"/>
          </w:tcPr>
          <w:p w14:paraId="3C625B5F"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54" behindDoc="1" locked="0" layoutInCell="1" allowOverlap="1" wp14:anchorId="7DDFD2A5" wp14:editId="0EA11289">
                  <wp:simplePos x="0" y="0"/>
                  <wp:positionH relativeFrom="column">
                    <wp:posOffset>-62865</wp:posOffset>
                  </wp:positionH>
                  <wp:positionV relativeFrom="paragraph">
                    <wp:posOffset>-3175</wp:posOffset>
                  </wp:positionV>
                  <wp:extent cx="2114550" cy="13525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gridSpan w:val="2"/>
          </w:tcPr>
          <w:p w14:paraId="2458176B"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6287176C"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739A62DF"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04D000A6"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312B422F" w14:textId="77777777" w:rsidTr="00C47FCB">
        <w:trPr>
          <w:trHeight w:val="2333"/>
        </w:trPr>
        <w:tc>
          <w:tcPr>
            <w:tcW w:w="461" w:type="dxa"/>
          </w:tcPr>
          <w:p w14:paraId="6149C477"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3</w:t>
            </w:r>
          </w:p>
        </w:tc>
        <w:tc>
          <w:tcPr>
            <w:tcW w:w="2160" w:type="dxa"/>
            <w:tcMar>
              <w:top w:w="100" w:type="dxa"/>
              <w:left w:w="100" w:type="dxa"/>
              <w:bottom w:w="100" w:type="dxa"/>
              <w:right w:w="100" w:type="dxa"/>
            </w:tcMar>
          </w:tcPr>
          <w:p w14:paraId="66030516"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 xml:space="preserve">Articulate the NMCP’s strategy </w:t>
            </w:r>
          </w:p>
          <w:p w14:paraId="1CE70080" w14:textId="77777777" w:rsidR="00370F20" w:rsidRPr="00370F20" w:rsidRDefault="00370F20" w:rsidP="00370F20">
            <w:pPr>
              <w:spacing w:after="0" w:line="276" w:lineRule="auto"/>
              <w:contextualSpacing/>
              <w:rPr>
                <w:rFonts w:ascii="Gill Sans MT" w:eastAsia="Calibri" w:hAnsi="Gill Sans MT" w:cs="Times New Roman"/>
              </w:rPr>
            </w:pPr>
          </w:p>
        </w:tc>
        <w:tc>
          <w:tcPr>
            <w:tcW w:w="3355" w:type="dxa"/>
            <w:tcMar>
              <w:top w:w="100" w:type="dxa"/>
              <w:left w:w="100" w:type="dxa"/>
              <w:bottom w:w="100" w:type="dxa"/>
              <w:right w:w="100" w:type="dxa"/>
            </w:tcMar>
          </w:tcPr>
          <w:p w14:paraId="650AEA5E"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52" behindDoc="0" locked="0" layoutInCell="1" allowOverlap="1" wp14:anchorId="5450B85B" wp14:editId="37BD69CE">
                  <wp:simplePos x="0" y="0"/>
                  <wp:positionH relativeFrom="column">
                    <wp:posOffset>-60960</wp:posOffset>
                  </wp:positionH>
                  <wp:positionV relativeFrom="paragraph">
                    <wp:posOffset>5080</wp:posOffset>
                  </wp:positionV>
                  <wp:extent cx="2114550" cy="13525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6ECDF701"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6E89DFEA"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3A600C45"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11C37B13"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135550BC"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4B07050D"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6</w:t>
            </w:r>
          </w:p>
        </w:tc>
        <w:tc>
          <w:tcPr>
            <w:tcW w:w="2160" w:type="dxa"/>
          </w:tcPr>
          <w:p w14:paraId="6759ABDF"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 xml:space="preserve">Give feedback to coworkers </w:t>
            </w:r>
          </w:p>
          <w:p w14:paraId="76237648" w14:textId="77777777" w:rsidR="00370F20" w:rsidRPr="00370F20" w:rsidRDefault="00370F20" w:rsidP="00370F20">
            <w:pPr>
              <w:spacing w:after="200" w:line="276" w:lineRule="auto"/>
              <w:rPr>
                <w:rFonts w:ascii="Gill Sans MT" w:eastAsia="Calibri" w:hAnsi="Gill Sans MT" w:cs="Times New Roman"/>
              </w:rPr>
            </w:pPr>
          </w:p>
        </w:tc>
        <w:tc>
          <w:tcPr>
            <w:tcW w:w="3355" w:type="dxa"/>
          </w:tcPr>
          <w:p w14:paraId="497D940E"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55" behindDoc="0" locked="0" layoutInCell="1" allowOverlap="1" wp14:anchorId="7890C924" wp14:editId="65816AF4">
                  <wp:simplePos x="0" y="0"/>
                  <wp:positionH relativeFrom="column">
                    <wp:posOffset>-65405</wp:posOffset>
                  </wp:positionH>
                  <wp:positionV relativeFrom="paragraph">
                    <wp:posOffset>5080</wp:posOffset>
                  </wp:positionV>
                  <wp:extent cx="2114550" cy="13525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gridSpan w:val="2"/>
          </w:tcPr>
          <w:p w14:paraId="71A5A623"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7AE390BC"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07347E9A"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03E988A1"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55656832" w14:textId="77777777" w:rsidTr="00C47FCB">
        <w:trPr>
          <w:trHeight w:val="2333"/>
        </w:trPr>
        <w:tc>
          <w:tcPr>
            <w:tcW w:w="461" w:type="dxa"/>
          </w:tcPr>
          <w:p w14:paraId="6396D9AB"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lastRenderedPageBreak/>
              <w:t>7</w:t>
            </w:r>
          </w:p>
        </w:tc>
        <w:tc>
          <w:tcPr>
            <w:tcW w:w="2160" w:type="dxa"/>
            <w:tcMar>
              <w:top w:w="100" w:type="dxa"/>
              <w:left w:w="100" w:type="dxa"/>
              <w:bottom w:w="100" w:type="dxa"/>
              <w:right w:w="100" w:type="dxa"/>
            </w:tcMar>
          </w:tcPr>
          <w:p w14:paraId="2D2951BC"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Receive feedback from coworkers</w:t>
            </w:r>
          </w:p>
          <w:p w14:paraId="25316042" w14:textId="77777777" w:rsidR="00370F20" w:rsidRPr="00370F20" w:rsidRDefault="00370F20" w:rsidP="00370F20">
            <w:pPr>
              <w:spacing w:after="0" w:line="276" w:lineRule="auto"/>
              <w:contextualSpacing/>
              <w:rPr>
                <w:rFonts w:ascii="Gill Sans MT" w:eastAsia="Calibri" w:hAnsi="Gill Sans MT" w:cs="Times New Roman"/>
              </w:rPr>
            </w:pPr>
          </w:p>
        </w:tc>
        <w:tc>
          <w:tcPr>
            <w:tcW w:w="3355" w:type="dxa"/>
            <w:tcMar>
              <w:top w:w="100" w:type="dxa"/>
              <w:left w:w="100" w:type="dxa"/>
              <w:bottom w:w="100" w:type="dxa"/>
              <w:right w:w="100" w:type="dxa"/>
            </w:tcMar>
          </w:tcPr>
          <w:p w14:paraId="724677F9"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56" behindDoc="0" locked="0" layoutInCell="1" allowOverlap="1" wp14:anchorId="30F0FCAA" wp14:editId="2819E06C">
                  <wp:simplePos x="0" y="0"/>
                  <wp:positionH relativeFrom="column">
                    <wp:posOffset>-57884</wp:posOffset>
                  </wp:positionH>
                  <wp:positionV relativeFrom="paragraph">
                    <wp:posOffset>-35806</wp:posOffset>
                  </wp:positionV>
                  <wp:extent cx="2114550" cy="13525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14758DE9"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7CD1E042"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1A954229"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6B17CDDF"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0B41DFF2"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79390B2C"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11</w:t>
            </w:r>
          </w:p>
        </w:tc>
        <w:tc>
          <w:tcPr>
            <w:tcW w:w="2160" w:type="dxa"/>
          </w:tcPr>
          <w:p w14:paraId="1C6E8309"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Discuss and analyze challenges with my coworkers</w:t>
            </w:r>
          </w:p>
        </w:tc>
        <w:tc>
          <w:tcPr>
            <w:tcW w:w="3355" w:type="dxa"/>
          </w:tcPr>
          <w:p w14:paraId="56A5A10C"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58" behindDoc="0" locked="0" layoutInCell="1" allowOverlap="1" wp14:anchorId="03C360D6" wp14:editId="79669DCC">
                  <wp:simplePos x="0" y="0"/>
                  <wp:positionH relativeFrom="column">
                    <wp:posOffset>-62329</wp:posOffset>
                  </wp:positionH>
                  <wp:positionV relativeFrom="paragraph">
                    <wp:posOffset>-35806</wp:posOffset>
                  </wp:positionV>
                  <wp:extent cx="2114550" cy="135255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gridSpan w:val="2"/>
          </w:tcPr>
          <w:p w14:paraId="2B202CB7"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0C603CC7"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63085F07"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53328D59"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2A9D4310" w14:textId="77777777" w:rsidTr="00C47FCB">
        <w:trPr>
          <w:trHeight w:val="2333"/>
        </w:trPr>
        <w:tc>
          <w:tcPr>
            <w:tcW w:w="461" w:type="dxa"/>
          </w:tcPr>
          <w:p w14:paraId="2E5B3057"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8</w:t>
            </w:r>
          </w:p>
        </w:tc>
        <w:tc>
          <w:tcPr>
            <w:tcW w:w="2160" w:type="dxa"/>
            <w:tcMar>
              <w:top w:w="100" w:type="dxa"/>
              <w:left w:w="100" w:type="dxa"/>
              <w:bottom w:w="100" w:type="dxa"/>
              <w:right w:w="100" w:type="dxa"/>
            </w:tcMar>
          </w:tcPr>
          <w:p w14:paraId="7B5A3BD7"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Identify your own values, strengths, and weaknesses</w:t>
            </w:r>
          </w:p>
          <w:p w14:paraId="4FB696D3" w14:textId="77777777" w:rsidR="00370F20" w:rsidRPr="00370F20" w:rsidRDefault="00370F20" w:rsidP="00370F20">
            <w:pPr>
              <w:spacing w:after="0" w:line="276" w:lineRule="auto"/>
              <w:contextualSpacing/>
              <w:rPr>
                <w:rFonts w:ascii="Gill Sans MT" w:eastAsia="Calibri" w:hAnsi="Gill Sans MT" w:cs="Times New Roman"/>
              </w:rPr>
            </w:pPr>
          </w:p>
        </w:tc>
        <w:tc>
          <w:tcPr>
            <w:tcW w:w="3355" w:type="dxa"/>
            <w:tcMar>
              <w:top w:w="100" w:type="dxa"/>
              <w:left w:w="100" w:type="dxa"/>
              <w:bottom w:w="100" w:type="dxa"/>
              <w:right w:w="100" w:type="dxa"/>
            </w:tcMar>
          </w:tcPr>
          <w:p w14:paraId="2AC4EFE6"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57" behindDoc="0" locked="0" layoutInCell="1" allowOverlap="1" wp14:anchorId="70C093D1" wp14:editId="26F3AABE">
                  <wp:simplePos x="0" y="0"/>
                  <wp:positionH relativeFrom="column">
                    <wp:posOffset>-57884</wp:posOffset>
                  </wp:positionH>
                  <wp:positionV relativeFrom="paragraph">
                    <wp:posOffset>171839</wp:posOffset>
                  </wp:positionV>
                  <wp:extent cx="2114550" cy="13525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60341CD3"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4A42B56D"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7C36EA37"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61C43517"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3F35AFF6"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09AC4CD5"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12</w:t>
            </w:r>
          </w:p>
        </w:tc>
        <w:tc>
          <w:tcPr>
            <w:tcW w:w="2160" w:type="dxa"/>
          </w:tcPr>
          <w:p w14:paraId="320C4067"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Bring stakeholders together to discuss or address a shared challenge</w:t>
            </w:r>
          </w:p>
        </w:tc>
        <w:tc>
          <w:tcPr>
            <w:tcW w:w="3355" w:type="dxa"/>
          </w:tcPr>
          <w:p w14:paraId="1B0F6BAA"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59" behindDoc="0" locked="0" layoutInCell="1" allowOverlap="1" wp14:anchorId="6CEA1190" wp14:editId="6AB0B9A5">
                  <wp:simplePos x="0" y="0"/>
                  <wp:positionH relativeFrom="column">
                    <wp:posOffset>-65966</wp:posOffset>
                  </wp:positionH>
                  <wp:positionV relativeFrom="paragraph">
                    <wp:posOffset>120118</wp:posOffset>
                  </wp:positionV>
                  <wp:extent cx="2114550" cy="135255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gridSpan w:val="2"/>
          </w:tcPr>
          <w:p w14:paraId="39A20DBC"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18F5A8E3"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235CB9CC"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37509CD4"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519CA16F" w14:textId="77777777" w:rsidTr="00C47FCB">
        <w:trPr>
          <w:trHeight w:val="2247"/>
        </w:trPr>
        <w:tc>
          <w:tcPr>
            <w:tcW w:w="461" w:type="dxa"/>
          </w:tcPr>
          <w:p w14:paraId="6E2292AE"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9</w:t>
            </w:r>
          </w:p>
        </w:tc>
        <w:tc>
          <w:tcPr>
            <w:tcW w:w="2160" w:type="dxa"/>
            <w:tcMar>
              <w:top w:w="100" w:type="dxa"/>
              <w:left w:w="100" w:type="dxa"/>
              <w:bottom w:w="100" w:type="dxa"/>
              <w:right w:w="100" w:type="dxa"/>
            </w:tcMar>
          </w:tcPr>
          <w:p w14:paraId="3F61FD32"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 xml:space="preserve">Analyze challenges  </w:t>
            </w:r>
          </w:p>
          <w:p w14:paraId="2D3B34DE" w14:textId="77777777" w:rsidR="00370F20" w:rsidRPr="00370F20" w:rsidRDefault="00370F20" w:rsidP="00370F20">
            <w:pPr>
              <w:spacing w:after="0" w:line="276" w:lineRule="auto"/>
              <w:contextualSpacing/>
              <w:rPr>
                <w:rFonts w:ascii="Gill Sans MT" w:eastAsia="Calibri" w:hAnsi="Gill Sans MT" w:cs="Times New Roman"/>
              </w:rPr>
            </w:pPr>
          </w:p>
        </w:tc>
        <w:tc>
          <w:tcPr>
            <w:tcW w:w="3355" w:type="dxa"/>
            <w:tcMar>
              <w:top w:w="100" w:type="dxa"/>
              <w:left w:w="100" w:type="dxa"/>
              <w:bottom w:w="100" w:type="dxa"/>
              <w:right w:w="100" w:type="dxa"/>
            </w:tcMar>
          </w:tcPr>
          <w:p w14:paraId="5367E9FC"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60" behindDoc="0" locked="0" layoutInCell="1" allowOverlap="1" wp14:anchorId="18CEE45B" wp14:editId="541B42BC">
                  <wp:simplePos x="0" y="0"/>
                  <wp:positionH relativeFrom="column">
                    <wp:posOffset>-57785</wp:posOffset>
                  </wp:positionH>
                  <wp:positionV relativeFrom="paragraph">
                    <wp:posOffset>40962</wp:posOffset>
                  </wp:positionV>
                  <wp:extent cx="2114550" cy="13525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5488515F"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0CA687C6"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6BB37DBC"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5FEB8816"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69D09852"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027063F3"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13</w:t>
            </w:r>
          </w:p>
        </w:tc>
        <w:tc>
          <w:tcPr>
            <w:tcW w:w="2160" w:type="dxa"/>
          </w:tcPr>
          <w:p w14:paraId="2CB712CE"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Meet with your group to develop a team or organizational plan that defines activities, timeline, and responsibilities</w:t>
            </w:r>
          </w:p>
        </w:tc>
        <w:tc>
          <w:tcPr>
            <w:tcW w:w="3355" w:type="dxa"/>
          </w:tcPr>
          <w:p w14:paraId="06594527"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61" behindDoc="0" locked="0" layoutInCell="1" allowOverlap="1" wp14:anchorId="34DC11AC" wp14:editId="799EB21F">
                  <wp:simplePos x="0" y="0"/>
                  <wp:positionH relativeFrom="column">
                    <wp:posOffset>-65966</wp:posOffset>
                  </wp:positionH>
                  <wp:positionV relativeFrom="paragraph">
                    <wp:posOffset>30052</wp:posOffset>
                  </wp:positionV>
                  <wp:extent cx="2114550" cy="135255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gridSpan w:val="2"/>
          </w:tcPr>
          <w:p w14:paraId="29BEAB42"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12BCBE66"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6DE1041A"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6C674A5C"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4B9B1BDF" w14:textId="77777777" w:rsidTr="00C47FCB">
        <w:trPr>
          <w:trHeight w:val="2333"/>
        </w:trPr>
        <w:tc>
          <w:tcPr>
            <w:tcW w:w="461" w:type="dxa"/>
          </w:tcPr>
          <w:p w14:paraId="00E9FC77"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lastRenderedPageBreak/>
              <w:t>10</w:t>
            </w:r>
          </w:p>
        </w:tc>
        <w:tc>
          <w:tcPr>
            <w:tcW w:w="2160" w:type="dxa"/>
            <w:tcMar>
              <w:top w:w="100" w:type="dxa"/>
              <w:left w:w="100" w:type="dxa"/>
              <w:bottom w:w="100" w:type="dxa"/>
              <w:right w:w="100" w:type="dxa"/>
            </w:tcMar>
          </w:tcPr>
          <w:p w14:paraId="2B870C3E"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 xml:space="preserve">Identify solutions for challenges </w:t>
            </w:r>
          </w:p>
          <w:p w14:paraId="76ED640A" w14:textId="77777777" w:rsidR="00370F20" w:rsidRPr="00370F20" w:rsidRDefault="00370F20" w:rsidP="00370F20">
            <w:pPr>
              <w:spacing w:after="0" w:line="276" w:lineRule="auto"/>
              <w:contextualSpacing/>
              <w:rPr>
                <w:rFonts w:ascii="Gill Sans MT" w:eastAsia="Calibri" w:hAnsi="Gill Sans MT" w:cs="Times New Roman"/>
              </w:rPr>
            </w:pPr>
          </w:p>
        </w:tc>
        <w:tc>
          <w:tcPr>
            <w:tcW w:w="3355" w:type="dxa"/>
            <w:tcMar>
              <w:top w:w="100" w:type="dxa"/>
              <w:left w:w="100" w:type="dxa"/>
              <w:bottom w:w="100" w:type="dxa"/>
              <w:right w:w="100" w:type="dxa"/>
            </w:tcMar>
          </w:tcPr>
          <w:p w14:paraId="0C23BDD9"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79" behindDoc="1" locked="0" layoutInCell="1" allowOverlap="1" wp14:anchorId="582449C5" wp14:editId="032EE3CF">
                  <wp:simplePos x="0" y="0"/>
                  <wp:positionH relativeFrom="column">
                    <wp:posOffset>-58819</wp:posOffset>
                  </wp:positionH>
                  <wp:positionV relativeFrom="paragraph">
                    <wp:posOffset>71962</wp:posOffset>
                  </wp:positionV>
                  <wp:extent cx="2114550" cy="13525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5236E068"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1E4BE6ED"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60E6D036"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11CE97B7"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3D9EF0C4"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15876C44"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14</w:t>
            </w:r>
          </w:p>
        </w:tc>
        <w:tc>
          <w:tcPr>
            <w:tcW w:w="2160" w:type="dxa"/>
          </w:tcPr>
          <w:p w14:paraId="0751371C"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80" behindDoc="1" locked="0" layoutInCell="1" allowOverlap="1" wp14:anchorId="38E63C7D" wp14:editId="73AB5B67">
                  <wp:simplePos x="0" y="0"/>
                  <wp:positionH relativeFrom="column">
                    <wp:posOffset>1295001</wp:posOffset>
                  </wp:positionH>
                  <wp:positionV relativeFrom="paragraph">
                    <wp:posOffset>40064</wp:posOffset>
                  </wp:positionV>
                  <wp:extent cx="2114550" cy="1352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70F20">
              <w:rPr>
                <w:rFonts w:ascii="Gill Sans MT" w:eastAsia="Calibri" w:hAnsi="Gill Sans MT" w:cs="Times New Roman"/>
              </w:rPr>
              <w:t>Communicate team or organizational plans to stakeholders</w:t>
            </w:r>
          </w:p>
        </w:tc>
        <w:tc>
          <w:tcPr>
            <w:tcW w:w="3355" w:type="dxa"/>
          </w:tcPr>
          <w:p w14:paraId="51BBEECF" w14:textId="77777777" w:rsidR="00370F20" w:rsidRPr="00370F20" w:rsidRDefault="00370F20" w:rsidP="00370F20">
            <w:pPr>
              <w:spacing w:after="200" w:line="276" w:lineRule="auto"/>
              <w:rPr>
                <w:rFonts w:ascii="Gill Sans MT" w:eastAsia="Calibri" w:hAnsi="Gill Sans MT" w:cs="Times New Roman"/>
              </w:rPr>
            </w:pPr>
          </w:p>
        </w:tc>
        <w:tc>
          <w:tcPr>
            <w:tcW w:w="835" w:type="dxa"/>
            <w:gridSpan w:val="2"/>
          </w:tcPr>
          <w:p w14:paraId="31C55989"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7B08AA8B"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1683852B"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4E988109"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2E1AEC4B" w14:textId="77777777" w:rsidTr="00C47FCB">
        <w:trPr>
          <w:trHeight w:val="2333"/>
        </w:trPr>
        <w:tc>
          <w:tcPr>
            <w:tcW w:w="461" w:type="dxa"/>
          </w:tcPr>
          <w:p w14:paraId="18891F8B"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15</w:t>
            </w:r>
          </w:p>
        </w:tc>
        <w:tc>
          <w:tcPr>
            <w:tcW w:w="2160" w:type="dxa"/>
            <w:tcMar>
              <w:top w:w="100" w:type="dxa"/>
              <w:left w:w="100" w:type="dxa"/>
              <w:bottom w:w="100" w:type="dxa"/>
              <w:right w:w="100" w:type="dxa"/>
            </w:tcMar>
          </w:tcPr>
          <w:p w14:paraId="5F8BCFB1"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Advocate for adequate resources (money, people, and materials) for carrying out plans</w:t>
            </w:r>
          </w:p>
        </w:tc>
        <w:tc>
          <w:tcPr>
            <w:tcW w:w="3355" w:type="dxa"/>
            <w:tcMar>
              <w:top w:w="100" w:type="dxa"/>
              <w:left w:w="100" w:type="dxa"/>
              <w:bottom w:w="100" w:type="dxa"/>
              <w:right w:w="100" w:type="dxa"/>
            </w:tcMar>
          </w:tcPr>
          <w:p w14:paraId="11AB9BFC"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62" behindDoc="0" locked="0" layoutInCell="1" allowOverlap="1" wp14:anchorId="0FDE8704" wp14:editId="66EE5D06">
                  <wp:simplePos x="0" y="0"/>
                  <wp:positionH relativeFrom="column">
                    <wp:posOffset>-60723</wp:posOffset>
                  </wp:positionH>
                  <wp:positionV relativeFrom="paragraph">
                    <wp:posOffset>5469</wp:posOffset>
                  </wp:positionV>
                  <wp:extent cx="2114550" cy="13525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7F8BCE7C"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317D773D"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3554334E"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7A41107F"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2D22DE2F"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2DB28944"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19</w:t>
            </w:r>
          </w:p>
        </w:tc>
        <w:tc>
          <w:tcPr>
            <w:tcW w:w="2160" w:type="dxa"/>
          </w:tcPr>
          <w:p w14:paraId="3548C787"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Integrate multiple systems (accounting, payroll, budgeting, grant management, administrative) to coordinate work</w:t>
            </w:r>
          </w:p>
        </w:tc>
        <w:tc>
          <w:tcPr>
            <w:tcW w:w="3355" w:type="dxa"/>
          </w:tcPr>
          <w:p w14:paraId="441B4702"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63" behindDoc="0" locked="0" layoutInCell="1" allowOverlap="1" wp14:anchorId="61738E56" wp14:editId="29286D4F">
                  <wp:simplePos x="0" y="0"/>
                  <wp:positionH relativeFrom="column">
                    <wp:posOffset>-64855</wp:posOffset>
                  </wp:positionH>
                  <wp:positionV relativeFrom="paragraph">
                    <wp:posOffset>5469</wp:posOffset>
                  </wp:positionV>
                  <wp:extent cx="2114550" cy="135255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gridSpan w:val="2"/>
          </w:tcPr>
          <w:p w14:paraId="657FDDB5"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75695B9E"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65ECA7B2"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42EA35B3"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08BD5E1E" w14:textId="77777777" w:rsidTr="00C47FCB">
        <w:trPr>
          <w:trHeight w:val="2333"/>
        </w:trPr>
        <w:tc>
          <w:tcPr>
            <w:tcW w:w="461" w:type="dxa"/>
          </w:tcPr>
          <w:p w14:paraId="59E7D209"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16</w:t>
            </w:r>
          </w:p>
        </w:tc>
        <w:tc>
          <w:tcPr>
            <w:tcW w:w="2160" w:type="dxa"/>
            <w:tcMar>
              <w:top w:w="100" w:type="dxa"/>
              <w:left w:w="100" w:type="dxa"/>
              <w:bottom w:w="100" w:type="dxa"/>
              <w:right w:w="100" w:type="dxa"/>
            </w:tcMar>
          </w:tcPr>
          <w:p w14:paraId="2D71867A"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Link your team’s goals with the overall national malaria strategy</w:t>
            </w:r>
          </w:p>
        </w:tc>
        <w:tc>
          <w:tcPr>
            <w:tcW w:w="3355" w:type="dxa"/>
            <w:tcMar>
              <w:top w:w="100" w:type="dxa"/>
              <w:left w:w="100" w:type="dxa"/>
              <w:bottom w:w="100" w:type="dxa"/>
              <w:right w:w="100" w:type="dxa"/>
            </w:tcMar>
          </w:tcPr>
          <w:p w14:paraId="7740BCAD"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64" behindDoc="0" locked="0" layoutInCell="1" allowOverlap="1" wp14:anchorId="0EF6310A" wp14:editId="15C40F19">
                  <wp:simplePos x="0" y="0"/>
                  <wp:positionH relativeFrom="column">
                    <wp:posOffset>-60960</wp:posOffset>
                  </wp:positionH>
                  <wp:positionV relativeFrom="paragraph">
                    <wp:posOffset>-6350</wp:posOffset>
                  </wp:positionV>
                  <wp:extent cx="2114550" cy="13525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09932832"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6D79B6A4"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71609F6C"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22D0D72A"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40DB3382"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3453E67B"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20</w:t>
            </w:r>
          </w:p>
        </w:tc>
        <w:tc>
          <w:tcPr>
            <w:tcW w:w="2160" w:type="dxa"/>
          </w:tcPr>
          <w:p w14:paraId="11BDD7E0"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Empower more marginalized voices (junior staff, women, new hires, etc.) by giving them a voice in decision-making</w:t>
            </w:r>
          </w:p>
        </w:tc>
        <w:tc>
          <w:tcPr>
            <w:tcW w:w="3355" w:type="dxa"/>
          </w:tcPr>
          <w:p w14:paraId="3B0F6206"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65" behindDoc="0" locked="0" layoutInCell="1" allowOverlap="1" wp14:anchorId="1D83E9FB" wp14:editId="68B408FD">
                  <wp:simplePos x="0" y="0"/>
                  <wp:positionH relativeFrom="column">
                    <wp:posOffset>-65405</wp:posOffset>
                  </wp:positionH>
                  <wp:positionV relativeFrom="paragraph">
                    <wp:posOffset>-6350</wp:posOffset>
                  </wp:positionV>
                  <wp:extent cx="2114550" cy="135255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gridSpan w:val="2"/>
          </w:tcPr>
          <w:p w14:paraId="58305C1E"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524ABFDE"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18AF80BE"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1FEAAB61"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6D58B61E" w14:textId="77777777" w:rsidTr="00C47FCB">
        <w:trPr>
          <w:trHeight w:val="2333"/>
        </w:trPr>
        <w:tc>
          <w:tcPr>
            <w:tcW w:w="461" w:type="dxa"/>
          </w:tcPr>
          <w:p w14:paraId="63D04903"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lastRenderedPageBreak/>
              <w:t>17</w:t>
            </w:r>
          </w:p>
        </w:tc>
        <w:tc>
          <w:tcPr>
            <w:tcW w:w="2160" w:type="dxa"/>
            <w:tcMar>
              <w:top w:w="100" w:type="dxa"/>
              <w:left w:w="100" w:type="dxa"/>
              <w:bottom w:w="100" w:type="dxa"/>
              <w:right w:w="100" w:type="dxa"/>
            </w:tcMar>
          </w:tcPr>
          <w:p w14:paraId="488DE70F"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Balance competing demands on your time</w:t>
            </w:r>
          </w:p>
        </w:tc>
        <w:tc>
          <w:tcPr>
            <w:tcW w:w="3355" w:type="dxa"/>
            <w:tcMar>
              <w:top w:w="100" w:type="dxa"/>
              <w:left w:w="100" w:type="dxa"/>
              <w:bottom w:w="100" w:type="dxa"/>
              <w:right w:w="100" w:type="dxa"/>
            </w:tcMar>
          </w:tcPr>
          <w:p w14:paraId="06E604AB" w14:textId="77777777" w:rsidR="00370F20" w:rsidRPr="00370F20" w:rsidRDefault="00370F20" w:rsidP="00370F20">
            <w:pPr>
              <w:spacing w:after="200" w:line="276" w:lineRule="auto"/>
              <w:rPr>
                <w:rFonts w:ascii="Gill Sans MT" w:eastAsia="Calibri" w:hAnsi="Gill Sans MT" w:cs="Times New Roman"/>
                <w:noProof/>
              </w:rPr>
            </w:pPr>
            <w:r w:rsidRPr="00370F20">
              <w:rPr>
                <w:rFonts w:ascii="Gill Sans MT" w:eastAsia="Calibri" w:hAnsi="Gill Sans MT" w:cs="Times New Roman"/>
                <w:noProof/>
              </w:rPr>
              <w:drawing>
                <wp:anchor distT="0" distB="0" distL="114300" distR="114300" simplePos="0" relativeHeight="251658266" behindDoc="0" locked="0" layoutInCell="1" allowOverlap="1" wp14:anchorId="5DC9C4B3" wp14:editId="208BEB5C">
                  <wp:simplePos x="0" y="0"/>
                  <wp:positionH relativeFrom="column">
                    <wp:posOffset>-60960</wp:posOffset>
                  </wp:positionH>
                  <wp:positionV relativeFrom="paragraph">
                    <wp:posOffset>159385</wp:posOffset>
                  </wp:positionV>
                  <wp:extent cx="2114550" cy="135255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414DBBE9"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5E2E9E6D"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3D80B20F"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0D3BC9F6"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49BF940B"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559F543E"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21</w:t>
            </w:r>
          </w:p>
        </w:tc>
        <w:tc>
          <w:tcPr>
            <w:tcW w:w="2160" w:type="dxa"/>
          </w:tcPr>
          <w:p w14:paraId="5C6FBE17"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Strengthen work processes to implement the National Strategic Plan</w:t>
            </w:r>
          </w:p>
        </w:tc>
        <w:tc>
          <w:tcPr>
            <w:tcW w:w="3355" w:type="dxa"/>
          </w:tcPr>
          <w:p w14:paraId="45DC63F4" w14:textId="77777777" w:rsidR="00370F20" w:rsidRPr="00370F20" w:rsidRDefault="00370F20" w:rsidP="00370F20">
            <w:pPr>
              <w:spacing w:after="200" w:line="276" w:lineRule="auto"/>
              <w:rPr>
                <w:rFonts w:ascii="Gill Sans MT" w:eastAsia="Calibri" w:hAnsi="Gill Sans MT" w:cs="Times New Roman"/>
                <w:noProof/>
              </w:rPr>
            </w:pPr>
            <w:r w:rsidRPr="00370F20">
              <w:rPr>
                <w:rFonts w:ascii="Gill Sans MT" w:eastAsia="Calibri" w:hAnsi="Gill Sans MT" w:cs="Times New Roman"/>
                <w:noProof/>
              </w:rPr>
              <w:drawing>
                <wp:anchor distT="0" distB="0" distL="114300" distR="114300" simplePos="0" relativeHeight="251658267" behindDoc="0" locked="0" layoutInCell="1" allowOverlap="1" wp14:anchorId="32D0E437" wp14:editId="12CFE9E0">
                  <wp:simplePos x="0" y="0"/>
                  <wp:positionH relativeFrom="column">
                    <wp:posOffset>-65405</wp:posOffset>
                  </wp:positionH>
                  <wp:positionV relativeFrom="paragraph">
                    <wp:posOffset>159385</wp:posOffset>
                  </wp:positionV>
                  <wp:extent cx="2114550" cy="13525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gridSpan w:val="2"/>
          </w:tcPr>
          <w:p w14:paraId="32F35B30"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3CFE0838"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788E26A1"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006CE9F9"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14585571" w14:textId="77777777" w:rsidTr="00C47FCB">
        <w:trPr>
          <w:trHeight w:val="2333"/>
        </w:trPr>
        <w:tc>
          <w:tcPr>
            <w:tcW w:w="461" w:type="dxa"/>
          </w:tcPr>
          <w:p w14:paraId="7F4F93BB"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18</w:t>
            </w:r>
          </w:p>
        </w:tc>
        <w:tc>
          <w:tcPr>
            <w:tcW w:w="2160" w:type="dxa"/>
            <w:tcMar>
              <w:top w:w="100" w:type="dxa"/>
              <w:left w:w="100" w:type="dxa"/>
              <w:bottom w:w="100" w:type="dxa"/>
              <w:right w:w="100" w:type="dxa"/>
            </w:tcMar>
          </w:tcPr>
          <w:p w14:paraId="2AE37BD3"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 xml:space="preserve">Determine priority actions for achieving your desired results </w:t>
            </w:r>
          </w:p>
          <w:p w14:paraId="7412101C" w14:textId="77777777" w:rsidR="00370F20" w:rsidRPr="00370F20" w:rsidRDefault="00370F20" w:rsidP="00370F20">
            <w:pPr>
              <w:spacing w:after="0" w:line="276" w:lineRule="auto"/>
              <w:contextualSpacing/>
              <w:rPr>
                <w:rFonts w:ascii="Gill Sans MT" w:eastAsia="Calibri" w:hAnsi="Gill Sans MT" w:cs="Times New Roman"/>
              </w:rPr>
            </w:pPr>
          </w:p>
        </w:tc>
        <w:tc>
          <w:tcPr>
            <w:tcW w:w="3355" w:type="dxa"/>
            <w:tcMar>
              <w:top w:w="100" w:type="dxa"/>
              <w:left w:w="100" w:type="dxa"/>
              <w:bottom w:w="100" w:type="dxa"/>
              <w:right w:w="100" w:type="dxa"/>
            </w:tcMar>
          </w:tcPr>
          <w:p w14:paraId="740106CB" w14:textId="77777777" w:rsidR="00370F20" w:rsidRPr="00370F20" w:rsidRDefault="00370F20" w:rsidP="00370F20">
            <w:pPr>
              <w:spacing w:after="200" w:line="276" w:lineRule="auto"/>
              <w:rPr>
                <w:rFonts w:ascii="Gill Sans MT" w:eastAsia="Calibri" w:hAnsi="Gill Sans MT" w:cs="Times New Roman"/>
                <w:noProof/>
              </w:rPr>
            </w:pPr>
            <w:r w:rsidRPr="00370F20">
              <w:rPr>
                <w:rFonts w:ascii="Gill Sans MT" w:eastAsia="Calibri" w:hAnsi="Gill Sans MT" w:cs="Times New Roman"/>
                <w:noProof/>
              </w:rPr>
              <w:drawing>
                <wp:anchor distT="0" distB="0" distL="114300" distR="114300" simplePos="0" relativeHeight="251658268" behindDoc="1" locked="0" layoutInCell="1" allowOverlap="1" wp14:anchorId="4D4BEC53" wp14:editId="74B5FD99">
                  <wp:simplePos x="0" y="0"/>
                  <wp:positionH relativeFrom="column">
                    <wp:posOffset>94615</wp:posOffset>
                  </wp:positionH>
                  <wp:positionV relativeFrom="paragraph">
                    <wp:posOffset>-1832610</wp:posOffset>
                  </wp:positionV>
                  <wp:extent cx="2114550" cy="1352550"/>
                  <wp:effectExtent l="0" t="0" r="0" b="0"/>
                  <wp:wrapTight wrapText="bothSides">
                    <wp:wrapPolygon edited="0">
                      <wp:start x="0" y="0"/>
                      <wp:lineTo x="0" y="21296"/>
                      <wp:lineTo x="21405" y="21296"/>
                      <wp:lineTo x="2140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666E8711"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3940719D"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78537716"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350C8C24"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3D691260"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02F2C9CA"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22</w:t>
            </w:r>
          </w:p>
        </w:tc>
        <w:tc>
          <w:tcPr>
            <w:tcW w:w="2160" w:type="dxa"/>
          </w:tcPr>
          <w:p w14:paraId="373406DA"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Ensure that your financial  systems effectively support the National Strategic Plan</w:t>
            </w:r>
          </w:p>
        </w:tc>
        <w:tc>
          <w:tcPr>
            <w:tcW w:w="3355" w:type="dxa"/>
          </w:tcPr>
          <w:p w14:paraId="61F7A313" w14:textId="77777777" w:rsidR="00370F20" w:rsidRPr="00370F20" w:rsidRDefault="00370F20" w:rsidP="00370F20">
            <w:pPr>
              <w:spacing w:after="200" w:line="276" w:lineRule="auto"/>
              <w:rPr>
                <w:rFonts w:ascii="Gill Sans MT" w:eastAsia="Calibri" w:hAnsi="Gill Sans MT" w:cs="Times New Roman"/>
                <w:noProof/>
              </w:rPr>
            </w:pPr>
            <w:r w:rsidRPr="00370F20">
              <w:rPr>
                <w:rFonts w:ascii="Gill Sans MT" w:eastAsia="Calibri" w:hAnsi="Gill Sans MT" w:cs="Times New Roman"/>
                <w:noProof/>
              </w:rPr>
              <w:drawing>
                <wp:anchor distT="0" distB="0" distL="114300" distR="114300" simplePos="0" relativeHeight="251658269" behindDoc="1" locked="0" layoutInCell="1" allowOverlap="1" wp14:anchorId="04CEC16F" wp14:editId="0ADF73B4">
                  <wp:simplePos x="0" y="0"/>
                  <wp:positionH relativeFrom="column">
                    <wp:posOffset>-4495165</wp:posOffset>
                  </wp:positionH>
                  <wp:positionV relativeFrom="paragraph">
                    <wp:posOffset>-1832610</wp:posOffset>
                  </wp:positionV>
                  <wp:extent cx="2114550" cy="1352550"/>
                  <wp:effectExtent l="0" t="0" r="0" b="0"/>
                  <wp:wrapTight wrapText="bothSides">
                    <wp:wrapPolygon edited="0">
                      <wp:start x="0" y="0"/>
                      <wp:lineTo x="0" y="21296"/>
                      <wp:lineTo x="21405" y="21296"/>
                      <wp:lineTo x="2140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gridSpan w:val="2"/>
          </w:tcPr>
          <w:p w14:paraId="7438047D"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24112187"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40400418"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72E9F491"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35275D89" w14:textId="77777777" w:rsidTr="00C47FCB">
        <w:trPr>
          <w:trHeight w:val="2333"/>
        </w:trPr>
        <w:tc>
          <w:tcPr>
            <w:tcW w:w="461" w:type="dxa"/>
          </w:tcPr>
          <w:p w14:paraId="1BD27FC8"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23</w:t>
            </w:r>
          </w:p>
        </w:tc>
        <w:tc>
          <w:tcPr>
            <w:tcW w:w="2160" w:type="dxa"/>
            <w:tcMar>
              <w:top w:w="100" w:type="dxa"/>
              <w:left w:w="100" w:type="dxa"/>
              <w:bottom w:w="100" w:type="dxa"/>
              <w:right w:w="100" w:type="dxa"/>
            </w:tcMar>
          </w:tcPr>
          <w:p w14:paraId="757CEA2E"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 xml:space="preserve">Resolve conflicts at work </w:t>
            </w:r>
          </w:p>
        </w:tc>
        <w:tc>
          <w:tcPr>
            <w:tcW w:w="3355" w:type="dxa"/>
            <w:tcMar>
              <w:top w:w="100" w:type="dxa"/>
              <w:left w:w="100" w:type="dxa"/>
              <w:bottom w:w="100" w:type="dxa"/>
              <w:right w:w="100" w:type="dxa"/>
            </w:tcMar>
          </w:tcPr>
          <w:p w14:paraId="5430CE56"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70" behindDoc="0" locked="0" layoutInCell="1" allowOverlap="1" wp14:anchorId="39667298" wp14:editId="2A46FF85">
                  <wp:simplePos x="0" y="0"/>
                  <wp:positionH relativeFrom="column">
                    <wp:posOffset>-60960</wp:posOffset>
                  </wp:positionH>
                  <wp:positionV relativeFrom="paragraph">
                    <wp:posOffset>5080</wp:posOffset>
                  </wp:positionV>
                  <wp:extent cx="2114550" cy="13525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6F689B2C"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1B15D056"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2EE635B4"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50A718A6"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3569857A"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2C3265C0"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26</w:t>
            </w:r>
          </w:p>
        </w:tc>
        <w:tc>
          <w:tcPr>
            <w:tcW w:w="2160" w:type="dxa"/>
          </w:tcPr>
          <w:p w14:paraId="247634B8"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Identify Global Fund grant management needs and priorities</w:t>
            </w:r>
          </w:p>
        </w:tc>
        <w:tc>
          <w:tcPr>
            <w:tcW w:w="3355" w:type="dxa"/>
          </w:tcPr>
          <w:p w14:paraId="65D132A2"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71" behindDoc="0" locked="0" layoutInCell="1" allowOverlap="1" wp14:anchorId="00C5640B" wp14:editId="2F9B9B7E">
                  <wp:simplePos x="0" y="0"/>
                  <wp:positionH relativeFrom="column">
                    <wp:posOffset>-65405</wp:posOffset>
                  </wp:positionH>
                  <wp:positionV relativeFrom="paragraph">
                    <wp:posOffset>5080</wp:posOffset>
                  </wp:positionV>
                  <wp:extent cx="2114550" cy="135255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gridSpan w:val="2"/>
          </w:tcPr>
          <w:p w14:paraId="25906F1C"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31033B1F"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63FFE5B5"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6B1C3B99"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525B87A7" w14:textId="77777777" w:rsidTr="00C47FCB">
        <w:trPr>
          <w:trHeight w:val="2333"/>
        </w:trPr>
        <w:tc>
          <w:tcPr>
            <w:tcW w:w="461" w:type="dxa"/>
          </w:tcPr>
          <w:p w14:paraId="423C1B79"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lastRenderedPageBreak/>
              <w:t>24</w:t>
            </w:r>
          </w:p>
        </w:tc>
        <w:tc>
          <w:tcPr>
            <w:tcW w:w="2160" w:type="dxa"/>
            <w:tcMar>
              <w:top w:w="100" w:type="dxa"/>
              <w:left w:w="100" w:type="dxa"/>
              <w:bottom w:w="100" w:type="dxa"/>
              <w:right w:w="100" w:type="dxa"/>
            </w:tcMar>
          </w:tcPr>
          <w:p w14:paraId="16F6CE78"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 xml:space="preserve">Describe a common vision for your desired results </w:t>
            </w:r>
          </w:p>
        </w:tc>
        <w:tc>
          <w:tcPr>
            <w:tcW w:w="3355" w:type="dxa"/>
            <w:tcMar>
              <w:top w:w="100" w:type="dxa"/>
              <w:left w:w="100" w:type="dxa"/>
              <w:bottom w:w="100" w:type="dxa"/>
              <w:right w:w="100" w:type="dxa"/>
            </w:tcMar>
          </w:tcPr>
          <w:p w14:paraId="155B9F72"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72" behindDoc="0" locked="0" layoutInCell="1" allowOverlap="1" wp14:anchorId="7FA8EBAA" wp14:editId="0E65DBA0">
                  <wp:simplePos x="0" y="0"/>
                  <wp:positionH relativeFrom="column">
                    <wp:posOffset>-60960</wp:posOffset>
                  </wp:positionH>
                  <wp:positionV relativeFrom="paragraph">
                    <wp:posOffset>170815</wp:posOffset>
                  </wp:positionV>
                  <wp:extent cx="2114550" cy="135255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7700A7AF"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6F2DEB84"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4FB12C66"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5B013239"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57F0A77F"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46569777"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27</w:t>
            </w:r>
          </w:p>
          <w:p w14:paraId="02FD9264" w14:textId="77777777" w:rsidR="00370F20" w:rsidRPr="00370F20" w:rsidRDefault="00370F20" w:rsidP="00370F20">
            <w:pPr>
              <w:spacing w:after="200" w:line="276" w:lineRule="auto"/>
              <w:rPr>
                <w:rFonts w:ascii="Gill Sans MT" w:eastAsia="Calibri" w:hAnsi="Gill Sans MT" w:cs="Times New Roman"/>
              </w:rPr>
            </w:pPr>
          </w:p>
          <w:p w14:paraId="54E5B7DB" w14:textId="77777777" w:rsidR="00370F20" w:rsidRPr="00370F20" w:rsidRDefault="00370F20" w:rsidP="00370F20">
            <w:pPr>
              <w:spacing w:after="200" w:line="276" w:lineRule="auto"/>
              <w:rPr>
                <w:rFonts w:ascii="Gill Sans MT" w:eastAsia="Calibri" w:hAnsi="Gill Sans MT" w:cs="Times New Roman"/>
              </w:rPr>
            </w:pPr>
          </w:p>
          <w:p w14:paraId="0BCB28E0" w14:textId="77777777" w:rsidR="00370F20" w:rsidRPr="00370F20" w:rsidRDefault="00370F20" w:rsidP="00370F20">
            <w:pPr>
              <w:spacing w:after="200" w:line="276" w:lineRule="auto"/>
              <w:rPr>
                <w:rFonts w:ascii="Gill Sans MT" w:eastAsia="Calibri" w:hAnsi="Gill Sans MT" w:cs="Times New Roman"/>
              </w:rPr>
            </w:pPr>
          </w:p>
        </w:tc>
        <w:tc>
          <w:tcPr>
            <w:tcW w:w="2160" w:type="dxa"/>
          </w:tcPr>
          <w:p w14:paraId="0BEBDB77"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Adjust plans and resources as circumstances change</w:t>
            </w:r>
          </w:p>
        </w:tc>
        <w:tc>
          <w:tcPr>
            <w:tcW w:w="3355" w:type="dxa"/>
          </w:tcPr>
          <w:p w14:paraId="724F1FA5"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73" behindDoc="0" locked="0" layoutInCell="1" allowOverlap="1" wp14:anchorId="74A7328F" wp14:editId="4D4B82F2">
                  <wp:simplePos x="0" y="0"/>
                  <wp:positionH relativeFrom="column">
                    <wp:posOffset>-65405</wp:posOffset>
                  </wp:positionH>
                  <wp:positionV relativeFrom="paragraph">
                    <wp:posOffset>170815</wp:posOffset>
                  </wp:positionV>
                  <wp:extent cx="2114550" cy="13525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gridSpan w:val="2"/>
          </w:tcPr>
          <w:p w14:paraId="607DFEB7"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5CA1A365"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40064FA1"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4D29A995"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7162DDD7" w14:textId="77777777" w:rsidTr="00C47FCB">
        <w:trPr>
          <w:trHeight w:val="2333"/>
        </w:trPr>
        <w:tc>
          <w:tcPr>
            <w:tcW w:w="461" w:type="dxa"/>
          </w:tcPr>
          <w:p w14:paraId="1C6FF94C"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25</w:t>
            </w:r>
          </w:p>
        </w:tc>
        <w:tc>
          <w:tcPr>
            <w:tcW w:w="2160" w:type="dxa"/>
            <w:tcMar>
              <w:top w:w="100" w:type="dxa"/>
              <w:left w:w="100" w:type="dxa"/>
              <w:bottom w:w="100" w:type="dxa"/>
              <w:right w:w="100" w:type="dxa"/>
            </w:tcMar>
          </w:tcPr>
          <w:p w14:paraId="0EBB941B"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Review financial data for trends</w:t>
            </w:r>
          </w:p>
        </w:tc>
        <w:tc>
          <w:tcPr>
            <w:tcW w:w="3355" w:type="dxa"/>
            <w:tcMar>
              <w:top w:w="100" w:type="dxa"/>
              <w:left w:w="100" w:type="dxa"/>
              <w:bottom w:w="100" w:type="dxa"/>
              <w:right w:w="100" w:type="dxa"/>
            </w:tcMar>
          </w:tcPr>
          <w:p w14:paraId="4D2D8BD3" w14:textId="77777777" w:rsidR="00370F20" w:rsidRPr="00370F20" w:rsidRDefault="00370F20" w:rsidP="00370F20">
            <w:pPr>
              <w:spacing w:after="200" w:line="276" w:lineRule="auto"/>
              <w:rPr>
                <w:rFonts w:ascii="Gill Sans MT" w:eastAsia="Calibri" w:hAnsi="Gill Sans MT" w:cs="Times New Roman"/>
                <w:noProof/>
              </w:rPr>
            </w:pPr>
            <w:r w:rsidRPr="00370F20">
              <w:rPr>
                <w:rFonts w:ascii="Gill Sans MT" w:eastAsia="Calibri" w:hAnsi="Gill Sans MT" w:cs="Times New Roman"/>
                <w:noProof/>
              </w:rPr>
              <w:drawing>
                <wp:anchor distT="0" distB="0" distL="114300" distR="114300" simplePos="0" relativeHeight="251658274" behindDoc="0" locked="0" layoutInCell="1" allowOverlap="1" wp14:anchorId="64EB6670" wp14:editId="35C5BF70">
                  <wp:simplePos x="0" y="0"/>
                  <wp:positionH relativeFrom="column">
                    <wp:posOffset>-60723</wp:posOffset>
                  </wp:positionH>
                  <wp:positionV relativeFrom="paragraph">
                    <wp:posOffset>-3346</wp:posOffset>
                  </wp:positionV>
                  <wp:extent cx="2114550" cy="13525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675A0A72"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044FADBB"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7FC88B23"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4B8EC45C"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3F0FE6FF" w14:textId="77777777" w:rsidR="00370F20" w:rsidRPr="00370F20" w:rsidRDefault="00370F20" w:rsidP="00370F20">
            <w:pPr>
              <w:spacing w:after="200" w:line="276" w:lineRule="auto"/>
              <w:rPr>
                <w:rFonts w:ascii="Gill Sans MT" w:eastAsia="Calibri" w:hAnsi="Gill Sans MT" w:cs="Times New Roman"/>
              </w:rPr>
            </w:pPr>
          </w:p>
        </w:tc>
        <w:tc>
          <w:tcPr>
            <w:tcW w:w="461" w:type="dxa"/>
          </w:tcPr>
          <w:p w14:paraId="601D9BDA"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28</w:t>
            </w:r>
          </w:p>
        </w:tc>
        <w:tc>
          <w:tcPr>
            <w:tcW w:w="2160" w:type="dxa"/>
          </w:tcPr>
          <w:p w14:paraId="6AF0E484"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Train other NMCP staff on the use of monthly financial reports</w:t>
            </w:r>
          </w:p>
        </w:tc>
        <w:tc>
          <w:tcPr>
            <w:tcW w:w="3355" w:type="dxa"/>
          </w:tcPr>
          <w:p w14:paraId="367B927E" w14:textId="77777777" w:rsidR="00370F20" w:rsidRPr="00370F20" w:rsidRDefault="00370F20" w:rsidP="00370F20">
            <w:pPr>
              <w:spacing w:after="200" w:line="276" w:lineRule="auto"/>
              <w:rPr>
                <w:rFonts w:ascii="Gill Sans MT" w:eastAsia="Calibri" w:hAnsi="Gill Sans MT" w:cs="Times New Roman"/>
                <w:noProof/>
              </w:rPr>
            </w:pPr>
            <w:r w:rsidRPr="00370F20">
              <w:rPr>
                <w:rFonts w:ascii="Gill Sans MT" w:eastAsia="Calibri" w:hAnsi="Gill Sans MT" w:cs="Times New Roman"/>
                <w:noProof/>
              </w:rPr>
              <w:drawing>
                <wp:anchor distT="0" distB="0" distL="114300" distR="114300" simplePos="0" relativeHeight="251658275" behindDoc="0" locked="0" layoutInCell="1" allowOverlap="1" wp14:anchorId="7E4E02FA" wp14:editId="11D5221D">
                  <wp:simplePos x="0" y="0"/>
                  <wp:positionH relativeFrom="column">
                    <wp:posOffset>-64855</wp:posOffset>
                  </wp:positionH>
                  <wp:positionV relativeFrom="paragraph">
                    <wp:posOffset>-3346</wp:posOffset>
                  </wp:positionV>
                  <wp:extent cx="2114550" cy="135255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gridSpan w:val="2"/>
          </w:tcPr>
          <w:p w14:paraId="3DAFAD09"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178E1421"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40A6F202"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5F9EFD28"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0B091D7A" w14:textId="77777777" w:rsidTr="10022C03">
        <w:trPr>
          <w:trHeight w:val="2333"/>
        </w:trPr>
        <w:tc>
          <w:tcPr>
            <w:tcW w:w="461" w:type="dxa"/>
          </w:tcPr>
          <w:p w14:paraId="78E57A09"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25</w:t>
            </w:r>
          </w:p>
        </w:tc>
        <w:tc>
          <w:tcPr>
            <w:tcW w:w="2160" w:type="dxa"/>
            <w:tcMar>
              <w:top w:w="100" w:type="dxa"/>
              <w:left w:w="100" w:type="dxa"/>
              <w:bottom w:w="100" w:type="dxa"/>
              <w:right w:w="100" w:type="dxa"/>
            </w:tcMar>
          </w:tcPr>
          <w:p w14:paraId="1687B212"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 xml:space="preserve">Use monthly financial data to make decisions </w:t>
            </w:r>
          </w:p>
          <w:p w14:paraId="6EC70752" w14:textId="77777777" w:rsidR="00370F20" w:rsidRPr="00370F20" w:rsidRDefault="00370F20" w:rsidP="00370F20">
            <w:pPr>
              <w:spacing w:after="0" w:line="276" w:lineRule="auto"/>
              <w:contextualSpacing/>
              <w:rPr>
                <w:rFonts w:ascii="Gill Sans MT" w:eastAsia="Calibri" w:hAnsi="Gill Sans MT" w:cs="Times New Roman"/>
              </w:rPr>
            </w:pPr>
          </w:p>
        </w:tc>
        <w:tc>
          <w:tcPr>
            <w:tcW w:w="3355" w:type="dxa"/>
            <w:tcMar>
              <w:top w:w="100" w:type="dxa"/>
              <w:left w:w="100" w:type="dxa"/>
              <w:bottom w:w="100" w:type="dxa"/>
              <w:right w:w="100" w:type="dxa"/>
            </w:tcMar>
          </w:tcPr>
          <w:p w14:paraId="6470CA20"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77" behindDoc="0" locked="0" layoutInCell="1" allowOverlap="1" wp14:anchorId="388A7E97" wp14:editId="34272858">
                  <wp:simplePos x="0" y="0"/>
                  <wp:positionH relativeFrom="column">
                    <wp:posOffset>-60960</wp:posOffset>
                  </wp:positionH>
                  <wp:positionV relativeFrom="paragraph">
                    <wp:posOffset>5080</wp:posOffset>
                  </wp:positionV>
                  <wp:extent cx="2114550" cy="135255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560718D9"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695113E6"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66753AF0"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3A6307F8"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tcBorders>
          </w:tcPr>
          <w:p w14:paraId="04357576" w14:textId="77777777" w:rsidR="00370F20" w:rsidRPr="00370F20" w:rsidRDefault="00370F20" w:rsidP="00370F20">
            <w:pPr>
              <w:spacing w:after="200" w:line="276" w:lineRule="auto"/>
              <w:rPr>
                <w:rFonts w:ascii="Gill Sans MT" w:eastAsia="Calibri" w:hAnsi="Gill Sans MT" w:cs="Times New Roman"/>
              </w:rPr>
            </w:pPr>
          </w:p>
        </w:tc>
        <w:tc>
          <w:tcPr>
            <w:tcW w:w="461" w:type="dxa"/>
            <w:tcBorders>
              <w:bottom w:val="single" w:sz="8" w:space="0" w:color="000000" w:themeColor="text1"/>
            </w:tcBorders>
          </w:tcPr>
          <w:p w14:paraId="11E7E478"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29</w:t>
            </w:r>
          </w:p>
        </w:tc>
        <w:tc>
          <w:tcPr>
            <w:tcW w:w="2160" w:type="dxa"/>
            <w:tcBorders>
              <w:bottom w:val="single" w:sz="8" w:space="0" w:color="000000" w:themeColor="text1"/>
            </w:tcBorders>
          </w:tcPr>
          <w:p w14:paraId="083496B4"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 xml:space="preserve">Carry out all of your job responsibilities  </w:t>
            </w:r>
          </w:p>
        </w:tc>
        <w:tc>
          <w:tcPr>
            <w:tcW w:w="3355" w:type="dxa"/>
            <w:tcBorders>
              <w:bottom w:val="single" w:sz="8" w:space="0" w:color="000000" w:themeColor="text1"/>
            </w:tcBorders>
          </w:tcPr>
          <w:p w14:paraId="64863953"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76" behindDoc="0" locked="0" layoutInCell="1" allowOverlap="1" wp14:anchorId="5D43885E" wp14:editId="02D3542C">
                  <wp:simplePos x="0" y="0"/>
                  <wp:positionH relativeFrom="column">
                    <wp:posOffset>-65405</wp:posOffset>
                  </wp:positionH>
                  <wp:positionV relativeFrom="paragraph">
                    <wp:posOffset>5080</wp:posOffset>
                  </wp:positionV>
                  <wp:extent cx="2114550" cy="13525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35" w:type="dxa"/>
            <w:gridSpan w:val="2"/>
            <w:tcBorders>
              <w:bottom w:val="single" w:sz="8" w:space="0" w:color="000000" w:themeColor="text1"/>
            </w:tcBorders>
          </w:tcPr>
          <w:p w14:paraId="0C521F5D"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4589F014"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57CBF912"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471EFE28" w14:textId="77777777" w:rsidR="00370F20" w:rsidRPr="00370F20" w:rsidRDefault="00370F20" w:rsidP="00370F20">
            <w:pPr>
              <w:spacing w:after="200" w:line="276" w:lineRule="auto"/>
              <w:rPr>
                <w:rFonts w:ascii="Gill Sans MT" w:eastAsia="Calibri" w:hAnsi="Gill Sans MT" w:cs="Times New Roman"/>
              </w:rPr>
            </w:pPr>
          </w:p>
        </w:tc>
      </w:tr>
      <w:tr w:rsidR="00370F20" w:rsidRPr="00370F20" w14:paraId="642993CE" w14:textId="77777777" w:rsidTr="00C47FCB">
        <w:trPr>
          <w:gridAfter w:val="1"/>
          <w:wAfter w:w="14" w:type="dxa"/>
          <w:trHeight w:val="2333"/>
        </w:trPr>
        <w:tc>
          <w:tcPr>
            <w:tcW w:w="461" w:type="dxa"/>
          </w:tcPr>
          <w:p w14:paraId="77BC75BB"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lastRenderedPageBreak/>
              <w:t>30</w:t>
            </w:r>
          </w:p>
        </w:tc>
        <w:tc>
          <w:tcPr>
            <w:tcW w:w="2160" w:type="dxa"/>
            <w:tcMar>
              <w:top w:w="100" w:type="dxa"/>
              <w:left w:w="100" w:type="dxa"/>
              <w:bottom w:w="100" w:type="dxa"/>
              <w:right w:w="100" w:type="dxa"/>
            </w:tcMar>
          </w:tcPr>
          <w:p w14:paraId="13FD91C7" w14:textId="77777777" w:rsidR="00370F20" w:rsidRPr="00370F20" w:rsidRDefault="00370F20" w:rsidP="00370F20">
            <w:pPr>
              <w:spacing w:after="0" w:line="276" w:lineRule="auto"/>
              <w:contextualSpacing/>
              <w:rPr>
                <w:rFonts w:ascii="Gill Sans MT" w:eastAsia="Calibri" w:hAnsi="Gill Sans MT" w:cs="Times New Roman"/>
              </w:rPr>
            </w:pPr>
            <w:r w:rsidRPr="00370F20">
              <w:rPr>
                <w:rFonts w:ascii="Gill Sans MT" w:eastAsia="Calibri" w:hAnsi="Gill Sans MT" w:cs="Times New Roman"/>
              </w:rPr>
              <w:t>Use aggregate financial data to make decisions</w:t>
            </w:r>
          </w:p>
        </w:tc>
        <w:tc>
          <w:tcPr>
            <w:tcW w:w="3355" w:type="dxa"/>
            <w:tcMar>
              <w:top w:w="100" w:type="dxa"/>
              <w:left w:w="100" w:type="dxa"/>
              <w:bottom w:w="100" w:type="dxa"/>
              <w:right w:w="100" w:type="dxa"/>
            </w:tcMar>
          </w:tcPr>
          <w:p w14:paraId="01CE491A"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noProof/>
              </w:rPr>
              <w:drawing>
                <wp:anchor distT="0" distB="0" distL="114300" distR="114300" simplePos="0" relativeHeight="251658278" behindDoc="1" locked="0" layoutInCell="1" allowOverlap="1" wp14:anchorId="0050BD2F" wp14:editId="34765319">
                  <wp:simplePos x="0" y="0"/>
                  <wp:positionH relativeFrom="column">
                    <wp:posOffset>94615</wp:posOffset>
                  </wp:positionH>
                  <wp:positionV relativeFrom="paragraph">
                    <wp:posOffset>164465</wp:posOffset>
                  </wp:positionV>
                  <wp:extent cx="2114550" cy="1352550"/>
                  <wp:effectExtent l="0" t="0" r="0" b="0"/>
                  <wp:wrapTight wrapText="bothSides">
                    <wp:wrapPolygon edited="0">
                      <wp:start x="0" y="0"/>
                      <wp:lineTo x="0" y="21296"/>
                      <wp:lineTo x="21405" y="21296"/>
                      <wp:lineTo x="21405"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rotWithShape="1">
                          <a:blip r:embed="rId13">
                            <a:extLst>
                              <a:ext uri="{28A0092B-C50C-407E-A947-70E740481C1C}">
                                <a14:useLocalDpi xmlns:a14="http://schemas.microsoft.com/office/drawing/2010/main" val="0"/>
                              </a:ext>
                            </a:extLst>
                          </a:blip>
                          <a:srcRect l="6177" t="6080" r="8179" b="4055"/>
                          <a:stretch/>
                        </pic:blipFill>
                        <pic:spPr bwMode="auto">
                          <a:xfrm>
                            <a:off x="0" y="0"/>
                            <a:ext cx="2114550" cy="1352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829" w:type="dxa"/>
            <w:tcMar>
              <w:top w:w="100" w:type="dxa"/>
              <w:left w:w="100" w:type="dxa"/>
              <w:bottom w:w="100" w:type="dxa"/>
              <w:right w:w="100" w:type="dxa"/>
            </w:tcMar>
          </w:tcPr>
          <w:p w14:paraId="61D71AB3"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1</w:t>
            </w:r>
          </w:p>
          <w:p w14:paraId="14281DF9"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2</w:t>
            </w:r>
          </w:p>
          <w:p w14:paraId="621294E0" w14:textId="77777777" w:rsidR="00370F20" w:rsidRPr="00370F20" w:rsidRDefault="00370F20" w:rsidP="00370F20">
            <w:pPr>
              <w:spacing w:after="200" w:line="276" w:lineRule="auto"/>
              <w:rPr>
                <w:rFonts w:ascii="Gill Sans MT" w:eastAsia="Calibri" w:hAnsi="Gill Sans MT" w:cs="Times New Roman"/>
                <w:lang w:val="fr-FR"/>
              </w:rPr>
            </w:pPr>
            <w:r w:rsidRPr="00370F20">
              <w:rPr>
                <w:rFonts w:ascii="Gill Sans MT" w:eastAsia="Calibri" w:hAnsi="Gill Sans MT" w:cs="Times New Roman"/>
                <w:lang w:val="fr-FR"/>
              </w:rPr>
              <w:t>3</w:t>
            </w:r>
          </w:p>
          <w:p w14:paraId="7DE630C9" w14:textId="77777777" w:rsidR="00370F20" w:rsidRPr="00370F20" w:rsidRDefault="00370F20" w:rsidP="00370F20">
            <w:pPr>
              <w:spacing w:after="200" w:line="276" w:lineRule="auto"/>
              <w:rPr>
                <w:rFonts w:ascii="Gill Sans MT" w:eastAsia="Calibri" w:hAnsi="Gill Sans MT" w:cs="Times New Roman"/>
              </w:rPr>
            </w:pPr>
          </w:p>
        </w:tc>
        <w:tc>
          <w:tcPr>
            <w:tcW w:w="415" w:type="dxa"/>
            <w:tcBorders>
              <w:top w:val="nil"/>
              <w:bottom w:val="nil"/>
              <w:right w:val="single" w:sz="4" w:space="0" w:color="auto"/>
            </w:tcBorders>
          </w:tcPr>
          <w:p w14:paraId="02EA7FF1" w14:textId="77777777" w:rsidR="00370F20" w:rsidRPr="00370F20" w:rsidRDefault="00370F20" w:rsidP="00370F20">
            <w:pPr>
              <w:spacing w:after="200" w:line="276" w:lineRule="auto"/>
              <w:rPr>
                <w:rFonts w:ascii="Gill Sans MT" w:eastAsia="Calibri" w:hAnsi="Gill Sans MT" w:cs="Times New Roman"/>
              </w:rPr>
            </w:pPr>
          </w:p>
        </w:tc>
        <w:tc>
          <w:tcPr>
            <w:tcW w:w="6797" w:type="dxa"/>
            <w:gridSpan w:val="4"/>
            <w:tcBorders>
              <w:top w:val="single" w:sz="4" w:space="0" w:color="auto"/>
              <w:left w:val="single" w:sz="4" w:space="0" w:color="auto"/>
              <w:bottom w:val="single" w:sz="4" w:space="0" w:color="auto"/>
              <w:right w:val="single" w:sz="4" w:space="0" w:color="auto"/>
            </w:tcBorders>
          </w:tcPr>
          <w:p w14:paraId="793AE9D5" w14:textId="77777777" w:rsidR="00370F20" w:rsidRPr="00370F20" w:rsidRDefault="00370F20" w:rsidP="00370F20">
            <w:pPr>
              <w:spacing w:after="200" w:line="276" w:lineRule="auto"/>
              <w:rPr>
                <w:rFonts w:ascii="Gill Sans MT" w:eastAsia="Calibri" w:hAnsi="Gill Sans MT" w:cs="Times New Roman"/>
              </w:rPr>
            </w:pPr>
            <w:r w:rsidRPr="00370F20">
              <w:rPr>
                <w:rFonts w:ascii="Gill Sans MT" w:eastAsia="Calibri" w:hAnsi="Gill Sans MT" w:cs="Times New Roman"/>
              </w:rPr>
              <w:t>Other comments or feedback:</w:t>
            </w:r>
          </w:p>
        </w:tc>
      </w:tr>
    </w:tbl>
    <w:p w14:paraId="43BE2B41" w14:textId="77777777" w:rsidR="00370F20" w:rsidRPr="00591481" w:rsidRDefault="00370F20" w:rsidP="00D70E42">
      <w:pPr>
        <w:rPr>
          <w:rFonts w:ascii="Gill Sans MT" w:eastAsia="Times New Roman" w:hAnsi="Gill Sans MT" w:cs="Gill Sans"/>
          <w:b/>
          <w:color w:val="002F6C"/>
          <w:sz w:val="26"/>
          <w:szCs w:val="28"/>
        </w:rPr>
      </w:pPr>
    </w:p>
    <w:p w14:paraId="2DB1630A" w14:textId="77777777" w:rsidR="00AC1062" w:rsidRDefault="00AC1062">
      <w:pPr>
        <w:rPr>
          <w:rFonts w:ascii="Gill Sans MT" w:eastAsia="Times New Roman" w:hAnsi="Gill Sans MT" w:cs="Gill Sans"/>
          <w:b/>
          <w:color w:val="002F6C"/>
          <w:sz w:val="26"/>
          <w:szCs w:val="28"/>
          <w:highlight w:val="yellow"/>
        </w:rPr>
        <w:sectPr w:rsidR="00AC1062" w:rsidSect="00AC1062">
          <w:footerReference w:type="default" r:id="rId14"/>
          <w:pgSz w:w="15840" w:h="12240" w:orient="landscape"/>
          <w:pgMar w:top="1080" w:right="1440" w:bottom="1080" w:left="1440" w:header="720" w:footer="720" w:gutter="0"/>
          <w:cols w:space="720"/>
          <w:docGrid w:linePitch="360"/>
        </w:sectPr>
      </w:pPr>
    </w:p>
    <w:p w14:paraId="7E9F7584" w14:textId="77777777" w:rsidR="005E3D20" w:rsidRPr="00E80CAF" w:rsidRDefault="005E3D20" w:rsidP="00D81A3C">
      <w:pPr>
        <w:pStyle w:val="Heading3"/>
      </w:pPr>
      <w:bookmarkStart w:id="1" w:name="_Survey_2:_Monitoring"/>
      <w:bookmarkEnd w:id="1"/>
      <w:r w:rsidRPr="00E80CAF">
        <w:lastRenderedPageBreak/>
        <w:t>Survey</w:t>
      </w:r>
      <w:r>
        <w:t xml:space="preserve"> 2</w:t>
      </w:r>
      <w:r w:rsidRPr="00E80CAF">
        <w:t>: Monitoring and evaluation</w:t>
      </w:r>
    </w:p>
    <w:p w14:paraId="196932CC" w14:textId="77777777" w:rsidR="00575AC0" w:rsidRPr="00575AC0" w:rsidRDefault="00575AC0" w:rsidP="00575AC0">
      <w:pPr>
        <w:pBdr>
          <w:bottom w:val="single" w:sz="8" w:space="4" w:color="4F81BD"/>
        </w:pBdr>
        <w:spacing w:after="300" w:line="240" w:lineRule="auto"/>
        <w:contextualSpacing/>
        <w:rPr>
          <w:rFonts w:ascii="Cambria" w:eastAsia="MS Gothic" w:hAnsi="Cambria" w:cs="Times New Roman"/>
          <w:color w:val="17365D"/>
          <w:spacing w:val="5"/>
          <w:kern w:val="28"/>
          <w:sz w:val="24"/>
          <w:szCs w:val="52"/>
        </w:rPr>
      </w:pPr>
      <w:r w:rsidRPr="00575AC0">
        <w:rPr>
          <w:rFonts w:ascii="Cambria" w:eastAsia="MS Gothic" w:hAnsi="Cambria" w:cs="Times New Roman"/>
          <w:color w:val="17365D"/>
          <w:spacing w:val="5"/>
          <w:kern w:val="28"/>
          <w:sz w:val="24"/>
          <w:szCs w:val="52"/>
        </w:rPr>
        <w:t>Assessing the effectiveness of long-term technical assistance advisors to National Malaria Control Programs</w:t>
      </w:r>
    </w:p>
    <w:p w14:paraId="10D81A3B" w14:textId="643C7FE6" w:rsidR="00D70A85" w:rsidRPr="005E2E32" w:rsidRDefault="00D70A85" w:rsidP="00D70A85">
      <w:pPr>
        <w:spacing w:after="0" w:line="240" w:lineRule="auto"/>
        <w:rPr>
          <w:rFonts w:ascii="Gill Sans MT" w:eastAsia="Calibri" w:hAnsi="Gill Sans MT" w:cs="Times New Roman"/>
        </w:rPr>
      </w:pPr>
      <w:r w:rsidRPr="005E2E32">
        <w:rPr>
          <w:rFonts w:ascii="Gill Sans MT" w:eastAsia="Calibri" w:hAnsi="Gill Sans MT" w:cs="Times New Roman"/>
        </w:rPr>
        <w:t xml:space="preserve">This programmatic assessment will examine the role of advisors in building individual and organizational capacity of National Malaria Control Programs (NMCPs). Advisors work with NMCP staff to develop skills and </w:t>
      </w:r>
      <w:r w:rsidR="00B036EF" w:rsidRPr="005E2E32">
        <w:rPr>
          <w:rFonts w:ascii="Gill Sans MT" w:eastAsia="Calibri" w:hAnsi="Gill Sans MT" w:cs="Times New Roman"/>
        </w:rPr>
        <w:t>knowledge and</w:t>
      </w:r>
      <w:r w:rsidRPr="005E2E32">
        <w:rPr>
          <w:rFonts w:ascii="Gill Sans MT" w:eastAsia="Calibri" w:hAnsi="Gill Sans MT" w:cs="Times New Roman"/>
        </w:rPr>
        <w:t xml:space="preserve"> promote practices and behaviors that will lead to organizational improvements and increase NMCPs’ ability to lead national malaria control efforts and manage Global Fund grants. Therefore, this assessment is designed to examine the effectiveness of the long-term technical assistance program model of capacity building for improved NMCP coordination and performance, particularly as it impacts the management and implementation of Global Fund malaria grants. It will also contribute to broader scientific and programming knowledge in the use of advisors for organizational capacity building. This assessment is being supported by the </w:t>
      </w:r>
      <w:r w:rsidR="005E2E32" w:rsidRPr="005E2E32">
        <w:rPr>
          <w:rFonts w:ascii="Gill Sans MT" w:eastAsia="Calibri" w:hAnsi="Gill Sans MT" w:cs="Times New Roman"/>
        </w:rPr>
        <w:t xml:space="preserve">U.S. </w:t>
      </w:r>
      <w:r w:rsidRPr="005E2E32">
        <w:rPr>
          <w:rFonts w:ascii="Gill Sans MT" w:eastAsia="Calibri" w:hAnsi="Gill Sans MT" w:cs="Times New Roman"/>
        </w:rPr>
        <w:t xml:space="preserve">President’s Malaria Initiative (PMI), with funding from the United States Government (USG) Global Fund 5% technical assistance set aside, through the Capacity Building for Malaria Activity under the Human Resources for Health in 2030 (HRH2030) project. The survey tool was originally developed by the Leadership, Management, and Governance National Malaria Control Capacity Building project (LMG/NMCP).  </w:t>
      </w:r>
    </w:p>
    <w:p w14:paraId="4D730C6B" w14:textId="77777777" w:rsidR="00D70A85" w:rsidRPr="00370F20" w:rsidRDefault="00D70A85" w:rsidP="00D70A85">
      <w:pPr>
        <w:spacing w:after="0" w:line="240" w:lineRule="auto"/>
        <w:rPr>
          <w:rFonts w:ascii="Gill Sans MT" w:eastAsia="Calibri" w:hAnsi="Gill Sans MT" w:cs="Times New Roman"/>
        </w:rPr>
      </w:pPr>
    </w:p>
    <w:p w14:paraId="51B04D8C" w14:textId="1029047C" w:rsidR="00D70A85" w:rsidRPr="00370F20" w:rsidRDefault="00D70A85" w:rsidP="00D70A85">
      <w:pPr>
        <w:spacing w:after="200" w:line="240" w:lineRule="auto"/>
        <w:rPr>
          <w:rFonts w:ascii="Gill Sans MT" w:eastAsia="Calibri" w:hAnsi="Gill Sans MT" w:cs="Times New Roman"/>
        </w:rPr>
      </w:pPr>
      <w:r w:rsidRPr="00370F20">
        <w:rPr>
          <w:rFonts w:ascii="Gill Sans MT" w:eastAsia="Calibri" w:hAnsi="Gill Sans MT" w:cs="Times New Roman"/>
        </w:rPr>
        <w:t xml:space="preserve">The following survey will gather information on your opinions of the actions carried out by the </w:t>
      </w:r>
      <w:r>
        <w:rPr>
          <w:rFonts w:ascii="Gill Sans MT" w:eastAsia="Calibri" w:hAnsi="Gill Sans MT" w:cs="Times New Roman"/>
        </w:rPr>
        <w:t>advisor</w:t>
      </w:r>
      <w:r w:rsidRPr="00370F20">
        <w:rPr>
          <w:rFonts w:ascii="Gill Sans MT" w:eastAsia="Calibri" w:hAnsi="Gill Sans MT" w:cs="Times New Roman"/>
        </w:rPr>
        <w:t xml:space="preserve">s that have been working with the NMCP in your country, their effect on your individual skills and behaviors, and their effect on the organizational capacity of the NMCP. Questions in Section 1 ask you to indicate if and how the </w:t>
      </w:r>
      <w:r>
        <w:rPr>
          <w:rFonts w:ascii="Gill Sans MT" w:eastAsia="Calibri" w:hAnsi="Gill Sans MT" w:cs="Times New Roman"/>
        </w:rPr>
        <w:t>advisor</w:t>
      </w:r>
      <w:r w:rsidRPr="00370F20">
        <w:rPr>
          <w:rFonts w:ascii="Gill Sans MT" w:eastAsia="Calibri" w:hAnsi="Gill Sans MT" w:cs="Times New Roman"/>
        </w:rPr>
        <w:t xml:space="preserve"> supported specific actions. In Section 2, questions ask you to rate your confidence in your abilities to carry out certain actions, first </w:t>
      </w:r>
      <w:r w:rsidRPr="00370F20">
        <w:rPr>
          <w:rFonts w:ascii="Gill Sans MT" w:eastAsia="Calibri" w:hAnsi="Gill Sans MT" w:cs="Times New Roman"/>
          <w:b/>
          <w:i/>
        </w:rPr>
        <w:t>before</w:t>
      </w:r>
      <w:r w:rsidRPr="00370F20">
        <w:rPr>
          <w:rFonts w:ascii="Gill Sans MT" w:eastAsia="Calibri" w:hAnsi="Gill Sans MT" w:cs="Times New Roman"/>
        </w:rPr>
        <w:t xml:space="preserve"> the </w:t>
      </w:r>
      <w:r>
        <w:rPr>
          <w:rFonts w:ascii="Gill Sans MT" w:eastAsia="Calibri" w:hAnsi="Gill Sans MT" w:cs="Times New Roman"/>
        </w:rPr>
        <w:t>advisor</w:t>
      </w:r>
      <w:r w:rsidRPr="00370F20">
        <w:rPr>
          <w:rFonts w:ascii="Gill Sans MT" w:eastAsia="Calibri" w:hAnsi="Gill Sans MT" w:cs="Times New Roman"/>
        </w:rPr>
        <w:t xml:space="preserve"> arrived, and then </w:t>
      </w:r>
      <w:r w:rsidRPr="00370F20">
        <w:rPr>
          <w:rFonts w:ascii="Gill Sans MT" w:eastAsia="Calibri" w:hAnsi="Gill Sans MT" w:cs="Times New Roman"/>
          <w:b/>
          <w:i/>
        </w:rPr>
        <w:t>after</w:t>
      </w:r>
      <w:r w:rsidRPr="00370F20">
        <w:rPr>
          <w:rFonts w:ascii="Gill Sans MT" w:eastAsia="Calibri" w:hAnsi="Gill Sans MT" w:cs="Times New Roman"/>
        </w:rPr>
        <w:t xml:space="preserve">. Finally, you will be asked to evaluate the degree to which you think the </w:t>
      </w:r>
      <w:r>
        <w:rPr>
          <w:rFonts w:ascii="Gill Sans MT" w:eastAsia="Calibri" w:hAnsi="Gill Sans MT" w:cs="Times New Roman"/>
        </w:rPr>
        <w:t>advisor</w:t>
      </w:r>
      <w:r w:rsidRPr="00370F20">
        <w:rPr>
          <w:rFonts w:ascii="Gill Sans MT" w:eastAsia="Calibri" w:hAnsi="Gill Sans MT" w:cs="Times New Roman"/>
        </w:rPr>
        <w:t xml:space="preserve"> influenced any changes in your abilities. You should answer questions based on your </w:t>
      </w:r>
      <w:r w:rsidRPr="00370F20">
        <w:rPr>
          <w:rFonts w:ascii="Gill Sans MT" w:eastAsia="Calibri" w:hAnsi="Gill Sans MT" w:cs="Times New Roman"/>
          <w:b/>
          <w:i/>
        </w:rPr>
        <w:t>actual current behavior</w:t>
      </w:r>
      <w:r w:rsidRPr="00370F20">
        <w:rPr>
          <w:rFonts w:ascii="Gill Sans MT" w:eastAsia="Calibri" w:hAnsi="Gill Sans MT" w:cs="Times New Roman"/>
        </w:rPr>
        <w:t xml:space="preserve"> rather than what you feel you should be doing or want to do. Please remember that this is in no way an assessment of your individual performance. We are seeking your feedback as it is vital in helping us to understand how effective the </w:t>
      </w:r>
      <w:r>
        <w:rPr>
          <w:rFonts w:ascii="Gill Sans MT" w:eastAsia="Calibri" w:hAnsi="Gill Sans MT" w:cs="Times New Roman"/>
        </w:rPr>
        <w:t>advisor</w:t>
      </w:r>
      <w:r w:rsidRPr="00370F20">
        <w:rPr>
          <w:rFonts w:ascii="Gill Sans MT" w:eastAsia="Calibri" w:hAnsi="Gill Sans MT" w:cs="Times New Roman"/>
        </w:rPr>
        <w:t xml:space="preserve"> model is. Your participation is </w:t>
      </w:r>
      <w:r w:rsidR="003208F1" w:rsidRPr="00370F20">
        <w:rPr>
          <w:rFonts w:ascii="Gill Sans MT" w:eastAsia="Calibri" w:hAnsi="Gill Sans MT" w:cs="Times New Roman"/>
        </w:rPr>
        <w:t>voluntary,</w:t>
      </w:r>
      <w:r w:rsidRPr="00370F20">
        <w:rPr>
          <w:rFonts w:ascii="Gill Sans MT" w:eastAsia="Calibri" w:hAnsi="Gill Sans MT" w:cs="Times New Roman"/>
        </w:rPr>
        <w:t xml:space="preserve"> and you have the option to stop taking the survey at any time. Your responses will be kept confidential and will not be associated with you now or in the future. </w:t>
      </w:r>
    </w:p>
    <w:p w14:paraId="739BC42E" w14:textId="0E48096D" w:rsidR="00D70A85" w:rsidRPr="00370F20" w:rsidRDefault="00D70A85" w:rsidP="00D70A85">
      <w:pPr>
        <w:spacing w:after="200" w:line="240" w:lineRule="auto"/>
        <w:rPr>
          <w:rFonts w:ascii="Gill Sans MT" w:eastAsia="Calibri" w:hAnsi="Gill Sans MT" w:cs="Times New Roman"/>
        </w:rPr>
      </w:pPr>
      <w:r w:rsidRPr="00370F20">
        <w:rPr>
          <w:rFonts w:ascii="Gill Sans MT" w:eastAsia="Calibri" w:hAnsi="Gill Sans MT" w:cs="Times New Roman"/>
        </w:rPr>
        <w:t xml:space="preserve">Please confirm that prior to completing this survey you have read and agreed to the disclosure statement about this research and have signed the consent form of your own free will. Did you read the disclosure </w:t>
      </w:r>
      <w:r w:rsidR="003208F1" w:rsidRPr="00370F20">
        <w:rPr>
          <w:rFonts w:ascii="Gill Sans MT" w:eastAsia="Calibri" w:hAnsi="Gill Sans MT" w:cs="Times New Roman"/>
        </w:rPr>
        <w:t>statement,</w:t>
      </w:r>
      <w:r w:rsidRPr="00370F20">
        <w:rPr>
          <w:rFonts w:ascii="Gill Sans MT" w:eastAsia="Calibri" w:hAnsi="Gill Sans MT" w:cs="Times New Roman"/>
        </w:rPr>
        <w:t xml:space="preserve"> and have you given your consent to participate in this interview?</w:t>
      </w:r>
    </w:p>
    <w:p w14:paraId="39C20E20" w14:textId="77777777" w:rsidR="00D70A85" w:rsidRPr="00370F20" w:rsidRDefault="00D70A85" w:rsidP="00D70A85">
      <w:pPr>
        <w:spacing w:after="0" w:line="240" w:lineRule="auto"/>
        <w:rPr>
          <w:rFonts w:ascii="Gill Sans MT" w:eastAsia="Calibri" w:hAnsi="Gill Sans MT" w:cs="Times New Roman"/>
        </w:rPr>
      </w:pPr>
      <w:r w:rsidRPr="00370F20">
        <w:rPr>
          <w:rFonts w:ascii="Arial" w:eastAsia="Calibri" w:hAnsi="Arial" w:cs="Arial"/>
        </w:rPr>
        <w:t>□</w:t>
      </w:r>
      <w:r w:rsidRPr="00370F20">
        <w:rPr>
          <w:rFonts w:ascii="Gill Sans MT" w:eastAsia="Calibri" w:hAnsi="Gill Sans MT" w:cs="Times New Roman"/>
        </w:rPr>
        <w:t xml:space="preserve"> I was given the disclosure statement and gave consent to participate in the survey</w:t>
      </w:r>
    </w:p>
    <w:p w14:paraId="64A4AD60" w14:textId="77777777" w:rsidR="00D70A85" w:rsidRPr="00370F20" w:rsidRDefault="00D70A85" w:rsidP="00D70A85">
      <w:pPr>
        <w:spacing w:after="0" w:line="240" w:lineRule="auto"/>
        <w:rPr>
          <w:rFonts w:ascii="Gill Sans MT" w:eastAsia="Calibri" w:hAnsi="Gill Sans MT" w:cs="Times New Roman"/>
        </w:rPr>
      </w:pPr>
      <w:r w:rsidRPr="00370F20">
        <w:rPr>
          <w:rFonts w:ascii="Arial" w:eastAsia="Calibri" w:hAnsi="Arial" w:cs="Arial"/>
        </w:rPr>
        <w:t>□</w:t>
      </w:r>
      <w:r w:rsidRPr="00370F20">
        <w:rPr>
          <w:rFonts w:ascii="Gill Sans MT" w:eastAsia="Calibri" w:hAnsi="Gill Sans MT" w:cs="Times New Roman"/>
        </w:rPr>
        <w:t xml:space="preserve"> I did not agree to participate in the survey</w:t>
      </w:r>
    </w:p>
    <w:p w14:paraId="23963866" w14:textId="77777777" w:rsidR="00575AC0" w:rsidRPr="00575AC0" w:rsidRDefault="00575AC0" w:rsidP="00575AC0">
      <w:pPr>
        <w:spacing w:after="0" w:line="240" w:lineRule="auto"/>
        <w:rPr>
          <w:rFonts w:ascii="Calibri" w:eastAsia="Calibri" w:hAnsi="Calibri" w:cs="Times New Roman"/>
        </w:rPr>
      </w:pPr>
    </w:p>
    <w:tbl>
      <w:tblPr>
        <w:tblStyle w:val="TableGrid4"/>
        <w:tblW w:w="0" w:type="auto"/>
        <w:tblInd w:w="0" w:type="dxa"/>
        <w:tblLook w:val="04A0" w:firstRow="1" w:lastRow="0" w:firstColumn="1" w:lastColumn="0" w:noHBand="0" w:noVBand="1"/>
      </w:tblPr>
      <w:tblGrid>
        <w:gridCol w:w="4716"/>
        <w:gridCol w:w="4634"/>
      </w:tblGrid>
      <w:tr w:rsidR="00575AC0" w:rsidRPr="00575AC0" w14:paraId="1B0CE641" w14:textId="77777777" w:rsidTr="00575AC0">
        <w:tc>
          <w:tcPr>
            <w:tcW w:w="5508" w:type="dxa"/>
            <w:tcBorders>
              <w:top w:val="single" w:sz="4" w:space="0" w:color="auto"/>
              <w:left w:val="single" w:sz="4" w:space="0" w:color="auto"/>
              <w:bottom w:val="single" w:sz="4" w:space="0" w:color="auto"/>
              <w:right w:val="single" w:sz="4" w:space="0" w:color="auto"/>
            </w:tcBorders>
            <w:hideMark/>
          </w:tcPr>
          <w:p w14:paraId="54FE5AF9" w14:textId="77777777" w:rsidR="00575AC0" w:rsidRPr="00575AC0" w:rsidRDefault="00575AC0" w:rsidP="00575AC0">
            <w:pPr>
              <w:rPr>
                <w:b/>
              </w:rPr>
            </w:pPr>
            <w:r w:rsidRPr="00575AC0">
              <w:rPr>
                <w:b/>
              </w:rPr>
              <w:t>Demographic</w:t>
            </w:r>
          </w:p>
        </w:tc>
        <w:tc>
          <w:tcPr>
            <w:tcW w:w="5490" w:type="dxa"/>
            <w:tcBorders>
              <w:top w:val="single" w:sz="4" w:space="0" w:color="auto"/>
              <w:left w:val="single" w:sz="4" w:space="0" w:color="auto"/>
              <w:bottom w:val="single" w:sz="4" w:space="0" w:color="auto"/>
              <w:right w:val="single" w:sz="4" w:space="0" w:color="auto"/>
            </w:tcBorders>
            <w:hideMark/>
          </w:tcPr>
          <w:p w14:paraId="3CF4EBF5" w14:textId="77777777" w:rsidR="00575AC0" w:rsidRPr="00575AC0" w:rsidRDefault="00575AC0" w:rsidP="00575AC0">
            <w:pPr>
              <w:rPr>
                <w:b/>
              </w:rPr>
            </w:pPr>
            <w:r w:rsidRPr="00575AC0">
              <w:rPr>
                <w:b/>
              </w:rPr>
              <w:t>Response</w:t>
            </w:r>
          </w:p>
        </w:tc>
      </w:tr>
      <w:tr w:rsidR="00575AC0" w:rsidRPr="00575AC0" w14:paraId="21AE90DE" w14:textId="77777777" w:rsidTr="00575AC0">
        <w:tc>
          <w:tcPr>
            <w:tcW w:w="5508" w:type="dxa"/>
            <w:tcBorders>
              <w:top w:val="single" w:sz="4" w:space="0" w:color="auto"/>
              <w:left w:val="single" w:sz="4" w:space="0" w:color="auto"/>
              <w:bottom w:val="single" w:sz="4" w:space="0" w:color="auto"/>
              <w:right w:val="single" w:sz="4" w:space="0" w:color="auto"/>
            </w:tcBorders>
            <w:hideMark/>
          </w:tcPr>
          <w:p w14:paraId="58EA13B1" w14:textId="77777777" w:rsidR="00575AC0" w:rsidRPr="00575AC0" w:rsidRDefault="00575AC0" w:rsidP="00575AC0">
            <w:pPr>
              <w:rPr>
                <w:b/>
              </w:rPr>
            </w:pPr>
            <w:r w:rsidRPr="00575AC0">
              <w:rPr>
                <w:b/>
              </w:rPr>
              <w:t>Gender (M/F)</w:t>
            </w:r>
          </w:p>
        </w:tc>
        <w:tc>
          <w:tcPr>
            <w:tcW w:w="5490" w:type="dxa"/>
            <w:tcBorders>
              <w:top w:val="single" w:sz="4" w:space="0" w:color="auto"/>
              <w:left w:val="single" w:sz="4" w:space="0" w:color="auto"/>
              <w:bottom w:val="single" w:sz="4" w:space="0" w:color="auto"/>
              <w:right w:val="single" w:sz="4" w:space="0" w:color="auto"/>
            </w:tcBorders>
          </w:tcPr>
          <w:p w14:paraId="27026377" w14:textId="77777777" w:rsidR="00575AC0" w:rsidRPr="00575AC0" w:rsidRDefault="00575AC0" w:rsidP="00575AC0">
            <w:pPr>
              <w:rPr>
                <w:b/>
              </w:rPr>
            </w:pPr>
          </w:p>
        </w:tc>
      </w:tr>
      <w:tr w:rsidR="00575AC0" w:rsidRPr="00575AC0" w14:paraId="03CDE093" w14:textId="77777777" w:rsidTr="00575AC0">
        <w:tc>
          <w:tcPr>
            <w:tcW w:w="5508" w:type="dxa"/>
            <w:tcBorders>
              <w:top w:val="single" w:sz="4" w:space="0" w:color="auto"/>
              <w:left w:val="single" w:sz="4" w:space="0" w:color="auto"/>
              <w:bottom w:val="single" w:sz="4" w:space="0" w:color="auto"/>
              <w:right w:val="single" w:sz="4" w:space="0" w:color="auto"/>
            </w:tcBorders>
            <w:hideMark/>
          </w:tcPr>
          <w:p w14:paraId="40F856CF" w14:textId="77777777" w:rsidR="00575AC0" w:rsidRPr="00575AC0" w:rsidRDefault="00575AC0" w:rsidP="00575AC0">
            <w:pPr>
              <w:rPr>
                <w:b/>
              </w:rPr>
            </w:pPr>
            <w:r w:rsidRPr="00575AC0">
              <w:rPr>
                <w:b/>
              </w:rPr>
              <w:t>Age</w:t>
            </w:r>
          </w:p>
        </w:tc>
        <w:tc>
          <w:tcPr>
            <w:tcW w:w="5490" w:type="dxa"/>
            <w:tcBorders>
              <w:top w:val="single" w:sz="4" w:space="0" w:color="auto"/>
              <w:left w:val="single" w:sz="4" w:space="0" w:color="auto"/>
              <w:bottom w:val="single" w:sz="4" w:space="0" w:color="auto"/>
              <w:right w:val="single" w:sz="4" w:space="0" w:color="auto"/>
            </w:tcBorders>
          </w:tcPr>
          <w:p w14:paraId="12272BF4" w14:textId="77777777" w:rsidR="00575AC0" w:rsidRPr="00575AC0" w:rsidRDefault="00575AC0" w:rsidP="00575AC0">
            <w:pPr>
              <w:rPr>
                <w:b/>
              </w:rPr>
            </w:pPr>
          </w:p>
        </w:tc>
      </w:tr>
      <w:tr w:rsidR="00575AC0" w:rsidRPr="00575AC0" w14:paraId="6C39744A" w14:textId="77777777" w:rsidTr="00575AC0">
        <w:tc>
          <w:tcPr>
            <w:tcW w:w="5508" w:type="dxa"/>
            <w:tcBorders>
              <w:top w:val="single" w:sz="4" w:space="0" w:color="auto"/>
              <w:left w:val="single" w:sz="4" w:space="0" w:color="auto"/>
              <w:bottom w:val="single" w:sz="4" w:space="0" w:color="auto"/>
              <w:right w:val="single" w:sz="4" w:space="0" w:color="auto"/>
            </w:tcBorders>
            <w:hideMark/>
          </w:tcPr>
          <w:p w14:paraId="0C2D0BF9" w14:textId="77777777" w:rsidR="00575AC0" w:rsidRPr="00575AC0" w:rsidRDefault="00575AC0" w:rsidP="00575AC0">
            <w:pPr>
              <w:rPr>
                <w:b/>
              </w:rPr>
            </w:pPr>
            <w:r w:rsidRPr="00575AC0">
              <w:rPr>
                <w:b/>
              </w:rPr>
              <w:t>Number of years in service at the NMCP</w:t>
            </w:r>
          </w:p>
        </w:tc>
        <w:tc>
          <w:tcPr>
            <w:tcW w:w="5490" w:type="dxa"/>
            <w:tcBorders>
              <w:top w:val="single" w:sz="4" w:space="0" w:color="auto"/>
              <w:left w:val="single" w:sz="4" w:space="0" w:color="auto"/>
              <w:bottom w:val="single" w:sz="4" w:space="0" w:color="auto"/>
              <w:right w:val="single" w:sz="4" w:space="0" w:color="auto"/>
            </w:tcBorders>
          </w:tcPr>
          <w:p w14:paraId="3730F526" w14:textId="77777777" w:rsidR="00575AC0" w:rsidRPr="00575AC0" w:rsidRDefault="00575AC0" w:rsidP="00575AC0">
            <w:pPr>
              <w:rPr>
                <w:b/>
              </w:rPr>
            </w:pPr>
          </w:p>
        </w:tc>
      </w:tr>
      <w:tr w:rsidR="00575AC0" w:rsidRPr="00575AC0" w14:paraId="614DF0DE" w14:textId="77777777" w:rsidTr="00575AC0">
        <w:tc>
          <w:tcPr>
            <w:tcW w:w="5508" w:type="dxa"/>
            <w:tcBorders>
              <w:top w:val="single" w:sz="4" w:space="0" w:color="auto"/>
              <w:left w:val="single" w:sz="4" w:space="0" w:color="auto"/>
              <w:bottom w:val="single" w:sz="4" w:space="0" w:color="auto"/>
              <w:right w:val="single" w:sz="4" w:space="0" w:color="auto"/>
            </w:tcBorders>
            <w:hideMark/>
          </w:tcPr>
          <w:p w14:paraId="732F31A4" w14:textId="616C2E33" w:rsidR="00575AC0" w:rsidRPr="00575AC0" w:rsidRDefault="00575AC0" w:rsidP="00575AC0">
            <w:pPr>
              <w:rPr>
                <w:b/>
              </w:rPr>
            </w:pPr>
            <w:r w:rsidRPr="00575AC0">
              <w:rPr>
                <w:b/>
              </w:rPr>
              <w:t>Area of expertise (i.e.</w:t>
            </w:r>
            <w:r w:rsidR="00977795">
              <w:rPr>
                <w:b/>
              </w:rPr>
              <w:t>,</w:t>
            </w:r>
            <w:r w:rsidRPr="00575AC0">
              <w:rPr>
                <w:b/>
              </w:rPr>
              <w:t xml:space="preserve"> Finance, M&amp;E, Vector Control, etc.)</w:t>
            </w:r>
          </w:p>
        </w:tc>
        <w:tc>
          <w:tcPr>
            <w:tcW w:w="5490" w:type="dxa"/>
            <w:tcBorders>
              <w:top w:val="single" w:sz="4" w:space="0" w:color="auto"/>
              <w:left w:val="single" w:sz="4" w:space="0" w:color="auto"/>
              <w:bottom w:val="single" w:sz="4" w:space="0" w:color="auto"/>
              <w:right w:val="single" w:sz="4" w:space="0" w:color="auto"/>
            </w:tcBorders>
          </w:tcPr>
          <w:p w14:paraId="74905D08" w14:textId="77777777" w:rsidR="00575AC0" w:rsidRPr="00575AC0" w:rsidRDefault="00575AC0" w:rsidP="00575AC0">
            <w:pPr>
              <w:rPr>
                <w:b/>
              </w:rPr>
            </w:pPr>
          </w:p>
        </w:tc>
      </w:tr>
    </w:tbl>
    <w:p w14:paraId="061E6352" w14:textId="77777777" w:rsidR="00575AC0" w:rsidRPr="00575AC0" w:rsidRDefault="00575AC0" w:rsidP="00575AC0">
      <w:pPr>
        <w:spacing w:after="0" w:line="240" w:lineRule="auto"/>
        <w:rPr>
          <w:rFonts w:ascii="Calibri" w:eastAsia="Calibri" w:hAnsi="Calibri" w:cs="Times New Roman"/>
        </w:rPr>
      </w:pPr>
    </w:p>
    <w:p w14:paraId="56D4FF21" w14:textId="77777777" w:rsidR="00575AC0" w:rsidRPr="00575AC0" w:rsidRDefault="00575AC0" w:rsidP="00575AC0">
      <w:pPr>
        <w:keepNext/>
        <w:keepLines/>
        <w:spacing w:before="480" w:after="0" w:line="276" w:lineRule="auto"/>
        <w:outlineLvl w:val="0"/>
        <w:rPr>
          <w:rFonts w:ascii="Century Gothic" w:eastAsia="MS Gothic" w:hAnsi="Century Gothic" w:cs="Times New Roman" w:hint="eastAsia"/>
          <w:b/>
          <w:bCs/>
          <w:color w:val="E36C0A"/>
          <w:sz w:val="36"/>
          <w:szCs w:val="36"/>
        </w:rPr>
      </w:pPr>
      <w:r w:rsidRPr="00575AC0">
        <w:rPr>
          <w:rFonts w:ascii="Century Gothic" w:eastAsia="MS Gothic" w:hAnsi="Century Gothic" w:cs="Times New Roman"/>
          <w:color w:val="E36C0A"/>
          <w:sz w:val="36"/>
          <w:szCs w:val="36"/>
        </w:rPr>
        <w:br w:type="page"/>
      </w:r>
      <w:r w:rsidRPr="00575AC0">
        <w:rPr>
          <w:rFonts w:ascii="Century Gothic" w:eastAsia="MS Gothic" w:hAnsi="Century Gothic" w:cs="Times New Roman"/>
          <w:b/>
          <w:bCs/>
          <w:color w:val="E36C0A"/>
          <w:sz w:val="28"/>
          <w:szCs w:val="36"/>
        </w:rPr>
        <w:lastRenderedPageBreak/>
        <w:t>SECTION 1</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0"/>
        <w:gridCol w:w="3460"/>
        <w:gridCol w:w="1077"/>
        <w:gridCol w:w="1077"/>
        <w:gridCol w:w="1077"/>
        <w:gridCol w:w="1077"/>
        <w:gridCol w:w="1077"/>
      </w:tblGrid>
      <w:tr w:rsidR="00575AC0" w:rsidRPr="00575AC0" w14:paraId="1A9D35B7" w14:textId="77777777" w:rsidTr="00575AC0">
        <w:trPr>
          <w:trHeight w:val="420"/>
        </w:trPr>
        <w:tc>
          <w:tcPr>
            <w:tcW w:w="934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C739F" w14:textId="77777777" w:rsidR="00575AC0" w:rsidRPr="00575AC0" w:rsidRDefault="00575AC0" w:rsidP="00575AC0">
            <w:pPr>
              <w:widowControl w:val="0"/>
              <w:spacing w:after="200" w:line="240" w:lineRule="auto"/>
              <w:rPr>
                <w:rFonts w:ascii="Calibri" w:eastAsia="Calibri" w:hAnsi="Calibri" w:cs="Times New Roman"/>
                <w:b/>
                <w:sz w:val="24"/>
              </w:rPr>
            </w:pPr>
            <w:r w:rsidRPr="00575AC0">
              <w:rPr>
                <w:rFonts w:ascii="Calibri" w:eastAsia="Calibri" w:hAnsi="Calibri" w:cs="Times New Roman"/>
                <w:b/>
                <w:sz w:val="24"/>
              </w:rPr>
              <w:t>Review the list of actions below. On which of the following did the Advisor train, assist, advise, or coach you? Please check all that apply.</w:t>
            </w:r>
          </w:p>
          <w:p w14:paraId="43FC8469"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Definitions:</w:t>
            </w:r>
          </w:p>
          <w:p w14:paraId="49708E54"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i/>
              </w:rPr>
              <w:t>Trained</w:t>
            </w:r>
            <w:r w:rsidRPr="00575AC0">
              <w:rPr>
                <w:rFonts w:ascii="Calibri" w:eastAsia="Calibri" w:hAnsi="Calibri" w:cs="Times New Roman"/>
                <w:i/>
              </w:rPr>
              <w:t>:</w:t>
            </w:r>
            <w:r w:rsidRPr="00575AC0">
              <w:rPr>
                <w:rFonts w:ascii="Calibri" w:eastAsia="Calibri" w:hAnsi="Calibri" w:cs="Times New Roman"/>
              </w:rPr>
              <w:t xml:space="preserve"> The Advisor taught us skills and approaches for carrying out an activity or task. </w:t>
            </w:r>
            <w:r w:rsidRPr="00575AC0">
              <w:rPr>
                <w:rFonts w:ascii="Calibri" w:eastAsia="Calibri" w:hAnsi="Calibri" w:cs="Times New Roman"/>
                <w:i/>
              </w:rPr>
              <w:t>Example: The Advisor held a training session on how to write sections of the Global Fund concept note.</w:t>
            </w:r>
          </w:p>
          <w:p w14:paraId="7E1112B7"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i/>
              </w:rPr>
              <w:t>Assisted</w:t>
            </w:r>
            <w:r w:rsidRPr="00575AC0">
              <w:rPr>
                <w:rFonts w:ascii="Calibri" w:eastAsia="Calibri" w:hAnsi="Calibri" w:cs="Times New Roman"/>
                <w:i/>
              </w:rPr>
              <w:t xml:space="preserve">: </w:t>
            </w:r>
            <w:r w:rsidRPr="00575AC0">
              <w:rPr>
                <w:rFonts w:ascii="Calibri" w:eastAsia="Calibri" w:hAnsi="Calibri" w:cs="Times New Roman"/>
              </w:rPr>
              <w:t xml:space="preserve">The Advisor was directly involved. He/she was responsible for completing some or all of the tasks related to the activity. </w:t>
            </w:r>
            <w:r w:rsidRPr="00575AC0">
              <w:rPr>
                <w:rFonts w:ascii="Calibri" w:eastAsia="Calibri" w:hAnsi="Calibri" w:cs="Times New Roman"/>
                <w:i/>
              </w:rPr>
              <w:t>Example: The Advisor wrote sections of the Global Fund concept note.</w:t>
            </w:r>
          </w:p>
          <w:p w14:paraId="7007ED64"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i/>
              </w:rPr>
              <w:t>Advised</w:t>
            </w:r>
            <w:r w:rsidRPr="00575AC0">
              <w:rPr>
                <w:rFonts w:ascii="Calibri" w:eastAsia="Calibri" w:hAnsi="Calibri" w:cs="Times New Roman"/>
                <w:i/>
              </w:rPr>
              <w:t>:</w:t>
            </w:r>
            <w:r w:rsidRPr="00575AC0">
              <w:rPr>
                <w:rFonts w:ascii="Calibri" w:eastAsia="Calibri" w:hAnsi="Calibri" w:cs="Times New Roman"/>
              </w:rPr>
              <w:t xml:space="preserve"> The Advisor directed, made recommendations, and reviewed our work in order to help us carry out an activity or task. </w:t>
            </w:r>
            <w:r w:rsidRPr="00575AC0">
              <w:rPr>
                <w:rFonts w:ascii="Calibri" w:eastAsia="Calibri" w:hAnsi="Calibri" w:cs="Times New Roman"/>
                <w:i/>
              </w:rPr>
              <w:t>Example: The Advisor reviewed the draft Global Fund concept note and gave us specific feedback and recommendations on how to improve it.</w:t>
            </w:r>
          </w:p>
          <w:p w14:paraId="7B2AF95B" w14:textId="338B941E" w:rsidR="00575AC0" w:rsidRPr="00575AC0" w:rsidRDefault="00575AC0" w:rsidP="00575AC0">
            <w:pPr>
              <w:widowControl w:val="0"/>
              <w:spacing w:after="200" w:line="240" w:lineRule="auto"/>
              <w:rPr>
                <w:rFonts w:ascii="Calibri" w:eastAsia="Calibri" w:hAnsi="Calibri" w:cs="Times New Roman"/>
                <w:i/>
              </w:rPr>
            </w:pPr>
            <w:r w:rsidRPr="00575AC0">
              <w:rPr>
                <w:rFonts w:ascii="Calibri" w:eastAsia="Calibri" w:hAnsi="Calibri" w:cs="Times New Roman"/>
                <w:b/>
                <w:i/>
              </w:rPr>
              <w:t>Coached:</w:t>
            </w:r>
            <w:r w:rsidRPr="00575AC0">
              <w:rPr>
                <w:rFonts w:ascii="Calibri" w:eastAsia="Calibri" w:hAnsi="Calibri" w:cs="Times New Roman"/>
                <w:i/>
              </w:rPr>
              <w:t xml:space="preserve"> </w:t>
            </w:r>
            <w:r w:rsidRPr="00575AC0">
              <w:rPr>
                <w:rFonts w:ascii="Calibri" w:eastAsia="Calibri" w:hAnsi="Calibri" w:cs="Times New Roman"/>
              </w:rPr>
              <w:t xml:space="preserve">The Advisor helped us to reflect and identify next steps and/or solutions on our own in order to accomplish an action or task. </w:t>
            </w:r>
            <w:r w:rsidRPr="00575AC0">
              <w:rPr>
                <w:rFonts w:ascii="Calibri" w:eastAsia="Calibri" w:hAnsi="Calibri" w:cs="Times New Roman"/>
                <w:i/>
              </w:rPr>
              <w:t>Example: The Advisor asked us questions and listened in order to help us identify issues with the Global Fund concept note. He/she did not tell us what to do, but rather helped us to decide on our own.</w:t>
            </w:r>
          </w:p>
          <w:p w14:paraId="3AAD04C8" w14:textId="77777777" w:rsidR="00575AC0" w:rsidRPr="00575AC0" w:rsidRDefault="00575AC0" w:rsidP="00575AC0">
            <w:pPr>
              <w:widowControl w:val="0"/>
              <w:spacing w:after="200" w:line="240" w:lineRule="auto"/>
              <w:rPr>
                <w:rFonts w:ascii="Calibri" w:eastAsia="Calibri" w:hAnsi="Calibri" w:cs="Times New Roman"/>
                <w:i/>
              </w:rPr>
            </w:pPr>
            <w:r w:rsidRPr="00575AC0">
              <w:rPr>
                <w:rFonts w:ascii="Calibri" w:eastAsia="Calibri" w:hAnsi="Calibri" w:cs="Times New Roman"/>
                <w:b/>
                <w:i/>
              </w:rPr>
              <w:t>n/a:</w:t>
            </w:r>
            <w:r w:rsidRPr="00575AC0">
              <w:rPr>
                <w:rFonts w:ascii="Calibri" w:eastAsia="Calibri" w:hAnsi="Calibri" w:cs="Times New Roman"/>
                <w:i/>
              </w:rPr>
              <w:t xml:space="preserve"> Not applicable.</w:t>
            </w:r>
          </w:p>
        </w:tc>
      </w:tr>
      <w:tr w:rsidR="00575AC0" w:rsidRPr="00575AC0" w14:paraId="7A60D80C" w14:textId="77777777" w:rsidTr="00575AC0">
        <w:tc>
          <w:tcPr>
            <w:tcW w:w="396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2264C8"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810214" w14:textId="77777777" w:rsidR="00575AC0" w:rsidRPr="00575AC0" w:rsidRDefault="00575AC0" w:rsidP="00575AC0">
            <w:pPr>
              <w:widowControl w:val="0"/>
              <w:spacing w:after="200" w:line="240" w:lineRule="auto"/>
              <w:rPr>
                <w:rFonts w:ascii="Calibri" w:eastAsia="Calibri" w:hAnsi="Calibri" w:cs="Times New Roman"/>
                <w:b/>
              </w:rPr>
            </w:pPr>
            <w:r w:rsidRPr="00575AC0">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9A6A9" w14:textId="77777777" w:rsidR="00575AC0" w:rsidRPr="00575AC0" w:rsidRDefault="00575AC0" w:rsidP="00575AC0">
            <w:pPr>
              <w:widowControl w:val="0"/>
              <w:spacing w:after="200" w:line="240" w:lineRule="auto"/>
              <w:rPr>
                <w:rFonts w:ascii="Calibri" w:eastAsia="Calibri" w:hAnsi="Calibri" w:cs="Times New Roman"/>
                <w:b/>
              </w:rPr>
            </w:pPr>
            <w:r w:rsidRPr="00575AC0">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B82BA" w14:textId="77777777" w:rsidR="00575AC0" w:rsidRPr="00575AC0" w:rsidRDefault="00575AC0" w:rsidP="00575AC0">
            <w:pPr>
              <w:widowControl w:val="0"/>
              <w:spacing w:after="200" w:line="240" w:lineRule="auto"/>
              <w:rPr>
                <w:rFonts w:ascii="Calibri" w:eastAsia="Calibri" w:hAnsi="Calibri" w:cs="Times New Roman"/>
                <w:b/>
              </w:rPr>
            </w:pPr>
            <w:r w:rsidRPr="00575AC0">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2F189" w14:textId="77777777" w:rsidR="00575AC0" w:rsidRPr="00575AC0" w:rsidRDefault="00575AC0" w:rsidP="00575AC0">
            <w:pPr>
              <w:widowControl w:val="0"/>
              <w:spacing w:after="200" w:line="240" w:lineRule="auto"/>
              <w:rPr>
                <w:rFonts w:ascii="Calibri" w:eastAsia="Calibri" w:hAnsi="Calibri" w:cs="Times New Roman"/>
                <w:b/>
              </w:rPr>
            </w:pPr>
            <w:r w:rsidRPr="00575AC0">
              <w:rPr>
                <w:rFonts w:ascii="Calibri" w:eastAsia="Calibri" w:hAnsi="Calibri" w:cs="Times New Roman"/>
                <w:b/>
              </w:rPr>
              <w:t>Coach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48F80D" w14:textId="77777777" w:rsidR="00575AC0" w:rsidRPr="00575AC0" w:rsidRDefault="00575AC0" w:rsidP="00575AC0">
            <w:pPr>
              <w:widowControl w:val="0"/>
              <w:spacing w:after="200" w:line="240" w:lineRule="auto"/>
              <w:rPr>
                <w:rFonts w:ascii="Calibri" w:eastAsia="Calibri" w:hAnsi="Calibri" w:cs="Times New Roman"/>
                <w:b/>
              </w:rPr>
            </w:pPr>
            <w:r w:rsidRPr="00575AC0">
              <w:rPr>
                <w:rFonts w:ascii="Calibri" w:eastAsia="Calibri" w:hAnsi="Calibri" w:cs="Times New Roman"/>
                <w:b/>
              </w:rPr>
              <w:t>n/a</w:t>
            </w:r>
          </w:p>
        </w:tc>
      </w:tr>
      <w:tr w:rsidR="00575AC0" w:rsidRPr="00575AC0" w14:paraId="5C273E45" w14:textId="77777777" w:rsidTr="00575AC0">
        <w:trPr>
          <w:trHeight w:val="375"/>
        </w:trPr>
        <w:tc>
          <w:tcPr>
            <w:tcW w:w="934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D2F94" w14:textId="77777777" w:rsidR="00575AC0" w:rsidRPr="00575AC0" w:rsidRDefault="00575AC0" w:rsidP="00575AC0">
            <w:pPr>
              <w:widowControl w:val="0"/>
              <w:spacing w:after="200" w:line="240" w:lineRule="auto"/>
              <w:rPr>
                <w:rFonts w:ascii="Calibri" w:eastAsia="Calibri" w:hAnsi="Calibri" w:cs="Times New Roman"/>
                <w:b/>
              </w:rPr>
            </w:pPr>
            <w:r w:rsidRPr="00575AC0">
              <w:rPr>
                <w:rFonts w:ascii="Calibri" w:eastAsia="Calibri" w:hAnsi="Calibri" w:cs="Times New Roman"/>
                <w:b/>
              </w:rPr>
              <w:t>Planning</w:t>
            </w:r>
          </w:p>
        </w:tc>
      </w:tr>
      <w:tr w:rsidR="00575AC0" w:rsidRPr="00575AC0" w14:paraId="07B0642B"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8CC07E"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7AC1A365"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Development of NMCP monitoring and evaluation system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A66308"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32282A"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B894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0E6792"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A832C5"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48CECD4F" w14:textId="77777777" w:rsidTr="00575AC0">
        <w:trPr>
          <w:trHeight w:val="864"/>
        </w:trPr>
        <w:tc>
          <w:tcPr>
            <w:tcW w:w="50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
          <w:p w14:paraId="14FF8CBB"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AC6A3DF"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Assignment of responsibilities to M&amp;E staff</w:t>
            </w:r>
          </w:p>
        </w:tc>
        <w:tc>
          <w:tcPr>
            <w:tcW w:w="1077"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218975DC"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7B363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BA5C9"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73E6A3"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63D428"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3F2A16CF"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A7342E"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hideMark/>
          </w:tcPr>
          <w:p w14:paraId="69899270"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Development of calendars for monitoring visit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C3C8B3"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F7581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FB34C2"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23DE7A"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1ACCA8"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0311554D"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9CB81"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hideMark/>
          </w:tcPr>
          <w:p w14:paraId="0EC0F892"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Development of annual performance monitoring plan</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0CB150"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FB0D59"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3BED85"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13C72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CC1A13"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63B8C61C"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020AF7" w14:textId="77777777" w:rsidR="00575AC0" w:rsidRPr="00575AC0" w:rsidRDefault="00575AC0" w:rsidP="00575AC0">
            <w:pPr>
              <w:widowControl w:val="0"/>
              <w:spacing w:after="0" w:line="276" w:lineRule="auto"/>
              <w:ind w:left="360"/>
              <w:contextualSpacing/>
              <w:rPr>
                <w:rFonts w:ascii="Calibri" w:eastAsia="Calibri" w:hAnsi="Calibri" w:cs="Calibri"/>
                <w:lang w:val="en-GB"/>
              </w:rPr>
            </w:pPr>
          </w:p>
        </w:tc>
        <w:tc>
          <w:tcPr>
            <w:tcW w:w="34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286B9514"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2E799"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BAF6D"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5B015"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80D40C"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Coach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38F9A"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n/a</w:t>
            </w:r>
          </w:p>
        </w:tc>
      </w:tr>
      <w:tr w:rsidR="00575AC0" w:rsidRPr="00575AC0" w14:paraId="3EAB2ACF"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4FEBB"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hideMark/>
          </w:tcPr>
          <w:p w14:paraId="68FD2E9D"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Development of Global Fund grant performance framework</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F21F5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93270"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00A066"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614E3"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2C2C45"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63C68217" w14:textId="77777777" w:rsidTr="00575AC0">
        <w:trPr>
          <w:trHeight w:val="510"/>
        </w:trPr>
        <w:tc>
          <w:tcPr>
            <w:tcW w:w="934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61593" w14:textId="77777777" w:rsidR="00575AC0" w:rsidRPr="00575AC0" w:rsidRDefault="00575AC0" w:rsidP="00575AC0">
            <w:pPr>
              <w:widowControl w:val="0"/>
              <w:spacing w:after="200" w:line="276" w:lineRule="auto"/>
              <w:rPr>
                <w:rFonts w:ascii="Calibri" w:eastAsia="Calibri" w:hAnsi="Calibri" w:cs="Times New Roman"/>
                <w:b/>
              </w:rPr>
            </w:pPr>
            <w:r w:rsidRPr="00575AC0">
              <w:rPr>
                <w:rFonts w:ascii="Calibri" w:eastAsia="Calibri" w:hAnsi="Calibri" w:cs="Times New Roman"/>
                <w:b/>
              </w:rPr>
              <w:t xml:space="preserve">Coordination </w:t>
            </w:r>
          </w:p>
        </w:tc>
      </w:tr>
      <w:tr w:rsidR="00575AC0" w:rsidRPr="00575AC0" w14:paraId="449B31D2"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799674"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408DC1C6"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Coordination of regular coordination meetings of NMCP M&amp;E staff</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4F9669"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49E694"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F8A9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49FFE"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4AA4A5"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4A57D21D" w14:textId="77777777" w:rsidTr="00575AC0">
        <w:trPr>
          <w:trHeight w:val="864"/>
        </w:trPr>
        <w:tc>
          <w:tcPr>
            <w:tcW w:w="50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
          <w:p w14:paraId="10D32400"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F18DE42"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Coordination of regular M&amp;E coordination meetings with NMCP technical teams</w:t>
            </w:r>
          </w:p>
        </w:tc>
        <w:tc>
          <w:tcPr>
            <w:tcW w:w="1077"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48133DAD"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31FC6D"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ADAEA1"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10FF79"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25AC83"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5AA92949"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24890A"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hideMark/>
          </w:tcPr>
          <w:p w14:paraId="62AA0AB0"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Coordination of regular M&amp;E coordination meetings with SR/PR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68FBC6"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8F9BBE"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6A670"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3BC512"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0407B9"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41EE29BD"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A1B0A2"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020BE6"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Sharing malaria data with other malaria partner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8F303F"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3ADBD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10CA2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282E88"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DF49E"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45C342F4" w14:textId="77777777" w:rsidTr="00575AC0">
        <w:trPr>
          <w:trHeight w:val="402"/>
        </w:trPr>
        <w:tc>
          <w:tcPr>
            <w:tcW w:w="934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4176B" w14:textId="77777777" w:rsidR="00575AC0" w:rsidRPr="00575AC0" w:rsidRDefault="00575AC0" w:rsidP="00575AC0">
            <w:pPr>
              <w:widowControl w:val="0"/>
              <w:spacing w:after="0" w:line="276" w:lineRule="auto"/>
              <w:ind w:left="360"/>
              <w:contextualSpacing/>
              <w:rPr>
                <w:rFonts w:ascii="Calibri" w:eastAsia="Calibri" w:hAnsi="Calibri" w:cs="Calibri"/>
                <w:b/>
                <w:lang w:val="en-GB"/>
              </w:rPr>
            </w:pPr>
            <w:r w:rsidRPr="00575AC0">
              <w:rPr>
                <w:rFonts w:ascii="Calibri" w:eastAsia="Calibri" w:hAnsi="Calibri" w:cs="Calibri"/>
                <w:b/>
                <w:lang w:val="en-GB"/>
              </w:rPr>
              <w:t>Supportive supervision</w:t>
            </w:r>
          </w:p>
        </w:tc>
      </w:tr>
      <w:tr w:rsidR="00575AC0" w:rsidRPr="00575AC0" w14:paraId="3439E3D4"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EC77BC"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A531F"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 xml:space="preserve">Development of a supportive supervision plan </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138E6D"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4BADFD"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5E7F5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48062E"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220581"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506AA57E"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61E2D"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06443"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Supervision visits to district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B335DC"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25F264"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0CC62"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3D8E36"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8599D0"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7AF04E33"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5BA007"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6EA70"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Supervision visits to faciliti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2C7F84"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24A09A"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320FE3"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982612"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F959A0"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18591459"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F4FD20"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FA58B"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Development of a training or capacity building plan for M&amp;E staff</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9E9526"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CC8981"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C3E445"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8ECB4"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D93BA"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029A8249"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6E62A4" w14:textId="77777777" w:rsidR="00575AC0" w:rsidRPr="00575AC0" w:rsidRDefault="00575AC0" w:rsidP="00575AC0">
            <w:pPr>
              <w:widowControl w:val="0"/>
              <w:spacing w:after="0" w:line="276" w:lineRule="auto"/>
              <w:ind w:left="360"/>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CAEBEC"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C97502"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A9103"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9FE48"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5CB519"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Coach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C489D"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n/a</w:t>
            </w:r>
          </w:p>
        </w:tc>
      </w:tr>
      <w:tr w:rsidR="00575AC0" w:rsidRPr="00575AC0" w14:paraId="1D4B175F"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84D66D"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2FE60"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Supervision meetings with M&amp;E staff to review performance</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856D22"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B89D66"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7B290D"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E286C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595CD5"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0D17D591" w14:textId="77777777" w:rsidTr="00575AC0">
        <w:trPr>
          <w:trHeight w:val="510"/>
        </w:trPr>
        <w:tc>
          <w:tcPr>
            <w:tcW w:w="934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C4FA2" w14:textId="77777777" w:rsidR="00575AC0" w:rsidRPr="00575AC0" w:rsidRDefault="00575AC0" w:rsidP="00575AC0">
            <w:pPr>
              <w:widowControl w:val="0"/>
              <w:spacing w:after="0" w:line="276" w:lineRule="auto"/>
              <w:ind w:left="360"/>
              <w:contextualSpacing/>
              <w:rPr>
                <w:rFonts w:ascii="Calibri" w:eastAsia="Calibri" w:hAnsi="Calibri" w:cs="Calibri"/>
                <w:b/>
                <w:lang w:val="en-GB"/>
              </w:rPr>
            </w:pPr>
            <w:r w:rsidRPr="00575AC0">
              <w:rPr>
                <w:rFonts w:ascii="Calibri" w:eastAsia="Calibri" w:hAnsi="Calibri" w:cs="Calibri"/>
                <w:b/>
                <w:lang w:val="en-GB"/>
              </w:rPr>
              <w:t>Data collection and management</w:t>
            </w:r>
          </w:p>
        </w:tc>
      </w:tr>
      <w:tr w:rsidR="00575AC0" w:rsidRPr="00575AC0" w14:paraId="1B861994"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68DBBD"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2C71D"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Updates to data collection tool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5D7B20"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49616C"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2B748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22487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42ECE0"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61169475"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901232"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16A9F4"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 xml:space="preserve">Development of a data collection plan </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2F2C6"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86D86"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7E6E1F"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356D5"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36EC5E"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2A6D8A05"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4A4331"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007DD9"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Routine collection of malaria indicator data</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E8DFE0"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E15963"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EE99B"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C4B375"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25424E"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5763E0F4"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54B9EF"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DD0AE"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Improvement of data collection proces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EB684B"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0CF138"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8EC15E"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9D0CB0"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FC9819"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2FCC6195"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B9E3BB"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256C6"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Improvement of data submission proces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7BB9B"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4DC55"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159D79"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46D059"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B3B24F"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78F066F2" w14:textId="77777777" w:rsidTr="00575AC0">
        <w:trPr>
          <w:trHeight w:val="600"/>
        </w:trPr>
        <w:tc>
          <w:tcPr>
            <w:tcW w:w="934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C865A6" w14:textId="77777777" w:rsidR="00575AC0" w:rsidRPr="00575AC0" w:rsidRDefault="00575AC0" w:rsidP="00575AC0">
            <w:pPr>
              <w:widowControl w:val="0"/>
              <w:spacing w:after="200" w:line="240" w:lineRule="auto"/>
              <w:rPr>
                <w:rFonts w:ascii="Calibri" w:eastAsia="Calibri" w:hAnsi="Calibri" w:cs="Times New Roman"/>
                <w:b/>
              </w:rPr>
            </w:pPr>
            <w:r w:rsidRPr="00575AC0">
              <w:rPr>
                <w:rFonts w:ascii="Calibri" w:eastAsia="Calibri" w:hAnsi="Calibri" w:cs="Times New Roman"/>
                <w:b/>
              </w:rPr>
              <w:t>Data analysis</w:t>
            </w:r>
          </w:p>
        </w:tc>
      </w:tr>
      <w:tr w:rsidR="00575AC0" w:rsidRPr="00575AC0" w14:paraId="34599A53"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AA435B"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6D432"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Analysis of routinely collected data</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676FB5"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56205"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FE4FE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4C34F3"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981490"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1E69CF6C"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823CF7"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9AF43"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Decision-making based on analyzed data</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758DF6"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D3CA12"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FBD4C1"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DC89A"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A5A9A3"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70E126B9"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729CA"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B1622"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Routine review of data quality</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2CD178"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CCE80"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AB92D"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DEC16C"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AF306B"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72E12DB6"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978DB5" w14:textId="77777777" w:rsidR="00575AC0" w:rsidRPr="00575AC0" w:rsidRDefault="00575AC0" w:rsidP="00575AC0">
            <w:pPr>
              <w:widowControl w:val="0"/>
              <w:spacing w:after="0" w:line="276" w:lineRule="auto"/>
              <w:ind w:left="360"/>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240E0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B0201"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C8A392"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8159E"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238BA"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Coach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66E161"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n/a</w:t>
            </w:r>
          </w:p>
        </w:tc>
      </w:tr>
      <w:tr w:rsidR="00575AC0" w:rsidRPr="00575AC0" w14:paraId="12F1DEF3"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A39966"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0C8AD"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Development of a plan for improving data quality</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5F80E5"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0A856"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A6A83B"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90DA1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0B8B75"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58F73677" w14:textId="77777777" w:rsidTr="00575AC0">
        <w:trPr>
          <w:trHeight w:val="420"/>
        </w:trPr>
        <w:tc>
          <w:tcPr>
            <w:tcW w:w="934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2C2C7" w14:textId="77777777" w:rsidR="00575AC0" w:rsidRPr="00575AC0" w:rsidRDefault="00575AC0" w:rsidP="00575AC0">
            <w:pPr>
              <w:widowControl w:val="0"/>
              <w:spacing w:after="200" w:line="240" w:lineRule="auto"/>
              <w:rPr>
                <w:rFonts w:ascii="Calibri" w:eastAsia="Calibri" w:hAnsi="Calibri" w:cs="Times New Roman"/>
                <w:b/>
              </w:rPr>
            </w:pPr>
            <w:r w:rsidRPr="00575AC0">
              <w:rPr>
                <w:rFonts w:ascii="Calibri" w:eastAsia="Calibri" w:hAnsi="Calibri" w:cs="Times New Roman"/>
                <w:b/>
              </w:rPr>
              <w:t>Reporting</w:t>
            </w:r>
          </w:p>
        </w:tc>
      </w:tr>
      <w:tr w:rsidR="00575AC0" w:rsidRPr="00575AC0" w14:paraId="0BE06FF1"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F15BD5"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CC3BC"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Development of Programmatic Update reports (or contribution to PUs, if NMCP is SR)</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CDD67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A984E5"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5C3428"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49E31B"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9A7752"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16CA7AFB"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331A49"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44308"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Review of Programmatic Update report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0C3B95"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56AD60"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462B72"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FD79A6"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0A8D9"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486023B3"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DCA31B"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A3E4A"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Submission of M&amp;E contribution to Programmatic Updates by deadline</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483E9"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5521D"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4C25E3"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5638FB"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D49B8D"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036813C9"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465BB3"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8BB6B"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Submission of NMCP M&amp;E data to other relevant national programs (NPPU, national store, MOH, etc.)</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7AC619"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0E78D5"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3E75B9"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36F4E1"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5D17D4"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028166DE" w14:textId="77777777" w:rsidTr="00575AC0">
        <w:trPr>
          <w:trHeight w:val="393"/>
        </w:trPr>
        <w:tc>
          <w:tcPr>
            <w:tcW w:w="934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BAB8F" w14:textId="77777777" w:rsidR="00575AC0" w:rsidRPr="00575AC0" w:rsidRDefault="00575AC0" w:rsidP="00575AC0">
            <w:pPr>
              <w:widowControl w:val="0"/>
              <w:spacing w:after="0" w:line="276" w:lineRule="auto"/>
              <w:ind w:left="360"/>
              <w:contextualSpacing/>
              <w:rPr>
                <w:rFonts w:ascii="Calibri" w:eastAsia="Calibri" w:hAnsi="Calibri" w:cs="Calibri"/>
                <w:b/>
                <w:lang w:val="en-GB"/>
              </w:rPr>
            </w:pPr>
            <w:r w:rsidRPr="00575AC0">
              <w:rPr>
                <w:rFonts w:ascii="Calibri" w:eastAsia="Calibri" w:hAnsi="Calibri" w:cs="Calibri"/>
                <w:b/>
                <w:lang w:val="en-GB"/>
              </w:rPr>
              <w:t xml:space="preserve">Global Fund Concept Note </w:t>
            </w:r>
          </w:p>
        </w:tc>
      </w:tr>
      <w:tr w:rsidR="00575AC0" w:rsidRPr="00575AC0" w14:paraId="29ECCF52"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5404ED"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DCD5E"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Coordination of concept note planning meeting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CC74C1"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A7CF46"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7B55A"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852086"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DA4EB"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2653AC74"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DA51AE"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C78B2" w14:textId="77777777" w:rsidR="00575AC0" w:rsidRPr="00575AC0" w:rsidRDefault="00575AC0" w:rsidP="00575AC0">
            <w:pPr>
              <w:widowControl w:val="0"/>
              <w:spacing w:after="200" w:line="240" w:lineRule="auto"/>
              <w:rPr>
                <w:rFonts w:ascii="Calibri" w:eastAsia="Calibri" w:hAnsi="Calibri" w:cs="Times New Roman"/>
                <w:lang w:val="en-GB"/>
              </w:rPr>
            </w:pPr>
            <w:r w:rsidRPr="00575AC0">
              <w:rPr>
                <w:rFonts w:ascii="Calibri" w:eastAsia="Calibri" w:hAnsi="Calibri" w:cs="Times New Roman"/>
              </w:rPr>
              <w:t>Drafting of concept note</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2F2180"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25075C"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9848C8"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2D244E"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6A3B8"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66D8E9A4"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0B931D"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7A97C"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Grant negotiation</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CDCDE5"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60877B"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3A69D9"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FBA6D1"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B5282"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3E410A28"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881D0F"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F922E"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Development of concept note budget</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27BE5C"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BEAC7B"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EBDB73"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4EB2DB"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303A7F"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29DF3834"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2F8037" w14:textId="77777777" w:rsidR="00575AC0" w:rsidRPr="00575AC0" w:rsidRDefault="00575AC0" w:rsidP="00575AC0">
            <w:pPr>
              <w:widowControl w:val="0"/>
              <w:spacing w:after="0" w:line="276" w:lineRule="auto"/>
              <w:ind w:left="360"/>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69619"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907F0"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24746"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50E0A"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E865A9"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Coach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0B791"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b/>
              </w:rPr>
              <w:t>n/a</w:t>
            </w:r>
          </w:p>
        </w:tc>
      </w:tr>
      <w:tr w:rsidR="00575AC0" w:rsidRPr="00575AC0" w14:paraId="33E9E990"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7BE68C"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4889E2"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Revision of concept note</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DE9B36"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F5470D"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38ECB"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79F01D"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FD77CE"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4AEECD85"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B1F6FB"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5CC177"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Development of concept note supporting documents (operational plan, etc.)</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76DA9B"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AD4720"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8E4FCC"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980F49"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8F5CFA" w14:textId="77777777" w:rsidR="00575AC0" w:rsidRPr="00575AC0" w:rsidRDefault="00575AC0" w:rsidP="00575AC0">
            <w:pPr>
              <w:widowControl w:val="0"/>
              <w:spacing w:after="200" w:line="240" w:lineRule="auto"/>
              <w:rPr>
                <w:rFonts w:ascii="Calibri" w:eastAsia="Calibri" w:hAnsi="Calibri" w:cs="Times New Roman"/>
              </w:rPr>
            </w:pPr>
          </w:p>
        </w:tc>
      </w:tr>
      <w:tr w:rsidR="00575AC0" w:rsidRPr="00575AC0" w14:paraId="630B651C" w14:textId="77777777" w:rsidTr="00575AC0">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4F33F8" w14:textId="77777777" w:rsidR="00575AC0" w:rsidRPr="00575AC0" w:rsidRDefault="00575AC0" w:rsidP="002121C4">
            <w:pPr>
              <w:widowControl w:val="0"/>
              <w:numPr>
                <w:ilvl w:val="0"/>
                <w:numId w:val="6"/>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983F6" w14:textId="77777777" w:rsidR="00575AC0" w:rsidRPr="00575AC0" w:rsidRDefault="00575AC0" w:rsidP="00575AC0">
            <w:pPr>
              <w:widowControl w:val="0"/>
              <w:spacing w:after="200" w:line="240" w:lineRule="auto"/>
              <w:rPr>
                <w:rFonts w:ascii="Calibri" w:eastAsia="Calibri" w:hAnsi="Calibri" w:cs="Times New Roman"/>
              </w:rPr>
            </w:pPr>
            <w:r w:rsidRPr="00575AC0">
              <w:rPr>
                <w:rFonts w:ascii="Calibri" w:eastAsia="Calibri" w:hAnsi="Calibri" w:cs="Times New Roman"/>
              </w:rPr>
              <w:t>Communication with the Global Fund during concept note development</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987087"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19DB1"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AB8769"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6A794" w14:textId="77777777" w:rsidR="00575AC0" w:rsidRPr="00575AC0" w:rsidRDefault="00575AC0" w:rsidP="00575AC0">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07A9D7" w14:textId="77777777" w:rsidR="00575AC0" w:rsidRPr="00575AC0" w:rsidRDefault="00575AC0" w:rsidP="00575AC0">
            <w:pPr>
              <w:widowControl w:val="0"/>
              <w:spacing w:after="200" w:line="240" w:lineRule="auto"/>
              <w:rPr>
                <w:rFonts w:ascii="Calibri" w:eastAsia="Calibri" w:hAnsi="Calibri" w:cs="Times New Roman"/>
              </w:rPr>
            </w:pPr>
          </w:p>
        </w:tc>
      </w:tr>
    </w:tbl>
    <w:p w14:paraId="4732D25E" w14:textId="77777777" w:rsidR="00575AC0" w:rsidRPr="00575AC0" w:rsidRDefault="00575AC0" w:rsidP="00575AC0">
      <w:pPr>
        <w:spacing w:after="200" w:line="276" w:lineRule="auto"/>
        <w:rPr>
          <w:rFonts w:ascii="Calibri" w:eastAsia="Calibri" w:hAnsi="Calibri" w:cs="Times New Roman"/>
        </w:rPr>
      </w:pPr>
    </w:p>
    <w:p w14:paraId="03BD28E8" w14:textId="77777777" w:rsidR="00575AC0" w:rsidRPr="00575AC0" w:rsidRDefault="00575AC0" w:rsidP="00575AC0">
      <w:pPr>
        <w:spacing w:after="0" w:line="276" w:lineRule="auto"/>
        <w:rPr>
          <w:rFonts w:ascii="Calibri" w:eastAsia="Calibri" w:hAnsi="Calibri" w:cs="Times New Roman"/>
        </w:rPr>
        <w:sectPr w:rsidR="00575AC0" w:rsidRPr="00575AC0">
          <w:pgSz w:w="12240" w:h="15840"/>
          <w:pgMar w:top="1440" w:right="1440" w:bottom="1440" w:left="1440" w:header="288" w:footer="720" w:gutter="0"/>
          <w:pgNumType w:start="1"/>
          <w:cols w:space="720"/>
        </w:sectPr>
      </w:pPr>
    </w:p>
    <w:p w14:paraId="0AD70E12" w14:textId="77777777" w:rsidR="00575AC0" w:rsidRPr="00575AC0" w:rsidRDefault="00575AC0" w:rsidP="00575AC0">
      <w:pPr>
        <w:spacing w:before="480" w:after="0" w:line="240" w:lineRule="auto"/>
        <w:ind w:right="-144"/>
        <w:outlineLvl w:val="0"/>
        <w:rPr>
          <w:rFonts w:ascii="Century Gothic" w:eastAsia="MS Gothic" w:hAnsi="Century Gothic" w:cs="Times New Roman" w:hint="eastAsia"/>
          <w:b/>
          <w:bCs/>
          <w:color w:val="E36C0A"/>
          <w:sz w:val="28"/>
          <w:szCs w:val="24"/>
        </w:rPr>
      </w:pPr>
      <w:r w:rsidRPr="00575AC0">
        <w:rPr>
          <w:rFonts w:ascii="Century Gothic" w:eastAsia="MS Gothic" w:hAnsi="Century Gothic" w:cs="Times New Roman"/>
          <w:color w:val="E36C0A"/>
          <w:sz w:val="28"/>
          <w:szCs w:val="24"/>
        </w:rPr>
        <w:lastRenderedPageBreak/>
        <w:t>SECTION 2</w:t>
      </w:r>
    </w:p>
    <w:p w14:paraId="77438E72" w14:textId="72B0D2C2" w:rsidR="00575AC0" w:rsidRPr="00575AC0" w:rsidRDefault="00575AC0" w:rsidP="00575AC0">
      <w:pPr>
        <w:widowControl w:val="0"/>
        <w:spacing w:after="200" w:line="240" w:lineRule="auto"/>
        <w:rPr>
          <w:rFonts w:ascii="Calibri" w:eastAsia="Calibri" w:hAnsi="Calibri" w:cs="Times New Roman"/>
        </w:rPr>
      </w:pPr>
      <w:r w:rsidRPr="00575AC0">
        <w:rPr>
          <w:rFonts w:ascii="Century Gothic" w:eastAsia="MS Gothic" w:hAnsi="Century Gothic" w:cs="Times New Roman"/>
          <w:b/>
          <w:bCs/>
          <w:sz w:val="24"/>
          <w:szCs w:val="24"/>
        </w:rPr>
        <w:t>STEP 1:</w:t>
      </w:r>
      <w:r w:rsidRPr="00575AC0">
        <w:rPr>
          <w:rFonts w:ascii="Calibri" w:eastAsia="Calibri" w:hAnsi="Calibri" w:cs="Times New Roman"/>
        </w:rPr>
        <w:t xml:space="preserve">  First, read column A. In column B, place a (</w:t>
      </w:r>
      <w:r w:rsidRPr="00575AC0">
        <w:rPr>
          <w:rFonts w:ascii="Calibri" w:eastAsia="Calibri" w:hAnsi="Calibri" w:cs="Times New Roman"/>
          <w:b/>
        </w:rPr>
        <w:t>B</w:t>
      </w:r>
      <w:r w:rsidRPr="00575AC0">
        <w:rPr>
          <w:rFonts w:ascii="Calibri" w:eastAsia="Calibri" w:hAnsi="Calibri" w:cs="Times New Roman"/>
        </w:rPr>
        <w:t>) on the step signifying how confident you felt about your ability to __</w:t>
      </w:r>
      <w:r w:rsidRPr="00575AC0">
        <w:rPr>
          <w:rFonts w:ascii="Calibri" w:eastAsia="Calibri" w:hAnsi="Calibri" w:cs="Times New Roman"/>
          <w:i/>
          <w:u w:val="single"/>
        </w:rPr>
        <w:t>(statement in box)</w:t>
      </w:r>
      <w:r w:rsidRPr="00575AC0">
        <w:rPr>
          <w:rFonts w:ascii="Calibri" w:eastAsia="Calibri" w:hAnsi="Calibri" w:cs="Times New Roman"/>
        </w:rPr>
        <w:t xml:space="preserve">____ </w:t>
      </w:r>
      <w:r w:rsidRPr="00575AC0">
        <w:rPr>
          <w:rFonts w:ascii="Calibri" w:eastAsia="Calibri" w:hAnsi="Calibri" w:cs="Times New Roman"/>
          <w:b/>
        </w:rPr>
        <w:t xml:space="preserve">BEFORE </w:t>
      </w:r>
      <w:r w:rsidRPr="00575AC0">
        <w:rPr>
          <w:rFonts w:ascii="Calibri" w:eastAsia="Calibri" w:hAnsi="Calibri" w:cs="Times New Roman"/>
        </w:rPr>
        <w:t xml:space="preserve">the arrival of the advisor </w:t>
      </w:r>
      <w:r w:rsidRPr="00575AC0">
        <w:rPr>
          <w:rFonts w:ascii="Calibri" w:eastAsia="Calibri" w:hAnsi="Calibri" w:cs="Times New Roman"/>
          <w:b/>
        </w:rPr>
        <w:t>in January 2014</w:t>
      </w:r>
      <w:r w:rsidRPr="00575AC0">
        <w:rPr>
          <w:rFonts w:ascii="Calibri" w:eastAsia="Calibri" w:hAnsi="Calibri" w:cs="Times New Roman"/>
        </w:rPr>
        <w:t>. Place an (</w:t>
      </w:r>
      <w:r w:rsidRPr="00575AC0">
        <w:rPr>
          <w:rFonts w:ascii="Calibri" w:eastAsia="Calibri" w:hAnsi="Calibri" w:cs="Times New Roman"/>
          <w:b/>
        </w:rPr>
        <w:t>N</w:t>
      </w:r>
      <w:r w:rsidRPr="00575AC0">
        <w:rPr>
          <w:rFonts w:ascii="Calibri" w:eastAsia="Calibri" w:hAnsi="Calibri" w:cs="Times New Roman"/>
        </w:rPr>
        <w:t>) on the step indicating how confident you feel about your ability to _</w:t>
      </w:r>
      <w:r w:rsidRPr="00575AC0">
        <w:rPr>
          <w:rFonts w:ascii="Calibri" w:eastAsia="Calibri" w:hAnsi="Calibri" w:cs="Times New Roman"/>
          <w:i/>
          <w:u w:val="single"/>
        </w:rPr>
        <w:t>(statement in box)</w:t>
      </w:r>
      <w:r w:rsidRPr="00575AC0">
        <w:rPr>
          <w:rFonts w:ascii="Calibri" w:eastAsia="Calibri" w:hAnsi="Calibri" w:cs="Times New Roman"/>
        </w:rPr>
        <w:t xml:space="preserve">_ </w:t>
      </w:r>
      <w:r w:rsidRPr="00575AC0">
        <w:rPr>
          <w:rFonts w:ascii="Calibri" w:eastAsia="Calibri" w:hAnsi="Calibri" w:cs="Times New Roman"/>
          <w:b/>
        </w:rPr>
        <w:t>NOW</w:t>
      </w:r>
      <w:r w:rsidRPr="00575AC0">
        <w:rPr>
          <w:rFonts w:ascii="Calibri" w:eastAsia="Calibri" w:hAnsi="Calibri" w:cs="Times New Roman"/>
        </w:rPr>
        <w:t>. Leave Column C blank until you have completed this step. Low on the step indicates that you are Not Confident At All, middle on the step indicates that you are Fairly Confident, and high on the step indicates that you are Very Confident.</w:t>
      </w:r>
    </w:p>
    <w:p w14:paraId="75BC974F" w14:textId="7B5D1EF4" w:rsidR="00575AC0" w:rsidRPr="00575AC0" w:rsidRDefault="00575AC0" w:rsidP="00575AC0">
      <w:pPr>
        <w:widowControl w:val="0"/>
        <w:spacing w:after="200" w:line="240" w:lineRule="auto"/>
        <w:rPr>
          <w:rFonts w:ascii="Calibri" w:eastAsia="Calibri" w:hAnsi="Calibri" w:cs="Times New Roman"/>
        </w:rPr>
      </w:pPr>
      <w:r w:rsidRPr="00575AC0">
        <w:rPr>
          <w:rFonts w:ascii="Century Gothic" w:eastAsia="MS Gothic" w:hAnsi="Century Gothic" w:cs="Times New Roman"/>
          <w:b/>
          <w:bCs/>
          <w:sz w:val="24"/>
          <w:szCs w:val="24"/>
        </w:rPr>
        <w:t>STEP 2:</w:t>
      </w:r>
      <w:r w:rsidRPr="00575AC0">
        <w:rPr>
          <w:rFonts w:ascii="Calibri" w:eastAsia="Calibri" w:hAnsi="Calibri" w:cs="Times New Roman"/>
        </w:rPr>
        <w:t xml:space="preserve"> </w:t>
      </w:r>
      <w:r w:rsidRPr="00575AC0">
        <w:rPr>
          <w:rFonts w:ascii="Calibri" w:eastAsia="Calibri" w:hAnsi="Calibri" w:cs="Times New Roman"/>
          <w:b/>
        </w:rPr>
        <w:t>After you have completed step 1</w:t>
      </w:r>
      <w:r w:rsidRPr="00575AC0">
        <w:rPr>
          <w:rFonts w:ascii="Calibri" w:eastAsia="Calibri" w:hAnsi="Calibri" w:cs="Times New Roman"/>
        </w:rPr>
        <w:t>, review this list again and indicate in column C, write how much influence you think the Advisor’s support had on the change (if any) on a scale from 1 to 3:</w:t>
      </w:r>
    </w:p>
    <w:p w14:paraId="5F05A11E" w14:textId="1268D301" w:rsidR="00575AC0" w:rsidRPr="00575AC0" w:rsidRDefault="00575AC0" w:rsidP="00575AC0">
      <w:pPr>
        <w:spacing w:after="200" w:line="240" w:lineRule="auto"/>
        <w:ind w:right="-144"/>
        <w:rPr>
          <w:rFonts w:ascii="Calibri" w:eastAsia="Calibri" w:hAnsi="Calibri" w:cs="Times New Roman"/>
        </w:rPr>
      </w:pPr>
      <w:r w:rsidRPr="00575AC0">
        <w:rPr>
          <w:rFonts w:ascii="Calibri" w:eastAsia="Calibri" w:hAnsi="Calibri" w:cs="Times New Roman"/>
        </w:rPr>
        <w:t>1 = No influence</w:t>
      </w:r>
      <w:r w:rsidRPr="00575AC0">
        <w:rPr>
          <w:rFonts w:ascii="Calibri" w:eastAsia="Calibri" w:hAnsi="Calibri" w:cs="Times New Roman"/>
        </w:rPr>
        <w:tab/>
        <w:t>2 = Some influence</w:t>
      </w:r>
      <w:r w:rsidRPr="00575AC0">
        <w:rPr>
          <w:rFonts w:ascii="Calibri" w:eastAsia="Calibri" w:hAnsi="Calibri" w:cs="Times New Roman"/>
        </w:rPr>
        <w:tab/>
        <w:t>3 = Significant influence</w:t>
      </w:r>
    </w:p>
    <w:p w14:paraId="7602D9A1" w14:textId="77777777" w:rsidR="00575AC0" w:rsidRPr="00575AC0" w:rsidRDefault="00575AC0" w:rsidP="00575AC0">
      <w:pPr>
        <w:spacing w:after="0" w:line="276" w:lineRule="auto"/>
        <w:rPr>
          <w:rFonts w:ascii="Calibri" w:eastAsia="Calibri" w:hAnsi="Calibri" w:cs="Times New Roman"/>
        </w:rPr>
        <w:sectPr w:rsidR="00575AC0" w:rsidRPr="00575AC0">
          <w:pgSz w:w="15840" w:h="12240" w:orient="landscape"/>
          <w:pgMar w:top="720" w:right="720" w:bottom="720" w:left="720" w:header="720" w:footer="720" w:gutter="0"/>
          <w:pgNumType w:start="1"/>
          <w:cols w:space="720"/>
        </w:sectPr>
      </w:pPr>
    </w:p>
    <w:tbl>
      <w:tblPr>
        <w:tblW w:w="14025"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1"/>
        <w:gridCol w:w="2161"/>
        <w:gridCol w:w="3348"/>
        <w:gridCol w:w="829"/>
        <w:gridCol w:w="415"/>
        <w:gridCol w:w="461"/>
        <w:gridCol w:w="2160"/>
        <w:gridCol w:w="3355"/>
        <w:gridCol w:w="835"/>
      </w:tblGrid>
      <w:tr w:rsidR="00575AC0" w:rsidRPr="00575AC0" w14:paraId="1F0F3C46" w14:textId="77777777" w:rsidTr="10022C03">
        <w:trPr>
          <w:trHeight w:val="504"/>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63FE9B" w14:textId="77777777" w:rsidR="00575AC0" w:rsidRPr="00575AC0" w:rsidRDefault="00575AC0" w:rsidP="00575AC0">
            <w:pPr>
              <w:spacing w:after="200" w:line="276" w:lineRule="auto"/>
              <w:jc w:val="center"/>
              <w:rPr>
                <w:rFonts w:ascii="Calibri" w:eastAsia="Calibri" w:hAnsi="Calibri" w:cs="Times New Roman"/>
                <w:b/>
                <w:sz w:val="32"/>
              </w:rPr>
            </w:pP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2B69BC" w14:textId="77777777" w:rsidR="00575AC0" w:rsidRPr="00575AC0" w:rsidRDefault="00575AC0" w:rsidP="00575AC0">
            <w:pPr>
              <w:spacing w:after="200" w:line="276" w:lineRule="auto"/>
              <w:jc w:val="center"/>
              <w:rPr>
                <w:rFonts w:ascii="Calibri" w:eastAsia="Calibri" w:hAnsi="Calibri" w:cs="Times New Roman"/>
                <w:b/>
                <w:sz w:val="32"/>
              </w:rPr>
            </w:pPr>
            <w:r w:rsidRPr="00575AC0">
              <w:rPr>
                <w:rFonts w:ascii="Calibri" w:eastAsia="Calibri" w:hAnsi="Calibri" w:cs="Times New Roman"/>
                <w:b/>
                <w:sz w:val="32"/>
              </w:rPr>
              <w:t>A</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841A95" w14:textId="4512E75B" w:rsidR="00575AC0" w:rsidRPr="00575AC0" w:rsidRDefault="00575AC0" w:rsidP="00575AC0">
            <w:pPr>
              <w:spacing w:after="200" w:line="276" w:lineRule="auto"/>
              <w:jc w:val="center"/>
              <w:rPr>
                <w:rFonts w:ascii="Calibri" w:eastAsia="Calibri" w:hAnsi="Calibri" w:cs="Times New Roman"/>
                <w:b/>
                <w:sz w:val="32"/>
              </w:rPr>
            </w:pPr>
            <w:r w:rsidRPr="00575AC0">
              <w:rPr>
                <w:rFonts w:ascii="Calibri" w:eastAsia="Calibri" w:hAnsi="Calibri" w:cs="Times New Roman"/>
                <w:b/>
                <w:sz w:val="32"/>
              </w:rPr>
              <w:t>B</w:t>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FC6BF8" w14:textId="5EC3A5BE" w:rsidR="00575AC0" w:rsidRPr="00575AC0" w:rsidRDefault="00575AC0" w:rsidP="00575AC0">
            <w:pPr>
              <w:spacing w:after="200" w:line="276" w:lineRule="auto"/>
              <w:jc w:val="center"/>
              <w:rPr>
                <w:rFonts w:ascii="Calibri" w:eastAsia="Calibri" w:hAnsi="Calibri" w:cs="Times New Roman"/>
                <w:b/>
                <w:sz w:val="32"/>
              </w:rPr>
            </w:pPr>
            <w:r w:rsidRPr="00575AC0">
              <w:rPr>
                <w:rFonts w:ascii="Calibri" w:eastAsia="Calibri" w:hAnsi="Calibri" w:cs="Times New Roman"/>
                <w:b/>
                <w:sz w:val="32"/>
              </w:rPr>
              <w:t>C</w:t>
            </w:r>
          </w:p>
        </w:tc>
        <w:tc>
          <w:tcPr>
            <w:tcW w:w="415" w:type="dxa"/>
            <w:tcBorders>
              <w:top w:val="nil"/>
              <w:left w:val="single" w:sz="8" w:space="0" w:color="000000" w:themeColor="text1"/>
              <w:bottom w:val="nil"/>
              <w:right w:val="single" w:sz="8" w:space="0" w:color="000000" w:themeColor="text1"/>
            </w:tcBorders>
          </w:tcPr>
          <w:p w14:paraId="31C6D885" w14:textId="77777777" w:rsidR="00575AC0" w:rsidRPr="00575AC0" w:rsidRDefault="00575AC0" w:rsidP="00575AC0">
            <w:pPr>
              <w:spacing w:after="200" w:line="276" w:lineRule="auto"/>
              <w:jc w:val="center"/>
              <w:rPr>
                <w:rFonts w:ascii="Calibri" w:eastAsia="Calibri" w:hAnsi="Calibri" w:cs="Times New Roman"/>
                <w:b/>
                <w:sz w:val="32"/>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6D2E79" w14:textId="77777777" w:rsidR="00575AC0" w:rsidRPr="00575AC0" w:rsidRDefault="00575AC0" w:rsidP="00575AC0">
            <w:pPr>
              <w:spacing w:after="200" w:line="276" w:lineRule="auto"/>
              <w:jc w:val="center"/>
              <w:rPr>
                <w:rFonts w:ascii="Calibri" w:eastAsia="Calibri" w:hAnsi="Calibri" w:cs="Times New Roman"/>
                <w:b/>
                <w:sz w:val="32"/>
              </w:rPr>
            </w:pP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B9CAEB9" w14:textId="77777777" w:rsidR="00575AC0" w:rsidRPr="00575AC0" w:rsidRDefault="00575AC0" w:rsidP="00575AC0">
            <w:pPr>
              <w:spacing w:after="200" w:line="276" w:lineRule="auto"/>
              <w:jc w:val="center"/>
              <w:rPr>
                <w:rFonts w:ascii="Calibri" w:eastAsia="Calibri" w:hAnsi="Calibri" w:cs="Times New Roman"/>
                <w:b/>
                <w:sz w:val="32"/>
              </w:rPr>
            </w:pPr>
            <w:r w:rsidRPr="00575AC0">
              <w:rPr>
                <w:rFonts w:ascii="Calibri" w:eastAsia="Calibri" w:hAnsi="Calibri" w:cs="Times New Roman"/>
                <w:b/>
                <w:sz w:val="32"/>
              </w:rPr>
              <w:t>A</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4E7D616" w14:textId="688D6105" w:rsidR="00575AC0" w:rsidRPr="00575AC0" w:rsidRDefault="00575AC0" w:rsidP="00575AC0">
            <w:pPr>
              <w:spacing w:after="200" w:line="276" w:lineRule="auto"/>
              <w:jc w:val="center"/>
              <w:rPr>
                <w:rFonts w:ascii="Calibri" w:eastAsia="Calibri" w:hAnsi="Calibri" w:cs="Times New Roman"/>
                <w:b/>
                <w:sz w:val="32"/>
              </w:rPr>
            </w:pPr>
            <w:r w:rsidRPr="00575AC0">
              <w:rPr>
                <w:rFonts w:ascii="Calibri" w:eastAsia="Calibri" w:hAnsi="Calibri" w:cs="Times New Roman"/>
                <w:noProof/>
              </w:rPr>
              <mc:AlternateContent>
                <mc:Choice Requires="wps">
                  <w:drawing>
                    <wp:anchor distT="0" distB="0" distL="114300" distR="114300" simplePos="0" relativeHeight="251658326" behindDoc="0" locked="0" layoutInCell="1" allowOverlap="1" wp14:anchorId="76204293" wp14:editId="4B988F20">
                      <wp:simplePos x="0" y="0"/>
                      <wp:positionH relativeFrom="column">
                        <wp:posOffset>1978660</wp:posOffset>
                      </wp:positionH>
                      <wp:positionV relativeFrom="paragraph">
                        <wp:posOffset>433705</wp:posOffset>
                      </wp:positionV>
                      <wp:extent cx="361950" cy="414655"/>
                      <wp:effectExtent l="0" t="0" r="19050" b="23495"/>
                      <wp:wrapNone/>
                      <wp:docPr id="224" name="Freeform 1"/>
                      <wp:cNvGraphicFramePr/>
                      <a:graphic xmlns:a="http://schemas.openxmlformats.org/drawingml/2006/main">
                        <a:graphicData uri="http://schemas.microsoft.com/office/word/2010/wordprocessingShape">
                          <wps:wsp>
                            <wps:cNvSpPr/>
                            <wps:spPr>
                              <a:xfrm>
                                <a:off x="0" y="0"/>
                                <a:ext cx="361950" cy="414655"/>
                              </a:xfrm>
                              <a:custGeom>
                                <a:avLst/>
                                <a:gdLst>
                                  <a:gd name="connsiteX0" fmla="*/ 189781 w 362530"/>
                                  <a:gd name="connsiteY0" fmla="*/ 35148 h 414710"/>
                                  <a:gd name="connsiteX1" fmla="*/ 86264 w 362530"/>
                                  <a:gd name="connsiteY1" fmla="*/ 35148 h 414710"/>
                                  <a:gd name="connsiteX2" fmla="*/ 60385 w 362530"/>
                                  <a:gd name="connsiteY2" fmla="*/ 52400 h 414710"/>
                                  <a:gd name="connsiteX3" fmla="*/ 34505 w 362530"/>
                                  <a:gd name="connsiteY3" fmla="*/ 61027 h 414710"/>
                                  <a:gd name="connsiteX4" fmla="*/ 25879 w 362530"/>
                                  <a:gd name="connsiteY4" fmla="*/ 86906 h 414710"/>
                                  <a:gd name="connsiteX5" fmla="*/ 8626 w 362530"/>
                                  <a:gd name="connsiteY5" fmla="*/ 112785 h 414710"/>
                                  <a:gd name="connsiteX6" fmla="*/ 0 w 362530"/>
                                  <a:gd name="connsiteY6" fmla="*/ 155917 h 414710"/>
                                  <a:gd name="connsiteX7" fmla="*/ 8626 w 362530"/>
                                  <a:gd name="connsiteY7" fmla="*/ 293940 h 414710"/>
                                  <a:gd name="connsiteX8" fmla="*/ 17252 w 362530"/>
                                  <a:gd name="connsiteY8" fmla="*/ 319819 h 414710"/>
                                  <a:gd name="connsiteX9" fmla="*/ 51758 w 362530"/>
                                  <a:gd name="connsiteY9" fmla="*/ 371578 h 414710"/>
                                  <a:gd name="connsiteX10" fmla="*/ 60385 w 362530"/>
                                  <a:gd name="connsiteY10" fmla="*/ 397457 h 414710"/>
                                  <a:gd name="connsiteX11" fmla="*/ 103517 w 362530"/>
                                  <a:gd name="connsiteY11" fmla="*/ 406083 h 414710"/>
                                  <a:gd name="connsiteX12" fmla="*/ 129396 w 362530"/>
                                  <a:gd name="connsiteY12" fmla="*/ 414710 h 414710"/>
                                  <a:gd name="connsiteX13" fmla="*/ 276045 w 362530"/>
                                  <a:gd name="connsiteY13" fmla="*/ 397457 h 414710"/>
                                  <a:gd name="connsiteX14" fmla="*/ 301924 w 362530"/>
                                  <a:gd name="connsiteY14" fmla="*/ 380204 h 414710"/>
                                  <a:gd name="connsiteX15" fmla="*/ 353683 w 362530"/>
                                  <a:gd name="connsiteY15" fmla="*/ 328446 h 414710"/>
                                  <a:gd name="connsiteX16" fmla="*/ 362309 w 362530"/>
                                  <a:gd name="connsiteY16" fmla="*/ 302566 h 414710"/>
                                  <a:gd name="connsiteX17" fmla="*/ 336430 w 362530"/>
                                  <a:gd name="connsiteY17" fmla="*/ 95532 h 414710"/>
                                  <a:gd name="connsiteX18" fmla="*/ 327803 w 362530"/>
                                  <a:gd name="connsiteY18" fmla="*/ 61027 h 414710"/>
                                  <a:gd name="connsiteX19" fmla="*/ 276045 w 362530"/>
                                  <a:gd name="connsiteY19" fmla="*/ 35148 h 414710"/>
                                  <a:gd name="connsiteX20" fmla="*/ 215660 w 362530"/>
                                  <a:gd name="connsiteY20" fmla="*/ 642 h 414710"/>
                                  <a:gd name="connsiteX21" fmla="*/ 189781 w 362530"/>
                                  <a:gd name="connsiteY21" fmla="*/ 35148 h 414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62530" h="414710">
                                    <a:moveTo>
                                      <a:pt x="189781" y="35148"/>
                                    </a:moveTo>
                                    <a:cubicBezTo>
                                      <a:pt x="168215" y="40899"/>
                                      <a:pt x="137626" y="19739"/>
                                      <a:pt x="86264" y="35148"/>
                                    </a:cubicBezTo>
                                    <a:cubicBezTo>
                                      <a:pt x="76334" y="38127"/>
                                      <a:pt x="69658" y="47764"/>
                                      <a:pt x="60385" y="52400"/>
                                    </a:cubicBezTo>
                                    <a:cubicBezTo>
                                      <a:pt x="52252" y="56467"/>
                                      <a:pt x="43132" y="58151"/>
                                      <a:pt x="34505" y="61027"/>
                                    </a:cubicBezTo>
                                    <a:cubicBezTo>
                                      <a:pt x="31630" y="69653"/>
                                      <a:pt x="29945" y="78773"/>
                                      <a:pt x="25879" y="86906"/>
                                    </a:cubicBezTo>
                                    <a:cubicBezTo>
                                      <a:pt x="21242" y="96179"/>
                                      <a:pt x="12266" y="103077"/>
                                      <a:pt x="8626" y="112785"/>
                                    </a:cubicBezTo>
                                    <a:cubicBezTo>
                                      <a:pt x="3478" y="126513"/>
                                      <a:pt x="2875" y="141540"/>
                                      <a:pt x="0" y="155917"/>
                                    </a:cubicBezTo>
                                    <a:cubicBezTo>
                                      <a:pt x="2875" y="201925"/>
                                      <a:pt x="3801" y="248096"/>
                                      <a:pt x="8626" y="293940"/>
                                    </a:cubicBezTo>
                                    <a:cubicBezTo>
                                      <a:pt x="9578" y="302983"/>
                                      <a:pt x="12836" y="311870"/>
                                      <a:pt x="17252" y="319819"/>
                                    </a:cubicBezTo>
                                    <a:cubicBezTo>
                                      <a:pt x="27322" y="337945"/>
                                      <a:pt x="40256" y="354325"/>
                                      <a:pt x="51758" y="371578"/>
                                    </a:cubicBezTo>
                                    <a:cubicBezTo>
                                      <a:pt x="56802" y="379144"/>
                                      <a:pt x="52819" y="392413"/>
                                      <a:pt x="60385" y="397457"/>
                                    </a:cubicBezTo>
                                    <a:cubicBezTo>
                                      <a:pt x="72585" y="405590"/>
                                      <a:pt x="89293" y="402527"/>
                                      <a:pt x="103517" y="406083"/>
                                    </a:cubicBezTo>
                                    <a:cubicBezTo>
                                      <a:pt x="112339" y="408288"/>
                                      <a:pt x="120770" y="411834"/>
                                      <a:pt x="129396" y="414710"/>
                                    </a:cubicBezTo>
                                    <a:cubicBezTo>
                                      <a:pt x="148467" y="413348"/>
                                      <a:pt x="236834" y="417063"/>
                                      <a:pt x="276045" y="397457"/>
                                    </a:cubicBezTo>
                                    <a:cubicBezTo>
                                      <a:pt x="285318" y="392820"/>
                                      <a:pt x="294175" y="387092"/>
                                      <a:pt x="301924" y="380204"/>
                                    </a:cubicBezTo>
                                    <a:cubicBezTo>
                                      <a:pt x="320160" y="363994"/>
                                      <a:pt x="353683" y="328446"/>
                                      <a:pt x="353683" y="328446"/>
                                    </a:cubicBezTo>
                                    <a:cubicBezTo>
                                      <a:pt x="356558" y="319819"/>
                                      <a:pt x="362309" y="311659"/>
                                      <a:pt x="362309" y="302566"/>
                                    </a:cubicBezTo>
                                    <a:cubicBezTo>
                                      <a:pt x="362309" y="158037"/>
                                      <a:pt x="366696" y="186329"/>
                                      <a:pt x="336430" y="95532"/>
                                    </a:cubicBezTo>
                                    <a:cubicBezTo>
                                      <a:pt x="332681" y="84285"/>
                                      <a:pt x="334379" y="70891"/>
                                      <a:pt x="327803" y="61027"/>
                                    </a:cubicBezTo>
                                    <a:cubicBezTo>
                                      <a:pt x="318246" y="46693"/>
                                      <a:pt x="290808" y="40069"/>
                                      <a:pt x="276045" y="35148"/>
                                    </a:cubicBezTo>
                                    <a:cubicBezTo>
                                      <a:pt x="264380" y="27371"/>
                                      <a:pt x="228537" y="1930"/>
                                      <a:pt x="215660" y="642"/>
                                    </a:cubicBezTo>
                                    <a:cubicBezTo>
                                      <a:pt x="158229" y="-5101"/>
                                      <a:pt x="211347" y="29397"/>
                                      <a:pt x="189781" y="35148"/>
                                    </a:cubicBezTo>
                                    <a:close/>
                                  </a:path>
                                </a:pathLst>
                              </a:cu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2738065E" id="Freeform 1" o:spid="_x0000_s1026" style="position:absolute;margin-left:155.8pt;margin-top:34.15pt;width:28.5pt;height:32.6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62530,414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" path="m189781,35148v-21566,5751,-52155,-15409,-103517,c76334,38127,69658,47764,60385,52400v-8133,4067,-17253,5751,-25880,8627c31630,69653,29945,78773,25879,86906,21242,96179,12266,103077,8626,112785,3478,126513,2875,141540,,155917v2875,46008,3801,92179,8626,138023c9578,302983,12836,311870,17252,319819v10070,18126,23004,34506,34506,51759c56802,379144,52819,392413,60385,397457v12200,8133,28908,5070,43132,8626c112339,408288,120770,411834,129396,414710v19071,-1362,107438,2353,146649,-17253c285318,392820,294175,387092,301924,380204v18236,-16210,51759,-51758,51759,-51758c356558,319819,362309,311659,362309,302566v,-144529,4387,-116237,-25879,-207034c332681,84285,334379,70891,327803,61027,318246,46693,290808,40069,276045,35148,264380,27371,228537,1930,215660,642v-57431,-5743,-4313,28755,-25879,34506xe" filled="f" strokecolor="#385d8a" strokeweight="2pt">
                      <v:path arrowok="t" o:connecttype="custom" o:connectlocs="189477,35143;86126,35143;60288,52393;34450,61019;25838,86894;8612,112770;0,155896;8612,293901;17224,319777;51675,371529;60288,397404;103351,406029;129189,414655;275603,397404;301441,380154;353117,328402;361729,302526;335892,95519;327279,61019;275603,35143;215315,642;189477,35143" o:connectangles="0,0,0,0,0,0,0,0,0,0,0,0,0,0,0,0,0,0,0,0,0,0"/>
                    </v:shape>
                  </w:pict>
                </mc:Fallback>
              </mc:AlternateContent>
            </w:r>
            <w:r w:rsidRPr="00575AC0">
              <w:rPr>
                <w:rFonts w:ascii="Calibri" w:eastAsia="Calibri" w:hAnsi="Calibri" w:cs="Times New Roman"/>
                <w:b/>
                <w:sz w:val="32"/>
              </w:rPr>
              <w:t>B</w:t>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D0CCC87" w14:textId="77777777" w:rsidR="00575AC0" w:rsidRPr="00575AC0" w:rsidRDefault="00575AC0" w:rsidP="00575AC0">
            <w:pPr>
              <w:spacing w:after="200" w:line="276" w:lineRule="auto"/>
              <w:jc w:val="center"/>
              <w:rPr>
                <w:rFonts w:ascii="Calibri" w:eastAsia="Calibri" w:hAnsi="Calibri" w:cs="Times New Roman"/>
                <w:b/>
                <w:sz w:val="32"/>
              </w:rPr>
            </w:pPr>
            <w:r w:rsidRPr="00575AC0">
              <w:rPr>
                <w:rFonts w:ascii="Calibri" w:eastAsia="Calibri" w:hAnsi="Calibri" w:cs="Times New Roman"/>
                <w:b/>
                <w:sz w:val="32"/>
              </w:rPr>
              <w:t>C</w:t>
            </w:r>
          </w:p>
        </w:tc>
      </w:tr>
      <w:tr w:rsidR="00575AC0" w:rsidRPr="00575AC0" w14:paraId="5ED68A48" w14:textId="77777777" w:rsidTr="10022C03">
        <w:trPr>
          <w:trHeight w:val="2967"/>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6880C31" w14:textId="77777777" w:rsidR="00575AC0" w:rsidRPr="00575AC0" w:rsidRDefault="00575AC0" w:rsidP="00575AC0">
            <w:pPr>
              <w:spacing w:after="200" w:line="276" w:lineRule="auto"/>
              <w:rPr>
                <w:rFonts w:ascii="Calibri" w:eastAsia="Calibri" w:hAnsi="Calibri" w:cs="Times New Roman"/>
                <w:color w:val="808080"/>
              </w:rPr>
            </w:pPr>
            <w:r w:rsidRPr="00575AC0">
              <w:rPr>
                <w:rFonts w:ascii="Calibri" w:eastAsia="Calibri" w:hAnsi="Calibri" w:cs="Times New Roman"/>
                <w:color w:val="808080"/>
              </w:rPr>
              <w:t>EX</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488792" w14:textId="77777777" w:rsidR="00575AC0" w:rsidRPr="00575AC0" w:rsidRDefault="00575AC0" w:rsidP="00575AC0">
            <w:pPr>
              <w:spacing w:after="200" w:line="276" w:lineRule="auto"/>
              <w:rPr>
                <w:rFonts w:ascii="Calibri" w:eastAsia="Calibri" w:hAnsi="Calibri" w:cs="Times New Roman"/>
                <w:b/>
                <w:color w:val="000000"/>
              </w:rPr>
            </w:pPr>
            <w:r w:rsidRPr="00575AC0">
              <w:rPr>
                <w:rFonts w:ascii="Calibri" w:eastAsia="Calibri" w:hAnsi="Calibri" w:cs="Times New Roman"/>
                <w:b/>
                <w:color w:val="000000"/>
              </w:rPr>
              <w:t>EXAMPLE 1:</w:t>
            </w:r>
          </w:p>
          <w:p w14:paraId="1585C8BA" w14:textId="77777777" w:rsidR="00575AC0" w:rsidRPr="00575AC0" w:rsidRDefault="00575AC0" w:rsidP="00575AC0">
            <w:pPr>
              <w:spacing w:after="200" w:line="276" w:lineRule="auto"/>
              <w:rPr>
                <w:rFonts w:ascii="Calibri" w:eastAsia="Calibri" w:hAnsi="Calibri" w:cs="Times New Roman"/>
                <w:color w:val="808080"/>
              </w:rPr>
            </w:pPr>
            <w:r w:rsidRPr="00575AC0">
              <w:rPr>
                <w:rFonts w:ascii="Calibri" w:eastAsia="Calibri" w:hAnsi="Calibri" w:cs="Times New Roman"/>
                <w:noProof/>
              </w:rPr>
              <mc:AlternateContent>
                <mc:Choice Requires="wps">
                  <w:drawing>
                    <wp:anchor distT="0" distB="0" distL="114300" distR="114300" simplePos="0" relativeHeight="251658320" behindDoc="0" locked="0" layoutInCell="1" allowOverlap="1" wp14:anchorId="77C76B1F" wp14:editId="38658032">
                      <wp:simplePos x="0" y="0"/>
                      <wp:positionH relativeFrom="column">
                        <wp:posOffset>946150</wp:posOffset>
                      </wp:positionH>
                      <wp:positionV relativeFrom="paragraph">
                        <wp:posOffset>1212850</wp:posOffset>
                      </wp:positionV>
                      <wp:extent cx="857250" cy="1095375"/>
                      <wp:effectExtent l="590550" t="819150" r="19050" b="28575"/>
                      <wp:wrapNone/>
                      <wp:docPr id="227" name="Line Callout 1 49"/>
                      <wp:cNvGraphicFramePr/>
                      <a:graphic xmlns:a="http://schemas.openxmlformats.org/drawingml/2006/main">
                        <a:graphicData uri="http://schemas.microsoft.com/office/word/2010/wordprocessingShape">
                          <wps:wsp>
                            <wps:cNvSpPr/>
                            <wps:spPr>
                              <a:xfrm>
                                <a:off x="0" y="0"/>
                                <a:ext cx="857250" cy="1095375"/>
                              </a:xfrm>
                              <a:prstGeom prst="borderCallout1">
                                <a:avLst>
                                  <a:gd name="adj1" fmla="val 22229"/>
                                  <a:gd name="adj2" fmla="val 556"/>
                                  <a:gd name="adj3" fmla="val -74007"/>
                                  <a:gd name="adj4" fmla="val -67577"/>
                                </a:avLst>
                              </a:prstGeom>
                              <a:solidFill>
                                <a:srgbClr val="9BBB59"/>
                              </a:solidFill>
                              <a:ln w="25400" cap="flat" cmpd="sng" algn="ctr">
                                <a:solidFill>
                                  <a:srgbClr val="9BBB59">
                                    <a:shade val="50000"/>
                                  </a:srgbClr>
                                </a:solidFill>
                                <a:prstDash val="solid"/>
                              </a:ln>
                              <a:effectLst/>
                            </wps:spPr>
                            <wps:txbx>
                              <w:txbxContent>
                                <w:p w14:paraId="51D61B9F" w14:textId="77777777" w:rsidR="00C47FCB" w:rsidRDefault="00C47FCB" w:rsidP="00575AC0">
                                  <w:pPr>
                                    <w:jc w:val="center"/>
                                  </w:pPr>
                                  <w:r>
                                    <w:t>1. Read the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76B1F" id="_x0000_s1035" type="#_x0000_t47" style="position:absolute;margin-left:74.5pt;margin-top:95.5pt;width:67.5pt;height:86.25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" adj="-14597,-15986,120,4801" fillcolor="#9bbb59" strokecolor="#71893f" strokeweight="2pt">
                      <v:textbox>
                        <w:txbxContent>
                          <w:p w14:paraId="51D61B9F" w14:textId="77777777" w:rsidR="00C47FCB" w:rsidRDefault="00C47FCB" w:rsidP="00575AC0">
                            <w:pPr>
                              <w:jc w:val="center"/>
                            </w:pPr>
                            <w:r>
                              <w:t>1. Read the action</w:t>
                            </w:r>
                          </w:p>
                        </w:txbxContent>
                      </v:textbox>
                    </v:shape>
                  </w:pict>
                </mc:Fallback>
              </mc:AlternateContent>
            </w:r>
            <w:r w:rsidRPr="00575AC0">
              <w:rPr>
                <w:rFonts w:ascii="Calibri" w:eastAsia="Calibri" w:hAnsi="Calibri" w:cs="Times New Roman"/>
                <w:color w:val="000000"/>
              </w:rPr>
              <w:t>Follow the code of conduct in my daily work</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72557F" w14:textId="251CFF41" w:rsidR="00575AC0" w:rsidRPr="00575AC0" w:rsidRDefault="007C1CA0" w:rsidP="00575AC0">
            <w:pPr>
              <w:spacing w:after="200" w:line="276" w:lineRule="auto"/>
              <w:rPr>
                <w:rFonts w:ascii="Calibri" w:eastAsia="Calibri" w:hAnsi="Calibri" w:cs="Times New Roman"/>
                <w:noProof/>
              </w:rPr>
            </w:pPr>
            <w:r w:rsidRPr="00575AC0">
              <w:rPr>
                <w:rFonts w:ascii="Calibri" w:eastAsia="Calibri" w:hAnsi="Calibri" w:cs="Times New Roman"/>
                <w:noProof/>
              </w:rPr>
              <mc:AlternateContent>
                <mc:Choice Requires="wps">
                  <w:drawing>
                    <wp:anchor distT="0" distB="0" distL="114300" distR="114300" simplePos="0" relativeHeight="251658321" behindDoc="0" locked="0" layoutInCell="1" allowOverlap="1" wp14:anchorId="2249C226" wp14:editId="01903A51">
                      <wp:simplePos x="0" y="0"/>
                      <wp:positionH relativeFrom="column">
                        <wp:posOffset>569934</wp:posOffset>
                      </wp:positionH>
                      <wp:positionV relativeFrom="paragraph">
                        <wp:posOffset>1307169</wp:posOffset>
                      </wp:positionV>
                      <wp:extent cx="1038225" cy="1647825"/>
                      <wp:effectExtent l="114300" t="361950" r="28575" b="28575"/>
                      <wp:wrapNone/>
                      <wp:docPr id="229" name="Line Callout 1 50"/>
                      <wp:cNvGraphicFramePr/>
                      <a:graphic xmlns:a="http://schemas.openxmlformats.org/drawingml/2006/main">
                        <a:graphicData uri="http://schemas.microsoft.com/office/word/2010/wordprocessingShape">
                          <wps:wsp>
                            <wps:cNvSpPr/>
                            <wps:spPr>
                              <a:xfrm>
                                <a:off x="0" y="0"/>
                                <a:ext cx="1038225" cy="1647825"/>
                              </a:xfrm>
                              <a:prstGeom prst="borderCallout1">
                                <a:avLst>
                                  <a:gd name="adj1" fmla="val 22065"/>
                                  <a:gd name="adj2" fmla="val 841"/>
                                  <a:gd name="adj3" fmla="val -21367"/>
                                  <a:gd name="adj4" fmla="val -9372"/>
                                </a:avLst>
                              </a:prstGeom>
                              <a:solidFill>
                                <a:srgbClr val="9BBB59"/>
                              </a:solidFill>
                              <a:ln w="25400" cap="flat" cmpd="sng" algn="ctr">
                                <a:solidFill>
                                  <a:srgbClr val="9BBB59">
                                    <a:shade val="50000"/>
                                  </a:srgbClr>
                                </a:solidFill>
                                <a:prstDash val="solid"/>
                              </a:ln>
                              <a:effectLst/>
                            </wps:spPr>
                            <wps:txbx>
                              <w:txbxContent>
                                <w:p w14:paraId="60CD3603" w14:textId="77777777" w:rsidR="00C47FCB" w:rsidRDefault="00C47FCB" w:rsidP="00575AC0">
                                  <w:pPr>
                                    <w:jc w:val="center"/>
                                  </w:pPr>
                                  <w:r>
                                    <w:t>2. Indicate how confident you were in carrying out the action before the Advisor arri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9C226" id="_x0000_s1036" type="#_x0000_t47" style="position:absolute;margin-left:44.9pt;margin-top:102.95pt;width:81.75pt;height:129.75pt;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" adj="-2024,-4615,182,4766" fillcolor="#9bbb59" strokecolor="#71893f" strokeweight="2pt">
                      <v:textbox>
                        <w:txbxContent>
                          <w:p w14:paraId="60CD3603" w14:textId="77777777" w:rsidR="00C47FCB" w:rsidRDefault="00C47FCB" w:rsidP="00575AC0">
                            <w:pPr>
                              <w:jc w:val="center"/>
                            </w:pPr>
                            <w:r>
                              <w:t>2. Indicate how confident you were in carrying out the action before the Advisor arrived.</w:t>
                            </w:r>
                          </w:p>
                        </w:txbxContent>
                      </v:textbox>
                    </v:shape>
                  </w:pict>
                </mc:Fallback>
              </mc:AlternateContent>
            </w:r>
            <w:r w:rsidRPr="00575AC0">
              <w:rPr>
                <w:rFonts w:ascii="Calibri" w:eastAsia="Calibri" w:hAnsi="Calibri" w:cs="Times New Roman"/>
                <w:noProof/>
              </w:rPr>
              <mc:AlternateContent>
                <mc:Choice Requires="wps">
                  <w:drawing>
                    <wp:anchor distT="0" distB="0" distL="114300" distR="114300" simplePos="0" relativeHeight="251658317" behindDoc="0" locked="0" layoutInCell="1" allowOverlap="1" wp14:anchorId="5850DADD" wp14:editId="02472D5B">
                      <wp:simplePos x="0" y="0"/>
                      <wp:positionH relativeFrom="column">
                        <wp:posOffset>885190</wp:posOffset>
                      </wp:positionH>
                      <wp:positionV relativeFrom="paragraph">
                        <wp:posOffset>354419</wp:posOffset>
                      </wp:positionV>
                      <wp:extent cx="400050" cy="419100"/>
                      <wp:effectExtent l="0" t="0" r="0" b="0"/>
                      <wp:wrapNone/>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63BD84C1" w14:textId="77777777" w:rsidR="00C47FCB" w:rsidRDefault="00C47FCB" w:rsidP="00575AC0">
                                  <w:pPr>
                                    <w:rPr>
                                      <w:rFonts w:ascii="FabfeltScript Bold" w:hAnsi="FabfeltScript Bold"/>
                                      <w:sz w:val="36"/>
                                    </w:rPr>
                                  </w:pPr>
                                  <w:r>
                                    <w:rPr>
                                      <w:rFonts w:ascii="FabfeltScript Bold" w:hAnsi="FabfeltScript Bold"/>
                                      <w:sz w:val="36"/>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50DADD" id="_x0000_s1037" type="#_x0000_t202" style="position:absolute;margin-left:69.7pt;margin-top:27.9pt;width:31.5pt;height:33pt;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" filled="f" stroked="f">
                      <v:textbox>
                        <w:txbxContent>
                          <w:p w14:paraId="63BD84C1" w14:textId="77777777" w:rsidR="00C47FCB" w:rsidRDefault="00C47FCB" w:rsidP="00575AC0">
                            <w:pPr>
                              <w:rPr>
                                <w:rFonts w:ascii="FabfeltScript Bold" w:hAnsi="FabfeltScript Bold"/>
                                <w:sz w:val="36"/>
                              </w:rPr>
                            </w:pPr>
                            <w:r>
                              <w:rPr>
                                <w:rFonts w:ascii="FabfeltScript Bold" w:hAnsi="FabfeltScript Bold"/>
                                <w:sz w:val="36"/>
                              </w:rPr>
                              <w:t>N</w:t>
                            </w:r>
                          </w:p>
                        </w:txbxContent>
                      </v:textbox>
                    </v:shape>
                  </w:pict>
                </mc:Fallback>
              </mc:AlternateContent>
            </w:r>
            <w:r w:rsidRPr="00575AC0">
              <w:rPr>
                <w:rFonts w:ascii="Calibri" w:eastAsia="Calibri" w:hAnsi="Calibri" w:cs="Times New Roman"/>
                <w:noProof/>
              </w:rPr>
              <mc:AlternateContent>
                <mc:Choice Requires="wps">
                  <w:drawing>
                    <wp:anchor distT="0" distB="0" distL="114300" distR="114300" simplePos="0" relativeHeight="251658316" behindDoc="0" locked="0" layoutInCell="1" allowOverlap="1" wp14:anchorId="7AEDEBB5" wp14:editId="3E868479">
                      <wp:simplePos x="0" y="0"/>
                      <wp:positionH relativeFrom="column">
                        <wp:posOffset>285115</wp:posOffset>
                      </wp:positionH>
                      <wp:positionV relativeFrom="paragraph">
                        <wp:posOffset>659883</wp:posOffset>
                      </wp:positionV>
                      <wp:extent cx="400050" cy="419100"/>
                      <wp:effectExtent l="0" t="0" r="0" b="0"/>
                      <wp:wrapNone/>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65DEF4A7" w14:textId="77777777" w:rsidR="00C47FCB" w:rsidRDefault="00C47FCB" w:rsidP="00575AC0">
                                  <w:pPr>
                                    <w:rPr>
                                      <w:rFonts w:ascii="FabfeltScript Bold" w:hAnsi="FabfeltScript Bold"/>
                                      <w:sz w:val="36"/>
                                    </w:rPr>
                                  </w:pPr>
                                  <w:r>
                                    <w:rPr>
                                      <w:rFonts w:ascii="FabfeltScript Bold" w:hAnsi="FabfeltScript Bold"/>
                                      <w:sz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EDEBB5" id="_x0000_s1038" type="#_x0000_t202" style="position:absolute;margin-left:22.45pt;margin-top:51.95pt;width:31.5pt;height:33pt;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" filled="f" stroked="f">
                      <v:textbox>
                        <w:txbxContent>
                          <w:p w14:paraId="65DEF4A7" w14:textId="77777777" w:rsidR="00C47FCB" w:rsidRDefault="00C47FCB" w:rsidP="00575AC0">
                            <w:pPr>
                              <w:rPr>
                                <w:rFonts w:ascii="FabfeltScript Bold" w:hAnsi="FabfeltScript Bold"/>
                                <w:sz w:val="36"/>
                              </w:rPr>
                            </w:pPr>
                            <w:r>
                              <w:rPr>
                                <w:rFonts w:ascii="FabfeltScript Bold" w:hAnsi="FabfeltScript Bold"/>
                                <w:sz w:val="36"/>
                              </w:rPr>
                              <w:t>B</w:t>
                            </w:r>
                          </w:p>
                        </w:txbxContent>
                      </v:textbox>
                    </v:shape>
                  </w:pict>
                </mc:Fallback>
              </mc:AlternateContent>
            </w:r>
            <w:r w:rsidR="00575AC0" w:rsidRPr="00575AC0">
              <w:rPr>
                <w:rFonts w:ascii="Calibri" w:eastAsia="Calibri" w:hAnsi="Calibri" w:cs="Times New Roman"/>
                <w:noProof/>
              </w:rPr>
              <w:drawing>
                <wp:anchor distT="0" distB="0" distL="114300" distR="114300" simplePos="0" relativeHeight="251658301" behindDoc="1" locked="0" layoutInCell="1" allowOverlap="1" wp14:anchorId="6F65FAD5" wp14:editId="3654AF45">
                  <wp:simplePos x="0" y="0"/>
                  <wp:positionH relativeFrom="column">
                    <wp:posOffset>-57150</wp:posOffset>
                  </wp:positionH>
                  <wp:positionV relativeFrom="paragraph">
                    <wp:posOffset>71120</wp:posOffset>
                  </wp:positionV>
                  <wp:extent cx="2114550" cy="1352550"/>
                  <wp:effectExtent l="0" t="0" r="0" b="0"/>
                  <wp:wrapTight wrapText="bothSides">
                    <wp:wrapPolygon edited="0">
                      <wp:start x="0" y="0"/>
                      <wp:lineTo x="0" y="21296"/>
                      <wp:lineTo x="21405" y="21296"/>
                      <wp:lineTo x="21405" y="0"/>
                      <wp:lineTo x="0" y="0"/>
                    </wp:wrapPolygon>
                  </wp:wrapTight>
                  <wp:docPr id="23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grayscl/>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46BF61" w14:textId="64791A9B" w:rsidR="00575AC0" w:rsidRPr="00575AC0" w:rsidRDefault="007C1CA0" w:rsidP="00575AC0">
            <w:pPr>
              <w:spacing w:after="200" w:line="276" w:lineRule="auto"/>
              <w:rPr>
                <w:rFonts w:ascii="Calibri" w:eastAsia="Calibri" w:hAnsi="Calibri" w:cs="Times New Roman"/>
                <w:lang w:val="fr-FR"/>
              </w:rPr>
            </w:pPr>
            <w:r w:rsidRPr="00575AC0">
              <w:rPr>
                <w:rFonts w:ascii="Calibri" w:eastAsia="Calibri" w:hAnsi="Calibri" w:cs="Times New Roman"/>
                <w:noProof/>
              </w:rPr>
              <mc:AlternateContent>
                <mc:Choice Requires="wps">
                  <w:drawing>
                    <wp:anchor distT="0" distB="0" distL="114300" distR="114300" simplePos="0" relativeHeight="251658325" behindDoc="0" locked="0" layoutInCell="1" allowOverlap="1" wp14:anchorId="28F3C26D" wp14:editId="4C9E9914">
                      <wp:simplePos x="0" y="0"/>
                      <wp:positionH relativeFrom="column">
                        <wp:posOffset>-71844</wp:posOffset>
                      </wp:positionH>
                      <wp:positionV relativeFrom="paragraph">
                        <wp:posOffset>186646</wp:posOffset>
                      </wp:positionV>
                      <wp:extent cx="361950" cy="414655"/>
                      <wp:effectExtent l="0" t="0" r="19050" b="23495"/>
                      <wp:wrapNone/>
                      <wp:docPr id="228" name="Freeform 3"/>
                      <wp:cNvGraphicFramePr/>
                      <a:graphic xmlns:a="http://schemas.openxmlformats.org/drawingml/2006/main">
                        <a:graphicData uri="http://schemas.microsoft.com/office/word/2010/wordprocessingShape">
                          <wps:wsp>
                            <wps:cNvSpPr/>
                            <wps:spPr>
                              <a:xfrm>
                                <a:off x="0" y="0"/>
                                <a:ext cx="361950" cy="414655"/>
                              </a:xfrm>
                              <a:custGeom>
                                <a:avLst/>
                                <a:gdLst>
                                  <a:gd name="connsiteX0" fmla="*/ 189781 w 362530"/>
                                  <a:gd name="connsiteY0" fmla="*/ 35148 h 414710"/>
                                  <a:gd name="connsiteX1" fmla="*/ 86264 w 362530"/>
                                  <a:gd name="connsiteY1" fmla="*/ 35148 h 414710"/>
                                  <a:gd name="connsiteX2" fmla="*/ 60385 w 362530"/>
                                  <a:gd name="connsiteY2" fmla="*/ 52400 h 414710"/>
                                  <a:gd name="connsiteX3" fmla="*/ 34505 w 362530"/>
                                  <a:gd name="connsiteY3" fmla="*/ 61027 h 414710"/>
                                  <a:gd name="connsiteX4" fmla="*/ 25879 w 362530"/>
                                  <a:gd name="connsiteY4" fmla="*/ 86906 h 414710"/>
                                  <a:gd name="connsiteX5" fmla="*/ 8626 w 362530"/>
                                  <a:gd name="connsiteY5" fmla="*/ 112785 h 414710"/>
                                  <a:gd name="connsiteX6" fmla="*/ 0 w 362530"/>
                                  <a:gd name="connsiteY6" fmla="*/ 155917 h 414710"/>
                                  <a:gd name="connsiteX7" fmla="*/ 8626 w 362530"/>
                                  <a:gd name="connsiteY7" fmla="*/ 293940 h 414710"/>
                                  <a:gd name="connsiteX8" fmla="*/ 17252 w 362530"/>
                                  <a:gd name="connsiteY8" fmla="*/ 319819 h 414710"/>
                                  <a:gd name="connsiteX9" fmla="*/ 51758 w 362530"/>
                                  <a:gd name="connsiteY9" fmla="*/ 371578 h 414710"/>
                                  <a:gd name="connsiteX10" fmla="*/ 60385 w 362530"/>
                                  <a:gd name="connsiteY10" fmla="*/ 397457 h 414710"/>
                                  <a:gd name="connsiteX11" fmla="*/ 103517 w 362530"/>
                                  <a:gd name="connsiteY11" fmla="*/ 406083 h 414710"/>
                                  <a:gd name="connsiteX12" fmla="*/ 129396 w 362530"/>
                                  <a:gd name="connsiteY12" fmla="*/ 414710 h 414710"/>
                                  <a:gd name="connsiteX13" fmla="*/ 276045 w 362530"/>
                                  <a:gd name="connsiteY13" fmla="*/ 397457 h 414710"/>
                                  <a:gd name="connsiteX14" fmla="*/ 301924 w 362530"/>
                                  <a:gd name="connsiteY14" fmla="*/ 380204 h 414710"/>
                                  <a:gd name="connsiteX15" fmla="*/ 353683 w 362530"/>
                                  <a:gd name="connsiteY15" fmla="*/ 328446 h 414710"/>
                                  <a:gd name="connsiteX16" fmla="*/ 362309 w 362530"/>
                                  <a:gd name="connsiteY16" fmla="*/ 302566 h 414710"/>
                                  <a:gd name="connsiteX17" fmla="*/ 336430 w 362530"/>
                                  <a:gd name="connsiteY17" fmla="*/ 95532 h 414710"/>
                                  <a:gd name="connsiteX18" fmla="*/ 327803 w 362530"/>
                                  <a:gd name="connsiteY18" fmla="*/ 61027 h 414710"/>
                                  <a:gd name="connsiteX19" fmla="*/ 276045 w 362530"/>
                                  <a:gd name="connsiteY19" fmla="*/ 35148 h 414710"/>
                                  <a:gd name="connsiteX20" fmla="*/ 215660 w 362530"/>
                                  <a:gd name="connsiteY20" fmla="*/ 642 h 414710"/>
                                  <a:gd name="connsiteX21" fmla="*/ 189781 w 362530"/>
                                  <a:gd name="connsiteY21" fmla="*/ 35148 h 414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62530" h="414710">
                                    <a:moveTo>
                                      <a:pt x="189781" y="35148"/>
                                    </a:moveTo>
                                    <a:cubicBezTo>
                                      <a:pt x="168215" y="40899"/>
                                      <a:pt x="137626" y="19739"/>
                                      <a:pt x="86264" y="35148"/>
                                    </a:cubicBezTo>
                                    <a:cubicBezTo>
                                      <a:pt x="76334" y="38127"/>
                                      <a:pt x="69658" y="47764"/>
                                      <a:pt x="60385" y="52400"/>
                                    </a:cubicBezTo>
                                    <a:cubicBezTo>
                                      <a:pt x="52252" y="56467"/>
                                      <a:pt x="43132" y="58151"/>
                                      <a:pt x="34505" y="61027"/>
                                    </a:cubicBezTo>
                                    <a:cubicBezTo>
                                      <a:pt x="31630" y="69653"/>
                                      <a:pt x="29945" y="78773"/>
                                      <a:pt x="25879" y="86906"/>
                                    </a:cubicBezTo>
                                    <a:cubicBezTo>
                                      <a:pt x="21242" y="96179"/>
                                      <a:pt x="12266" y="103077"/>
                                      <a:pt x="8626" y="112785"/>
                                    </a:cubicBezTo>
                                    <a:cubicBezTo>
                                      <a:pt x="3478" y="126513"/>
                                      <a:pt x="2875" y="141540"/>
                                      <a:pt x="0" y="155917"/>
                                    </a:cubicBezTo>
                                    <a:cubicBezTo>
                                      <a:pt x="2875" y="201925"/>
                                      <a:pt x="3801" y="248096"/>
                                      <a:pt x="8626" y="293940"/>
                                    </a:cubicBezTo>
                                    <a:cubicBezTo>
                                      <a:pt x="9578" y="302983"/>
                                      <a:pt x="12836" y="311870"/>
                                      <a:pt x="17252" y="319819"/>
                                    </a:cubicBezTo>
                                    <a:cubicBezTo>
                                      <a:pt x="27322" y="337945"/>
                                      <a:pt x="40256" y="354325"/>
                                      <a:pt x="51758" y="371578"/>
                                    </a:cubicBezTo>
                                    <a:cubicBezTo>
                                      <a:pt x="56802" y="379144"/>
                                      <a:pt x="52819" y="392413"/>
                                      <a:pt x="60385" y="397457"/>
                                    </a:cubicBezTo>
                                    <a:cubicBezTo>
                                      <a:pt x="72585" y="405590"/>
                                      <a:pt x="89293" y="402527"/>
                                      <a:pt x="103517" y="406083"/>
                                    </a:cubicBezTo>
                                    <a:cubicBezTo>
                                      <a:pt x="112339" y="408288"/>
                                      <a:pt x="120770" y="411834"/>
                                      <a:pt x="129396" y="414710"/>
                                    </a:cubicBezTo>
                                    <a:cubicBezTo>
                                      <a:pt x="148467" y="413348"/>
                                      <a:pt x="236834" y="417063"/>
                                      <a:pt x="276045" y="397457"/>
                                    </a:cubicBezTo>
                                    <a:cubicBezTo>
                                      <a:pt x="285318" y="392820"/>
                                      <a:pt x="294175" y="387092"/>
                                      <a:pt x="301924" y="380204"/>
                                    </a:cubicBezTo>
                                    <a:cubicBezTo>
                                      <a:pt x="320160" y="363994"/>
                                      <a:pt x="353683" y="328446"/>
                                      <a:pt x="353683" y="328446"/>
                                    </a:cubicBezTo>
                                    <a:cubicBezTo>
                                      <a:pt x="356558" y="319819"/>
                                      <a:pt x="362309" y="311659"/>
                                      <a:pt x="362309" y="302566"/>
                                    </a:cubicBezTo>
                                    <a:cubicBezTo>
                                      <a:pt x="362309" y="158037"/>
                                      <a:pt x="366696" y="186329"/>
                                      <a:pt x="336430" y="95532"/>
                                    </a:cubicBezTo>
                                    <a:cubicBezTo>
                                      <a:pt x="332681" y="84285"/>
                                      <a:pt x="334379" y="70891"/>
                                      <a:pt x="327803" y="61027"/>
                                    </a:cubicBezTo>
                                    <a:cubicBezTo>
                                      <a:pt x="318246" y="46693"/>
                                      <a:pt x="290808" y="40069"/>
                                      <a:pt x="276045" y="35148"/>
                                    </a:cubicBezTo>
                                    <a:cubicBezTo>
                                      <a:pt x="264380" y="27371"/>
                                      <a:pt x="228537" y="1930"/>
                                      <a:pt x="215660" y="642"/>
                                    </a:cubicBezTo>
                                    <a:cubicBezTo>
                                      <a:pt x="158229" y="-5101"/>
                                      <a:pt x="211347" y="29397"/>
                                      <a:pt x="189781" y="35148"/>
                                    </a:cubicBezTo>
                                    <a:close/>
                                  </a:path>
                                </a:pathLst>
                              </a:cu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18B359C3" id="Freeform 3" o:spid="_x0000_s1026" style="position:absolute;margin-left:-5.65pt;margin-top:14.7pt;width:28.5pt;height:32.6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62530,414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" path="m189781,35148v-21566,5751,-52155,-15409,-103517,c76334,38127,69658,47764,60385,52400v-8133,4067,-17253,5751,-25880,8627c31630,69653,29945,78773,25879,86906,21242,96179,12266,103077,8626,112785,3478,126513,2875,141540,,155917v2875,46008,3801,92179,8626,138023c9578,302983,12836,311870,17252,319819v10070,18126,23004,34506,34506,51759c56802,379144,52819,392413,60385,397457v12200,8133,28908,5070,43132,8626c112339,408288,120770,411834,129396,414710v19071,-1362,107438,2353,146649,-17253c285318,392820,294175,387092,301924,380204v18236,-16210,51759,-51758,51759,-51758c356558,319819,362309,311659,362309,302566v,-144529,4387,-116237,-25879,-207034c332681,84285,334379,70891,327803,61027,318246,46693,290808,40069,276045,35148,264380,27371,228537,1930,215660,642v-57431,-5743,-4313,28755,-25879,34506xe" filled="f" strokecolor="#385d8a" strokeweight="2pt">
                      <v:path arrowok="t" o:connecttype="custom" o:connectlocs="189477,35143;86126,35143;60288,52393;34450,61019;25838,86894;8612,112770;0,155896;8612,293901;17224,319777;51675,371529;60288,397404;103351,406029;129189,414655;275603,397404;301441,380154;353117,328402;361729,302526;335892,95519;327279,61019;275603,35143;215315,642;189477,35143" o:connectangles="0,0,0,0,0,0,0,0,0,0,0,0,0,0,0,0,0,0,0,0,0,0"/>
                    </v:shape>
                  </w:pict>
                </mc:Fallback>
              </mc:AlternateContent>
            </w:r>
            <w:r w:rsidR="00575AC0" w:rsidRPr="00575AC0">
              <w:rPr>
                <w:rFonts w:ascii="Calibri" w:eastAsia="Calibri" w:hAnsi="Calibri" w:cs="Times New Roman"/>
                <w:lang w:val="fr-FR"/>
              </w:rPr>
              <w:t>1</w:t>
            </w:r>
          </w:p>
          <w:p w14:paraId="6628C8B3"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45A85A69"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66A150C0" w14:textId="63D18710" w:rsidR="00575AC0" w:rsidRPr="00575AC0" w:rsidRDefault="007C1CA0" w:rsidP="00575AC0">
            <w:pPr>
              <w:spacing w:after="200" w:line="276" w:lineRule="auto"/>
              <w:rPr>
                <w:rFonts w:ascii="Calibri" w:eastAsia="Calibri" w:hAnsi="Calibri" w:cs="Times New Roman"/>
              </w:rPr>
            </w:pPr>
            <w:r w:rsidRPr="00575AC0">
              <w:rPr>
                <w:rFonts w:ascii="Calibri" w:eastAsia="Calibri" w:hAnsi="Calibri" w:cs="Times New Roman"/>
                <w:noProof/>
              </w:rPr>
              <mc:AlternateContent>
                <mc:Choice Requires="wps">
                  <w:drawing>
                    <wp:anchor distT="0" distB="0" distL="114300" distR="114300" simplePos="0" relativeHeight="251658322" behindDoc="0" locked="0" layoutInCell="1" allowOverlap="1" wp14:anchorId="4EFDC43E" wp14:editId="1A5753A9">
                      <wp:simplePos x="0" y="0"/>
                      <wp:positionH relativeFrom="column">
                        <wp:posOffset>-418273</wp:posOffset>
                      </wp:positionH>
                      <wp:positionV relativeFrom="paragraph">
                        <wp:posOffset>296013</wp:posOffset>
                      </wp:positionV>
                      <wp:extent cx="1038225" cy="1371600"/>
                      <wp:effectExtent l="609600" t="628650" r="28575" b="19050"/>
                      <wp:wrapNone/>
                      <wp:docPr id="231" name="Line Callout 1 51"/>
                      <wp:cNvGraphicFramePr/>
                      <a:graphic xmlns:a="http://schemas.openxmlformats.org/drawingml/2006/main">
                        <a:graphicData uri="http://schemas.microsoft.com/office/word/2010/wordprocessingShape">
                          <wps:wsp>
                            <wps:cNvSpPr/>
                            <wps:spPr>
                              <a:xfrm>
                                <a:off x="0" y="0"/>
                                <a:ext cx="1038225" cy="1371600"/>
                              </a:xfrm>
                              <a:prstGeom prst="borderCallout1">
                                <a:avLst>
                                  <a:gd name="adj1" fmla="val 14583"/>
                                  <a:gd name="adj2" fmla="val -994"/>
                                  <a:gd name="adj3" fmla="val -44556"/>
                                  <a:gd name="adj4" fmla="val -57996"/>
                                </a:avLst>
                              </a:prstGeom>
                              <a:solidFill>
                                <a:srgbClr val="9BBB59"/>
                              </a:solidFill>
                              <a:ln w="25400" cap="flat" cmpd="sng" algn="ctr">
                                <a:solidFill>
                                  <a:srgbClr val="9BBB59">
                                    <a:shade val="50000"/>
                                  </a:srgbClr>
                                </a:solidFill>
                                <a:prstDash val="solid"/>
                              </a:ln>
                              <a:effectLst/>
                            </wps:spPr>
                            <wps:txbx>
                              <w:txbxContent>
                                <w:p w14:paraId="37F953B7" w14:textId="77777777" w:rsidR="00C47FCB" w:rsidRDefault="00C47FCB" w:rsidP="00575AC0">
                                  <w:pPr>
                                    <w:jc w:val="center"/>
                                  </w:pPr>
                                  <w:r>
                                    <w:t>3. Indicate how confident you are in carrying out the action 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DC43E" id="_x0000_s1039" type="#_x0000_t47" style="position:absolute;margin-left:-32.95pt;margin-top:23.3pt;width:81.75pt;height:108pt;z-index:251658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" adj="-12527,-9624,-215,3150" fillcolor="#9bbb59" strokecolor="#71893f" strokeweight="2pt">
                      <v:textbox>
                        <w:txbxContent>
                          <w:p w14:paraId="37F953B7" w14:textId="77777777" w:rsidR="00C47FCB" w:rsidRDefault="00C47FCB" w:rsidP="00575AC0">
                            <w:pPr>
                              <w:jc w:val="center"/>
                            </w:pPr>
                            <w:r>
                              <w:t>3. Indicate how confident you are in carrying out the action NOW.</w:t>
                            </w:r>
                          </w:p>
                        </w:txbxContent>
                      </v:textbox>
                    </v:shape>
                  </w:pict>
                </mc:Fallback>
              </mc:AlternateContent>
            </w:r>
          </w:p>
        </w:tc>
        <w:tc>
          <w:tcPr>
            <w:tcW w:w="415" w:type="dxa"/>
            <w:tcBorders>
              <w:top w:val="nil"/>
              <w:left w:val="single" w:sz="8" w:space="0" w:color="000000" w:themeColor="text1"/>
              <w:bottom w:val="nil"/>
              <w:right w:val="single" w:sz="8" w:space="0" w:color="000000" w:themeColor="text1"/>
            </w:tcBorders>
          </w:tcPr>
          <w:p w14:paraId="55A3B116"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3CD82F2" w14:textId="77777777" w:rsidR="00575AC0" w:rsidRPr="00575AC0" w:rsidRDefault="00575AC0" w:rsidP="00575AC0">
            <w:pPr>
              <w:spacing w:after="200" w:line="276" w:lineRule="auto"/>
              <w:rPr>
                <w:rFonts w:ascii="Calibri" w:eastAsia="Calibri" w:hAnsi="Calibri" w:cs="Times New Roman"/>
                <w:color w:val="808080"/>
              </w:rPr>
            </w:pPr>
            <w:r w:rsidRPr="00575AC0">
              <w:rPr>
                <w:rFonts w:ascii="Calibri" w:eastAsia="Calibri" w:hAnsi="Calibri" w:cs="Times New Roman"/>
                <w:noProof/>
              </w:rPr>
              <mc:AlternateContent>
                <mc:Choice Requires="wps">
                  <w:drawing>
                    <wp:anchor distT="0" distB="0" distL="114300" distR="114300" simplePos="0" relativeHeight="251658323" behindDoc="0" locked="0" layoutInCell="1" allowOverlap="1" wp14:anchorId="69D4C780" wp14:editId="22F666BF">
                      <wp:simplePos x="0" y="0"/>
                      <wp:positionH relativeFrom="column">
                        <wp:posOffset>-33655</wp:posOffset>
                      </wp:positionH>
                      <wp:positionV relativeFrom="paragraph">
                        <wp:posOffset>1060450</wp:posOffset>
                      </wp:positionV>
                      <wp:extent cx="1038225" cy="1724025"/>
                      <wp:effectExtent l="552450" t="495300" r="28575" b="28575"/>
                      <wp:wrapNone/>
                      <wp:docPr id="234" name="Line Callout 1 52"/>
                      <wp:cNvGraphicFramePr/>
                      <a:graphic xmlns:a="http://schemas.openxmlformats.org/drawingml/2006/main">
                        <a:graphicData uri="http://schemas.microsoft.com/office/word/2010/wordprocessingShape">
                          <wps:wsp>
                            <wps:cNvSpPr/>
                            <wps:spPr>
                              <a:xfrm>
                                <a:off x="0" y="0"/>
                                <a:ext cx="1038225" cy="1724025"/>
                              </a:xfrm>
                              <a:prstGeom prst="borderCallout1">
                                <a:avLst>
                                  <a:gd name="adj1" fmla="val 13225"/>
                                  <a:gd name="adj2" fmla="val -76"/>
                                  <a:gd name="adj3" fmla="val -28523"/>
                                  <a:gd name="adj4" fmla="val -51147"/>
                                </a:avLst>
                              </a:prstGeom>
                              <a:solidFill>
                                <a:srgbClr val="9BBB59"/>
                              </a:solidFill>
                              <a:ln w="25400" cap="flat" cmpd="sng" algn="ctr">
                                <a:solidFill>
                                  <a:srgbClr val="9BBB59">
                                    <a:shade val="50000"/>
                                  </a:srgbClr>
                                </a:solidFill>
                                <a:prstDash val="solid"/>
                              </a:ln>
                              <a:effectLst/>
                            </wps:spPr>
                            <wps:txbx>
                              <w:txbxContent>
                                <w:p w14:paraId="3A7F3373" w14:textId="77777777" w:rsidR="00C47FCB" w:rsidRDefault="00C47FCB" w:rsidP="00575AC0">
                                  <w:pPr>
                                    <w:jc w:val="center"/>
                                  </w:pPr>
                                  <w:r>
                                    <w:t>4. Rate how much influence you think the Advisor had on any change in confid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D4C780" id="_x0000_s1040" type="#_x0000_t47" style="position:absolute;margin-left:-2.65pt;margin-top:83.5pt;width:81.75pt;height:135.75pt;z-index:251658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" adj="-11048,-6161,-16,2857" fillcolor="#9bbb59" strokecolor="#71893f" strokeweight="2pt">
                      <v:textbox>
                        <w:txbxContent>
                          <w:p w14:paraId="3A7F3373" w14:textId="77777777" w:rsidR="00C47FCB" w:rsidRDefault="00C47FCB" w:rsidP="00575AC0">
                            <w:pPr>
                              <w:jc w:val="center"/>
                            </w:pPr>
                            <w:r>
                              <w:t>4. Rate how much influence you think the Advisor had on any change in confidence.</w:t>
                            </w:r>
                          </w:p>
                        </w:txbxContent>
                      </v:textbox>
                    </v:shape>
                  </w:pict>
                </mc:Fallback>
              </mc:AlternateContent>
            </w:r>
            <w:r w:rsidRPr="00575AC0">
              <w:rPr>
                <w:rFonts w:ascii="Calibri" w:eastAsia="Calibri" w:hAnsi="Calibri" w:cs="Times New Roman"/>
                <w:color w:val="808080"/>
              </w:rPr>
              <w:t>EX</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E252B3E" w14:textId="77777777" w:rsidR="00575AC0" w:rsidRPr="00575AC0" w:rsidRDefault="00575AC0" w:rsidP="00575AC0">
            <w:pPr>
              <w:spacing w:after="200" w:line="276" w:lineRule="auto"/>
              <w:rPr>
                <w:rFonts w:ascii="Calibri" w:eastAsia="Calibri" w:hAnsi="Calibri" w:cs="Times New Roman"/>
                <w:b/>
                <w:color w:val="000000"/>
              </w:rPr>
            </w:pPr>
            <w:r w:rsidRPr="00575AC0">
              <w:rPr>
                <w:rFonts w:ascii="Calibri" w:eastAsia="Calibri" w:hAnsi="Calibri" w:cs="Times New Roman"/>
                <w:b/>
                <w:color w:val="000000"/>
              </w:rPr>
              <w:t>EXAMPLE 2:</w:t>
            </w:r>
          </w:p>
          <w:p w14:paraId="72F8E59A" w14:textId="77777777" w:rsidR="00575AC0" w:rsidRPr="00575AC0" w:rsidRDefault="00575AC0" w:rsidP="00575AC0">
            <w:pPr>
              <w:spacing w:after="200" w:line="276" w:lineRule="auto"/>
              <w:rPr>
                <w:rFonts w:ascii="Calibri" w:eastAsia="Calibri" w:hAnsi="Calibri" w:cs="Times New Roman"/>
                <w:color w:val="808080"/>
              </w:rPr>
            </w:pPr>
            <w:r w:rsidRPr="00575AC0">
              <w:rPr>
                <w:rFonts w:ascii="Calibri" w:eastAsia="Calibri" w:hAnsi="Calibri" w:cs="Times New Roman"/>
                <w:color w:val="000000"/>
              </w:rPr>
              <w:t>Plan and facilitate meeting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18D3D5B" w14:textId="7C4BF4DF" w:rsidR="00575AC0" w:rsidRPr="00575AC0" w:rsidRDefault="007C1CA0" w:rsidP="00575AC0">
            <w:pPr>
              <w:spacing w:after="200" w:line="276" w:lineRule="auto"/>
              <w:rPr>
                <w:rFonts w:ascii="Calibri" w:eastAsia="Calibri" w:hAnsi="Calibri" w:cs="Times New Roman"/>
                <w:noProof/>
              </w:rPr>
            </w:pPr>
            <w:r w:rsidRPr="00575AC0">
              <w:rPr>
                <w:rFonts w:ascii="Calibri" w:eastAsia="Calibri" w:hAnsi="Calibri" w:cs="Times New Roman"/>
                <w:noProof/>
              </w:rPr>
              <mc:AlternateContent>
                <mc:Choice Requires="wps">
                  <w:drawing>
                    <wp:anchor distT="0" distB="0" distL="114300" distR="114300" simplePos="0" relativeHeight="251658319" behindDoc="0" locked="0" layoutInCell="1" allowOverlap="1" wp14:anchorId="1102F8D2" wp14:editId="6F3CF427">
                      <wp:simplePos x="0" y="0"/>
                      <wp:positionH relativeFrom="column">
                        <wp:posOffset>919052</wp:posOffset>
                      </wp:positionH>
                      <wp:positionV relativeFrom="paragraph">
                        <wp:posOffset>351096</wp:posOffset>
                      </wp:positionV>
                      <wp:extent cx="400050" cy="419100"/>
                      <wp:effectExtent l="0" t="0" r="0" b="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313947A1" w14:textId="77777777" w:rsidR="00C47FCB" w:rsidRDefault="00C47FCB" w:rsidP="00575AC0">
                                  <w:pPr>
                                    <w:rPr>
                                      <w:rFonts w:ascii="FabfeltScript Bold" w:hAnsi="FabfeltScript Bold"/>
                                      <w:sz w:val="36"/>
                                    </w:rPr>
                                  </w:pPr>
                                  <w:r>
                                    <w:rPr>
                                      <w:rFonts w:ascii="FabfeltScript Bold" w:hAnsi="FabfeltScript Bold"/>
                                      <w:sz w:val="36"/>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2F8D2" id="_x0000_s1041" type="#_x0000_t202" style="position:absolute;margin-left:72.35pt;margin-top:27.65pt;width:31.5pt;height:33pt;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" filled="f" stroked="f">
                      <v:textbox>
                        <w:txbxContent>
                          <w:p w14:paraId="313947A1" w14:textId="77777777" w:rsidR="00C47FCB" w:rsidRDefault="00C47FCB" w:rsidP="00575AC0">
                            <w:pPr>
                              <w:rPr>
                                <w:rFonts w:ascii="FabfeltScript Bold" w:hAnsi="FabfeltScript Bold"/>
                                <w:sz w:val="36"/>
                              </w:rPr>
                            </w:pPr>
                            <w:r>
                              <w:rPr>
                                <w:rFonts w:ascii="FabfeltScript Bold" w:hAnsi="FabfeltScript Bold"/>
                                <w:sz w:val="36"/>
                              </w:rPr>
                              <w:t>N</w:t>
                            </w:r>
                          </w:p>
                        </w:txbxContent>
                      </v:textbox>
                    </v:shape>
                  </w:pict>
                </mc:Fallback>
              </mc:AlternateContent>
            </w:r>
            <w:r w:rsidRPr="00575AC0">
              <w:rPr>
                <w:rFonts w:ascii="Calibri" w:eastAsia="Calibri" w:hAnsi="Calibri" w:cs="Times New Roman"/>
                <w:noProof/>
              </w:rPr>
              <mc:AlternateContent>
                <mc:Choice Requires="wps">
                  <w:drawing>
                    <wp:anchor distT="0" distB="0" distL="114300" distR="114300" simplePos="0" relativeHeight="251658318" behindDoc="0" locked="0" layoutInCell="1" allowOverlap="1" wp14:anchorId="61D080C8" wp14:editId="5668993B">
                      <wp:simplePos x="0" y="0"/>
                      <wp:positionH relativeFrom="column">
                        <wp:posOffset>769797</wp:posOffset>
                      </wp:positionH>
                      <wp:positionV relativeFrom="paragraph">
                        <wp:posOffset>344805</wp:posOffset>
                      </wp:positionV>
                      <wp:extent cx="400050" cy="419100"/>
                      <wp:effectExtent l="0" t="0" r="0" b="0"/>
                      <wp:wrapNone/>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4EA7F73A" w14:textId="77777777" w:rsidR="00C47FCB" w:rsidRDefault="00C47FCB" w:rsidP="00575AC0">
                                  <w:pPr>
                                    <w:rPr>
                                      <w:rFonts w:ascii="FabfeltScript Bold" w:hAnsi="FabfeltScript Bold"/>
                                      <w:sz w:val="36"/>
                                    </w:rPr>
                                  </w:pPr>
                                  <w:r>
                                    <w:rPr>
                                      <w:rFonts w:ascii="FabfeltScript Bold" w:hAnsi="FabfeltScript Bold"/>
                                      <w:sz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D080C8" id="_x0000_s1042" type="#_x0000_t202" style="position:absolute;margin-left:60.6pt;margin-top:27.15pt;width:31.5pt;height:33pt;z-index:2516583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" filled="f" stroked="f">
                      <v:textbox>
                        <w:txbxContent>
                          <w:p w14:paraId="4EA7F73A" w14:textId="77777777" w:rsidR="00C47FCB" w:rsidRDefault="00C47FCB" w:rsidP="00575AC0">
                            <w:pPr>
                              <w:rPr>
                                <w:rFonts w:ascii="FabfeltScript Bold" w:hAnsi="FabfeltScript Bold"/>
                                <w:sz w:val="36"/>
                              </w:rPr>
                            </w:pPr>
                            <w:r>
                              <w:rPr>
                                <w:rFonts w:ascii="FabfeltScript Bold" w:hAnsi="FabfeltScript Bold"/>
                                <w:sz w:val="36"/>
                              </w:rPr>
                              <w:t>B</w:t>
                            </w:r>
                          </w:p>
                        </w:txbxContent>
                      </v:textbox>
                    </v:shape>
                  </w:pict>
                </mc:Fallback>
              </mc:AlternateContent>
            </w:r>
            <w:r w:rsidR="00575AC0" w:rsidRPr="00575AC0">
              <w:rPr>
                <w:rFonts w:ascii="Calibri" w:eastAsia="Calibri" w:hAnsi="Calibri" w:cs="Times New Roman"/>
                <w:noProof/>
              </w:rPr>
              <w:drawing>
                <wp:anchor distT="0" distB="0" distL="114300" distR="114300" simplePos="0" relativeHeight="251658302" behindDoc="1" locked="0" layoutInCell="1" allowOverlap="1" wp14:anchorId="1C32B151" wp14:editId="5FC943BF">
                  <wp:simplePos x="0" y="0"/>
                  <wp:positionH relativeFrom="column">
                    <wp:posOffset>-62230</wp:posOffset>
                  </wp:positionH>
                  <wp:positionV relativeFrom="paragraph">
                    <wp:posOffset>71120</wp:posOffset>
                  </wp:positionV>
                  <wp:extent cx="2114550" cy="1352550"/>
                  <wp:effectExtent l="0" t="0" r="0" b="0"/>
                  <wp:wrapTight wrapText="bothSides">
                    <wp:wrapPolygon edited="0">
                      <wp:start x="0" y="0"/>
                      <wp:lineTo x="0" y="21296"/>
                      <wp:lineTo x="21405" y="21296"/>
                      <wp:lineTo x="21405" y="0"/>
                      <wp:lineTo x="0" y="0"/>
                    </wp:wrapPolygon>
                  </wp:wrapTight>
                  <wp:docPr id="24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grayscl/>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77A201"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328EC0F4"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298D1A26"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2530DE8D" w14:textId="77777777" w:rsidR="00575AC0" w:rsidRPr="00575AC0" w:rsidRDefault="00575AC0" w:rsidP="00575AC0">
            <w:pPr>
              <w:spacing w:after="200" w:line="276" w:lineRule="auto"/>
              <w:rPr>
                <w:rFonts w:ascii="Calibri" w:eastAsia="Calibri" w:hAnsi="Calibri" w:cs="Times New Roman"/>
              </w:rPr>
            </w:pPr>
          </w:p>
        </w:tc>
      </w:tr>
    </w:tbl>
    <w:p w14:paraId="6783DBCC"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mc:AlternateContent>
          <mc:Choice Requires="wps">
            <w:drawing>
              <wp:anchor distT="0" distB="0" distL="114300" distR="114300" simplePos="0" relativeHeight="251658324" behindDoc="0" locked="0" layoutInCell="1" allowOverlap="1" wp14:anchorId="4738CFA0" wp14:editId="698213C6">
                <wp:simplePos x="0" y="0"/>
                <wp:positionH relativeFrom="column">
                  <wp:posOffset>-219075</wp:posOffset>
                </wp:positionH>
                <wp:positionV relativeFrom="paragraph">
                  <wp:posOffset>1120140</wp:posOffset>
                </wp:positionV>
                <wp:extent cx="9401175" cy="1076325"/>
                <wp:effectExtent l="0" t="0" r="28575" b="28575"/>
                <wp:wrapNone/>
                <wp:docPr id="237" name="Rounded Rectangle 53"/>
                <wp:cNvGraphicFramePr/>
                <a:graphic xmlns:a="http://schemas.openxmlformats.org/drawingml/2006/main">
                  <a:graphicData uri="http://schemas.microsoft.com/office/word/2010/wordprocessingShape">
                    <wps:wsp>
                      <wps:cNvSpPr/>
                      <wps:spPr>
                        <a:xfrm>
                          <a:off x="0" y="0"/>
                          <a:ext cx="9401175" cy="1076325"/>
                        </a:xfrm>
                        <a:prstGeom prst="roundRect">
                          <a:avLst/>
                        </a:prstGeom>
                        <a:solidFill>
                          <a:srgbClr val="9BBB59">
                            <a:lumMod val="20000"/>
                            <a:lumOff val="80000"/>
                          </a:srgbClr>
                        </a:solidFill>
                        <a:ln w="25400" cap="flat" cmpd="sng" algn="ctr">
                          <a:solidFill>
                            <a:srgbClr val="4F81BD">
                              <a:shade val="50000"/>
                            </a:srgbClr>
                          </a:solidFill>
                          <a:prstDash val="solid"/>
                        </a:ln>
                        <a:effectLst/>
                      </wps:spPr>
                      <wps:txbx>
                        <w:txbxContent>
                          <w:p w14:paraId="58C96A12" w14:textId="77777777" w:rsidR="00C47FCB" w:rsidRPr="00575AC0" w:rsidRDefault="00C47FCB" w:rsidP="00575AC0">
                            <w:pPr>
                              <w:jc w:val="center"/>
                              <w:rPr>
                                <w:color w:val="000000"/>
                              </w:rPr>
                            </w:pPr>
                            <w:r w:rsidRPr="00575AC0">
                              <w:rPr>
                                <w:color w:val="000000"/>
                              </w:rPr>
                              <w:t>In Example 1, you were not very confident in your ability to follow the code of conduct before the Advisor arrived, and now you are a moderately confident. You think the Advisor had some influence on this change.</w:t>
                            </w:r>
                          </w:p>
                          <w:p w14:paraId="41F72528" w14:textId="77777777" w:rsidR="00C47FCB" w:rsidRPr="00575AC0" w:rsidRDefault="00C47FCB" w:rsidP="00575AC0">
                            <w:pPr>
                              <w:jc w:val="center"/>
                              <w:rPr>
                                <w:color w:val="000000"/>
                              </w:rPr>
                            </w:pPr>
                            <w:r w:rsidRPr="00575AC0">
                              <w:rPr>
                                <w:color w:val="000000"/>
                              </w:rPr>
                              <w:t>In Example 2, you were moderately confident in your ability to plan and facilitate meetings before the Advisor arrived and are still moderately confident. You don’t think the Advisor had any influence on your ability to plan and facilitate mee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38CFA0" id="_x0000_s1043" style="position:absolute;margin-left:-17.25pt;margin-top:88.2pt;width:740.25pt;height:84.75pt;z-index:2516583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" fillcolor="#ebf1de" strokecolor="#385d8a" strokeweight="2pt">
                <v:textbox>
                  <w:txbxContent>
                    <w:p w14:paraId="58C96A12" w14:textId="77777777" w:rsidR="00C47FCB" w:rsidRPr="00575AC0" w:rsidRDefault="00C47FCB" w:rsidP="00575AC0">
                      <w:pPr>
                        <w:jc w:val="center"/>
                        <w:rPr>
                          <w:color w:val="000000"/>
                        </w:rPr>
                      </w:pPr>
                      <w:r w:rsidRPr="00575AC0">
                        <w:rPr>
                          <w:color w:val="000000"/>
                        </w:rPr>
                        <w:t>In Example 1, you were not very confident in your ability to follow the code of conduct before the Advisor arrived, and now you are a moderately confident. You think the Advisor had some influence on this change.</w:t>
                      </w:r>
                    </w:p>
                    <w:p w14:paraId="41F72528" w14:textId="77777777" w:rsidR="00C47FCB" w:rsidRPr="00575AC0" w:rsidRDefault="00C47FCB" w:rsidP="00575AC0">
                      <w:pPr>
                        <w:jc w:val="center"/>
                        <w:rPr>
                          <w:color w:val="000000"/>
                        </w:rPr>
                      </w:pPr>
                      <w:r w:rsidRPr="00575AC0">
                        <w:rPr>
                          <w:color w:val="000000"/>
                        </w:rPr>
                        <w:t>In Example 2, you were moderately confident in your ability to plan and facilitate meetings before the Advisor arrived and are still moderately confident. You don’t think the Advisor had any influence on your ability to plan and facilitate meetings.</w:t>
                      </w:r>
                    </w:p>
                  </w:txbxContent>
                </v:textbox>
              </v:roundrect>
            </w:pict>
          </mc:Fallback>
        </mc:AlternateContent>
      </w:r>
    </w:p>
    <w:p w14:paraId="489413AD" w14:textId="77777777" w:rsidR="00575AC0" w:rsidRPr="00575AC0" w:rsidRDefault="00575AC0" w:rsidP="00575AC0">
      <w:pPr>
        <w:spacing w:after="0" w:line="276" w:lineRule="auto"/>
        <w:rPr>
          <w:rFonts w:ascii="Calibri" w:eastAsia="Calibri" w:hAnsi="Calibri" w:cs="Times New Roman"/>
        </w:rPr>
        <w:sectPr w:rsidR="00575AC0" w:rsidRPr="00575AC0">
          <w:type w:val="continuous"/>
          <w:pgSz w:w="15840" w:h="12240" w:orient="landscape"/>
          <w:pgMar w:top="720" w:right="720" w:bottom="720" w:left="720" w:header="720" w:footer="720" w:gutter="0"/>
          <w:pgNumType w:start="1"/>
          <w:cols w:space="720"/>
        </w:sectPr>
      </w:pPr>
    </w:p>
    <w:p w14:paraId="73C3A345" w14:textId="77777777" w:rsidR="00575AC0" w:rsidRPr="00575AC0" w:rsidRDefault="00575AC0" w:rsidP="00575AC0">
      <w:pPr>
        <w:spacing w:after="200" w:line="276" w:lineRule="auto"/>
        <w:rPr>
          <w:rFonts w:ascii="Calibri" w:eastAsia="Calibri" w:hAnsi="Calibri" w:cs="Times New Roman"/>
        </w:rPr>
      </w:pPr>
    </w:p>
    <w:tbl>
      <w:tblPr>
        <w:tblW w:w="14025"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1"/>
        <w:gridCol w:w="2161"/>
        <w:gridCol w:w="3348"/>
        <w:gridCol w:w="829"/>
        <w:gridCol w:w="415"/>
        <w:gridCol w:w="461"/>
        <w:gridCol w:w="2160"/>
        <w:gridCol w:w="3355"/>
        <w:gridCol w:w="835"/>
      </w:tblGrid>
      <w:tr w:rsidR="00575AC0" w:rsidRPr="00575AC0" w14:paraId="5837FE9E" w14:textId="77777777" w:rsidTr="10022C03">
        <w:trPr>
          <w:trHeight w:val="2160"/>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35B7C96"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1</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C75D55"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Train people on the use of monthly monitoring reports</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5473BA"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284" behindDoc="1" locked="0" layoutInCell="1" allowOverlap="1" wp14:anchorId="3E3D8D4A" wp14:editId="5A621B1C">
                  <wp:simplePos x="0" y="0"/>
                  <wp:positionH relativeFrom="column">
                    <wp:posOffset>-66675</wp:posOffset>
                  </wp:positionH>
                  <wp:positionV relativeFrom="paragraph">
                    <wp:posOffset>12065</wp:posOffset>
                  </wp:positionV>
                  <wp:extent cx="2114550" cy="1352550"/>
                  <wp:effectExtent l="0" t="0" r="0" b="0"/>
                  <wp:wrapTight wrapText="bothSides">
                    <wp:wrapPolygon edited="0">
                      <wp:start x="0" y="0"/>
                      <wp:lineTo x="0" y="21296"/>
                      <wp:lineTo x="21405" y="21296"/>
                      <wp:lineTo x="21405" y="0"/>
                      <wp:lineTo x="0" y="0"/>
                    </wp:wrapPolygon>
                  </wp:wrapTight>
                  <wp:docPr id="2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0E864FC"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2E76FD27"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25DA8056"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4A7A1B70"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497B7A5E"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1124A75"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4</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5BF29F8"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 xml:space="preserve">Describe the NMCP’s organizational structure and lines of accountability </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1B9E32A"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286" behindDoc="1" locked="0" layoutInCell="1" allowOverlap="1" wp14:anchorId="00B6E91A" wp14:editId="04193B74">
                  <wp:simplePos x="0" y="0"/>
                  <wp:positionH relativeFrom="column">
                    <wp:posOffset>-67310</wp:posOffset>
                  </wp:positionH>
                  <wp:positionV relativeFrom="paragraph">
                    <wp:posOffset>69215</wp:posOffset>
                  </wp:positionV>
                  <wp:extent cx="2114550" cy="1352550"/>
                  <wp:effectExtent l="0" t="0" r="0" b="0"/>
                  <wp:wrapTight wrapText="bothSides">
                    <wp:wrapPolygon edited="0">
                      <wp:start x="0" y="0"/>
                      <wp:lineTo x="0" y="21296"/>
                      <wp:lineTo x="21405" y="21296"/>
                      <wp:lineTo x="21405" y="0"/>
                      <wp:lineTo x="0" y="0"/>
                    </wp:wrapPolygon>
                  </wp:wrapTight>
                  <wp:docPr id="2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4C9474"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5BE809F2"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6FD260A7"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74D2DB67" w14:textId="77777777" w:rsidR="00575AC0" w:rsidRPr="00575AC0" w:rsidRDefault="00575AC0" w:rsidP="00575AC0">
            <w:pPr>
              <w:spacing w:after="200" w:line="276" w:lineRule="auto"/>
              <w:rPr>
                <w:rFonts w:ascii="Calibri" w:eastAsia="Calibri" w:hAnsi="Calibri" w:cs="Times New Roman"/>
              </w:rPr>
            </w:pPr>
          </w:p>
        </w:tc>
      </w:tr>
      <w:tr w:rsidR="00575AC0" w:rsidRPr="00575AC0" w14:paraId="10253AB9" w14:textId="77777777" w:rsidTr="10022C03">
        <w:trPr>
          <w:trHeight w:val="2400"/>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72FEB81"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2</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46ABA97"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 xml:space="preserve">Articulate the NMCP’s mission </w:t>
            </w:r>
          </w:p>
          <w:p w14:paraId="0D84D6C0" w14:textId="77777777" w:rsidR="00575AC0" w:rsidRPr="00575AC0" w:rsidRDefault="00575AC0" w:rsidP="00575AC0">
            <w:pPr>
              <w:spacing w:after="0" w:line="276" w:lineRule="auto"/>
              <w:contextualSpacing/>
              <w:rPr>
                <w:rFonts w:ascii="Calibri" w:eastAsia="Calibri" w:hAnsi="Calibri" w:cs="Times New Roman"/>
              </w:rPr>
            </w:pP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2F3773"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285" behindDoc="1" locked="0" layoutInCell="1" allowOverlap="1" wp14:anchorId="570A7CAD" wp14:editId="485DCC47">
                  <wp:simplePos x="0" y="0"/>
                  <wp:positionH relativeFrom="column">
                    <wp:posOffset>-63500</wp:posOffset>
                  </wp:positionH>
                  <wp:positionV relativeFrom="paragraph">
                    <wp:posOffset>-4445</wp:posOffset>
                  </wp:positionV>
                  <wp:extent cx="2114550" cy="1352550"/>
                  <wp:effectExtent l="0" t="0" r="0" b="0"/>
                  <wp:wrapTight wrapText="bothSides">
                    <wp:wrapPolygon edited="0">
                      <wp:start x="0" y="0"/>
                      <wp:lineTo x="0" y="21296"/>
                      <wp:lineTo x="21405" y="21296"/>
                      <wp:lineTo x="21405" y="0"/>
                      <wp:lineTo x="0" y="0"/>
                    </wp:wrapPolygon>
                  </wp:wrapTight>
                  <wp:docPr id="2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A6F1D5A"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13C5F917"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2CF19058"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4A3B4128"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5E3F766B"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3AECD60"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5</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09A1EF"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 xml:space="preserve">Practice and enforce codes of conduct </w:t>
            </w:r>
          </w:p>
          <w:p w14:paraId="2096214C" w14:textId="77777777" w:rsidR="00575AC0" w:rsidRPr="00575AC0" w:rsidRDefault="00575AC0" w:rsidP="00575AC0">
            <w:pPr>
              <w:spacing w:after="200" w:line="276" w:lineRule="auto"/>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A88216C"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287" behindDoc="1" locked="0" layoutInCell="1" allowOverlap="1" wp14:anchorId="517288B3" wp14:editId="31F30AC1">
                  <wp:simplePos x="0" y="0"/>
                  <wp:positionH relativeFrom="column">
                    <wp:posOffset>85090</wp:posOffset>
                  </wp:positionH>
                  <wp:positionV relativeFrom="paragraph">
                    <wp:posOffset>-1395730</wp:posOffset>
                  </wp:positionV>
                  <wp:extent cx="2114550" cy="1352550"/>
                  <wp:effectExtent l="0" t="0" r="0" b="0"/>
                  <wp:wrapTight wrapText="bothSides">
                    <wp:wrapPolygon edited="0">
                      <wp:start x="0" y="0"/>
                      <wp:lineTo x="0" y="21296"/>
                      <wp:lineTo x="21405" y="21296"/>
                      <wp:lineTo x="21405" y="0"/>
                      <wp:lineTo x="0" y="0"/>
                    </wp:wrapPolygon>
                  </wp:wrapTight>
                  <wp:docPr id="2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770AA6"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58E030AF"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2BB89420"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63174E57" w14:textId="77777777" w:rsidR="00575AC0" w:rsidRPr="00575AC0" w:rsidRDefault="00575AC0" w:rsidP="00575AC0">
            <w:pPr>
              <w:spacing w:after="200" w:line="276" w:lineRule="auto"/>
              <w:rPr>
                <w:rFonts w:ascii="Calibri" w:eastAsia="Calibri" w:hAnsi="Calibri" w:cs="Times New Roman"/>
              </w:rPr>
            </w:pPr>
          </w:p>
        </w:tc>
      </w:tr>
      <w:tr w:rsidR="00575AC0" w:rsidRPr="00575AC0" w14:paraId="761B6A2F" w14:textId="77777777" w:rsidTr="10022C03">
        <w:trPr>
          <w:trHeight w:val="2333"/>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4A79E2"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3</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32D985"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 xml:space="preserve">Articulate the NMCP’s strategy </w:t>
            </w:r>
          </w:p>
          <w:p w14:paraId="24CFBE6D" w14:textId="77777777" w:rsidR="00575AC0" w:rsidRPr="00575AC0" w:rsidRDefault="00575AC0" w:rsidP="00575AC0">
            <w:pPr>
              <w:spacing w:after="0" w:line="276" w:lineRule="auto"/>
              <w:contextualSpacing/>
              <w:rPr>
                <w:rFonts w:ascii="Calibri" w:eastAsia="Calibri" w:hAnsi="Calibri" w:cs="Times New Roman"/>
              </w:rPr>
            </w:pP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C91FC8"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288" behindDoc="1" locked="0" layoutInCell="1" allowOverlap="1" wp14:anchorId="53F04BC7" wp14:editId="4497FDF0">
                  <wp:simplePos x="0" y="0"/>
                  <wp:positionH relativeFrom="column">
                    <wp:posOffset>-57150</wp:posOffset>
                  </wp:positionH>
                  <wp:positionV relativeFrom="paragraph">
                    <wp:posOffset>635</wp:posOffset>
                  </wp:positionV>
                  <wp:extent cx="2114550" cy="1352550"/>
                  <wp:effectExtent l="0" t="0" r="0" b="0"/>
                  <wp:wrapTight wrapText="bothSides">
                    <wp:wrapPolygon edited="0">
                      <wp:start x="0" y="0"/>
                      <wp:lineTo x="0" y="21296"/>
                      <wp:lineTo x="21405" y="21296"/>
                      <wp:lineTo x="21405" y="0"/>
                      <wp:lineTo x="0" y="0"/>
                    </wp:wrapPolygon>
                  </wp:wrapTight>
                  <wp:docPr id="2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ED520BC"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6155A768"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2E043C31"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7385DD7E"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718F25BA"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A7539F"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6</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3FC8C2"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 xml:space="preserve">Give feedback to coworkers </w:t>
            </w:r>
          </w:p>
          <w:p w14:paraId="1305BE0E" w14:textId="77777777" w:rsidR="00575AC0" w:rsidRPr="00575AC0" w:rsidRDefault="00575AC0" w:rsidP="00575AC0">
            <w:pPr>
              <w:spacing w:after="200" w:line="276" w:lineRule="auto"/>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E58D110"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303" behindDoc="0" locked="0" layoutInCell="1" allowOverlap="1" wp14:anchorId="15F5C891" wp14:editId="111C1721">
                  <wp:simplePos x="0" y="0"/>
                  <wp:positionH relativeFrom="column">
                    <wp:posOffset>-67310</wp:posOffset>
                  </wp:positionH>
                  <wp:positionV relativeFrom="paragraph">
                    <wp:posOffset>57785</wp:posOffset>
                  </wp:positionV>
                  <wp:extent cx="2114550" cy="1352550"/>
                  <wp:effectExtent l="0" t="0" r="0" b="0"/>
                  <wp:wrapNone/>
                  <wp:docPr id="24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593293"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48F5EA1F"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1D23945C"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78FF52E1" w14:textId="77777777" w:rsidR="00575AC0" w:rsidRPr="00575AC0" w:rsidRDefault="00575AC0" w:rsidP="00575AC0">
            <w:pPr>
              <w:spacing w:after="200" w:line="276" w:lineRule="auto"/>
              <w:rPr>
                <w:rFonts w:ascii="Calibri" w:eastAsia="Calibri" w:hAnsi="Calibri" w:cs="Times New Roman"/>
              </w:rPr>
            </w:pPr>
          </w:p>
        </w:tc>
      </w:tr>
      <w:tr w:rsidR="00575AC0" w:rsidRPr="00575AC0" w14:paraId="48433489" w14:textId="77777777" w:rsidTr="10022C03">
        <w:trPr>
          <w:trHeight w:val="2333"/>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4C5955F"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lastRenderedPageBreak/>
              <w:t>7</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002092"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289" behindDoc="1" locked="0" layoutInCell="1" allowOverlap="1" wp14:anchorId="7DB00628" wp14:editId="64E91D12">
                  <wp:simplePos x="0" y="0"/>
                  <wp:positionH relativeFrom="column">
                    <wp:posOffset>1292225</wp:posOffset>
                  </wp:positionH>
                  <wp:positionV relativeFrom="paragraph">
                    <wp:posOffset>-55245</wp:posOffset>
                  </wp:positionV>
                  <wp:extent cx="2114550" cy="1352550"/>
                  <wp:effectExtent l="0" t="0" r="0" b="0"/>
                  <wp:wrapNone/>
                  <wp:docPr id="25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r w:rsidRPr="00575AC0">
              <w:rPr>
                <w:rFonts w:ascii="Calibri" w:eastAsia="Calibri" w:hAnsi="Calibri" w:cs="Times New Roman"/>
              </w:rPr>
              <w:t>Receive feedback from coworkers</w:t>
            </w:r>
          </w:p>
          <w:p w14:paraId="4EEE70AF" w14:textId="77777777" w:rsidR="00575AC0" w:rsidRPr="00575AC0" w:rsidRDefault="00575AC0" w:rsidP="00575AC0">
            <w:pPr>
              <w:spacing w:after="0" w:line="276" w:lineRule="auto"/>
              <w:contextualSpacing/>
              <w:rPr>
                <w:rFonts w:ascii="Calibri" w:eastAsia="Calibri" w:hAnsi="Calibri" w:cs="Times New Roman"/>
              </w:rPr>
            </w:pP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C65B5ED" w14:textId="77777777" w:rsidR="00575AC0" w:rsidRPr="00575AC0" w:rsidRDefault="00575AC0" w:rsidP="00575AC0">
            <w:pPr>
              <w:spacing w:after="200" w:line="276" w:lineRule="auto"/>
              <w:rPr>
                <w:rFonts w:ascii="Calibri" w:eastAsia="Calibri" w:hAnsi="Calibri" w:cs="Times New Roman"/>
              </w:rPr>
            </w:pP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5012275"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2793C8C8"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6B8A782C"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3A310FD1"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0738AB0F"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40701AB"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11</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BD7BED5"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Discuss and analyze challenges with my coworker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EC0D6AE"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304" behindDoc="0" locked="0" layoutInCell="1" allowOverlap="1" wp14:anchorId="5E0D3525" wp14:editId="3BBCC514">
                  <wp:simplePos x="0" y="0"/>
                  <wp:positionH relativeFrom="column">
                    <wp:posOffset>-67310</wp:posOffset>
                  </wp:positionH>
                  <wp:positionV relativeFrom="paragraph">
                    <wp:posOffset>-6985</wp:posOffset>
                  </wp:positionV>
                  <wp:extent cx="2114550" cy="1352550"/>
                  <wp:effectExtent l="0" t="0" r="0" b="0"/>
                  <wp:wrapNone/>
                  <wp:docPr id="2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F8C13B"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3019BD1E"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6678E2B7"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469E76DF" w14:textId="77777777" w:rsidR="00575AC0" w:rsidRPr="00575AC0" w:rsidRDefault="00575AC0" w:rsidP="00575AC0">
            <w:pPr>
              <w:spacing w:after="200" w:line="276" w:lineRule="auto"/>
              <w:rPr>
                <w:rFonts w:ascii="Calibri" w:eastAsia="Calibri" w:hAnsi="Calibri" w:cs="Times New Roman"/>
              </w:rPr>
            </w:pPr>
          </w:p>
        </w:tc>
      </w:tr>
      <w:tr w:rsidR="00575AC0" w:rsidRPr="00575AC0" w14:paraId="2419390E" w14:textId="77777777" w:rsidTr="10022C03">
        <w:trPr>
          <w:trHeight w:val="2333"/>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5433858"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8</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ED57A3D"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290" behindDoc="1" locked="0" layoutInCell="1" allowOverlap="1" wp14:anchorId="53E154AD" wp14:editId="067A4479">
                  <wp:simplePos x="0" y="0"/>
                  <wp:positionH relativeFrom="column">
                    <wp:posOffset>1292225</wp:posOffset>
                  </wp:positionH>
                  <wp:positionV relativeFrom="paragraph">
                    <wp:posOffset>-49530</wp:posOffset>
                  </wp:positionV>
                  <wp:extent cx="2114550" cy="1352550"/>
                  <wp:effectExtent l="0" t="0" r="0" b="0"/>
                  <wp:wrapNone/>
                  <wp:docPr id="25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r w:rsidRPr="00575AC0">
              <w:rPr>
                <w:rFonts w:ascii="Calibri" w:eastAsia="Calibri" w:hAnsi="Calibri" w:cs="Times New Roman"/>
              </w:rPr>
              <w:t>Identify my own values, strengths, and weaknesses</w:t>
            </w:r>
          </w:p>
          <w:p w14:paraId="2EBF29B6" w14:textId="77777777" w:rsidR="00575AC0" w:rsidRPr="00575AC0" w:rsidRDefault="00575AC0" w:rsidP="00575AC0">
            <w:pPr>
              <w:spacing w:after="0" w:line="276" w:lineRule="auto"/>
              <w:contextualSpacing/>
              <w:rPr>
                <w:rFonts w:ascii="Calibri" w:eastAsia="Calibri" w:hAnsi="Calibri" w:cs="Times New Roman"/>
              </w:rPr>
            </w:pP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6B003C1" w14:textId="77777777" w:rsidR="00575AC0" w:rsidRPr="00575AC0" w:rsidRDefault="00575AC0" w:rsidP="00575AC0">
            <w:pPr>
              <w:spacing w:after="200" w:line="276" w:lineRule="auto"/>
              <w:rPr>
                <w:rFonts w:ascii="Calibri" w:eastAsia="Calibri" w:hAnsi="Calibri" w:cs="Times New Roman"/>
              </w:rPr>
            </w:pP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98CFEBE"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1115B424"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08AC78E3"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5BA64B98"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15AEE9BA"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249406F"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12</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39E78B"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Bring stakeholders together to discuss or address a shared challenge</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B74BE33"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305" behindDoc="0" locked="0" layoutInCell="1" allowOverlap="1" wp14:anchorId="1BA17E59" wp14:editId="1D78CC24">
                  <wp:simplePos x="0" y="0"/>
                  <wp:positionH relativeFrom="column">
                    <wp:posOffset>-67310</wp:posOffset>
                  </wp:positionH>
                  <wp:positionV relativeFrom="paragraph">
                    <wp:posOffset>-46990</wp:posOffset>
                  </wp:positionV>
                  <wp:extent cx="2114550" cy="1352550"/>
                  <wp:effectExtent l="0" t="0" r="0" b="0"/>
                  <wp:wrapNone/>
                  <wp:docPr id="2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B18A5C"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4E15D18C"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3614D7E1"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58AA9B6B" w14:textId="77777777" w:rsidR="00575AC0" w:rsidRPr="00575AC0" w:rsidRDefault="00575AC0" w:rsidP="00575AC0">
            <w:pPr>
              <w:spacing w:after="200" w:line="276" w:lineRule="auto"/>
              <w:rPr>
                <w:rFonts w:ascii="Calibri" w:eastAsia="Calibri" w:hAnsi="Calibri" w:cs="Times New Roman"/>
              </w:rPr>
            </w:pPr>
          </w:p>
        </w:tc>
      </w:tr>
      <w:tr w:rsidR="00575AC0" w:rsidRPr="00575AC0" w14:paraId="5F831B73" w14:textId="77777777" w:rsidTr="10022C03">
        <w:trPr>
          <w:trHeight w:val="2333"/>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6AE981D"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9</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30E7C0F"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 xml:space="preserve">Analyze challenges  </w:t>
            </w:r>
          </w:p>
          <w:p w14:paraId="7DBA1819" w14:textId="77777777" w:rsidR="00575AC0" w:rsidRPr="00575AC0" w:rsidRDefault="00575AC0" w:rsidP="00575AC0">
            <w:pPr>
              <w:spacing w:after="0" w:line="276" w:lineRule="auto"/>
              <w:contextualSpacing/>
              <w:rPr>
                <w:rFonts w:ascii="Calibri" w:eastAsia="Calibri" w:hAnsi="Calibri" w:cs="Times New Roman"/>
              </w:rPr>
            </w:pP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3B7050"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291" behindDoc="1" locked="0" layoutInCell="1" allowOverlap="1" wp14:anchorId="3E3C3035" wp14:editId="261244C3">
                  <wp:simplePos x="0" y="0"/>
                  <wp:positionH relativeFrom="column">
                    <wp:posOffset>-58420</wp:posOffset>
                  </wp:positionH>
                  <wp:positionV relativeFrom="paragraph">
                    <wp:posOffset>-1270</wp:posOffset>
                  </wp:positionV>
                  <wp:extent cx="2114550" cy="1352550"/>
                  <wp:effectExtent l="0" t="0" r="0" b="0"/>
                  <wp:wrapNone/>
                  <wp:docPr id="4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E50A95E"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277E621A"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3686491A"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58AF3320"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544933CE"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55563B"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13</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D9DA98"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Meet with your group to develop a team or organizational plan that defines activities, timeline, and responsibilitie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3A3C5CC"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306" behindDoc="0" locked="0" layoutInCell="1" allowOverlap="1" wp14:anchorId="25E4A8B6" wp14:editId="5029069D">
                  <wp:simplePos x="0" y="0"/>
                  <wp:positionH relativeFrom="column">
                    <wp:posOffset>-67310</wp:posOffset>
                  </wp:positionH>
                  <wp:positionV relativeFrom="paragraph">
                    <wp:posOffset>48260</wp:posOffset>
                  </wp:positionV>
                  <wp:extent cx="2114550" cy="1352550"/>
                  <wp:effectExtent l="0" t="0" r="0" b="0"/>
                  <wp:wrapNone/>
                  <wp:docPr id="4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E7EF03"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48C92001"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66DD9F00"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5F29BEA1" w14:textId="77777777" w:rsidR="00575AC0" w:rsidRPr="00575AC0" w:rsidRDefault="00575AC0" w:rsidP="00575AC0">
            <w:pPr>
              <w:spacing w:after="200" w:line="276" w:lineRule="auto"/>
              <w:rPr>
                <w:rFonts w:ascii="Calibri" w:eastAsia="Calibri" w:hAnsi="Calibri" w:cs="Times New Roman"/>
              </w:rPr>
            </w:pPr>
          </w:p>
        </w:tc>
      </w:tr>
      <w:tr w:rsidR="00575AC0" w:rsidRPr="00575AC0" w14:paraId="465F1070" w14:textId="77777777" w:rsidTr="10022C03">
        <w:trPr>
          <w:trHeight w:val="2333"/>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3C0F95F"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lastRenderedPageBreak/>
              <w:t>10</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D2B8F3F"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 xml:space="preserve">Identify solutions for challenges </w:t>
            </w:r>
          </w:p>
          <w:p w14:paraId="6B2346A4" w14:textId="77777777" w:rsidR="00575AC0" w:rsidRPr="00575AC0" w:rsidRDefault="00575AC0" w:rsidP="00575AC0">
            <w:pPr>
              <w:spacing w:after="0" w:line="276" w:lineRule="auto"/>
              <w:contextualSpacing/>
              <w:rPr>
                <w:rFonts w:ascii="Calibri" w:eastAsia="Calibri" w:hAnsi="Calibri" w:cs="Times New Roman"/>
              </w:rPr>
            </w:pP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59EADA"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292" behindDoc="1" locked="0" layoutInCell="1" allowOverlap="1" wp14:anchorId="50EF8D3A" wp14:editId="1109BBE5">
                  <wp:simplePos x="0" y="0"/>
                  <wp:positionH relativeFrom="column">
                    <wp:posOffset>-58420</wp:posOffset>
                  </wp:positionH>
                  <wp:positionV relativeFrom="paragraph">
                    <wp:posOffset>71120</wp:posOffset>
                  </wp:positionV>
                  <wp:extent cx="2114550" cy="1352550"/>
                  <wp:effectExtent l="0" t="0" r="0" b="0"/>
                  <wp:wrapNone/>
                  <wp:docPr id="4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B938EF9"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16E0E83C"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4D3A105A"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47921C45"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4B535929"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790486B"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14</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537187F"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Communicate team or organizational plans to stakeholder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DB3A1FE"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307" behindDoc="0" locked="0" layoutInCell="1" allowOverlap="1" wp14:anchorId="3D7A0128" wp14:editId="0C8B2185">
                  <wp:simplePos x="0" y="0"/>
                  <wp:positionH relativeFrom="column">
                    <wp:posOffset>-67310</wp:posOffset>
                  </wp:positionH>
                  <wp:positionV relativeFrom="paragraph">
                    <wp:posOffset>28575</wp:posOffset>
                  </wp:positionV>
                  <wp:extent cx="2114550" cy="1352550"/>
                  <wp:effectExtent l="0" t="0" r="0" b="0"/>
                  <wp:wrapNone/>
                  <wp:docPr id="5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5A6FA8"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3B7A4677"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5CEE132D"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34629E48" w14:textId="77777777" w:rsidR="00575AC0" w:rsidRPr="00575AC0" w:rsidRDefault="00575AC0" w:rsidP="00575AC0">
            <w:pPr>
              <w:spacing w:after="200" w:line="276" w:lineRule="auto"/>
              <w:rPr>
                <w:rFonts w:ascii="Calibri" w:eastAsia="Calibri" w:hAnsi="Calibri" w:cs="Times New Roman"/>
              </w:rPr>
            </w:pPr>
          </w:p>
        </w:tc>
      </w:tr>
      <w:tr w:rsidR="00575AC0" w:rsidRPr="00575AC0" w14:paraId="29FEE44E" w14:textId="77777777" w:rsidTr="10022C03">
        <w:trPr>
          <w:trHeight w:val="2333"/>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8068230"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15</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BD3BB0"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Advocate for adequate resources (money, people, and materials) for carrying out plans</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2A79705"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293" behindDoc="1" locked="0" layoutInCell="1" allowOverlap="1" wp14:anchorId="50919174" wp14:editId="7B85FA6F">
                  <wp:simplePos x="0" y="0"/>
                  <wp:positionH relativeFrom="column">
                    <wp:posOffset>-58420</wp:posOffset>
                  </wp:positionH>
                  <wp:positionV relativeFrom="paragraph">
                    <wp:posOffset>62230</wp:posOffset>
                  </wp:positionV>
                  <wp:extent cx="2114550" cy="1352550"/>
                  <wp:effectExtent l="0" t="0" r="0" b="0"/>
                  <wp:wrapNone/>
                  <wp:docPr id="5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596A9E"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2B5BF409"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01ADBF6F"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0195C7B7"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6A1B6869"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8816612"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19</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73596C8"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Integrate multiple systems (districts, private facilities, national) to coordinate work</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DE6531E"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308" behindDoc="0" locked="0" layoutInCell="1" allowOverlap="1" wp14:anchorId="5DE578B9" wp14:editId="4755298C">
                  <wp:simplePos x="0" y="0"/>
                  <wp:positionH relativeFrom="column">
                    <wp:posOffset>-67310</wp:posOffset>
                  </wp:positionH>
                  <wp:positionV relativeFrom="paragraph">
                    <wp:posOffset>7620</wp:posOffset>
                  </wp:positionV>
                  <wp:extent cx="2114550" cy="135255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0F8548"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1678FDC4"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3AABFD2E"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731C914B" w14:textId="77777777" w:rsidR="00575AC0" w:rsidRPr="00575AC0" w:rsidRDefault="00575AC0" w:rsidP="00575AC0">
            <w:pPr>
              <w:spacing w:after="200" w:line="276" w:lineRule="auto"/>
              <w:rPr>
                <w:rFonts w:ascii="Calibri" w:eastAsia="Calibri" w:hAnsi="Calibri" w:cs="Times New Roman"/>
              </w:rPr>
            </w:pPr>
          </w:p>
        </w:tc>
      </w:tr>
      <w:tr w:rsidR="00575AC0" w:rsidRPr="00575AC0" w14:paraId="2444CAD5" w14:textId="77777777" w:rsidTr="10022C03">
        <w:trPr>
          <w:trHeight w:val="2333"/>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2895A21"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16</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537D00"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Link your team’s goals with the overall national malaria strategy</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EF611C"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294" behindDoc="1" locked="0" layoutInCell="1" allowOverlap="1" wp14:anchorId="2927BF9F" wp14:editId="74EEEF7B">
                  <wp:simplePos x="0" y="0"/>
                  <wp:positionH relativeFrom="column">
                    <wp:posOffset>-58420</wp:posOffset>
                  </wp:positionH>
                  <wp:positionV relativeFrom="paragraph">
                    <wp:posOffset>46355</wp:posOffset>
                  </wp:positionV>
                  <wp:extent cx="2114550" cy="1352550"/>
                  <wp:effectExtent l="0" t="0" r="0" b="0"/>
                  <wp:wrapNone/>
                  <wp:docPr id="5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6D4F88"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5590DE82"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31B513B8"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0AC2424E"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59765040"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AF17DA5"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20</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D6DE6FB"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Empower more marginalized voices (junior staff, women, new hires, etc.) by giving them a voice in decision-making</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C42DBF6"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309" behindDoc="0" locked="0" layoutInCell="1" allowOverlap="1" wp14:anchorId="0D662EC8" wp14:editId="241D741E">
                  <wp:simplePos x="0" y="0"/>
                  <wp:positionH relativeFrom="column">
                    <wp:posOffset>-67310</wp:posOffset>
                  </wp:positionH>
                  <wp:positionV relativeFrom="paragraph">
                    <wp:posOffset>-22860</wp:posOffset>
                  </wp:positionV>
                  <wp:extent cx="2114550" cy="135255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FD4FB9"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7FE8407F"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0BFF559B"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5D83CC63" w14:textId="77777777" w:rsidR="00575AC0" w:rsidRPr="00575AC0" w:rsidRDefault="00575AC0" w:rsidP="00575AC0">
            <w:pPr>
              <w:spacing w:after="200" w:line="276" w:lineRule="auto"/>
              <w:rPr>
                <w:rFonts w:ascii="Calibri" w:eastAsia="Calibri" w:hAnsi="Calibri" w:cs="Times New Roman"/>
              </w:rPr>
            </w:pPr>
          </w:p>
        </w:tc>
      </w:tr>
      <w:tr w:rsidR="00575AC0" w:rsidRPr="00575AC0" w14:paraId="5DC46C25" w14:textId="77777777" w:rsidTr="10022C03">
        <w:trPr>
          <w:trHeight w:val="2333"/>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E26112F"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lastRenderedPageBreak/>
              <w:t>17</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6E470A"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Balance competing demands on your time</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2A813FD" w14:textId="77777777" w:rsidR="00575AC0" w:rsidRPr="00575AC0" w:rsidRDefault="00575AC0" w:rsidP="00575AC0">
            <w:pPr>
              <w:spacing w:after="200" w:line="276" w:lineRule="auto"/>
              <w:rPr>
                <w:rFonts w:ascii="Calibri" w:eastAsia="Calibri" w:hAnsi="Calibri" w:cs="Times New Roman"/>
                <w:noProof/>
              </w:rPr>
            </w:pPr>
            <w:r w:rsidRPr="00575AC0">
              <w:rPr>
                <w:rFonts w:ascii="Calibri" w:eastAsia="Calibri" w:hAnsi="Calibri" w:cs="Times New Roman"/>
                <w:noProof/>
              </w:rPr>
              <w:drawing>
                <wp:anchor distT="0" distB="0" distL="114300" distR="114300" simplePos="0" relativeHeight="251658295" behindDoc="1" locked="0" layoutInCell="1" allowOverlap="1" wp14:anchorId="18FC64FD" wp14:editId="25BAF955">
                  <wp:simplePos x="0" y="0"/>
                  <wp:positionH relativeFrom="column">
                    <wp:posOffset>-58420</wp:posOffset>
                  </wp:positionH>
                  <wp:positionV relativeFrom="paragraph">
                    <wp:posOffset>-1270</wp:posOffset>
                  </wp:positionV>
                  <wp:extent cx="2114550" cy="1352550"/>
                  <wp:effectExtent l="0" t="0" r="0" b="0"/>
                  <wp:wrapNone/>
                  <wp:docPr id="5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513A415"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1D8A84EF"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661A8D5A"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23ADAF4E"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592B159B"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4E8C614"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21</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103E740"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Align work processes to implement the National Strategic Plan</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CB5101" w14:textId="77777777" w:rsidR="00575AC0" w:rsidRPr="00575AC0" w:rsidRDefault="00575AC0" w:rsidP="00575AC0">
            <w:pPr>
              <w:spacing w:after="200" w:line="276" w:lineRule="auto"/>
              <w:rPr>
                <w:rFonts w:ascii="Calibri" w:eastAsia="Calibri" w:hAnsi="Calibri" w:cs="Times New Roman"/>
                <w:noProof/>
              </w:rPr>
            </w:pPr>
            <w:r w:rsidRPr="00575AC0">
              <w:rPr>
                <w:rFonts w:ascii="Calibri" w:eastAsia="Calibri" w:hAnsi="Calibri" w:cs="Times New Roman"/>
                <w:noProof/>
              </w:rPr>
              <w:drawing>
                <wp:anchor distT="0" distB="0" distL="114300" distR="114300" simplePos="0" relativeHeight="251658310" behindDoc="0" locked="0" layoutInCell="1" allowOverlap="1" wp14:anchorId="10FBE6EE" wp14:editId="2AD70304">
                  <wp:simplePos x="0" y="0"/>
                  <wp:positionH relativeFrom="column">
                    <wp:posOffset>-57785</wp:posOffset>
                  </wp:positionH>
                  <wp:positionV relativeFrom="paragraph">
                    <wp:posOffset>635</wp:posOffset>
                  </wp:positionV>
                  <wp:extent cx="2114550" cy="1352550"/>
                  <wp:effectExtent l="0" t="0" r="0" b="0"/>
                  <wp:wrapNone/>
                  <wp:docPr id="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EF432C"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44F09E1D"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5DEEA20A"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26CB3BDE" w14:textId="77777777" w:rsidR="00575AC0" w:rsidRPr="00575AC0" w:rsidRDefault="00575AC0" w:rsidP="00575AC0">
            <w:pPr>
              <w:spacing w:after="200" w:line="276" w:lineRule="auto"/>
              <w:rPr>
                <w:rFonts w:ascii="Calibri" w:eastAsia="Calibri" w:hAnsi="Calibri" w:cs="Times New Roman"/>
              </w:rPr>
            </w:pPr>
          </w:p>
        </w:tc>
      </w:tr>
      <w:tr w:rsidR="00575AC0" w:rsidRPr="00575AC0" w14:paraId="1C3C99BF" w14:textId="77777777" w:rsidTr="10022C03">
        <w:trPr>
          <w:trHeight w:val="2333"/>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3759FA2"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18</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79DBAC"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 xml:space="preserve">Determine priority actions for achieving your desired results </w:t>
            </w:r>
          </w:p>
          <w:p w14:paraId="77ED3CCF" w14:textId="77777777" w:rsidR="00575AC0" w:rsidRPr="00575AC0" w:rsidRDefault="00575AC0" w:rsidP="00575AC0">
            <w:pPr>
              <w:spacing w:after="0" w:line="276" w:lineRule="auto"/>
              <w:contextualSpacing/>
              <w:rPr>
                <w:rFonts w:ascii="Calibri" w:eastAsia="Calibri" w:hAnsi="Calibri" w:cs="Times New Roman"/>
              </w:rPr>
            </w:pP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42BD8B" w14:textId="77777777" w:rsidR="00575AC0" w:rsidRPr="00575AC0" w:rsidRDefault="00575AC0" w:rsidP="00575AC0">
            <w:pPr>
              <w:spacing w:after="200" w:line="276" w:lineRule="auto"/>
              <w:rPr>
                <w:rFonts w:ascii="Calibri" w:eastAsia="Calibri" w:hAnsi="Calibri" w:cs="Times New Roman"/>
                <w:noProof/>
              </w:rPr>
            </w:pPr>
            <w:r w:rsidRPr="00575AC0">
              <w:rPr>
                <w:rFonts w:ascii="Calibri" w:eastAsia="Calibri" w:hAnsi="Calibri" w:cs="Times New Roman"/>
                <w:noProof/>
              </w:rPr>
              <w:drawing>
                <wp:anchor distT="0" distB="0" distL="114300" distR="114300" simplePos="0" relativeHeight="251658296" behindDoc="1" locked="0" layoutInCell="1" allowOverlap="1" wp14:anchorId="159B8008" wp14:editId="098B62A4">
                  <wp:simplePos x="0" y="0"/>
                  <wp:positionH relativeFrom="column">
                    <wp:posOffset>-58420</wp:posOffset>
                  </wp:positionH>
                  <wp:positionV relativeFrom="paragraph">
                    <wp:posOffset>4445</wp:posOffset>
                  </wp:positionV>
                  <wp:extent cx="2114550" cy="1352550"/>
                  <wp:effectExtent l="0" t="0" r="0" b="0"/>
                  <wp:wrapNone/>
                  <wp:docPr id="6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6E7084"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31DF2476"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588698A9"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3E9B6469"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6A67E1E4"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51C830"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22</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279A38B"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Ensure that your monitoring systems effectively support the National Strategic Plan</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F83D79F" w14:textId="77777777" w:rsidR="00575AC0" w:rsidRPr="00575AC0" w:rsidRDefault="00575AC0" w:rsidP="00575AC0">
            <w:pPr>
              <w:spacing w:after="200" w:line="276" w:lineRule="auto"/>
              <w:rPr>
                <w:rFonts w:ascii="Calibri" w:eastAsia="Calibri" w:hAnsi="Calibri" w:cs="Times New Roman"/>
                <w:noProof/>
              </w:rPr>
            </w:pPr>
            <w:r w:rsidRPr="00575AC0">
              <w:rPr>
                <w:rFonts w:ascii="Calibri" w:eastAsia="Calibri" w:hAnsi="Calibri" w:cs="Times New Roman"/>
                <w:noProof/>
              </w:rPr>
              <w:drawing>
                <wp:anchor distT="0" distB="0" distL="114300" distR="114300" simplePos="0" relativeHeight="251658311" behindDoc="0" locked="0" layoutInCell="1" allowOverlap="1" wp14:anchorId="4353D5BD" wp14:editId="023B9B4A">
                  <wp:simplePos x="0" y="0"/>
                  <wp:positionH relativeFrom="column">
                    <wp:posOffset>-57785</wp:posOffset>
                  </wp:positionH>
                  <wp:positionV relativeFrom="paragraph">
                    <wp:posOffset>55880</wp:posOffset>
                  </wp:positionV>
                  <wp:extent cx="2114550" cy="1352550"/>
                  <wp:effectExtent l="0" t="0" r="0" b="0"/>
                  <wp:wrapNone/>
                  <wp:docPr id="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F3DD94"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29886968"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7140912C"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550E2F62" w14:textId="77777777" w:rsidR="00575AC0" w:rsidRPr="00575AC0" w:rsidRDefault="00575AC0" w:rsidP="00575AC0">
            <w:pPr>
              <w:spacing w:after="200" w:line="276" w:lineRule="auto"/>
              <w:rPr>
                <w:rFonts w:ascii="Calibri" w:eastAsia="Calibri" w:hAnsi="Calibri" w:cs="Times New Roman"/>
              </w:rPr>
            </w:pPr>
          </w:p>
        </w:tc>
      </w:tr>
      <w:tr w:rsidR="00575AC0" w:rsidRPr="00575AC0" w14:paraId="195AA33C" w14:textId="77777777" w:rsidTr="10022C03">
        <w:trPr>
          <w:trHeight w:val="2333"/>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BE2F161"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23</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52EA89"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 xml:space="preserve">Resolve conflicts at work </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FC4A83"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297" behindDoc="1" locked="0" layoutInCell="1" allowOverlap="1" wp14:anchorId="43C12160" wp14:editId="632A4242">
                  <wp:simplePos x="0" y="0"/>
                  <wp:positionH relativeFrom="column">
                    <wp:posOffset>-58420</wp:posOffset>
                  </wp:positionH>
                  <wp:positionV relativeFrom="paragraph">
                    <wp:posOffset>-1905</wp:posOffset>
                  </wp:positionV>
                  <wp:extent cx="2114550" cy="1352550"/>
                  <wp:effectExtent l="0" t="0" r="0" b="0"/>
                  <wp:wrapNone/>
                  <wp:docPr id="6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C334AC"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5BC85CFC"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30A419B9"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227B9BE9"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7B18FAFB"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8615803"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27</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97A2310"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Identify Global Fund grant management needs and prioritie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D9FEA96"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312" behindDoc="0" locked="0" layoutInCell="1" allowOverlap="1" wp14:anchorId="673CBB69" wp14:editId="1FEE9864">
                  <wp:simplePos x="0" y="0"/>
                  <wp:positionH relativeFrom="column">
                    <wp:posOffset>-57785</wp:posOffset>
                  </wp:positionH>
                  <wp:positionV relativeFrom="paragraph">
                    <wp:posOffset>-3175</wp:posOffset>
                  </wp:positionV>
                  <wp:extent cx="2114550" cy="1352550"/>
                  <wp:effectExtent l="0" t="0" r="0" b="0"/>
                  <wp:wrapNone/>
                  <wp:docPr id="28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F76B28"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00D6E8AD"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4FA8F429"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1FABB565" w14:textId="77777777" w:rsidR="00575AC0" w:rsidRPr="00575AC0" w:rsidRDefault="00575AC0" w:rsidP="00575AC0">
            <w:pPr>
              <w:spacing w:after="200" w:line="276" w:lineRule="auto"/>
              <w:rPr>
                <w:rFonts w:ascii="Calibri" w:eastAsia="Calibri" w:hAnsi="Calibri" w:cs="Times New Roman"/>
              </w:rPr>
            </w:pPr>
          </w:p>
        </w:tc>
      </w:tr>
      <w:tr w:rsidR="00575AC0" w:rsidRPr="00575AC0" w14:paraId="1FE8E384" w14:textId="77777777" w:rsidTr="10022C03">
        <w:trPr>
          <w:trHeight w:val="2333"/>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534E979"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lastRenderedPageBreak/>
              <w:t>24</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ED9509"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 xml:space="preserve">Describe a common vision for your desired results </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7B3816"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298" behindDoc="1" locked="0" layoutInCell="1" allowOverlap="1" wp14:anchorId="1F5907BA" wp14:editId="358A246A">
                  <wp:simplePos x="0" y="0"/>
                  <wp:positionH relativeFrom="column">
                    <wp:posOffset>-58420</wp:posOffset>
                  </wp:positionH>
                  <wp:positionV relativeFrom="paragraph">
                    <wp:posOffset>3810</wp:posOffset>
                  </wp:positionV>
                  <wp:extent cx="2114550" cy="1352550"/>
                  <wp:effectExtent l="0" t="0" r="0" b="0"/>
                  <wp:wrapNone/>
                  <wp:docPr id="28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4237835"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0FC78FC1"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75E29462"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1063796D"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53360DF5"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BC25528"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28</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949C19D"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Adjust plans and resources as circumstances change</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D9574F6"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313" behindDoc="0" locked="0" layoutInCell="1" allowOverlap="1" wp14:anchorId="0FA3D90B" wp14:editId="1BCA2901">
                  <wp:simplePos x="0" y="0"/>
                  <wp:positionH relativeFrom="column">
                    <wp:posOffset>-57785</wp:posOffset>
                  </wp:positionH>
                  <wp:positionV relativeFrom="paragraph">
                    <wp:posOffset>4445</wp:posOffset>
                  </wp:positionV>
                  <wp:extent cx="2114550" cy="1352550"/>
                  <wp:effectExtent l="0" t="0" r="0" b="0"/>
                  <wp:wrapNone/>
                  <wp:docPr id="29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B4BB6F"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058788C4"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3B9668D9"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144115AA" w14:textId="77777777" w:rsidR="00575AC0" w:rsidRPr="00575AC0" w:rsidRDefault="00575AC0" w:rsidP="00575AC0">
            <w:pPr>
              <w:spacing w:after="200" w:line="276" w:lineRule="auto"/>
              <w:rPr>
                <w:rFonts w:ascii="Calibri" w:eastAsia="Calibri" w:hAnsi="Calibri" w:cs="Times New Roman"/>
              </w:rPr>
            </w:pPr>
          </w:p>
        </w:tc>
      </w:tr>
      <w:tr w:rsidR="00575AC0" w:rsidRPr="00575AC0" w14:paraId="0C413051" w14:textId="77777777" w:rsidTr="10022C03">
        <w:trPr>
          <w:trHeight w:val="2333"/>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46D00BD"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25</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C23EEF"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 xml:space="preserve">Use monthly data reports to make decisions </w:t>
            </w:r>
          </w:p>
          <w:p w14:paraId="4AF51C5B" w14:textId="77777777" w:rsidR="00575AC0" w:rsidRPr="00575AC0" w:rsidRDefault="00575AC0" w:rsidP="00575AC0">
            <w:pPr>
              <w:spacing w:after="0" w:line="276" w:lineRule="auto"/>
              <w:contextualSpacing/>
              <w:rPr>
                <w:rFonts w:ascii="Calibri" w:eastAsia="Calibri" w:hAnsi="Calibri" w:cs="Times New Roman"/>
              </w:rPr>
            </w:pP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4DBE7A"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299" behindDoc="1" locked="0" layoutInCell="1" allowOverlap="1" wp14:anchorId="3593D312" wp14:editId="03152CDD">
                  <wp:simplePos x="0" y="0"/>
                  <wp:positionH relativeFrom="column">
                    <wp:posOffset>-58420</wp:posOffset>
                  </wp:positionH>
                  <wp:positionV relativeFrom="paragraph">
                    <wp:posOffset>41275</wp:posOffset>
                  </wp:positionV>
                  <wp:extent cx="2114550" cy="1352550"/>
                  <wp:effectExtent l="0" t="0" r="0" b="0"/>
                  <wp:wrapNone/>
                  <wp:docPr id="29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9912BFC"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715117F8"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4F11727D"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6B6206BD"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2AA97EFE"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3799357"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29</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A164BDF"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Invite participation in activities from all parties affected by monitoring and evaluation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6966A1"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314" behindDoc="0" locked="0" layoutInCell="1" allowOverlap="1" wp14:anchorId="5E66CD29" wp14:editId="28D9848D">
                  <wp:simplePos x="0" y="0"/>
                  <wp:positionH relativeFrom="column">
                    <wp:posOffset>-67310</wp:posOffset>
                  </wp:positionH>
                  <wp:positionV relativeFrom="paragraph">
                    <wp:posOffset>38735</wp:posOffset>
                  </wp:positionV>
                  <wp:extent cx="2114550" cy="1352550"/>
                  <wp:effectExtent l="0" t="0" r="0" b="0"/>
                  <wp:wrapNone/>
                  <wp:docPr id="29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93064E"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0565B3AF"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29AAEFC8"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1DBD8FC5" w14:textId="77777777" w:rsidR="00575AC0" w:rsidRPr="00575AC0" w:rsidRDefault="00575AC0" w:rsidP="00575AC0">
            <w:pPr>
              <w:spacing w:after="200" w:line="276" w:lineRule="auto"/>
              <w:rPr>
                <w:rFonts w:ascii="Calibri" w:eastAsia="Calibri" w:hAnsi="Calibri" w:cs="Times New Roman"/>
              </w:rPr>
            </w:pPr>
          </w:p>
        </w:tc>
      </w:tr>
      <w:tr w:rsidR="00575AC0" w:rsidRPr="00575AC0" w14:paraId="51AC775D" w14:textId="77777777" w:rsidTr="10022C03">
        <w:trPr>
          <w:trHeight w:val="2333"/>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BE74C4C"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26</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66D448" w14:textId="77777777" w:rsidR="00575AC0" w:rsidRPr="00575AC0" w:rsidRDefault="00575AC0" w:rsidP="00575AC0">
            <w:pPr>
              <w:spacing w:after="0" w:line="276" w:lineRule="auto"/>
              <w:contextualSpacing/>
              <w:rPr>
                <w:rFonts w:ascii="Calibri" w:eastAsia="Calibri" w:hAnsi="Calibri" w:cs="Times New Roman"/>
              </w:rPr>
            </w:pPr>
            <w:r w:rsidRPr="00575AC0">
              <w:rPr>
                <w:rFonts w:ascii="Calibri" w:eastAsia="Calibri" w:hAnsi="Calibri" w:cs="Times New Roman"/>
              </w:rPr>
              <w:t>Use aggregate data to make decisions</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EA8B60"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300" behindDoc="1" locked="0" layoutInCell="1" allowOverlap="1" wp14:anchorId="3BBED9DC" wp14:editId="23B88F16">
                  <wp:simplePos x="0" y="0"/>
                  <wp:positionH relativeFrom="column">
                    <wp:posOffset>-58420</wp:posOffset>
                  </wp:positionH>
                  <wp:positionV relativeFrom="paragraph">
                    <wp:posOffset>26035</wp:posOffset>
                  </wp:positionV>
                  <wp:extent cx="2114550" cy="1352550"/>
                  <wp:effectExtent l="0" t="0" r="0" b="0"/>
                  <wp:wrapNone/>
                  <wp:docPr id="29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F1A4B6"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6B48B4DA"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5F4F0E1F"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76DDB012" w14:textId="77777777" w:rsidR="00575AC0" w:rsidRPr="00575AC0" w:rsidRDefault="00575AC0" w:rsidP="00575AC0">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31B8A990" w14:textId="77777777" w:rsidR="00575AC0" w:rsidRPr="00575AC0" w:rsidRDefault="00575AC0" w:rsidP="00575AC0">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44DB914"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30</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C1FDD9"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t xml:space="preserve">Carry out all of your job responsibilities  </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1342F8C"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noProof/>
              </w:rPr>
              <w:drawing>
                <wp:anchor distT="0" distB="0" distL="114300" distR="114300" simplePos="0" relativeHeight="251658315" behindDoc="0" locked="0" layoutInCell="1" allowOverlap="1" wp14:anchorId="7A560160" wp14:editId="507FBD87">
                  <wp:simplePos x="0" y="0"/>
                  <wp:positionH relativeFrom="column">
                    <wp:posOffset>-57785</wp:posOffset>
                  </wp:positionH>
                  <wp:positionV relativeFrom="paragraph">
                    <wp:posOffset>-48895</wp:posOffset>
                  </wp:positionV>
                  <wp:extent cx="2114550" cy="1352550"/>
                  <wp:effectExtent l="0" t="0" r="0" b="0"/>
                  <wp:wrapNone/>
                  <wp:docPr id="29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10CCCC"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1</w:t>
            </w:r>
          </w:p>
          <w:p w14:paraId="218D9E21"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2</w:t>
            </w:r>
          </w:p>
          <w:p w14:paraId="50F820AB" w14:textId="77777777" w:rsidR="00575AC0" w:rsidRPr="00575AC0" w:rsidRDefault="00575AC0" w:rsidP="00575AC0">
            <w:pPr>
              <w:spacing w:after="200" w:line="276" w:lineRule="auto"/>
              <w:rPr>
                <w:rFonts w:ascii="Calibri" w:eastAsia="Calibri" w:hAnsi="Calibri" w:cs="Times New Roman"/>
                <w:lang w:val="fr-FR"/>
              </w:rPr>
            </w:pPr>
            <w:r w:rsidRPr="00575AC0">
              <w:rPr>
                <w:rFonts w:ascii="Calibri" w:eastAsia="Calibri" w:hAnsi="Calibri" w:cs="Times New Roman"/>
                <w:lang w:val="fr-FR"/>
              </w:rPr>
              <w:t>3</w:t>
            </w:r>
          </w:p>
          <w:p w14:paraId="5A0A214D" w14:textId="77777777" w:rsidR="00575AC0" w:rsidRPr="00575AC0" w:rsidRDefault="00575AC0" w:rsidP="00575AC0">
            <w:pPr>
              <w:spacing w:after="200" w:line="276" w:lineRule="auto"/>
              <w:rPr>
                <w:rFonts w:ascii="Calibri" w:eastAsia="Calibri" w:hAnsi="Calibri" w:cs="Times New Roman"/>
              </w:rPr>
            </w:pPr>
          </w:p>
        </w:tc>
      </w:tr>
      <w:tr w:rsidR="00575AC0" w:rsidRPr="00575AC0" w14:paraId="2DA0A147" w14:textId="77777777" w:rsidTr="10022C03">
        <w:trPr>
          <w:trHeight w:val="4030"/>
        </w:trPr>
        <w:tc>
          <w:tcPr>
            <w:tcW w:w="14023" w:type="dxa"/>
            <w:gridSpan w:val="9"/>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6C164E" w14:textId="77777777" w:rsidR="00575AC0" w:rsidRPr="00575AC0" w:rsidRDefault="00575AC0" w:rsidP="00575AC0">
            <w:pPr>
              <w:spacing w:after="200" w:line="276" w:lineRule="auto"/>
              <w:rPr>
                <w:rFonts w:ascii="Calibri" w:eastAsia="Calibri" w:hAnsi="Calibri" w:cs="Times New Roman"/>
              </w:rPr>
            </w:pPr>
            <w:r w:rsidRPr="00575AC0">
              <w:rPr>
                <w:rFonts w:ascii="Calibri" w:eastAsia="Calibri" w:hAnsi="Calibri" w:cs="Times New Roman"/>
              </w:rPr>
              <w:lastRenderedPageBreak/>
              <w:t>Other comments or feedback:</w:t>
            </w:r>
          </w:p>
        </w:tc>
      </w:tr>
    </w:tbl>
    <w:p w14:paraId="0657ECB3" w14:textId="77777777" w:rsidR="00575AC0" w:rsidRPr="00575AC0" w:rsidRDefault="00575AC0" w:rsidP="00575AC0">
      <w:pPr>
        <w:spacing w:after="200" w:line="276" w:lineRule="auto"/>
        <w:rPr>
          <w:rFonts w:ascii="Calibri" w:eastAsia="Calibri" w:hAnsi="Calibri" w:cs="Times New Roman"/>
        </w:rPr>
      </w:pPr>
    </w:p>
    <w:p w14:paraId="02A80B08" w14:textId="77777777" w:rsidR="00CD191B" w:rsidRDefault="00DE2410">
      <w:pPr>
        <w:rPr>
          <w:rFonts w:ascii="Gill Sans MT" w:eastAsia="Times New Roman" w:hAnsi="Gill Sans MT" w:cs="Gill Sans"/>
          <w:b/>
          <w:color w:val="002F6C"/>
          <w:sz w:val="26"/>
          <w:szCs w:val="28"/>
          <w:highlight w:val="yellow"/>
        </w:rPr>
        <w:sectPr w:rsidR="00CD191B" w:rsidSect="00CD191B">
          <w:pgSz w:w="15840" w:h="12240" w:orient="landscape"/>
          <w:pgMar w:top="1080" w:right="1440" w:bottom="1080" w:left="1440" w:header="720" w:footer="720" w:gutter="0"/>
          <w:cols w:space="720"/>
          <w:docGrid w:linePitch="360"/>
        </w:sectPr>
      </w:pPr>
      <w:r w:rsidRPr="004B4B13">
        <w:rPr>
          <w:rFonts w:ascii="Gill Sans MT" w:eastAsia="Times New Roman" w:hAnsi="Gill Sans MT" w:cs="Gill Sans"/>
          <w:b/>
          <w:color w:val="002F6C"/>
          <w:sz w:val="26"/>
          <w:szCs w:val="28"/>
          <w:highlight w:val="yellow"/>
        </w:rPr>
        <w:br w:type="page"/>
      </w:r>
    </w:p>
    <w:p w14:paraId="46832E60" w14:textId="27A3B545" w:rsidR="006E6147" w:rsidRPr="000B223C" w:rsidRDefault="006E6147" w:rsidP="00D81A3C">
      <w:pPr>
        <w:pStyle w:val="Heading3"/>
        <w:rPr>
          <w:rFonts w:eastAsia="MS Gothic"/>
        </w:rPr>
      </w:pPr>
      <w:bookmarkStart w:id="2" w:name="_Survey_3:_Procurement"/>
      <w:bookmarkEnd w:id="2"/>
      <w:r w:rsidRPr="000B223C">
        <w:rPr>
          <w:rFonts w:eastAsia="MS Gothic"/>
        </w:rPr>
        <w:lastRenderedPageBreak/>
        <w:t>Survey</w:t>
      </w:r>
      <w:r>
        <w:rPr>
          <w:rFonts w:eastAsia="MS Gothic"/>
        </w:rPr>
        <w:t xml:space="preserve"> 3</w:t>
      </w:r>
      <w:r w:rsidRPr="000B223C">
        <w:rPr>
          <w:rFonts w:eastAsia="MS Gothic"/>
        </w:rPr>
        <w:t>: Procurement &amp; Supply Management</w:t>
      </w:r>
    </w:p>
    <w:p w14:paraId="25D461E9" w14:textId="77777777" w:rsidR="00AF587B" w:rsidRPr="00AF587B" w:rsidRDefault="00AF587B" w:rsidP="00AF587B">
      <w:pPr>
        <w:pBdr>
          <w:bottom w:val="single" w:sz="8" w:space="4" w:color="4F81BD"/>
        </w:pBdr>
        <w:spacing w:after="300" w:line="240" w:lineRule="auto"/>
        <w:contextualSpacing/>
        <w:rPr>
          <w:rFonts w:ascii="Cambria" w:eastAsia="MS Gothic" w:hAnsi="Cambria" w:cs="Times New Roman"/>
          <w:color w:val="17365D"/>
          <w:spacing w:val="5"/>
          <w:kern w:val="28"/>
          <w:sz w:val="24"/>
          <w:szCs w:val="52"/>
        </w:rPr>
      </w:pPr>
      <w:r w:rsidRPr="00AF587B">
        <w:rPr>
          <w:rFonts w:ascii="Cambria" w:eastAsia="MS Gothic" w:hAnsi="Cambria" w:cs="Times New Roman"/>
          <w:color w:val="17365D"/>
          <w:spacing w:val="5"/>
          <w:kern w:val="28"/>
          <w:sz w:val="24"/>
          <w:szCs w:val="52"/>
        </w:rPr>
        <w:t>Assessing the effectiveness of long-term technical assistance advisors to National Malaria Control Programs</w:t>
      </w:r>
    </w:p>
    <w:p w14:paraId="0B4F24AF" w14:textId="376248DC" w:rsidR="00D70A85" w:rsidRPr="00AF587B" w:rsidRDefault="00D70A85" w:rsidP="00D70A85">
      <w:pPr>
        <w:spacing w:after="0" w:line="240" w:lineRule="auto"/>
        <w:rPr>
          <w:rFonts w:ascii="Calibri" w:eastAsia="Calibri" w:hAnsi="Calibri" w:cs="Times New Roman"/>
        </w:rPr>
      </w:pPr>
      <w:r w:rsidRPr="00370F20">
        <w:rPr>
          <w:rFonts w:ascii="Gill Sans MT" w:eastAsia="Calibri" w:hAnsi="Gill Sans MT" w:cs="Times New Roman"/>
        </w:rPr>
        <w:t xml:space="preserve">This programmatic assessment will examine the role of advisors in building individual and organizational capacity of National Malaria Control Programs (NMCPs). </w:t>
      </w:r>
      <w:r>
        <w:rPr>
          <w:rFonts w:ascii="Gill Sans MT" w:eastAsia="Calibri" w:hAnsi="Gill Sans MT" w:cs="Times New Roman"/>
        </w:rPr>
        <w:t>Advisors</w:t>
      </w:r>
      <w:r w:rsidRPr="00370F20">
        <w:rPr>
          <w:rFonts w:ascii="Gill Sans MT" w:eastAsia="Calibri" w:hAnsi="Gill Sans MT" w:cs="Times New Roman"/>
        </w:rPr>
        <w:t xml:space="preserve"> work with NMCP staff to develop skills and </w:t>
      </w:r>
      <w:r w:rsidR="00BE6F12" w:rsidRPr="00370F20">
        <w:rPr>
          <w:rFonts w:ascii="Gill Sans MT" w:eastAsia="Calibri" w:hAnsi="Gill Sans MT" w:cs="Times New Roman"/>
        </w:rPr>
        <w:t>knowledge and</w:t>
      </w:r>
      <w:r w:rsidRPr="00370F20">
        <w:rPr>
          <w:rFonts w:ascii="Gill Sans MT" w:eastAsia="Calibri" w:hAnsi="Gill Sans MT" w:cs="Times New Roman"/>
        </w:rPr>
        <w:t xml:space="preserve"> promote practices and behaviors that will lead to organizational improvements and increase NMCPs’ ability to lead national malaria control efforts and manage Global Fund grants. Therefore, this assessment is designed to examine the effectiveness of the </w:t>
      </w:r>
      <w:r>
        <w:rPr>
          <w:rFonts w:ascii="Gill Sans MT" w:eastAsia="Calibri" w:hAnsi="Gill Sans MT" w:cs="Times New Roman"/>
        </w:rPr>
        <w:t>long-term technical assistance program</w:t>
      </w:r>
      <w:r w:rsidRPr="00370F20">
        <w:rPr>
          <w:rFonts w:ascii="Gill Sans MT" w:eastAsia="Calibri" w:hAnsi="Gill Sans MT" w:cs="Times New Roman"/>
        </w:rPr>
        <w:t xml:space="preserve"> model of capacity building for improved NMCP coordination and performance, particularly as it impacts the management and implementation of Global Fund malaria grants. It will also contribute to </w:t>
      </w:r>
      <w:r w:rsidRPr="00BE6F12">
        <w:rPr>
          <w:rFonts w:ascii="Gill Sans MT" w:eastAsia="Calibri" w:hAnsi="Gill Sans MT" w:cs="Times New Roman"/>
        </w:rPr>
        <w:t xml:space="preserve">broader scientific and programming knowledge in the use of advisors for organizational capacity building. This assessment is being supported by the </w:t>
      </w:r>
      <w:r w:rsidR="00BE6F12">
        <w:rPr>
          <w:rFonts w:ascii="Gill Sans MT" w:eastAsia="Calibri" w:hAnsi="Gill Sans MT" w:cs="Times New Roman"/>
        </w:rPr>
        <w:t xml:space="preserve">U. S. </w:t>
      </w:r>
      <w:r w:rsidRPr="00BE6F12">
        <w:rPr>
          <w:rFonts w:ascii="Gill Sans MT" w:eastAsia="Calibri" w:hAnsi="Gill Sans MT" w:cs="Times New Roman"/>
        </w:rPr>
        <w:t>President’s Malaria Initiative (PMI), with funding from the United States Government (USG) Global Fund 5% technical assistance set aside, through the Capacity Building for Malaria Activity under the Human Resources for Health in 2030 (HRH2030) project. The survey tool was originally developed by the Leadership, Management, and Governance National Malaria Control Capacity Building project (LMG/NMCP).</w:t>
      </w:r>
      <w:r w:rsidRPr="00AF587B">
        <w:rPr>
          <w:rFonts w:ascii="Calibri" w:eastAsia="Calibri" w:hAnsi="Calibri" w:cs="Times New Roman"/>
        </w:rPr>
        <w:t xml:space="preserve">  </w:t>
      </w:r>
    </w:p>
    <w:p w14:paraId="763F035F" w14:textId="77777777" w:rsidR="00D70A85" w:rsidRPr="00370F20" w:rsidRDefault="00D70A85" w:rsidP="00D70A85">
      <w:pPr>
        <w:spacing w:after="0" w:line="240" w:lineRule="auto"/>
        <w:rPr>
          <w:rFonts w:ascii="Gill Sans MT" w:eastAsia="Calibri" w:hAnsi="Gill Sans MT" w:cs="Times New Roman"/>
        </w:rPr>
      </w:pPr>
    </w:p>
    <w:p w14:paraId="6A713D62" w14:textId="4C1E334C" w:rsidR="00D70A85" w:rsidRPr="00370F20" w:rsidRDefault="00D70A85" w:rsidP="00D70A85">
      <w:pPr>
        <w:spacing w:after="200" w:line="240" w:lineRule="auto"/>
        <w:rPr>
          <w:rFonts w:ascii="Gill Sans MT" w:eastAsia="Calibri" w:hAnsi="Gill Sans MT" w:cs="Times New Roman"/>
        </w:rPr>
      </w:pPr>
      <w:r w:rsidRPr="00370F20">
        <w:rPr>
          <w:rFonts w:ascii="Gill Sans MT" w:eastAsia="Calibri" w:hAnsi="Gill Sans MT" w:cs="Times New Roman"/>
        </w:rPr>
        <w:t xml:space="preserve">The following survey will gather information on your opinions of the actions carried out by the </w:t>
      </w:r>
      <w:r>
        <w:rPr>
          <w:rFonts w:ascii="Gill Sans MT" w:eastAsia="Calibri" w:hAnsi="Gill Sans MT" w:cs="Times New Roman"/>
        </w:rPr>
        <w:t>advisor</w:t>
      </w:r>
      <w:r w:rsidRPr="00370F20">
        <w:rPr>
          <w:rFonts w:ascii="Gill Sans MT" w:eastAsia="Calibri" w:hAnsi="Gill Sans MT" w:cs="Times New Roman"/>
        </w:rPr>
        <w:t xml:space="preserve">s that have been working with the NMCP in your country, their effect on your individual skills and behaviors, and their effect on the organizational capacity of the NMCP. Questions in Section 1 ask you to indicate if and how the </w:t>
      </w:r>
      <w:r>
        <w:rPr>
          <w:rFonts w:ascii="Gill Sans MT" w:eastAsia="Calibri" w:hAnsi="Gill Sans MT" w:cs="Times New Roman"/>
        </w:rPr>
        <w:t>advisor</w:t>
      </w:r>
      <w:r w:rsidRPr="00370F20">
        <w:rPr>
          <w:rFonts w:ascii="Gill Sans MT" w:eastAsia="Calibri" w:hAnsi="Gill Sans MT" w:cs="Times New Roman"/>
        </w:rPr>
        <w:t xml:space="preserve"> supported specific actions. In Section 2, questions ask you to rate your confidence in your abilities to carry out certain actions, first </w:t>
      </w:r>
      <w:r w:rsidRPr="00370F20">
        <w:rPr>
          <w:rFonts w:ascii="Gill Sans MT" w:eastAsia="Calibri" w:hAnsi="Gill Sans MT" w:cs="Times New Roman"/>
          <w:b/>
          <w:i/>
        </w:rPr>
        <w:t>before</w:t>
      </w:r>
      <w:r w:rsidRPr="00370F20">
        <w:rPr>
          <w:rFonts w:ascii="Gill Sans MT" w:eastAsia="Calibri" w:hAnsi="Gill Sans MT" w:cs="Times New Roman"/>
        </w:rPr>
        <w:t xml:space="preserve"> the </w:t>
      </w:r>
      <w:r>
        <w:rPr>
          <w:rFonts w:ascii="Gill Sans MT" w:eastAsia="Calibri" w:hAnsi="Gill Sans MT" w:cs="Times New Roman"/>
        </w:rPr>
        <w:t>advisor</w:t>
      </w:r>
      <w:r w:rsidRPr="00370F20">
        <w:rPr>
          <w:rFonts w:ascii="Gill Sans MT" w:eastAsia="Calibri" w:hAnsi="Gill Sans MT" w:cs="Times New Roman"/>
        </w:rPr>
        <w:t xml:space="preserve"> arrived, and then </w:t>
      </w:r>
      <w:r w:rsidRPr="00370F20">
        <w:rPr>
          <w:rFonts w:ascii="Gill Sans MT" w:eastAsia="Calibri" w:hAnsi="Gill Sans MT" w:cs="Times New Roman"/>
          <w:b/>
          <w:i/>
        </w:rPr>
        <w:t>after</w:t>
      </w:r>
      <w:r w:rsidRPr="00370F20">
        <w:rPr>
          <w:rFonts w:ascii="Gill Sans MT" w:eastAsia="Calibri" w:hAnsi="Gill Sans MT" w:cs="Times New Roman"/>
        </w:rPr>
        <w:t xml:space="preserve">. Finally, you will be asked to evaluate the degree to which you think the </w:t>
      </w:r>
      <w:r>
        <w:rPr>
          <w:rFonts w:ascii="Gill Sans MT" w:eastAsia="Calibri" w:hAnsi="Gill Sans MT" w:cs="Times New Roman"/>
        </w:rPr>
        <w:t>advisor</w:t>
      </w:r>
      <w:r w:rsidRPr="00370F20">
        <w:rPr>
          <w:rFonts w:ascii="Gill Sans MT" w:eastAsia="Calibri" w:hAnsi="Gill Sans MT" w:cs="Times New Roman"/>
        </w:rPr>
        <w:t xml:space="preserve"> influenced any changes in your abilities. You should answer questions based on your </w:t>
      </w:r>
      <w:r w:rsidRPr="00370F20">
        <w:rPr>
          <w:rFonts w:ascii="Gill Sans MT" w:eastAsia="Calibri" w:hAnsi="Gill Sans MT" w:cs="Times New Roman"/>
          <w:b/>
          <w:i/>
        </w:rPr>
        <w:t>actual current behavior</w:t>
      </w:r>
      <w:r w:rsidRPr="00370F20">
        <w:rPr>
          <w:rFonts w:ascii="Gill Sans MT" w:eastAsia="Calibri" w:hAnsi="Gill Sans MT" w:cs="Times New Roman"/>
        </w:rPr>
        <w:t xml:space="preserve"> rather than what you feel you should be doing or want to do. Please remember that this is in no way an assessment of your individual performance. We are seeking your feedback as it is vital in helping us to understand how effective the </w:t>
      </w:r>
      <w:r>
        <w:rPr>
          <w:rFonts w:ascii="Gill Sans MT" w:eastAsia="Calibri" w:hAnsi="Gill Sans MT" w:cs="Times New Roman"/>
        </w:rPr>
        <w:t>advisor</w:t>
      </w:r>
      <w:r w:rsidRPr="00370F20">
        <w:rPr>
          <w:rFonts w:ascii="Gill Sans MT" w:eastAsia="Calibri" w:hAnsi="Gill Sans MT" w:cs="Times New Roman"/>
        </w:rPr>
        <w:t xml:space="preserve"> model is. Your participation is </w:t>
      </w:r>
      <w:r w:rsidR="00B75FF0" w:rsidRPr="00370F20">
        <w:rPr>
          <w:rFonts w:ascii="Gill Sans MT" w:eastAsia="Calibri" w:hAnsi="Gill Sans MT" w:cs="Times New Roman"/>
        </w:rPr>
        <w:t>voluntary,</w:t>
      </w:r>
      <w:r w:rsidRPr="00370F20">
        <w:rPr>
          <w:rFonts w:ascii="Gill Sans MT" w:eastAsia="Calibri" w:hAnsi="Gill Sans MT" w:cs="Times New Roman"/>
        </w:rPr>
        <w:t xml:space="preserve"> and you have the option to stop taking the survey at any time. Your responses will be kept confidential and will not be associated with you now or in the future. </w:t>
      </w:r>
    </w:p>
    <w:p w14:paraId="154CCBC5" w14:textId="5626F611" w:rsidR="00D70A85" w:rsidRPr="00370F20" w:rsidRDefault="00D70A85" w:rsidP="00D70A85">
      <w:pPr>
        <w:spacing w:after="200" w:line="240" w:lineRule="auto"/>
        <w:rPr>
          <w:rFonts w:ascii="Gill Sans MT" w:eastAsia="Calibri" w:hAnsi="Gill Sans MT" w:cs="Times New Roman"/>
        </w:rPr>
      </w:pPr>
      <w:r w:rsidRPr="00370F20">
        <w:rPr>
          <w:rFonts w:ascii="Gill Sans MT" w:eastAsia="Calibri" w:hAnsi="Gill Sans MT" w:cs="Times New Roman"/>
        </w:rPr>
        <w:t xml:space="preserve">Please confirm that prior to completing this survey you have read and agreed to the disclosure statement about this research and have signed the consent form of your own free will. Did you read the disclosure </w:t>
      </w:r>
      <w:r w:rsidR="00B75FF0" w:rsidRPr="00370F20">
        <w:rPr>
          <w:rFonts w:ascii="Gill Sans MT" w:eastAsia="Calibri" w:hAnsi="Gill Sans MT" w:cs="Times New Roman"/>
        </w:rPr>
        <w:t>statement,</w:t>
      </w:r>
      <w:r w:rsidRPr="00370F20">
        <w:rPr>
          <w:rFonts w:ascii="Gill Sans MT" w:eastAsia="Calibri" w:hAnsi="Gill Sans MT" w:cs="Times New Roman"/>
        </w:rPr>
        <w:t xml:space="preserve"> and have you given your consent to participate in this interview?</w:t>
      </w:r>
    </w:p>
    <w:p w14:paraId="3E31FF03" w14:textId="77777777" w:rsidR="00D70A85" w:rsidRPr="00370F20" w:rsidRDefault="00D70A85" w:rsidP="00D70A85">
      <w:pPr>
        <w:spacing w:after="0" w:line="240" w:lineRule="auto"/>
        <w:rPr>
          <w:rFonts w:ascii="Gill Sans MT" w:eastAsia="Calibri" w:hAnsi="Gill Sans MT" w:cs="Times New Roman"/>
        </w:rPr>
      </w:pPr>
      <w:r w:rsidRPr="00370F20">
        <w:rPr>
          <w:rFonts w:ascii="Arial" w:eastAsia="Calibri" w:hAnsi="Arial" w:cs="Arial"/>
        </w:rPr>
        <w:t>□</w:t>
      </w:r>
      <w:r w:rsidRPr="00370F20">
        <w:rPr>
          <w:rFonts w:ascii="Gill Sans MT" w:eastAsia="Calibri" w:hAnsi="Gill Sans MT" w:cs="Times New Roman"/>
        </w:rPr>
        <w:t xml:space="preserve"> I was given the disclosure statement and gave consent to participate in the survey</w:t>
      </w:r>
    </w:p>
    <w:p w14:paraId="1F10E3A5" w14:textId="77777777" w:rsidR="00D70A85" w:rsidRPr="00370F20" w:rsidRDefault="00D70A85" w:rsidP="00D70A85">
      <w:pPr>
        <w:spacing w:after="0" w:line="240" w:lineRule="auto"/>
        <w:rPr>
          <w:rFonts w:ascii="Gill Sans MT" w:eastAsia="Calibri" w:hAnsi="Gill Sans MT" w:cs="Times New Roman"/>
        </w:rPr>
      </w:pPr>
      <w:r w:rsidRPr="00370F20">
        <w:rPr>
          <w:rFonts w:ascii="Arial" w:eastAsia="Calibri" w:hAnsi="Arial" w:cs="Arial"/>
        </w:rPr>
        <w:t>□</w:t>
      </w:r>
      <w:r w:rsidRPr="00370F20">
        <w:rPr>
          <w:rFonts w:ascii="Gill Sans MT" w:eastAsia="Calibri" w:hAnsi="Gill Sans MT" w:cs="Times New Roman"/>
        </w:rPr>
        <w:t xml:space="preserve"> I did not agree to participate in the survey</w:t>
      </w:r>
    </w:p>
    <w:p w14:paraId="11216825" w14:textId="77777777" w:rsidR="00AF587B" w:rsidRPr="00AF587B" w:rsidRDefault="00AF587B" w:rsidP="00AF587B">
      <w:pPr>
        <w:spacing w:after="0" w:line="240" w:lineRule="auto"/>
        <w:rPr>
          <w:rFonts w:ascii="Calibri" w:eastAsia="Calibri" w:hAnsi="Calibri" w:cs="Times New Roman"/>
        </w:rPr>
      </w:pPr>
    </w:p>
    <w:tbl>
      <w:tblPr>
        <w:tblStyle w:val="TableGrid5"/>
        <w:tblW w:w="0" w:type="auto"/>
        <w:tblInd w:w="0" w:type="dxa"/>
        <w:tblLook w:val="04A0" w:firstRow="1" w:lastRow="0" w:firstColumn="1" w:lastColumn="0" w:noHBand="0" w:noVBand="1"/>
      </w:tblPr>
      <w:tblGrid>
        <w:gridCol w:w="4716"/>
        <w:gridCol w:w="4634"/>
      </w:tblGrid>
      <w:tr w:rsidR="00AF587B" w:rsidRPr="00AF587B" w14:paraId="138A83B3" w14:textId="77777777" w:rsidTr="00AF587B">
        <w:tc>
          <w:tcPr>
            <w:tcW w:w="5508" w:type="dxa"/>
            <w:tcBorders>
              <w:top w:val="single" w:sz="4" w:space="0" w:color="auto"/>
              <w:left w:val="single" w:sz="4" w:space="0" w:color="auto"/>
              <w:bottom w:val="single" w:sz="4" w:space="0" w:color="auto"/>
              <w:right w:val="single" w:sz="4" w:space="0" w:color="auto"/>
            </w:tcBorders>
            <w:hideMark/>
          </w:tcPr>
          <w:p w14:paraId="49A50605" w14:textId="77777777" w:rsidR="00AF587B" w:rsidRPr="00AF587B" w:rsidRDefault="00AF587B" w:rsidP="00AF587B">
            <w:pPr>
              <w:rPr>
                <w:b/>
              </w:rPr>
            </w:pPr>
            <w:r w:rsidRPr="00AF587B">
              <w:rPr>
                <w:b/>
              </w:rPr>
              <w:t>Demographic</w:t>
            </w:r>
          </w:p>
        </w:tc>
        <w:tc>
          <w:tcPr>
            <w:tcW w:w="5490" w:type="dxa"/>
            <w:tcBorders>
              <w:top w:val="single" w:sz="4" w:space="0" w:color="auto"/>
              <w:left w:val="single" w:sz="4" w:space="0" w:color="auto"/>
              <w:bottom w:val="single" w:sz="4" w:space="0" w:color="auto"/>
              <w:right w:val="single" w:sz="4" w:space="0" w:color="auto"/>
            </w:tcBorders>
            <w:hideMark/>
          </w:tcPr>
          <w:p w14:paraId="5AE4B898" w14:textId="77777777" w:rsidR="00AF587B" w:rsidRPr="00AF587B" w:rsidRDefault="00AF587B" w:rsidP="00AF587B">
            <w:pPr>
              <w:rPr>
                <w:b/>
              </w:rPr>
            </w:pPr>
            <w:r w:rsidRPr="00AF587B">
              <w:rPr>
                <w:b/>
              </w:rPr>
              <w:t>Response</w:t>
            </w:r>
          </w:p>
        </w:tc>
      </w:tr>
      <w:tr w:rsidR="00AF587B" w:rsidRPr="00AF587B" w14:paraId="3626CDB0" w14:textId="77777777" w:rsidTr="00AF587B">
        <w:tc>
          <w:tcPr>
            <w:tcW w:w="5508" w:type="dxa"/>
            <w:tcBorders>
              <w:top w:val="single" w:sz="4" w:space="0" w:color="auto"/>
              <w:left w:val="single" w:sz="4" w:space="0" w:color="auto"/>
              <w:bottom w:val="single" w:sz="4" w:space="0" w:color="auto"/>
              <w:right w:val="single" w:sz="4" w:space="0" w:color="auto"/>
            </w:tcBorders>
            <w:hideMark/>
          </w:tcPr>
          <w:p w14:paraId="43EB33C2" w14:textId="77777777" w:rsidR="00AF587B" w:rsidRPr="00AF587B" w:rsidRDefault="00AF587B" w:rsidP="00AF587B">
            <w:pPr>
              <w:rPr>
                <w:b/>
              </w:rPr>
            </w:pPr>
            <w:r w:rsidRPr="00AF587B">
              <w:rPr>
                <w:b/>
              </w:rPr>
              <w:t>Gender (M/F)</w:t>
            </w:r>
          </w:p>
        </w:tc>
        <w:tc>
          <w:tcPr>
            <w:tcW w:w="5490" w:type="dxa"/>
            <w:tcBorders>
              <w:top w:val="single" w:sz="4" w:space="0" w:color="auto"/>
              <w:left w:val="single" w:sz="4" w:space="0" w:color="auto"/>
              <w:bottom w:val="single" w:sz="4" w:space="0" w:color="auto"/>
              <w:right w:val="single" w:sz="4" w:space="0" w:color="auto"/>
            </w:tcBorders>
          </w:tcPr>
          <w:p w14:paraId="312D6920" w14:textId="77777777" w:rsidR="00AF587B" w:rsidRPr="00AF587B" w:rsidRDefault="00AF587B" w:rsidP="00AF587B">
            <w:pPr>
              <w:rPr>
                <w:b/>
              </w:rPr>
            </w:pPr>
          </w:p>
        </w:tc>
      </w:tr>
      <w:tr w:rsidR="00AF587B" w:rsidRPr="00AF587B" w14:paraId="3502A0A5" w14:textId="77777777" w:rsidTr="00AF587B">
        <w:tc>
          <w:tcPr>
            <w:tcW w:w="5508" w:type="dxa"/>
            <w:tcBorders>
              <w:top w:val="single" w:sz="4" w:space="0" w:color="auto"/>
              <w:left w:val="single" w:sz="4" w:space="0" w:color="auto"/>
              <w:bottom w:val="single" w:sz="4" w:space="0" w:color="auto"/>
              <w:right w:val="single" w:sz="4" w:space="0" w:color="auto"/>
            </w:tcBorders>
            <w:hideMark/>
          </w:tcPr>
          <w:p w14:paraId="09ADA358" w14:textId="77777777" w:rsidR="00AF587B" w:rsidRPr="00AF587B" w:rsidRDefault="00AF587B" w:rsidP="00AF587B">
            <w:pPr>
              <w:rPr>
                <w:b/>
              </w:rPr>
            </w:pPr>
            <w:r w:rsidRPr="00AF587B">
              <w:rPr>
                <w:b/>
              </w:rPr>
              <w:t>Age</w:t>
            </w:r>
          </w:p>
        </w:tc>
        <w:tc>
          <w:tcPr>
            <w:tcW w:w="5490" w:type="dxa"/>
            <w:tcBorders>
              <w:top w:val="single" w:sz="4" w:space="0" w:color="auto"/>
              <w:left w:val="single" w:sz="4" w:space="0" w:color="auto"/>
              <w:bottom w:val="single" w:sz="4" w:space="0" w:color="auto"/>
              <w:right w:val="single" w:sz="4" w:space="0" w:color="auto"/>
            </w:tcBorders>
          </w:tcPr>
          <w:p w14:paraId="6560289B" w14:textId="77777777" w:rsidR="00AF587B" w:rsidRPr="00AF587B" w:rsidRDefault="00AF587B" w:rsidP="00AF587B">
            <w:pPr>
              <w:rPr>
                <w:b/>
              </w:rPr>
            </w:pPr>
          </w:p>
        </w:tc>
      </w:tr>
      <w:tr w:rsidR="00AF587B" w:rsidRPr="00AF587B" w14:paraId="2A6CC483" w14:textId="77777777" w:rsidTr="00AF587B">
        <w:tc>
          <w:tcPr>
            <w:tcW w:w="5508" w:type="dxa"/>
            <w:tcBorders>
              <w:top w:val="single" w:sz="4" w:space="0" w:color="auto"/>
              <w:left w:val="single" w:sz="4" w:space="0" w:color="auto"/>
              <w:bottom w:val="single" w:sz="4" w:space="0" w:color="auto"/>
              <w:right w:val="single" w:sz="4" w:space="0" w:color="auto"/>
            </w:tcBorders>
            <w:hideMark/>
          </w:tcPr>
          <w:p w14:paraId="40D9A7B8" w14:textId="77777777" w:rsidR="00AF587B" w:rsidRPr="00AF587B" w:rsidRDefault="00AF587B" w:rsidP="00AF587B">
            <w:pPr>
              <w:rPr>
                <w:b/>
              </w:rPr>
            </w:pPr>
            <w:r w:rsidRPr="00AF587B">
              <w:rPr>
                <w:b/>
              </w:rPr>
              <w:t>Number of years in service at the NMCP</w:t>
            </w:r>
          </w:p>
        </w:tc>
        <w:tc>
          <w:tcPr>
            <w:tcW w:w="5490" w:type="dxa"/>
            <w:tcBorders>
              <w:top w:val="single" w:sz="4" w:space="0" w:color="auto"/>
              <w:left w:val="single" w:sz="4" w:space="0" w:color="auto"/>
              <w:bottom w:val="single" w:sz="4" w:space="0" w:color="auto"/>
              <w:right w:val="single" w:sz="4" w:space="0" w:color="auto"/>
            </w:tcBorders>
          </w:tcPr>
          <w:p w14:paraId="79040625" w14:textId="77777777" w:rsidR="00AF587B" w:rsidRPr="00AF587B" w:rsidRDefault="00AF587B" w:rsidP="00AF587B">
            <w:pPr>
              <w:rPr>
                <w:b/>
              </w:rPr>
            </w:pPr>
          </w:p>
        </w:tc>
      </w:tr>
      <w:tr w:rsidR="00AF587B" w:rsidRPr="00AF587B" w14:paraId="388E313A" w14:textId="77777777" w:rsidTr="00AF587B">
        <w:tc>
          <w:tcPr>
            <w:tcW w:w="5508" w:type="dxa"/>
            <w:tcBorders>
              <w:top w:val="single" w:sz="4" w:space="0" w:color="auto"/>
              <w:left w:val="single" w:sz="4" w:space="0" w:color="auto"/>
              <w:bottom w:val="single" w:sz="4" w:space="0" w:color="auto"/>
              <w:right w:val="single" w:sz="4" w:space="0" w:color="auto"/>
            </w:tcBorders>
            <w:hideMark/>
          </w:tcPr>
          <w:p w14:paraId="29BB8DDD" w14:textId="2FBAD22D" w:rsidR="00AF587B" w:rsidRPr="00AF587B" w:rsidRDefault="00AF587B" w:rsidP="00AF587B">
            <w:pPr>
              <w:rPr>
                <w:b/>
              </w:rPr>
            </w:pPr>
            <w:r w:rsidRPr="00AF587B">
              <w:rPr>
                <w:b/>
              </w:rPr>
              <w:t>Area of expertise (i.e.</w:t>
            </w:r>
            <w:r w:rsidR="00B75FF0">
              <w:rPr>
                <w:b/>
              </w:rPr>
              <w:t>,</w:t>
            </w:r>
            <w:r w:rsidRPr="00AF587B">
              <w:rPr>
                <w:b/>
              </w:rPr>
              <w:t xml:space="preserve"> Finance, M&amp;E, Vector Control, etc.)</w:t>
            </w:r>
          </w:p>
        </w:tc>
        <w:tc>
          <w:tcPr>
            <w:tcW w:w="5490" w:type="dxa"/>
            <w:tcBorders>
              <w:top w:val="single" w:sz="4" w:space="0" w:color="auto"/>
              <w:left w:val="single" w:sz="4" w:space="0" w:color="auto"/>
              <w:bottom w:val="single" w:sz="4" w:space="0" w:color="auto"/>
              <w:right w:val="single" w:sz="4" w:space="0" w:color="auto"/>
            </w:tcBorders>
          </w:tcPr>
          <w:p w14:paraId="1B3E1A93" w14:textId="77777777" w:rsidR="00AF587B" w:rsidRPr="00AF587B" w:rsidRDefault="00AF587B" w:rsidP="00AF587B">
            <w:pPr>
              <w:rPr>
                <w:b/>
              </w:rPr>
            </w:pPr>
          </w:p>
        </w:tc>
      </w:tr>
    </w:tbl>
    <w:p w14:paraId="42033DE9" w14:textId="77777777" w:rsidR="00AF587B" w:rsidRPr="00AF587B" w:rsidRDefault="00AF587B" w:rsidP="00AF587B">
      <w:pPr>
        <w:spacing w:after="0" w:line="240" w:lineRule="auto"/>
        <w:rPr>
          <w:rFonts w:ascii="Calibri" w:eastAsia="Calibri" w:hAnsi="Calibri" w:cs="Times New Roman"/>
        </w:rPr>
      </w:pPr>
    </w:p>
    <w:p w14:paraId="116AE432" w14:textId="77777777" w:rsidR="00AF587B" w:rsidRPr="00AF587B" w:rsidRDefault="00AF587B" w:rsidP="00AF587B">
      <w:pPr>
        <w:keepNext/>
        <w:keepLines/>
        <w:spacing w:before="480" w:after="0" w:line="276" w:lineRule="auto"/>
        <w:outlineLvl w:val="0"/>
        <w:rPr>
          <w:rFonts w:ascii="Century Gothic" w:eastAsia="MS Gothic" w:hAnsi="Century Gothic" w:cs="Times New Roman" w:hint="eastAsia"/>
          <w:b/>
          <w:bCs/>
          <w:color w:val="E36C0A"/>
          <w:sz w:val="36"/>
          <w:szCs w:val="36"/>
        </w:rPr>
      </w:pPr>
      <w:r w:rsidRPr="00AF587B">
        <w:rPr>
          <w:rFonts w:ascii="Century Gothic" w:eastAsia="MS Gothic" w:hAnsi="Century Gothic" w:cs="Times New Roman"/>
          <w:color w:val="E36C0A"/>
          <w:sz w:val="36"/>
          <w:szCs w:val="36"/>
        </w:rPr>
        <w:br w:type="page"/>
      </w:r>
      <w:r w:rsidRPr="00AF587B">
        <w:rPr>
          <w:rFonts w:ascii="Century Gothic" w:eastAsia="MS Gothic" w:hAnsi="Century Gothic" w:cs="Times New Roman"/>
          <w:b/>
          <w:bCs/>
          <w:color w:val="E36C0A"/>
          <w:sz w:val="28"/>
          <w:szCs w:val="36"/>
        </w:rPr>
        <w:lastRenderedPageBreak/>
        <w:t>SECTION 1</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0"/>
        <w:gridCol w:w="3460"/>
        <w:gridCol w:w="1077"/>
        <w:gridCol w:w="1077"/>
        <w:gridCol w:w="1077"/>
        <w:gridCol w:w="1077"/>
        <w:gridCol w:w="1077"/>
      </w:tblGrid>
      <w:tr w:rsidR="00AF587B" w:rsidRPr="00AF587B" w14:paraId="61C7707A" w14:textId="77777777" w:rsidTr="00AF587B">
        <w:trPr>
          <w:trHeight w:val="420"/>
        </w:trPr>
        <w:tc>
          <w:tcPr>
            <w:tcW w:w="934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10FC1" w14:textId="77777777" w:rsidR="00AF587B" w:rsidRPr="00AF587B" w:rsidRDefault="00AF587B" w:rsidP="00AF587B">
            <w:pPr>
              <w:widowControl w:val="0"/>
              <w:spacing w:after="200" w:line="240" w:lineRule="auto"/>
              <w:rPr>
                <w:rFonts w:ascii="Calibri" w:eastAsia="Calibri" w:hAnsi="Calibri" w:cs="Times New Roman"/>
                <w:b/>
                <w:sz w:val="24"/>
              </w:rPr>
            </w:pPr>
            <w:r w:rsidRPr="00AF587B">
              <w:rPr>
                <w:rFonts w:ascii="Calibri" w:eastAsia="Calibri" w:hAnsi="Calibri" w:cs="Times New Roman"/>
                <w:b/>
                <w:sz w:val="24"/>
              </w:rPr>
              <w:t>Review the list of actions below. On which of the following did the Advisor train, assist, advise, or coach you? Please check all that apply.</w:t>
            </w:r>
          </w:p>
          <w:p w14:paraId="258644CB"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Definitions:</w:t>
            </w:r>
          </w:p>
          <w:p w14:paraId="2B09E5E1"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b/>
                <w:i/>
              </w:rPr>
              <w:t>Trained</w:t>
            </w:r>
            <w:r w:rsidRPr="00AF587B">
              <w:rPr>
                <w:rFonts w:ascii="Calibri" w:eastAsia="Calibri" w:hAnsi="Calibri" w:cs="Times New Roman"/>
                <w:i/>
              </w:rPr>
              <w:t>:</w:t>
            </w:r>
            <w:r w:rsidRPr="00AF587B">
              <w:rPr>
                <w:rFonts w:ascii="Calibri" w:eastAsia="Calibri" w:hAnsi="Calibri" w:cs="Times New Roman"/>
              </w:rPr>
              <w:t xml:space="preserve"> The Advisor taught us skills and approaches for carrying out an activity or task. </w:t>
            </w:r>
            <w:r w:rsidRPr="00AF587B">
              <w:rPr>
                <w:rFonts w:ascii="Calibri" w:eastAsia="Calibri" w:hAnsi="Calibri" w:cs="Times New Roman"/>
                <w:i/>
              </w:rPr>
              <w:t>Example: The Advisor held a training session on how to write sections of the Global Fund concept note.</w:t>
            </w:r>
          </w:p>
          <w:p w14:paraId="35C4C32D"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b/>
                <w:i/>
              </w:rPr>
              <w:t>Assisted</w:t>
            </w:r>
            <w:r w:rsidRPr="00AF587B">
              <w:rPr>
                <w:rFonts w:ascii="Calibri" w:eastAsia="Calibri" w:hAnsi="Calibri" w:cs="Times New Roman"/>
                <w:i/>
              </w:rPr>
              <w:t xml:space="preserve">: </w:t>
            </w:r>
            <w:r w:rsidRPr="00AF587B">
              <w:rPr>
                <w:rFonts w:ascii="Calibri" w:eastAsia="Calibri" w:hAnsi="Calibri" w:cs="Times New Roman"/>
              </w:rPr>
              <w:t xml:space="preserve">The Advisor was directly involved. He/she was responsible for completing some or all of the tasks related to the activity. </w:t>
            </w:r>
            <w:r w:rsidRPr="00AF587B">
              <w:rPr>
                <w:rFonts w:ascii="Calibri" w:eastAsia="Calibri" w:hAnsi="Calibri" w:cs="Times New Roman"/>
                <w:i/>
              </w:rPr>
              <w:t>Example: The Advisor wrote sections of the Global Fund concept note.</w:t>
            </w:r>
          </w:p>
          <w:p w14:paraId="58807867"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b/>
                <w:i/>
              </w:rPr>
              <w:t>Advised</w:t>
            </w:r>
            <w:r w:rsidRPr="00AF587B">
              <w:rPr>
                <w:rFonts w:ascii="Calibri" w:eastAsia="Calibri" w:hAnsi="Calibri" w:cs="Times New Roman"/>
                <w:i/>
              </w:rPr>
              <w:t>:</w:t>
            </w:r>
            <w:r w:rsidRPr="00AF587B">
              <w:rPr>
                <w:rFonts w:ascii="Calibri" w:eastAsia="Calibri" w:hAnsi="Calibri" w:cs="Times New Roman"/>
              </w:rPr>
              <w:t xml:space="preserve"> The Advisor directed, made recommendations, and reviewed our work in order to help us carry out an activity or task. </w:t>
            </w:r>
            <w:r w:rsidRPr="00AF587B">
              <w:rPr>
                <w:rFonts w:ascii="Calibri" w:eastAsia="Calibri" w:hAnsi="Calibri" w:cs="Times New Roman"/>
                <w:i/>
              </w:rPr>
              <w:t>Example: The Advisor reviewed the draft Global Fund concept note and gave us specific feedback and recommendations on how to improve it.</w:t>
            </w:r>
          </w:p>
          <w:p w14:paraId="5397E634" w14:textId="7B3B8E7D" w:rsidR="00AF587B" w:rsidRPr="00AF587B" w:rsidRDefault="00AF587B" w:rsidP="00AF587B">
            <w:pPr>
              <w:widowControl w:val="0"/>
              <w:spacing w:after="200" w:line="240" w:lineRule="auto"/>
              <w:rPr>
                <w:rFonts w:ascii="Calibri" w:eastAsia="Calibri" w:hAnsi="Calibri" w:cs="Times New Roman"/>
                <w:i/>
              </w:rPr>
            </w:pPr>
            <w:r w:rsidRPr="00AF587B">
              <w:rPr>
                <w:rFonts w:ascii="Calibri" w:eastAsia="Calibri" w:hAnsi="Calibri" w:cs="Times New Roman"/>
                <w:b/>
                <w:i/>
              </w:rPr>
              <w:t>Coached:</w:t>
            </w:r>
            <w:r w:rsidRPr="00AF587B">
              <w:rPr>
                <w:rFonts w:ascii="Calibri" w:eastAsia="Calibri" w:hAnsi="Calibri" w:cs="Times New Roman"/>
                <w:i/>
              </w:rPr>
              <w:t xml:space="preserve"> </w:t>
            </w:r>
            <w:r w:rsidRPr="00AF587B">
              <w:rPr>
                <w:rFonts w:ascii="Calibri" w:eastAsia="Calibri" w:hAnsi="Calibri" w:cs="Times New Roman"/>
              </w:rPr>
              <w:t xml:space="preserve">The Advisor helped us to reflect and identify next steps and/or solutions on our own in order to accomplish an action or task. </w:t>
            </w:r>
            <w:r w:rsidRPr="00AF587B">
              <w:rPr>
                <w:rFonts w:ascii="Calibri" w:eastAsia="Calibri" w:hAnsi="Calibri" w:cs="Times New Roman"/>
                <w:i/>
              </w:rPr>
              <w:t>Example: The Advisor asked us questions and listened in order to help us identify issues with the Global Fund concept note. He/she did not tell us what to do, but rather helped us to decide on our own.</w:t>
            </w:r>
          </w:p>
          <w:p w14:paraId="05672A1E" w14:textId="77777777" w:rsidR="00AF587B" w:rsidRPr="00AF587B" w:rsidRDefault="00AF587B" w:rsidP="00AF587B">
            <w:pPr>
              <w:widowControl w:val="0"/>
              <w:spacing w:after="200" w:line="240" w:lineRule="auto"/>
              <w:rPr>
                <w:rFonts w:ascii="Calibri" w:eastAsia="Calibri" w:hAnsi="Calibri" w:cs="Times New Roman"/>
                <w:i/>
              </w:rPr>
            </w:pPr>
            <w:r w:rsidRPr="00AF587B">
              <w:rPr>
                <w:rFonts w:ascii="Calibri" w:eastAsia="Calibri" w:hAnsi="Calibri" w:cs="Times New Roman"/>
                <w:b/>
                <w:i/>
              </w:rPr>
              <w:t>n/a:</w:t>
            </w:r>
            <w:r w:rsidRPr="00AF587B">
              <w:rPr>
                <w:rFonts w:ascii="Calibri" w:eastAsia="Calibri" w:hAnsi="Calibri" w:cs="Times New Roman"/>
                <w:i/>
              </w:rPr>
              <w:t xml:space="preserve"> Not applicable.</w:t>
            </w:r>
          </w:p>
        </w:tc>
      </w:tr>
      <w:tr w:rsidR="00AF587B" w:rsidRPr="00AF587B" w14:paraId="3D073948" w14:textId="77777777" w:rsidTr="00AF587B">
        <w:tc>
          <w:tcPr>
            <w:tcW w:w="396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32DF46"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C49F0" w14:textId="77777777" w:rsidR="00AF587B" w:rsidRPr="00AF587B" w:rsidRDefault="00AF587B" w:rsidP="00AF587B">
            <w:pPr>
              <w:widowControl w:val="0"/>
              <w:spacing w:after="200" w:line="240" w:lineRule="auto"/>
              <w:rPr>
                <w:rFonts w:ascii="Calibri" w:eastAsia="Calibri" w:hAnsi="Calibri" w:cs="Times New Roman"/>
                <w:b/>
              </w:rPr>
            </w:pPr>
            <w:r w:rsidRPr="00AF587B">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9D36EE" w14:textId="77777777" w:rsidR="00AF587B" w:rsidRPr="00AF587B" w:rsidRDefault="00AF587B" w:rsidP="00AF587B">
            <w:pPr>
              <w:widowControl w:val="0"/>
              <w:spacing w:after="200" w:line="240" w:lineRule="auto"/>
              <w:rPr>
                <w:rFonts w:ascii="Calibri" w:eastAsia="Calibri" w:hAnsi="Calibri" w:cs="Times New Roman"/>
                <w:b/>
              </w:rPr>
            </w:pPr>
            <w:r w:rsidRPr="00AF587B">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131E3" w14:textId="77777777" w:rsidR="00AF587B" w:rsidRPr="00AF587B" w:rsidRDefault="00AF587B" w:rsidP="00AF587B">
            <w:pPr>
              <w:widowControl w:val="0"/>
              <w:spacing w:after="200" w:line="240" w:lineRule="auto"/>
              <w:rPr>
                <w:rFonts w:ascii="Calibri" w:eastAsia="Calibri" w:hAnsi="Calibri" w:cs="Times New Roman"/>
                <w:b/>
              </w:rPr>
            </w:pPr>
            <w:r w:rsidRPr="00AF587B">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F39ABF" w14:textId="77777777" w:rsidR="00AF587B" w:rsidRPr="00AF587B" w:rsidRDefault="00AF587B" w:rsidP="00AF587B">
            <w:pPr>
              <w:widowControl w:val="0"/>
              <w:spacing w:after="200" w:line="240" w:lineRule="auto"/>
              <w:rPr>
                <w:rFonts w:ascii="Calibri" w:eastAsia="Calibri" w:hAnsi="Calibri" w:cs="Times New Roman"/>
                <w:b/>
              </w:rPr>
            </w:pPr>
            <w:r w:rsidRPr="00AF587B">
              <w:rPr>
                <w:rFonts w:ascii="Calibri" w:eastAsia="Calibri" w:hAnsi="Calibri" w:cs="Times New Roman"/>
                <w:b/>
              </w:rPr>
              <w:t>Coach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845D97" w14:textId="77777777" w:rsidR="00AF587B" w:rsidRPr="00AF587B" w:rsidRDefault="00AF587B" w:rsidP="00AF587B">
            <w:pPr>
              <w:widowControl w:val="0"/>
              <w:spacing w:after="200" w:line="240" w:lineRule="auto"/>
              <w:rPr>
                <w:rFonts w:ascii="Calibri" w:eastAsia="Calibri" w:hAnsi="Calibri" w:cs="Times New Roman"/>
                <w:b/>
              </w:rPr>
            </w:pPr>
            <w:r w:rsidRPr="00AF587B">
              <w:rPr>
                <w:rFonts w:ascii="Calibri" w:eastAsia="Calibri" w:hAnsi="Calibri" w:cs="Times New Roman"/>
                <w:b/>
              </w:rPr>
              <w:t>n/a</w:t>
            </w:r>
          </w:p>
        </w:tc>
      </w:tr>
      <w:tr w:rsidR="00AF587B" w:rsidRPr="00AF587B" w14:paraId="4D2BC179"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D4750"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1.</w:t>
            </w:r>
          </w:p>
        </w:tc>
        <w:tc>
          <w:tcPr>
            <w:tcW w:w="346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39159ED5"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Creation or revitalization of a national procurement and supply coordination mechanism, bringing together all major SCM partner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7B11E5"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6A40BA"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4204CD"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BEEF29"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9C4B2"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356D8A53" w14:textId="77777777" w:rsidTr="00AF587B">
        <w:trPr>
          <w:trHeight w:val="864"/>
        </w:trPr>
        <w:tc>
          <w:tcPr>
            <w:tcW w:w="50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hideMark/>
          </w:tcPr>
          <w:p w14:paraId="22AA0C83"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2.</w:t>
            </w:r>
          </w:p>
        </w:tc>
        <w:tc>
          <w:tcPr>
            <w:tcW w:w="346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0AEB0FD"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Development of malaria commodity specifications</w:t>
            </w:r>
          </w:p>
        </w:tc>
        <w:tc>
          <w:tcPr>
            <w:tcW w:w="1077"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78C8CAF9"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FB668"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A588AD"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7926F9"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D8D4EE"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1DAD5CB2"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06027"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3.</w:t>
            </w:r>
          </w:p>
        </w:tc>
        <w:tc>
          <w:tcPr>
            <w:tcW w:w="34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hideMark/>
          </w:tcPr>
          <w:p w14:paraId="7A559560"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 xml:space="preserve">Advocate for inclusion of malaria commodities into Essentials Medicine List </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508294"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AE4799"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FD9EA3"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BB95F9"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756B96"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3233F235"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9CE3D"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4.</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F9CF21"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Development of malaria standard treatment guidelin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8BFE15"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9F1DFB"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4E026C"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BFB3B6"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5E3C16"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2C9F105F"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FA968"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5.</w:t>
            </w:r>
          </w:p>
        </w:tc>
        <w:tc>
          <w:tcPr>
            <w:tcW w:w="346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5872BF90"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Development of a national formulary</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2BEDC6"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4DA570"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D091BA"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7376D2"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A21F7E"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11D248CD" w14:textId="77777777" w:rsidTr="00AF587B">
        <w:trPr>
          <w:trHeight w:val="420"/>
        </w:trPr>
        <w:tc>
          <w:tcPr>
            <w:tcW w:w="3960" w:type="dxa"/>
            <w:gridSpan w:val="2"/>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
          <w:p w14:paraId="6D43E00E"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hideMark/>
          </w:tcPr>
          <w:p w14:paraId="5FF7673B"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01CE0"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07A12"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7BCF6"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b/>
              </w:rPr>
              <w:t>Coach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8FA98"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b/>
              </w:rPr>
              <w:t>n/a</w:t>
            </w:r>
          </w:p>
        </w:tc>
      </w:tr>
      <w:tr w:rsidR="00AF587B" w:rsidRPr="00AF587B" w14:paraId="590962D4" w14:textId="77777777" w:rsidTr="00AF587B">
        <w:trPr>
          <w:trHeight w:val="864"/>
        </w:trPr>
        <w:tc>
          <w:tcPr>
            <w:tcW w:w="50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hideMark/>
          </w:tcPr>
          <w:p w14:paraId="4B3FA10F"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6.</w:t>
            </w:r>
          </w:p>
        </w:tc>
        <w:tc>
          <w:tcPr>
            <w:tcW w:w="346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312AC51"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Establishment of quantification procedures</w:t>
            </w:r>
          </w:p>
        </w:tc>
        <w:tc>
          <w:tcPr>
            <w:tcW w:w="1077"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5E698088"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74CAD5"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9616A8"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F01D98"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AC4615"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77D2B5CD"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138A1"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7.</w:t>
            </w:r>
          </w:p>
        </w:tc>
        <w:tc>
          <w:tcPr>
            <w:tcW w:w="34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hideMark/>
          </w:tcPr>
          <w:p w14:paraId="0D865B9F"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Coordination of a quantification committee involving key stakeholder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75A226"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DA7F46"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515075"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8882E7"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2AF0F"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77CC4F70"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957421"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8.</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4FD2B"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 xml:space="preserve">Development of quantification tools </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C112AA"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F5FEDE"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3F4ED5"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C02676"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90319E"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002A86F2"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10821B"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9.</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C40EB"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Monitoring of the quantification proces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333BA1"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37B89"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270DC2"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47C743"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B40B83"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09B803BA"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87AA2F"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10.</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98B6BA"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Promotion of rational medicine use</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6C3C8"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B18AB4"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2D3F6"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2A6387"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38FFBF"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2AF272D3"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3B907"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11.</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E462B"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Identification of a procurement focal point for malaria commoditi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26A695"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D15621"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20C13"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F617CE"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FC310D"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41A2D983"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2BDDD9"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12.</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A9576"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Development of inventory management tool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4C295"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59AB7D"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14C0B1"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30F773"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91FCF9"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7C66C745"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7F5693"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13.</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91306"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Development of storage standard operating procedures (SOP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CBD447"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9B6E73"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E916A2"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160B36"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B8DF9A"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6A577DC7"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7A857"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14.</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01D843"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Review of storage information system</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D26731"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DAF86"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D370BD"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98B9F5"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22C7CA"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3C31B33F"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11CA0"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15.</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3FE18"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Updates to storage information system</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A79BA3"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0A898B"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B5E5A"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6FA020"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5EC829"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0DB0ACFD" w14:textId="77777777" w:rsidTr="00AF587B">
        <w:trPr>
          <w:trHeight w:val="864"/>
        </w:trPr>
        <w:tc>
          <w:tcPr>
            <w:tcW w:w="396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B6565F"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1C5639"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4AF23"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F90CD"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3066D"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b/>
              </w:rPr>
              <w:t>Coach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A6A67"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b/>
              </w:rPr>
              <w:t>n/a</w:t>
            </w:r>
          </w:p>
        </w:tc>
      </w:tr>
      <w:tr w:rsidR="00AF587B" w:rsidRPr="00AF587B" w14:paraId="6B11A29B"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928E5"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lastRenderedPageBreak/>
              <w:t>16.</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D2C1DF"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Development of inventory management tool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6431F9"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DDEC82"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C702E8"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C7434B"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6D52E3"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59DAB527"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813D7"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17.</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DD893"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Skills building for NMCP staff on inventory management</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AA6575"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02FC1E"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8ED0BC"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A7ADD"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783D77"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68A8166D"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4787B"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18.</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ED2F6"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Identification of problems and bottlenecks related to commodity transportation</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9FFDC3"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D6E5DF"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3D9984"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74BEC"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6876F2"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426380D5"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713EC0"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19.</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80F57B"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Identification of solutions to commodity transportation issu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56768E"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0EFDA0"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24CD5F"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7A515"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B4DBDC"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60268B44"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2333B"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20.</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84660E"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Development of SOPs for commodity transport</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BF83C"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7EE4C6"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1B44A5"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2510B6"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FED463" w14:textId="77777777" w:rsidR="00AF587B" w:rsidRPr="00AF587B" w:rsidRDefault="00AF587B" w:rsidP="00AF587B">
            <w:pPr>
              <w:widowControl w:val="0"/>
              <w:spacing w:after="200" w:line="240" w:lineRule="auto"/>
              <w:rPr>
                <w:rFonts w:ascii="Calibri" w:eastAsia="Calibri" w:hAnsi="Calibri" w:cs="Times New Roman"/>
              </w:rPr>
            </w:pPr>
          </w:p>
        </w:tc>
      </w:tr>
      <w:tr w:rsidR="00AF587B" w:rsidRPr="00AF587B" w14:paraId="0664086F" w14:textId="77777777" w:rsidTr="00AF587B">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99D79"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21.</w:t>
            </w: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B08C5" w14:textId="77777777" w:rsidR="00AF587B" w:rsidRPr="00AF587B" w:rsidRDefault="00AF587B" w:rsidP="00AF587B">
            <w:pPr>
              <w:widowControl w:val="0"/>
              <w:spacing w:after="200" w:line="240" w:lineRule="auto"/>
              <w:rPr>
                <w:rFonts w:ascii="Calibri" w:eastAsia="Calibri" w:hAnsi="Calibri" w:cs="Times New Roman"/>
              </w:rPr>
            </w:pPr>
            <w:r w:rsidRPr="00AF587B">
              <w:rPr>
                <w:rFonts w:ascii="Calibri" w:eastAsia="Calibri" w:hAnsi="Calibri" w:cs="Times New Roman"/>
              </w:rPr>
              <w:t>Development and implementation of commodity distribution plan</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EC30ED"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1DD940"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244E55"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DDE3CC" w14:textId="77777777" w:rsidR="00AF587B" w:rsidRPr="00AF587B" w:rsidRDefault="00AF587B" w:rsidP="00AF587B">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790FE7" w14:textId="77777777" w:rsidR="00AF587B" w:rsidRPr="00AF587B" w:rsidRDefault="00AF587B" w:rsidP="00AF587B">
            <w:pPr>
              <w:widowControl w:val="0"/>
              <w:spacing w:after="200" w:line="240" w:lineRule="auto"/>
              <w:rPr>
                <w:rFonts w:ascii="Calibri" w:eastAsia="Calibri" w:hAnsi="Calibri" w:cs="Times New Roman"/>
              </w:rPr>
            </w:pPr>
          </w:p>
        </w:tc>
      </w:tr>
    </w:tbl>
    <w:p w14:paraId="46A43303" w14:textId="77777777" w:rsidR="00AF587B" w:rsidRPr="00AF587B" w:rsidRDefault="00AF587B" w:rsidP="00AF587B">
      <w:pPr>
        <w:spacing w:after="200" w:line="276" w:lineRule="auto"/>
        <w:rPr>
          <w:rFonts w:ascii="Calibri" w:eastAsia="Calibri" w:hAnsi="Calibri" w:cs="Times New Roman"/>
        </w:rPr>
      </w:pPr>
    </w:p>
    <w:p w14:paraId="2445C5C5" w14:textId="77777777" w:rsidR="00AF587B" w:rsidRPr="00AF587B" w:rsidRDefault="00AF587B" w:rsidP="00AF587B">
      <w:pPr>
        <w:spacing w:after="0" w:line="276" w:lineRule="auto"/>
        <w:rPr>
          <w:rFonts w:ascii="Calibri" w:eastAsia="Calibri" w:hAnsi="Calibri" w:cs="Times New Roman"/>
        </w:rPr>
        <w:sectPr w:rsidR="00AF587B" w:rsidRPr="00AF587B">
          <w:pgSz w:w="12240" w:h="15840"/>
          <w:pgMar w:top="1440" w:right="1440" w:bottom="1440" w:left="1440" w:header="720" w:footer="720" w:gutter="0"/>
          <w:pgNumType w:start="1"/>
          <w:cols w:space="720"/>
        </w:sectPr>
      </w:pPr>
    </w:p>
    <w:p w14:paraId="23C0DB94" w14:textId="77777777" w:rsidR="00AF587B" w:rsidRPr="00AF587B" w:rsidRDefault="00AF587B" w:rsidP="00AF587B">
      <w:pPr>
        <w:keepNext/>
        <w:keepLines/>
        <w:spacing w:before="480" w:after="0" w:line="276" w:lineRule="auto"/>
        <w:outlineLvl w:val="0"/>
        <w:rPr>
          <w:rFonts w:ascii="Century Gothic" w:eastAsia="MS Gothic" w:hAnsi="Century Gothic" w:cs="Times New Roman" w:hint="eastAsia"/>
          <w:b/>
          <w:bCs/>
          <w:color w:val="E36C0A"/>
          <w:sz w:val="28"/>
          <w:szCs w:val="24"/>
        </w:rPr>
      </w:pPr>
      <w:r w:rsidRPr="00AF587B">
        <w:rPr>
          <w:rFonts w:ascii="Century Gothic" w:eastAsia="MS Gothic" w:hAnsi="Century Gothic" w:cs="Times New Roman"/>
          <w:color w:val="E36C0A"/>
          <w:sz w:val="28"/>
          <w:szCs w:val="24"/>
        </w:rPr>
        <w:lastRenderedPageBreak/>
        <w:t>SECTION 2</w:t>
      </w:r>
    </w:p>
    <w:p w14:paraId="38B47B68" w14:textId="0CAEB0DE" w:rsidR="00AF587B" w:rsidRPr="00AF587B" w:rsidRDefault="00AF587B" w:rsidP="00AF587B">
      <w:pPr>
        <w:spacing w:after="200" w:line="276" w:lineRule="auto"/>
        <w:rPr>
          <w:rFonts w:ascii="Calibri" w:eastAsia="Calibri" w:hAnsi="Calibri" w:cs="Times New Roman"/>
        </w:rPr>
      </w:pPr>
      <w:r w:rsidRPr="00AF587B">
        <w:rPr>
          <w:rFonts w:ascii="Century Gothic" w:eastAsia="MS Gothic" w:hAnsi="Century Gothic" w:cs="Times New Roman"/>
          <w:b/>
          <w:bCs/>
          <w:sz w:val="24"/>
          <w:szCs w:val="24"/>
        </w:rPr>
        <w:t>STEP 1:</w:t>
      </w:r>
      <w:r w:rsidRPr="00AF587B">
        <w:rPr>
          <w:rFonts w:ascii="Calibri" w:eastAsia="Calibri" w:hAnsi="Calibri" w:cs="Times New Roman"/>
        </w:rPr>
        <w:t xml:space="preserve">  First, read column A. In column B, place a (</w:t>
      </w:r>
      <w:r w:rsidRPr="00AF587B">
        <w:rPr>
          <w:rFonts w:ascii="Calibri" w:eastAsia="Calibri" w:hAnsi="Calibri" w:cs="Times New Roman"/>
          <w:b/>
        </w:rPr>
        <w:t>B</w:t>
      </w:r>
      <w:r w:rsidRPr="00AF587B">
        <w:rPr>
          <w:rFonts w:ascii="Calibri" w:eastAsia="Calibri" w:hAnsi="Calibri" w:cs="Times New Roman"/>
        </w:rPr>
        <w:t>) on the step signifying how confident you felt about your ability to __</w:t>
      </w:r>
      <w:r w:rsidRPr="00AF587B">
        <w:rPr>
          <w:rFonts w:ascii="Calibri" w:eastAsia="Calibri" w:hAnsi="Calibri" w:cs="Times New Roman"/>
          <w:i/>
          <w:u w:val="single"/>
        </w:rPr>
        <w:t>(statement in box)</w:t>
      </w:r>
      <w:r w:rsidRPr="00AF587B">
        <w:rPr>
          <w:rFonts w:ascii="Calibri" w:eastAsia="Calibri" w:hAnsi="Calibri" w:cs="Times New Roman"/>
        </w:rPr>
        <w:t xml:space="preserve">____ </w:t>
      </w:r>
      <w:r w:rsidRPr="00AF587B">
        <w:rPr>
          <w:rFonts w:ascii="Calibri" w:eastAsia="Calibri" w:hAnsi="Calibri" w:cs="Times New Roman"/>
          <w:b/>
        </w:rPr>
        <w:t xml:space="preserve">BEFORE </w:t>
      </w:r>
      <w:r w:rsidRPr="00AF587B">
        <w:rPr>
          <w:rFonts w:ascii="Calibri" w:eastAsia="Calibri" w:hAnsi="Calibri" w:cs="Times New Roman"/>
        </w:rPr>
        <w:t>the arrival of the advisor (add month and year per country</w:t>
      </w:r>
      <w:r w:rsidRPr="00AF587B">
        <w:rPr>
          <w:rFonts w:ascii="Calibri" w:eastAsia="Calibri" w:hAnsi="Calibri" w:cs="Times New Roman"/>
          <w:i/>
        </w:rPr>
        <w:t>)</w:t>
      </w:r>
      <w:r w:rsidRPr="00AF587B">
        <w:rPr>
          <w:rFonts w:ascii="Calibri" w:eastAsia="Calibri" w:hAnsi="Calibri" w:cs="Times New Roman"/>
        </w:rPr>
        <w:t>.</w:t>
      </w:r>
      <w:r w:rsidR="00D67EFC">
        <w:rPr>
          <w:rFonts w:ascii="Calibri" w:eastAsia="Calibri" w:hAnsi="Calibri" w:cs="Times New Roman"/>
        </w:rPr>
        <w:t xml:space="preserve"> </w:t>
      </w:r>
      <w:r w:rsidRPr="00AF587B">
        <w:rPr>
          <w:rFonts w:ascii="Calibri" w:eastAsia="Calibri" w:hAnsi="Calibri" w:cs="Times New Roman"/>
        </w:rPr>
        <w:t>Place an (</w:t>
      </w:r>
      <w:r w:rsidRPr="00AF587B">
        <w:rPr>
          <w:rFonts w:ascii="Calibri" w:eastAsia="Calibri" w:hAnsi="Calibri" w:cs="Times New Roman"/>
          <w:b/>
        </w:rPr>
        <w:t>N</w:t>
      </w:r>
      <w:r w:rsidRPr="00AF587B">
        <w:rPr>
          <w:rFonts w:ascii="Calibri" w:eastAsia="Calibri" w:hAnsi="Calibri" w:cs="Times New Roman"/>
        </w:rPr>
        <w:t>) on the step indicating how confident you feel about your ability to _</w:t>
      </w:r>
      <w:r w:rsidRPr="00AF587B">
        <w:rPr>
          <w:rFonts w:ascii="Calibri" w:eastAsia="Calibri" w:hAnsi="Calibri" w:cs="Times New Roman"/>
          <w:i/>
          <w:u w:val="single"/>
        </w:rPr>
        <w:t>(statement in box)</w:t>
      </w:r>
      <w:r w:rsidR="00D67EFC">
        <w:rPr>
          <w:rFonts w:ascii="Calibri" w:eastAsia="Calibri" w:hAnsi="Calibri" w:cs="Times New Roman"/>
        </w:rPr>
        <w:t xml:space="preserve"> </w:t>
      </w:r>
      <w:r w:rsidRPr="00AF587B">
        <w:rPr>
          <w:rFonts w:ascii="Calibri" w:eastAsia="Calibri" w:hAnsi="Calibri" w:cs="Times New Roman"/>
        </w:rPr>
        <w:t xml:space="preserve"> </w:t>
      </w:r>
      <w:r w:rsidRPr="00AF587B">
        <w:rPr>
          <w:rFonts w:ascii="Calibri" w:eastAsia="Calibri" w:hAnsi="Calibri" w:cs="Times New Roman"/>
          <w:b/>
        </w:rPr>
        <w:t>NOW</w:t>
      </w:r>
      <w:r w:rsidRPr="00AF587B">
        <w:rPr>
          <w:rFonts w:ascii="Calibri" w:eastAsia="Calibri" w:hAnsi="Calibri" w:cs="Times New Roman"/>
        </w:rPr>
        <w:t>. Leave Column C blank until you have completed this step. Low on the step indicates that you are Not Confident At All, middle on the step indicates that you are Fairly Confident, and high on the step indicates that you are Very Confident.</w:t>
      </w:r>
    </w:p>
    <w:p w14:paraId="7EEF18EC" w14:textId="0920F6CD" w:rsidR="00AF587B" w:rsidRPr="00AF587B" w:rsidRDefault="00AF587B" w:rsidP="00AF587B">
      <w:pPr>
        <w:spacing w:after="200" w:line="276" w:lineRule="auto"/>
        <w:rPr>
          <w:rFonts w:ascii="Calibri" w:eastAsia="Calibri" w:hAnsi="Calibri" w:cs="Times New Roman"/>
        </w:rPr>
      </w:pPr>
      <w:r w:rsidRPr="00AF587B">
        <w:rPr>
          <w:rFonts w:ascii="Century Gothic" w:eastAsia="MS Gothic" w:hAnsi="Century Gothic" w:cs="Times New Roman"/>
          <w:b/>
          <w:bCs/>
          <w:sz w:val="24"/>
          <w:szCs w:val="24"/>
        </w:rPr>
        <w:t>STEP 2:</w:t>
      </w:r>
      <w:r w:rsidRPr="00AF587B">
        <w:rPr>
          <w:rFonts w:ascii="Calibri" w:eastAsia="Calibri" w:hAnsi="Calibri" w:cs="Times New Roman"/>
        </w:rPr>
        <w:t xml:space="preserve"> After you have completed step 1, review this list again and indicate in column C, write how much influence you think the Advisor’s support had on the change (if any) on a scale from 1 to 3:</w:t>
      </w:r>
    </w:p>
    <w:p w14:paraId="359C1543" w14:textId="55F010C0" w:rsidR="00AF587B" w:rsidRPr="00AF587B" w:rsidRDefault="00DB4D7F" w:rsidP="00AF587B">
      <w:pPr>
        <w:spacing w:after="200" w:line="276" w:lineRule="auto"/>
        <w:rPr>
          <w:rFonts w:ascii="Calibri" w:eastAsia="Calibri" w:hAnsi="Calibri" w:cs="Times New Roman"/>
        </w:rPr>
      </w:pPr>
      <w:r w:rsidRPr="00AF587B">
        <w:rPr>
          <w:rFonts w:ascii="Calibri" w:eastAsia="Calibri" w:hAnsi="Calibri" w:cs="Times New Roman"/>
          <w:noProof/>
        </w:rPr>
        <mc:AlternateContent>
          <mc:Choice Requires="wps">
            <w:drawing>
              <wp:anchor distT="0" distB="0" distL="114300" distR="114300" simplePos="0" relativeHeight="251658368" behindDoc="0" locked="0" layoutInCell="1" allowOverlap="1" wp14:anchorId="7168A018" wp14:editId="4F6A6006">
                <wp:simplePos x="0" y="0"/>
                <wp:positionH relativeFrom="column">
                  <wp:posOffset>2426899</wp:posOffset>
                </wp:positionH>
                <wp:positionV relativeFrom="paragraph">
                  <wp:posOffset>2273420</wp:posOffset>
                </wp:positionV>
                <wp:extent cx="1038225" cy="1647825"/>
                <wp:effectExtent l="114300" t="361950" r="28575" b="28575"/>
                <wp:wrapNone/>
                <wp:docPr id="295" name="Line Callout 1 50"/>
                <wp:cNvGraphicFramePr/>
                <a:graphic xmlns:a="http://schemas.openxmlformats.org/drawingml/2006/main">
                  <a:graphicData uri="http://schemas.microsoft.com/office/word/2010/wordprocessingShape">
                    <wps:wsp>
                      <wps:cNvSpPr/>
                      <wps:spPr>
                        <a:xfrm>
                          <a:off x="0" y="0"/>
                          <a:ext cx="1038225" cy="1647825"/>
                        </a:xfrm>
                        <a:prstGeom prst="borderCallout1">
                          <a:avLst>
                            <a:gd name="adj1" fmla="val 22065"/>
                            <a:gd name="adj2" fmla="val 841"/>
                            <a:gd name="adj3" fmla="val -21367"/>
                            <a:gd name="adj4" fmla="val -9372"/>
                          </a:avLst>
                        </a:prstGeom>
                        <a:solidFill>
                          <a:srgbClr val="9BBB59"/>
                        </a:solidFill>
                        <a:ln w="25400" cap="flat" cmpd="sng" algn="ctr">
                          <a:solidFill>
                            <a:srgbClr val="9BBB59">
                              <a:shade val="50000"/>
                            </a:srgbClr>
                          </a:solidFill>
                          <a:prstDash val="solid"/>
                        </a:ln>
                        <a:effectLst/>
                      </wps:spPr>
                      <wps:txbx>
                        <w:txbxContent>
                          <w:p w14:paraId="5AAEB6ED" w14:textId="77777777" w:rsidR="00C47FCB" w:rsidRDefault="00C47FCB" w:rsidP="00AF587B">
                            <w:pPr>
                              <w:jc w:val="center"/>
                            </w:pPr>
                            <w:r>
                              <w:t>2. Indicate how confident you were in carrying out the action before the Advisor arri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8A018" id="_x0000_s1044" type="#_x0000_t47" style="position:absolute;margin-left:191.1pt;margin-top:179pt;width:81.75pt;height:129.75pt;z-index:25165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" adj="-2024,-4615,182,4766" fillcolor="#9bbb59" strokecolor="#71893f" strokeweight="2pt">
                <v:textbox>
                  <w:txbxContent>
                    <w:p w14:paraId="5AAEB6ED" w14:textId="77777777" w:rsidR="00C47FCB" w:rsidRDefault="00C47FCB" w:rsidP="00AF587B">
                      <w:pPr>
                        <w:jc w:val="center"/>
                      </w:pPr>
                      <w:r>
                        <w:t>2. Indicate how confident you were in carrying out the action before the Advisor arrived.</w:t>
                      </w:r>
                    </w:p>
                  </w:txbxContent>
                </v:textbox>
              </v:shape>
            </w:pict>
          </mc:Fallback>
        </mc:AlternateContent>
      </w:r>
      <w:r w:rsidR="00AF587B" w:rsidRPr="00AF587B">
        <w:rPr>
          <w:rFonts w:ascii="Calibri" w:eastAsia="Calibri" w:hAnsi="Calibri" w:cs="Times New Roman"/>
        </w:rPr>
        <w:t>1 = No influence</w:t>
      </w:r>
      <w:r w:rsidR="00AF587B" w:rsidRPr="00AF587B">
        <w:rPr>
          <w:rFonts w:ascii="Calibri" w:eastAsia="Calibri" w:hAnsi="Calibri" w:cs="Times New Roman"/>
        </w:rPr>
        <w:tab/>
        <w:t>2 = Some influence</w:t>
      </w:r>
      <w:r w:rsidR="00AF587B" w:rsidRPr="00AF587B">
        <w:rPr>
          <w:rFonts w:ascii="Calibri" w:eastAsia="Calibri" w:hAnsi="Calibri" w:cs="Times New Roman"/>
        </w:rPr>
        <w:tab/>
        <w:t>3 = Significant influence</w:t>
      </w:r>
    </w:p>
    <w:tbl>
      <w:tblPr>
        <w:tblW w:w="14025"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1"/>
        <w:gridCol w:w="2161"/>
        <w:gridCol w:w="3348"/>
        <w:gridCol w:w="829"/>
        <w:gridCol w:w="415"/>
        <w:gridCol w:w="461"/>
        <w:gridCol w:w="2160"/>
        <w:gridCol w:w="3355"/>
        <w:gridCol w:w="835"/>
      </w:tblGrid>
      <w:tr w:rsidR="00AF587B" w:rsidRPr="00AF587B" w14:paraId="067D3294" w14:textId="77777777" w:rsidTr="10022C03">
        <w:trPr>
          <w:trHeight w:val="504"/>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E88B2C" w14:textId="77777777" w:rsidR="00AF587B" w:rsidRPr="00AF587B" w:rsidRDefault="00AF587B" w:rsidP="00AF587B">
            <w:pPr>
              <w:spacing w:after="200" w:line="276" w:lineRule="auto"/>
              <w:jc w:val="center"/>
              <w:rPr>
                <w:rFonts w:ascii="Calibri" w:eastAsia="Calibri" w:hAnsi="Calibri" w:cs="Times New Roman"/>
                <w:b/>
                <w:sz w:val="32"/>
              </w:rPr>
            </w:pP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2FFD09" w14:textId="77777777" w:rsidR="00AF587B" w:rsidRPr="00AF587B" w:rsidRDefault="00AF587B" w:rsidP="00AF587B">
            <w:pPr>
              <w:spacing w:after="200" w:line="276" w:lineRule="auto"/>
              <w:jc w:val="center"/>
              <w:rPr>
                <w:rFonts w:ascii="Calibri" w:eastAsia="Calibri" w:hAnsi="Calibri" w:cs="Times New Roman"/>
                <w:b/>
                <w:sz w:val="32"/>
              </w:rPr>
            </w:pPr>
            <w:r w:rsidRPr="00AF587B">
              <w:rPr>
                <w:rFonts w:ascii="Calibri" w:eastAsia="Calibri" w:hAnsi="Calibri" w:cs="Times New Roman"/>
                <w:b/>
                <w:sz w:val="32"/>
              </w:rPr>
              <w:t>A</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0B2B3E" w14:textId="285E1BE1" w:rsidR="00AF587B" w:rsidRPr="00AF587B" w:rsidRDefault="00AF587B" w:rsidP="00AF587B">
            <w:pPr>
              <w:spacing w:after="200" w:line="276" w:lineRule="auto"/>
              <w:jc w:val="center"/>
              <w:rPr>
                <w:rFonts w:ascii="Calibri" w:eastAsia="Calibri" w:hAnsi="Calibri" w:cs="Times New Roman"/>
                <w:b/>
                <w:sz w:val="32"/>
              </w:rPr>
            </w:pPr>
            <w:r w:rsidRPr="00AF587B">
              <w:rPr>
                <w:rFonts w:ascii="Calibri" w:eastAsia="Calibri" w:hAnsi="Calibri" w:cs="Times New Roman"/>
                <w:b/>
                <w:sz w:val="32"/>
              </w:rPr>
              <w:t>B</w:t>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86D5B9" w14:textId="77777777" w:rsidR="00AF587B" w:rsidRPr="00AF587B" w:rsidRDefault="00AF587B" w:rsidP="00AF587B">
            <w:pPr>
              <w:spacing w:after="200" w:line="276" w:lineRule="auto"/>
              <w:jc w:val="center"/>
              <w:rPr>
                <w:rFonts w:ascii="Calibri" w:eastAsia="Calibri" w:hAnsi="Calibri" w:cs="Times New Roman"/>
                <w:b/>
                <w:sz w:val="32"/>
              </w:rPr>
            </w:pPr>
            <w:r w:rsidRPr="00AF587B">
              <w:rPr>
                <w:rFonts w:ascii="Calibri" w:eastAsia="Calibri" w:hAnsi="Calibri" w:cs="Times New Roman"/>
                <w:b/>
                <w:sz w:val="32"/>
              </w:rPr>
              <w:t>C</w:t>
            </w:r>
          </w:p>
        </w:tc>
        <w:tc>
          <w:tcPr>
            <w:tcW w:w="415" w:type="dxa"/>
            <w:tcBorders>
              <w:top w:val="nil"/>
              <w:left w:val="single" w:sz="8" w:space="0" w:color="000000" w:themeColor="text1"/>
              <w:bottom w:val="nil"/>
              <w:right w:val="single" w:sz="8" w:space="0" w:color="000000" w:themeColor="text1"/>
            </w:tcBorders>
          </w:tcPr>
          <w:p w14:paraId="79C1D8C5" w14:textId="77777777" w:rsidR="00AF587B" w:rsidRPr="00AF587B" w:rsidRDefault="00AF587B" w:rsidP="00AF587B">
            <w:pPr>
              <w:spacing w:after="200" w:line="276" w:lineRule="auto"/>
              <w:jc w:val="center"/>
              <w:rPr>
                <w:rFonts w:ascii="Calibri" w:eastAsia="Calibri" w:hAnsi="Calibri" w:cs="Times New Roman"/>
                <w:b/>
                <w:sz w:val="32"/>
              </w:rPr>
            </w:pPr>
          </w:p>
        </w:tc>
        <w:tc>
          <w:tcPr>
            <w:tcW w:w="461" w:type="dxa"/>
            <w:tcBorders>
              <w:top w:val="single" w:sz="8" w:space="0" w:color="000000" w:themeColor="text1"/>
              <w:left w:val="single" w:sz="8" w:space="0" w:color="000000" w:themeColor="text1"/>
              <w:bottom w:val="single" w:sz="8" w:space="0" w:color="000000" w:themeColor="text1"/>
              <w:right w:val="single" w:sz="4" w:space="0" w:color="auto"/>
            </w:tcBorders>
          </w:tcPr>
          <w:p w14:paraId="1CA5F11C" w14:textId="77777777" w:rsidR="00AF587B" w:rsidRPr="00AF587B" w:rsidRDefault="00AF587B" w:rsidP="00AF587B">
            <w:pPr>
              <w:spacing w:after="200" w:line="276" w:lineRule="auto"/>
              <w:jc w:val="center"/>
              <w:rPr>
                <w:rFonts w:ascii="Calibri" w:eastAsia="Calibri" w:hAnsi="Calibri" w:cs="Times New Roman"/>
                <w:b/>
                <w:sz w:val="32"/>
              </w:rPr>
            </w:pPr>
          </w:p>
        </w:tc>
        <w:tc>
          <w:tcPr>
            <w:tcW w:w="2160" w:type="dxa"/>
            <w:tcBorders>
              <w:top w:val="single" w:sz="4" w:space="0" w:color="auto"/>
              <w:left w:val="single" w:sz="4" w:space="0" w:color="auto"/>
              <w:bottom w:val="single" w:sz="4" w:space="0" w:color="auto"/>
              <w:right w:val="single" w:sz="4" w:space="0" w:color="auto"/>
            </w:tcBorders>
            <w:hideMark/>
          </w:tcPr>
          <w:p w14:paraId="251F763F" w14:textId="77777777" w:rsidR="00AF587B" w:rsidRPr="00AF587B" w:rsidRDefault="00AF587B" w:rsidP="00AF587B">
            <w:pPr>
              <w:spacing w:after="200" w:line="276" w:lineRule="auto"/>
              <w:jc w:val="center"/>
              <w:rPr>
                <w:rFonts w:ascii="Calibri" w:eastAsia="Calibri" w:hAnsi="Calibri" w:cs="Times New Roman"/>
                <w:b/>
                <w:sz w:val="32"/>
              </w:rPr>
            </w:pPr>
            <w:r w:rsidRPr="00AF587B">
              <w:rPr>
                <w:rFonts w:ascii="Calibri" w:eastAsia="Calibri" w:hAnsi="Calibri" w:cs="Times New Roman"/>
                <w:b/>
                <w:sz w:val="32"/>
              </w:rPr>
              <w:t>A</w:t>
            </w:r>
          </w:p>
        </w:tc>
        <w:tc>
          <w:tcPr>
            <w:tcW w:w="3355" w:type="dxa"/>
            <w:tcBorders>
              <w:top w:val="single" w:sz="4" w:space="0" w:color="auto"/>
              <w:left w:val="single" w:sz="4" w:space="0" w:color="auto"/>
              <w:bottom w:val="single" w:sz="4" w:space="0" w:color="auto"/>
              <w:right w:val="single" w:sz="4" w:space="0" w:color="auto"/>
            </w:tcBorders>
            <w:hideMark/>
          </w:tcPr>
          <w:p w14:paraId="430815C5" w14:textId="09AC1E34" w:rsidR="00AF587B" w:rsidRPr="00AF587B" w:rsidRDefault="00AF587B" w:rsidP="00AF587B">
            <w:pPr>
              <w:spacing w:after="200" w:line="276" w:lineRule="auto"/>
              <w:jc w:val="center"/>
              <w:rPr>
                <w:rFonts w:ascii="Calibri" w:eastAsia="Calibri" w:hAnsi="Calibri" w:cs="Times New Roman"/>
                <w:b/>
                <w:sz w:val="32"/>
              </w:rPr>
            </w:pPr>
            <w:r w:rsidRPr="00AF587B">
              <w:rPr>
                <w:rFonts w:ascii="Calibri" w:eastAsia="Calibri" w:hAnsi="Calibri" w:cs="Times New Roman"/>
                <w:b/>
                <w:sz w:val="32"/>
              </w:rPr>
              <w:t>B</w:t>
            </w:r>
          </w:p>
        </w:tc>
        <w:tc>
          <w:tcPr>
            <w:tcW w:w="835" w:type="dxa"/>
            <w:tcBorders>
              <w:top w:val="single" w:sz="4" w:space="0" w:color="auto"/>
              <w:left w:val="single" w:sz="4" w:space="0" w:color="auto"/>
              <w:bottom w:val="single" w:sz="4" w:space="0" w:color="auto"/>
              <w:right w:val="single" w:sz="4" w:space="0" w:color="auto"/>
            </w:tcBorders>
            <w:hideMark/>
          </w:tcPr>
          <w:p w14:paraId="2837F9F7" w14:textId="77777777" w:rsidR="00AF587B" w:rsidRPr="00AF587B" w:rsidRDefault="00AF587B" w:rsidP="00AF587B">
            <w:pPr>
              <w:spacing w:after="200" w:line="276" w:lineRule="auto"/>
              <w:jc w:val="center"/>
              <w:rPr>
                <w:rFonts w:ascii="Calibri" w:eastAsia="Calibri" w:hAnsi="Calibri" w:cs="Times New Roman"/>
                <w:b/>
                <w:sz w:val="32"/>
              </w:rPr>
            </w:pPr>
            <w:r w:rsidRPr="00AF587B">
              <w:rPr>
                <w:rFonts w:ascii="Calibri" w:eastAsia="Calibri" w:hAnsi="Calibri" w:cs="Times New Roman"/>
                <w:b/>
                <w:sz w:val="32"/>
              </w:rPr>
              <w:t>C</w:t>
            </w:r>
          </w:p>
        </w:tc>
      </w:tr>
      <w:tr w:rsidR="00AF587B" w:rsidRPr="00AF587B" w14:paraId="3109EC1F" w14:textId="77777777" w:rsidTr="10022C03">
        <w:trPr>
          <w:trHeight w:val="2967"/>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C0A13F0" w14:textId="77777777" w:rsidR="00AF587B" w:rsidRPr="00AF587B" w:rsidRDefault="00AF587B" w:rsidP="00AF587B">
            <w:pPr>
              <w:spacing w:after="200" w:line="276" w:lineRule="auto"/>
              <w:rPr>
                <w:rFonts w:ascii="Calibri" w:eastAsia="Calibri" w:hAnsi="Calibri" w:cs="Times New Roman"/>
                <w:color w:val="808080"/>
              </w:rPr>
            </w:pPr>
            <w:r w:rsidRPr="00AF587B">
              <w:rPr>
                <w:rFonts w:ascii="Calibri" w:eastAsia="Calibri" w:hAnsi="Calibri" w:cs="Times New Roman"/>
                <w:color w:val="808080"/>
              </w:rPr>
              <w:t>EX</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AB8C31" w14:textId="77777777" w:rsidR="00AF587B" w:rsidRPr="00AF587B" w:rsidRDefault="00AF587B" w:rsidP="00AF587B">
            <w:pPr>
              <w:spacing w:after="200" w:line="276" w:lineRule="auto"/>
              <w:rPr>
                <w:rFonts w:ascii="Calibri" w:eastAsia="Calibri" w:hAnsi="Calibri" w:cs="Times New Roman"/>
                <w:b/>
                <w:color w:val="000000"/>
              </w:rPr>
            </w:pPr>
            <w:r w:rsidRPr="00AF587B">
              <w:rPr>
                <w:rFonts w:ascii="Calibri" w:eastAsia="Calibri" w:hAnsi="Calibri" w:cs="Times New Roman"/>
                <w:b/>
                <w:color w:val="000000"/>
              </w:rPr>
              <w:t>EXAMPLE 1:</w:t>
            </w:r>
          </w:p>
          <w:p w14:paraId="452E21DF" w14:textId="77777777" w:rsidR="00AF587B" w:rsidRPr="00AF587B" w:rsidRDefault="00AF587B" w:rsidP="00AF587B">
            <w:pPr>
              <w:spacing w:after="200" w:line="276" w:lineRule="auto"/>
              <w:rPr>
                <w:rFonts w:ascii="Calibri" w:eastAsia="Calibri" w:hAnsi="Calibri" w:cs="Times New Roman"/>
                <w:color w:val="808080"/>
              </w:rPr>
            </w:pPr>
            <w:r w:rsidRPr="00AF587B">
              <w:rPr>
                <w:rFonts w:ascii="Calibri" w:eastAsia="Calibri" w:hAnsi="Calibri" w:cs="Times New Roman"/>
                <w:noProof/>
              </w:rPr>
              <mc:AlternateContent>
                <mc:Choice Requires="wps">
                  <w:drawing>
                    <wp:anchor distT="0" distB="0" distL="114300" distR="114300" simplePos="0" relativeHeight="251658367" behindDoc="0" locked="0" layoutInCell="1" allowOverlap="1" wp14:anchorId="1D8D8C84" wp14:editId="5A545C5F">
                      <wp:simplePos x="0" y="0"/>
                      <wp:positionH relativeFrom="column">
                        <wp:posOffset>946150</wp:posOffset>
                      </wp:positionH>
                      <wp:positionV relativeFrom="paragraph">
                        <wp:posOffset>1212850</wp:posOffset>
                      </wp:positionV>
                      <wp:extent cx="857250" cy="1095375"/>
                      <wp:effectExtent l="590550" t="819150" r="19050" b="28575"/>
                      <wp:wrapNone/>
                      <wp:docPr id="296" name="Line Callout 1 49"/>
                      <wp:cNvGraphicFramePr/>
                      <a:graphic xmlns:a="http://schemas.openxmlformats.org/drawingml/2006/main">
                        <a:graphicData uri="http://schemas.microsoft.com/office/word/2010/wordprocessingShape">
                          <wps:wsp>
                            <wps:cNvSpPr/>
                            <wps:spPr>
                              <a:xfrm>
                                <a:off x="0" y="0"/>
                                <a:ext cx="857250" cy="1095375"/>
                              </a:xfrm>
                              <a:prstGeom prst="borderCallout1">
                                <a:avLst>
                                  <a:gd name="adj1" fmla="val 22229"/>
                                  <a:gd name="adj2" fmla="val 556"/>
                                  <a:gd name="adj3" fmla="val -74007"/>
                                  <a:gd name="adj4" fmla="val -67577"/>
                                </a:avLst>
                              </a:prstGeom>
                              <a:solidFill>
                                <a:srgbClr val="9BBB59"/>
                              </a:solidFill>
                              <a:ln w="25400" cap="flat" cmpd="sng" algn="ctr">
                                <a:solidFill>
                                  <a:srgbClr val="9BBB59">
                                    <a:shade val="50000"/>
                                  </a:srgbClr>
                                </a:solidFill>
                                <a:prstDash val="solid"/>
                              </a:ln>
                              <a:effectLst/>
                            </wps:spPr>
                            <wps:txbx>
                              <w:txbxContent>
                                <w:p w14:paraId="6A251696" w14:textId="77777777" w:rsidR="00C47FCB" w:rsidRDefault="00C47FCB" w:rsidP="00AF587B">
                                  <w:pPr>
                                    <w:jc w:val="center"/>
                                  </w:pPr>
                                  <w:r>
                                    <w:t>1. Read the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8D8C84" id="_x0000_s1045" type="#_x0000_t47" style="position:absolute;margin-left:74.5pt;margin-top:95.5pt;width:67.5pt;height:86.25pt;z-index:251658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" adj="-14597,-15986,120,4801" fillcolor="#9bbb59" strokecolor="#71893f" strokeweight="2pt">
                      <v:textbox>
                        <w:txbxContent>
                          <w:p w14:paraId="6A251696" w14:textId="77777777" w:rsidR="00C47FCB" w:rsidRDefault="00C47FCB" w:rsidP="00AF587B">
                            <w:pPr>
                              <w:jc w:val="center"/>
                            </w:pPr>
                            <w:r>
                              <w:t>1. Read the action</w:t>
                            </w:r>
                          </w:p>
                        </w:txbxContent>
                      </v:textbox>
                    </v:shape>
                  </w:pict>
                </mc:Fallback>
              </mc:AlternateContent>
            </w:r>
            <w:r w:rsidRPr="00AF587B">
              <w:rPr>
                <w:rFonts w:ascii="Calibri" w:eastAsia="Calibri" w:hAnsi="Calibri" w:cs="Times New Roman"/>
                <w:color w:val="000000"/>
              </w:rPr>
              <w:t>Follow the code of conduct in my daily work</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D63B69" w14:textId="1D941962" w:rsidR="00AF587B" w:rsidRPr="00AF587B" w:rsidRDefault="00DB4D7F" w:rsidP="00AF587B">
            <w:pPr>
              <w:spacing w:after="200" w:line="276" w:lineRule="auto"/>
              <w:rPr>
                <w:rFonts w:ascii="Calibri" w:eastAsia="Calibri" w:hAnsi="Calibri" w:cs="Times New Roman"/>
                <w:noProof/>
              </w:rPr>
            </w:pPr>
            <w:r w:rsidRPr="00AF587B">
              <w:rPr>
                <w:rFonts w:ascii="Calibri" w:eastAsia="Calibri" w:hAnsi="Calibri" w:cs="Times New Roman"/>
                <w:noProof/>
              </w:rPr>
              <mc:AlternateContent>
                <mc:Choice Requires="wps">
                  <w:drawing>
                    <wp:anchor distT="0" distB="0" distL="114300" distR="114300" simplePos="0" relativeHeight="251658369" behindDoc="0" locked="0" layoutInCell="1" allowOverlap="1" wp14:anchorId="0F778E36" wp14:editId="7C0470E5">
                      <wp:simplePos x="0" y="0"/>
                      <wp:positionH relativeFrom="column">
                        <wp:posOffset>1797818</wp:posOffset>
                      </wp:positionH>
                      <wp:positionV relativeFrom="paragraph">
                        <wp:posOffset>1256133</wp:posOffset>
                      </wp:positionV>
                      <wp:extent cx="1038225" cy="1371600"/>
                      <wp:effectExtent l="609600" t="628650" r="28575" b="19050"/>
                      <wp:wrapNone/>
                      <wp:docPr id="297" name="Line Callout 1 51"/>
                      <wp:cNvGraphicFramePr/>
                      <a:graphic xmlns:a="http://schemas.openxmlformats.org/drawingml/2006/main">
                        <a:graphicData uri="http://schemas.microsoft.com/office/word/2010/wordprocessingShape">
                          <wps:wsp>
                            <wps:cNvSpPr/>
                            <wps:spPr>
                              <a:xfrm>
                                <a:off x="0" y="0"/>
                                <a:ext cx="1038225" cy="1371600"/>
                              </a:xfrm>
                              <a:prstGeom prst="borderCallout1">
                                <a:avLst>
                                  <a:gd name="adj1" fmla="val 14583"/>
                                  <a:gd name="adj2" fmla="val -994"/>
                                  <a:gd name="adj3" fmla="val -44556"/>
                                  <a:gd name="adj4" fmla="val -57996"/>
                                </a:avLst>
                              </a:prstGeom>
                              <a:solidFill>
                                <a:srgbClr val="9BBB59"/>
                              </a:solidFill>
                              <a:ln w="25400" cap="flat" cmpd="sng" algn="ctr">
                                <a:solidFill>
                                  <a:srgbClr val="9BBB59">
                                    <a:shade val="50000"/>
                                  </a:srgbClr>
                                </a:solidFill>
                                <a:prstDash val="solid"/>
                              </a:ln>
                              <a:effectLst/>
                            </wps:spPr>
                            <wps:txbx>
                              <w:txbxContent>
                                <w:p w14:paraId="2371B3FB" w14:textId="77777777" w:rsidR="00C47FCB" w:rsidRDefault="00C47FCB" w:rsidP="00AF587B">
                                  <w:pPr>
                                    <w:jc w:val="center"/>
                                  </w:pPr>
                                  <w:r>
                                    <w:t>3. Indicate how confident you are in carrying out the action 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78E36" id="_x0000_s1046" type="#_x0000_t47" style="position:absolute;margin-left:141.55pt;margin-top:98.9pt;width:81.75pt;height:108pt;z-index:2516583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" adj="-12527,-9624,-215,3150" fillcolor="#9bbb59" strokecolor="#71893f" strokeweight="2pt">
                      <v:textbox>
                        <w:txbxContent>
                          <w:p w14:paraId="2371B3FB" w14:textId="77777777" w:rsidR="00C47FCB" w:rsidRDefault="00C47FCB" w:rsidP="00AF587B">
                            <w:pPr>
                              <w:jc w:val="center"/>
                            </w:pPr>
                            <w:r>
                              <w:t>3. Indicate how confident you are in carrying out the action NOW.</w:t>
                            </w:r>
                          </w:p>
                        </w:txbxContent>
                      </v:textbox>
                    </v:shape>
                  </w:pict>
                </mc:Fallback>
              </mc:AlternateContent>
            </w:r>
            <w:r w:rsidRPr="00AF587B">
              <w:rPr>
                <w:rFonts w:ascii="Calibri" w:eastAsia="Calibri" w:hAnsi="Calibri" w:cs="Times New Roman"/>
                <w:noProof/>
              </w:rPr>
              <mc:AlternateContent>
                <mc:Choice Requires="wps">
                  <w:drawing>
                    <wp:anchor distT="0" distB="0" distL="114300" distR="114300" simplePos="0" relativeHeight="251658364" behindDoc="0" locked="0" layoutInCell="1" allowOverlap="1" wp14:anchorId="610D578E" wp14:editId="291B6B34">
                      <wp:simplePos x="0" y="0"/>
                      <wp:positionH relativeFrom="column">
                        <wp:posOffset>885190</wp:posOffset>
                      </wp:positionH>
                      <wp:positionV relativeFrom="paragraph">
                        <wp:posOffset>342182</wp:posOffset>
                      </wp:positionV>
                      <wp:extent cx="400050" cy="419100"/>
                      <wp:effectExtent l="0" t="0" r="0" b="0"/>
                      <wp:wrapNone/>
                      <wp:docPr id="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4B208D5F" w14:textId="77777777" w:rsidR="00C47FCB" w:rsidRDefault="00C47FCB" w:rsidP="00AF587B">
                                  <w:pPr>
                                    <w:rPr>
                                      <w:rFonts w:ascii="FabfeltScript Bold" w:hAnsi="FabfeltScript Bold"/>
                                      <w:sz w:val="36"/>
                                    </w:rPr>
                                  </w:pPr>
                                  <w:r>
                                    <w:rPr>
                                      <w:rFonts w:ascii="FabfeltScript Bold" w:hAnsi="FabfeltScript Bold"/>
                                      <w:sz w:val="36"/>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D578E" id="_x0000_s1047" type="#_x0000_t202" style="position:absolute;margin-left:69.7pt;margin-top:26.95pt;width:31.5pt;height:33pt;z-index:2516583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" filled="f" stroked="f">
                      <v:textbox>
                        <w:txbxContent>
                          <w:p w14:paraId="4B208D5F" w14:textId="77777777" w:rsidR="00C47FCB" w:rsidRDefault="00C47FCB" w:rsidP="00AF587B">
                            <w:pPr>
                              <w:rPr>
                                <w:rFonts w:ascii="FabfeltScript Bold" w:hAnsi="FabfeltScript Bold"/>
                                <w:sz w:val="36"/>
                              </w:rPr>
                            </w:pPr>
                            <w:r>
                              <w:rPr>
                                <w:rFonts w:ascii="FabfeltScript Bold" w:hAnsi="FabfeltScript Bold"/>
                                <w:sz w:val="36"/>
                              </w:rPr>
                              <w:t>N</w:t>
                            </w:r>
                          </w:p>
                        </w:txbxContent>
                      </v:textbox>
                    </v:shape>
                  </w:pict>
                </mc:Fallback>
              </mc:AlternateContent>
            </w:r>
            <w:r w:rsidRPr="00AF587B">
              <w:rPr>
                <w:rFonts w:ascii="Calibri" w:eastAsia="Calibri" w:hAnsi="Calibri" w:cs="Times New Roman"/>
                <w:noProof/>
              </w:rPr>
              <mc:AlternateContent>
                <mc:Choice Requires="wps">
                  <w:drawing>
                    <wp:anchor distT="0" distB="0" distL="114300" distR="114300" simplePos="0" relativeHeight="251658363" behindDoc="0" locked="0" layoutInCell="1" allowOverlap="1" wp14:anchorId="7F849797" wp14:editId="29B02960">
                      <wp:simplePos x="0" y="0"/>
                      <wp:positionH relativeFrom="column">
                        <wp:posOffset>328247</wp:posOffset>
                      </wp:positionH>
                      <wp:positionV relativeFrom="paragraph">
                        <wp:posOffset>631346</wp:posOffset>
                      </wp:positionV>
                      <wp:extent cx="400050" cy="419100"/>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302AC963" w14:textId="77777777" w:rsidR="00C47FCB" w:rsidRDefault="00C47FCB" w:rsidP="00AF587B">
                                  <w:pPr>
                                    <w:rPr>
                                      <w:rFonts w:ascii="FabfeltScript Bold" w:hAnsi="FabfeltScript Bold"/>
                                      <w:sz w:val="36"/>
                                    </w:rPr>
                                  </w:pPr>
                                  <w:r>
                                    <w:rPr>
                                      <w:rFonts w:ascii="FabfeltScript Bold" w:hAnsi="FabfeltScript Bold"/>
                                      <w:sz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849797" id="_x0000_s1048" type="#_x0000_t202" style="position:absolute;margin-left:25.85pt;margin-top:49.7pt;width:31.5pt;height:33pt;z-index:251658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" filled="f" stroked="f">
                      <v:textbox>
                        <w:txbxContent>
                          <w:p w14:paraId="302AC963" w14:textId="77777777" w:rsidR="00C47FCB" w:rsidRDefault="00C47FCB" w:rsidP="00AF587B">
                            <w:pPr>
                              <w:rPr>
                                <w:rFonts w:ascii="FabfeltScript Bold" w:hAnsi="FabfeltScript Bold"/>
                                <w:sz w:val="36"/>
                              </w:rPr>
                            </w:pPr>
                            <w:r>
                              <w:rPr>
                                <w:rFonts w:ascii="FabfeltScript Bold" w:hAnsi="FabfeltScript Bold"/>
                                <w:sz w:val="36"/>
                              </w:rPr>
                              <w:t>B</w:t>
                            </w:r>
                          </w:p>
                        </w:txbxContent>
                      </v:textbox>
                    </v:shape>
                  </w:pict>
                </mc:Fallback>
              </mc:AlternateContent>
            </w:r>
            <w:r w:rsidR="00AF587B" w:rsidRPr="00AF587B">
              <w:rPr>
                <w:rFonts w:ascii="Calibri" w:eastAsia="Calibri" w:hAnsi="Calibri" w:cs="Times New Roman"/>
                <w:noProof/>
              </w:rPr>
              <w:drawing>
                <wp:anchor distT="0" distB="0" distL="114300" distR="114300" simplePos="0" relativeHeight="251658327" behindDoc="1" locked="0" layoutInCell="1" allowOverlap="1" wp14:anchorId="6C7C1D32" wp14:editId="7078E785">
                  <wp:simplePos x="0" y="0"/>
                  <wp:positionH relativeFrom="column">
                    <wp:posOffset>-57150</wp:posOffset>
                  </wp:positionH>
                  <wp:positionV relativeFrom="paragraph">
                    <wp:posOffset>71120</wp:posOffset>
                  </wp:positionV>
                  <wp:extent cx="2114550" cy="1352550"/>
                  <wp:effectExtent l="0" t="0" r="0" b="0"/>
                  <wp:wrapTight wrapText="bothSides">
                    <wp:wrapPolygon edited="0">
                      <wp:start x="0" y="0"/>
                      <wp:lineTo x="0" y="21296"/>
                      <wp:lineTo x="21405" y="21296"/>
                      <wp:lineTo x="21405" y="0"/>
                      <wp:lineTo x="0" y="0"/>
                    </wp:wrapPolygon>
                  </wp:wrapTight>
                  <wp:docPr id="30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grayscl/>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48FE8C" w14:textId="6BE6190B" w:rsidR="00AF587B" w:rsidRDefault="00C803E0" w:rsidP="00AF587B">
            <w:pPr>
              <w:spacing w:after="200" w:line="276" w:lineRule="auto"/>
              <w:rPr>
                <w:rFonts w:ascii="Calibri" w:eastAsia="Calibri" w:hAnsi="Calibri" w:cs="Times New Roman"/>
              </w:rPr>
            </w:pPr>
            <w:r>
              <w:rPr>
                <w:noProof/>
              </w:rPr>
              <mc:AlternateContent>
                <mc:Choice Requires="wps">
                  <w:drawing>
                    <wp:anchor distT="0" distB="0" distL="114300" distR="114300" simplePos="0" relativeHeight="251658461" behindDoc="0" locked="0" layoutInCell="1" allowOverlap="1" wp14:anchorId="35141190" wp14:editId="4EFE7BFE">
                      <wp:simplePos x="0" y="0"/>
                      <wp:positionH relativeFrom="column">
                        <wp:posOffset>-70840</wp:posOffset>
                      </wp:positionH>
                      <wp:positionV relativeFrom="paragraph">
                        <wp:posOffset>238760</wp:posOffset>
                      </wp:positionV>
                      <wp:extent cx="297711" cy="350816"/>
                      <wp:effectExtent l="0" t="0" r="26670" b="11430"/>
                      <wp:wrapNone/>
                      <wp:docPr id="154" name="Freeform 13"/>
                      <wp:cNvGraphicFramePr/>
                      <a:graphic xmlns:a="http://schemas.openxmlformats.org/drawingml/2006/main">
                        <a:graphicData uri="http://schemas.microsoft.com/office/word/2010/wordprocessingShape">
                          <wps:wsp>
                            <wps:cNvSpPr/>
                            <wps:spPr>
                              <a:xfrm>
                                <a:off x="0" y="0"/>
                                <a:ext cx="297711" cy="350816"/>
                              </a:xfrm>
                              <a:custGeom>
                                <a:avLst/>
                                <a:gdLst>
                                  <a:gd name="connsiteX0" fmla="*/ 189781 w 362530"/>
                                  <a:gd name="connsiteY0" fmla="*/ 35148 h 414710"/>
                                  <a:gd name="connsiteX1" fmla="*/ 86264 w 362530"/>
                                  <a:gd name="connsiteY1" fmla="*/ 35148 h 414710"/>
                                  <a:gd name="connsiteX2" fmla="*/ 60385 w 362530"/>
                                  <a:gd name="connsiteY2" fmla="*/ 52400 h 414710"/>
                                  <a:gd name="connsiteX3" fmla="*/ 34505 w 362530"/>
                                  <a:gd name="connsiteY3" fmla="*/ 61027 h 414710"/>
                                  <a:gd name="connsiteX4" fmla="*/ 25879 w 362530"/>
                                  <a:gd name="connsiteY4" fmla="*/ 86906 h 414710"/>
                                  <a:gd name="connsiteX5" fmla="*/ 8626 w 362530"/>
                                  <a:gd name="connsiteY5" fmla="*/ 112785 h 414710"/>
                                  <a:gd name="connsiteX6" fmla="*/ 0 w 362530"/>
                                  <a:gd name="connsiteY6" fmla="*/ 155917 h 414710"/>
                                  <a:gd name="connsiteX7" fmla="*/ 8626 w 362530"/>
                                  <a:gd name="connsiteY7" fmla="*/ 293940 h 414710"/>
                                  <a:gd name="connsiteX8" fmla="*/ 17252 w 362530"/>
                                  <a:gd name="connsiteY8" fmla="*/ 319819 h 414710"/>
                                  <a:gd name="connsiteX9" fmla="*/ 51758 w 362530"/>
                                  <a:gd name="connsiteY9" fmla="*/ 371578 h 414710"/>
                                  <a:gd name="connsiteX10" fmla="*/ 60385 w 362530"/>
                                  <a:gd name="connsiteY10" fmla="*/ 397457 h 414710"/>
                                  <a:gd name="connsiteX11" fmla="*/ 103517 w 362530"/>
                                  <a:gd name="connsiteY11" fmla="*/ 406083 h 414710"/>
                                  <a:gd name="connsiteX12" fmla="*/ 129396 w 362530"/>
                                  <a:gd name="connsiteY12" fmla="*/ 414710 h 414710"/>
                                  <a:gd name="connsiteX13" fmla="*/ 276045 w 362530"/>
                                  <a:gd name="connsiteY13" fmla="*/ 397457 h 414710"/>
                                  <a:gd name="connsiteX14" fmla="*/ 301924 w 362530"/>
                                  <a:gd name="connsiteY14" fmla="*/ 380204 h 414710"/>
                                  <a:gd name="connsiteX15" fmla="*/ 353683 w 362530"/>
                                  <a:gd name="connsiteY15" fmla="*/ 328446 h 414710"/>
                                  <a:gd name="connsiteX16" fmla="*/ 362309 w 362530"/>
                                  <a:gd name="connsiteY16" fmla="*/ 302566 h 414710"/>
                                  <a:gd name="connsiteX17" fmla="*/ 336430 w 362530"/>
                                  <a:gd name="connsiteY17" fmla="*/ 95532 h 414710"/>
                                  <a:gd name="connsiteX18" fmla="*/ 327803 w 362530"/>
                                  <a:gd name="connsiteY18" fmla="*/ 61027 h 414710"/>
                                  <a:gd name="connsiteX19" fmla="*/ 276045 w 362530"/>
                                  <a:gd name="connsiteY19" fmla="*/ 35148 h 414710"/>
                                  <a:gd name="connsiteX20" fmla="*/ 215660 w 362530"/>
                                  <a:gd name="connsiteY20" fmla="*/ 642 h 414710"/>
                                  <a:gd name="connsiteX21" fmla="*/ 189781 w 362530"/>
                                  <a:gd name="connsiteY21" fmla="*/ 35148 h 414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62530" h="414710">
                                    <a:moveTo>
                                      <a:pt x="189781" y="35148"/>
                                    </a:moveTo>
                                    <a:cubicBezTo>
                                      <a:pt x="168215" y="40899"/>
                                      <a:pt x="137626" y="19739"/>
                                      <a:pt x="86264" y="35148"/>
                                    </a:cubicBezTo>
                                    <a:cubicBezTo>
                                      <a:pt x="76334" y="38127"/>
                                      <a:pt x="69658" y="47764"/>
                                      <a:pt x="60385" y="52400"/>
                                    </a:cubicBezTo>
                                    <a:cubicBezTo>
                                      <a:pt x="52252" y="56467"/>
                                      <a:pt x="43132" y="58151"/>
                                      <a:pt x="34505" y="61027"/>
                                    </a:cubicBezTo>
                                    <a:cubicBezTo>
                                      <a:pt x="31630" y="69653"/>
                                      <a:pt x="29945" y="78773"/>
                                      <a:pt x="25879" y="86906"/>
                                    </a:cubicBezTo>
                                    <a:cubicBezTo>
                                      <a:pt x="21242" y="96179"/>
                                      <a:pt x="12266" y="103077"/>
                                      <a:pt x="8626" y="112785"/>
                                    </a:cubicBezTo>
                                    <a:cubicBezTo>
                                      <a:pt x="3478" y="126513"/>
                                      <a:pt x="2875" y="141540"/>
                                      <a:pt x="0" y="155917"/>
                                    </a:cubicBezTo>
                                    <a:cubicBezTo>
                                      <a:pt x="2875" y="201925"/>
                                      <a:pt x="3801" y="248096"/>
                                      <a:pt x="8626" y="293940"/>
                                    </a:cubicBezTo>
                                    <a:cubicBezTo>
                                      <a:pt x="9578" y="302983"/>
                                      <a:pt x="12836" y="311870"/>
                                      <a:pt x="17252" y="319819"/>
                                    </a:cubicBezTo>
                                    <a:cubicBezTo>
                                      <a:pt x="27322" y="337945"/>
                                      <a:pt x="40256" y="354325"/>
                                      <a:pt x="51758" y="371578"/>
                                    </a:cubicBezTo>
                                    <a:cubicBezTo>
                                      <a:pt x="56802" y="379144"/>
                                      <a:pt x="52819" y="392413"/>
                                      <a:pt x="60385" y="397457"/>
                                    </a:cubicBezTo>
                                    <a:cubicBezTo>
                                      <a:pt x="72585" y="405590"/>
                                      <a:pt x="89293" y="402527"/>
                                      <a:pt x="103517" y="406083"/>
                                    </a:cubicBezTo>
                                    <a:cubicBezTo>
                                      <a:pt x="112339" y="408288"/>
                                      <a:pt x="120770" y="411834"/>
                                      <a:pt x="129396" y="414710"/>
                                    </a:cubicBezTo>
                                    <a:cubicBezTo>
                                      <a:pt x="148467" y="413348"/>
                                      <a:pt x="236834" y="417063"/>
                                      <a:pt x="276045" y="397457"/>
                                    </a:cubicBezTo>
                                    <a:cubicBezTo>
                                      <a:pt x="285318" y="392820"/>
                                      <a:pt x="294175" y="387092"/>
                                      <a:pt x="301924" y="380204"/>
                                    </a:cubicBezTo>
                                    <a:cubicBezTo>
                                      <a:pt x="320160" y="363994"/>
                                      <a:pt x="353683" y="328446"/>
                                      <a:pt x="353683" y="328446"/>
                                    </a:cubicBezTo>
                                    <a:cubicBezTo>
                                      <a:pt x="356558" y="319819"/>
                                      <a:pt x="362309" y="311659"/>
                                      <a:pt x="362309" y="302566"/>
                                    </a:cubicBezTo>
                                    <a:cubicBezTo>
                                      <a:pt x="362309" y="158037"/>
                                      <a:pt x="366696" y="186329"/>
                                      <a:pt x="336430" y="95532"/>
                                    </a:cubicBezTo>
                                    <a:cubicBezTo>
                                      <a:pt x="332681" y="84285"/>
                                      <a:pt x="334379" y="70891"/>
                                      <a:pt x="327803" y="61027"/>
                                    </a:cubicBezTo>
                                    <a:cubicBezTo>
                                      <a:pt x="318246" y="46693"/>
                                      <a:pt x="290808" y="40069"/>
                                      <a:pt x="276045" y="35148"/>
                                    </a:cubicBezTo>
                                    <a:cubicBezTo>
                                      <a:pt x="264380" y="27371"/>
                                      <a:pt x="228537" y="1930"/>
                                      <a:pt x="215660" y="642"/>
                                    </a:cubicBezTo>
                                    <a:cubicBezTo>
                                      <a:pt x="158229" y="-5101"/>
                                      <a:pt x="211347" y="29397"/>
                                      <a:pt x="189781" y="35148"/>
                                    </a:cubicBezTo>
                                    <a:close/>
                                  </a:path>
                                </a:pathLst>
                              </a:cu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DF55F7D" id="Freeform 13" o:spid="_x0000_s1026" style="position:absolute;margin-left:-5.6pt;margin-top:18.8pt;width:23.45pt;height:27.6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2530,414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" path="m189781,35148v-21566,5751,-52155,-15409,-103517,c76334,38127,69658,47764,60385,52400v-8133,4067,-17253,5751,-25880,8627c31630,69653,29945,78773,25879,86906,21242,96179,12266,103077,8626,112785,3478,126513,2875,141540,,155917v2875,46008,3801,92179,8626,138023c9578,302983,12836,311870,17252,319819v10070,18126,23004,34506,34506,51759c56802,379144,52819,392413,60385,397457v12200,8133,28908,5070,43132,8626c112339,408288,120770,411834,129396,414710v19071,-1362,107438,2353,146649,-17253c285318,392820,294175,387092,301924,380204v18236,-16210,51759,-51758,51759,-51758c356558,319819,362309,311659,362309,302566v,-144529,4387,-116237,-25879,-207034c332681,84285,334379,70891,327803,61027,318246,46693,290808,40069,276045,35148,264380,27371,228537,1930,215660,642v-57431,-5743,-4313,28755,-25879,34506xe" filled="f" strokecolor="#385d8a" strokeweight="2pt">
                      <v:path arrowok="t" o:connecttype="custom" o:connectlocs="155849,29733;70840,29733;49588,44327;28336,51625;21252,73516;7084,95408;0,131895;7084,248653;14167,270545;42504,314329;49588,336221;85009,343518;106260,350816;226689,336221;247941,321626;290446,277843;297530,255950;276278,80813;269193,51625;226689,29733;177101,543;155849,29733" o:connectangles="0,0,0,0,0,0,0,0,0,0,0,0,0,0,0,0,0,0,0,0,0,0"/>
                    </v:shape>
                  </w:pict>
                </mc:Fallback>
              </mc:AlternateContent>
            </w:r>
            <w:r w:rsidR="00080D9E">
              <w:rPr>
                <w:rFonts w:ascii="Calibri" w:eastAsia="Calibri" w:hAnsi="Calibri" w:cs="Times New Roman"/>
              </w:rPr>
              <w:t>1</w:t>
            </w:r>
          </w:p>
          <w:p w14:paraId="5C02EF39" w14:textId="3BACB69A" w:rsidR="00080D9E" w:rsidRDefault="00080D9E" w:rsidP="00AF587B">
            <w:pPr>
              <w:spacing w:after="200" w:line="276" w:lineRule="auto"/>
              <w:rPr>
                <w:rFonts w:ascii="Calibri" w:eastAsia="Calibri" w:hAnsi="Calibri" w:cs="Times New Roman"/>
              </w:rPr>
            </w:pPr>
            <w:r>
              <w:rPr>
                <w:rFonts w:ascii="Calibri" w:eastAsia="Calibri" w:hAnsi="Calibri" w:cs="Times New Roman"/>
              </w:rPr>
              <w:t>2</w:t>
            </w:r>
          </w:p>
          <w:p w14:paraId="56B1E4FD" w14:textId="3674F317" w:rsidR="00080D9E" w:rsidRPr="00AF587B" w:rsidRDefault="00080D9E" w:rsidP="00AF587B">
            <w:pPr>
              <w:spacing w:after="200" w:line="276" w:lineRule="auto"/>
              <w:rPr>
                <w:rFonts w:ascii="Calibri" w:eastAsia="Calibri" w:hAnsi="Calibri" w:cs="Times New Roman"/>
              </w:rPr>
            </w:pPr>
            <w:r>
              <w:rPr>
                <w:rFonts w:ascii="Calibri" w:eastAsia="Calibri" w:hAnsi="Calibri" w:cs="Times New Roman"/>
              </w:rPr>
              <w:t>3</w:t>
            </w:r>
          </w:p>
        </w:tc>
        <w:tc>
          <w:tcPr>
            <w:tcW w:w="415" w:type="dxa"/>
            <w:tcBorders>
              <w:top w:val="nil"/>
              <w:left w:val="single" w:sz="8" w:space="0" w:color="000000" w:themeColor="text1"/>
              <w:bottom w:val="nil"/>
              <w:right w:val="single" w:sz="8" w:space="0" w:color="000000" w:themeColor="text1"/>
            </w:tcBorders>
          </w:tcPr>
          <w:p w14:paraId="01AAA072"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4" w:space="0" w:color="auto"/>
            </w:tcBorders>
            <w:hideMark/>
          </w:tcPr>
          <w:p w14:paraId="09D9E36C" w14:textId="09C1144E" w:rsidR="00AF587B" w:rsidRPr="00AF587B" w:rsidRDefault="00AF587B" w:rsidP="00AF587B">
            <w:pPr>
              <w:spacing w:after="200" w:line="276" w:lineRule="auto"/>
              <w:rPr>
                <w:rFonts w:ascii="Calibri" w:eastAsia="Calibri" w:hAnsi="Calibri" w:cs="Times New Roman"/>
                <w:color w:val="808080"/>
              </w:rPr>
            </w:pPr>
            <w:r w:rsidRPr="00AF587B">
              <w:rPr>
                <w:rFonts w:ascii="Calibri" w:eastAsia="Calibri" w:hAnsi="Calibri" w:cs="Times New Roman"/>
                <w:color w:val="808080"/>
              </w:rPr>
              <w:t>EX</w:t>
            </w:r>
          </w:p>
        </w:tc>
        <w:tc>
          <w:tcPr>
            <w:tcW w:w="2160" w:type="dxa"/>
            <w:tcBorders>
              <w:top w:val="single" w:sz="4" w:space="0" w:color="auto"/>
              <w:left w:val="single" w:sz="4" w:space="0" w:color="auto"/>
              <w:bottom w:val="single" w:sz="4" w:space="0" w:color="auto"/>
              <w:right w:val="single" w:sz="4" w:space="0" w:color="auto"/>
            </w:tcBorders>
            <w:hideMark/>
          </w:tcPr>
          <w:p w14:paraId="06F66DF2" w14:textId="77777777" w:rsidR="00AF587B" w:rsidRPr="00AF587B" w:rsidRDefault="00AF587B" w:rsidP="00AF587B">
            <w:pPr>
              <w:spacing w:after="200" w:line="276" w:lineRule="auto"/>
              <w:rPr>
                <w:rFonts w:ascii="Calibri" w:eastAsia="Calibri" w:hAnsi="Calibri" w:cs="Times New Roman"/>
                <w:b/>
                <w:color w:val="000000"/>
              </w:rPr>
            </w:pPr>
            <w:r w:rsidRPr="00AF587B">
              <w:rPr>
                <w:rFonts w:ascii="Calibri" w:eastAsia="Calibri" w:hAnsi="Calibri" w:cs="Times New Roman"/>
                <w:b/>
                <w:color w:val="000000"/>
              </w:rPr>
              <w:t>EXAMPLE 2:</w:t>
            </w:r>
          </w:p>
          <w:p w14:paraId="36E4A0DE" w14:textId="4F349EAB" w:rsidR="00AF587B" w:rsidRPr="00AF587B" w:rsidRDefault="00DB4D7F" w:rsidP="00AF587B">
            <w:pPr>
              <w:spacing w:after="200" w:line="276" w:lineRule="auto"/>
              <w:rPr>
                <w:rFonts w:ascii="Calibri" w:eastAsia="Calibri" w:hAnsi="Calibri" w:cs="Times New Roman"/>
                <w:color w:val="808080"/>
              </w:rPr>
            </w:pPr>
            <w:r w:rsidRPr="00AF587B">
              <w:rPr>
                <w:rFonts w:ascii="Calibri" w:eastAsia="Calibri" w:hAnsi="Calibri" w:cs="Times New Roman"/>
                <w:noProof/>
              </w:rPr>
              <mc:AlternateContent>
                <mc:Choice Requires="wps">
                  <w:drawing>
                    <wp:anchor distT="0" distB="0" distL="114300" distR="114300" simplePos="0" relativeHeight="251658370" behindDoc="0" locked="0" layoutInCell="1" allowOverlap="1" wp14:anchorId="73A45DE9" wp14:editId="7A99A0DE">
                      <wp:simplePos x="0" y="0"/>
                      <wp:positionH relativeFrom="column">
                        <wp:posOffset>-239120</wp:posOffset>
                      </wp:positionH>
                      <wp:positionV relativeFrom="paragraph">
                        <wp:posOffset>715573</wp:posOffset>
                      </wp:positionV>
                      <wp:extent cx="1038225" cy="1724025"/>
                      <wp:effectExtent l="590550" t="609600" r="28575" b="28575"/>
                      <wp:wrapNone/>
                      <wp:docPr id="301" name="Line Callout 1 52"/>
                      <wp:cNvGraphicFramePr/>
                      <a:graphic xmlns:a="http://schemas.openxmlformats.org/drawingml/2006/main">
                        <a:graphicData uri="http://schemas.microsoft.com/office/word/2010/wordprocessingShape">
                          <wps:wsp>
                            <wps:cNvSpPr/>
                            <wps:spPr>
                              <a:xfrm>
                                <a:off x="0" y="0"/>
                                <a:ext cx="1038225" cy="1724025"/>
                              </a:xfrm>
                              <a:prstGeom prst="borderCallout1">
                                <a:avLst>
                                  <a:gd name="adj1" fmla="val 13225"/>
                                  <a:gd name="adj2" fmla="val -76"/>
                                  <a:gd name="adj3" fmla="val -34074"/>
                                  <a:gd name="adj4" fmla="val -55243"/>
                                </a:avLst>
                              </a:prstGeom>
                              <a:solidFill>
                                <a:srgbClr val="9BBB59"/>
                              </a:solidFill>
                              <a:ln w="25400" cap="flat" cmpd="sng" algn="ctr">
                                <a:solidFill>
                                  <a:srgbClr val="9BBB59">
                                    <a:shade val="50000"/>
                                  </a:srgbClr>
                                </a:solidFill>
                                <a:prstDash val="solid"/>
                              </a:ln>
                              <a:effectLst/>
                            </wps:spPr>
                            <wps:txbx>
                              <w:txbxContent>
                                <w:p w14:paraId="66050EF1" w14:textId="77777777" w:rsidR="00C47FCB" w:rsidRDefault="00C47FCB" w:rsidP="00AF587B">
                                  <w:pPr>
                                    <w:jc w:val="center"/>
                                  </w:pPr>
                                  <w:r>
                                    <w:t>4. Rate how much influence you think the Advisor had on any change in confid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45DE9" id="_x0000_s1049" type="#_x0000_t47" style="position:absolute;margin-left:-18.85pt;margin-top:56.35pt;width:81.75pt;height:135.75pt;z-index:251658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" adj="-11932,-7360,-16,2857" fillcolor="#9bbb59" strokecolor="#71893f" strokeweight="2pt">
                      <v:textbox>
                        <w:txbxContent>
                          <w:p w14:paraId="66050EF1" w14:textId="77777777" w:rsidR="00C47FCB" w:rsidRDefault="00C47FCB" w:rsidP="00AF587B">
                            <w:pPr>
                              <w:jc w:val="center"/>
                            </w:pPr>
                            <w:r>
                              <w:t>4. Rate how much influence you think the Advisor had on any change in confidence.</w:t>
                            </w:r>
                          </w:p>
                        </w:txbxContent>
                      </v:textbox>
                    </v:shape>
                  </w:pict>
                </mc:Fallback>
              </mc:AlternateContent>
            </w:r>
            <w:r w:rsidR="00AF587B" w:rsidRPr="00AF587B">
              <w:rPr>
                <w:rFonts w:ascii="Calibri" w:eastAsia="Calibri" w:hAnsi="Calibri" w:cs="Times New Roman"/>
                <w:color w:val="000000"/>
              </w:rPr>
              <w:t>Plan and facilitate meetings</w:t>
            </w:r>
          </w:p>
        </w:tc>
        <w:tc>
          <w:tcPr>
            <w:tcW w:w="3355" w:type="dxa"/>
            <w:tcBorders>
              <w:top w:val="single" w:sz="4" w:space="0" w:color="auto"/>
              <w:left w:val="single" w:sz="4" w:space="0" w:color="auto"/>
              <w:bottom w:val="single" w:sz="4" w:space="0" w:color="auto"/>
              <w:right w:val="single" w:sz="4" w:space="0" w:color="auto"/>
            </w:tcBorders>
            <w:hideMark/>
          </w:tcPr>
          <w:p w14:paraId="7BFC2590" w14:textId="6CA8EFBE" w:rsidR="00AF587B" w:rsidRPr="00AF587B" w:rsidRDefault="006425DC" w:rsidP="00AF587B">
            <w:pPr>
              <w:spacing w:after="200" w:line="276" w:lineRule="auto"/>
              <w:rPr>
                <w:rFonts w:ascii="Calibri" w:eastAsia="Calibri" w:hAnsi="Calibri" w:cs="Times New Roman"/>
                <w:noProof/>
              </w:rPr>
            </w:pPr>
            <w:r w:rsidRPr="00AF587B">
              <w:rPr>
                <w:rFonts w:ascii="Calibri" w:eastAsia="Calibri" w:hAnsi="Calibri" w:cs="Times New Roman"/>
                <w:noProof/>
              </w:rPr>
              <mc:AlternateContent>
                <mc:Choice Requires="wps">
                  <w:drawing>
                    <wp:anchor distT="0" distB="0" distL="114300" distR="114300" simplePos="0" relativeHeight="251658366" behindDoc="0" locked="0" layoutInCell="1" allowOverlap="1" wp14:anchorId="39F3E2E8" wp14:editId="4EBA75D6">
                      <wp:simplePos x="0" y="0"/>
                      <wp:positionH relativeFrom="column">
                        <wp:posOffset>919480</wp:posOffset>
                      </wp:positionH>
                      <wp:positionV relativeFrom="paragraph">
                        <wp:posOffset>335369</wp:posOffset>
                      </wp:positionV>
                      <wp:extent cx="400050" cy="419100"/>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19613B33" w14:textId="77777777" w:rsidR="00C47FCB" w:rsidRDefault="00C47FCB" w:rsidP="00AF587B">
                                  <w:pPr>
                                    <w:rPr>
                                      <w:rFonts w:ascii="FabfeltScript Bold" w:hAnsi="FabfeltScript Bold"/>
                                      <w:sz w:val="36"/>
                                    </w:rPr>
                                  </w:pPr>
                                  <w:r>
                                    <w:rPr>
                                      <w:rFonts w:ascii="FabfeltScript Bold" w:hAnsi="FabfeltScript Bold"/>
                                      <w:sz w:val="36"/>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3E2E8" id="_x0000_s1050" type="#_x0000_t202" style="position:absolute;margin-left:72.4pt;margin-top:26.4pt;width:31.5pt;height:33pt;z-index:2516583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" filled="f" stroked="f">
                      <v:textbox>
                        <w:txbxContent>
                          <w:p w14:paraId="19613B33" w14:textId="77777777" w:rsidR="00C47FCB" w:rsidRDefault="00C47FCB" w:rsidP="00AF587B">
                            <w:pPr>
                              <w:rPr>
                                <w:rFonts w:ascii="FabfeltScript Bold" w:hAnsi="FabfeltScript Bold"/>
                                <w:sz w:val="36"/>
                              </w:rPr>
                            </w:pPr>
                            <w:r>
                              <w:rPr>
                                <w:rFonts w:ascii="FabfeltScript Bold" w:hAnsi="FabfeltScript Bold"/>
                                <w:sz w:val="36"/>
                              </w:rPr>
                              <w:t>N</w:t>
                            </w:r>
                          </w:p>
                        </w:txbxContent>
                      </v:textbox>
                    </v:shape>
                  </w:pict>
                </mc:Fallback>
              </mc:AlternateContent>
            </w:r>
            <w:r w:rsidRPr="00AF587B">
              <w:rPr>
                <w:rFonts w:ascii="Calibri" w:eastAsia="Calibri" w:hAnsi="Calibri" w:cs="Times New Roman"/>
                <w:noProof/>
              </w:rPr>
              <mc:AlternateContent>
                <mc:Choice Requires="wps">
                  <w:drawing>
                    <wp:anchor distT="0" distB="0" distL="114300" distR="114300" simplePos="0" relativeHeight="251658365" behindDoc="0" locked="0" layoutInCell="1" allowOverlap="1" wp14:anchorId="1D7DBACF" wp14:editId="04E51435">
                      <wp:simplePos x="0" y="0"/>
                      <wp:positionH relativeFrom="column">
                        <wp:posOffset>791668</wp:posOffset>
                      </wp:positionH>
                      <wp:positionV relativeFrom="paragraph">
                        <wp:posOffset>344894</wp:posOffset>
                      </wp:positionV>
                      <wp:extent cx="400050" cy="419100"/>
                      <wp:effectExtent l="0" t="0" r="0" b="0"/>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08929EDB" w14:textId="77777777" w:rsidR="00C47FCB" w:rsidRDefault="00C47FCB" w:rsidP="00AF587B">
                                  <w:pPr>
                                    <w:rPr>
                                      <w:rFonts w:ascii="FabfeltScript Bold" w:hAnsi="FabfeltScript Bold"/>
                                      <w:sz w:val="36"/>
                                    </w:rPr>
                                  </w:pPr>
                                  <w:r>
                                    <w:rPr>
                                      <w:rFonts w:ascii="FabfeltScript Bold" w:hAnsi="FabfeltScript Bold"/>
                                      <w:sz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7DBACF" id="_x0000_s1051" type="#_x0000_t202" style="position:absolute;margin-left:62.35pt;margin-top:27.15pt;width:31.5pt;height:33pt;z-index:2516583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" filled="f" stroked="f">
                      <v:textbox>
                        <w:txbxContent>
                          <w:p w14:paraId="08929EDB" w14:textId="77777777" w:rsidR="00C47FCB" w:rsidRDefault="00C47FCB" w:rsidP="00AF587B">
                            <w:pPr>
                              <w:rPr>
                                <w:rFonts w:ascii="FabfeltScript Bold" w:hAnsi="FabfeltScript Bold"/>
                                <w:sz w:val="36"/>
                              </w:rPr>
                            </w:pPr>
                            <w:r>
                              <w:rPr>
                                <w:rFonts w:ascii="FabfeltScript Bold" w:hAnsi="FabfeltScript Bold"/>
                                <w:sz w:val="36"/>
                              </w:rPr>
                              <w:t>B</w:t>
                            </w:r>
                          </w:p>
                        </w:txbxContent>
                      </v:textbox>
                    </v:shape>
                  </w:pict>
                </mc:Fallback>
              </mc:AlternateContent>
            </w:r>
            <w:r w:rsidR="00AF587B" w:rsidRPr="00AF587B">
              <w:rPr>
                <w:rFonts w:ascii="Calibri" w:eastAsia="Calibri" w:hAnsi="Calibri" w:cs="Times New Roman"/>
                <w:noProof/>
              </w:rPr>
              <w:drawing>
                <wp:anchor distT="0" distB="0" distL="114300" distR="114300" simplePos="0" relativeHeight="251658328" behindDoc="1" locked="0" layoutInCell="1" allowOverlap="1" wp14:anchorId="35A77749" wp14:editId="7497F253">
                  <wp:simplePos x="0" y="0"/>
                  <wp:positionH relativeFrom="column">
                    <wp:posOffset>-62230</wp:posOffset>
                  </wp:positionH>
                  <wp:positionV relativeFrom="paragraph">
                    <wp:posOffset>71120</wp:posOffset>
                  </wp:positionV>
                  <wp:extent cx="2114550" cy="1352550"/>
                  <wp:effectExtent l="0" t="0" r="0" b="0"/>
                  <wp:wrapTight wrapText="bothSides">
                    <wp:wrapPolygon edited="0">
                      <wp:start x="0" y="0"/>
                      <wp:lineTo x="0" y="21296"/>
                      <wp:lineTo x="21405" y="21296"/>
                      <wp:lineTo x="21405" y="0"/>
                      <wp:lineTo x="0" y="0"/>
                    </wp:wrapPolygon>
                  </wp:wrapTight>
                  <wp:docPr id="30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grayscl/>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4" w:space="0" w:color="auto"/>
              <w:left w:val="single" w:sz="4" w:space="0" w:color="auto"/>
              <w:bottom w:val="single" w:sz="4" w:space="0" w:color="auto"/>
              <w:right w:val="single" w:sz="4" w:space="0" w:color="auto"/>
            </w:tcBorders>
            <w:hideMark/>
          </w:tcPr>
          <w:p w14:paraId="2D723404" w14:textId="77777777" w:rsidR="00AF587B" w:rsidRDefault="00080D9E" w:rsidP="00AF587B">
            <w:pPr>
              <w:spacing w:after="200" w:line="276" w:lineRule="auto"/>
              <w:rPr>
                <w:rFonts w:ascii="Calibri" w:eastAsia="Calibri" w:hAnsi="Calibri" w:cs="Times New Roman"/>
              </w:rPr>
            </w:pPr>
            <w:r>
              <w:rPr>
                <w:rFonts w:ascii="Calibri" w:eastAsia="Calibri" w:hAnsi="Calibri" w:cs="Times New Roman"/>
              </w:rPr>
              <w:t>1</w:t>
            </w:r>
          </w:p>
          <w:p w14:paraId="263C4065" w14:textId="77777777" w:rsidR="00080D9E" w:rsidRDefault="00080D9E" w:rsidP="00AF587B">
            <w:pPr>
              <w:spacing w:after="200" w:line="276" w:lineRule="auto"/>
              <w:rPr>
                <w:rFonts w:ascii="Calibri" w:eastAsia="Calibri" w:hAnsi="Calibri" w:cs="Times New Roman"/>
              </w:rPr>
            </w:pPr>
            <w:r>
              <w:rPr>
                <w:rFonts w:ascii="Calibri" w:eastAsia="Calibri" w:hAnsi="Calibri" w:cs="Times New Roman"/>
              </w:rPr>
              <w:t>2</w:t>
            </w:r>
          </w:p>
          <w:p w14:paraId="1339F21D" w14:textId="707F3782" w:rsidR="00080D9E" w:rsidRPr="00AF587B" w:rsidRDefault="00080D9E" w:rsidP="00AF587B">
            <w:pPr>
              <w:spacing w:after="200" w:line="276" w:lineRule="auto"/>
              <w:rPr>
                <w:rFonts w:ascii="Calibri" w:eastAsia="Calibri" w:hAnsi="Calibri" w:cs="Times New Roman"/>
              </w:rPr>
            </w:pPr>
            <w:r>
              <w:rPr>
                <w:rFonts w:ascii="Calibri" w:eastAsia="Calibri" w:hAnsi="Calibri" w:cs="Times New Roman"/>
              </w:rPr>
              <w:t>3</w:t>
            </w:r>
          </w:p>
        </w:tc>
      </w:tr>
    </w:tbl>
    <w:p w14:paraId="64B433D5" w14:textId="77777777" w:rsidR="00AF587B" w:rsidRPr="00AF587B" w:rsidRDefault="00AF587B" w:rsidP="00AF587B">
      <w:pPr>
        <w:spacing w:after="200" w:line="276" w:lineRule="auto"/>
        <w:rPr>
          <w:rFonts w:ascii="Calibri" w:eastAsia="Calibri" w:hAnsi="Calibri" w:cs="Times New Roman"/>
        </w:rPr>
      </w:pPr>
    </w:p>
    <w:p w14:paraId="703552A9" w14:textId="77777777" w:rsidR="00AF587B" w:rsidRPr="00AF587B" w:rsidRDefault="00AF587B" w:rsidP="00AF587B">
      <w:pPr>
        <w:spacing w:after="200" w:line="276" w:lineRule="auto"/>
        <w:jc w:val="center"/>
        <w:rPr>
          <w:rFonts w:ascii="Calibri" w:eastAsia="Calibri" w:hAnsi="Calibri" w:cs="Times New Roman"/>
          <w:b/>
        </w:rPr>
      </w:pPr>
    </w:p>
    <w:p w14:paraId="48B106E5" w14:textId="77777777" w:rsidR="00AF587B" w:rsidRPr="00AF587B" w:rsidRDefault="00AF587B" w:rsidP="00AF587B">
      <w:pPr>
        <w:spacing w:after="200" w:line="276" w:lineRule="auto"/>
        <w:jc w:val="center"/>
        <w:rPr>
          <w:rFonts w:ascii="Calibri" w:eastAsia="Calibri" w:hAnsi="Calibri" w:cs="Times New Roman"/>
          <w:b/>
        </w:rPr>
      </w:pPr>
    </w:p>
    <w:p w14:paraId="4A624F70" w14:textId="77777777" w:rsidR="00AF587B" w:rsidRPr="00AF587B" w:rsidRDefault="00AF587B" w:rsidP="00AF587B">
      <w:pPr>
        <w:spacing w:after="200" w:line="276" w:lineRule="auto"/>
        <w:jc w:val="center"/>
        <w:rPr>
          <w:rFonts w:ascii="Calibri" w:eastAsia="Calibri" w:hAnsi="Calibri" w:cs="Times New Roman"/>
          <w:b/>
        </w:rPr>
      </w:pPr>
      <w:r w:rsidRPr="00AF587B">
        <w:rPr>
          <w:rFonts w:ascii="Calibri" w:eastAsia="Calibri" w:hAnsi="Calibri" w:cs="Times New Roman"/>
          <w:noProof/>
        </w:rPr>
        <mc:AlternateContent>
          <mc:Choice Requires="wps">
            <w:drawing>
              <wp:anchor distT="0" distB="0" distL="114300" distR="114300" simplePos="0" relativeHeight="251658371" behindDoc="0" locked="0" layoutInCell="1" allowOverlap="1" wp14:anchorId="5671A2E5" wp14:editId="6083033B">
                <wp:simplePos x="0" y="0"/>
                <wp:positionH relativeFrom="column">
                  <wp:posOffset>-266700</wp:posOffset>
                </wp:positionH>
                <wp:positionV relativeFrom="paragraph">
                  <wp:posOffset>82550</wp:posOffset>
                </wp:positionV>
                <wp:extent cx="9401175" cy="1076325"/>
                <wp:effectExtent l="0" t="0" r="28575" b="28575"/>
                <wp:wrapNone/>
                <wp:docPr id="305" name="Rounded Rectangle 53"/>
                <wp:cNvGraphicFramePr/>
                <a:graphic xmlns:a="http://schemas.openxmlformats.org/drawingml/2006/main">
                  <a:graphicData uri="http://schemas.microsoft.com/office/word/2010/wordprocessingShape">
                    <wps:wsp>
                      <wps:cNvSpPr/>
                      <wps:spPr>
                        <a:xfrm>
                          <a:off x="0" y="0"/>
                          <a:ext cx="9401175" cy="1076325"/>
                        </a:xfrm>
                        <a:prstGeom prst="roundRect">
                          <a:avLst/>
                        </a:prstGeom>
                        <a:solidFill>
                          <a:srgbClr val="9BBB59">
                            <a:lumMod val="20000"/>
                            <a:lumOff val="80000"/>
                          </a:srgbClr>
                        </a:solidFill>
                        <a:ln w="25400" cap="flat" cmpd="sng" algn="ctr">
                          <a:solidFill>
                            <a:srgbClr val="4F81BD">
                              <a:shade val="50000"/>
                            </a:srgbClr>
                          </a:solidFill>
                          <a:prstDash val="solid"/>
                        </a:ln>
                        <a:effectLst/>
                      </wps:spPr>
                      <wps:txbx>
                        <w:txbxContent>
                          <w:p w14:paraId="738BF3AB" w14:textId="77777777" w:rsidR="00C47FCB" w:rsidRPr="00AF587B" w:rsidRDefault="00C47FCB" w:rsidP="00AF587B">
                            <w:pPr>
                              <w:jc w:val="center"/>
                              <w:rPr>
                                <w:color w:val="000000"/>
                              </w:rPr>
                            </w:pPr>
                            <w:r w:rsidRPr="00AF587B">
                              <w:rPr>
                                <w:color w:val="000000"/>
                              </w:rPr>
                              <w:t>In Example 1, you were not very confident in your ability to follow the code of conduct before the Advisor arrived, and now you are a moderately confident. You think the Advisor had some influence on this change.</w:t>
                            </w:r>
                          </w:p>
                          <w:p w14:paraId="5B0FDDBB" w14:textId="77777777" w:rsidR="00C47FCB" w:rsidRPr="00AF587B" w:rsidRDefault="00C47FCB" w:rsidP="00AF587B">
                            <w:pPr>
                              <w:jc w:val="center"/>
                              <w:rPr>
                                <w:color w:val="000000"/>
                              </w:rPr>
                            </w:pPr>
                            <w:r w:rsidRPr="00AF587B">
                              <w:rPr>
                                <w:color w:val="000000"/>
                              </w:rPr>
                              <w:t>In Example 2, you were moderately confident in your ability to plan and facilitate meetings before the Advisor arrived and are still moderately confident. You don’t think the Advisor had any influence on your ability to plan and facilitate mee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71A2E5" id="_x0000_s1052" style="position:absolute;left:0;text-align:left;margin-left:-21pt;margin-top:6.5pt;width:740.25pt;height:84.75pt;z-index:2516583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" fillcolor="#ebf1de" strokecolor="#385d8a" strokeweight="2pt">
                <v:textbox>
                  <w:txbxContent>
                    <w:p w14:paraId="738BF3AB" w14:textId="77777777" w:rsidR="00C47FCB" w:rsidRPr="00AF587B" w:rsidRDefault="00C47FCB" w:rsidP="00AF587B">
                      <w:pPr>
                        <w:jc w:val="center"/>
                        <w:rPr>
                          <w:color w:val="000000"/>
                        </w:rPr>
                      </w:pPr>
                      <w:r w:rsidRPr="00AF587B">
                        <w:rPr>
                          <w:color w:val="000000"/>
                        </w:rPr>
                        <w:t>In Example 1, you were not very confident in your ability to follow the code of conduct before the Advisor arrived, and now you are a moderately confident. You think the Advisor had some influence on this change.</w:t>
                      </w:r>
                    </w:p>
                    <w:p w14:paraId="5B0FDDBB" w14:textId="77777777" w:rsidR="00C47FCB" w:rsidRPr="00AF587B" w:rsidRDefault="00C47FCB" w:rsidP="00AF587B">
                      <w:pPr>
                        <w:jc w:val="center"/>
                        <w:rPr>
                          <w:color w:val="000000"/>
                        </w:rPr>
                      </w:pPr>
                      <w:r w:rsidRPr="00AF587B">
                        <w:rPr>
                          <w:color w:val="000000"/>
                        </w:rPr>
                        <w:t>In Example 2, you were moderately confident in your ability to plan and facilitate meetings before the Advisor arrived and are still moderately confident. You don’t think the Advisor had any influence on your ability to plan and facilitate meetings.</w:t>
                      </w:r>
                    </w:p>
                  </w:txbxContent>
                </v:textbox>
              </v:roundrect>
            </w:pict>
          </mc:Fallback>
        </mc:AlternateContent>
      </w:r>
    </w:p>
    <w:p w14:paraId="4A8A6A26" w14:textId="77777777" w:rsidR="00AF587B" w:rsidRPr="00AF587B" w:rsidRDefault="00AF587B" w:rsidP="00AF587B">
      <w:pPr>
        <w:spacing w:after="0" w:line="276" w:lineRule="auto"/>
        <w:rPr>
          <w:rFonts w:ascii="Calibri" w:eastAsia="Calibri" w:hAnsi="Calibri" w:cs="Times New Roman"/>
          <w:b/>
        </w:rPr>
        <w:sectPr w:rsidR="00AF587B" w:rsidRPr="00AF587B">
          <w:pgSz w:w="15840" w:h="12240" w:orient="landscape"/>
          <w:pgMar w:top="720" w:right="720" w:bottom="720" w:left="720" w:header="720" w:footer="720" w:gutter="0"/>
          <w:pgNumType w:start="1"/>
          <w:cols w:space="720"/>
        </w:sectPr>
      </w:pPr>
    </w:p>
    <w:tbl>
      <w:tblPr>
        <w:tblW w:w="14025"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1"/>
        <w:gridCol w:w="2159"/>
        <w:gridCol w:w="3353"/>
        <w:gridCol w:w="829"/>
        <w:gridCol w:w="415"/>
        <w:gridCol w:w="461"/>
        <w:gridCol w:w="2159"/>
        <w:gridCol w:w="3353"/>
        <w:gridCol w:w="835"/>
      </w:tblGrid>
      <w:tr w:rsidR="00AF587B" w:rsidRPr="00AF587B" w14:paraId="26ADB32B" w14:textId="77777777" w:rsidTr="10022C03">
        <w:trPr>
          <w:trHeight w:val="348"/>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171ECE" w14:textId="77777777" w:rsidR="00AF587B" w:rsidRPr="00AF587B" w:rsidRDefault="00AF587B" w:rsidP="00AF587B">
            <w:pPr>
              <w:spacing w:after="200" w:line="276" w:lineRule="auto"/>
              <w:jc w:val="center"/>
              <w:rPr>
                <w:rFonts w:ascii="Calibri" w:eastAsia="Calibri" w:hAnsi="Calibri" w:cs="Times New Roman"/>
                <w:b/>
                <w:sz w:val="32"/>
              </w:rPr>
            </w:pP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058700" w14:textId="77777777" w:rsidR="00AF587B" w:rsidRPr="00AF587B" w:rsidRDefault="00AF587B" w:rsidP="00AF587B">
            <w:pPr>
              <w:spacing w:after="200" w:line="276" w:lineRule="auto"/>
              <w:jc w:val="center"/>
              <w:rPr>
                <w:rFonts w:ascii="Calibri" w:eastAsia="Calibri" w:hAnsi="Calibri" w:cs="Times New Roman"/>
                <w:b/>
                <w:sz w:val="32"/>
              </w:rPr>
            </w:pPr>
            <w:r w:rsidRPr="00AF587B">
              <w:rPr>
                <w:rFonts w:ascii="Calibri" w:eastAsia="Calibri" w:hAnsi="Calibri" w:cs="Times New Roman"/>
                <w:b/>
                <w:sz w:val="32"/>
              </w:rPr>
              <w:t>A</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18CD63" w14:textId="77777777" w:rsidR="00AF587B" w:rsidRPr="00AF587B" w:rsidRDefault="00AF587B" w:rsidP="00AF587B">
            <w:pPr>
              <w:spacing w:after="200" w:line="276" w:lineRule="auto"/>
              <w:jc w:val="center"/>
              <w:rPr>
                <w:rFonts w:ascii="Calibri" w:eastAsia="Calibri" w:hAnsi="Calibri" w:cs="Times New Roman"/>
                <w:b/>
                <w:sz w:val="32"/>
              </w:rPr>
            </w:pPr>
            <w:r w:rsidRPr="00AF587B">
              <w:rPr>
                <w:rFonts w:ascii="Calibri" w:eastAsia="Calibri" w:hAnsi="Calibri" w:cs="Times New Roman"/>
                <w:b/>
                <w:sz w:val="32"/>
              </w:rPr>
              <w:t>B</w:t>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8C2641" w14:textId="77777777" w:rsidR="00AF587B" w:rsidRPr="00AF587B" w:rsidRDefault="00AF587B" w:rsidP="00AF587B">
            <w:pPr>
              <w:spacing w:after="200" w:line="276" w:lineRule="auto"/>
              <w:jc w:val="center"/>
              <w:rPr>
                <w:rFonts w:ascii="Calibri" w:eastAsia="Calibri" w:hAnsi="Calibri" w:cs="Times New Roman"/>
                <w:b/>
                <w:sz w:val="32"/>
              </w:rPr>
            </w:pPr>
            <w:r w:rsidRPr="00AF587B">
              <w:rPr>
                <w:rFonts w:ascii="Calibri" w:eastAsia="Calibri" w:hAnsi="Calibri" w:cs="Times New Roman"/>
                <w:b/>
                <w:sz w:val="32"/>
              </w:rPr>
              <w:t>C</w:t>
            </w:r>
          </w:p>
        </w:tc>
        <w:tc>
          <w:tcPr>
            <w:tcW w:w="415" w:type="dxa"/>
            <w:tcBorders>
              <w:top w:val="nil"/>
              <w:left w:val="single" w:sz="8" w:space="0" w:color="000000" w:themeColor="text1"/>
              <w:bottom w:val="nil"/>
              <w:right w:val="single" w:sz="8" w:space="0" w:color="000000" w:themeColor="text1"/>
            </w:tcBorders>
          </w:tcPr>
          <w:p w14:paraId="11A4885F" w14:textId="77777777" w:rsidR="00AF587B" w:rsidRPr="00AF587B" w:rsidRDefault="00AF587B" w:rsidP="00AF587B">
            <w:pPr>
              <w:spacing w:after="200" w:line="276" w:lineRule="auto"/>
              <w:jc w:val="center"/>
              <w:rPr>
                <w:rFonts w:ascii="Calibri" w:eastAsia="Calibri" w:hAnsi="Calibri" w:cs="Times New Roman"/>
                <w:b/>
                <w:sz w:val="32"/>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10689E" w14:textId="77777777" w:rsidR="00AF587B" w:rsidRPr="00AF587B" w:rsidRDefault="00AF587B" w:rsidP="00AF587B">
            <w:pPr>
              <w:spacing w:after="200" w:line="276" w:lineRule="auto"/>
              <w:jc w:val="center"/>
              <w:rPr>
                <w:rFonts w:ascii="Calibri" w:eastAsia="Calibri" w:hAnsi="Calibri" w:cs="Times New Roman"/>
                <w:b/>
                <w:sz w:val="32"/>
              </w:rPr>
            </w:pP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08A79DF" w14:textId="77777777" w:rsidR="00AF587B" w:rsidRPr="00AF587B" w:rsidRDefault="00AF587B" w:rsidP="00AF587B">
            <w:pPr>
              <w:spacing w:after="200" w:line="276" w:lineRule="auto"/>
              <w:jc w:val="center"/>
              <w:rPr>
                <w:rFonts w:ascii="Calibri" w:eastAsia="Calibri" w:hAnsi="Calibri" w:cs="Times New Roman"/>
                <w:b/>
                <w:sz w:val="32"/>
              </w:rPr>
            </w:pPr>
            <w:r w:rsidRPr="00AF587B">
              <w:rPr>
                <w:rFonts w:ascii="Calibri" w:eastAsia="Calibri" w:hAnsi="Calibri" w:cs="Times New Roman"/>
                <w:b/>
                <w:sz w:val="32"/>
              </w:rPr>
              <w:t>A</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723F40" w14:textId="77777777" w:rsidR="00AF587B" w:rsidRPr="00AF587B" w:rsidRDefault="00AF587B" w:rsidP="00AF587B">
            <w:pPr>
              <w:spacing w:after="200" w:line="276" w:lineRule="auto"/>
              <w:jc w:val="center"/>
              <w:rPr>
                <w:rFonts w:ascii="Calibri" w:eastAsia="Calibri" w:hAnsi="Calibri" w:cs="Times New Roman"/>
                <w:b/>
                <w:sz w:val="32"/>
              </w:rPr>
            </w:pPr>
            <w:r w:rsidRPr="00AF587B">
              <w:rPr>
                <w:rFonts w:ascii="Calibri" w:eastAsia="Calibri" w:hAnsi="Calibri" w:cs="Times New Roman"/>
                <w:b/>
                <w:sz w:val="32"/>
              </w:rPr>
              <w:t>B</w:t>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8F1288F" w14:textId="77777777" w:rsidR="00AF587B" w:rsidRPr="00AF587B" w:rsidRDefault="00AF587B" w:rsidP="00AF587B">
            <w:pPr>
              <w:spacing w:after="200" w:line="276" w:lineRule="auto"/>
              <w:jc w:val="center"/>
              <w:rPr>
                <w:rFonts w:ascii="Calibri" w:eastAsia="Calibri" w:hAnsi="Calibri" w:cs="Times New Roman"/>
                <w:b/>
                <w:sz w:val="32"/>
              </w:rPr>
            </w:pPr>
            <w:r w:rsidRPr="00AF587B">
              <w:rPr>
                <w:rFonts w:ascii="Calibri" w:eastAsia="Calibri" w:hAnsi="Calibri" w:cs="Times New Roman"/>
                <w:b/>
                <w:sz w:val="32"/>
              </w:rPr>
              <w:t>C</w:t>
            </w:r>
          </w:p>
        </w:tc>
      </w:tr>
      <w:tr w:rsidR="00AF587B" w:rsidRPr="00AF587B" w14:paraId="43A2BF4A"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0BF3B74"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1</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58D23D"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Train other NMCP staff on the use of monthly data reports</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866D2A"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29" behindDoc="1" locked="0" layoutInCell="1" allowOverlap="1" wp14:anchorId="1D1FD8AF" wp14:editId="69C87AC7">
                  <wp:simplePos x="0" y="0"/>
                  <wp:positionH relativeFrom="column">
                    <wp:posOffset>94615</wp:posOffset>
                  </wp:positionH>
                  <wp:positionV relativeFrom="paragraph">
                    <wp:posOffset>-387350</wp:posOffset>
                  </wp:positionV>
                  <wp:extent cx="2114550" cy="1352550"/>
                  <wp:effectExtent l="0" t="0" r="0" b="0"/>
                  <wp:wrapTight wrapText="bothSides">
                    <wp:wrapPolygon edited="0">
                      <wp:start x="0" y="0"/>
                      <wp:lineTo x="0" y="21296"/>
                      <wp:lineTo x="21405" y="21296"/>
                      <wp:lineTo x="21405" y="0"/>
                      <wp:lineTo x="0" y="0"/>
                    </wp:wrapPolygon>
                  </wp:wrapTight>
                  <wp:docPr id="3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D16B99B"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3BDB1E84"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2E7210"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4</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0DAADEB"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 xml:space="preserve">Describe the NMCP’s structure and lines of accountability </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04F15F9"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30" behindDoc="1" locked="0" layoutInCell="1" allowOverlap="1" wp14:anchorId="4B1B0FE4" wp14:editId="683D715F">
                  <wp:simplePos x="0" y="0"/>
                  <wp:positionH relativeFrom="column">
                    <wp:posOffset>-4495165</wp:posOffset>
                  </wp:positionH>
                  <wp:positionV relativeFrom="paragraph">
                    <wp:posOffset>-387350</wp:posOffset>
                  </wp:positionV>
                  <wp:extent cx="2114550" cy="1352550"/>
                  <wp:effectExtent l="0" t="0" r="0" b="0"/>
                  <wp:wrapTight wrapText="bothSides">
                    <wp:wrapPolygon edited="0">
                      <wp:start x="0" y="0"/>
                      <wp:lineTo x="0" y="21296"/>
                      <wp:lineTo x="21405" y="21296"/>
                      <wp:lineTo x="21405" y="0"/>
                      <wp:lineTo x="0" y="0"/>
                    </wp:wrapPolygon>
                  </wp:wrapTight>
                  <wp:docPr id="3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0A9FD6" w14:textId="77777777" w:rsidR="00AF587B" w:rsidRPr="00AF587B" w:rsidRDefault="00AF587B" w:rsidP="00AF587B">
            <w:pPr>
              <w:spacing w:after="200" w:line="276" w:lineRule="auto"/>
              <w:rPr>
                <w:rFonts w:ascii="Calibri" w:eastAsia="Calibri" w:hAnsi="Calibri" w:cs="Times New Roman"/>
              </w:rPr>
            </w:pPr>
          </w:p>
        </w:tc>
      </w:tr>
      <w:tr w:rsidR="00AF587B" w:rsidRPr="00AF587B" w14:paraId="709C86B9"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5915EF6"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2</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4F4DE7B"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 xml:space="preserve">Articulate the NMCP’s mission </w:t>
            </w:r>
          </w:p>
          <w:p w14:paraId="0107E9BB" w14:textId="77777777" w:rsidR="00AF587B" w:rsidRPr="00AF587B" w:rsidRDefault="00AF587B" w:rsidP="00AF587B">
            <w:pPr>
              <w:spacing w:after="0" w:line="276" w:lineRule="auto"/>
              <w:contextualSpacing/>
              <w:rPr>
                <w:rFonts w:ascii="Calibri" w:eastAsia="Calibri" w:hAnsi="Calibri" w:cs="Times New Roman"/>
              </w:rPr>
            </w:pP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9E64A1"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31" behindDoc="1" locked="0" layoutInCell="1" allowOverlap="1" wp14:anchorId="183337A9" wp14:editId="7FEB0251">
                  <wp:simplePos x="0" y="0"/>
                  <wp:positionH relativeFrom="column">
                    <wp:posOffset>94615</wp:posOffset>
                  </wp:positionH>
                  <wp:positionV relativeFrom="paragraph">
                    <wp:posOffset>-2214245</wp:posOffset>
                  </wp:positionV>
                  <wp:extent cx="2114550" cy="1352550"/>
                  <wp:effectExtent l="0" t="0" r="0" b="0"/>
                  <wp:wrapTight wrapText="bothSides">
                    <wp:wrapPolygon edited="0">
                      <wp:start x="0" y="0"/>
                      <wp:lineTo x="0" y="21296"/>
                      <wp:lineTo x="21405" y="21296"/>
                      <wp:lineTo x="21405" y="0"/>
                      <wp:lineTo x="0" y="0"/>
                    </wp:wrapPolygon>
                  </wp:wrapTight>
                  <wp:docPr id="31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2874916"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1B0B92BF"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60958A2"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5</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9A0A44"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 xml:space="preserve">Establish, practice, and enforce codes of conduct </w:t>
            </w:r>
          </w:p>
          <w:p w14:paraId="6388B8DE" w14:textId="77777777" w:rsidR="00AF587B" w:rsidRPr="00AF587B" w:rsidRDefault="00AF587B" w:rsidP="00AF587B">
            <w:pPr>
              <w:spacing w:after="200" w:line="276" w:lineRule="auto"/>
              <w:rPr>
                <w:rFonts w:ascii="Calibri" w:eastAsia="Calibri" w:hAnsi="Calibri" w:cs="Times New Roman"/>
              </w:rPr>
            </w:pP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F28FCDC"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32" behindDoc="1" locked="0" layoutInCell="1" allowOverlap="1" wp14:anchorId="75C4D8E8" wp14:editId="1BC2234F">
                  <wp:simplePos x="0" y="0"/>
                  <wp:positionH relativeFrom="column">
                    <wp:posOffset>-4495165</wp:posOffset>
                  </wp:positionH>
                  <wp:positionV relativeFrom="paragraph">
                    <wp:posOffset>-2214245</wp:posOffset>
                  </wp:positionV>
                  <wp:extent cx="2114550" cy="1352550"/>
                  <wp:effectExtent l="0" t="0" r="0" b="0"/>
                  <wp:wrapTight wrapText="bothSides">
                    <wp:wrapPolygon edited="0">
                      <wp:start x="0" y="0"/>
                      <wp:lineTo x="0" y="21296"/>
                      <wp:lineTo x="21405" y="21296"/>
                      <wp:lineTo x="21405" y="0"/>
                      <wp:lineTo x="0" y="0"/>
                    </wp:wrapPolygon>
                  </wp:wrapTight>
                  <wp:docPr id="31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794017" w14:textId="77777777" w:rsidR="00AF587B" w:rsidRPr="00AF587B" w:rsidRDefault="00AF587B" w:rsidP="00AF587B">
            <w:pPr>
              <w:spacing w:after="200" w:line="276" w:lineRule="auto"/>
              <w:rPr>
                <w:rFonts w:ascii="Calibri" w:eastAsia="Calibri" w:hAnsi="Calibri" w:cs="Times New Roman"/>
              </w:rPr>
            </w:pPr>
          </w:p>
        </w:tc>
      </w:tr>
      <w:tr w:rsidR="00AF587B" w:rsidRPr="00AF587B" w14:paraId="6238F4F9"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E95547"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3</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79582F"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 xml:space="preserve">Articulate the NMCP’s strategy </w:t>
            </w:r>
          </w:p>
          <w:p w14:paraId="4B3909A5" w14:textId="77777777" w:rsidR="00AF587B" w:rsidRPr="00AF587B" w:rsidRDefault="00AF587B" w:rsidP="00AF587B">
            <w:pPr>
              <w:spacing w:after="0" w:line="276" w:lineRule="auto"/>
              <w:contextualSpacing/>
              <w:rPr>
                <w:rFonts w:ascii="Calibri" w:eastAsia="Calibri" w:hAnsi="Calibri" w:cs="Times New Roman"/>
              </w:rPr>
            </w:pP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33E178"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33" behindDoc="1" locked="0" layoutInCell="1" allowOverlap="1" wp14:anchorId="01D15E40" wp14:editId="58197AD7">
                  <wp:simplePos x="0" y="0"/>
                  <wp:positionH relativeFrom="column">
                    <wp:posOffset>94615</wp:posOffset>
                  </wp:positionH>
                  <wp:positionV relativeFrom="paragraph">
                    <wp:posOffset>-4041140</wp:posOffset>
                  </wp:positionV>
                  <wp:extent cx="2114550" cy="1352550"/>
                  <wp:effectExtent l="0" t="0" r="0" b="0"/>
                  <wp:wrapTight wrapText="bothSides">
                    <wp:wrapPolygon edited="0">
                      <wp:start x="0" y="0"/>
                      <wp:lineTo x="0" y="21296"/>
                      <wp:lineTo x="21405" y="21296"/>
                      <wp:lineTo x="21405" y="0"/>
                      <wp:lineTo x="0" y="0"/>
                    </wp:wrapPolygon>
                  </wp:wrapTight>
                  <wp:docPr id="31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5DB353"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78B56538"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F90F1A"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6</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C538BB"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 xml:space="preserve">Give feedback to coworkers </w:t>
            </w:r>
          </w:p>
          <w:p w14:paraId="6B1E2111" w14:textId="77777777" w:rsidR="00AF587B" w:rsidRPr="00AF587B" w:rsidRDefault="00AF587B" w:rsidP="00AF587B">
            <w:pPr>
              <w:spacing w:after="200" w:line="276" w:lineRule="auto"/>
              <w:rPr>
                <w:rFonts w:ascii="Calibri" w:eastAsia="Calibri" w:hAnsi="Calibri" w:cs="Times New Roman"/>
              </w:rPr>
            </w:pP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DE77FC9"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34" behindDoc="1" locked="0" layoutInCell="1" allowOverlap="1" wp14:anchorId="648A6FC9" wp14:editId="2DEF4F28">
                  <wp:simplePos x="0" y="0"/>
                  <wp:positionH relativeFrom="column">
                    <wp:posOffset>-4495165</wp:posOffset>
                  </wp:positionH>
                  <wp:positionV relativeFrom="paragraph">
                    <wp:posOffset>-4041140</wp:posOffset>
                  </wp:positionV>
                  <wp:extent cx="2114550" cy="1352550"/>
                  <wp:effectExtent l="0" t="0" r="0" b="0"/>
                  <wp:wrapTight wrapText="bothSides">
                    <wp:wrapPolygon edited="0">
                      <wp:start x="0" y="0"/>
                      <wp:lineTo x="0" y="21296"/>
                      <wp:lineTo x="21405" y="21296"/>
                      <wp:lineTo x="21405" y="0"/>
                      <wp:lineTo x="0" y="0"/>
                    </wp:wrapPolygon>
                  </wp:wrapTight>
                  <wp:docPr id="3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1E308A" w14:textId="77777777" w:rsidR="00AF587B" w:rsidRPr="00AF587B" w:rsidRDefault="00AF587B" w:rsidP="00AF587B">
            <w:pPr>
              <w:spacing w:after="200" w:line="276" w:lineRule="auto"/>
              <w:rPr>
                <w:rFonts w:ascii="Calibri" w:eastAsia="Calibri" w:hAnsi="Calibri" w:cs="Times New Roman"/>
              </w:rPr>
            </w:pPr>
          </w:p>
        </w:tc>
      </w:tr>
      <w:tr w:rsidR="00AF587B" w:rsidRPr="00AF587B" w14:paraId="7B21E0B8"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E1AE24D"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lastRenderedPageBreak/>
              <w:t>7</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6888C1"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Receive feedback from coworkers</w:t>
            </w:r>
          </w:p>
          <w:p w14:paraId="4D53135A" w14:textId="77777777" w:rsidR="00AF587B" w:rsidRPr="00AF587B" w:rsidRDefault="00AF587B" w:rsidP="00AF587B">
            <w:pPr>
              <w:spacing w:after="0" w:line="276" w:lineRule="auto"/>
              <w:contextualSpacing/>
              <w:rPr>
                <w:rFonts w:ascii="Calibri" w:eastAsia="Calibri" w:hAnsi="Calibri" w:cs="Times New Roman"/>
              </w:rPr>
            </w:pP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1A493A"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35" behindDoc="1" locked="0" layoutInCell="1" allowOverlap="1" wp14:anchorId="50BC82E7" wp14:editId="6AF6BBCC">
                  <wp:simplePos x="0" y="0"/>
                  <wp:positionH relativeFrom="column">
                    <wp:posOffset>94615</wp:posOffset>
                  </wp:positionH>
                  <wp:positionV relativeFrom="paragraph">
                    <wp:posOffset>164465</wp:posOffset>
                  </wp:positionV>
                  <wp:extent cx="2114550" cy="1352550"/>
                  <wp:effectExtent l="0" t="0" r="0" b="0"/>
                  <wp:wrapTight wrapText="bothSides">
                    <wp:wrapPolygon edited="0">
                      <wp:start x="0" y="0"/>
                      <wp:lineTo x="0" y="21296"/>
                      <wp:lineTo x="21405" y="21296"/>
                      <wp:lineTo x="21405" y="0"/>
                      <wp:lineTo x="0" y="0"/>
                    </wp:wrapPolygon>
                  </wp:wrapTight>
                  <wp:docPr id="31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677EE45"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11FC8963"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02F56E9"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11</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325E81C"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Discuss and analyze challenges with my coworkers</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0464E3D"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40" behindDoc="1" locked="0" layoutInCell="1" allowOverlap="1" wp14:anchorId="168F5FD2" wp14:editId="155BC58C">
                  <wp:simplePos x="0" y="0"/>
                  <wp:positionH relativeFrom="column">
                    <wp:posOffset>-4495165</wp:posOffset>
                  </wp:positionH>
                  <wp:positionV relativeFrom="paragraph">
                    <wp:posOffset>164465</wp:posOffset>
                  </wp:positionV>
                  <wp:extent cx="2114550" cy="1352550"/>
                  <wp:effectExtent l="0" t="0" r="0" b="0"/>
                  <wp:wrapTight wrapText="bothSides">
                    <wp:wrapPolygon edited="0">
                      <wp:start x="0" y="0"/>
                      <wp:lineTo x="0" y="21296"/>
                      <wp:lineTo x="21405" y="21296"/>
                      <wp:lineTo x="21405" y="0"/>
                      <wp:lineTo x="0" y="0"/>
                    </wp:wrapPolygon>
                  </wp:wrapTight>
                  <wp:docPr id="3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3472B8" w14:textId="77777777" w:rsidR="00AF587B" w:rsidRPr="00AF587B" w:rsidRDefault="00AF587B" w:rsidP="00AF587B">
            <w:pPr>
              <w:spacing w:after="200" w:line="276" w:lineRule="auto"/>
              <w:rPr>
                <w:rFonts w:ascii="Calibri" w:eastAsia="Calibri" w:hAnsi="Calibri" w:cs="Times New Roman"/>
              </w:rPr>
            </w:pPr>
          </w:p>
        </w:tc>
      </w:tr>
      <w:tr w:rsidR="00AF587B" w:rsidRPr="00AF587B" w14:paraId="532EAF65"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DB6F7EA"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8</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51BCA0"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Identify my own values, strengths, and weaknesses</w:t>
            </w:r>
          </w:p>
          <w:p w14:paraId="0DBE2031" w14:textId="77777777" w:rsidR="00AF587B" w:rsidRPr="00AF587B" w:rsidRDefault="00AF587B" w:rsidP="00AF587B">
            <w:pPr>
              <w:spacing w:after="0" w:line="276" w:lineRule="auto"/>
              <w:contextualSpacing/>
              <w:rPr>
                <w:rFonts w:ascii="Calibri" w:eastAsia="Calibri" w:hAnsi="Calibri" w:cs="Times New Roman"/>
              </w:rPr>
            </w:pP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E5B803"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36" behindDoc="1" locked="0" layoutInCell="1" allowOverlap="1" wp14:anchorId="7CB63F8E" wp14:editId="76B13786">
                  <wp:simplePos x="0" y="0"/>
                  <wp:positionH relativeFrom="column">
                    <wp:posOffset>94615</wp:posOffset>
                  </wp:positionH>
                  <wp:positionV relativeFrom="paragraph">
                    <wp:posOffset>-1832610</wp:posOffset>
                  </wp:positionV>
                  <wp:extent cx="2114550" cy="1352550"/>
                  <wp:effectExtent l="0" t="0" r="0" b="0"/>
                  <wp:wrapTight wrapText="bothSides">
                    <wp:wrapPolygon edited="0">
                      <wp:start x="0" y="0"/>
                      <wp:lineTo x="0" y="21296"/>
                      <wp:lineTo x="21405" y="21296"/>
                      <wp:lineTo x="21405" y="0"/>
                      <wp:lineTo x="0" y="0"/>
                    </wp:wrapPolygon>
                  </wp:wrapTight>
                  <wp:docPr id="31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4D13E7A"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1A56C409"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DAB4E89"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12</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F09942"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Bring stakeholders together to coordinate national malaria commodity procurement and distribution</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C3481B8"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38" behindDoc="1" locked="0" layoutInCell="1" allowOverlap="1" wp14:anchorId="07AC0326" wp14:editId="6D0178D5">
                  <wp:simplePos x="0" y="0"/>
                  <wp:positionH relativeFrom="column">
                    <wp:posOffset>-4495165</wp:posOffset>
                  </wp:positionH>
                  <wp:positionV relativeFrom="paragraph">
                    <wp:posOffset>-1832610</wp:posOffset>
                  </wp:positionV>
                  <wp:extent cx="2114550" cy="1352550"/>
                  <wp:effectExtent l="0" t="0" r="0" b="0"/>
                  <wp:wrapTight wrapText="bothSides">
                    <wp:wrapPolygon edited="0">
                      <wp:start x="0" y="0"/>
                      <wp:lineTo x="0" y="21296"/>
                      <wp:lineTo x="21405" y="21296"/>
                      <wp:lineTo x="21405" y="0"/>
                      <wp:lineTo x="0" y="0"/>
                    </wp:wrapPolygon>
                  </wp:wrapTight>
                  <wp:docPr id="3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615CB8" w14:textId="77777777" w:rsidR="00AF587B" w:rsidRPr="00AF587B" w:rsidRDefault="00AF587B" w:rsidP="00AF587B">
            <w:pPr>
              <w:spacing w:after="200" w:line="276" w:lineRule="auto"/>
              <w:rPr>
                <w:rFonts w:ascii="Calibri" w:eastAsia="Calibri" w:hAnsi="Calibri" w:cs="Times New Roman"/>
              </w:rPr>
            </w:pPr>
          </w:p>
        </w:tc>
      </w:tr>
    </w:tbl>
    <w:p w14:paraId="0608303C" w14:textId="77777777" w:rsidR="00AC524A" w:rsidRDefault="00AC524A" w:rsidP="00AF587B">
      <w:pPr>
        <w:spacing w:after="0" w:line="276" w:lineRule="auto"/>
        <w:contextualSpacing/>
        <w:rPr>
          <w:rFonts w:ascii="Calibri" w:eastAsia="Calibri" w:hAnsi="Calibri" w:cs="Times New Roman"/>
        </w:rPr>
        <w:sectPr w:rsidR="00AC524A" w:rsidSect="00AC524A">
          <w:pgSz w:w="15840" w:h="12240" w:orient="landscape"/>
          <w:pgMar w:top="1080" w:right="1440" w:bottom="1080" w:left="1440" w:header="720" w:footer="720" w:gutter="0"/>
          <w:cols w:space="720"/>
          <w:docGrid w:linePitch="360"/>
        </w:sectPr>
      </w:pPr>
    </w:p>
    <w:tbl>
      <w:tblPr>
        <w:tblW w:w="14025"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1"/>
        <w:gridCol w:w="2159"/>
        <w:gridCol w:w="3353"/>
        <w:gridCol w:w="829"/>
        <w:gridCol w:w="415"/>
        <w:gridCol w:w="461"/>
        <w:gridCol w:w="2159"/>
        <w:gridCol w:w="3353"/>
        <w:gridCol w:w="835"/>
      </w:tblGrid>
      <w:tr w:rsidR="00AF587B" w:rsidRPr="00AF587B" w14:paraId="4DEA82A5"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10BAA81" w14:textId="2EAEE15B"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lastRenderedPageBreak/>
              <w:t>9</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798F785"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 xml:space="preserve">Analyze challenges  </w:t>
            </w:r>
          </w:p>
          <w:p w14:paraId="425C8F4B" w14:textId="77777777" w:rsidR="00AF587B" w:rsidRPr="00AF587B" w:rsidRDefault="00AF587B" w:rsidP="00AF587B">
            <w:pPr>
              <w:spacing w:after="0" w:line="276" w:lineRule="auto"/>
              <w:contextualSpacing/>
              <w:rPr>
                <w:rFonts w:ascii="Calibri" w:eastAsia="Calibri" w:hAnsi="Calibri" w:cs="Times New Roman"/>
              </w:rPr>
            </w:pP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F21253"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37" behindDoc="1" locked="0" layoutInCell="1" allowOverlap="1" wp14:anchorId="6C856DC6" wp14:editId="55D1426F">
                  <wp:simplePos x="0" y="0"/>
                  <wp:positionH relativeFrom="column">
                    <wp:posOffset>94615</wp:posOffset>
                  </wp:positionH>
                  <wp:positionV relativeFrom="paragraph">
                    <wp:posOffset>-3660140</wp:posOffset>
                  </wp:positionV>
                  <wp:extent cx="2114550" cy="1352550"/>
                  <wp:effectExtent l="0" t="0" r="0" b="0"/>
                  <wp:wrapTight wrapText="bothSides">
                    <wp:wrapPolygon edited="0">
                      <wp:start x="0" y="0"/>
                      <wp:lineTo x="0" y="21296"/>
                      <wp:lineTo x="21405" y="21296"/>
                      <wp:lineTo x="21405" y="0"/>
                      <wp:lineTo x="0" y="0"/>
                    </wp:wrapPolygon>
                  </wp:wrapTight>
                  <wp:docPr id="31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B5F171"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66FC361E"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4B51455"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13</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D9EF3F"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Meet with your group to develop a team or organizational plan that defines activities, timeline, and responsibility</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0BC3329"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39" behindDoc="1" locked="0" layoutInCell="1" allowOverlap="1" wp14:anchorId="57EE7FC1" wp14:editId="73A7EA60">
                  <wp:simplePos x="0" y="0"/>
                  <wp:positionH relativeFrom="column">
                    <wp:posOffset>-4495165</wp:posOffset>
                  </wp:positionH>
                  <wp:positionV relativeFrom="paragraph">
                    <wp:posOffset>-3660140</wp:posOffset>
                  </wp:positionV>
                  <wp:extent cx="2114550" cy="1352550"/>
                  <wp:effectExtent l="0" t="0" r="0" b="0"/>
                  <wp:wrapTight wrapText="bothSides">
                    <wp:wrapPolygon edited="0">
                      <wp:start x="0" y="0"/>
                      <wp:lineTo x="0" y="21296"/>
                      <wp:lineTo x="21405" y="21296"/>
                      <wp:lineTo x="21405" y="0"/>
                      <wp:lineTo x="0" y="0"/>
                    </wp:wrapPolygon>
                  </wp:wrapTight>
                  <wp:docPr id="8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035541" w14:textId="77777777" w:rsidR="00AF587B" w:rsidRPr="00AF587B" w:rsidRDefault="00AF587B" w:rsidP="00AF587B">
            <w:pPr>
              <w:spacing w:after="200" w:line="276" w:lineRule="auto"/>
              <w:rPr>
                <w:rFonts w:ascii="Calibri" w:eastAsia="Calibri" w:hAnsi="Calibri" w:cs="Times New Roman"/>
              </w:rPr>
            </w:pPr>
          </w:p>
        </w:tc>
      </w:tr>
      <w:tr w:rsidR="00AF587B" w:rsidRPr="00AF587B" w14:paraId="4E68BBE3"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8A2C5B0"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10</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86D14B"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 xml:space="preserve">Identify solutions for challenges </w:t>
            </w:r>
          </w:p>
          <w:p w14:paraId="6A181AB6" w14:textId="77777777" w:rsidR="00AF587B" w:rsidRPr="00AF587B" w:rsidRDefault="00AF587B" w:rsidP="00AF587B">
            <w:pPr>
              <w:spacing w:after="0" w:line="276" w:lineRule="auto"/>
              <w:contextualSpacing/>
              <w:rPr>
                <w:rFonts w:ascii="Calibri" w:eastAsia="Calibri" w:hAnsi="Calibri" w:cs="Times New Roman"/>
              </w:rPr>
            </w:pP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C5AA9C"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41" behindDoc="1" locked="0" layoutInCell="1" allowOverlap="1" wp14:anchorId="0BD747DC" wp14:editId="5CEC7473">
                  <wp:simplePos x="0" y="0"/>
                  <wp:positionH relativeFrom="column">
                    <wp:posOffset>94615</wp:posOffset>
                  </wp:positionH>
                  <wp:positionV relativeFrom="paragraph">
                    <wp:posOffset>164465</wp:posOffset>
                  </wp:positionV>
                  <wp:extent cx="2114550" cy="1352550"/>
                  <wp:effectExtent l="0" t="0" r="0" b="0"/>
                  <wp:wrapTight wrapText="bothSides">
                    <wp:wrapPolygon edited="0">
                      <wp:start x="0" y="0"/>
                      <wp:lineTo x="0" y="21296"/>
                      <wp:lineTo x="21405" y="21296"/>
                      <wp:lineTo x="21405" y="0"/>
                      <wp:lineTo x="0" y="0"/>
                    </wp:wrapPolygon>
                  </wp:wrapTight>
                  <wp:docPr id="8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2EEB20"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75FF1D43"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712903F"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14</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E3492EE"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Communicate team or organizational plans to stakeholders</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1F5B0B1"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44" behindDoc="1" locked="0" layoutInCell="1" allowOverlap="1" wp14:anchorId="763C3C16" wp14:editId="7FDA0FCD">
                  <wp:simplePos x="0" y="0"/>
                  <wp:positionH relativeFrom="column">
                    <wp:posOffset>-4495165</wp:posOffset>
                  </wp:positionH>
                  <wp:positionV relativeFrom="paragraph">
                    <wp:posOffset>164465</wp:posOffset>
                  </wp:positionV>
                  <wp:extent cx="2114550" cy="1352550"/>
                  <wp:effectExtent l="0" t="0" r="0" b="0"/>
                  <wp:wrapTight wrapText="bothSides">
                    <wp:wrapPolygon edited="0">
                      <wp:start x="0" y="0"/>
                      <wp:lineTo x="0" y="21296"/>
                      <wp:lineTo x="21405" y="21296"/>
                      <wp:lineTo x="21405" y="0"/>
                      <wp:lineTo x="0" y="0"/>
                    </wp:wrapPolygon>
                  </wp:wrapTight>
                  <wp:docPr id="6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885670" w14:textId="77777777" w:rsidR="00AF587B" w:rsidRPr="00AF587B" w:rsidRDefault="00AF587B" w:rsidP="00AF587B">
            <w:pPr>
              <w:spacing w:after="200" w:line="276" w:lineRule="auto"/>
              <w:rPr>
                <w:rFonts w:ascii="Calibri" w:eastAsia="Calibri" w:hAnsi="Calibri" w:cs="Times New Roman"/>
              </w:rPr>
            </w:pPr>
          </w:p>
        </w:tc>
      </w:tr>
      <w:tr w:rsidR="00AF587B" w:rsidRPr="00AF587B" w14:paraId="02DA8335"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2FCCBF5"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15</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293D56"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Advocate for adequate resources (money, people, and materials) for carrying out plans</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22E315"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42" behindDoc="1" locked="0" layoutInCell="1" allowOverlap="1" wp14:anchorId="6B9D1665" wp14:editId="04710254">
                  <wp:simplePos x="0" y="0"/>
                  <wp:positionH relativeFrom="column">
                    <wp:posOffset>94615</wp:posOffset>
                  </wp:positionH>
                  <wp:positionV relativeFrom="paragraph">
                    <wp:posOffset>-1832610</wp:posOffset>
                  </wp:positionV>
                  <wp:extent cx="2114550" cy="1352550"/>
                  <wp:effectExtent l="0" t="0" r="0" b="0"/>
                  <wp:wrapTight wrapText="bothSides">
                    <wp:wrapPolygon edited="0">
                      <wp:start x="0" y="0"/>
                      <wp:lineTo x="0" y="21296"/>
                      <wp:lineTo x="21405" y="21296"/>
                      <wp:lineTo x="21405" y="0"/>
                      <wp:lineTo x="0" y="0"/>
                    </wp:wrapPolygon>
                  </wp:wrapTight>
                  <wp:docPr id="6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96E8A7A"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10C328BD"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9FE99E7"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20</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762F216"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Integrate multiple systems (procurement, distribution, push, pull) to coordinate work</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9EDEE31"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45" behindDoc="1" locked="0" layoutInCell="1" allowOverlap="1" wp14:anchorId="7E72F7B3" wp14:editId="1B958E28">
                  <wp:simplePos x="0" y="0"/>
                  <wp:positionH relativeFrom="column">
                    <wp:posOffset>-4495165</wp:posOffset>
                  </wp:positionH>
                  <wp:positionV relativeFrom="paragraph">
                    <wp:posOffset>-1832610</wp:posOffset>
                  </wp:positionV>
                  <wp:extent cx="2114550" cy="1352550"/>
                  <wp:effectExtent l="0" t="0" r="0" b="0"/>
                  <wp:wrapTight wrapText="bothSides">
                    <wp:wrapPolygon edited="0">
                      <wp:start x="0" y="0"/>
                      <wp:lineTo x="0" y="21296"/>
                      <wp:lineTo x="21405" y="21296"/>
                      <wp:lineTo x="21405" y="0"/>
                      <wp:lineTo x="0" y="0"/>
                    </wp:wrapPolygon>
                  </wp:wrapTight>
                  <wp:docPr id="6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D78A1E" w14:textId="77777777" w:rsidR="00AF587B" w:rsidRPr="00AF587B" w:rsidRDefault="00AF587B" w:rsidP="00AF587B">
            <w:pPr>
              <w:spacing w:after="200" w:line="276" w:lineRule="auto"/>
              <w:rPr>
                <w:rFonts w:ascii="Calibri" w:eastAsia="Calibri" w:hAnsi="Calibri" w:cs="Times New Roman"/>
              </w:rPr>
            </w:pPr>
          </w:p>
        </w:tc>
      </w:tr>
      <w:tr w:rsidR="00AF587B" w:rsidRPr="00AF587B" w14:paraId="376FB272"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3E847B9"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lastRenderedPageBreak/>
              <w:t>16</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1431EA"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Link your team’s goals with the overall national malaria strategy</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CBC736"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43" behindDoc="1" locked="0" layoutInCell="1" allowOverlap="1" wp14:anchorId="537B5F62" wp14:editId="3F071E0D">
                  <wp:simplePos x="0" y="0"/>
                  <wp:positionH relativeFrom="column">
                    <wp:posOffset>94615</wp:posOffset>
                  </wp:positionH>
                  <wp:positionV relativeFrom="paragraph">
                    <wp:posOffset>-3660140</wp:posOffset>
                  </wp:positionV>
                  <wp:extent cx="2114550" cy="1352550"/>
                  <wp:effectExtent l="0" t="0" r="0" b="0"/>
                  <wp:wrapTight wrapText="bothSides">
                    <wp:wrapPolygon edited="0">
                      <wp:start x="0" y="0"/>
                      <wp:lineTo x="0" y="21296"/>
                      <wp:lineTo x="21405" y="21296"/>
                      <wp:lineTo x="21405" y="0"/>
                      <wp:lineTo x="0" y="0"/>
                    </wp:wrapPolygon>
                  </wp:wrapTight>
                  <wp:docPr id="6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AA616FE"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10CCE6D8"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FC09468"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21</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A0A2C81"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Empower more marginalized voices (junior staff, women, new hires, etc.) by giving them a voice in decision-making</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35A18B8"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46" behindDoc="1" locked="0" layoutInCell="1" allowOverlap="1" wp14:anchorId="0F189E56" wp14:editId="3E7EF2E7">
                  <wp:simplePos x="0" y="0"/>
                  <wp:positionH relativeFrom="column">
                    <wp:posOffset>-4495165</wp:posOffset>
                  </wp:positionH>
                  <wp:positionV relativeFrom="paragraph">
                    <wp:posOffset>-3660140</wp:posOffset>
                  </wp:positionV>
                  <wp:extent cx="2114550" cy="1352550"/>
                  <wp:effectExtent l="0" t="0" r="0" b="0"/>
                  <wp:wrapTight wrapText="bothSides">
                    <wp:wrapPolygon edited="0">
                      <wp:start x="0" y="0"/>
                      <wp:lineTo x="0" y="21296"/>
                      <wp:lineTo x="21405" y="21296"/>
                      <wp:lineTo x="21405" y="0"/>
                      <wp:lineTo x="0" y="0"/>
                    </wp:wrapPolygon>
                  </wp:wrapTight>
                  <wp:docPr id="6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732C1A" w14:textId="77777777" w:rsidR="00AF587B" w:rsidRPr="00AF587B" w:rsidRDefault="00AF587B" w:rsidP="00AF587B">
            <w:pPr>
              <w:spacing w:after="200" w:line="276" w:lineRule="auto"/>
              <w:rPr>
                <w:rFonts w:ascii="Calibri" w:eastAsia="Calibri" w:hAnsi="Calibri" w:cs="Times New Roman"/>
              </w:rPr>
            </w:pPr>
          </w:p>
        </w:tc>
      </w:tr>
      <w:tr w:rsidR="00AF587B" w:rsidRPr="00AF587B" w14:paraId="4150A2F6"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31D8073"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17</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D5AF18"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Balance competing demands on your time</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AAF419" w14:textId="77777777" w:rsidR="00AF587B" w:rsidRPr="00AF587B" w:rsidRDefault="00AF587B" w:rsidP="00AF587B">
            <w:pPr>
              <w:spacing w:after="200" w:line="276" w:lineRule="auto"/>
              <w:rPr>
                <w:rFonts w:ascii="Calibri" w:eastAsia="Calibri" w:hAnsi="Calibri" w:cs="Times New Roman"/>
                <w:noProof/>
              </w:rPr>
            </w:pPr>
            <w:r w:rsidRPr="00AF587B">
              <w:rPr>
                <w:rFonts w:ascii="Calibri" w:eastAsia="Calibri" w:hAnsi="Calibri" w:cs="Times New Roman"/>
                <w:noProof/>
              </w:rPr>
              <w:drawing>
                <wp:anchor distT="0" distB="0" distL="114300" distR="114300" simplePos="0" relativeHeight="251658347" behindDoc="1" locked="0" layoutInCell="1" allowOverlap="1" wp14:anchorId="27396176" wp14:editId="5F5CA1AA">
                  <wp:simplePos x="0" y="0"/>
                  <wp:positionH relativeFrom="column">
                    <wp:posOffset>94615</wp:posOffset>
                  </wp:positionH>
                  <wp:positionV relativeFrom="paragraph">
                    <wp:posOffset>164465</wp:posOffset>
                  </wp:positionV>
                  <wp:extent cx="2114550" cy="1352550"/>
                  <wp:effectExtent l="0" t="0" r="0" b="0"/>
                  <wp:wrapTight wrapText="bothSides">
                    <wp:wrapPolygon edited="0">
                      <wp:start x="0" y="0"/>
                      <wp:lineTo x="0" y="21296"/>
                      <wp:lineTo x="21405" y="21296"/>
                      <wp:lineTo x="21405" y="0"/>
                      <wp:lineTo x="0" y="0"/>
                    </wp:wrapPolygon>
                  </wp:wrapTight>
                  <wp:docPr id="6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634EC1"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32D11CB4"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46F006"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22</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B72C65D"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Strengthen work processes to implement the National Strategic Plan</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D308965" w14:textId="77777777" w:rsidR="00AF587B" w:rsidRPr="00AF587B" w:rsidRDefault="00AF587B" w:rsidP="00AF587B">
            <w:pPr>
              <w:spacing w:after="200" w:line="276" w:lineRule="auto"/>
              <w:rPr>
                <w:rFonts w:ascii="Calibri" w:eastAsia="Calibri" w:hAnsi="Calibri" w:cs="Times New Roman"/>
                <w:noProof/>
              </w:rPr>
            </w:pPr>
            <w:r w:rsidRPr="00AF587B">
              <w:rPr>
                <w:rFonts w:ascii="Calibri" w:eastAsia="Calibri" w:hAnsi="Calibri" w:cs="Times New Roman"/>
                <w:noProof/>
              </w:rPr>
              <w:drawing>
                <wp:anchor distT="0" distB="0" distL="114300" distR="114300" simplePos="0" relativeHeight="251658348" behindDoc="1" locked="0" layoutInCell="1" allowOverlap="1" wp14:anchorId="7FB2E0A1" wp14:editId="0C607395">
                  <wp:simplePos x="0" y="0"/>
                  <wp:positionH relativeFrom="column">
                    <wp:posOffset>-4495165</wp:posOffset>
                  </wp:positionH>
                  <wp:positionV relativeFrom="paragraph">
                    <wp:posOffset>164465</wp:posOffset>
                  </wp:positionV>
                  <wp:extent cx="2114550" cy="1352550"/>
                  <wp:effectExtent l="0" t="0" r="0" b="0"/>
                  <wp:wrapTight wrapText="bothSides">
                    <wp:wrapPolygon edited="0">
                      <wp:start x="0" y="0"/>
                      <wp:lineTo x="0" y="21296"/>
                      <wp:lineTo x="21405" y="21296"/>
                      <wp:lineTo x="21405" y="0"/>
                      <wp:lineTo x="0" y="0"/>
                    </wp:wrapPolygon>
                  </wp:wrapTight>
                  <wp:docPr id="7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13B697" w14:textId="77777777" w:rsidR="00AF587B" w:rsidRPr="00AF587B" w:rsidRDefault="00AF587B" w:rsidP="00AF587B">
            <w:pPr>
              <w:spacing w:after="200" w:line="276" w:lineRule="auto"/>
              <w:rPr>
                <w:rFonts w:ascii="Calibri" w:eastAsia="Calibri" w:hAnsi="Calibri" w:cs="Times New Roman"/>
              </w:rPr>
            </w:pPr>
          </w:p>
        </w:tc>
      </w:tr>
      <w:tr w:rsidR="00AF587B" w:rsidRPr="00AF587B" w14:paraId="2C41BF8B"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D88849E"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18</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5485A8"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 xml:space="preserve">Determine priority actions for achieving your desired results </w:t>
            </w:r>
          </w:p>
          <w:p w14:paraId="0A9832DC" w14:textId="77777777" w:rsidR="00AF587B" w:rsidRPr="00AF587B" w:rsidRDefault="00AF587B" w:rsidP="00AF587B">
            <w:pPr>
              <w:spacing w:after="0" w:line="276" w:lineRule="auto"/>
              <w:contextualSpacing/>
              <w:rPr>
                <w:rFonts w:ascii="Calibri" w:eastAsia="Calibri" w:hAnsi="Calibri" w:cs="Times New Roman"/>
              </w:rPr>
            </w:pP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E3D793" w14:textId="77777777" w:rsidR="00AF587B" w:rsidRPr="00AF587B" w:rsidRDefault="00AF587B" w:rsidP="00AF587B">
            <w:pPr>
              <w:spacing w:after="200" w:line="276" w:lineRule="auto"/>
              <w:rPr>
                <w:rFonts w:ascii="Calibri" w:eastAsia="Calibri" w:hAnsi="Calibri" w:cs="Times New Roman"/>
                <w:noProof/>
              </w:rPr>
            </w:pPr>
            <w:r w:rsidRPr="00AF587B">
              <w:rPr>
                <w:rFonts w:ascii="Calibri" w:eastAsia="Calibri" w:hAnsi="Calibri" w:cs="Times New Roman"/>
                <w:noProof/>
              </w:rPr>
              <w:drawing>
                <wp:anchor distT="0" distB="0" distL="114300" distR="114300" simplePos="0" relativeHeight="251658349" behindDoc="1" locked="0" layoutInCell="1" allowOverlap="1" wp14:anchorId="6B3ECE9A" wp14:editId="6388E1FB">
                  <wp:simplePos x="0" y="0"/>
                  <wp:positionH relativeFrom="column">
                    <wp:posOffset>94615</wp:posOffset>
                  </wp:positionH>
                  <wp:positionV relativeFrom="paragraph">
                    <wp:posOffset>-1832610</wp:posOffset>
                  </wp:positionV>
                  <wp:extent cx="2114550" cy="1352550"/>
                  <wp:effectExtent l="0" t="0" r="0" b="0"/>
                  <wp:wrapTight wrapText="bothSides">
                    <wp:wrapPolygon edited="0">
                      <wp:start x="0" y="0"/>
                      <wp:lineTo x="0" y="21296"/>
                      <wp:lineTo x="21405" y="21296"/>
                      <wp:lineTo x="21405" y="0"/>
                      <wp:lineTo x="0" y="0"/>
                    </wp:wrapPolygon>
                  </wp:wrapTight>
                  <wp:docPr id="7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D1D7FA"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135766CB"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0F2C7A"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23</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29F6AC"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Ensure that your procurement and supply chain systems effectively support the National Strategic Plan</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4E900B8" w14:textId="77777777" w:rsidR="00AF587B" w:rsidRPr="00AF587B" w:rsidRDefault="00AF587B" w:rsidP="00AF587B">
            <w:pPr>
              <w:spacing w:after="200" w:line="276" w:lineRule="auto"/>
              <w:rPr>
                <w:rFonts w:ascii="Calibri" w:eastAsia="Calibri" w:hAnsi="Calibri" w:cs="Times New Roman"/>
                <w:noProof/>
              </w:rPr>
            </w:pPr>
            <w:r w:rsidRPr="00AF587B">
              <w:rPr>
                <w:rFonts w:ascii="Calibri" w:eastAsia="Calibri" w:hAnsi="Calibri" w:cs="Times New Roman"/>
                <w:noProof/>
              </w:rPr>
              <w:drawing>
                <wp:anchor distT="0" distB="0" distL="114300" distR="114300" simplePos="0" relativeHeight="251658350" behindDoc="1" locked="0" layoutInCell="1" allowOverlap="1" wp14:anchorId="155233BA" wp14:editId="0D971C5F">
                  <wp:simplePos x="0" y="0"/>
                  <wp:positionH relativeFrom="column">
                    <wp:posOffset>-4495165</wp:posOffset>
                  </wp:positionH>
                  <wp:positionV relativeFrom="paragraph">
                    <wp:posOffset>-1832610</wp:posOffset>
                  </wp:positionV>
                  <wp:extent cx="2114550" cy="1352550"/>
                  <wp:effectExtent l="0" t="0" r="0" b="0"/>
                  <wp:wrapTight wrapText="bothSides">
                    <wp:wrapPolygon edited="0">
                      <wp:start x="0" y="0"/>
                      <wp:lineTo x="0" y="21296"/>
                      <wp:lineTo x="21405" y="21296"/>
                      <wp:lineTo x="21405" y="0"/>
                      <wp:lineTo x="0" y="0"/>
                    </wp:wrapPolygon>
                  </wp:wrapTight>
                  <wp:docPr id="7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CD83B0" w14:textId="77777777" w:rsidR="00AF587B" w:rsidRPr="00AF587B" w:rsidRDefault="00AF587B" w:rsidP="00AF587B">
            <w:pPr>
              <w:spacing w:after="200" w:line="276" w:lineRule="auto"/>
              <w:rPr>
                <w:rFonts w:ascii="Calibri" w:eastAsia="Calibri" w:hAnsi="Calibri" w:cs="Times New Roman"/>
              </w:rPr>
            </w:pPr>
          </w:p>
        </w:tc>
      </w:tr>
      <w:tr w:rsidR="00AF587B" w:rsidRPr="00AF587B" w14:paraId="3F18186E"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15E11B5"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19</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DA4145"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 xml:space="preserve">Resolve conflicts at work </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06B8EE"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51" behindDoc="1" locked="0" layoutInCell="1" allowOverlap="1" wp14:anchorId="79282C05" wp14:editId="152DAEE9">
                  <wp:simplePos x="0" y="0"/>
                  <wp:positionH relativeFrom="column">
                    <wp:posOffset>94615</wp:posOffset>
                  </wp:positionH>
                  <wp:positionV relativeFrom="paragraph">
                    <wp:posOffset>-3660140</wp:posOffset>
                  </wp:positionV>
                  <wp:extent cx="2114550" cy="1352550"/>
                  <wp:effectExtent l="0" t="0" r="0" b="0"/>
                  <wp:wrapTight wrapText="bothSides">
                    <wp:wrapPolygon edited="0">
                      <wp:start x="0" y="0"/>
                      <wp:lineTo x="0" y="21296"/>
                      <wp:lineTo x="21405" y="21296"/>
                      <wp:lineTo x="21405" y="0"/>
                      <wp:lineTo x="0" y="0"/>
                    </wp:wrapPolygon>
                  </wp:wrapTight>
                  <wp:docPr id="7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F13329"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7C44AEA4"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1ECC86E"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24</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3D211BC"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Identify Global Fund grant management needs and priorities</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CFF10D1"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52" behindDoc="1" locked="0" layoutInCell="1" allowOverlap="1" wp14:anchorId="149BD420" wp14:editId="39257AEF">
                  <wp:simplePos x="0" y="0"/>
                  <wp:positionH relativeFrom="column">
                    <wp:posOffset>-4495165</wp:posOffset>
                  </wp:positionH>
                  <wp:positionV relativeFrom="paragraph">
                    <wp:posOffset>-3660140</wp:posOffset>
                  </wp:positionV>
                  <wp:extent cx="2114550" cy="1352550"/>
                  <wp:effectExtent l="0" t="0" r="0" b="0"/>
                  <wp:wrapTight wrapText="bothSides">
                    <wp:wrapPolygon edited="0">
                      <wp:start x="0" y="0"/>
                      <wp:lineTo x="0" y="21296"/>
                      <wp:lineTo x="21405" y="21296"/>
                      <wp:lineTo x="21405" y="0"/>
                      <wp:lineTo x="0" y="0"/>
                    </wp:wrapPolygon>
                  </wp:wrapTight>
                  <wp:docPr id="7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35129E" w14:textId="77777777" w:rsidR="00AF587B" w:rsidRPr="00AF587B" w:rsidRDefault="00AF587B" w:rsidP="00AF587B">
            <w:pPr>
              <w:spacing w:after="200" w:line="276" w:lineRule="auto"/>
              <w:rPr>
                <w:rFonts w:ascii="Calibri" w:eastAsia="Calibri" w:hAnsi="Calibri" w:cs="Times New Roman"/>
              </w:rPr>
            </w:pPr>
          </w:p>
        </w:tc>
      </w:tr>
      <w:tr w:rsidR="00AF587B" w:rsidRPr="00AF587B" w14:paraId="443470EC"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A6E167F"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lastRenderedPageBreak/>
              <w:t>25</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61B425"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 xml:space="preserve">Describe a common vision for your desired results </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48B726"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53" behindDoc="1" locked="0" layoutInCell="1" allowOverlap="1" wp14:anchorId="6DE9FC36" wp14:editId="447D9835">
                  <wp:simplePos x="0" y="0"/>
                  <wp:positionH relativeFrom="column">
                    <wp:posOffset>94615</wp:posOffset>
                  </wp:positionH>
                  <wp:positionV relativeFrom="paragraph">
                    <wp:posOffset>164465</wp:posOffset>
                  </wp:positionV>
                  <wp:extent cx="2114550" cy="1352550"/>
                  <wp:effectExtent l="0" t="0" r="0" b="0"/>
                  <wp:wrapTight wrapText="bothSides">
                    <wp:wrapPolygon edited="0">
                      <wp:start x="0" y="0"/>
                      <wp:lineTo x="0" y="21296"/>
                      <wp:lineTo x="21405" y="21296"/>
                      <wp:lineTo x="21405" y="0"/>
                      <wp:lineTo x="0" y="0"/>
                    </wp:wrapPolygon>
                  </wp:wrapTight>
                  <wp:docPr id="7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A70020"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54BCA4DD"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40D98EF"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30</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8B1032E"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Adjust plans and resources as circumstances change</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9D3ED4E"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54" behindDoc="1" locked="0" layoutInCell="1" allowOverlap="1" wp14:anchorId="2144F502" wp14:editId="6D7819B4">
                  <wp:simplePos x="0" y="0"/>
                  <wp:positionH relativeFrom="column">
                    <wp:posOffset>-4495165</wp:posOffset>
                  </wp:positionH>
                  <wp:positionV relativeFrom="paragraph">
                    <wp:posOffset>164465</wp:posOffset>
                  </wp:positionV>
                  <wp:extent cx="2114550" cy="1352550"/>
                  <wp:effectExtent l="0" t="0" r="0" b="0"/>
                  <wp:wrapTight wrapText="bothSides">
                    <wp:wrapPolygon edited="0">
                      <wp:start x="0" y="0"/>
                      <wp:lineTo x="0" y="21296"/>
                      <wp:lineTo x="21405" y="21296"/>
                      <wp:lineTo x="21405" y="0"/>
                      <wp:lineTo x="0" y="0"/>
                    </wp:wrapPolygon>
                  </wp:wrapTight>
                  <wp:docPr id="76"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438AE7" w14:textId="77777777" w:rsidR="00AF587B" w:rsidRPr="00AF587B" w:rsidRDefault="00AF587B" w:rsidP="00AF587B">
            <w:pPr>
              <w:spacing w:after="200" w:line="276" w:lineRule="auto"/>
              <w:rPr>
                <w:rFonts w:ascii="Calibri" w:eastAsia="Calibri" w:hAnsi="Calibri" w:cs="Times New Roman"/>
              </w:rPr>
            </w:pPr>
          </w:p>
        </w:tc>
      </w:tr>
      <w:tr w:rsidR="00AF587B" w:rsidRPr="00AF587B" w14:paraId="441DC537"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ADCDFA2"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26</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7C11C8"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Review supply chain data for trends</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C30DE2" w14:textId="77777777" w:rsidR="00AF587B" w:rsidRPr="00AF587B" w:rsidRDefault="00AF587B" w:rsidP="00AF587B">
            <w:pPr>
              <w:spacing w:after="200" w:line="276" w:lineRule="auto"/>
              <w:rPr>
                <w:rFonts w:ascii="Calibri" w:eastAsia="Calibri" w:hAnsi="Calibri" w:cs="Times New Roman"/>
                <w:noProof/>
              </w:rPr>
            </w:pPr>
            <w:r w:rsidRPr="00AF587B">
              <w:rPr>
                <w:rFonts w:ascii="Calibri" w:eastAsia="Calibri" w:hAnsi="Calibri" w:cs="Times New Roman"/>
                <w:noProof/>
              </w:rPr>
              <w:drawing>
                <wp:anchor distT="0" distB="0" distL="114300" distR="114300" simplePos="0" relativeHeight="251658356" behindDoc="1" locked="0" layoutInCell="1" allowOverlap="1" wp14:anchorId="337EEF46" wp14:editId="27AE2507">
                  <wp:simplePos x="0" y="0"/>
                  <wp:positionH relativeFrom="column">
                    <wp:posOffset>94615</wp:posOffset>
                  </wp:positionH>
                  <wp:positionV relativeFrom="paragraph">
                    <wp:posOffset>-1832610</wp:posOffset>
                  </wp:positionV>
                  <wp:extent cx="2114550" cy="1352550"/>
                  <wp:effectExtent l="0" t="0" r="0" b="0"/>
                  <wp:wrapTight wrapText="bothSides">
                    <wp:wrapPolygon edited="0">
                      <wp:start x="0" y="0"/>
                      <wp:lineTo x="0" y="21296"/>
                      <wp:lineTo x="21405" y="21296"/>
                      <wp:lineTo x="21405" y="0"/>
                      <wp:lineTo x="0" y="0"/>
                    </wp:wrapPolygon>
                  </wp:wrapTight>
                  <wp:docPr id="7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5F8640E"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45233577"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2C701E6"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31</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7A0D56E"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Invite participation from all parties affected by procurement and supply chain management</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028C6FC" w14:textId="77777777" w:rsidR="00AF587B" w:rsidRPr="00AF587B" w:rsidRDefault="00AF587B" w:rsidP="00AF587B">
            <w:pPr>
              <w:spacing w:after="200" w:line="276" w:lineRule="auto"/>
              <w:rPr>
                <w:rFonts w:ascii="Calibri" w:eastAsia="Calibri" w:hAnsi="Calibri" w:cs="Times New Roman"/>
                <w:noProof/>
              </w:rPr>
            </w:pPr>
            <w:r w:rsidRPr="00AF587B">
              <w:rPr>
                <w:rFonts w:ascii="Calibri" w:eastAsia="Calibri" w:hAnsi="Calibri" w:cs="Times New Roman"/>
                <w:noProof/>
              </w:rPr>
              <w:drawing>
                <wp:anchor distT="0" distB="0" distL="114300" distR="114300" simplePos="0" relativeHeight="251658355" behindDoc="1" locked="0" layoutInCell="1" allowOverlap="1" wp14:anchorId="5ECF33CA" wp14:editId="4E02B9B4">
                  <wp:simplePos x="0" y="0"/>
                  <wp:positionH relativeFrom="column">
                    <wp:posOffset>-4495165</wp:posOffset>
                  </wp:positionH>
                  <wp:positionV relativeFrom="paragraph">
                    <wp:posOffset>-1832610</wp:posOffset>
                  </wp:positionV>
                  <wp:extent cx="2114550" cy="1352550"/>
                  <wp:effectExtent l="0" t="0" r="0" b="0"/>
                  <wp:wrapTight wrapText="bothSides">
                    <wp:wrapPolygon edited="0">
                      <wp:start x="0" y="0"/>
                      <wp:lineTo x="0" y="21296"/>
                      <wp:lineTo x="21405" y="21296"/>
                      <wp:lineTo x="21405" y="0"/>
                      <wp:lineTo x="0" y="0"/>
                    </wp:wrapPolygon>
                  </wp:wrapTight>
                  <wp:docPr id="77"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668C36" w14:textId="77777777" w:rsidR="00AF587B" w:rsidRPr="00AF587B" w:rsidRDefault="00AF587B" w:rsidP="00AF587B">
            <w:pPr>
              <w:spacing w:after="200" w:line="276" w:lineRule="auto"/>
              <w:rPr>
                <w:rFonts w:ascii="Calibri" w:eastAsia="Calibri" w:hAnsi="Calibri" w:cs="Times New Roman"/>
              </w:rPr>
            </w:pPr>
          </w:p>
        </w:tc>
      </w:tr>
      <w:tr w:rsidR="00AF587B" w:rsidRPr="00AF587B" w14:paraId="5D3CC2A6"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523A167"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27</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2F3BEC5"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 xml:space="preserve">Use monthly data to make decisions </w:t>
            </w:r>
          </w:p>
          <w:p w14:paraId="5BEA3094" w14:textId="77777777" w:rsidR="00AF587B" w:rsidRPr="00AF587B" w:rsidRDefault="00AF587B" w:rsidP="00AF587B">
            <w:pPr>
              <w:spacing w:after="0" w:line="276" w:lineRule="auto"/>
              <w:contextualSpacing/>
              <w:rPr>
                <w:rFonts w:ascii="Calibri" w:eastAsia="Calibri" w:hAnsi="Calibri" w:cs="Times New Roman"/>
              </w:rPr>
            </w:pP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25693A1"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57" behindDoc="1" locked="0" layoutInCell="1" allowOverlap="1" wp14:anchorId="599B08C1" wp14:editId="2BABB034">
                  <wp:simplePos x="0" y="0"/>
                  <wp:positionH relativeFrom="column">
                    <wp:posOffset>94615</wp:posOffset>
                  </wp:positionH>
                  <wp:positionV relativeFrom="paragraph">
                    <wp:posOffset>-3660140</wp:posOffset>
                  </wp:positionV>
                  <wp:extent cx="2114550" cy="1352550"/>
                  <wp:effectExtent l="0" t="0" r="0" b="0"/>
                  <wp:wrapTight wrapText="bothSides">
                    <wp:wrapPolygon edited="0">
                      <wp:start x="0" y="0"/>
                      <wp:lineTo x="0" y="21296"/>
                      <wp:lineTo x="21405" y="21296"/>
                      <wp:lineTo x="21405" y="0"/>
                      <wp:lineTo x="0" y="0"/>
                    </wp:wrapPolygon>
                  </wp:wrapTight>
                  <wp:docPr id="7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E6A6D9E"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23FC0FFB"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FDD1E6"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32</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6A237E"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Monitor adherence to national protocols</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5E088CB"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58" behindDoc="1" locked="0" layoutInCell="1" allowOverlap="1" wp14:anchorId="7493776E" wp14:editId="5859AE2C">
                  <wp:simplePos x="0" y="0"/>
                  <wp:positionH relativeFrom="column">
                    <wp:posOffset>-4495165</wp:posOffset>
                  </wp:positionH>
                  <wp:positionV relativeFrom="paragraph">
                    <wp:posOffset>-3660140</wp:posOffset>
                  </wp:positionV>
                  <wp:extent cx="2114550" cy="1352550"/>
                  <wp:effectExtent l="0" t="0" r="0" b="0"/>
                  <wp:wrapTight wrapText="bothSides">
                    <wp:wrapPolygon edited="0">
                      <wp:start x="0" y="0"/>
                      <wp:lineTo x="0" y="21296"/>
                      <wp:lineTo x="21405" y="21296"/>
                      <wp:lineTo x="21405" y="0"/>
                      <wp:lineTo x="0" y="0"/>
                    </wp:wrapPolygon>
                  </wp:wrapTight>
                  <wp:docPr id="80"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EC9C81" w14:textId="77777777" w:rsidR="00AF587B" w:rsidRPr="00AF587B" w:rsidRDefault="00AF587B" w:rsidP="00AF587B">
            <w:pPr>
              <w:spacing w:after="200" w:line="276" w:lineRule="auto"/>
              <w:rPr>
                <w:rFonts w:ascii="Calibri" w:eastAsia="Calibri" w:hAnsi="Calibri" w:cs="Times New Roman"/>
              </w:rPr>
            </w:pPr>
          </w:p>
        </w:tc>
      </w:tr>
      <w:tr w:rsidR="00AF587B" w:rsidRPr="00AF587B" w14:paraId="35E2D128"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044693"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lastRenderedPageBreak/>
              <w:t>28</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14614C"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Use aggregate data to make decisions</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2E59007"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59" behindDoc="1" locked="0" layoutInCell="1" allowOverlap="1" wp14:anchorId="037BA787" wp14:editId="39D69BD8">
                  <wp:simplePos x="0" y="0"/>
                  <wp:positionH relativeFrom="column">
                    <wp:posOffset>94615</wp:posOffset>
                  </wp:positionH>
                  <wp:positionV relativeFrom="paragraph">
                    <wp:posOffset>164465</wp:posOffset>
                  </wp:positionV>
                  <wp:extent cx="2114550" cy="1352550"/>
                  <wp:effectExtent l="0" t="0" r="0" b="0"/>
                  <wp:wrapTight wrapText="bothSides">
                    <wp:wrapPolygon edited="0">
                      <wp:start x="0" y="0"/>
                      <wp:lineTo x="0" y="21296"/>
                      <wp:lineTo x="21405" y="21296"/>
                      <wp:lineTo x="21405" y="0"/>
                      <wp:lineTo x="0" y="0"/>
                    </wp:wrapPolygon>
                  </wp:wrapTight>
                  <wp:docPr id="81"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D33A33"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716CB8AD"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2F5B251"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33</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C6B5CD"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Explain malaria drug policies and protocols to district malaria focal points and facility managers</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039545D"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noProof/>
              </w:rPr>
              <w:drawing>
                <wp:anchor distT="0" distB="0" distL="114300" distR="114300" simplePos="0" relativeHeight="251658360" behindDoc="1" locked="0" layoutInCell="1" allowOverlap="1" wp14:anchorId="792570FA" wp14:editId="2C6C19E9">
                  <wp:simplePos x="0" y="0"/>
                  <wp:positionH relativeFrom="column">
                    <wp:posOffset>-4495165</wp:posOffset>
                  </wp:positionH>
                  <wp:positionV relativeFrom="paragraph">
                    <wp:posOffset>164465</wp:posOffset>
                  </wp:positionV>
                  <wp:extent cx="2114550" cy="1352550"/>
                  <wp:effectExtent l="0" t="0" r="0" b="0"/>
                  <wp:wrapTight wrapText="bothSides">
                    <wp:wrapPolygon edited="0">
                      <wp:start x="0" y="0"/>
                      <wp:lineTo x="0" y="21296"/>
                      <wp:lineTo x="21405" y="21296"/>
                      <wp:lineTo x="21405" y="0"/>
                      <wp:lineTo x="0" y="0"/>
                    </wp:wrapPolygon>
                  </wp:wrapTight>
                  <wp:docPr id="82"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6633EC" w14:textId="77777777" w:rsidR="00AF587B" w:rsidRPr="00AF587B" w:rsidRDefault="00AF587B" w:rsidP="00AF587B">
            <w:pPr>
              <w:spacing w:after="200" w:line="276" w:lineRule="auto"/>
              <w:rPr>
                <w:rFonts w:ascii="Calibri" w:eastAsia="Calibri" w:hAnsi="Calibri" w:cs="Times New Roman"/>
              </w:rPr>
            </w:pPr>
          </w:p>
        </w:tc>
      </w:tr>
      <w:tr w:rsidR="00AF587B" w:rsidRPr="00AF587B" w14:paraId="678F37A7" w14:textId="77777777" w:rsidTr="10022C03">
        <w:trPr>
          <w:trHeight w:val="1296"/>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97EBF00"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29</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724A2C" w14:textId="77777777" w:rsidR="00AF587B" w:rsidRPr="00AF587B" w:rsidRDefault="00AF587B" w:rsidP="00AF587B">
            <w:pPr>
              <w:spacing w:after="0" w:line="276" w:lineRule="auto"/>
              <w:contextualSpacing/>
              <w:rPr>
                <w:rFonts w:ascii="Calibri" w:eastAsia="Calibri" w:hAnsi="Calibri" w:cs="Times New Roman"/>
              </w:rPr>
            </w:pPr>
            <w:r w:rsidRPr="00AF587B">
              <w:rPr>
                <w:rFonts w:ascii="Calibri" w:eastAsia="Calibri" w:hAnsi="Calibri" w:cs="Times New Roman"/>
              </w:rPr>
              <w:t xml:space="preserve">Carry out all of your job responsibilities  </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947EC2" w14:textId="77777777" w:rsidR="00AF587B" w:rsidRPr="00AF587B" w:rsidRDefault="00AF587B" w:rsidP="00AF587B">
            <w:pPr>
              <w:spacing w:after="200" w:line="276" w:lineRule="auto"/>
              <w:rPr>
                <w:rFonts w:ascii="Calibri" w:eastAsia="Calibri" w:hAnsi="Calibri" w:cs="Times New Roman"/>
                <w:noProof/>
              </w:rPr>
            </w:pPr>
            <w:r w:rsidRPr="00AF587B">
              <w:rPr>
                <w:rFonts w:ascii="Calibri" w:eastAsia="Calibri" w:hAnsi="Calibri" w:cs="Times New Roman"/>
                <w:noProof/>
              </w:rPr>
              <w:drawing>
                <wp:anchor distT="0" distB="0" distL="114300" distR="114300" simplePos="0" relativeHeight="251658362" behindDoc="1" locked="0" layoutInCell="1" allowOverlap="1" wp14:anchorId="4A2AD97C" wp14:editId="68E63BB7">
                  <wp:simplePos x="0" y="0"/>
                  <wp:positionH relativeFrom="column">
                    <wp:posOffset>94615</wp:posOffset>
                  </wp:positionH>
                  <wp:positionV relativeFrom="paragraph">
                    <wp:posOffset>-1832610</wp:posOffset>
                  </wp:positionV>
                  <wp:extent cx="2114550" cy="1352550"/>
                  <wp:effectExtent l="0" t="0" r="0" b="0"/>
                  <wp:wrapTight wrapText="bothSides">
                    <wp:wrapPolygon edited="0">
                      <wp:start x="0" y="0"/>
                      <wp:lineTo x="0" y="21296"/>
                      <wp:lineTo x="21405" y="21296"/>
                      <wp:lineTo x="21405" y="0"/>
                      <wp:lineTo x="0" y="0"/>
                    </wp:wrapPolygon>
                  </wp:wrapTight>
                  <wp:docPr id="84"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CFAD39" w14:textId="77777777" w:rsidR="00AF587B" w:rsidRPr="00AF587B" w:rsidRDefault="00AF587B" w:rsidP="00AF587B">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423527E4" w14:textId="77777777" w:rsidR="00AF587B" w:rsidRPr="00AF587B" w:rsidRDefault="00AF587B" w:rsidP="00AF587B">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C483AE9"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34</w:t>
            </w:r>
          </w:p>
        </w:tc>
        <w:tc>
          <w:tcPr>
            <w:tcW w:w="215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08B165"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Utilize the LMIS</w:t>
            </w:r>
          </w:p>
        </w:tc>
        <w:tc>
          <w:tcPr>
            <w:tcW w:w="335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8A44BC" w14:textId="77777777" w:rsidR="00AF587B" w:rsidRPr="00AF587B" w:rsidRDefault="00AF587B" w:rsidP="00AF587B">
            <w:pPr>
              <w:spacing w:after="200" w:line="276" w:lineRule="auto"/>
              <w:rPr>
                <w:rFonts w:ascii="Calibri" w:eastAsia="Calibri" w:hAnsi="Calibri" w:cs="Times New Roman"/>
                <w:noProof/>
              </w:rPr>
            </w:pPr>
            <w:r w:rsidRPr="00AF587B">
              <w:rPr>
                <w:rFonts w:ascii="Calibri" w:eastAsia="Calibri" w:hAnsi="Calibri" w:cs="Times New Roman"/>
                <w:noProof/>
              </w:rPr>
              <w:drawing>
                <wp:anchor distT="0" distB="0" distL="114300" distR="114300" simplePos="0" relativeHeight="251658361" behindDoc="1" locked="0" layoutInCell="1" allowOverlap="1" wp14:anchorId="638DDB3B" wp14:editId="54205B05">
                  <wp:simplePos x="0" y="0"/>
                  <wp:positionH relativeFrom="column">
                    <wp:posOffset>-4495165</wp:posOffset>
                  </wp:positionH>
                  <wp:positionV relativeFrom="paragraph">
                    <wp:posOffset>-1832610</wp:posOffset>
                  </wp:positionV>
                  <wp:extent cx="2114550" cy="1352550"/>
                  <wp:effectExtent l="0" t="0" r="0" b="0"/>
                  <wp:wrapTight wrapText="bothSides">
                    <wp:wrapPolygon edited="0">
                      <wp:start x="0" y="0"/>
                      <wp:lineTo x="0" y="21296"/>
                      <wp:lineTo x="21405" y="21296"/>
                      <wp:lineTo x="21405" y="0"/>
                      <wp:lineTo x="0" y="0"/>
                    </wp:wrapPolygon>
                  </wp:wrapTight>
                  <wp:docPr id="83"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7BC05B" w14:textId="77777777" w:rsidR="00AF587B" w:rsidRPr="00AF587B" w:rsidRDefault="00AF587B" w:rsidP="00AF587B">
            <w:pPr>
              <w:spacing w:after="200" w:line="276" w:lineRule="auto"/>
              <w:rPr>
                <w:rFonts w:ascii="Calibri" w:eastAsia="Calibri" w:hAnsi="Calibri" w:cs="Times New Roman"/>
              </w:rPr>
            </w:pPr>
          </w:p>
        </w:tc>
      </w:tr>
      <w:tr w:rsidR="00AF587B" w:rsidRPr="00AF587B" w14:paraId="2B9A371D" w14:textId="77777777" w:rsidTr="10022C03">
        <w:trPr>
          <w:trHeight w:val="4138"/>
        </w:trPr>
        <w:tc>
          <w:tcPr>
            <w:tcW w:w="14025" w:type="dxa"/>
            <w:gridSpan w:val="9"/>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C56DE47" w14:textId="77777777" w:rsidR="00AF587B" w:rsidRPr="00AF587B" w:rsidRDefault="00AF587B" w:rsidP="00AF587B">
            <w:pPr>
              <w:spacing w:after="200" w:line="276" w:lineRule="auto"/>
              <w:rPr>
                <w:rFonts w:ascii="Calibri" w:eastAsia="Calibri" w:hAnsi="Calibri" w:cs="Times New Roman"/>
              </w:rPr>
            </w:pPr>
            <w:r w:rsidRPr="00AF587B">
              <w:rPr>
                <w:rFonts w:ascii="Calibri" w:eastAsia="Calibri" w:hAnsi="Calibri" w:cs="Times New Roman"/>
              </w:rPr>
              <w:t>Other comments or feedback:</w:t>
            </w:r>
          </w:p>
        </w:tc>
      </w:tr>
    </w:tbl>
    <w:p w14:paraId="44277490" w14:textId="77777777" w:rsidR="00AC524A" w:rsidRDefault="00AC524A" w:rsidP="00AF587B">
      <w:pPr>
        <w:spacing w:after="200" w:line="276" w:lineRule="auto"/>
        <w:rPr>
          <w:rFonts w:ascii="Calibri" w:eastAsia="Calibri" w:hAnsi="Calibri" w:cs="Times New Roman"/>
        </w:rPr>
        <w:sectPr w:rsidR="00AC524A" w:rsidSect="00AC524A">
          <w:pgSz w:w="15840" w:h="12240" w:orient="landscape"/>
          <w:pgMar w:top="1080" w:right="1440" w:bottom="1080" w:left="1440" w:header="720" w:footer="720" w:gutter="0"/>
          <w:cols w:space="720"/>
          <w:docGrid w:linePitch="360"/>
        </w:sectPr>
      </w:pPr>
    </w:p>
    <w:p w14:paraId="75EB92F7" w14:textId="5685660E" w:rsidR="00CE5612" w:rsidRDefault="006E6147" w:rsidP="00D81A3C">
      <w:pPr>
        <w:pStyle w:val="Heading3"/>
      </w:pPr>
      <w:bookmarkStart w:id="3" w:name="_Survey_4:_Program"/>
      <w:bookmarkEnd w:id="3"/>
      <w:r>
        <w:lastRenderedPageBreak/>
        <w:t>Survey 4</w:t>
      </w:r>
      <w:r w:rsidR="00CE5612" w:rsidRPr="00591481">
        <w:t xml:space="preserve">: </w:t>
      </w:r>
      <w:r w:rsidR="002F26A5">
        <w:t>Program Officers</w:t>
      </w:r>
      <w:r w:rsidR="00CE5612">
        <w:t xml:space="preserve"> </w:t>
      </w:r>
    </w:p>
    <w:p w14:paraId="4EECCD3C" w14:textId="77777777" w:rsidR="00CA34A2" w:rsidRPr="00CA34A2" w:rsidRDefault="00CA34A2" w:rsidP="00CA34A2">
      <w:pPr>
        <w:pBdr>
          <w:bottom w:val="single" w:sz="8" w:space="4" w:color="4F81BD"/>
        </w:pBdr>
        <w:spacing w:after="300" w:line="240" w:lineRule="auto"/>
        <w:contextualSpacing/>
        <w:rPr>
          <w:rFonts w:ascii="Cambria" w:eastAsia="MS Gothic" w:hAnsi="Cambria" w:cs="Times New Roman"/>
          <w:color w:val="17365D"/>
          <w:spacing w:val="5"/>
          <w:kern w:val="28"/>
          <w:sz w:val="24"/>
          <w:szCs w:val="52"/>
        </w:rPr>
      </w:pPr>
      <w:r w:rsidRPr="00CA34A2">
        <w:rPr>
          <w:rFonts w:ascii="Cambria" w:eastAsia="MS Gothic" w:hAnsi="Cambria" w:cs="Times New Roman"/>
          <w:color w:val="17365D"/>
          <w:spacing w:val="5"/>
          <w:kern w:val="28"/>
          <w:sz w:val="24"/>
          <w:szCs w:val="52"/>
        </w:rPr>
        <w:t>Assessing the effectiveness of long-term technical assistance advisors to National Malaria Control Programs</w:t>
      </w:r>
    </w:p>
    <w:p w14:paraId="6D8A57C0" w14:textId="77777777" w:rsidR="00CA34A2" w:rsidRPr="00675E6F" w:rsidRDefault="00CA34A2" w:rsidP="00CA34A2">
      <w:pPr>
        <w:pBdr>
          <w:bottom w:val="single" w:sz="8" w:space="4" w:color="4F81BD"/>
        </w:pBdr>
        <w:spacing w:after="300" w:line="240" w:lineRule="auto"/>
        <w:contextualSpacing/>
        <w:rPr>
          <w:rFonts w:ascii="Cambria" w:eastAsia="MS Gothic" w:hAnsi="Cambria" w:cs="Times New Roman"/>
          <w:color w:val="17365D"/>
          <w:spacing w:val="5"/>
          <w:kern w:val="28"/>
          <w:sz w:val="48"/>
          <w:szCs w:val="48"/>
        </w:rPr>
      </w:pPr>
      <w:r w:rsidRPr="00675E6F">
        <w:rPr>
          <w:rFonts w:ascii="Cambria" w:eastAsia="MS Gothic" w:hAnsi="Cambria" w:cs="Times New Roman"/>
          <w:color w:val="17365D"/>
          <w:spacing w:val="5"/>
          <w:kern w:val="28"/>
          <w:sz w:val="48"/>
          <w:szCs w:val="48"/>
        </w:rPr>
        <w:t>Survey: Program Officers</w:t>
      </w:r>
    </w:p>
    <w:p w14:paraId="0BCDCDE3" w14:textId="582628A5" w:rsidR="00D70A85" w:rsidRPr="00AF587B" w:rsidRDefault="00D70A85" w:rsidP="00D70A85">
      <w:pPr>
        <w:spacing w:after="0" w:line="240" w:lineRule="auto"/>
        <w:rPr>
          <w:rFonts w:ascii="Calibri" w:eastAsia="Calibri" w:hAnsi="Calibri" w:cs="Times New Roman"/>
        </w:rPr>
      </w:pPr>
      <w:r w:rsidRPr="00370F20">
        <w:rPr>
          <w:rFonts w:ascii="Gill Sans MT" w:eastAsia="Calibri" w:hAnsi="Gill Sans MT" w:cs="Times New Roman"/>
        </w:rPr>
        <w:t xml:space="preserve">This programmatic assessment will examine the role of advisors in building individual and organizational capacity of National Malaria Control Programs (NMCPs). </w:t>
      </w:r>
      <w:r>
        <w:rPr>
          <w:rFonts w:ascii="Gill Sans MT" w:eastAsia="Calibri" w:hAnsi="Gill Sans MT" w:cs="Times New Roman"/>
        </w:rPr>
        <w:t>Advisors</w:t>
      </w:r>
      <w:r w:rsidRPr="00370F20">
        <w:rPr>
          <w:rFonts w:ascii="Gill Sans MT" w:eastAsia="Calibri" w:hAnsi="Gill Sans MT" w:cs="Times New Roman"/>
        </w:rPr>
        <w:t xml:space="preserve"> work with NMCP staff to develop skills and </w:t>
      </w:r>
      <w:r w:rsidR="00C36A62" w:rsidRPr="00370F20">
        <w:rPr>
          <w:rFonts w:ascii="Gill Sans MT" w:eastAsia="Calibri" w:hAnsi="Gill Sans MT" w:cs="Times New Roman"/>
        </w:rPr>
        <w:t>knowledge and</w:t>
      </w:r>
      <w:r w:rsidRPr="00370F20">
        <w:rPr>
          <w:rFonts w:ascii="Gill Sans MT" w:eastAsia="Calibri" w:hAnsi="Gill Sans MT" w:cs="Times New Roman"/>
        </w:rPr>
        <w:t xml:space="preserve"> promote practices and behaviors that will lead to organizational improvements and increase NMCPs’ ability to lead national malaria control efforts and manage Global Fund grants. Therefore, this assessment is designed to examine the effectiveness of the </w:t>
      </w:r>
      <w:r>
        <w:rPr>
          <w:rFonts w:ascii="Gill Sans MT" w:eastAsia="Calibri" w:hAnsi="Gill Sans MT" w:cs="Times New Roman"/>
        </w:rPr>
        <w:t>long-term technical assistance program</w:t>
      </w:r>
      <w:r w:rsidRPr="00370F20">
        <w:rPr>
          <w:rFonts w:ascii="Gill Sans MT" w:eastAsia="Calibri" w:hAnsi="Gill Sans MT" w:cs="Times New Roman"/>
        </w:rPr>
        <w:t xml:space="preserve"> model of capacity building for improved NMCP coordination and performance, particularly as it impacts the management and implementation of Global Fund malaria grants. It will also contribute to broader scientific and programming knowledge in the use of advisors for organizational capacity building. This assessment is being supported by the </w:t>
      </w:r>
      <w:r w:rsidR="00675E6F">
        <w:rPr>
          <w:rFonts w:ascii="Gill Sans MT" w:eastAsia="Calibri" w:hAnsi="Gill Sans MT" w:cs="Times New Roman"/>
        </w:rPr>
        <w:t xml:space="preserve">U. S. </w:t>
      </w:r>
      <w:r w:rsidRPr="00370F20">
        <w:rPr>
          <w:rFonts w:ascii="Gill Sans MT" w:eastAsia="Calibri" w:hAnsi="Gill Sans MT" w:cs="Times New Roman"/>
        </w:rPr>
        <w:t>President’s Malaria Initiative (PMI), with funding from the United States Government (USG) Global Fund 5% technical assistance set aside, through the</w:t>
      </w:r>
      <w:r>
        <w:rPr>
          <w:rFonts w:ascii="Gill Sans MT" w:eastAsia="Calibri" w:hAnsi="Gill Sans MT" w:cs="Times New Roman"/>
        </w:rPr>
        <w:t xml:space="preserve"> Capacity Building for Malaria Activity under the</w:t>
      </w:r>
      <w:r w:rsidRPr="00370F20">
        <w:rPr>
          <w:rFonts w:ascii="Gill Sans MT" w:eastAsia="Calibri" w:hAnsi="Gill Sans MT" w:cs="Times New Roman"/>
        </w:rPr>
        <w:t xml:space="preserve"> </w:t>
      </w:r>
      <w:r w:rsidRPr="007F3941">
        <w:rPr>
          <w:rFonts w:ascii="Gill Sans MT" w:eastAsia="Calibri" w:hAnsi="Gill Sans MT" w:cs="Times New Roman"/>
        </w:rPr>
        <w:t>Human Resources for Health in 2030 (HRH2030) project. The survey tool was originally developed by the Leadership, Management, and Governance National Malaria Control Capacity Building project (LMG/NMCP).</w:t>
      </w:r>
      <w:r w:rsidRPr="00AF587B">
        <w:rPr>
          <w:rFonts w:ascii="Calibri" w:eastAsia="Calibri" w:hAnsi="Calibri" w:cs="Times New Roman"/>
        </w:rPr>
        <w:t xml:space="preserve">  </w:t>
      </w:r>
    </w:p>
    <w:p w14:paraId="71604385" w14:textId="77777777" w:rsidR="00D70A85" w:rsidRPr="00370F20" w:rsidRDefault="00D70A85" w:rsidP="00D70A85">
      <w:pPr>
        <w:spacing w:after="0" w:line="240" w:lineRule="auto"/>
        <w:rPr>
          <w:rFonts w:ascii="Gill Sans MT" w:eastAsia="Calibri" w:hAnsi="Gill Sans MT" w:cs="Times New Roman"/>
        </w:rPr>
      </w:pPr>
    </w:p>
    <w:p w14:paraId="150B3F27" w14:textId="4B888FD3" w:rsidR="00D70A85" w:rsidRPr="00370F20" w:rsidRDefault="00D70A85" w:rsidP="00D70A85">
      <w:pPr>
        <w:spacing w:after="200" w:line="240" w:lineRule="auto"/>
        <w:rPr>
          <w:rFonts w:ascii="Gill Sans MT" w:eastAsia="Calibri" w:hAnsi="Gill Sans MT" w:cs="Times New Roman"/>
        </w:rPr>
      </w:pPr>
      <w:r w:rsidRPr="00370F20">
        <w:rPr>
          <w:rFonts w:ascii="Gill Sans MT" w:eastAsia="Calibri" w:hAnsi="Gill Sans MT" w:cs="Times New Roman"/>
        </w:rPr>
        <w:t xml:space="preserve">The following survey will gather information on your opinions of the actions carried out by the </w:t>
      </w:r>
      <w:r>
        <w:rPr>
          <w:rFonts w:ascii="Gill Sans MT" w:eastAsia="Calibri" w:hAnsi="Gill Sans MT" w:cs="Times New Roman"/>
        </w:rPr>
        <w:t>advisor</w:t>
      </w:r>
      <w:r w:rsidRPr="00370F20">
        <w:rPr>
          <w:rFonts w:ascii="Gill Sans MT" w:eastAsia="Calibri" w:hAnsi="Gill Sans MT" w:cs="Times New Roman"/>
        </w:rPr>
        <w:t xml:space="preserve">s that have been working with the NMCP in your country, their effect on your individual skills and behaviors, and their effect on the organizational capacity of the NMCP. Questions in Section 1 ask you to indicate if and how the </w:t>
      </w:r>
      <w:r>
        <w:rPr>
          <w:rFonts w:ascii="Gill Sans MT" w:eastAsia="Calibri" w:hAnsi="Gill Sans MT" w:cs="Times New Roman"/>
        </w:rPr>
        <w:t>advisor</w:t>
      </w:r>
      <w:r w:rsidRPr="00370F20">
        <w:rPr>
          <w:rFonts w:ascii="Gill Sans MT" w:eastAsia="Calibri" w:hAnsi="Gill Sans MT" w:cs="Times New Roman"/>
        </w:rPr>
        <w:t xml:space="preserve"> supported specific actions. In Section 2, questions ask you to rate your confidence in your abilities to carry out certain actions, first </w:t>
      </w:r>
      <w:r w:rsidRPr="00370F20">
        <w:rPr>
          <w:rFonts w:ascii="Gill Sans MT" w:eastAsia="Calibri" w:hAnsi="Gill Sans MT" w:cs="Times New Roman"/>
          <w:b/>
          <w:i/>
        </w:rPr>
        <w:t>before</w:t>
      </w:r>
      <w:r w:rsidRPr="00370F20">
        <w:rPr>
          <w:rFonts w:ascii="Gill Sans MT" w:eastAsia="Calibri" w:hAnsi="Gill Sans MT" w:cs="Times New Roman"/>
        </w:rPr>
        <w:t xml:space="preserve"> the </w:t>
      </w:r>
      <w:r>
        <w:rPr>
          <w:rFonts w:ascii="Gill Sans MT" w:eastAsia="Calibri" w:hAnsi="Gill Sans MT" w:cs="Times New Roman"/>
        </w:rPr>
        <w:t>advisor</w:t>
      </w:r>
      <w:r w:rsidRPr="00370F20">
        <w:rPr>
          <w:rFonts w:ascii="Gill Sans MT" w:eastAsia="Calibri" w:hAnsi="Gill Sans MT" w:cs="Times New Roman"/>
        </w:rPr>
        <w:t xml:space="preserve"> arrived, and then </w:t>
      </w:r>
      <w:r w:rsidRPr="00370F20">
        <w:rPr>
          <w:rFonts w:ascii="Gill Sans MT" w:eastAsia="Calibri" w:hAnsi="Gill Sans MT" w:cs="Times New Roman"/>
          <w:b/>
          <w:i/>
        </w:rPr>
        <w:t>after</w:t>
      </w:r>
      <w:r w:rsidRPr="00370F20">
        <w:rPr>
          <w:rFonts w:ascii="Gill Sans MT" w:eastAsia="Calibri" w:hAnsi="Gill Sans MT" w:cs="Times New Roman"/>
        </w:rPr>
        <w:t xml:space="preserve">. Finally, you will be asked to evaluate the degree to which you think the </w:t>
      </w:r>
      <w:r>
        <w:rPr>
          <w:rFonts w:ascii="Gill Sans MT" w:eastAsia="Calibri" w:hAnsi="Gill Sans MT" w:cs="Times New Roman"/>
        </w:rPr>
        <w:t>advisor</w:t>
      </w:r>
      <w:r w:rsidRPr="00370F20">
        <w:rPr>
          <w:rFonts w:ascii="Gill Sans MT" w:eastAsia="Calibri" w:hAnsi="Gill Sans MT" w:cs="Times New Roman"/>
        </w:rPr>
        <w:t xml:space="preserve"> influenced any changes in your abilities. You should answer questions based on your </w:t>
      </w:r>
      <w:r w:rsidRPr="00370F20">
        <w:rPr>
          <w:rFonts w:ascii="Gill Sans MT" w:eastAsia="Calibri" w:hAnsi="Gill Sans MT" w:cs="Times New Roman"/>
          <w:b/>
          <w:i/>
        </w:rPr>
        <w:t>actual current behavior</w:t>
      </w:r>
      <w:r w:rsidRPr="00370F20">
        <w:rPr>
          <w:rFonts w:ascii="Gill Sans MT" w:eastAsia="Calibri" w:hAnsi="Gill Sans MT" w:cs="Times New Roman"/>
        </w:rPr>
        <w:t xml:space="preserve"> rather than what you feel you should be doing or want to do. Please remember that this is in no way an assessment of your individual performance. We are seeking your feedback as it is vital in helping us to understand how effective the </w:t>
      </w:r>
      <w:r>
        <w:rPr>
          <w:rFonts w:ascii="Gill Sans MT" w:eastAsia="Calibri" w:hAnsi="Gill Sans MT" w:cs="Times New Roman"/>
        </w:rPr>
        <w:t>advisor</w:t>
      </w:r>
      <w:r w:rsidRPr="00370F20">
        <w:rPr>
          <w:rFonts w:ascii="Gill Sans MT" w:eastAsia="Calibri" w:hAnsi="Gill Sans MT" w:cs="Times New Roman"/>
        </w:rPr>
        <w:t xml:space="preserve"> model is. Your participation is </w:t>
      </w:r>
      <w:r w:rsidR="007F3941" w:rsidRPr="00370F20">
        <w:rPr>
          <w:rFonts w:ascii="Gill Sans MT" w:eastAsia="Calibri" w:hAnsi="Gill Sans MT" w:cs="Times New Roman"/>
        </w:rPr>
        <w:t>voluntary,</w:t>
      </w:r>
      <w:r w:rsidRPr="00370F20">
        <w:rPr>
          <w:rFonts w:ascii="Gill Sans MT" w:eastAsia="Calibri" w:hAnsi="Gill Sans MT" w:cs="Times New Roman"/>
        </w:rPr>
        <w:t xml:space="preserve"> and you have the option to stop taking the survey at any time. Your responses will be kept confidential and will not be associated with you now or in the future. </w:t>
      </w:r>
    </w:p>
    <w:p w14:paraId="6B827C21" w14:textId="266FC354" w:rsidR="00D70A85" w:rsidRPr="00370F20" w:rsidRDefault="00D70A85" w:rsidP="00D70A85">
      <w:pPr>
        <w:spacing w:after="200" w:line="240" w:lineRule="auto"/>
        <w:rPr>
          <w:rFonts w:ascii="Gill Sans MT" w:eastAsia="Calibri" w:hAnsi="Gill Sans MT" w:cs="Times New Roman"/>
        </w:rPr>
      </w:pPr>
      <w:r w:rsidRPr="00370F20">
        <w:rPr>
          <w:rFonts w:ascii="Gill Sans MT" w:eastAsia="Calibri" w:hAnsi="Gill Sans MT" w:cs="Times New Roman"/>
        </w:rPr>
        <w:t xml:space="preserve">Please confirm that prior to completing this survey you have read and agreed to the disclosure statement about this research and have signed the consent form of your own free will. Did you read the disclosure </w:t>
      </w:r>
      <w:r w:rsidR="007F3941" w:rsidRPr="00370F20">
        <w:rPr>
          <w:rFonts w:ascii="Gill Sans MT" w:eastAsia="Calibri" w:hAnsi="Gill Sans MT" w:cs="Times New Roman"/>
        </w:rPr>
        <w:t>statement,</w:t>
      </w:r>
      <w:r w:rsidRPr="00370F20">
        <w:rPr>
          <w:rFonts w:ascii="Gill Sans MT" w:eastAsia="Calibri" w:hAnsi="Gill Sans MT" w:cs="Times New Roman"/>
        </w:rPr>
        <w:t xml:space="preserve"> and have you given your consent to participate in this interview?</w:t>
      </w:r>
    </w:p>
    <w:p w14:paraId="07E0EA57" w14:textId="77777777" w:rsidR="00D70A85" w:rsidRPr="00370F20" w:rsidRDefault="00D70A85" w:rsidP="00D70A85">
      <w:pPr>
        <w:spacing w:after="0" w:line="240" w:lineRule="auto"/>
        <w:rPr>
          <w:rFonts w:ascii="Gill Sans MT" w:eastAsia="Calibri" w:hAnsi="Gill Sans MT" w:cs="Times New Roman"/>
        </w:rPr>
      </w:pPr>
      <w:r w:rsidRPr="00370F20">
        <w:rPr>
          <w:rFonts w:ascii="Arial" w:eastAsia="Calibri" w:hAnsi="Arial" w:cs="Arial"/>
        </w:rPr>
        <w:t>□</w:t>
      </w:r>
      <w:r w:rsidRPr="00370F20">
        <w:rPr>
          <w:rFonts w:ascii="Gill Sans MT" w:eastAsia="Calibri" w:hAnsi="Gill Sans MT" w:cs="Times New Roman"/>
        </w:rPr>
        <w:t xml:space="preserve"> I was given the disclosure statement and gave consent to participate in the survey</w:t>
      </w:r>
    </w:p>
    <w:p w14:paraId="5A8AB1E4" w14:textId="77777777" w:rsidR="00D70A85" w:rsidRPr="00370F20" w:rsidRDefault="00D70A85" w:rsidP="00D70A85">
      <w:pPr>
        <w:spacing w:after="0" w:line="240" w:lineRule="auto"/>
        <w:rPr>
          <w:rFonts w:ascii="Gill Sans MT" w:eastAsia="Calibri" w:hAnsi="Gill Sans MT" w:cs="Times New Roman"/>
        </w:rPr>
      </w:pPr>
      <w:r w:rsidRPr="00370F20">
        <w:rPr>
          <w:rFonts w:ascii="Arial" w:eastAsia="Calibri" w:hAnsi="Arial" w:cs="Arial"/>
        </w:rPr>
        <w:t>□</w:t>
      </w:r>
      <w:r w:rsidRPr="00370F20">
        <w:rPr>
          <w:rFonts w:ascii="Gill Sans MT" w:eastAsia="Calibri" w:hAnsi="Gill Sans MT" w:cs="Times New Roman"/>
        </w:rPr>
        <w:t xml:space="preserve"> I did not agree to participate in the survey</w:t>
      </w:r>
    </w:p>
    <w:p w14:paraId="1B835DC0" w14:textId="77777777" w:rsidR="00CA34A2" w:rsidRPr="00CA34A2" w:rsidRDefault="00CA34A2" w:rsidP="00CA34A2">
      <w:pPr>
        <w:spacing w:after="0" w:line="240" w:lineRule="auto"/>
        <w:rPr>
          <w:rFonts w:ascii="Calibri" w:eastAsia="Calibri" w:hAnsi="Calibri" w:cs="Times New Roman"/>
        </w:rPr>
      </w:pPr>
    </w:p>
    <w:tbl>
      <w:tblPr>
        <w:tblStyle w:val="TableGrid6"/>
        <w:tblW w:w="0" w:type="auto"/>
        <w:tblInd w:w="0" w:type="dxa"/>
        <w:tblLook w:val="04A0" w:firstRow="1" w:lastRow="0" w:firstColumn="1" w:lastColumn="0" w:noHBand="0" w:noVBand="1"/>
      </w:tblPr>
      <w:tblGrid>
        <w:gridCol w:w="4716"/>
        <w:gridCol w:w="4634"/>
      </w:tblGrid>
      <w:tr w:rsidR="00CA34A2" w:rsidRPr="00CA34A2" w14:paraId="6A2BB0FF" w14:textId="77777777" w:rsidTr="00CA34A2">
        <w:tc>
          <w:tcPr>
            <w:tcW w:w="5508" w:type="dxa"/>
            <w:tcBorders>
              <w:top w:val="single" w:sz="4" w:space="0" w:color="auto"/>
              <w:left w:val="single" w:sz="4" w:space="0" w:color="auto"/>
              <w:bottom w:val="single" w:sz="4" w:space="0" w:color="auto"/>
              <w:right w:val="single" w:sz="4" w:space="0" w:color="auto"/>
            </w:tcBorders>
            <w:hideMark/>
          </w:tcPr>
          <w:p w14:paraId="19B04CCB" w14:textId="77777777" w:rsidR="00CA34A2" w:rsidRPr="00CA34A2" w:rsidRDefault="00CA34A2" w:rsidP="00CA34A2">
            <w:pPr>
              <w:rPr>
                <w:b/>
              </w:rPr>
            </w:pPr>
            <w:r w:rsidRPr="00CA34A2">
              <w:rPr>
                <w:b/>
              </w:rPr>
              <w:t>Demographic</w:t>
            </w:r>
          </w:p>
        </w:tc>
        <w:tc>
          <w:tcPr>
            <w:tcW w:w="5490" w:type="dxa"/>
            <w:tcBorders>
              <w:top w:val="single" w:sz="4" w:space="0" w:color="auto"/>
              <w:left w:val="single" w:sz="4" w:space="0" w:color="auto"/>
              <w:bottom w:val="single" w:sz="4" w:space="0" w:color="auto"/>
              <w:right w:val="single" w:sz="4" w:space="0" w:color="auto"/>
            </w:tcBorders>
            <w:hideMark/>
          </w:tcPr>
          <w:p w14:paraId="1B7ECA82" w14:textId="77777777" w:rsidR="00CA34A2" w:rsidRPr="00CA34A2" w:rsidRDefault="00CA34A2" w:rsidP="00CA34A2">
            <w:pPr>
              <w:rPr>
                <w:b/>
              </w:rPr>
            </w:pPr>
            <w:r w:rsidRPr="00CA34A2">
              <w:rPr>
                <w:b/>
              </w:rPr>
              <w:t>Response</w:t>
            </w:r>
          </w:p>
        </w:tc>
      </w:tr>
      <w:tr w:rsidR="00CA34A2" w:rsidRPr="00CA34A2" w14:paraId="33EAB682" w14:textId="77777777" w:rsidTr="00CA34A2">
        <w:tc>
          <w:tcPr>
            <w:tcW w:w="5508" w:type="dxa"/>
            <w:tcBorders>
              <w:top w:val="single" w:sz="4" w:space="0" w:color="auto"/>
              <w:left w:val="single" w:sz="4" w:space="0" w:color="auto"/>
              <w:bottom w:val="single" w:sz="4" w:space="0" w:color="auto"/>
              <w:right w:val="single" w:sz="4" w:space="0" w:color="auto"/>
            </w:tcBorders>
            <w:hideMark/>
          </w:tcPr>
          <w:p w14:paraId="29320353" w14:textId="77777777" w:rsidR="00CA34A2" w:rsidRPr="00CA34A2" w:rsidRDefault="00CA34A2" w:rsidP="00CA34A2">
            <w:pPr>
              <w:rPr>
                <w:b/>
              </w:rPr>
            </w:pPr>
            <w:r w:rsidRPr="00CA34A2">
              <w:rPr>
                <w:b/>
              </w:rPr>
              <w:t>Gender (M/F)</w:t>
            </w:r>
          </w:p>
        </w:tc>
        <w:tc>
          <w:tcPr>
            <w:tcW w:w="5490" w:type="dxa"/>
            <w:tcBorders>
              <w:top w:val="single" w:sz="4" w:space="0" w:color="auto"/>
              <w:left w:val="single" w:sz="4" w:space="0" w:color="auto"/>
              <w:bottom w:val="single" w:sz="4" w:space="0" w:color="auto"/>
              <w:right w:val="single" w:sz="4" w:space="0" w:color="auto"/>
            </w:tcBorders>
          </w:tcPr>
          <w:p w14:paraId="7EB65513" w14:textId="77777777" w:rsidR="00CA34A2" w:rsidRPr="00CA34A2" w:rsidRDefault="00CA34A2" w:rsidP="00CA34A2">
            <w:pPr>
              <w:rPr>
                <w:b/>
              </w:rPr>
            </w:pPr>
          </w:p>
        </w:tc>
      </w:tr>
      <w:tr w:rsidR="00CA34A2" w:rsidRPr="00CA34A2" w14:paraId="33605649" w14:textId="77777777" w:rsidTr="00CA34A2">
        <w:tc>
          <w:tcPr>
            <w:tcW w:w="5508" w:type="dxa"/>
            <w:tcBorders>
              <w:top w:val="single" w:sz="4" w:space="0" w:color="auto"/>
              <w:left w:val="single" w:sz="4" w:space="0" w:color="auto"/>
              <w:bottom w:val="single" w:sz="4" w:space="0" w:color="auto"/>
              <w:right w:val="single" w:sz="4" w:space="0" w:color="auto"/>
            </w:tcBorders>
            <w:hideMark/>
          </w:tcPr>
          <w:p w14:paraId="4E6875C3" w14:textId="77777777" w:rsidR="00CA34A2" w:rsidRPr="00CA34A2" w:rsidRDefault="00CA34A2" w:rsidP="00CA34A2">
            <w:pPr>
              <w:rPr>
                <w:b/>
              </w:rPr>
            </w:pPr>
            <w:r w:rsidRPr="00CA34A2">
              <w:rPr>
                <w:b/>
              </w:rPr>
              <w:t>Age</w:t>
            </w:r>
          </w:p>
        </w:tc>
        <w:tc>
          <w:tcPr>
            <w:tcW w:w="5490" w:type="dxa"/>
            <w:tcBorders>
              <w:top w:val="single" w:sz="4" w:space="0" w:color="auto"/>
              <w:left w:val="single" w:sz="4" w:space="0" w:color="auto"/>
              <w:bottom w:val="single" w:sz="4" w:space="0" w:color="auto"/>
              <w:right w:val="single" w:sz="4" w:space="0" w:color="auto"/>
            </w:tcBorders>
          </w:tcPr>
          <w:p w14:paraId="187AA032" w14:textId="77777777" w:rsidR="00CA34A2" w:rsidRPr="00CA34A2" w:rsidRDefault="00CA34A2" w:rsidP="00CA34A2">
            <w:pPr>
              <w:rPr>
                <w:b/>
              </w:rPr>
            </w:pPr>
          </w:p>
        </w:tc>
      </w:tr>
      <w:tr w:rsidR="00CA34A2" w:rsidRPr="00CA34A2" w14:paraId="5D7E6060" w14:textId="77777777" w:rsidTr="00CA34A2">
        <w:tc>
          <w:tcPr>
            <w:tcW w:w="5508" w:type="dxa"/>
            <w:tcBorders>
              <w:top w:val="single" w:sz="4" w:space="0" w:color="auto"/>
              <w:left w:val="single" w:sz="4" w:space="0" w:color="auto"/>
              <w:bottom w:val="single" w:sz="4" w:space="0" w:color="auto"/>
              <w:right w:val="single" w:sz="4" w:space="0" w:color="auto"/>
            </w:tcBorders>
            <w:hideMark/>
          </w:tcPr>
          <w:p w14:paraId="11DB0A3C" w14:textId="77777777" w:rsidR="00CA34A2" w:rsidRPr="00CA34A2" w:rsidRDefault="00CA34A2" w:rsidP="00CA34A2">
            <w:pPr>
              <w:rPr>
                <w:b/>
              </w:rPr>
            </w:pPr>
            <w:r w:rsidRPr="00CA34A2">
              <w:rPr>
                <w:b/>
              </w:rPr>
              <w:t>Number of years in service at the NMCP</w:t>
            </w:r>
          </w:p>
        </w:tc>
        <w:tc>
          <w:tcPr>
            <w:tcW w:w="5490" w:type="dxa"/>
            <w:tcBorders>
              <w:top w:val="single" w:sz="4" w:space="0" w:color="auto"/>
              <w:left w:val="single" w:sz="4" w:space="0" w:color="auto"/>
              <w:bottom w:val="single" w:sz="4" w:space="0" w:color="auto"/>
              <w:right w:val="single" w:sz="4" w:space="0" w:color="auto"/>
            </w:tcBorders>
          </w:tcPr>
          <w:p w14:paraId="1B245FDD" w14:textId="77777777" w:rsidR="00CA34A2" w:rsidRPr="00CA34A2" w:rsidRDefault="00CA34A2" w:rsidP="00CA34A2">
            <w:pPr>
              <w:rPr>
                <w:b/>
              </w:rPr>
            </w:pPr>
          </w:p>
        </w:tc>
      </w:tr>
      <w:tr w:rsidR="00CA34A2" w:rsidRPr="00CA34A2" w14:paraId="5BCACAD6" w14:textId="77777777" w:rsidTr="00CA34A2">
        <w:tc>
          <w:tcPr>
            <w:tcW w:w="5508" w:type="dxa"/>
            <w:tcBorders>
              <w:top w:val="single" w:sz="4" w:space="0" w:color="auto"/>
              <w:left w:val="single" w:sz="4" w:space="0" w:color="auto"/>
              <w:bottom w:val="single" w:sz="4" w:space="0" w:color="auto"/>
              <w:right w:val="single" w:sz="4" w:space="0" w:color="auto"/>
            </w:tcBorders>
            <w:hideMark/>
          </w:tcPr>
          <w:p w14:paraId="54441A77" w14:textId="62E4CC1E" w:rsidR="00CA34A2" w:rsidRPr="00CA34A2" w:rsidRDefault="00CA34A2" w:rsidP="00CA34A2">
            <w:pPr>
              <w:rPr>
                <w:b/>
              </w:rPr>
            </w:pPr>
            <w:r w:rsidRPr="00CA34A2">
              <w:rPr>
                <w:b/>
              </w:rPr>
              <w:t>Area of expertise (i.e.</w:t>
            </w:r>
            <w:r w:rsidR="00616C13">
              <w:rPr>
                <w:b/>
              </w:rPr>
              <w:t>,</w:t>
            </w:r>
            <w:r w:rsidRPr="00CA34A2">
              <w:rPr>
                <w:b/>
              </w:rPr>
              <w:t xml:space="preserve"> Finance, M&amp;E, Vector Control, etc.)</w:t>
            </w:r>
          </w:p>
        </w:tc>
        <w:tc>
          <w:tcPr>
            <w:tcW w:w="5490" w:type="dxa"/>
            <w:tcBorders>
              <w:top w:val="single" w:sz="4" w:space="0" w:color="auto"/>
              <w:left w:val="single" w:sz="4" w:space="0" w:color="auto"/>
              <w:bottom w:val="single" w:sz="4" w:space="0" w:color="auto"/>
              <w:right w:val="single" w:sz="4" w:space="0" w:color="auto"/>
            </w:tcBorders>
          </w:tcPr>
          <w:p w14:paraId="53B82E08" w14:textId="77777777" w:rsidR="00CA34A2" w:rsidRPr="00CA34A2" w:rsidRDefault="00CA34A2" w:rsidP="00CA34A2">
            <w:pPr>
              <w:rPr>
                <w:b/>
              </w:rPr>
            </w:pPr>
          </w:p>
        </w:tc>
      </w:tr>
    </w:tbl>
    <w:p w14:paraId="0DD45D18" w14:textId="77777777" w:rsidR="00CA34A2" w:rsidRPr="00CA34A2" w:rsidRDefault="00CA34A2" w:rsidP="00CA34A2">
      <w:pPr>
        <w:spacing w:after="0" w:line="240" w:lineRule="auto"/>
        <w:rPr>
          <w:rFonts w:ascii="Calibri" w:eastAsia="Calibri" w:hAnsi="Calibri" w:cs="Times New Roman"/>
        </w:rPr>
      </w:pPr>
    </w:p>
    <w:p w14:paraId="27042408" w14:textId="77777777" w:rsidR="00CA34A2" w:rsidRPr="00CA34A2" w:rsidRDefault="00CA34A2" w:rsidP="00CA34A2">
      <w:pPr>
        <w:keepNext/>
        <w:keepLines/>
        <w:spacing w:before="480" w:after="0" w:line="276" w:lineRule="auto"/>
        <w:outlineLvl w:val="0"/>
        <w:rPr>
          <w:rFonts w:ascii="Century Gothic" w:eastAsia="MS Gothic" w:hAnsi="Century Gothic" w:cs="Times New Roman" w:hint="eastAsia"/>
          <w:b/>
          <w:bCs/>
          <w:color w:val="E36C0A"/>
          <w:sz w:val="36"/>
          <w:szCs w:val="36"/>
        </w:rPr>
      </w:pPr>
      <w:r w:rsidRPr="00CA34A2">
        <w:rPr>
          <w:rFonts w:ascii="Century Gothic" w:eastAsia="MS Gothic" w:hAnsi="Century Gothic" w:cs="Times New Roman"/>
          <w:color w:val="E36C0A"/>
          <w:sz w:val="36"/>
          <w:szCs w:val="36"/>
        </w:rPr>
        <w:br w:type="page"/>
      </w:r>
      <w:r w:rsidRPr="00CA34A2">
        <w:rPr>
          <w:rFonts w:ascii="Century Gothic" w:eastAsia="MS Gothic" w:hAnsi="Century Gothic" w:cs="Times New Roman"/>
          <w:b/>
          <w:bCs/>
          <w:color w:val="E36C0A"/>
          <w:sz w:val="28"/>
          <w:szCs w:val="36"/>
        </w:rPr>
        <w:lastRenderedPageBreak/>
        <w:t>SECTION 1</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0"/>
        <w:gridCol w:w="3460"/>
        <w:gridCol w:w="1077"/>
        <w:gridCol w:w="1077"/>
        <w:gridCol w:w="1077"/>
        <w:gridCol w:w="1077"/>
        <w:gridCol w:w="1077"/>
      </w:tblGrid>
      <w:tr w:rsidR="00CA34A2" w:rsidRPr="00CA34A2" w14:paraId="2DBA04D7" w14:textId="77777777" w:rsidTr="00CA34A2">
        <w:trPr>
          <w:trHeight w:val="420"/>
        </w:trPr>
        <w:tc>
          <w:tcPr>
            <w:tcW w:w="934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E7173A" w14:textId="77777777" w:rsidR="00CA34A2" w:rsidRPr="00CA34A2" w:rsidRDefault="00CA34A2" w:rsidP="00CA34A2">
            <w:pPr>
              <w:widowControl w:val="0"/>
              <w:spacing w:after="200" w:line="240" w:lineRule="auto"/>
              <w:rPr>
                <w:rFonts w:ascii="Calibri" w:eastAsia="Calibri" w:hAnsi="Calibri" w:cs="Times New Roman"/>
                <w:b/>
                <w:sz w:val="24"/>
              </w:rPr>
            </w:pPr>
            <w:r w:rsidRPr="00CA34A2">
              <w:rPr>
                <w:rFonts w:ascii="Calibri" w:eastAsia="Calibri" w:hAnsi="Calibri" w:cs="Times New Roman"/>
                <w:b/>
                <w:sz w:val="24"/>
              </w:rPr>
              <w:t>Review the list of actions below. On which of the following did the Advisor train, assist, advise, or coach you? Please check all that apply.</w:t>
            </w:r>
          </w:p>
          <w:p w14:paraId="1073017C"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Definitions:</w:t>
            </w:r>
          </w:p>
          <w:p w14:paraId="270CBDBA"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i/>
              </w:rPr>
              <w:t>Trained</w:t>
            </w:r>
            <w:r w:rsidRPr="00CA34A2">
              <w:rPr>
                <w:rFonts w:ascii="Calibri" w:eastAsia="Calibri" w:hAnsi="Calibri" w:cs="Times New Roman"/>
                <w:i/>
              </w:rPr>
              <w:t>:</w:t>
            </w:r>
            <w:r w:rsidRPr="00CA34A2">
              <w:rPr>
                <w:rFonts w:ascii="Calibri" w:eastAsia="Calibri" w:hAnsi="Calibri" w:cs="Times New Roman"/>
              </w:rPr>
              <w:t xml:space="preserve"> The Advisor taught us skills and approaches for carrying out an activity or task. </w:t>
            </w:r>
            <w:r w:rsidRPr="00CA34A2">
              <w:rPr>
                <w:rFonts w:ascii="Calibri" w:eastAsia="Calibri" w:hAnsi="Calibri" w:cs="Times New Roman"/>
                <w:i/>
              </w:rPr>
              <w:t>Example: The Advisor held a training session on how to write sections of the Global Fund concept note.</w:t>
            </w:r>
          </w:p>
          <w:p w14:paraId="2ED74D95"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i/>
              </w:rPr>
              <w:t>Assisted</w:t>
            </w:r>
            <w:r w:rsidRPr="00CA34A2">
              <w:rPr>
                <w:rFonts w:ascii="Calibri" w:eastAsia="Calibri" w:hAnsi="Calibri" w:cs="Times New Roman"/>
                <w:i/>
              </w:rPr>
              <w:t xml:space="preserve">: </w:t>
            </w:r>
            <w:r w:rsidRPr="00CA34A2">
              <w:rPr>
                <w:rFonts w:ascii="Calibri" w:eastAsia="Calibri" w:hAnsi="Calibri" w:cs="Times New Roman"/>
              </w:rPr>
              <w:t xml:space="preserve">The Advisor was directly involved. He/she was responsible for completing some or all of the tasks related to the activity. </w:t>
            </w:r>
            <w:r w:rsidRPr="00CA34A2">
              <w:rPr>
                <w:rFonts w:ascii="Calibri" w:eastAsia="Calibri" w:hAnsi="Calibri" w:cs="Times New Roman"/>
                <w:i/>
              </w:rPr>
              <w:t>Example: The Advisor wrote sections of the Global Fund concept note.</w:t>
            </w:r>
          </w:p>
          <w:p w14:paraId="14C80BC6"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i/>
              </w:rPr>
              <w:t>Advised</w:t>
            </w:r>
            <w:r w:rsidRPr="00CA34A2">
              <w:rPr>
                <w:rFonts w:ascii="Calibri" w:eastAsia="Calibri" w:hAnsi="Calibri" w:cs="Times New Roman"/>
                <w:i/>
              </w:rPr>
              <w:t>:</w:t>
            </w:r>
            <w:r w:rsidRPr="00CA34A2">
              <w:rPr>
                <w:rFonts w:ascii="Calibri" w:eastAsia="Calibri" w:hAnsi="Calibri" w:cs="Times New Roman"/>
              </w:rPr>
              <w:t xml:space="preserve"> The Advisor directed, made recommendations, and reviewed our work in order to help us carry out an activity or task. </w:t>
            </w:r>
            <w:r w:rsidRPr="00CA34A2">
              <w:rPr>
                <w:rFonts w:ascii="Calibri" w:eastAsia="Calibri" w:hAnsi="Calibri" w:cs="Times New Roman"/>
                <w:i/>
              </w:rPr>
              <w:t>Example: The Advisor reviewed the draft Global Fund concept note and gave us specific feedback and recommendations on how to improve it.</w:t>
            </w:r>
          </w:p>
          <w:p w14:paraId="597858B6" w14:textId="67782ABE" w:rsidR="00CA34A2" w:rsidRPr="00CA34A2" w:rsidRDefault="00CA34A2" w:rsidP="00CA34A2">
            <w:pPr>
              <w:widowControl w:val="0"/>
              <w:spacing w:after="200" w:line="240" w:lineRule="auto"/>
              <w:rPr>
                <w:rFonts w:ascii="Calibri" w:eastAsia="Calibri" w:hAnsi="Calibri" w:cs="Times New Roman"/>
                <w:i/>
              </w:rPr>
            </w:pPr>
            <w:r w:rsidRPr="00CA34A2">
              <w:rPr>
                <w:rFonts w:ascii="Calibri" w:eastAsia="Calibri" w:hAnsi="Calibri" w:cs="Times New Roman"/>
                <w:b/>
                <w:i/>
              </w:rPr>
              <w:t>Coached:</w:t>
            </w:r>
            <w:r w:rsidRPr="00CA34A2">
              <w:rPr>
                <w:rFonts w:ascii="Calibri" w:eastAsia="Calibri" w:hAnsi="Calibri" w:cs="Times New Roman"/>
                <w:i/>
              </w:rPr>
              <w:t xml:space="preserve"> </w:t>
            </w:r>
            <w:r w:rsidRPr="00CA34A2">
              <w:rPr>
                <w:rFonts w:ascii="Calibri" w:eastAsia="Calibri" w:hAnsi="Calibri" w:cs="Times New Roman"/>
              </w:rPr>
              <w:t xml:space="preserve">The Advisor helped us to reflect and identify next steps and/or solutions on our own in order to accomplish an action or task. </w:t>
            </w:r>
            <w:r w:rsidRPr="00CA34A2">
              <w:rPr>
                <w:rFonts w:ascii="Calibri" w:eastAsia="Calibri" w:hAnsi="Calibri" w:cs="Times New Roman"/>
                <w:i/>
              </w:rPr>
              <w:t>Example: The Advisor asked us questions and listened in order to help us identify issues with the Global Fund concept note. He/she did not tell us what to do, but rather helped us to decide on our own.</w:t>
            </w:r>
          </w:p>
          <w:p w14:paraId="78F01747" w14:textId="77777777" w:rsidR="00CA34A2" w:rsidRPr="00CA34A2" w:rsidRDefault="00CA34A2" w:rsidP="00CA34A2">
            <w:pPr>
              <w:widowControl w:val="0"/>
              <w:spacing w:after="200" w:line="240" w:lineRule="auto"/>
              <w:rPr>
                <w:rFonts w:ascii="Calibri" w:eastAsia="Calibri" w:hAnsi="Calibri" w:cs="Times New Roman"/>
                <w:i/>
              </w:rPr>
            </w:pPr>
            <w:r w:rsidRPr="00CA34A2">
              <w:rPr>
                <w:rFonts w:ascii="Calibri" w:eastAsia="Calibri" w:hAnsi="Calibri" w:cs="Times New Roman"/>
                <w:b/>
                <w:i/>
              </w:rPr>
              <w:t>n/a:</w:t>
            </w:r>
            <w:r w:rsidRPr="00CA34A2">
              <w:rPr>
                <w:rFonts w:ascii="Calibri" w:eastAsia="Calibri" w:hAnsi="Calibri" w:cs="Times New Roman"/>
                <w:i/>
              </w:rPr>
              <w:t xml:space="preserve"> Not applicable.</w:t>
            </w:r>
          </w:p>
        </w:tc>
      </w:tr>
      <w:tr w:rsidR="00CA34A2" w:rsidRPr="00CA34A2" w14:paraId="303E397B" w14:textId="77777777" w:rsidTr="00CA34A2">
        <w:tc>
          <w:tcPr>
            <w:tcW w:w="396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58844C"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8296E" w14:textId="77777777" w:rsidR="00CA34A2" w:rsidRPr="00CA34A2" w:rsidRDefault="00CA34A2" w:rsidP="00CA34A2">
            <w:pPr>
              <w:widowControl w:val="0"/>
              <w:spacing w:after="200" w:line="240" w:lineRule="auto"/>
              <w:rPr>
                <w:rFonts w:ascii="Calibri" w:eastAsia="Calibri" w:hAnsi="Calibri" w:cs="Times New Roman"/>
                <w:b/>
              </w:rPr>
            </w:pPr>
            <w:r w:rsidRPr="00CA34A2">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A484A" w14:textId="77777777" w:rsidR="00CA34A2" w:rsidRPr="00CA34A2" w:rsidRDefault="00CA34A2" w:rsidP="00CA34A2">
            <w:pPr>
              <w:widowControl w:val="0"/>
              <w:spacing w:after="200" w:line="240" w:lineRule="auto"/>
              <w:rPr>
                <w:rFonts w:ascii="Calibri" w:eastAsia="Calibri" w:hAnsi="Calibri" w:cs="Times New Roman"/>
                <w:b/>
              </w:rPr>
            </w:pPr>
            <w:r w:rsidRPr="00CA34A2">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404DE" w14:textId="77777777" w:rsidR="00CA34A2" w:rsidRPr="00CA34A2" w:rsidRDefault="00CA34A2" w:rsidP="00CA34A2">
            <w:pPr>
              <w:widowControl w:val="0"/>
              <w:spacing w:after="200" w:line="240" w:lineRule="auto"/>
              <w:rPr>
                <w:rFonts w:ascii="Calibri" w:eastAsia="Calibri" w:hAnsi="Calibri" w:cs="Times New Roman"/>
                <w:b/>
              </w:rPr>
            </w:pPr>
            <w:r w:rsidRPr="00CA34A2">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B8526" w14:textId="77777777" w:rsidR="00CA34A2" w:rsidRPr="00CA34A2" w:rsidRDefault="00CA34A2" w:rsidP="00CA34A2">
            <w:pPr>
              <w:widowControl w:val="0"/>
              <w:spacing w:after="200" w:line="240" w:lineRule="auto"/>
              <w:rPr>
                <w:rFonts w:ascii="Calibri" w:eastAsia="Calibri" w:hAnsi="Calibri" w:cs="Times New Roman"/>
                <w:b/>
              </w:rPr>
            </w:pPr>
            <w:r w:rsidRPr="00CA34A2">
              <w:rPr>
                <w:rFonts w:ascii="Calibri" w:eastAsia="Calibri" w:hAnsi="Calibri" w:cs="Times New Roman"/>
                <w:b/>
              </w:rPr>
              <w:t>Coach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FEE1A" w14:textId="77777777" w:rsidR="00CA34A2" w:rsidRPr="00CA34A2" w:rsidRDefault="00CA34A2" w:rsidP="00CA34A2">
            <w:pPr>
              <w:widowControl w:val="0"/>
              <w:spacing w:after="200" w:line="240" w:lineRule="auto"/>
              <w:rPr>
                <w:rFonts w:ascii="Calibri" w:eastAsia="Calibri" w:hAnsi="Calibri" w:cs="Times New Roman"/>
                <w:b/>
              </w:rPr>
            </w:pPr>
            <w:r w:rsidRPr="00CA34A2">
              <w:rPr>
                <w:rFonts w:ascii="Calibri" w:eastAsia="Calibri" w:hAnsi="Calibri" w:cs="Times New Roman"/>
                <w:b/>
              </w:rPr>
              <w:t>n/a</w:t>
            </w:r>
          </w:p>
        </w:tc>
      </w:tr>
      <w:tr w:rsidR="00CA34A2" w:rsidRPr="00CA34A2" w14:paraId="71E17211" w14:textId="77777777" w:rsidTr="00CA34A2">
        <w:trPr>
          <w:trHeight w:val="375"/>
        </w:trPr>
        <w:tc>
          <w:tcPr>
            <w:tcW w:w="934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FFBF3" w14:textId="77777777" w:rsidR="00CA34A2" w:rsidRPr="00CA34A2" w:rsidRDefault="00CA34A2" w:rsidP="00CA34A2">
            <w:pPr>
              <w:widowControl w:val="0"/>
              <w:spacing w:after="200" w:line="240" w:lineRule="auto"/>
              <w:rPr>
                <w:rFonts w:ascii="Calibri" w:eastAsia="Calibri" w:hAnsi="Calibri" w:cs="Times New Roman"/>
                <w:b/>
              </w:rPr>
            </w:pPr>
            <w:r w:rsidRPr="00CA34A2">
              <w:rPr>
                <w:rFonts w:ascii="Calibri" w:eastAsia="Calibri" w:hAnsi="Calibri" w:cs="Times New Roman"/>
                <w:b/>
              </w:rPr>
              <w:t>Technical</w:t>
            </w:r>
          </w:p>
        </w:tc>
      </w:tr>
      <w:tr w:rsidR="00CA34A2" w:rsidRPr="00CA34A2" w14:paraId="60B52C1A"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E1D961"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235D4AF6"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Development of national malaria control guidelin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11886C"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AB74E5"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B050FB"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1F7436"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BA4351"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4451168F" w14:textId="77777777" w:rsidTr="00CA34A2">
        <w:trPr>
          <w:trHeight w:val="864"/>
        </w:trPr>
        <w:tc>
          <w:tcPr>
            <w:tcW w:w="50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
          <w:p w14:paraId="2169CBB2"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2B834DE"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Revision of national malaria control guidelines</w:t>
            </w:r>
          </w:p>
        </w:tc>
        <w:tc>
          <w:tcPr>
            <w:tcW w:w="1077"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1FD1143F"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02886F"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38D21C"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E13019"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FF0435"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5406E943"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DB335A"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hideMark/>
          </w:tcPr>
          <w:p w14:paraId="754E07DE"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Supportive supervision visits to districts and/or faciliti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90B95F"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2456BD"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079B6"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A07EC"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3EA32E"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57A8C709"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2F891B"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AB9B83"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Supportive supervision training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79CE1A"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E4894B"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73F7E3"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F979D6"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C3CD54" w14:textId="77777777" w:rsidR="00CA34A2" w:rsidRPr="00CA34A2" w:rsidRDefault="00CA34A2" w:rsidP="00CA34A2">
            <w:pPr>
              <w:widowControl w:val="0"/>
              <w:spacing w:after="200" w:line="240" w:lineRule="auto"/>
              <w:rPr>
                <w:rFonts w:ascii="Calibri" w:eastAsia="Calibri" w:hAnsi="Calibri" w:cs="Times New Roman"/>
              </w:rPr>
            </w:pPr>
          </w:p>
        </w:tc>
      </w:tr>
    </w:tbl>
    <w:p w14:paraId="5E632AC9" w14:textId="77777777" w:rsidR="00616C13" w:rsidRDefault="00616C13" w:rsidP="00CA34A2">
      <w:pPr>
        <w:widowControl w:val="0"/>
        <w:spacing w:after="0" w:line="276" w:lineRule="auto"/>
        <w:ind w:left="360"/>
        <w:contextualSpacing/>
        <w:rPr>
          <w:rFonts w:ascii="Calibri" w:eastAsia="Calibri" w:hAnsi="Calibri" w:cs="Calibri"/>
          <w:lang w:val="en-GB"/>
        </w:rPr>
        <w:sectPr w:rsidR="00616C13">
          <w:pgSz w:w="12240" w:h="15840"/>
          <w:pgMar w:top="1440" w:right="1440" w:bottom="1440" w:left="1440" w:header="432" w:footer="720" w:gutter="0"/>
          <w:pgNumType w:start="1"/>
          <w:cols w:space="720"/>
        </w:sectPr>
      </w:pP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0"/>
        <w:gridCol w:w="3460"/>
        <w:gridCol w:w="1077"/>
        <w:gridCol w:w="1077"/>
        <w:gridCol w:w="1077"/>
        <w:gridCol w:w="1077"/>
        <w:gridCol w:w="1077"/>
      </w:tblGrid>
      <w:tr w:rsidR="00CA34A2" w:rsidRPr="00CA34A2" w14:paraId="205BBE14"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E894F7" w14:textId="1D6C4A18" w:rsidR="00CA34A2" w:rsidRPr="00CA34A2" w:rsidRDefault="00CA34A2" w:rsidP="00CA34A2">
            <w:pPr>
              <w:widowControl w:val="0"/>
              <w:spacing w:after="0" w:line="276" w:lineRule="auto"/>
              <w:ind w:left="360"/>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A78265"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26583"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3D2B88"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BCB2F"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6EAE8D"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Coach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B4751"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n/a</w:t>
            </w:r>
          </w:p>
        </w:tc>
      </w:tr>
      <w:tr w:rsidR="00CA34A2" w:rsidRPr="00CA34A2" w14:paraId="59B3AF7B"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97BBF6"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2BD23"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Implementation of mass LLIN distribution campaign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EA96E"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E69FE6"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912A93"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1B1228"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9470B0"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09B42B80"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5FED94"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A41A6" w14:textId="77777777" w:rsidR="00CA34A2" w:rsidRPr="00CA34A2" w:rsidRDefault="00CA34A2" w:rsidP="00CA34A2">
            <w:pPr>
              <w:widowControl w:val="0"/>
              <w:spacing w:after="200" w:line="240" w:lineRule="auto"/>
              <w:rPr>
                <w:rFonts w:ascii="Calibri" w:eastAsia="Calibri" w:hAnsi="Calibri" w:cs="Times New Roman"/>
                <w:lang w:val="en-GB"/>
              </w:rPr>
            </w:pPr>
            <w:r w:rsidRPr="00CA34A2">
              <w:rPr>
                <w:rFonts w:ascii="Calibri" w:eastAsia="Calibri" w:hAnsi="Calibri" w:cs="Times New Roman"/>
                <w:lang w:val="en-GB"/>
              </w:rPr>
              <w:t>Implementation of seasonal malaria chemoprevention</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552F3"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EBFF5B"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B0200C"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CA4BF9"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D13A3E"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5623EF60"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F59235"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6EABF" w14:textId="77777777" w:rsidR="00CA34A2" w:rsidRPr="00CA34A2" w:rsidRDefault="00CA34A2" w:rsidP="00CA34A2">
            <w:pPr>
              <w:widowControl w:val="0"/>
              <w:spacing w:after="200" w:line="240" w:lineRule="auto"/>
              <w:rPr>
                <w:rFonts w:ascii="Calibri" w:eastAsia="Calibri" w:hAnsi="Calibri" w:cs="Times New Roman"/>
                <w:lang w:val="en-GB"/>
              </w:rPr>
            </w:pPr>
            <w:r w:rsidRPr="00CA34A2">
              <w:rPr>
                <w:rFonts w:ascii="Calibri" w:eastAsia="Calibri" w:hAnsi="Calibri" w:cs="Times New Roman"/>
                <w:lang w:val="en-GB"/>
              </w:rPr>
              <w:t xml:space="preserve">Implementation of </w:t>
            </w:r>
            <w:proofErr w:type="spellStart"/>
            <w:r w:rsidRPr="00CA34A2">
              <w:rPr>
                <w:rFonts w:ascii="Calibri" w:eastAsia="Calibri" w:hAnsi="Calibri" w:cs="Times New Roman"/>
                <w:lang w:val="en-GB"/>
              </w:rPr>
              <w:t>iCCM</w:t>
            </w:r>
            <w:proofErr w:type="spellEnd"/>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988605"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5A1F31"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B8F8A"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E7AF9"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707421"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74C7C4B3"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A32A77"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0E2FB" w14:textId="77777777" w:rsidR="00CA34A2" w:rsidRPr="00CA34A2" w:rsidRDefault="00CA34A2" w:rsidP="00CA34A2">
            <w:pPr>
              <w:widowControl w:val="0"/>
              <w:spacing w:after="200" w:line="240" w:lineRule="auto"/>
              <w:rPr>
                <w:rFonts w:ascii="Calibri" w:eastAsia="Calibri" w:hAnsi="Calibri" w:cs="Times New Roman"/>
                <w:lang w:val="en-GB"/>
              </w:rPr>
            </w:pPr>
            <w:r w:rsidRPr="00CA34A2">
              <w:rPr>
                <w:rFonts w:ascii="Calibri" w:eastAsia="Calibri" w:hAnsi="Calibri" w:cs="Times New Roman"/>
                <w:lang w:val="en-GB"/>
              </w:rPr>
              <w:t>Technical trainings for district malaria focal points/district malaria staff</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30A987"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E45AB7"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78DA93"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6606CE"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1FD8AA"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4ADC4F36" w14:textId="77777777" w:rsidTr="00CA34A2">
        <w:trPr>
          <w:trHeight w:val="510"/>
        </w:trPr>
        <w:tc>
          <w:tcPr>
            <w:tcW w:w="934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20A27" w14:textId="77777777" w:rsidR="00CA34A2" w:rsidRPr="00CA34A2" w:rsidRDefault="00CA34A2" w:rsidP="00CA34A2">
            <w:pPr>
              <w:widowControl w:val="0"/>
              <w:spacing w:after="0" w:line="276" w:lineRule="auto"/>
              <w:ind w:left="360"/>
              <w:contextualSpacing/>
              <w:rPr>
                <w:rFonts w:ascii="Calibri" w:eastAsia="Calibri" w:hAnsi="Calibri" w:cs="Calibri"/>
                <w:b/>
                <w:lang w:val="en-GB"/>
              </w:rPr>
            </w:pPr>
            <w:r w:rsidRPr="00CA34A2">
              <w:rPr>
                <w:rFonts w:ascii="Calibri" w:eastAsia="Calibri" w:hAnsi="Calibri" w:cs="Calibri"/>
                <w:b/>
                <w:lang w:val="en-GB"/>
              </w:rPr>
              <w:t>Coordination and planning</w:t>
            </w:r>
          </w:p>
        </w:tc>
      </w:tr>
      <w:tr w:rsidR="00CA34A2" w:rsidRPr="00CA34A2" w14:paraId="334CFF69"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D7AAAE"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6CBB8370"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Regular coordination meetings with all NMCP staff</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AE62A9"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0BE640"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8D2500"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D165AA"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35FD8D"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761DC095" w14:textId="77777777" w:rsidTr="00CA34A2">
        <w:trPr>
          <w:trHeight w:val="864"/>
        </w:trPr>
        <w:tc>
          <w:tcPr>
            <w:tcW w:w="50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
          <w:p w14:paraId="2BEF3C48"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3E86788"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Regular internal coordination meetings with NMCP technical teams</w:t>
            </w:r>
          </w:p>
        </w:tc>
        <w:tc>
          <w:tcPr>
            <w:tcW w:w="1077"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55D889EC"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300171"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B43CAC"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884642"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FC3F85"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1ECCC613"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720A37"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hideMark/>
          </w:tcPr>
          <w:p w14:paraId="27FEC403"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Regular coordination meetings with technical working group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26D72"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1D9DC3"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39F251"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11FB46"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E16AD8"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516E865E"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D78611"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F18BC"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 xml:space="preserve">Development of coordination meeting calendar </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A4C6FB"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724721"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1F7C74"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F64236"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56E3D0"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453123D5"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259BE4"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DA4833"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Dissemination of calendars to NMCP staff</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10CC94"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8533F0"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666CA"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421CBC"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5551D4"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282F158F"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83BED2" w14:textId="77777777" w:rsidR="00CA34A2" w:rsidRPr="00CA34A2" w:rsidRDefault="00CA34A2" w:rsidP="00CA34A2">
            <w:pPr>
              <w:widowControl w:val="0"/>
              <w:spacing w:after="0" w:line="276" w:lineRule="auto"/>
              <w:ind w:left="360"/>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3C2A92"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3A0A4B"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99E43"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2940F6"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E084A"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Coach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0E070"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n/a</w:t>
            </w:r>
          </w:p>
        </w:tc>
      </w:tr>
      <w:tr w:rsidR="00FB0C77" w:rsidRPr="00CA34A2" w14:paraId="347E230F"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691EA3" w14:textId="77777777" w:rsidR="00FB0C77" w:rsidRPr="00CA34A2" w:rsidRDefault="00FB0C77"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C917EC" w14:textId="3979EA5A" w:rsidR="00FB0C77" w:rsidRPr="00CA34A2" w:rsidRDefault="00111B6D" w:rsidP="00CA34A2">
            <w:pPr>
              <w:widowControl w:val="0"/>
              <w:spacing w:after="200" w:line="240" w:lineRule="auto"/>
              <w:rPr>
                <w:rFonts w:ascii="Calibri" w:eastAsia="Calibri" w:hAnsi="Calibri" w:cs="Times New Roman"/>
              </w:rPr>
            </w:pPr>
            <w:r>
              <w:rPr>
                <w:rFonts w:ascii="Calibri" w:eastAsia="Calibri" w:hAnsi="Calibri" w:cs="Times New Roman"/>
              </w:rPr>
              <w:t>Planning meetings for mass LLIN distribution campaigns with partner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A7A83B" w14:textId="77777777" w:rsidR="00FB0C77" w:rsidRPr="00CA34A2" w:rsidRDefault="00FB0C77"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ED9DB3" w14:textId="77777777" w:rsidR="00FB0C77" w:rsidRPr="00CA34A2" w:rsidRDefault="00FB0C77"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C7B3B2" w14:textId="77777777" w:rsidR="00FB0C77" w:rsidRPr="00CA34A2" w:rsidRDefault="00FB0C77"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457B12" w14:textId="77777777" w:rsidR="00FB0C77" w:rsidRPr="00CA34A2" w:rsidRDefault="00FB0C77"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8F3F5A" w14:textId="77777777" w:rsidR="00FB0C77" w:rsidRPr="00CA34A2" w:rsidRDefault="00FB0C77" w:rsidP="00CA34A2">
            <w:pPr>
              <w:widowControl w:val="0"/>
              <w:spacing w:after="200" w:line="240" w:lineRule="auto"/>
              <w:rPr>
                <w:rFonts w:ascii="Calibri" w:eastAsia="Calibri" w:hAnsi="Calibri" w:cs="Times New Roman"/>
              </w:rPr>
            </w:pPr>
          </w:p>
        </w:tc>
      </w:tr>
      <w:tr w:rsidR="00CA34A2" w:rsidRPr="00CA34A2" w14:paraId="43DB23D9"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5AE5DE"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1441A"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Coordination with private faciliti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0E53BE"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AF5FA4"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F4D238"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319EA9"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A09E07"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60B818F8" w14:textId="77777777" w:rsidTr="00CA34A2">
        <w:trPr>
          <w:trHeight w:val="402"/>
        </w:trPr>
        <w:tc>
          <w:tcPr>
            <w:tcW w:w="934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B033D" w14:textId="77777777" w:rsidR="00CA34A2" w:rsidRPr="00CA34A2" w:rsidRDefault="00CA34A2" w:rsidP="00CA34A2">
            <w:pPr>
              <w:widowControl w:val="0"/>
              <w:spacing w:after="0" w:line="276" w:lineRule="auto"/>
              <w:ind w:left="360"/>
              <w:contextualSpacing/>
              <w:rPr>
                <w:rFonts w:ascii="Calibri" w:eastAsia="Calibri" w:hAnsi="Calibri" w:cs="Calibri"/>
                <w:b/>
                <w:lang w:val="en-GB"/>
              </w:rPr>
            </w:pPr>
            <w:r w:rsidRPr="00CA34A2">
              <w:rPr>
                <w:rFonts w:ascii="Calibri" w:eastAsia="Calibri" w:hAnsi="Calibri" w:cs="Calibri"/>
                <w:b/>
                <w:lang w:val="en-GB"/>
              </w:rPr>
              <w:t>Grant management</w:t>
            </w:r>
          </w:p>
        </w:tc>
      </w:tr>
      <w:tr w:rsidR="00CA34A2" w:rsidRPr="00CA34A2" w14:paraId="6BC38CB5"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A2CBD2"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1F615"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Regular coordination meetings with SRs and PR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FA3F5A"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5D0A42"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5F400B"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28DD6F"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C3B355"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421D8165"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F9EADF"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4553C"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Timely compilation of grant programmatic updat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36D209"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248B0C"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F714DE"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84365"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6E3CC1"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68052562"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F9CBE6"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FDF9E"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Timely submission of programmatic updat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02788F"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7C1DA"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34BDB8"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5F2531"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22B1A0"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295CDDD6"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780DC6"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315C"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Resolutions of special conditions and/or conditions precedent</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335463"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393C1E"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C44927"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7397B"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A4F521"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1185C883" w14:textId="77777777" w:rsidTr="00CA34A2">
        <w:trPr>
          <w:trHeight w:val="393"/>
        </w:trPr>
        <w:tc>
          <w:tcPr>
            <w:tcW w:w="934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73554" w14:textId="77777777" w:rsidR="00CA34A2" w:rsidRPr="00CA34A2" w:rsidRDefault="00CA34A2" w:rsidP="00CA34A2">
            <w:pPr>
              <w:widowControl w:val="0"/>
              <w:spacing w:after="0" w:line="276" w:lineRule="auto"/>
              <w:ind w:left="360"/>
              <w:contextualSpacing/>
              <w:rPr>
                <w:rFonts w:ascii="Calibri" w:eastAsia="Calibri" w:hAnsi="Calibri" w:cs="Calibri"/>
                <w:b/>
                <w:lang w:val="en-GB"/>
              </w:rPr>
            </w:pPr>
            <w:r w:rsidRPr="00CA34A2">
              <w:rPr>
                <w:rFonts w:ascii="Calibri" w:eastAsia="Calibri" w:hAnsi="Calibri" w:cs="Calibri"/>
                <w:b/>
                <w:lang w:val="en-GB"/>
              </w:rPr>
              <w:t xml:space="preserve">Global Fund Concept Note </w:t>
            </w:r>
          </w:p>
        </w:tc>
      </w:tr>
      <w:tr w:rsidR="00CA34A2" w:rsidRPr="00CA34A2" w14:paraId="10C91D60"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69F9C5"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FCC8B"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Coordination of concept note planning meeting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769909"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D9AC04"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A8C7D8"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077602"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47064B"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0D3C0690"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78B336"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FCF18" w14:textId="77777777" w:rsidR="00CA34A2" w:rsidRPr="00CA34A2" w:rsidRDefault="00CA34A2" w:rsidP="00CA34A2">
            <w:pPr>
              <w:widowControl w:val="0"/>
              <w:spacing w:after="200" w:line="240" w:lineRule="auto"/>
              <w:rPr>
                <w:rFonts w:ascii="Calibri" w:eastAsia="Calibri" w:hAnsi="Calibri" w:cs="Times New Roman"/>
                <w:lang w:val="en-GB"/>
              </w:rPr>
            </w:pPr>
            <w:r w:rsidRPr="00CA34A2">
              <w:rPr>
                <w:rFonts w:ascii="Calibri" w:eastAsia="Calibri" w:hAnsi="Calibri" w:cs="Times New Roman"/>
              </w:rPr>
              <w:t>Drafting of concept note</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38B991"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33AE17"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AA8DF5"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14D587"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0A0F8"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6DBA31CC"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D48C31"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31CE3"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Grant negotiation</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4813F8"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2F352"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AD9602"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60C96E"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1C60CB"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5B712D0C"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89D56" w14:textId="77777777" w:rsidR="00CA34A2" w:rsidRPr="00CA34A2" w:rsidRDefault="00CA34A2" w:rsidP="00CA34A2">
            <w:pPr>
              <w:widowControl w:val="0"/>
              <w:spacing w:after="200" w:line="276" w:lineRule="auto"/>
              <w:rPr>
                <w:rFonts w:ascii="Calibri" w:eastAsia="Calibri" w:hAnsi="Calibri" w:cs="Times New Roman"/>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8A929"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E5739"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4EA92"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1793BE"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8BBC69"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Coach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7F790"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b/>
              </w:rPr>
              <w:t>n/a</w:t>
            </w:r>
          </w:p>
        </w:tc>
      </w:tr>
      <w:tr w:rsidR="005B6EC5" w:rsidRPr="00CA34A2" w14:paraId="5BA701DA"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C2296E" w14:textId="77777777" w:rsidR="005B6EC5" w:rsidRPr="00CA34A2" w:rsidRDefault="005B6EC5"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BC3BA1" w14:textId="4AD1CFF1" w:rsidR="005B6EC5" w:rsidRPr="00CA34A2" w:rsidRDefault="00EC374B" w:rsidP="00CA34A2">
            <w:pPr>
              <w:widowControl w:val="0"/>
              <w:spacing w:after="200" w:line="240" w:lineRule="auto"/>
              <w:rPr>
                <w:rFonts w:ascii="Calibri" w:eastAsia="Calibri" w:hAnsi="Calibri" w:cs="Times New Roman"/>
              </w:rPr>
            </w:pPr>
            <w:r>
              <w:rPr>
                <w:rFonts w:ascii="Calibri" w:eastAsia="Calibri" w:hAnsi="Calibri" w:cs="Times New Roman"/>
              </w:rPr>
              <w:t>Development of concept note budget</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483AB8" w14:textId="77777777" w:rsidR="005B6EC5" w:rsidRPr="00CA34A2" w:rsidRDefault="005B6EC5"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19DA0" w14:textId="77777777" w:rsidR="005B6EC5" w:rsidRPr="00CA34A2" w:rsidRDefault="005B6EC5"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08FBD7" w14:textId="77777777" w:rsidR="005B6EC5" w:rsidRPr="00CA34A2" w:rsidRDefault="005B6EC5"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B20C32" w14:textId="77777777" w:rsidR="005B6EC5" w:rsidRPr="00CA34A2" w:rsidRDefault="005B6EC5"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8AB0A1" w14:textId="77777777" w:rsidR="005B6EC5" w:rsidRPr="00CA34A2" w:rsidRDefault="005B6EC5" w:rsidP="00CA34A2">
            <w:pPr>
              <w:widowControl w:val="0"/>
              <w:spacing w:after="200" w:line="240" w:lineRule="auto"/>
              <w:rPr>
                <w:rFonts w:ascii="Calibri" w:eastAsia="Calibri" w:hAnsi="Calibri" w:cs="Times New Roman"/>
              </w:rPr>
            </w:pPr>
          </w:p>
        </w:tc>
      </w:tr>
      <w:tr w:rsidR="00CA34A2" w:rsidRPr="00CA34A2" w14:paraId="68A88BA4"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DA081E"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7629D0"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Revision of concept note</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2ECBE7"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5157BB"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F4952"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CCA4F6"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E1207F"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0A13E803"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020046"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15445"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Development of concept note supporting documents (operational plan, etc.)</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AC8E9"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1A776C"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644FEA"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5A8A24"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726184" w14:textId="77777777" w:rsidR="00CA34A2" w:rsidRPr="00CA34A2" w:rsidRDefault="00CA34A2" w:rsidP="00CA34A2">
            <w:pPr>
              <w:widowControl w:val="0"/>
              <w:spacing w:after="200" w:line="240" w:lineRule="auto"/>
              <w:rPr>
                <w:rFonts w:ascii="Calibri" w:eastAsia="Calibri" w:hAnsi="Calibri" w:cs="Times New Roman"/>
              </w:rPr>
            </w:pPr>
          </w:p>
        </w:tc>
      </w:tr>
      <w:tr w:rsidR="00CA34A2" w:rsidRPr="00CA34A2" w14:paraId="46BA934D" w14:textId="77777777" w:rsidTr="00CA34A2">
        <w:trPr>
          <w:trHeight w:val="8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87383" w14:textId="77777777" w:rsidR="00CA34A2" w:rsidRPr="00CA34A2" w:rsidRDefault="00CA34A2" w:rsidP="002121C4">
            <w:pPr>
              <w:widowControl w:val="0"/>
              <w:numPr>
                <w:ilvl w:val="0"/>
                <w:numId w:val="8"/>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3439D1" w14:textId="77777777" w:rsidR="00CA34A2" w:rsidRPr="00CA34A2" w:rsidRDefault="00CA34A2" w:rsidP="00CA34A2">
            <w:pPr>
              <w:widowControl w:val="0"/>
              <w:spacing w:after="200" w:line="240" w:lineRule="auto"/>
              <w:rPr>
                <w:rFonts w:ascii="Calibri" w:eastAsia="Calibri" w:hAnsi="Calibri" w:cs="Times New Roman"/>
              </w:rPr>
            </w:pPr>
            <w:r w:rsidRPr="00CA34A2">
              <w:rPr>
                <w:rFonts w:ascii="Calibri" w:eastAsia="Calibri" w:hAnsi="Calibri" w:cs="Times New Roman"/>
              </w:rPr>
              <w:t>Communication with the Global Fund during concept note development</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9AB681"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859D0"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7A706F"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380D11" w14:textId="77777777" w:rsidR="00CA34A2" w:rsidRPr="00CA34A2" w:rsidRDefault="00CA34A2" w:rsidP="00CA34A2">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A2E9A" w14:textId="77777777" w:rsidR="00CA34A2" w:rsidRPr="00CA34A2" w:rsidRDefault="00CA34A2" w:rsidP="00CA34A2">
            <w:pPr>
              <w:widowControl w:val="0"/>
              <w:spacing w:after="200" w:line="240" w:lineRule="auto"/>
              <w:rPr>
                <w:rFonts w:ascii="Calibri" w:eastAsia="Calibri" w:hAnsi="Calibri" w:cs="Times New Roman"/>
              </w:rPr>
            </w:pPr>
          </w:p>
        </w:tc>
      </w:tr>
    </w:tbl>
    <w:p w14:paraId="7EB1C424" w14:textId="77777777" w:rsidR="00CA34A2" w:rsidRPr="00CA34A2" w:rsidRDefault="00CA34A2" w:rsidP="00CA34A2">
      <w:pPr>
        <w:spacing w:after="0" w:line="276" w:lineRule="auto"/>
        <w:rPr>
          <w:rFonts w:ascii="Calibri" w:eastAsia="Calibri" w:hAnsi="Calibri" w:cs="Times New Roman"/>
        </w:rPr>
        <w:sectPr w:rsidR="00CA34A2" w:rsidRPr="00CA34A2">
          <w:pgSz w:w="12240" w:h="15840"/>
          <w:pgMar w:top="1440" w:right="1440" w:bottom="1440" w:left="1440" w:header="432" w:footer="720" w:gutter="0"/>
          <w:pgNumType w:start="1"/>
          <w:cols w:space="720"/>
        </w:sectPr>
      </w:pPr>
    </w:p>
    <w:p w14:paraId="04BE8AC0" w14:textId="77777777" w:rsidR="00CA34A2" w:rsidRPr="00CA34A2" w:rsidRDefault="00CA34A2" w:rsidP="00CA34A2">
      <w:pPr>
        <w:keepNext/>
        <w:keepLines/>
        <w:spacing w:before="480" w:after="0" w:line="276" w:lineRule="auto"/>
        <w:outlineLvl w:val="0"/>
        <w:rPr>
          <w:rFonts w:ascii="Century Gothic" w:eastAsia="MS Gothic" w:hAnsi="Century Gothic" w:cs="Times New Roman" w:hint="eastAsia"/>
          <w:b/>
          <w:bCs/>
          <w:color w:val="E36C0A"/>
          <w:sz w:val="28"/>
          <w:szCs w:val="24"/>
        </w:rPr>
      </w:pPr>
      <w:r w:rsidRPr="00CA34A2">
        <w:rPr>
          <w:rFonts w:ascii="Century Gothic" w:eastAsia="MS Gothic" w:hAnsi="Century Gothic" w:cs="Times New Roman"/>
          <w:color w:val="E36C0A"/>
          <w:sz w:val="28"/>
          <w:szCs w:val="24"/>
        </w:rPr>
        <w:lastRenderedPageBreak/>
        <w:t>SECTION 2</w:t>
      </w:r>
    </w:p>
    <w:p w14:paraId="1CDD89FF" w14:textId="6E233B79" w:rsidR="00CA34A2" w:rsidRPr="00CA34A2" w:rsidRDefault="00CA34A2" w:rsidP="00CA34A2">
      <w:pPr>
        <w:spacing w:after="200" w:line="240" w:lineRule="auto"/>
        <w:rPr>
          <w:rFonts w:ascii="Calibri" w:eastAsia="Calibri" w:hAnsi="Calibri" w:cs="Times New Roman"/>
        </w:rPr>
      </w:pPr>
      <w:r w:rsidRPr="00CA34A2">
        <w:rPr>
          <w:rFonts w:ascii="Century Gothic" w:eastAsia="MS Gothic" w:hAnsi="Century Gothic" w:cs="Times New Roman"/>
          <w:b/>
          <w:bCs/>
          <w:sz w:val="24"/>
          <w:szCs w:val="24"/>
        </w:rPr>
        <w:t>STEP 1:</w:t>
      </w:r>
      <w:r w:rsidRPr="00CA34A2">
        <w:rPr>
          <w:rFonts w:ascii="Calibri" w:eastAsia="Calibri" w:hAnsi="Calibri" w:cs="Times New Roman"/>
        </w:rPr>
        <w:t xml:space="preserve">  First, read column A. In column B, place a (</w:t>
      </w:r>
      <w:r w:rsidRPr="00CA34A2">
        <w:rPr>
          <w:rFonts w:ascii="Calibri" w:eastAsia="Calibri" w:hAnsi="Calibri" w:cs="Times New Roman"/>
          <w:b/>
        </w:rPr>
        <w:t>B</w:t>
      </w:r>
      <w:r w:rsidRPr="00CA34A2">
        <w:rPr>
          <w:rFonts w:ascii="Calibri" w:eastAsia="Calibri" w:hAnsi="Calibri" w:cs="Times New Roman"/>
        </w:rPr>
        <w:t>) on the step signifying how confident you felt about your ability to __</w:t>
      </w:r>
      <w:r w:rsidRPr="00CA34A2">
        <w:rPr>
          <w:rFonts w:ascii="Calibri" w:eastAsia="Calibri" w:hAnsi="Calibri" w:cs="Times New Roman"/>
          <w:i/>
          <w:u w:val="single"/>
        </w:rPr>
        <w:t>(statement in box)</w:t>
      </w:r>
      <w:r w:rsidRPr="00CA34A2">
        <w:rPr>
          <w:rFonts w:ascii="Calibri" w:eastAsia="Calibri" w:hAnsi="Calibri" w:cs="Times New Roman"/>
        </w:rPr>
        <w:t xml:space="preserve">____ </w:t>
      </w:r>
      <w:r w:rsidRPr="00CA34A2">
        <w:rPr>
          <w:rFonts w:ascii="Calibri" w:eastAsia="Calibri" w:hAnsi="Calibri" w:cs="Times New Roman"/>
          <w:b/>
        </w:rPr>
        <w:t xml:space="preserve">BEFORE </w:t>
      </w:r>
      <w:r w:rsidRPr="00CA34A2">
        <w:rPr>
          <w:rFonts w:ascii="Calibri" w:eastAsia="Calibri" w:hAnsi="Calibri" w:cs="Times New Roman"/>
        </w:rPr>
        <w:t xml:space="preserve">the arrival of the advisor in </w:t>
      </w:r>
      <w:r w:rsidRPr="00CA34A2">
        <w:rPr>
          <w:rFonts w:ascii="Calibri" w:eastAsia="Calibri" w:hAnsi="Calibri" w:cs="Times New Roman"/>
          <w:b/>
        </w:rPr>
        <w:t>January 2014</w:t>
      </w:r>
      <w:r w:rsidRPr="00CA34A2">
        <w:rPr>
          <w:rFonts w:ascii="Calibri" w:eastAsia="Calibri" w:hAnsi="Calibri" w:cs="Times New Roman"/>
        </w:rPr>
        <w:t xml:space="preserve"> .Place an (</w:t>
      </w:r>
      <w:r w:rsidRPr="00CA34A2">
        <w:rPr>
          <w:rFonts w:ascii="Calibri" w:eastAsia="Calibri" w:hAnsi="Calibri" w:cs="Times New Roman"/>
          <w:b/>
        </w:rPr>
        <w:t>N</w:t>
      </w:r>
      <w:r w:rsidRPr="00CA34A2">
        <w:rPr>
          <w:rFonts w:ascii="Calibri" w:eastAsia="Calibri" w:hAnsi="Calibri" w:cs="Times New Roman"/>
        </w:rPr>
        <w:t>) on the step indicating how confident you feel about your ability to _</w:t>
      </w:r>
      <w:r w:rsidRPr="00CA34A2">
        <w:rPr>
          <w:rFonts w:ascii="Calibri" w:eastAsia="Calibri" w:hAnsi="Calibri" w:cs="Times New Roman"/>
          <w:i/>
          <w:u w:val="single"/>
        </w:rPr>
        <w:t>(statement in box)</w:t>
      </w:r>
      <w:r w:rsidRPr="00CA34A2">
        <w:rPr>
          <w:rFonts w:ascii="Calibri" w:eastAsia="Calibri" w:hAnsi="Calibri" w:cs="Times New Roman"/>
        </w:rPr>
        <w:t xml:space="preserve">_ </w:t>
      </w:r>
      <w:r w:rsidRPr="00CA34A2">
        <w:rPr>
          <w:rFonts w:ascii="Calibri" w:eastAsia="Calibri" w:hAnsi="Calibri" w:cs="Times New Roman"/>
          <w:b/>
        </w:rPr>
        <w:t>NOW</w:t>
      </w:r>
      <w:r w:rsidRPr="00CA34A2">
        <w:rPr>
          <w:rFonts w:ascii="Calibri" w:eastAsia="Calibri" w:hAnsi="Calibri" w:cs="Times New Roman"/>
        </w:rPr>
        <w:t>. Leave Column C blank until you have completed this step. Low on the step indicates that you are Not Confident At All, middle on the step indicates that you are Fairly Confident, and high on the step indicates that you are Very Confident.</w:t>
      </w:r>
    </w:p>
    <w:p w14:paraId="7A03AF7C" w14:textId="6A36B45C" w:rsidR="00CA34A2" w:rsidRPr="00CA34A2" w:rsidRDefault="00CA34A2" w:rsidP="00CA34A2">
      <w:pPr>
        <w:spacing w:after="200" w:line="240" w:lineRule="auto"/>
        <w:rPr>
          <w:rFonts w:ascii="Calibri" w:eastAsia="Calibri" w:hAnsi="Calibri" w:cs="Times New Roman"/>
        </w:rPr>
      </w:pPr>
      <w:r w:rsidRPr="00CA34A2">
        <w:rPr>
          <w:rFonts w:ascii="Century Gothic" w:eastAsia="MS Gothic" w:hAnsi="Century Gothic" w:cs="Times New Roman"/>
          <w:b/>
          <w:bCs/>
          <w:sz w:val="24"/>
          <w:szCs w:val="24"/>
        </w:rPr>
        <w:t>STEP 2:</w:t>
      </w:r>
      <w:r w:rsidRPr="00CA34A2">
        <w:rPr>
          <w:rFonts w:ascii="Calibri" w:eastAsia="Calibri" w:hAnsi="Calibri" w:cs="Times New Roman"/>
        </w:rPr>
        <w:t xml:space="preserve"> After you have completed step 1, review this list again and indicate in column C, write how much influence you think the Advisor’s support had on the change (if any) on a scale from 1 to 3:</w:t>
      </w:r>
    </w:p>
    <w:p w14:paraId="7A701C8F" w14:textId="04E04011" w:rsidR="00CA34A2" w:rsidRPr="00CA34A2" w:rsidRDefault="00CA34A2" w:rsidP="00CA34A2">
      <w:pPr>
        <w:spacing w:after="200" w:line="240" w:lineRule="auto"/>
        <w:rPr>
          <w:rFonts w:ascii="Calibri" w:eastAsia="Calibri" w:hAnsi="Calibri" w:cs="Times New Roman"/>
        </w:rPr>
      </w:pPr>
      <w:r w:rsidRPr="00CA34A2">
        <w:rPr>
          <w:rFonts w:ascii="Calibri" w:eastAsia="Calibri" w:hAnsi="Calibri" w:cs="Times New Roman"/>
        </w:rPr>
        <w:t>1 = No influence</w:t>
      </w:r>
      <w:r w:rsidRPr="00CA34A2">
        <w:rPr>
          <w:rFonts w:ascii="Calibri" w:eastAsia="Calibri" w:hAnsi="Calibri" w:cs="Times New Roman"/>
        </w:rPr>
        <w:tab/>
        <w:t>2 = Some influence</w:t>
      </w:r>
      <w:r w:rsidRPr="00CA34A2">
        <w:rPr>
          <w:rFonts w:ascii="Calibri" w:eastAsia="Calibri" w:hAnsi="Calibri" w:cs="Times New Roman"/>
        </w:rPr>
        <w:tab/>
        <w:t>3 = Significant influence</w:t>
      </w:r>
    </w:p>
    <w:tbl>
      <w:tblPr>
        <w:tblW w:w="13965"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1"/>
        <w:gridCol w:w="2161"/>
        <w:gridCol w:w="3349"/>
        <w:gridCol w:w="829"/>
        <w:gridCol w:w="415"/>
        <w:gridCol w:w="461"/>
        <w:gridCol w:w="2161"/>
        <w:gridCol w:w="3356"/>
        <w:gridCol w:w="772"/>
      </w:tblGrid>
      <w:tr w:rsidR="00CA34A2" w:rsidRPr="00CA34A2" w14:paraId="4073AF33" w14:textId="77777777" w:rsidTr="10022C03">
        <w:trPr>
          <w:trHeight w:val="510"/>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04852C" w14:textId="77777777" w:rsidR="00CA34A2" w:rsidRPr="00CA34A2" w:rsidRDefault="00CA34A2" w:rsidP="00CA34A2">
            <w:pPr>
              <w:spacing w:after="200" w:line="276" w:lineRule="auto"/>
              <w:jc w:val="center"/>
              <w:rPr>
                <w:rFonts w:ascii="Calibri" w:eastAsia="Calibri" w:hAnsi="Calibri" w:cs="Times New Roman"/>
                <w:b/>
                <w:sz w:val="32"/>
              </w:rPr>
            </w:pP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75C020" w14:textId="77777777" w:rsidR="00CA34A2" w:rsidRPr="00CA34A2" w:rsidRDefault="00CA34A2" w:rsidP="00CA34A2">
            <w:pPr>
              <w:spacing w:after="200" w:line="276" w:lineRule="auto"/>
              <w:jc w:val="center"/>
              <w:rPr>
                <w:rFonts w:ascii="Calibri" w:eastAsia="Calibri" w:hAnsi="Calibri" w:cs="Times New Roman"/>
                <w:b/>
                <w:sz w:val="32"/>
              </w:rPr>
            </w:pPr>
            <w:r w:rsidRPr="00CA34A2">
              <w:rPr>
                <w:rFonts w:ascii="Calibri" w:eastAsia="Calibri" w:hAnsi="Calibri" w:cs="Times New Roman"/>
                <w:b/>
                <w:sz w:val="32"/>
              </w:rPr>
              <w:t>A</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586EFA" w14:textId="7469C0E1" w:rsidR="00CA34A2" w:rsidRPr="00CA34A2" w:rsidRDefault="00CA34A2" w:rsidP="00CA34A2">
            <w:pPr>
              <w:spacing w:after="200" w:line="276" w:lineRule="auto"/>
              <w:jc w:val="center"/>
              <w:rPr>
                <w:rFonts w:ascii="Calibri" w:eastAsia="Calibri" w:hAnsi="Calibri" w:cs="Times New Roman"/>
                <w:b/>
                <w:sz w:val="32"/>
              </w:rPr>
            </w:pPr>
            <w:r w:rsidRPr="00CA34A2">
              <w:rPr>
                <w:rFonts w:ascii="Calibri" w:eastAsia="Calibri" w:hAnsi="Calibri" w:cs="Times New Roman"/>
                <w:b/>
                <w:sz w:val="32"/>
              </w:rPr>
              <w:t>B</w:t>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A6677A" w14:textId="45FC4C9A" w:rsidR="00CA34A2" w:rsidRPr="00CA34A2" w:rsidRDefault="00CA34A2" w:rsidP="00CA34A2">
            <w:pPr>
              <w:spacing w:after="200" w:line="276" w:lineRule="auto"/>
              <w:jc w:val="center"/>
              <w:rPr>
                <w:rFonts w:ascii="Calibri" w:eastAsia="Calibri" w:hAnsi="Calibri" w:cs="Times New Roman"/>
                <w:b/>
                <w:sz w:val="32"/>
              </w:rPr>
            </w:pPr>
            <w:r w:rsidRPr="00CA34A2">
              <w:rPr>
                <w:rFonts w:ascii="Calibri" w:eastAsia="Calibri" w:hAnsi="Calibri" w:cs="Times New Roman"/>
                <w:b/>
                <w:sz w:val="32"/>
              </w:rPr>
              <w:t>C</w:t>
            </w:r>
          </w:p>
        </w:tc>
        <w:tc>
          <w:tcPr>
            <w:tcW w:w="415" w:type="dxa"/>
            <w:tcBorders>
              <w:top w:val="nil"/>
              <w:left w:val="single" w:sz="8" w:space="0" w:color="000000" w:themeColor="text1"/>
              <w:bottom w:val="nil"/>
              <w:right w:val="single" w:sz="8" w:space="0" w:color="000000" w:themeColor="text1"/>
            </w:tcBorders>
          </w:tcPr>
          <w:p w14:paraId="1BDC9A80" w14:textId="77777777" w:rsidR="00CA34A2" w:rsidRPr="00CA34A2" w:rsidRDefault="00CA34A2" w:rsidP="00CA34A2">
            <w:pPr>
              <w:spacing w:after="200" w:line="276" w:lineRule="auto"/>
              <w:jc w:val="center"/>
              <w:rPr>
                <w:rFonts w:ascii="Calibri" w:eastAsia="Calibri" w:hAnsi="Calibri" w:cs="Times New Roman"/>
                <w:b/>
                <w:sz w:val="32"/>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1FD88B" w14:textId="77777777" w:rsidR="00CA34A2" w:rsidRPr="00CA34A2" w:rsidRDefault="00CA34A2" w:rsidP="00CA34A2">
            <w:pPr>
              <w:spacing w:after="200" w:line="276" w:lineRule="auto"/>
              <w:jc w:val="center"/>
              <w:rPr>
                <w:rFonts w:ascii="Calibri" w:eastAsia="Calibri" w:hAnsi="Calibri" w:cs="Times New Roman"/>
                <w:b/>
                <w:sz w:val="32"/>
              </w:rPr>
            </w:pP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5C3479A" w14:textId="77777777" w:rsidR="00CA34A2" w:rsidRPr="00CA34A2" w:rsidRDefault="00CA34A2" w:rsidP="00CA34A2">
            <w:pPr>
              <w:spacing w:after="200" w:line="276" w:lineRule="auto"/>
              <w:jc w:val="center"/>
              <w:rPr>
                <w:rFonts w:ascii="Calibri" w:eastAsia="Calibri" w:hAnsi="Calibri" w:cs="Times New Roman"/>
                <w:b/>
                <w:sz w:val="32"/>
              </w:rPr>
            </w:pPr>
            <w:r w:rsidRPr="00CA34A2">
              <w:rPr>
                <w:rFonts w:ascii="Calibri" w:eastAsia="Calibri" w:hAnsi="Calibri" w:cs="Times New Roman"/>
                <w:b/>
                <w:sz w:val="32"/>
              </w:rPr>
              <w:t>A</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9EC992" w14:textId="25379524" w:rsidR="00CA34A2" w:rsidRPr="00CA34A2" w:rsidRDefault="00CA34A2" w:rsidP="00CA34A2">
            <w:pPr>
              <w:spacing w:after="200" w:line="276" w:lineRule="auto"/>
              <w:ind w:left="239" w:right="-160"/>
              <w:jc w:val="center"/>
              <w:rPr>
                <w:rFonts w:ascii="Calibri" w:eastAsia="Calibri" w:hAnsi="Calibri" w:cs="Times New Roman"/>
                <w:b/>
                <w:sz w:val="32"/>
              </w:rPr>
            </w:pPr>
            <w:r w:rsidRPr="00CA34A2">
              <w:rPr>
                <w:rFonts w:ascii="Calibri" w:eastAsia="Calibri" w:hAnsi="Calibri" w:cs="Times New Roman"/>
                <w:noProof/>
              </w:rPr>
              <mc:AlternateContent>
                <mc:Choice Requires="wps">
                  <w:drawing>
                    <wp:anchor distT="0" distB="0" distL="114300" distR="114300" simplePos="0" relativeHeight="251658415" behindDoc="0" locked="0" layoutInCell="1" allowOverlap="1" wp14:anchorId="4CE2506B" wp14:editId="10C981A5">
                      <wp:simplePos x="0" y="0"/>
                      <wp:positionH relativeFrom="column">
                        <wp:posOffset>1991995</wp:posOffset>
                      </wp:positionH>
                      <wp:positionV relativeFrom="paragraph">
                        <wp:posOffset>452755</wp:posOffset>
                      </wp:positionV>
                      <wp:extent cx="361950" cy="414655"/>
                      <wp:effectExtent l="0" t="0" r="19050" b="23495"/>
                      <wp:wrapNone/>
                      <wp:docPr id="87" name="Freeform 14"/>
                      <wp:cNvGraphicFramePr/>
                      <a:graphic xmlns:a="http://schemas.openxmlformats.org/drawingml/2006/main">
                        <a:graphicData uri="http://schemas.microsoft.com/office/word/2010/wordprocessingShape">
                          <wps:wsp>
                            <wps:cNvSpPr/>
                            <wps:spPr>
                              <a:xfrm>
                                <a:off x="0" y="0"/>
                                <a:ext cx="361950" cy="414655"/>
                              </a:xfrm>
                              <a:custGeom>
                                <a:avLst/>
                                <a:gdLst>
                                  <a:gd name="connsiteX0" fmla="*/ 189781 w 362530"/>
                                  <a:gd name="connsiteY0" fmla="*/ 35148 h 414710"/>
                                  <a:gd name="connsiteX1" fmla="*/ 86264 w 362530"/>
                                  <a:gd name="connsiteY1" fmla="*/ 35148 h 414710"/>
                                  <a:gd name="connsiteX2" fmla="*/ 60385 w 362530"/>
                                  <a:gd name="connsiteY2" fmla="*/ 52400 h 414710"/>
                                  <a:gd name="connsiteX3" fmla="*/ 34505 w 362530"/>
                                  <a:gd name="connsiteY3" fmla="*/ 61027 h 414710"/>
                                  <a:gd name="connsiteX4" fmla="*/ 25879 w 362530"/>
                                  <a:gd name="connsiteY4" fmla="*/ 86906 h 414710"/>
                                  <a:gd name="connsiteX5" fmla="*/ 8626 w 362530"/>
                                  <a:gd name="connsiteY5" fmla="*/ 112785 h 414710"/>
                                  <a:gd name="connsiteX6" fmla="*/ 0 w 362530"/>
                                  <a:gd name="connsiteY6" fmla="*/ 155917 h 414710"/>
                                  <a:gd name="connsiteX7" fmla="*/ 8626 w 362530"/>
                                  <a:gd name="connsiteY7" fmla="*/ 293940 h 414710"/>
                                  <a:gd name="connsiteX8" fmla="*/ 17252 w 362530"/>
                                  <a:gd name="connsiteY8" fmla="*/ 319819 h 414710"/>
                                  <a:gd name="connsiteX9" fmla="*/ 51758 w 362530"/>
                                  <a:gd name="connsiteY9" fmla="*/ 371578 h 414710"/>
                                  <a:gd name="connsiteX10" fmla="*/ 60385 w 362530"/>
                                  <a:gd name="connsiteY10" fmla="*/ 397457 h 414710"/>
                                  <a:gd name="connsiteX11" fmla="*/ 103517 w 362530"/>
                                  <a:gd name="connsiteY11" fmla="*/ 406083 h 414710"/>
                                  <a:gd name="connsiteX12" fmla="*/ 129396 w 362530"/>
                                  <a:gd name="connsiteY12" fmla="*/ 414710 h 414710"/>
                                  <a:gd name="connsiteX13" fmla="*/ 276045 w 362530"/>
                                  <a:gd name="connsiteY13" fmla="*/ 397457 h 414710"/>
                                  <a:gd name="connsiteX14" fmla="*/ 301924 w 362530"/>
                                  <a:gd name="connsiteY14" fmla="*/ 380204 h 414710"/>
                                  <a:gd name="connsiteX15" fmla="*/ 353683 w 362530"/>
                                  <a:gd name="connsiteY15" fmla="*/ 328446 h 414710"/>
                                  <a:gd name="connsiteX16" fmla="*/ 362309 w 362530"/>
                                  <a:gd name="connsiteY16" fmla="*/ 302566 h 414710"/>
                                  <a:gd name="connsiteX17" fmla="*/ 336430 w 362530"/>
                                  <a:gd name="connsiteY17" fmla="*/ 95532 h 414710"/>
                                  <a:gd name="connsiteX18" fmla="*/ 327803 w 362530"/>
                                  <a:gd name="connsiteY18" fmla="*/ 61027 h 414710"/>
                                  <a:gd name="connsiteX19" fmla="*/ 276045 w 362530"/>
                                  <a:gd name="connsiteY19" fmla="*/ 35148 h 414710"/>
                                  <a:gd name="connsiteX20" fmla="*/ 215660 w 362530"/>
                                  <a:gd name="connsiteY20" fmla="*/ 642 h 414710"/>
                                  <a:gd name="connsiteX21" fmla="*/ 189781 w 362530"/>
                                  <a:gd name="connsiteY21" fmla="*/ 35148 h 414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62530" h="414710">
                                    <a:moveTo>
                                      <a:pt x="189781" y="35148"/>
                                    </a:moveTo>
                                    <a:cubicBezTo>
                                      <a:pt x="168215" y="40899"/>
                                      <a:pt x="137626" y="19739"/>
                                      <a:pt x="86264" y="35148"/>
                                    </a:cubicBezTo>
                                    <a:cubicBezTo>
                                      <a:pt x="76334" y="38127"/>
                                      <a:pt x="69658" y="47764"/>
                                      <a:pt x="60385" y="52400"/>
                                    </a:cubicBezTo>
                                    <a:cubicBezTo>
                                      <a:pt x="52252" y="56467"/>
                                      <a:pt x="43132" y="58151"/>
                                      <a:pt x="34505" y="61027"/>
                                    </a:cubicBezTo>
                                    <a:cubicBezTo>
                                      <a:pt x="31630" y="69653"/>
                                      <a:pt x="29945" y="78773"/>
                                      <a:pt x="25879" y="86906"/>
                                    </a:cubicBezTo>
                                    <a:cubicBezTo>
                                      <a:pt x="21242" y="96179"/>
                                      <a:pt x="12266" y="103077"/>
                                      <a:pt x="8626" y="112785"/>
                                    </a:cubicBezTo>
                                    <a:cubicBezTo>
                                      <a:pt x="3478" y="126513"/>
                                      <a:pt x="2875" y="141540"/>
                                      <a:pt x="0" y="155917"/>
                                    </a:cubicBezTo>
                                    <a:cubicBezTo>
                                      <a:pt x="2875" y="201925"/>
                                      <a:pt x="3801" y="248096"/>
                                      <a:pt x="8626" y="293940"/>
                                    </a:cubicBezTo>
                                    <a:cubicBezTo>
                                      <a:pt x="9578" y="302983"/>
                                      <a:pt x="12836" y="311870"/>
                                      <a:pt x="17252" y="319819"/>
                                    </a:cubicBezTo>
                                    <a:cubicBezTo>
                                      <a:pt x="27322" y="337945"/>
                                      <a:pt x="40256" y="354325"/>
                                      <a:pt x="51758" y="371578"/>
                                    </a:cubicBezTo>
                                    <a:cubicBezTo>
                                      <a:pt x="56802" y="379144"/>
                                      <a:pt x="52819" y="392413"/>
                                      <a:pt x="60385" y="397457"/>
                                    </a:cubicBezTo>
                                    <a:cubicBezTo>
                                      <a:pt x="72585" y="405590"/>
                                      <a:pt x="89293" y="402527"/>
                                      <a:pt x="103517" y="406083"/>
                                    </a:cubicBezTo>
                                    <a:cubicBezTo>
                                      <a:pt x="112339" y="408288"/>
                                      <a:pt x="120770" y="411834"/>
                                      <a:pt x="129396" y="414710"/>
                                    </a:cubicBezTo>
                                    <a:cubicBezTo>
                                      <a:pt x="148467" y="413348"/>
                                      <a:pt x="236834" y="417063"/>
                                      <a:pt x="276045" y="397457"/>
                                    </a:cubicBezTo>
                                    <a:cubicBezTo>
                                      <a:pt x="285318" y="392820"/>
                                      <a:pt x="294175" y="387092"/>
                                      <a:pt x="301924" y="380204"/>
                                    </a:cubicBezTo>
                                    <a:cubicBezTo>
                                      <a:pt x="320160" y="363994"/>
                                      <a:pt x="353683" y="328446"/>
                                      <a:pt x="353683" y="328446"/>
                                    </a:cubicBezTo>
                                    <a:cubicBezTo>
                                      <a:pt x="356558" y="319819"/>
                                      <a:pt x="362309" y="311659"/>
                                      <a:pt x="362309" y="302566"/>
                                    </a:cubicBezTo>
                                    <a:cubicBezTo>
                                      <a:pt x="362309" y="158037"/>
                                      <a:pt x="366696" y="186329"/>
                                      <a:pt x="336430" y="95532"/>
                                    </a:cubicBezTo>
                                    <a:cubicBezTo>
                                      <a:pt x="332681" y="84285"/>
                                      <a:pt x="334379" y="70891"/>
                                      <a:pt x="327803" y="61027"/>
                                    </a:cubicBezTo>
                                    <a:cubicBezTo>
                                      <a:pt x="318246" y="46693"/>
                                      <a:pt x="290808" y="40069"/>
                                      <a:pt x="276045" y="35148"/>
                                    </a:cubicBezTo>
                                    <a:cubicBezTo>
                                      <a:pt x="264380" y="27371"/>
                                      <a:pt x="228537" y="1930"/>
                                      <a:pt x="215660" y="642"/>
                                    </a:cubicBezTo>
                                    <a:cubicBezTo>
                                      <a:pt x="158229" y="-5101"/>
                                      <a:pt x="211347" y="29397"/>
                                      <a:pt x="189781" y="35148"/>
                                    </a:cubicBezTo>
                                    <a:close/>
                                  </a:path>
                                </a:pathLst>
                              </a:cu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2B616C08" id="Freeform 14" o:spid="_x0000_s1026" style="position:absolute;margin-left:156.85pt;margin-top:35.65pt;width:28.5pt;height:32.6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62530,414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" path="m189781,35148v-21566,5751,-52155,-15409,-103517,c76334,38127,69658,47764,60385,52400v-8133,4067,-17253,5751,-25880,8627c31630,69653,29945,78773,25879,86906,21242,96179,12266,103077,8626,112785,3478,126513,2875,141540,,155917v2875,46008,3801,92179,8626,138023c9578,302983,12836,311870,17252,319819v10070,18126,23004,34506,34506,51759c56802,379144,52819,392413,60385,397457v12200,8133,28908,5070,43132,8626c112339,408288,120770,411834,129396,414710v19071,-1362,107438,2353,146649,-17253c285318,392820,294175,387092,301924,380204v18236,-16210,51759,-51758,51759,-51758c356558,319819,362309,311659,362309,302566v,-144529,4387,-116237,-25879,-207034c332681,84285,334379,70891,327803,61027,318246,46693,290808,40069,276045,35148,264380,27371,228537,1930,215660,642v-57431,-5743,-4313,28755,-25879,34506xe" filled="f" strokecolor="#385d8a" strokeweight="2pt">
                      <v:path arrowok="t" o:connecttype="custom" o:connectlocs="189477,35143;86126,35143;60288,52393;34450,61019;25838,86894;8612,112770;0,155896;8612,293901;17224,319777;51675,371529;60288,397404;103351,406029;129189,414655;275603,397404;301441,380154;353117,328402;361729,302526;335892,95519;327279,61019;275603,35143;215315,642;189477,35143" o:connectangles="0,0,0,0,0,0,0,0,0,0,0,0,0,0,0,0,0,0,0,0,0,0"/>
                    </v:shape>
                  </w:pict>
                </mc:Fallback>
              </mc:AlternateContent>
            </w:r>
            <w:r w:rsidRPr="00CA34A2">
              <w:rPr>
                <w:rFonts w:ascii="Calibri" w:eastAsia="Calibri" w:hAnsi="Calibri" w:cs="Times New Roman"/>
                <w:b/>
                <w:sz w:val="32"/>
              </w:rPr>
              <w:t>B</w:t>
            </w:r>
          </w:p>
        </w:tc>
        <w:tc>
          <w:tcPr>
            <w:tcW w:w="77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9A7ABB9" w14:textId="77777777" w:rsidR="00CA34A2" w:rsidRPr="00CA34A2" w:rsidRDefault="00CA34A2" w:rsidP="00CA34A2">
            <w:pPr>
              <w:spacing w:after="200" w:line="276" w:lineRule="auto"/>
              <w:jc w:val="center"/>
              <w:rPr>
                <w:rFonts w:ascii="Calibri" w:eastAsia="Calibri" w:hAnsi="Calibri" w:cs="Times New Roman"/>
                <w:b/>
                <w:sz w:val="32"/>
              </w:rPr>
            </w:pPr>
            <w:r w:rsidRPr="00CA34A2">
              <w:rPr>
                <w:rFonts w:ascii="Calibri" w:eastAsia="Calibri" w:hAnsi="Calibri" w:cs="Times New Roman"/>
                <w:b/>
                <w:sz w:val="32"/>
              </w:rPr>
              <w:t>C</w:t>
            </w:r>
          </w:p>
        </w:tc>
      </w:tr>
      <w:tr w:rsidR="00CA34A2" w:rsidRPr="00CA34A2" w14:paraId="4F2395AC" w14:textId="77777777" w:rsidTr="10022C03">
        <w:trPr>
          <w:trHeight w:val="2967"/>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1150CF2" w14:textId="77777777" w:rsidR="00CA34A2" w:rsidRPr="00CA34A2" w:rsidRDefault="00CA34A2" w:rsidP="00CA34A2">
            <w:pPr>
              <w:spacing w:after="200" w:line="276" w:lineRule="auto"/>
              <w:rPr>
                <w:rFonts w:ascii="Calibri" w:eastAsia="Calibri" w:hAnsi="Calibri" w:cs="Times New Roman"/>
                <w:color w:val="808080"/>
              </w:rPr>
            </w:pPr>
            <w:r w:rsidRPr="00CA34A2">
              <w:rPr>
                <w:rFonts w:ascii="Calibri" w:eastAsia="Calibri" w:hAnsi="Calibri" w:cs="Times New Roman"/>
                <w:color w:val="808080"/>
              </w:rPr>
              <w:t>EX</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9E7C74" w14:textId="77777777" w:rsidR="00CA34A2" w:rsidRPr="00CA34A2" w:rsidRDefault="00CA34A2" w:rsidP="00CA34A2">
            <w:pPr>
              <w:spacing w:after="200" w:line="276" w:lineRule="auto"/>
              <w:rPr>
                <w:rFonts w:ascii="Calibri" w:eastAsia="Calibri" w:hAnsi="Calibri" w:cs="Times New Roman"/>
                <w:b/>
                <w:color w:val="000000"/>
              </w:rPr>
            </w:pPr>
            <w:r w:rsidRPr="00CA34A2">
              <w:rPr>
                <w:rFonts w:ascii="Calibri" w:eastAsia="Calibri" w:hAnsi="Calibri" w:cs="Times New Roman"/>
                <w:b/>
                <w:color w:val="000000"/>
              </w:rPr>
              <w:t>EXAMPLE 1:</w:t>
            </w:r>
          </w:p>
          <w:p w14:paraId="4E192E21" w14:textId="77777777" w:rsidR="00CA34A2" w:rsidRPr="00CA34A2" w:rsidRDefault="00CA34A2" w:rsidP="00CA34A2">
            <w:pPr>
              <w:spacing w:after="200" w:line="276" w:lineRule="auto"/>
              <w:rPr>
                <w:rFonts w:ascii="Calibri" w:eastAsia="Calibri" w:hAnsi="Calibri" w:cs="Times New Roman"/>
                <w:color w:val="808080"/>
              </w:rPr>
            </w:pPr>
            <w:r w:rsidRPr="00CA34A2">
              <w:rPr>
                <w:rFonts w:ascii="Calibri" w:eastAsia="Calibri" w:hAnsi="Calibri" w:cs="Times New Roman"/>
                <w:noProof/>
              </w:rPr>
              <mc:AlternateContent>
                <mc:Choice Requires="wps">
                  <w:drawing>
                    <wp:anchor distT="0" distB="0" distL="114300" distR="114300" simplePos="0" relativeHeight="251658378" behindDoc="0" locked="0" layoutInCell="1" allowOverlap="1" wp14:anchorId="5ECB1A9E" wp14:editId="30C910C4">
                      <wp:simplePos x="0" y="0"/>
                      <wp:positionH relativeFrom="column">
                        <wp:posOffset>946150</wp:posOffset>
                      </wp:positionH>
                      <wp:positionV relativeFrom="paragraph">
                        <wp:posOffset>1212850</wp:posOffset>
                      </wp:positionV>
                      <wp:extent cx="857250" cy="1095375"/>
                      <wp:effectExtent l="590550" t="819150" r="19050" b="28575"/>
                      <wp:wrapNone/>
                      <wp:docPr id="88" name="Line Callout 1 49"/>
                      <wp:cNvGraphicFramePr/>
                      <a:graphic xmlns:a="http://schemas.openxmlformats.org/drawingml/2006/main">
                        <a:graphicData uri="http://schemas.microsoft.com/office/word/2010/wordprocessingShape">
                          <wps:wsp>
                            <wps:cNvSpPr/>
                            <wps:spPr>
                              <a:xfrm>
                                <a:off x="0" y="0"/>
                                <a:ext cx="857250" cy="1095375"/>
                              </a:xfrm>
                              <a:prstGeom prst="borderCallout1">
                                <a:avLst>
                                  <a:gd name="adj1" fmla="val 22229"/>
                                  <a:gd name="adj2" fmla="val 556"/>
                                  <a:gd name="adj3" fmla="val -74007"/>
                                  <a:gd name="adj4" fmla="val -67577"/>
                                </a:avLst>
                              </a:prstGeom>
                              <a:solidFill>
                                <a:srgbClr val="9BBB59"/>
                              </a:solidFill>
                              <a:ln w="25400" cap="flat" cmpd="sng" algn="ctr">
                                <a:solidFill>
                                  <a:srgbClr val="9BBB59">
                                    <a:shade val="50000"/>
                                  </a:srgbClr>
                                </a:solidFill>
                                <a:prstDash val="solid"/>
                              </a:ln>
                              <a:effectLst/>
                            </wps:spPr>
                            <wps:txbx>
                              <w:txbxContent>
                                <w:p w14:paraId="1DD56128" w14:textId="77777777" w:rsidR="00C47FCB" w:rsidRDefault="00C47FCB" w:rsidP="00CA34A2">
                                  <w:pPr>
                                    <w:jc w:val="center"/>
                                  </w:pPr>
                                  <w:r>
                                    <w:t>1. Read the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CB1A9E" id="_x0000_s1053" type="#_x0000_t47" style="position:absolute;margin-left:74.5pt;margin-top:95.5pt;width:67.5pt;height:86.25pt;z-index:2516583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" adj="-14597,-15986,120,4801" fillcolor="#9bbb59" strokecolor="#71893f" strokeweight="2pt">
                      <v:textbox>
                        <w:txbxContent>
                          <w:p w14:paraId="1DD56128" w14:textId="77777777" w:rsidR="00C47FCB" w:rsidRDefault="00C47FCB" w:rsidP="00CA34A2">
                            <w:pPr>
                              <w:jc w:val="center"/>
                            </w:pPr>
                            <w:r>
                              <w:t>1. Read the action</w:t>
                            </w:r>
                          </w:p>
                        </w:txbxContent>
                      </v:textbox>
                    </v:shape>
                  </w:pict>
                </mc:Fallback>
              </mc:AlternateContent>
            </w:r>
            <w:r w:rsidRPr="00CA34A2">
              <w:rPr>
                <w:rFonts w:ascii="Calibri" w:eastAsia="Calibri" w:hAnsi="Calibri" w:cs="Times New Roman"/>
                <w:color w:val="000000"/>
              </w:rPr>
              <w:t>Follow the code of conduct in my daily work</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0B8679" w14:textId="3E93FE89" w:rsidR="00CA34A2" w:rsidRPr="00CA34A2" w:rsidRDefault="00AF34EE" w:rsidP="00CA34A2">
            <w:pPr>
              <w:spacing w:after="200" w:line="276" w:lineRule="auto"/>
              <w:rPr>
                <w:rFonts w:ascii="Calibri" w:eastAsia="Calibri" w:hAnsi="Calibri" w:cs="Times New Roman"/>
                <w:noProof/>
              </w:rPr>
            </w:pPr>
            <w:r w:rsidRPr="00CA34A2">
              <w:rPr>
                <w:rFonts w:ascii="Calibri" w:eastAsia="Calibri" w:hAnsi="Calibri" w:cs="Times New Roman"/>
                <w:noProof/>
              </w:rPr>
              <mc:AlternateContent>
                <mc:Choice Requires="wps">
                  <w:drawing>
                    <wp:anchor distT="0" distB="0" distL="114300" distR="114300" simplePos="0" relativeHeight="251658379" behindDoc="0" locked="0" layoutInCell="1" allowOverlap="1" wp14:anchorId="21B32176" wp14:editId="73E6AD86">
                      <wp:simplePos x="0" y="0"/>
                      <wp:positionH relativeFrom="column">
                        <wp:posOffset>599381</wp:posOffset>
                      </wp:positionH>
                      <wp:positionV relativeFrom="paragraph">
                        <wp:posOffset>1275715</wp:posOffset>
                      </wp:positionV>
                      <wp:extent cx="1038225" cy="1647825"/>
                      <wp:effectExtent l="114300" t="361950" r="28575" b="28575"/>
                      <wp:wrapNone/>
                      <wp:docPr id="90" name="Line Callout 1 50"/>
                      <wp:cNvGraphicFramePr/>
                      <a:graphic xmlns:a="http://schemas.openxmlformats.org/drawingml/2006/main">
                        <a:graphicData uri="http://schemas.microsoft.com/office/word/2010/wordprocessingShape">
                          <wps:wsp>
                            <wps:cNvSpPr/>
                            <wps:spPr>
                              <a:xfrm>
                                <a:off x="0" y="0"/>
                                <a:ext cx="1038225" cy="1647825"/>
                              </a:xfrm>
                              <a:prstGeom prst="borderCallout1">
                                <a:avLst>
                                  <a:gd name="adj1" fmla="val 22065"/>
                                  <a:gd name="adj2" fmla="val 841"/>
                                  <a:gd name="adj3" fmla="val -21367"/>
                                  <a:gd name="adj4" fmla="val -9372"/>
                                </a:avLst>
                              </a:prstGeom>
                              <a:solidFill>
                                <a:srgbClr val="9BBB59"/>
                              </a:solidFill>
                              <a:ln w="25400" cap="flat" cmpd="sng" algn="ctr">
                                <a:solidFill>
                                  <a:srgbClr val="9BBB59">
                                    <a:shade val="50000"/>
                                  </a:srgbClr>
                                </a:solidFill>
                                <a:prstDash val="solid"/>
                              </a:ln>
                              <a:effectLst/>
                            </wps:spPr>
                            <wps:txbx>
                              <w:txbxContent>
                                <w:p w14:paraId="0B39139A" w14:textId="77777777" w:rsidR="00C47FCB" w:rsidRDefault="00C47FCB" w:rsidP="00CA34A2">
                                  <w:pPr>
                                    <w:jc w:val="center"/>
                                  </w:pPr>
                                  <w:r>
                                    <w:t>2. Indicate how confident you were in carrying out the action before the Advisor arri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32176" id="_x0000_s1054" type="#_x0000_t47" style="position:absolute;margin-left:47.2pt;margin-top:100.45pt;width:81.75pt;height:129.75pt;z-index:2516583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" adj="-2024,-4615,182,4766" fillcolor="#9bbb59" strokecolor="#71893f" strokeweight="2pt">
                      <v:textbox>
                        <w:txbxContent>
                          <w:p w14:paraId="0B39139A" w14:textId="77777777" w:rsidR="00C47FCB" w:rsidRDefault="00C47FCB" w:rsidP="00CA34A2">
                            <w:pPr>
                              <w:jc w:val="center"/>
                            </w:pPr>
                            <w:r>
                              <w:t>2. Indicate how confident you were in carrying out the action before the Advisor arrived.</w:t>
                            </w:r>
                          </w:p>
                        </w:txbxContent>
                      </v:textbox>
                    </v:shape>
                  </w:pict>
                </mc:Fallback>
              </mc:AlternateContent>
            </w:r>
            <w:r w:rsidRPr="00CA34A2">
              <w:rPr>
                <w:rFonts w:ascii="Calibri" w:eastAsia="Calibri" w:hAnsi="Calibri" w:cs="Times New Roman"/>
                <w:noProof/>
              </w:rPr>
              <mc:AlternateContent>
                <mc:Choice Requires="wps">
                  <w:drawing>
                    <wp:anchor distT="0" distB="0" distL="114300" distR="114300" simplePos="0" relativeHeight="251658375" behindDoc="0" locked="0" layoutInCell="1" allowOverlap="1" wp14:anchorId="5AAEEC69" wp14:editId="4E8B8954">
                      <wp:simplePos x="0" y="0"/>
                      <wp:positionH relativeFrom="column">
                        <wp:posOffset>882532</wp:posOffset>
                      </wp:positionH>
                      <wp:positionV relativeFrom="paragraph">
                        <wp:posOffset>311874</wp:posOffset>
                      </wp:positionV>
                      <wp:extent cx="400050" cy="419100"/>
                      <wp:effectExtent l="0" t="0" r="0" b="0"/>
                      <wp:wrapNone/>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069C4073" w14:textId="77777777" w:rsidR="00C47FCB" w:rsidRDefault="00C47FCB" w:rsidP="00CA34A2">
                                  <w:pPr>
                                    <w:rPr>
                                      <w:rFonts w:ascii="FabfeltScript Bold" w:hAnsi="FabfeltScript Bold"/>
                                      <w:sz w:val="36"/>
                                    </w:rPr>
                                  </w:pPr>
                                  <w:r>
                                    <w:rPr>
                                      <w:rFonts w:ascii="FabfeltScript Bold" w:hAnsi="FabfeltScript Bold"/>
                                      <w:sz w:val="36"/>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AEEC69" id="_x0000_s1055" type="#_x0000_t202" style="position:absolute;margin-left:69.5pt;margin-top:24.55pt;width:31.5pt;height:33pt;z-index:2516583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" filled="f" stroked="f">
                      <v:textbox>
                        <w:txbxContent>
                          <w:p w14:paraId="069C4073" w14:textId="77777777" w:rsidR="00C47FCB" w:rsidRDefault="00C47FCB" w:rsidP="00CA34A2">
                            <w:pPr>
                              <w:rPr>
                                <w:rFonts w:ascii="FabfeltScript Bold" w:hAnsi="FabfeltScript Bold"/>
                                <w:sz w:val="36"/>
                              </w:rPr>
                            </w:pPr>
                            <w:r>
                              <w:rPr>
                                <w:rFonts w:ascii="FabfeltScript Bold" w:hAnsi="FabfeltScript Bold"/>
                                <w:sz w:val="36"/>
                              </w:rPr>
                              <w:t>N</w:t>
                            </w:r>
                          </w:p>
                        </w:txbxContent>
                      </v:textbox>
                    </v:shape>
                  </w:pict>
                </mc:Fallback>
              </mc:AlternateContent>
            </w:r>
            <w:r w:rsidRPr="00CA34A2">
              <w:rPr>
                <w:rFonts w:ascii="Calibri" w:eastAsia="Calibri" w:hAnsi="Calibri" w:cs="Times New Roman"/>
                <w:noProof/>
              </w:rPr>
              <mc:AlternateContent>
                <mc:Choice Requires="wps">
                  <w:drawing>
                    <wp:anchor distT="0" distB="0" distL="114300" distR="114300" simplePos="0" relativeHeight="251658374" behindDoc="0" locked="0" layoutInCell="1" allowOverlap="1" wp14:anchorId="1F9932F6" wp14:editId="578CDBAA">
                      <wp:simplePos x="0" y="0"/>
                      <wp:positionH relativeFrom="column">
                        <wp:posOffset>338278</wp:posOffset>
                      </wp:positionH>
                      <wp:positionV relativeFrom="paragraph">
                        <wp:posOffset>646578</wp:posOffset>
                      </wp:positionV>
                      <wp:extent cx="400050" cy="419100"/>
                      <wp:effectExtent l="0" t="0" r="0" b="0"/>
                      <wp:wrapNone/>
                      <wp:docPr id="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3466F660" w14:textId="77777777" w:rsidR="00C47FCB" w:rsidRDefault="00C47FCB" w:rsidP="00CA34A2">
                                  <w:pPr>
                                    <w:rPr>
                                      <w:rFonts w:ascii="FabfeltScript Bold" w:hAnsi="FabfeltScript Bold"/>
                                      <w:sz w:val="36"/>
                                    </w:rPr>
                                  </w:pPr>
                                  <w:r>
                                    <w:rPr>
                                      <w:rFonts w:ascii="FabfeltScript Bold" w:hAnsi="FabfeltScript Bold"/>
                                      <w:sz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9932F6" id="_x0000_s1056" type="#_x0000_t202" style="position:absolute;margin-left:26.65pt;margin-top:50.9pt;width:31.5pt;height:33pt;z-index:2516583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" filled="f" stroked="f">
                      <v:textbox>
                        <w:txbxContent>
                          <w:p w14:paraId="3466F660" w14:textId="77777777" w:rsidR="00C47FCB" w:rsidRDefault="00C47FCB" w:rsidP="00CA34A2">
                            <w:pPr>
                              <w:rPr>
                                <w:rFonts w:ascii="FabfeltScript Bold" w:hAnsi="FabfeltScript Bold"/>
                                <w:sz w:val="36"/>
                              </w:rPr>
                            </w:pPr>
                            <w:r>
                              <w:rPr>
                                <w:rFonts w:ascii="FabfeltScript Bold" w:hAnsi="FabfeltScript Bold"/>
                                <w:sz w:val="36"/>
                              </w:rPr>
                              <w:t>B</w:t>
                            </w:r>
                          </w:p>
                        </w:txbxContent>
                      </v:textbox>
                    </v:shape>
                  </w:pict>
                </mc:Fallback>
              </mc:AlternateContent>
            </w:r>
            <w:r w:rsidR="00CA34A2" w:rsidRPr="00CA34A2">
              <w:rPr>
                <w:rFonts w:ascii="Calibri" w:eastAsia="Calibri" w:hAnsi="Calibri" w:cs="Times New Roman"/>
                <w:noProof/>
              </w:rPr>
              <w:drawing>
                <wp:anchor distT="0" distB="0" distL="114300" distR="114300" simplePos="0" relativeHeight="251658372" behindDoc="1" locked="0" layoutInCell="1" allowOverlap="1" wp14:anchorId="108CAD74" wp14:editId="7FE6E6F8">
                  <wp:simplePos x="0" y="0"/>
                  <wp:positionH relativeFrom="column">
                    <wp:posOffset>-57150</wp:posOffset>
                  </wp:positionH>
                  <wp:positionV relativeFrom="paragraph">
                    <wp:posOffset>71120</wp:posOffset>
                  </wp:positionV>
                  <wp:extent cx="2114550" cy="1352550"/>
                  <wp:effectExtent l="0" t="0" r="0" b="0"/>
                  <wp:wrapTight wrapText="bothSides">
                    <wp:wrapPolygon edited="0">
                      <wp:start x="0" y="0"/>
                      <wp:lineTo x="0" y="21296"/>
                      <wp:lineTo x="21405" y="21296"/>
                      <wp:lineTo x="21405" y="0"/>
                      <wp:lineTo x="0" y="0"/>
                    </wp:wrapPolygon>
                  </wp:wrapTight>
                  <wp:docPr id="9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grayscl/>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32ABAB" w14:textId="4E9895DA" w:rsidR="00CA34A2" w:rsidRPr="00CA34A2" w:rsidRDefault="00240EA8" w:rsidP="00CA34A2">
            <w:pPr>
              <w:spacing w:after="200" w:line="276" w:lineRule="auto"/>
              <w:rPr>
                <w:rFonts w:ascii="Calibri" w:eastAsia="Calibri" w:hAnsi="Calibri" w:cs="Times New Roman"/>
                <w:lang w:val="fr-FR"/>
              </w:rPr>
            </w:pPr>
            <w:r w:rsidRPr="00CA34A2">
              <w:rPr>
                <w:rFonts w:ascii="Calibri" w:eastAsia="Calibri" w:hAnsi="Calibri" w:cs="Times New Roman"/>
                <w:noProof/>
              </w:rPr>
              <mc:AlternateContent>
                <mc:Choice Requires="wps">
                  <w:drawing>
                    <wp:anchor distT="0" distB="0" distL="114300" distR="114300" simplePos="0" relativeHeight="251658414" behindDoc="0" locked="0" layoutInCell="1" allowOverlap="1" wp14:anchorId="2C95023A" wp14:editId="46E97E3F">
                      <wp:simplePos x="0" y="0"/>
                      <wp:positionH relativeFrom="column">
                        <wp:posOffset>-68196</wp:posOffset>
                      </wp:positionH>
                      <wp:positionV relativeFrom="paragraph">
                        <wp:posOffset>163313</wp:posOffset>
                      </wp:positionV>
                      <wp:extent cx="361950" cy="414655"/>
                      <wp:effectExtent l="0" t="0" r="19050" b="23495"/>
                      <wp:wrapNone/>
                      <wp:docPr id="89" name="Freeform 13"/>
                      <wp:cNvGraphicFramePr/>
                      <a:graphic xmlns:a="http://schemas.openxmlformats.org/drawingml/2006/main">
                        <a:graphicData uri="http://schemas.microsoft.com/office/word/2010/wordprocessingShape">
                          <wps:wsp>
                            <wps:cNvSpPr/>
                            <wps:spPr>
                              <a:xfrm>
                                <a:off x="0" y="0"/>
                                <a:ext cx="361950" cy="414655"/>
                              </a:xfrm>
                              <a:custGeom>
                                <a:avLst/>
                                <a:gdLst>
                                  <a:gd name="connsiteX0" fmla="*/ 189781 w 362530"/>
                                  <a:gd name="connsiteY0" fmla="*/ 35148 h 414710"/>
                                  <a:gd name="connsiteX1" fmla="*/ 86264 w 362530"/>
                                  <a:gd name="connsiteY1" fmla="*/ 35148 h 414710"/>
                                  <a:gd name="connsiteX2" fmla="*/ 60385 w 362530"/>
                                  <a:gd name="connsiteY2" fmla="*/ 52400 h 414710"/>
                                  <a:gd name="connsiteX3" fmla="*/ 34505 w 362530"/>
                                  <a:gd name="connsiteY3" fmla="*/ 61027 h 414710"/>
                                  <a:gd name="connsiteX4" fmla="*/ 25879 w 362530"/>
                                  <a:gd name="connsiteY4" fmla="*/ 86906 h 414710"/>
                                  <a:gd name="connsiteX5" fmla="*/ 8626 w 362530"/>
                                  <a:gd name="connsiteY5" fmla="*/ 112785 h 414710"/>
                                  <a:gd name="connsiteX6" fmla="*/ 0 w 362530"/>
                                  <a:gd name="connsiteY6" fmla="*/ 155917 h 414710"/>
                                  <a:gd name="connsiteX7" fmla="*/ 8626 w 362530"/>
                                  <a:gd name="connsiteY7" fmla="*/ 293940 h 414710"/>
                                  <a:gd name="connsiteX8" fmla="*/ 17252 w 362530"/>
                                  <a:gd name="connsiteY8" fmla="*/ 319819 h 414710"/>
                                  <a:gd name="connsiteX9" fmla="*/ 51758 w 362530"/>
                                  <a:gd name="connsiteY9" fmla="*/ 371578 h 414710"/>
                                  <a:gd name="connsiteX10" fmla="*/ 60385 w 362530"/>
                                  <a:gd name="connsiteY10" fmla="*/ 397457 h 414710"/>
                                  <a:gd name="connsiteX11" fmla="*/ 103517 w 362530"/>
                                  <a:gd name="connsiteY11" fmla="*/ 406083 h 414710"/>
                                  <a:gd name="connsiteX12" fmla="*/ 129396 w 362530"/>
                                  <a:gd name="connsiteY12" fmla="*/ 414710 h 414710"/>
                                  <a:gd name="connsiteX13" fmla="*/ 276045 w 362530"/>
                                  <a:gd name="connsiteY13" fmla="*/ 397457 h 414710"/>
                                  <a:gd name="connsiteX14" fmla="*/ 301924 w 362530"/>
                                  <a:gd name="connsiteY14" fmla="*/ 380204 h 414710"/>
                                  <a:gd name="connsiteX15" fmla="*/ 353683 w 362530"/>
                                  <a:gd name="connsiteY15" fmla="*/ 328446 h 414710"/>
                                  <a:gd name="connsiteX16" fmla="*/ 362309 w 362530"/>
                                  <a:gd name="connsiteY16" fmla="*/ 302566 h 414710"/>
                                  <a:gd name="connsiteX17" fmla="*/ 336430 w 362530"/>
                                  <a:gd name="connsiteY17" fmla="*/ 95532 h 414710"/>
                                  <a:gd name="connsiteX18" fmla="*/ 327803 w 362530"/>
                                  <a:gd name="connsiteY18" fmla="*/ 61027 h 414710"/>
                                  <a:gd name="connsiteX19" fmla="*/ 276045 w 362530"/>
                                  <a:gd name="connsiteY19" fmla="*/ 35148 h 414710"/>
                                  <a:gd name="connsiteX20" fmla="*/ 215660 w 362530"/>
                                  <a:gd name="connsiteY20" fmla="*/ 642 h 414710"/>
                                  <a:gd name="connsiteX21" fmla="*/ 189781 w 362530"/>
                                  <a:gd name="connsiteY21" fmla="*/ 35148 h 414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62530" h="414710">
                                    <a:moveTo>
                                      <a:pt x="189781" y="35148"/>
                                    </a:moveTo>
                                    <a:cubicBezTo>
                                      <a:pt x="168215" y="40899"/>
                                      <a:pt x="137626" y="19739"/>
                                      <a:pt x="86264" y="35148"/>
                                    </a:cubicBezTo>
                                    <a:cubicBezTo>
                                      <a:pt x="76334" y="38127"/>
                                      <a:pt x="69658" y="47764"/>
                                      <a:pt x="60385" y="52400"/>
                                    </a:cubicBezTo>
                                    <a:cubicBezTo>
                                      <a:pt x="52252" y="56467"/>
                                      <a:pt x="43132" y="58151"/>
                                      <a:pt x="34505" y="61027"/>
                                    </a:cubicBezTo>
                                    <a:cubicBezTo>
                                      <a:pt x="31630" y="69653"/>
                                      <a:pt x="29945" y="78773"/>
                                      <a:pt x="25879" y="86906"/>
                                    </a:cubicBezTo>
                                    <a:cubicBezTo>
                                      <a:pt x="21242" y="96179"/>
                                      <a:pt x="12266" y="103077"/>
                                      <a:pt x="8626" y="112785"/>
                                    </a:cubicBezTo>
                                    <a:cubicBezTo>
                                      <a:pt x="3478" y="126513"/>
                                      <a:pt x="2875" y="141540"/>
                                      <a:pt x="0" y="155917"/>
                                    </a:cubicBezTo>
                                    <a:cubicBezTo>
                                      <a:pt x="2875" y="201925"/>
                                      <a:pt x="3801" y="248096"/>
                                      <a:pt x="8626" y="293940"/>
                                    </a:cubicBezTo>
                                    <a:cubicBezTo>
                                      <a:pt x="9578" y="302983"/>
                                      <a:pt x="12836" y="311870"/>
                                      <a:pt x="17252" y="319819"/>
                                    </a:cubicBezTo>
                                    <a:cubicBezTo>
                                      <a:pt x="27322" y="337945"/>
                                      <a:pt x="40256" y="354325"/>
                                      <a:pt x="51758" y="371578"/>
                                    </a:cubicBezTo>
                                    <a:cubicBezTo>
                                      <a:pt x="56802" y="379144"/>
                                      <a:pt x="52819" y="392413"/>
                                      <a:pt x="60385" y="397457"/>
                                    </a:cubicBezTo>
                                    <a:cubicBezTo>
                                      <a:pt x="72585" y="405590"/>
                                      <a:pt x="89293" y="402527"/>
                                      <a:pt x="103517" y="406083"/>
                                    </a:cubicBezTo>
                                    <a:cubicBezTo>
                                      <a:pt x="112339" y="408288"/>
                                      <a:pt x="120770" y="411834"/>
                                      <a:pt x="129396" y="414710"/>
                                    </a:cubicBezTo>
                                    <a:cubicBezTo>
                                      <a:pt x="148467" y="413348"/>
                                      <a:pt x="236834" y="417063"/>
                                      <a:pt x="276045" y="397457"/>
                                    </a:cubicBezTo>
                                    <a:cubicBezTo>
                                      <a:pt x="285318" y="392820"/>
                                      <a:pt x="294175" y="387092"/>
                                      <a:pt x="301924" y="380204"/>
                                    </a:cubicBezTo>
                                    <a:cubicBezTo>
                                      <a:pt x="320160" y="363994"/>
                                      <a:pt x="353683" y="328446"/>
                                      <a:pt x="353683" y="328446"/>
                                    </a:cubicBezTo>
                                    <a:cubicBezTo>
                                      <a:pt x="356558" y="319819"/>
                                      <a:pt x="362309" y="311659"/>
                                      <a:pt x="362309" y="302566"/>
                                    </a:cubicBezTo>
                                    <a:cubicBezTo>
                                      <a:pt x="362309" y="158037"/>
                                      <a:pt x="366696" y="186329"/>
                                      <a:pt x="336430" y="95532"/>
                                    </a:cubicBezTo>
                                    <a:cubicBezTo>
                                      <a:pt x="332681" y="84285"/>
                                      <a:pt x="334379" y="70891"/>
                                      <a:pt x="327803" y="61027"/>
                                    </a:cubicBezTo>
                                    <a:cubicBezTo>
                                      <a:pt x="318246" y="46693"/>
                                      <a:pt x="290808" y="40069"/>
                                      <a:pt x="276045" y="35148"/>
                                    </a:cubicBezTo>
                                    <a:cubicBezTo>
                                      <a:pt x="264380" y="27371"/>
                                      <a:pt x="228537" y="1930"/>
                                      <a:pt x="215660" y="642"/>
                                    </a:cubicBezTo>
                                    <a:cubicBezTo>
                                      <a:pt x="158229" y="-5101"/>
                                      <a:pt x="211347" y="29397"/>
                                      <a:pt x="189781" y="35148"/>
                                    </a:cubicBezTo>
                                    <a:close/>
                                  </a:path>
                                </a:pathLst>
                              </a:cu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070DF9DE" id="Freeform 13" o:spid="_x0000_s1026" style="position:absolute;margin-left:-5.35pt;margin-top:12.85pt;width:28.5pt;height:32.6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62530,414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" path="m189781,35148v-21566,5751,-52155,-15409,-103517,c76334,38127,69658,47764,60385,52400v-8133,4067,-17253,5751,-25880,8627c31630,69653,29945,78773,25879,86906,21242,96179,12266,103077,8626,112785,3478,126513,2875,141540,,155917v2875,46008,3801,92179,8626,138023c9578,302983,12836,311870,17252,319819v10070,18126,23004,34506,34506,51759c56802,379144,52819,392413,60385,397457v12200,8133,28908,5070,43132,8626c112339,408288,120770,411834,129396,414710v19071,-1362,107438,2353,146649,-17253c285318,392820,294175,387092,301924,380204v18236,-16210,51759,-51758,51759,-51758c356558,319819,362309,311659,362309,302566v,-144529,4387,-116237,-25879,-207034c332681,84285,334379,70891,327803,61027,318246,46693,290808,40069,276045,35148,264380,27371,228537,1930,215660,642v-57431,-5743,-4313,28755,-25879,34506xe" filled="f" strokecolor="#385d8a" strokeweight="2pt">
                      <v:path arrowok="t" o:connecttype="custom" o:connectlocs="189477,35143;86126,35143;60288,52393;34450,61019;25838,86894;8612,112770;0,155896;8612,293901;17224,319777;51675,371529;60288,397404;103351,406029;129189,414655;275603,397404;301441,380154;353117,328402;361729,302526;335892,95519;327279,61019;275603,35143;215315,642;189477,35143" o:connectangles="0,0,0,0,0,0,0,0,0,0,0,0,0,0,0,0,0,0,0,0,0,0"/>
                    </v:shape>
                  </w:pict>
                </mc:Fallback>
              </mc:AlternateContent>
            </w:r>
            <w:r w:rsidR="00CA34A2" w:rsidRPr="00CA34A2">
              <w:rPr>
                <w:rFonts w:ascii="Calibri" w:eastAsia="Calibri" w:hAnsi="Calibri" w:cs="Times New Roman"/>
                <w:lang w:val="fr-FR"/>
              </w:rPr>
              <w:t>1</w:t>
            </w:r>
          </w:p>
          <w:p w14:paraId="42F0A58C"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250BD150"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5169C1A7" w14:textId="24EC4F11" w:rsidR="00CA34A2" w:rsidRPr="00CA34A2" w:rsidRDefault="00AF34EE" w:rsidP="00CA34A2">
            <w:pPr>
              <w:spacing w:after="200" w:line="276" w:lineRule="auto"/>
              <w:rPr>
                <w:rFonts w:ascii="Calibri" w:eastAsia="Calibri" w:hAnsi="Calibri" w:cs="Times New Roman"/>
              </w:rPr>
            </w:pPr>
            <w:r w:rsidRPr="00CA34A2">
              <w:rPr>
                <w:rFonts w:ascii="Calibri" w:eastAsia="Calibri" w:hAnsi="Calibri" w:cs="Times New Roman"/>
                <w:noProof/>
              </w:rPr>
              <mc:AlternateContent>
                <mc:Choice Requires="wps">
                  <w:drawing>
                    <wp:anchor distT="0" distB="0" distL="114300" distR="114300" simplePos="0" relativeHeight="251658380" behindDoc="0" locked="0" layoutInCell="1" allowOverlap="1" wp14:anchorId="505D4ED7" wp14:editId="4CC52568">
                      <wp:simplePos x="0" y="0"/>
                      <wp:positionH relativeFrom="column">
                        <wp:posOffset>-408305</wp:posOffset>
                      </wp:positionH>
                      <wp:positionV relativeFrom="paragraph">
                        <wp:posOffset>296457</wp:posOffset>
                      </wp:positionV>
                      <wp:extent cx="1038225" cy="1371600"/>
                      <wp:effectExtent l="609600" t="628650" r="28575" b="19050"/>
                      <wp:wrapNone/>
                      <wp:docPr id="91" name="Line Callout 1 51"/>
                      <wp:cNvGraphicFramePr/>
                      <a:graphic xmlns:a="http://schemas.openxmlformats.org/drawingml/2006/main">
                        <a:graphicData uri="http://schemas.microsoft.com/office/word/2010/wordprocessingShape">
                          <wps:wsp>
                            <wps:cNvSpPr/>
                            <wps:spPr>
                              <a:xfrm>
                                <a:off x="0" y="0"/>
                                <a:ext cx="1038225" cy="1371600"/>
                              </a:xfrm>
                              <a:prstGeom prst="borderCallout1">
                                <a:avLst>
                                  <a:gd name="adj1" fmla="val 14583"/>
                                  <a:gd name="adj2" fmla="val -994"/>
                                  <a:gd name="adj3" fmla="val -44556"/>
                                  <a:gd name="adj4" fmla="val -57996"/>
                                </a:avLst>
                              </a:prstGeom>
                              <a:solidFill>
                                <a:srgbClr val="9BBB59"/>
                              </a:solidFill>
                              <a:ln w="25400" cap="flat" cmpd="sng" algn="ctr">
                                <a:solidFill>
                                  <a:srgbClr val="9BBB59">
                                    <a:shade val="50000"/>
                                  </a:srgbClr>
                                </a:solidFill>
                                <a:prstDash val="solid"/>
                              </a:ln>
                              <a:effectLst/>
                            </wps:spPr>
                            <wps:txbx>
                              <w:txbxContent>
                                <w:p w14:paraId="656C2331" w14:textId="77777777" w:rsidR="00C47FCB" w:rsidRDefault="00C47FCB" w:rsidP="00CA34A2">
                                  <w:pPr>
                                    <w:jc w:val="center"/>
                                  </w:pPr>
                                  <w:r>
                                    <w:t>3. Indicate how confident you are in carrying out the action 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D4ED7" id="_x0000_s1057" type="#_x0000_t47" style="position:absolute;margin-left:-32.15pt;margin-top:23.35pt;width:81.75pt;height:108pt;z-index:2516583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" adj="-12527,-9624,-215,3150" fillcolor="#9bbb59" strokecolor="#71893f" strokeweight="2pt">
                      <v:textbox>
                        <w:txbxContent>
                          <w:p w14:paraId="656C2331" w14:textId="77777777" w:rsidR="00C47FCB" w:rsidRDefault="00C47FCB" w:rsidP="00CA34A2">
                            <w:pPr>
                              <w:jc w:val="center"/>
                            </w:pPr>
                            <w:r>
                              <w:t>3. Indicate how confident you are in carrying out the action NOW.</w:t>
                            </w:r>
                          </w:p>
                        </w:txbxContent>
                      </v:textbox>
                    </v:shape>
                  </w:pict>
                </mc:Fallback>
              </mc:AlternateContent>
            </w:r>
          </w:p>
        </w:tc>
        <w:tc>
          <w:tcPr>
            <w:tcW w:w="415" w:type="dxa"/>
            <w:tcBorders>
              <w:top w:val="nil"/>
              <w:left w:val="single" w:sz="8" w:space="0" w:color="000000" w:themeColor="text1"/>
              <w:bottom w:val="nil"/>
              <w:right w:val="single" w:sz="8" w:space="0" w:color="000000" w:themeColor="text1"/>
            </w:tcBorders>
          </w:tcPr>
          <w:p w14:paraId="61370A78"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997F87" w14:textId="77777777" w:rsidR="00CA34A2" w:rsidRPr="00CA34A2" w:rsidRDefault="00CA34A2" w:rsidP="00CA34A2">
            <w:pPr>
              <w:spacing w:after="200" w:line="276" w:lineRule="auto"/>
              <w:rPr>
                <w:rFonts w:ascii="Calibri" w:eastAsia="Calibri" w:hAnsi="Calibri" w:cs="Times New Roman"/>
                <w:color w:val="808080"/>
              </w:rPr>
            </w:pPr>
            <w:r w:rsidRPr="00CA34A2">
              <w:rPr>
                <w:rFonts w:ascii="Calibri" w:eastAsia="Calibri" w:hAnsi="Calibri" w:cs="Times New Roman"/>
                <w:noProof/>
              </w:rPr>
              <mc:AlternateContent>
                <mc:Choice Requires="wps">
                  <w:drawing>
                    <wp:anchor distT="0" distB="0" distL="114300" distR="114300" simplePos="0" relativeHeight="251658381" behindDoc="0" locked="0" layoutInCell="1" allowOverlap="1" wp14:anchorId="5837C243" wp14:editId="6E245C14">
                      <wp:simplePos x="0" y="0"/>
                      <wp:positionH relativeFrom="column">
                        <wp:posOffset>-41275</wp:posOffset>
                      </wp:positionH>
                      <wp:positionV relativeFrom="paragraph">
                        <wp:posOffset>1050290</wp:posOffset>
                      </wp:positionV>
                      <wp:extent cx="1038225" cy="1724025"/>
                      <wp:effectExtent l="590550" t="609600" r="28575" b="28575"/>
                      <wp:wrapNone/>
                      <wp:docPr id="94" name="Line Callout 1 52"/>
                      <wp:cNvGraphicFramePr/>
                      <a:graphic xmlns:a="http://schemas.openxmlformats.org/drawingml/2006/main">
                        <a:graphicData uri="http://schemas.microsoft.com/office/word/2010/wordprocessingShape">
                          <wps:wsp>
                            <wps:cNvSpPr/>
                            <wps:spPr>
                              <a:xfrm>
                                <a:off x="0" y="0"/>
                                <a:ext cx="1038225" cy="1724025"/>
                              </a:xfrm>
                              <a:prstGeom prst="borderCallout1">
                                <a:avLst>
                                  <a:gd name="adj1" fmla="val 13225"/>
                                  <a:gd name="adj2" fmla="val -76"/>
                                  <a:gd name="adj3" fmla="val -34074"/>
                                  <a:gd name="adj4" fmla="val -55243"/>
                                </a:avLst>
                              </a:prstGeom>
                              <a:solidFill>
                                <a:srgbClr val="9BBB59"/>
                              </a:solidFill>
                              <a:ln w="25400" cap="flat" cmpd="sng" algn="ctr">
                                <a:solidFill>
                                  <a:srgbClr val="9BBB59">
                                    <a:shade val="50000"/>
                                  </a:srgbClr>
                                </a:solidFill>
                                <a:prstDash val="solid"/>
                              </a:ln>
                              <a:effectLst/>
                            </wps:spPr>
                            <wps:txbx>
                              <w:txbxContent>
                                <w:p w14:paraId="2FD93232" w14:textId="77777777" w:rsidR="00C47FCB" w:rsidRDefault="00C47FCB" w:rsidP="00CA34A2">
                                  <w:pPr>
                                    <w:jc w:val="center"/>
                                  </w:pPr>
                                  <w:r>
                                    <w:t>4. Rate how much influence you think the Advisor had on any change in confid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7C243" id="_x0000_s1058" type="#_x0000_t47" style="position:absolute;margin-left:-3.25pt;margin-top:82.7pt;width:81.75pt;height:135.75pt;z-index:2516583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" adj="-11932,-7360,-16,2857" fillcolor="#9bbb59" strokecolor="#71893f" strokeweight="2pt">
                      <v:textbox>
                        <w:txbxContent>
                          <w:p w14:paraId="2FD93232" w14:textId="77777777" w:rsidR="00C47FCB" w:rsidRDefault="00C47FCB" w:rsidP="00CA34A2">
                            <w:pPr>
                              <w:jc w:val="center"/>
                            </w:pPr>
                            <w:r>
                              <w:t>4. Rate how much influence you think the Advisor had on any change in confidence.</w:t>
                            </w:r>
                          </w:p>
                        </w:txbxContent>
                      </v:textbox>
                    </v:shape>
                  </w:pict>
                </mc:Fallback>
              </mc:AlternateContent>
            </w:r>
            <w:r w:rsidRPr="00CA34A2">
              <w:rPr>
                <w:rFonts w:ascii="Calibri" w:eastAsia="Calibri" w:hAnsi="Calibri" w:cs="Times New Roman"/>
                <w:color w:val="808080"/>
              </w:rPr>
              <w:t>EX</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6BE2107" w14:textId="77777777" w:rsidR="00CA34A2" w:rsidRPr="00CA34A2" w:rsidRDefault="00CA34A2" w:rsidP="00CA34A2">
            <w:pPr>
              <w:spacing w:after="200" w:line="276" w:lineRule="auto"/>
              <w:rPr>
                <w:rFonts w:ascii="Calibri" w:eastAsia="Calibri" w:hAnsi="Calibri" w:cs="Times New Roman"/>
                <w:b/>
                <w:color w:val="000000"/>
              </w:rPr>
            </w:pPr>
            <w:r w:rsidRPr="00CA34A2">
              <w:rPr>
                <w:rFonts w:ascii="Calibri" w:eastAsia="Calibri" w:hAnsi="Calibri" w:cs="Times New Roman"/>
                <w:b/>
                <w:color w:val="000000"/>
              </w:rPr>
              <w:t>EXAMPLE 2:</w:t>
            </w:r>
          </w:p>
          <w:p w14:paraId="7705F237" w14:textId="77777777" w:rsidR="00CA34A2" w:rsidRPr="00CA34A2" w:rsidRDefault="00CA34A2" w:rsidP="00CA34A2">
            <w:pPr>
              <w:spacing w:after="200" w:line="276" w:lineRule="auto"/>
              <w:rPr>
                <w:rFonts w:ascii="Calibri" w:eastAsia="Calibri" w:hAnsi="Calibri" w:cs="Times New Roman"/>
                <w:color w:val="808080"/>
              </w:rPr>
            </w:pPr>
            <w:r w:rsidRPr="00CA34A2">
              <w:rPr>
                <w:rFonts w:ascii="Calibri" w:eastAsia="Calibri" w:hAnsi="Calibri" w:cs="Times New Roman"/>
                <w:color w:val="000000"/>
              </w:rPr>
              <w:t>Plan and facilitate meeting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A2A1EBE" w14:textId="1D410AC6" w:rsidR="00CA34A2" w:rsidRPr="00CA34A2" w:rsidRDefault="00240EA8" w:rsidP="00CA34A2">
            <w:pPr>
              <w:spacing w:after="200" w:line="276" w:lineRule="auto"/>
              <w:ind w:left="239" w:right="-160"/>
              <w:rPr>
                <w:rFonts w:ascii="Calibri" w:eastAsia="Calibri" w:hAnsi="Calibri" w:cs="Times New Roman"/>
                <w:noProof/>
              </w:rPr>
            </w:pPr>
            <w:r w:rsidRPr="00CA34A2">
              <w:rPr>
                <w:rFonts w:ascii="Calibri" w:eastAsia="Calibri" w:hAnsi="Calibri" w:cs="Times New Roman"/>
                <w:noProof/>
              </w:rPr>
              <mc:AlternateContent>
                <mc:Choice Requires="wps">
                  <w:drawing>
                    <wp:anchor distT="0" distB="0" distL="114300" distR="114300" simplePos="0" relativeHeight="251658376" behindDoc="0" locked="0" layoutInCell="1" allowOverlap="1" wp14:anchorId="520DFC90" wp14:editId="28C4D32E">
                      <wp:simplePos x="0" y="0"/>
                      <wp:positionH relativeFrom="column">
                        <wp:posOffset>802005</wp:posOffset>
                      </wp:positionH>
                      <wp:positionV relativeFrom="paragraph">
                        <wp:posOffset>334025</wp:posOffset>
                      </wp:positionV>
                      <wp:extent cx="400050" cy="419100"/>
                      <wp:effectExtent l="0" t="0" r="0" b="0"/>
                      <wp:wrapNone/>
                      <wp:docPr id="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2CF0D4B2" w14:textId="77777777" w:rsidR="00C47FCB" w:rsidRDefault="00C47FCB" w:rsidP="00CA34A2">
                                  <w:pPr>
                                    <w:rPr>
                                      <w:rFonts w:ascii="FabfeltScript Bold" w:hAnsi="FabfeltScript Bold"/>
                                      <w:sz w:val="36"/>
                                    </w:rPr>
                                  </w:pPr>
                                  <w:r>
                                    <w:rPr>
                                      <w:rFonts w:ascii="FabfeltScript Bold" w:hAnsi="FabfeltScript Bold"/>
                                      <w:sz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DFC90" id="_x0000_s1059" type="#_x0000_t202" style="position:absolute;left:0;text-align:left;margin-left:63.15pt;margin-top:26.3pt;width:31.5pt;height:33pt;z-index:251658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" filled="f" stroked="f">
                      <v:textbox>
                        <w:txbxContent>
                          <w:p w14:paraId="2CF0D4B2" w14:textId="77777777" w:rsidR="00C47FCB" w:rsidRDefault="00C47FCB" w:rsidP="00CA34A2">
                            <w:pPr>
                              <w:rPr>
                                <w:rFonts w:ascii="FabfeltScript Bold" w:hAnsi="FabfeltScript Bold"/>
                                <w:sz w:val="36"/>
                              </w:rPr>
                            </w:pPr>
                            <w:r>
                              <w:rPr>
                                <w:rFonts w:ascii="FabfeltScript Bold" w:hAnsi="FabfeltScript Bold"/>
                                <w:sz w:val="36"/>
                              </w:rPr>
                              <w:t>B</w:t>
                            </w:r>
                          </w:p>
                        </w:txbxContent>
                      </v:textbox>
                    </v:shape>
                  </w:pict>
                </mc:Fallback>
              </mc:AlternateContent>
            </w:r>
            <w:r w:rsidRPr="00CA34A2">
              <w:rPr>
                <w:rFonts w:ascii="Calibri" w:eastAsia="Calibri" w:hAnsi="Calibri" w:cs="Times New Roman"/>
                <w:noProof/>
              </w:rPr>
              <mc:AlternateContent>
                <mc:Choice Requires="wps">
                  <w:drawing>
                    <wp:anchor distT="0" distB="0" distL="114300" distR="114300" simplePos="0" relativeHeight="251658377" behindDoc="0" locked="0" layoutInCell="1" allowOverlap="1" wp14:anchorId="56DE3C9D" wp14:editId="24479CB5">
                      <wp:simplePos x="0" y="0"/>
                      <wp:positionH relativeFrom="column">
                        <wp:posOffset>919480</wp:posOffset>
                      </wp:positionH>
                      <wp:positionV relativeFrom="paragraph">
                        <wp:posOffset>334306</wp:posOffset>
                      </wp:positionV>
                      <wp:extent cx="400050" cy="419100"/>
                      <wp:effectExtent l="0" t="0" r="0" b="0"/>
                      <wp:wrapNone/>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16B29748" w14:textId="77777777" w:rsidR="00C47FCB" w:rsidRDefault="00C47FCB" w:rsidP="00CA34A2">
                                  <w:pPr>
                                    <w:rPr>
                                      <w:rFonts w:ascii="FabfeltScript Bold" w:hAnsi="FabfeltScript Bold"/>
                                      <w:sz w:val="36"/>
                                    </w:rPr>
                                  </w:pPr>
                                  <w:r>
                                    <w:rPr>
                                      <w:rFonts w:ascii="FabfeltScript Bold" w:hAnsi="FabfeltScript Bold"/>
                                      <w:sz w:val="36"/>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DE3C9D" id="_x0000_s1060" type="#_x0000_t202" style="position:absolute;left:0;text-align:left;margin-left:72.4pt;margin-top:26.3pt;width:31.5pt;height:33pt;z-index:2516583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" filled="f" stroked="f">
                      <v:textbox>
                        <w:txbxContent>
                          <w:p w14:paraId="16B29748" w14:textId="77777777" w:rsidR="00C47FCB" w:rsidRDefault="00C47FCB" w:rsidP="00CA34A2">
                            <w:pPr>
                              <w:rPr>
                                <w:rFonts w:ascii="FabfeltScript Bold" w:hAnsi="FabfeltScript Bold"/>
                                <w:sz w:val="36"/>
                              </w:rPr>
                            </w:pPr>
                            <w:r>
                              <w:rPr>
                                <w:rFonts w:ascii="FabfeltScript Bold" w:hAnsi="FabfeltScript Bold"/>
                                <w:sz w:val="36"/>
                              </w:rPr>
                              <w:t>N</w:t>
                            </w:r>
                          </w:p>
                        </w:txbxContent>
                      </v:textbox>
                    </v:shape>
                  </w:pict>
                </mc:Fallback>
              </mc:AlternateContent>
            </w:r>
            <w:r w:rsidR="00CA34A2" w:rsidRPr="00CA34A2">
              <w:rPr>
                <w:rFonts w:ascii="Calibri" w:eastAsia="Calibri" w:hAnsi="Calibri" w:cs="Times New Roman"/>
                <w:noProof/>
              </w:rPr>
              <w:drawing>
                <wp:anchor distT="0" distB="0" distL="114300" distR="114300" simplePos="0" relativeHeight="251658373" behindDoc="1" locked="0" layoutInCell="1" allowOverlap="1" wp14:anchorId="03ED6002" wp14:editId="0D2C3AA5">
                  <wp:simplePos x="0" y="0"/>
                  <wp:positionH relativeFrom="column">
                    <wp:posOffset>-71755</wp:posOffset>
                  </wp:positionH>
                  <wp:positionV relativeFrom="paragraph">
                    <wp:posOffset>71120</wp:posOffset>
                  </wp:positionV>
                  <wp:extent cx="2114550" cy="1352550"/>
                  <wp:effectExtent l="0" t="0" r="0" b="0"/>
                  <wp:wrapTight wrapText="bothSides">
                    <wp:wrapPolygon edited="0">
                      <wp:start x="0" y="0"/>
                      <wp:lineTo x="0" y="21296"/>
                      <wp:lineTo x="21405" y="21296"/>
                      <wp:lineTo x="21405" y="0"/>
                      <wp:lineTo x="0" y="0"/>
                    </wp:wrapPolygon>
                  </wp:wrapTight>
                  <wp:docPr id="9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grayscl/>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77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EA351D"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40048E6C"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09D8ACDD"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586C55C7" w14:textId="77777777" w:rsidR="00CA34A2" w:rsidRPr="00CA34A2" w:rsidRDefault="00CA34A2" w:rsidP="00CA34A2">
            <w:pPr>
              <w:spacing w:after="200" w:line="276" w:lineRule="auto"/>
              <w:rPr>
                <w:rFonts w:ascii="Calibri" w:eastAsia="Calibri" w:hAnsi="Calibri" w:cs="Times New Roman"/>
              </w:rPr>
            </w:pPr>
          </w:p>
        </w:tc>
      </w:tr>
    </w:tbl>
    <w:p w14:paraId="2331D448" w14:textId="77777777" w:rsidR="00CA34A2" w:rsidRPr="00CA34A2" w:rsidRDefault="00CA34A2" w:rsidP="00CA34A2">
      <w:pPr>
        <w:spacing w:after="200" w:line="276" w:lineRule="auto"/>
        <w:rPr>
          <w:rFonts w:ascii="Calibri" w:eastAsia="Calibri" w:hAnsi="Calibri" w:cs="Times New Roman"/>
        </w:rPr>
      </w:pPr>
    </w:p>
    <w:p w14:paraId="49A99E1B" w14:textId="77777777" w:rsidR="00CA34A2" w:rsidRPr="00CA34A2" w:rsidRDefault="00CA34A2" w:rsidP="00CA34A2">
      <w:pPr>
        <w:spacing w:after="200" w:line="276" w:lineRule="auto"/>
        <w:jc w:val="center"/>
        <w:rPr>
          <w:rFonts w:ascii="Calibri" w:eastAsia="Calibri" w:hAnsi="Calibri" w:cs="Times New Roman"/>
          <w:b/>
        </w:rPr>
      </w:pPr>
    </w:p>
    <w:p w14:paraId="0B234462" w14:textId="77777777" w:rsidR="00CA34A2" w:rsidRPr="00CA34A2" w:rsidRDefault="00CA34A2" w:rsidP="00CA34A2">
      <w:pPr>
        <w:spacing w:after="200" w:line="276" w:lineRule="auto"/>
        <w:jc w:val="center"/>
        <w:rPr>
          <w:rFonts w:ascii="Calibri" w:eastAsia="Calibri" w:hAnsi="Calibri" w:cs="Times New Roman"/>
          <w:b/>
        </w:rPr>
      </w:pPr>
    </w:p>
    <w:p w14:paraId="63031D85" w14:textId="77777777" w:rsidR="00CA34A2" w:rsidRPr="00CA34A2" w:rsidRDefault="00CA34A2" w:rsidP="00CA34A2">
      <w:pPr>
        <w:spacing w:after="200" w:line="276" w:lineRule="auto"/>
        <w:jc w:val="center"/>
        <w:rPr>
          <w:rFonts w:ascii="Calibri" w:eastAsia="Calibri" w:hAnsi="Calibri" w:cs="Times New Roman"/>
          <w:b/>
        </w:rPr>
      </w:pPr>
      <w:r w:rsidRPr="00CA34A2">
        <w:rPr>
          <w:rFonts w:ascii="Calibri" w:eastAsia="Calibri" w:hAnsi="Calibri" w:cs="Times New Roman"/>
          <w:noProof/>
        </w:rPr>
        <mc:AlternateContent>
          <mc:Choice Requires="wps">
            <w:drawing>
              <wp:anchor distT="0" distB="0" distL="114300" distR="114300" simplePos="0" relativeHeight="251658382" behindDoc="0" locked="0" layoutInCell="1" allowOverlap="1" wp14:anchorId="6C11B525" wp14:editId="7E5F2D52">
                <wp:simplePos x="0" y="0"/>
                <wp:positionH relativeFrom="column">
                  <wp:posOffset>-219075</wp:posOffset>
                </wp:positionH>
                <wp:positionV relativeFrom="paragraph">
                  <wp:posOffset>139700</wp:posOffset>
                </wp:positionV>
                <wp:extent cx="9401175" cy="1076325"/>
                <wp:effectExtent l="0" t="0" r="28575" b="28575"/>
                <wp:wrapNone/>
                <wp:docPr id="99" name="Rounded Rectangle 53"/>
                <wp:cNvGraphicFramePr/>
                <a:graphic xmlns:a="http://schemas.openxmlformats.org/drawingml/2006/main">
                  <a:graphicData uri="http://schemas.microsoft.com/office/word/2010/wordprocessingShape">
                    <wps:wsp>
                      <wps:cNvSpPr/>
                      <wps:spPr>
                        <a:xfrm>
                          <a:off x="0" y="0"/>
                          <a:ext cx="9401175" cy="1076325"/>
                        </a:xfrm>
                        <a:prstGeom prst="roundRect">
                          <a:avLst/>
                        </a:prstGeom>
                        <a:solidFill>
                          <a:srgbClr val="9BBB59">
                            <a:lumMod val="20000"/>
                            <a:lumOff val="80000"/>
                          </a:srgbClr>
                        </a:solidFill>
                        <a:ln w="25400" cap="flat" cmpd="sng" algn="ctr">
                          <a:solidFill>
                            <a:srgbClr val="4F81BD">
                              <a:shade val="50000"/>
                            </a:srgbClr>
                          </a:solidFill>
                          <a:prstDash val="solid"/>
                        </a:ln>
                        <a:effectLst/>
                      </wps:spPr>
                      <wps:txbx>
                        <w:txbxContent>
                          <w:p w14:paraId="45480101" w14:textId="77777777" w:rsidR="00C47FCB" w:rsidRPr="00CA34A2" w:rsidRDefault="00C47FCB" w:rsidP="00CA34A2">
                            <w:pPr>
                              <w:jc w:val="center"/>
                              <w:rPr>
                                <w:color w:val="000000"/>
                              </w:rPr>
                            </w:pPr>
                            <w:r w:rsidRPr="00CA34A2">
                              <w:rPr>
                                <w:color w:val="000000"/>
                              </w:rPr>
                              <w:t>In Example 1, you were not very confident in your ability to follow the code of conduct before the Advisor arrived, and now you are a moderately confident. You think the Advisor had some influence on this change.</w:t>
                            </w:r>
                          </w:p>
                          <w:p w14:paraId="765B60F2" w14:textId="77777777" w:rsidR="00C47FCB" w:rsidRPr="00CA34A2" w:rsidRDefault="00C47FCB" w:rsidP="00CA34A2">
                            <w:pPr>
                              <w:jc w:val="center"/>
                              <w:rPr>
                                <w:color w:val="000000"/>
                              </w:rPr>
                            </w:pPr>
                            <w:r w:rsidRPr="00CA34A2">
                              <w:rPr>
                                <w:color w:val="000000"/>
                              </w:rPr>
                              <w:t>In Example 2, you were moderately confident in your ability to plan and facilitate meetings before the Advisor arrived and are still moderately confident. You don’t think the Advisor had any influence on your ability to plan and facilitate mee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11B525" id="_x0000_s1061" style="position:absolute;left:0;text-align:left;margin-left:-17.25pt;margin-top:11pt;width:740.25pt;height:84.75pt;z-index:2516583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" fillcolor="#ebf1de" strokecolor="#385d8a" strokeweight="2pt">
                <v:textbox>
                  <w:txbxContent>
                    <w:p w14:paraId="45480101" w14:textId="77777777" w:rsidR="00C47FCB" w:rsidRPr="00CA34A2" w:rsidRDefault="00C47FCB" w:rsidP="00CA34A2">
                      <w:pPr>
                        <w:jc w:val="center"/>
                        <w:rPr>
                          <w:color w:val="000000"/>
                        </w:rPr>
                      </w:pPr>
                      <w:r w:rsidRPr="00CA34A2">
                        <w:rPr>
                          <w:color w:val="000000"/>
                        </w:rPr>
                        <w:t>In Example 1, you were not very confident in your ability to follow the code of conduct before the Advisor arrived, and now you are a moderately confident. You think the Advisor had some influence on this change.</w:t>
                      </w:r>
                    </w:p>
                    <w:p w14:paraId="765B60F2" w14:textId="77777777" w:rsidR="00C47FCB" w:rsidRPr="00CA34A2" w:rsidRDefault="00C47FCB" w:rsidP="00CA34A2">
                      <w:pPr>
                        <w:jc w:val="center"/>
                        <w:rPr>
                          <w:color w:val="000000"/>
                        </w:rPr>
                      </w:pPr>
                      <w:r w:rsidRPr="00CA34A2">
                        <w:rPr>
                          <w:color w:val="000000"/>
                        </w:rPr>
                        <w:t>In Example 2, you were moderately confident in your ability to plan and facilitate meetings before the Advisor arrived and are still moderately confident. You don’t think the Advisor had any influence on your ability to plan and facilitate meetings.</w:t>
                      </w:r>
                    </w:p>
                  </w:txbxContent>
                </v:textbox>
              </v:roundrect>
            </w:pict>
          </mc:Fallback>
        </mc:AlternateContent>
      </w:r>
    </w:p>
    <w:p w14:paraId="099060D2" w14:textId="77777777" w:rsidR="00CA34A2" w:rsidRPr="00CA34A2" w:rsidRDefault="00CA34A2" w:rsidP="00CA34A2">
      <w:pPr>
        <w:spacing w:after="200" w:line="276" w:lineRule="auto"/>
        <w:jc w:val="center"/>
        <w:rPr>
          <w:rFonts w:ascii="Calibri" w:eastAsia="Calibri" w:hAnsi="Calibri" w:cs="Times New Roman"/>
          <w:b/>
        </w:rPr>
      </w:pPr>
    </w:p>
    <w:p w14:paraId="02DF022E" w14:textId="77777777" w:rsidR="00CA34A2" w:rsidRPr="00CA34A2" w:rsidRDefault="00CA34A2" w:rsidP="00CA34A2">
      <w:pPr>
        <w:spacing w:after="0" w:line="276" w:lineRule="auto"/>
        <w:rPr>
          <w:rFonts w:ascii="Calibri" w:eastAsia="Calibri" w:hAnsi="Calibri" w:cs="Times New Roman"/>
          <w:b/>
        </w:rPr>
        <w:sectPr w:rsidR="00CA34A2" w:rsidRPr="00CA34A2">
          <w:pgSz w:w="15840" w:h="12240" w:orient="landscape"/>
          <w:pgMar w:top="720" w:right="720" w:bottom="720" w:left="720" w:header="720" w:footer="720" w:gutter="0"/>
          <w:pgNumType w:start="1"/>
          <w:cols w:space="720"/>
        </w:sectPr>
      </w:pPr>
    </w:p>
    <w:tbl>
      <w:tblPr>
        <w:tblW w:w="14055"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2"/>
        <w:gridCol w:w="2161"/>
        <w:gridCol w:w="3356"/>
        <w:gridCol w:w="829"/>
        <w:gridCol w:w="415"/>
        <w:gridCol w:w="461"/>
        <w:gridCol w:w="2161"/>
        <w:gridCol w:w="3356"/>
        <w:gridCol w:w="835"/>
        <w:gridCol w:w="19"/>
      </w:tblGrid>
      <w:tr w:rsidR="00CA34A2" w:rsidRPr="00CA34A2" w14:paraId="44CA08D5" w14:textId="77777777" w:rsidTr="10022C03">
        <w:trPr>
          <w:gridAfter w:val="1"/>
          <w:wAfter w:w="19" w:type="dxa"/>
          <w:trHeight w:val="144"/>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63406E" w14:textId="77777777" w:rsidR="00CA34A2" w:rsidRPr="00CA34A2" w:rsidRDefault="00CA34A2" w:rsidP="00CA34A2">
            <w:pPr>
              <w:spacing w:after="200" w:line="276" w:lineRule="auto"/>
              <w:jc w:val="center"/>
              <w:rPr>
                <w:rFonts w:ascii="Calibri" w:eastAsia="Calibri" w:hAnsi="Calibri" w:cs="Times New Roman"/>
                <w:b/>
                <w:sz w:val="28"/>
              </w:rPr>
            </w:pP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AB8BC3" w14:textId="77777777" w:rsidR="00CA34A2" w:rsidRPr="00CA34A2" w:rsidRDefault="00CA34A2" w:rsidP="00CA34A2">
            <w:pPr>
              <w:spacing w:after="200" w:line="276" w:lineRule="auto"/>
              <w:jc w:val="center"/>
              <w:rPr>
                <w:rFonts w:ascii="Calibri" w:eastAsia="Calibri" w:hAnsi="Calibri" w:cs="Times New Roman"/>
                <w:b/>
                <w:sz w:val="28"/>
              </w:rPr>
            </w:pPr>
            <w:r w:rsidRPr="00CA34A2">
              <w:rPr>
                <w:rFonts w:ascii="Calibri" w:eastAsia="Calibri" w:hAnsi="Calibri" w:cs="Times New Roman"/>
                <w:b/>
                <w:sz w:val="28"/>
              </w:rPr>
              <w:t>A</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1D937A" w14:textId="77777777" w:rsidR="00CA34A2" w:rsidRPr="00CA34A2" w:rsidRDefault="00CA34A2" w:rsidP="00CA34A2">
            <w:pPr>
              <w:spacing w:after="200" w:line="276" w:lineRule="auto"/>
              <w:jc w:val="center"/>
              <w:rPr>
                <w:rFonts w:ascii="Calibri" w:eastAsia="Calibri" w:hAnsi="Calibri" w:cs="Times New Roman"/>
                <w:b/>
                <w:sz w:val="28"/>
              </w:rPr>
            </w:pPr>
            <w:r w:rsidRPr="00CA34A2">
              <w:rPr>
                <w:rFonts w:ascii="Calibri" w:eastAsia="Calibri" w:hAnsi="Calibri" w:cs="Times New Roman"/>
                <w:b/>
                <w:sz w:val="28"/>
              </w:rPr>
              <w:t>B</w:t>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AF8EC8" w14:textId="77777777" w:rsidR="00CA34A2" w:rsidRPr="00CA34A2" w:rsidRDefault="00CA34A2" w:rsidP="00CA34A2">
            <w:pPr>
              <w:spacing w:after="200" w:line="276" w:lineRule="auto"/>
              <w:jc w:val="center"/>
              <w:rPr>
                <w:rFonts w:ascii="Calibri" w:eastAsia="Calibri" w:hAnsi="Calibri" w:cs="Times New Roman"/>
                <w:b/>
                <w:sz w:val="28"/>
              </w:rPr>
            </w:pPr>
            <w:r w:rsidRPr="00CA34A2">
              <w:rPr>
                <w:rFonts w:ascii="Calibri" w:eastAsia="Calibri" w:hAnsi="Calibri" w:cs="Times New Roman"/>
                <w:b/>
                <w:sz w:val="28"/>
              </w:rPr>
              <w:t>C</w:t>
            </w:r>
          </w:p>
        </w:tc>
        <w:tc>
          <w:tcPr>
            <w:tcW w:w="415" w:type="dxa"/>
            <w:tcBorders>
              <w:top w:val="nil"/>
              <w:left w:val="single" w:sz="8" w:space="0" w:color="000000" w:themeColor="text1"/>
              <w:bottom w:val="nil"/>
              <w:right w:val="single" w:sz="8" w:space="0" w:color="000000" w:themeColor="text1"/>
            </w:tcBorders>
          </w:tcPr>
          <w:p w14:paraId="210551DF" w14:textId="77777777" w:rsidR="00CA34A2" w:rsidRPr="00CA34A2" w:rsidRDefault="00CA34A2" w:rsidP="00CA34A2">
            <w:pPr>
              <w:spacing w:after="200" w:line="276" w:lineRule="auto"/>
              <w:jc w:val="center"/>
              <w:rPr>
                <w:rFonts w:ascii="Calibri" w:eastAsia="Calibri" w:hAnsi="Calibri" w:cs="Times New Roman"/>
                <w:b/>
                <w:sz w:val="28"/>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2288DD" w14:textId="77777777" w:rsidR="00CA34A2" w:rsidRPr="00CA34A2" w:rsidRDefault="00CA34A2" w:rsidP="00CA34A2">
            <w:pPr>
              <w:spacing w:after="200" w:line="276" w:lineRule="auto"/>
              <w:jc w:val="center"/>
              <w:rPr>
                <w:rFonts w:ascii="Calibri" w:eastAsia="Calibri" w:hAnsi="Calibri" w:cs="Times New Roman"/>
                <w:b/>
                <w:sz w:val="28"/>
              </w:rPr>
            </w:pP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E9709C" w14:textId="77777777" w:rsidR="00CA34A2" w:rsidRPr="00CA34A2" w:rsidRDefault="00CA34A2" w:rsidP="00CA34A2">
            <w:pPr>
              <w:spacing w:after="200" w:line="276" w:lineRule="auto"/>
              <w:jc w:val="center"/>
              <w:rPr>
                <w:rFonts w:ascii="Calibri" w:eastAsia="Calibri" w:hAnsi="Calibri" w:cs="Times New Roman"/>
                <w:b/>
                <w:sz w:val="28"/>
              </w:rPr>
            </w:pPr>
            <w:r w:rsidRPr="00CA34A2">
              <w:rPr>
                <w:rFonts w:ascii="Calibri" w:eastAsia="Calibri" w:hAnsi="Calibri" w:cs="Times New Roman"/>
                <w:b/>
                <w:sz w:val="28"/>
              </w:rPr>
              <w:t>A</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591E0D8" w14:textId="77777777" w:rsidR="00CA34A2" w:rsidRPr="00CA34A2" w:rsidRDefault="00CA34A2" w:rsidP="00CA34A2">
            <w:pPr>
              <w:spacing w:after="200" w:line="276" w:lineRule="auto"/>
              <w:jc w:val="center"/>
              <w:rPr>
                <w:rFonts w:ascii="Calibri" w:eastAsia="Calibri" w:hAnsi="Calibri" w:cs="Times New Roman"/>
                <w:b/>
                <w:sz w:val="28"/>
              </w:rPr>
            </w:pPr>
            <w:r w:rsidRPr="00CA34A2">
              <w:rPr>
                <w:rFonts w:ascii="Calibri" w:eastAsia="Calibri" w:hAnsi="Calibri" w:cs="Times New Roman"/>
                <w:b/>
                <w:sz w:val="28"/>
              </w:rPr>
              <w:t>B</w:t>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86BA5F2" w14:textId="77777777" w:rsidR="00CA34A2" w:rsidRPr="00CA34A2" w:rsidRDefault="00CA34A2" w:rsidP="00CA34A2">
            <w:pPr>
              <w:spacing w:after="200" w:line="276" w:lineRule="auto"/>
              <w:jc w:val="center"/>
              <w:rPr>
                <w:rFonts w:ascii="Calibri" w:eastAsia="Calibri" w:hAnsi="Calibri" w:cs="Times New Roman"/>
                <w:b/>
                <w:sz w:val="28"/>
              </w:rPr>
            </w:pPr>
            <w:r w:rsidRPr="00CA34A2">
              <w:rPr>
                <w:rFonts w:ascii="Calibri" w:eastAsia="Calibri" w:hAnsi="Calibri" w:cs="Times New Roman"/>
                <w:b/>
                <w:sz w:val="28"/>
              </w:rPr>
              <w:t>C</w:t>
            </w:r>
          </w:p>
        </w:tc>
      </w:tr>
      <w:tr w:rsidR="00CA34A2" w:rsidRPr="00CA34A2" w14:paraId="48739678"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C1BE01"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1</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A2F20C"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 xml:space="preserve">Carry out all of your job responsibilities  </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2C8D5A"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83" behindDoc="0" locked="0" layoutInCell="1" allowOverlap="1" wp14:anchorId="245A9DC0" wp14:editId="0388AF11">
                  <wp:simplePos x="0" y="0"/>
                  <wp:positionH relativeFrom="column">
                    <wp:posOffset>-54610</wp:posOffset>
                  </wp:positionH>
                  <wp:positionV relativeFrom="paragraph">
                    <wp:posOffset>0</wp:posOffset>
                  </wp:positionV>
                  <wp:extent cx="2011680" cy="1286750"/>
                  <wp:effectExtent l="0" t="0" r="7620" b="8890"/>
                  <wp:wrapNone/>
                  <wp:docPr id="1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A378B1D"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1FE0B413"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0A68FCE5"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78BA954F"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28FEF9C7"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C1075B"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4</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0441384"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 xml:space="preserve">Describe the NMCP’s structure and lines of accountability </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EAD602E"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85" behindDoc="0" locked="0" layoutInCell="1" allowOverlap="1" wp14:anchorId="3597F7D4" wp14:editId="309003F4">
                  <wp:simplePos x="0" y="0"/>
                  <wp:positionH relativeFrom="column">
                    <wp:posOffset>-62865</wp:posOffset>
                  </wp:positionH>
                  <wp:positionV relativeFrom="paragraph">
                    <wp:posOffset>0</wp:posOffset>
                  </wp:positionV>
                  <wp:extent cx="2011680" cy="1286750"/>
                  <wp:effectExtent l="0" t="0" r="7620" b="8890"/>
                  <wp:wrapNone/>
                  <wp:docPr id="10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4FAB83"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4773B0E8"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3C5698E9"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6134FA4F" w14:textId="77777777" w:rsidR="00CA34A2" w:rsidRPr="00CA34A2" w:rsidRDefault="00CA34A2" w:rsidP="00CA34A2">
            <w:pPr>
              <w:spacing w:after="200" w:line="276" w:lineRule="auto"/>
              <w:rPr>
                <w:rFonts w:ascii="Calibri" w:eastAsia="Calibri" w:hAnsi="Calibri" w:cs="Times New Roman"/>
              </w:rPr>
            </w:pPr>
          </w:p>
        </w:tc>
      </w:tr>
      <w:tr w:rsidR="00CA34A2" w:rsidRPr="00CA34A2" w14:paraId="030C324F"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605768"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2</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C05F425"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 xml:space="preserve">Articulate the NMCP’s mission </w:t>
            </w:r>
          </w:p>
          <w:p w14:paraId="7B73EE3A" w14:textId="77777777" w:rsidR="00CA34A2" w:rsidRPr="00CA34A2" w:rsidRDefault="00CA34A2" w:rsidP="00CA34A2">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9872F84"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89" behindDoc="0" locked="0" layoutInCell="1" allowOverlap="1" wp14:anchorId="27F8FE71" wp14:editId="2DB0DA39">
                  <wp:simplePos x="0" y="0"/>
                  <wp:positionH relativeFrom="column">
                    <wp:posOffset>-54610</wp:posOffset>
                  </wp:positionH>
                  <wp:positionV relativeFrom="paragraph">
                    <wp:posOffset>62230</wp:posOffset>
                  </wp:positionV>
                  <wp:extent cx="2011680" cy="1286750"/>
                  <wp:effectExtent l="0" t="0" r="7620" b="8890"/>
                  <wp:wrapNone/>
                  <wp:docPr id="1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236ABF3"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466F70AE"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3C42902A"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60A163A3"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2A784FE3"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49D91FA"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5</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F60DD9"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 xml:space="preserve">Establish, practice, and enforce codes of conduct </w:t>
            </w:r>
          </w:p>
          <w:p w14:paraId="797DF221" w14:textId="77777777" w:rsidR="00CA34A2" w:rsidRPr="00CA34A2" w:rsidRDefault="00CA34A2" w:rsidP="00CA34A2">
            <w:pPr>
              <w:spacing w:after="200" w:line="276" w:lineRule="auto"/>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FBED3F2"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90" behindDoc="0" locked="0" layoutInCell="1" allowOverlap="1" wp14:anchorId="13CB0B26" wp14:editId="1FF4757E">
                  <wp:simplePos x="0" y="0"/>
                  <wp:positionH relativeFrom="column">
                    <wp:posOffset>-62865</wp:posOffset>
                  </wp:positionH>
                  <wp:positionV relativeFrom="paragraph">
                    <wp:posOffset>14605</wp:posOffset>
                  </wp:positionV>
                  <wp:extent cx="2011680" cy="1286750"/>
                  <wp:effectExtent l="0" t="0" r="7620" b="8890"/>
                  <wp:wrapNone/>
                  <wp:docPr id="11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D5E3C7"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568FFC51"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6CCFA403"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74D3F934" w14:textId="77777777" w:rsidR="00CA34A2" w:rsidRPr="00CA34A2" w:rsidRDefault="00CA34A2" w:rsidP="00CA34A2">
            <w:pPr>
              <w:spacing w:after="200" w:line="276" w:lineRule="auto"/>
              <w:rPr>
                <w:rFonts w:ascii="Calibri" w:eastAsia="Calibri" w:hAnsi="Calibri" w:cs="Times New Roman"/>
              </w:rPr>
            </w:pPr>
          </w:p>
        </w:tc>
      </w:tr>
      <w:tr w:rsidR="00CA34A2" w:rsidRPr="00CA34A2" w14:paraId="50C25473"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5F2C244"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3</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135BB5"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 xml:space="preserve">Articulate the NMCP’s strategy </w:t>
            </w:r>
          </w:p>
          <w:p w14:paraId="7AB217A4" w14:textId="77777777" w:rsidR="00CA34A2" w:rsidRPr="00CA34A2" w:rsidRDefault="00CA34A2" w:rsidP="00CA34A2">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41EAE3"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84" behindDoc="0" locked="0" layoutInCell="1" allowOverlap="1" wp14:anchorId="52886D3E" wp14:editId="74B07546">
                  <wp:simplePos x="0" y="0"/>
                  <wp:positionH relativeFrom="column">
                    <wp:posOffset>-54610</wp:posOffset>
                  </wp:positionH>
                  <wp:positionV relativeFrom="paragraph">
                    <wp:posOffset>73660</wp:posOffset>
                  </wp:positionV>
                  <wp:extent cx="2011680" cy="1286750"/>
                  <wp:effectExtent l="0" t="0" r="7620" b="8890"/>
                  <wp:wrapNone/>
                  <wp:docPr id="1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4DCC722"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24D00D77"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5CA144DA"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31DB48FF"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448C2465"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F5D14A7"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6</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EE1BF7"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 xml:space="preserve">Give feedback to coworkers </w:t>
            </w:r>
          </w:p>
          <w:p w14:paraId="09B3AFA5" w14:textId="77777777" w:rsidR="00CA34A2" w:rsidRPr="00CA34A2" w:rsidRDefault="00CA34A2" w:rsidP="00CA34A2">
            <w:pPr>
              <w:spacing w:after="200" w:line="276" w:lineRule="auto"/>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D660968"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86" behindDoc="0" locked="0" layoutInCell="1" allowOverlap="1" wp14:anchorId="132E74CE" wp14:editId="004C320D">
                  <wp:simplePos x="0" y="0"/>
                  <wp:positionH relativeFrom="column">
                    <wp:posOffset>-62865</wp:posOffset>
                  </wp:positionH>
                  <wp:positionV relativeFrom="paragraph">
                    <wp:posOffset>73660</wp:posOffset>
                  </wp:positionV>
                  <wp:extent cx="2011680" cy="1286750"/>
                  <wp:effectExtent l="0" t="0" r="7620" b="8890"/>
                  <wp:wrapNone/>
                  <wp:docPr id="1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83CB06"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011082C5"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71756E05"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410AA756" w14:textId="77777777" w:rsidR="00CA34A2" w:rsidRPr="00CA34A2" w:rsidRDefault="00CA34A2" w:rsidP="00CA34A2">
            <w:pPr>
              <w:spacing w:after="200" w:line="276" w:lineRule="auto"/>
              <w:rPr>
                <w:rFonts w:ascii="Calibri" w:eastAsia="Calibri" w:hAnsi="Calibri" w:cs="Times New Roman"/>
              </w:rPr>
            </w:pPr>
          </w:p>
        </w:tc>
      </w:tr>
      <w:tr w:rsidR="00CA34A2" w:rsidRPr="00CA34A2" w14:paraId="751C61FD"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2EA12F"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lastRenderedPageBreak/>
              <w:t>7</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EA6701"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Receive feedback from coworkers</w:t>
            </w:r>
          </w:p>
          <w:p w14:paraId="307E96E3" w14:textId="77777777" w:rsidR="00CA34A2" w:rsidRPr="00CA34A2" w:rsidRDefault="00CA34A2" w:rsidP="00CA34A2">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6F5052"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87" behindDoc="0" locked="0" layoutInCell="1" allowOverlap="1" wp14:anchorId="5C0E8632" wp14:editId="3F93C863">
                  <wp:simplePos x="0" y="0"/>
                  <wp:positionH relativeFrom="column">
                    <wp:posOffset>-54610</wp:posOffset>
                  </wp:positionH>
                  <wp:positionV relativeFrom="paragraph">
                    <wp:posOffset>143510</wp:posOffset>
                  </wp:positionV>
                  <wp:extent cx="2011680" cy="1286750"/>
                  <wp:effectExtent l="0" t="0" r="7620" b="8890"/>
                  <wp:wrapNone/>
                  <wp:docPr id="1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06902B3"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37996D9C"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140ED8AF"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189B7157"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1E57E030"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C405327"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11</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AC2BE1C"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Discuss and analyze challenges with your coworker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C0401D3"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88" behindDoc="0" locked="0" layoutInCell="1" allowOverlap="1" wp14:anchorId="70B3A796" wp14:editId="51D5F393">
                  <wp:simplePos x="0" y="0"/>
                  <wp:positionH relativeFrom="column">
                    <wp:posOffset>-62865</wp:posOffset>
                  </wp:positionH>
                  <wp:positionV relativeFrom="paragraph">
                    <wp:posOffset>67310</wp:posOffset>
                  </wp:positionV>
                  <wp:extent cx="2011680" cy="1286750"/>
                  <wp:effectExtent l="0" t="0" r="7620" b="8890"/>
                  <wp:wrapNone/>
                  <wp:docPr id="1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C6EAB3"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0A268FDA"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046941DD"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55108071" w14:textId="77777777" w:rsidR="00CA34A2" w:rsidRPr="00CA34A2" w:rsidRDefault="00CA34A2" w:rsidP="00CA34A2">
            <w:pPr>
              <w:spacing w:after="200" w:line="276" w:lineRule="auto"/>
              <w:rPr>
                <w:rFonts w:ascii="Calibri" w:eastAsia="Calibri" w:hAnsi="Calibri" w:cs="Times New Roman"/>
              </w:rPr>
            </w:pPr>
          </w:p>
        </w:tc>
      </w:tr>
      <w:tr w:rsidR="00CA34A2" w:rsidRPr="00CA34A2" w14:paraId="744450B5"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CE8192D"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8</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1AAD56"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Identify your own values, strengths, and weaknesses</w:t>
            </w:r>
          </w:p>
          <w:p w14:paraId="4D789BDA" w14:textId="77777777" w:rsidR="00CA34A2" w:rsidRPr="00CA34A2" w:rsidRDefault="00CA34A2" w:rsidP="00CA34A2">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FFCB58"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95" behindDoc="0" locked="0" layoutInCell="1" allowOverlap="1" wp14:anchorId="6F585F42" wp14:editId="237B4BF8">
                  <wp:simplePos x="0" y="0"/>
                  <wp:positionH relativeFrom="column">
                    <wp:posOffset>-53975</wp:posOffset>
                  </wp:positionH>
                  <wp:positionV relativeFrom="paragraph">
                    <wp:posOffset>153670</wp:posOffset>
                  </wp:positionV>
                  <wp:extent cx="2011680" cy="1286750"/>
                  <wp:effectExtent l="0" t="0" r="7620" b="8890"/>
                  <wp:wrapNone/>
                  <wp:docPr id="11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28BDF2"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3C0BB1A0"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27AA1042"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423E723E"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70B18C30"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65BFB35"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12</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1C0FE23"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Bring stakeholders together to discuss or address a shared challenge</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3E27569"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96" behindDoc="0" locked="0" layoutInCell="1" allowOverlap="1" wp14:anchorId="634686F1" wp14:editId="61DF6296">
                  <wp:simplePos x="0" y="0"/>
                  <wp:positionH relativeFrom="column">
                    <wp:posOffset>-62230</wp:posOffset>
                  </wp:positionH>
                  <wp:positionV relativeFrom="paragraph">
                    <wp:posOffset>86995</wp:posOffset>
                  </wp:positionV>
                  <wp:extent cx="2011680" cy="1286750"/>
                  <wp:effectExtent l="0" t="0" r="7620" b="8890"/>
                  <wp:wrapNone/>
                  <wp:docPr id="1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BEF7D0"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4635C905"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186D925F"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3E94F9EA" w14:textId="77777777" w:rsidR="00CA34A2" w:rsidRPr="00CA34A2" w:rsidRDefault="00CA34A2" w:rsidP="00CA34A2">
            <w:pPr>
              <w:spacing w:after="200" w:line="276" w:lineRule="auto"/>
              <w:rPr>
                <w:rFonts w:ascii="Calibri" w:eastAsia="Calibri" w:hAnsi="Calibri" w:cs="Times New Roman"/>
              </w:rPr>
            </w:pPr>
          </w:p>
        </w:tc>
      </w:tr>
      <w:tr w:rsidR="00CA34A2" w:rsidRPr="00CA34A2" w14:paraId="14ED8B1C"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D933A0"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9</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69E7556"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 xml:space="preserve">Analyze challenges  </w:t>
            </w:r>
          </w:p>
          <w:p w14:paraId="180859F5" w14:textId="77777777" w:rsidR="00CA34A2" w:rsidRPr="00CA34A2" w:rsidRDefault="00CA34A2" w:rsidP="00CA34A2">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6FCD32"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91" behindDoc="0" locked="0" layoutInCell="1" allowOverlap="1" wp14:anchorId="415AB6C8" wp14:editId="4C1E1FF1">
                  <wp:simplePos x="0" y="0"/>
                  <wp:positionH relativeFrom="column">
                    <wp:posOffset>-53975</wp:posOffset>
                  </wp:positionH>
                  <wp:positionV relativeFrom="paragraph">
                    <wp:posOffset>0</wp:posOffset>
                  </wp:positionV>
                  <wp:extent cx="2011680" cy="1286750"/>
                  <wp:effectExtent l="0" t="0" r="7620" b="8890"/>
                  <wp:wrapNone/>
                  <wp:docPr id="11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1FABB0"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310A6571"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76E2661B"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667413A4"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0E2261E8"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12C743"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13</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3734834"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Meet with your group to develop a team or organizational plan that defines activities, timeline, and responsibilitie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A5DE30"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92" behindDoc="0" locked="0" layoutInCell="1" allowOverlap="1" wp14:anchorId="6507059D" wp14:editId="3ABC38E4">
                  <wp:simplePos x="0" y="0"/>
                  <wp:positionH relativeFrom="column">
                    <wp:posOffset>-62230</wp:posOffset>
                  </wp:positionH>
                  <wp:positionV relativeFrom="paragraph">
                    <wp:posOffset>0</wp:posOffset>
                  </wp:positionV>
                  <wp:extent cx="2011680" cy="1286750"/>
                  <wp:effectExtent l="0" t="0" r="7620" b="8890"/>
                  <wp:wrapNone/>
                  <wp:docPr id="1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49B578"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1CC3BB3A"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1BF252A6"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3A597515" w14:textId="77777777" w:rsidR="00CA34A2" w:rsidRPr="00CA34A2" w:rsidRDefault="00CA34A2" w:rsidP="00CA34A2">
            <w:pPr>
              <w:spacing w:after="200" w:line="276" w:lineRule="auto"/>
              <w:rPr>
                <w:rFonts w:ascii="Calibri" w:eastAsia="Calibri" w:hAnsi="Calibri" w:cs="Times New Roman"/>
              </w:rPr>
            </w:pPr>
          </w:p>
        </w:tc>
      </w:tr>
      <w:tr w:rsidR="00CA34A2" w:rsidRPr="00CA34A2" w14:paraId="140DB1FF"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7FE7AE6"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lastRenderedPageBreak/>
              <w:t>10</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BDBF90"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 xml:space="preserve">Identify solutions for challenges </w:t>
            </w:r>
          </w:p>
          <w:p w14:paraId="226AFAD0" w14:textId="77777777" w:rsidR="00CA34A2" w:rsidRPr="00CA34A2" w:rsidRDefault="00CA34A2" w:rsidP="00CA34A2">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24CF02"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93" behindDoc="0" locked="0" layoutInCell="1" allowOverlap="1" wp14:anchorId="1A54CA7D" wp14:editId="3A327A83">
                  <wp:simplePos x="0" y="0"/>
                  <wp:positionH relativeFrom="column">
                    <wp:posOffset>-53975</wp:posOffset>
                  </wp:positionH>
                  <wp:positionV relativeFrom="paragraph">
                    <wp:posOffset>-635</wp:posOffset>
                  </wp:positionV>
                  <wp:extent cx="2011680" cy="1286750"/>
                  <wp:effectExtent l="0" t="0" r="7620" b="8890"/>
                  <wp:wrapNone/>
                  <wp:docPr id="11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8266A94"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44D36424"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7CB591A4"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5CA1353D"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2F845E52"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233E9E"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14</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725EA2C"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Communicate team or organizational plans to stakeholder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4956B5B"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94" behindDoc="0" locked="0" layoutInCell="1" allowOverlap="1" wp14:anchorId="1DC1ADB2" wp14:editId="07E01280">
                  <wp:simplePos x="0" y="0"/>
                  <wp:positionH relativeFrom="column">
                    <wp:posOffset>-62230</wp:posOffset>
                  </wp:positionH>
                  <wp:positionV relativeFrom="paragraph">
                    <wp:posOffset>-635</wp:posOffset>
                  </wp:positionV>
                  <wp:extent cx="2011680" cy="1286750"/>
                  <wp:effectExtent l="0" t="0" r="7620" b="8890"/>
                  <wp:wrapNone/>
                  <wp:docPr id="1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4465F0"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020786E7"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75CEEFCE"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1ED2B245" w14:textId="77777777" w:rsidR="00CA34A2" w:rsidRPr="00CA34A2" w:rsidRDefault="00CA34A2" w:rsidP="00CA34A2">
            <w:pPr>
              <w:spacing w:after="200" w:line="276" w:lineRule="auto"/>
              <w:rPr>
                <w:rFonts w:ascii="Calibri" w:eastAsia="Calibri" w:hAnsi="Calibri" w:cs="Times New Roman"/>
              </w:rPr>
            </w:pPr>
          </w:p>
        </w:tc>
      </w:tr>
      <w:tr w:rsidR="00CA34A2" w:rsidRPr="00CA34A2" w14:paraId="0CFCB054"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C724E90"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15</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3CDCBA"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Advocate for adequate resources (money, people, and materials) for carrying out plan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ECB37F"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399" behindDoc="0" locked="0" layoutInCell="1" allowOverlap="1" wp14:anchorId="415ADE5B" wp14:editId="3D92CE67">
                  <wp:simplePos x="0" y="0"/>
                  <wp:positionH relativeFrom="column">
                    <wp:posOffset>-52070</wp:posOffset>
                  </wp:positionH>
                  <wp:positionV relativeFrom="paragraph">
                    <wp:posOffset>8890</wp:posOffset>
                  </wp:positionV>
                  <wp:extent cx="2011680" cy="1286750"/>
                  <wp:effectExtent l="0" t="0" r="7620" b="8890"/>
                  <wp:wrapNone/>
                  <wp:docPr id="12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AEE695"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50D094A1"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6CE2CEA9"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541F1D75"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48B9F948"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19D0897"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19</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05F3CA2"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Integrate multiple systems (financial, programmatic, M&amp;E) to coordinate work</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0A5DA0A"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400" behindDoc="0" locked="0" layoutInCell="1" allowOverlap="1" wp14:anchorId="6C157079" wp14:editId="5F134162">
                  <wp:simplePos x="0" y="0"/>
                  <wp:positionH relativeFrom="column">
                    <wp:posOffset>-62865</wp:posOffset>
                  </wp:positionH>
                  <wp:positionV relativeFrom="paragraph">
                    <wp:posOffset>113665</wp:posOffset>
                  </wp:positionV>
                  <wp:extent cx="2011680" cy="1286750"/>
                  <wp:effectExtent l="0" t="0" r="7620" b="8890"/>
                  <wp:wrapNone/>
                  <wp:docPr id="12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AA542C"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226C1213"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26FE2C1C"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7FEEF367" w14:textId="77777777" w:rsidR="00CA34A2" w:rsidRPr="00CA34A2" w:rsidRDefault="00CA34A2" w:rsidP="00CA34A2">
            <w:pPr>
              <w:spacing w:after="200" w:line="276" w:lineRule="auto"/>
              <w:rPr>
                <w:rFonts w:ascii="Calibri" w:eastAsia="Calibri" w:hAnsi="Calibri" w:cs="Times New Roman"/>
              </w:rPr>
            </w:pPr>
          </w:p>
        </w:tc>
      </w:tr>
      <w:tr w:rsidR="00CA34A2" w:rsidRPr="00CA34A2" w14:paraId="78A5EBFF"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5054E5F"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16</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9C73C5"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Link your team’s goals with the overall national malaria strategy</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121D90" w14:textId="17EE3B80"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401" behindDoc="0" locked="0" layoutInCell="1" allowOverlap="1" wp14:anchorId="519207A4" wp14:editId="440524F4">
                  <wp:simplePos x="0" y="0"/>
                  <wp:positionH relativeFrom="column">
                    <wp:posOffset>-54610</wp:posOffset>
                  </wp:positionH>
                  <wp:positionV relativeFrom="paragraph">
                    <wp:posOffset>183515</wp:posOffset>
                  </wp:positionV>
                  <wp:extent cx="2011680" cy="1286750"/>
                  <wp:effectExtent l="0" t="0" r="7620" b="8890"/>
                  <wp:wrapNone/>
                  <wp:docPr id="12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A0504B7"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3D92AD6F"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3F1443B5"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07763C11"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5DEB0C53"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44B62E"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20</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00DB702" w14:textId="344B4730"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 xml:space="preserve">Empower more marginalized voices (junior staff, women, new hires, </w:t>
            </w:r>
            <w:r w:rsidR="00747CFB" w:rsidRPr="00CA34A2">
              <w:rPr>
                <w:rFonts w:ascii="Calibri" w:eastAsia="Calibri" w:hAnsi="Calibri" w:cs="Times New Roman"/>
              </w:rPr>
              <w:t>etc.</w:t>
            </w:r>
            <w:r w:rsidRPr="00CA34A2">
              <w:rPr>
                <w:rFonts w:ascii="Calibri" w:eastAsia="Calibri" w:hAnsi="Calibri" w:cs="Times New Roman"/>
              </w:rPr>
              <w:t>) by giving them a voice in decision-making</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932BFB0" w14:textId="296D62F6"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402" behindDoc="0" locked="0" layoutInCell="1" allowOverlap="1" wp14:anchorId="0D3FA4DD" wp14:editId="14676ED3">
                  <wp:simplePos x="0" y="0"/>
                  <wp:positionH relativeFrom="column">
                    <wp:posOffset>-62865</wp:posOffset>
                  </wp:positionH>
                  <wp:positionV relativeFrom="paragraph">
                    <wp:posOffset>107315</wp:posOffset>
                  </wp:positionV>
                  <wp:extent cx="2011680" cy="1286750"/>
                  <wp:effectExtent l="0" t="0" r="7620" b="8890"/>
                  <wp:wrapNone/>
                  <wp:docPr id="12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F09570"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4AA19CA3"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350306D6"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502A0F9D" w14:textId="77777777" w:rsidR="00CA34A2" w:rsidRPr="00CA34A2" w:rsidRDefault="00CA34A2" w:rsidP="00CA34A2">
            <w:pPr>
              <w:spacing w:after="200" w:line="276" w:lineRule="auto"/>
              <w:rPr>
                <w:rFonts w:ascii="Calibri" w:eastAsia="Calibri" w:hAnsi="Calibri" w:cs="Times New Roman"/>
              </w:rPr>
            </w:pPr>
          </w:p>
        </w:tc>
      </w:tr>
      <w:tr w:rsidR="00CA34A2" w:rsidRPr="00CA34A2" w14:paraId="10FD6683"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05BA068"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lastRenderedPageBreak/>
              <w:t>17</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25788B"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Balance competing demands on your time</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8E4045" w14:textId="77777777" w:rsidR="00CA34A2" w:rsidRPr="00CA34A2" w:rsidRDefault="00CA34A2" w:rsidP="00CA34A2">
            <w:pPr>
              <w:spacing w:after="200" w:line="276" w:lineRule="auto"/>
              <w:rPr>
                <w:rFonts w:ascii="Calibri" w:eastAsia="Calibri" w:hAnsi="Calibri" w:cs="Times New Roman"/>
                <w:noProof/>
              </w:rPr>
            </w:pPr>
            <w:r w:rsidRPr="00CA34A2">
              <w:rPr>
                <w:rFonts w:ascii="Calibri" w:eastAsia="Calibri" w:hAnsi="Calibri" w:cs="Times New Roman"/>
                <w:noProof/>
              </w:rPr>
              <w:drawing>
                <wp:anchor distT="0" distB="0" distL="114300" distR="114300" simplePos="0" relativeHeight="251658397" behindDoc="0" locked="0" layoutInCell="1" allowOverlap="1" wp14:anchorId="5582AB31" wp14:editId="7FED792A">
                  <wp:simplePos x="0" y="0"/>
                  <wp:positionH relativeFrom="column">
                    <wp:posOffset>-53975</wp:posOffset>
                  </wp:positionH>
                  <wp:positionV relativeFrom="paragraph">
                    <wp:posOffset>123190</wp:posOffset>
                  </wp:positionV>
                  <wp:extent cx="2011680" cy="1286750"/>
                  <wp:effectExtent l="0" t="0" r="7620" b="8890"/>
                  <wp:wrapNone/>
                  <wp:docPr id="1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444D64"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4959C341"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13A46ADC"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25A43006"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26D30F34"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9FAFA23"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21</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C5AC5B0"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Strengthen work processes to implement the National Strategic Plan</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15EDAE3" w14:textId="77777777" w:rsidR="00CA34A2" w:rsidRPr="00CA34A2" w:rsidRDefault="00CA34A2" w:rsidP="00CA34A2">
            <w:pPr>
              <w:spacing w:after="200" w:line="276" w:lineRule="auto"/>
              <w:rPr>
                <w:rFonts w:ascii="Calibri" w:eastAsia="Calibri" w:hAnsi="Calibri" w:cs="Times New Roman"/>
                <w:noProof/>
              </w:rPr>
            </w:pPr>
            <w:r w:rsidRPr="00CA34A2">
              <w:rPr>
                <w:rFonts w:ascii="Calibri" w:eastAsia="Calibri" w:hAnsi="Calibri" w:cs="Times New Roman"/>
                <w:noProof/>
              </w:rPr>
              <w:drawing>
                <wp:anchor distT="0" distB="0" distL="114300" distR="114300" simplePos="0" relativeHeight="251658398" behindDoc="0" locked="0" layoutInCell="1" allowOverlap="1" wp14:anchorId="231C83CB" wp14:editId="6DC7B60A">
                  <wp:simplePos x="0" y="0"/>
                  <wp:positionH relativeFrom="column">
                    <wp:posOffset>-62230</wp:posOffset>
                  </wp:positionH>
                  <wp:positionV relativeFrom="paragraph">
                    <wp:posOffset>123190</wp:posOffset>
                  </wp:positionV>
                  <wp:extent cx="2011680" cy="1286750"/>
                  <wp:effectExtent l="0" t="0" r="7620" b="8890"/>
                  <wp:wrapNone/>
                  <wp:docPr id="12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000A4F"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6F985C5A"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431BD903"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1E612CB9" w14:textId="77777777" w:rsidR="00CA34A2" w:rsidRPr="00CA34A2" w:rsidRDefault="00CA34A2" w:rsidP="00CA34A2">
            <w:pPr>
              <w:spacing w:after="200" w:line="276" w:lineRule="auto"/>
              <w:rPr>
                <w:rFonts w:ascii="Calibri" w:eastAsia="Calibri" w:hAnsi="Calibri" w:cs="Times New Roman"/>
              </w:rPr>
            </w:pPr>
          </w:p>
        </w:tc>
      </w:tr>
      <w:tr w:rsidR="00CA34A2" w:rsidRPr="00CA34A2" w14:paraId="1D4760BC"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45276FF"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18</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AABF272"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 xml:space="preserve">Determine priority actions for achieving your desired results </w:t>
            </w:r>
          </w:p>
          <w:p w14:paraId="4180E923" w14:textId="77777777" w:rsidR="00CA34A2" w:rsidRPr="00CA34A2" w:rsidRDefault="00CA34A2" w:rsidP="00CA34A2">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7CC8DF" w14:textId="77777777" w:rsidR="00CA34A2" w:rsidRPr="00CA34A2" w:rsidRDefault="00CA34A2" w:rsidP="00CA34A2">
            <w:pPr>
              <w:spacing w:after="200" w:line="276" w:lineRule="auto"/>
              <w:rPr>
                <w:rFonts w:ascii="Calibri" w:eastAsia="Calibri" w:hAnsi="Calibri" w:cs="Times New Roman"/>
                <w:noProof/>
              </w:rPr>
            </w:pPr>
            <w:r w:rsidRPr="00CA34A2">
              <w:rPr>
                <w:rFonts w:ascii="Calibri" w:eastAsia="Calibri" w:hAnsi="Calibri" w:cs="Times New Roman"/>
                <w:noProof/>
              </w:rPr>
              <w:drawing>
                <wp:anchor distT="0" distB="0" distL="114300" distR="114300" simplePos="0" relativeHeight="251658405" behindDoc="0" locked="0" layoutInCell="1" allowOverlap="1" wp14:anchorId="3E3F3A2D" wp14:editId="544E4854">
                  <wp:simplePos x="0" y="0"/>
                  <wp:positionH relativeFrom="column">
                    <wp:posOffset>-54610</wp:posOffset>
                  </wp:positionH>
                  <wp:positionV relativeFrom="paragraph">
                    <wp:posOffset>75565</wp:posOffset>
                  </wp:positionV>
                  <wp:extent cx="2011680" cy="1286750"/>
                  <wp:effectExtent l="0" t="0" r="7620" b="8890"/>
                  <wp:wrapNone/>
                  <wp:docPr id="13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32CEBC"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1F31ACDC"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4FC12DFE"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410E3A59"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59E13056"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F084270"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22</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AE98B71"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Ensure that your activities effectively support the National Strategic Plan</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C975634" w14:textId="77777777" w:rsidR="00CA34A2" w:rsidRPr="00CA34A2" w:rsidRDefault="00CA34A2" w:rsidP="00CA34A2">
            <w:pPr>
              <w:spacing w:after="200" w:line="276" w:lineRule="auto"/>
              <w:rPr>
                <w:rFonts w:ascii="Calibri" w:eastAsia="Calibri" w:hAnsi="Calibri" w:cs="Times New Roman"/>
                <w:noProof/>
              </w:rPr>
            </w:pPr>
            <w:r w:rsidRPr="00CA34A2">
              <w:rPr>
                <w:rFonts w:ascii="Calibri" w:eastAsia="Calibri" w:hAnsi="Calibri" w:cs="Times New Roman"/>
                <w:noProof/>
              </w:rPr>
              <w:drawing>
                <wp:anchor distT="0" distB="0" distL="114300" distR="114300" simplePos="0" relativeHeight="251658406" behindDoc="0" locked="0" layoutInCell="1" allowOverlap="1" wp14:anchorId="2E9A5534" wp14:editId="219F9333">
                  <wp:simplePos x="0" y="0"/>
                  <wp:positionH relativeFrom="column">
                    <wp:posOffset>-62865</wp:posOffset>
                  </wp:positionH>
                  <wp:positionV relativeFrom="paragraph">
                    <wp:posOffset>104140</wp:posOffset>
                  </wp:positionV>
                  <wp:extent cx="2011680" cy="1286750"/>
                  <wp:effectExtent l="0" t="0" r="7620" b="8890"/>
                  <wp:wrapNone/>
                  <wp:docPr id="13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D2CEF2"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565A13BF"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58B46DB6"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1CE1CB77" w14:textId="77777777" w:rsidR="00CA34A2" w:rsidRPr="00CA34A2" w:rsidRDefault="00CA34A2" w:rsidP="00CA34A2">
            <w:pPr>
              <w:spacing w:after="200" w:line="276" w:lineRule="auto"/>
              <w:rPr>
                <w:rFonts w:ascii="Calibri" w:eastAsia="Calibri" w:hAnsi="Calibri" w:cs="Times New Roman"/>
              </w:rPr>
            </w:pPr>
          </w:p>
        </w:tc>
      </w:tr>
      <w:tr w:rsidR="00CA34A2" w:rsidRPr="00CA34A2" w14:paraId="24E3A0F4"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56D13B"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23</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A5A278"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 xml:space="preserve">Resolve conflicts at work </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56ADDB"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403" behindDoc="0" locked="0" layoutInCell="1" allowOverlap="1" wp14:anchorId="73A3977A" wp14:editId="5A3992F5">
                  <wp:simplePos x="0" y="0"/>
                  <wp:positionH relativeFrom="column">
                    <wp:posOffset>-54610</wp:posOffset>
                  </wp:positionH>
                  <wp:positionV relativeFrom="paragraph">
                    <wp:posOffset>57150</wp:posOffset>
                  </wp:positionV>
                  <wp:extent cx="2011680" cy="1286750"/>
                  <wp:effectExtent l="0" t="0" r="7620" b="8890"/>
                  <wp:wrapNone/>
                  <wp:docPr id="12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58A9B7"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78738E65"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042AAC62"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7423F075"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21CCB5F0"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56C6E5C"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27</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BD2A5C6"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Identify Global Fund grant management needs and prioritie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B2E7B6B"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404" behindDoc="0" locked="0" layoutInCell="1" allowOverlap="1" wp14:anchorId="5154C8E1" wp14:editId="01DEBEDB">
                  <wp:simplePos x="0" y="0"/>
                  <wp:positionH relativeFrom="column">
                    <wp:posOffset>-62865</wp:posOffset>
                  </wp:positionH>
                  <wp:positionV relativeFrom="paragraph">
                    <wp:posOffset>123825</wp:posOffset>
                  </wp:positionV>
                  <wp:extent cx="2011680" cy="1286750"/>
                  <wp:effectExtent l="0" t="0" r="7620" b="8890"/>
                  <wp:wrapNone/>
                  <wp:docPr id="13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416D4C"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160AC3A5"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36004BE9"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446D019C" w14:textId="77777777" w:rsidR="00CA34A2" w:rsidRPr="00CA34A2" w:rsidRDefault="00CA34A2" w:rsidP="00CA34A2">
            <w:pPr>
              <w:spacing w:after="200" w:line="276" w:lineRule="auto"/>
              <w:rPr>
                <w:rFonts w:ascii="Calibri" w:eastAsia="Calibri" w:hAnsi="Calibri" w:cs="Times New Roman"/>
              </w:rPr>
            </w:pPr>
          </w:p>
        </w:tc>
      </w:tr>
      <w:tr w:rsidR="00CA34A2" w:rsidRPr="00CA34A2" w14:paraId="0168A4D6"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BA27DF7"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lastRenderedPageBreak/>
              <w:t>24</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C757F4"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 xml:space="preserve">Describe a common vision for your desired results </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8602B6"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407" behindDoc="0" locked="0" layoutInCell="1" allowOverlap="1" wp14:anchorId="1150C2FB" wp14:editId="08830629">
                  <wp:simplePos x="0" y="0"/>
                  <wp:positionH relativeFrom="column">
                    <wp:posOffset>-53975</wp:posOffset>
                  </wp:positionH>
                  <wp:positionV relativeFrom="paragraph">
                    <wp:posOffset>-8255</wp:posOffset>
                  </wp:positionV>
                  <wp:extent cx="2011680" cy="1286750"/>
                  <wp:effectExtent l="0" t="0" r="7620" b="8890"/>
                  <wp:wrapNone/>
                  <wp:docPr id="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D22B625"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07B25B80"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606CE300"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4C4D609C"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4F802E84"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38562BC"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28</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F29858A"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Adjust plans and resources as circumstances change</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6F4BE4C"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408" behindDoc="0" locked="0" layoutInCell="1" allowOverlap="1" wp14:anchorId="6CBB46DD" wp14:editId="174AD5B7">
                  <wp:simplePos x="0" y="0"/>
                  <wp:positionH relativeFrom="column">
                    <wp:posOffset>-62230</wp:posOffset>
                  </wp:positionH>
                  <wp:positionV relativeFrom="paragraph">
                    <wp:posOffset>58420</wp:posOffset>
                  </wp:positionV>
                  <wp:extent cx="2011680" cy="1286750"/>
                  <wp:effectExtent l="0" t="0" r="7620" b="8890"/>
                  <wp:wrapNone/>
                  <wp:docPr id="1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35482B"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551E7C4D"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0D937848"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6D7A219E" w14:textId="77777777" w:rsidR="00CA34A2" w:rsidRPr="00CA34A2" w:rsidRDefault="00CA34A2" w:rsidP="00CA34A2">
            <w:pPr>
              <w:spacing w:after="200" w:line="276" w:lineRule="auto"/>
              <w:rPr>
                <w:rFonts w:ascii="Calibri" w:eastAsia="Calibri" w:hAnsi="Calibri" w:cs="Times New Roman"/>
              </w:rPr>
            </w:pPr>
          </w:p>
        </w:tc>
      </w:tr>
      <w:tr w:rsidR="00CA34A2" w:rsidRPr="00CA34A2" w14:paraId="67C81A37"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68851BA"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25</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B417F3"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Review monitoring data for trend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07A047" w14:textId="77777777" w:rsidR="00CA34A2" w:rsidRPr="00CA34A2" w:rsidRDefault="00CA34A2" w:rsidP="00CA34A2">
            <w:pPr>
              <w:spacing w:after="200" w:line="276" w:lineRule="auto"/>
              <w:rPr>
                <w:rFonts w:ascii="Calibri" w:eastAsia="Calibri" w:hAnsi="Calibri" w:cs="Times New Roman"/>
                <w:noProof/>
              </w:rPr>
            </w:pPr>
            <w:r w:rsidRPr="00CA34A2">
              <w:rPr>
                <w:rFonts w:ascii="Calibri" w:eastAsia="Calibri" w:hAnsi="Calibri" w:cs="Times New Roman"/>
                <w:noProof/>
              </w:rPr>
              <w:drawing>
                <wp:anchor distT="0" distB="0" distL="114300" distR="114300" simplePos="0" relativeHeight="251658409" behindDoc="0" locked="0" layoutInCell="1" allowOverlap="1" wp14:anchorId="2AAE3B8B" wp14:editId="259002C7">
                  <wp:simplePos x="0" y="0"/>
                  <wp:positionH relativeFrom="column">
                    <wp:posOffset>-53975</wp:posOffset>
                  </wp:positionH>
                  <wp:positionV relativeFrom="paragraph">
                    <wp:posOffset>37465</wp:posOffset>
                  </wp:positionV>
                  <wp:extent cx="2011680" cy="1286750"/>
                  <wp:effectExtent l="0" t="0" r="7620" b="8890"/>
                  <wp:wrapNone/>
                  <wp:docPr id="1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D9CA19A"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7CF07AAA"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309ED75A"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58B85A75"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33730E46"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FF7701D"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29</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294FCD3"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Train NMCP and district staff on the use of monthly monitoring report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8B400E6" w14:textId="77777777" w:rsidR="00CA34A2" w:rsidRPr="00CA34A2" w:rsidRDefault="00CA34A2" w:rsidP="00CA34A2">
            <w:pPr>
              <w:spacing w:after="200" w:line="276" w:lineRule="auto"/>
              <w:rPr>
                <w:rFonts w:ascii="Calibri" w:eastAsia="Calibri" w:hAnsi="Calibri" w:cs="Times New Roman"/>
                <w:noProof/>
              </w:rPr>
            </w:pPr>
            <w:r w:rsidRPr="00CA34A2">
              <w:rPr>
                <w:rFonts w:ascii="Calibri" w:eastAsia="Calibri" w:hAnsi="Calibri" w:cs="Times New Roman"/>
                <w:noProof/>
              </w:rPr>
              <w:drawing>
                <wp:anchor distT="0" distB="0" distL="114300" distR="114300" simplePos="0" relativeHeight="251658410" behindDoc="0" locked="0" layoutInCell="1" allowOverlap="1" wp14:anchorId="1A9196F3" wp14:editId="2CF589B9">
                  <wp:simplePos x="0" y="0"/>
                  <wp:positionH relativeFrom="column">
                    <wp:posOffset>-59690</wp:posOffset>
                  </wp:positionH>
                  <wp:positionV relativeFrom="paragraph">
                    <wp:posOffset>37465</wp:posOffset>
                  </wp:positionV>
                  <wp:extent cx="2011680" cy="1286750"/>
                  <wp:effectExtent l="0" t="0" r="7620" b="8890"/>
                  <wp:wrapNone/>
                  <wp:docPr id="1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932DA7"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454B3F0D"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72BEB853"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19B249DB" w14:textId="77777777" w:rsidR="00CA34A2" w:rsidRPr="00CA34A2" w:rsidRDefault="00CA34A2" w:rsidP="00CA34A2">
            <w:pPr>
              <w:spacing w:after="200" w:line="276" w:lineRule="auto"/>
              <w:rPr>
                <w:rFonts w:ascii="Calibri" w:eastAsia="Calibri" w:hAnsi="Calibri" w:cs="Times New Roman"/>
              </w:rPr>
            </w:pPr>
          </w:p>
        </w:tc>
      </w:tr>
      <w:tr w:rsidR="00CA34A2" w:rsidRPr="00CA34A2" w14:paraId="54029E1D"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A2B103"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26</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6D6B53"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 xml:space="preserve">Use monthly data to make decisions </w:t>
            </w:r>
          </w:p>
          <w:p w14:paraId="1EBB2194" w14:textId="77777777" w:rsidR="00CA34A2" w:rsidRPr="00CA34A2" w:rsidRDefault="00CA34A2" w:rsidP="00CA34A2">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03EDC1"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411" behindDoc="0" locked="0" layoutInCell="1" allowOverlap="1" wp14:anchorId="0A72B4BC" wp14:editId="20C74265">
                  <wp:simplePos x="0" y="0"/>
                  <wp:positionH relativeFrom="column">
                    <wp:posOffset>-53975</wp:posOffset>
                  </wp:positionH>
                  <wp:positionV relativeFrom="paragraph">
                    <wp:posOffset>102235</wp:posOffset>
                  </wp:positionV>
                  <wp:extent cx="2011680" cy="1286750"/>
                  <wp:effectExtent l="0" t="0" r="7620" b="8890"/>
                  <wp:wrapNone/>
                  <wp:docPr id="1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DC4C76E"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512370EC"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57AFDCC8"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10B5D6B3"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2AFA560A" w14:textId="77777777" w:rsidR="00CA34A2" w:rsidRPr="00CA34A2" w:rsidRDefault="00CA34A2" w:rsidP="00CA34A2">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C37C45"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30</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6835D93"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Invite participation  in planning and implementation from all parties affected by your technical unit</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8A9A991"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412" behindDoc="0" locked="0" layoutInCell="1" allowOverlap="1" wp14:anchorId="391C5416" wp14:editId="62B1598B">
                  <wp:simplePos x="0" y="0"/>
                  <wp:positionH relativeFrom="column">
                    <wp:posOffset>-62230</wp:posOffset>
                  </wp:positionH>
                  <wp:positionV relativeFrom="paragraph">
                    <wp:posOffset>-2540</wp:posOffset>
                  </wp:positionV>
                  <wp:extent cx="2011680" cy="1286750"/>
                  <wp:effectExtent l="0" t="0" r="7620" b="8890"/>
                  <wp:wrapNone/>
                  <wp:docPr id="1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DAFF5C"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6F834489"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19E92CFD"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216FAB12" w14:textId="77777777" w:rsidR="00CA34A2" w:rsidRPr="00CA34A2" w:rsidRDefault="00CA34A2" w:rsidP="00CA34A2">
            <w:pPr>
              <w:spacing w:after="200" w:line="276" w:lineRule="auto"/>
              <w:rPr>
                <w:rFonts w:ascii="Calibri" w:eastAsia="Calibri" w:hAnsi="Calibri" w:cs="Times New Roman"/>
              </w:rPr>
            </w:pPr>
          </w:p>
        </w:tc>
      </w:tr>
      <w:tr w:rsidR="00CA34A2" w:rsidRPr="00CA34A2" w14:paraId="58801E9C" w14:textId="77777777" w:rsidTr="10022C03">
        <w:trPr>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378B0CE"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lastRenderedPageBreak/>
              <w:t>31</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238263" w14:textId="77777777" w:rsidR="00CA34A2" w:rsidRPr="00CA34A2" w:rsidRDefault="00CA34A2" w:rsidP="00CA34A2">
            <w:pPr>
              <w:spacing w:after="0" w:line="276" w:lineRule="auto"/>
              <w:contextualSpacing/>
              <w:rPr>
                <w:rFonts w:ascii="Calibri" w:eastAsia="Calibri" w:hAnsi="Calibri" w:cs="Times New Roman"/>
              </w:rPr>
            </w:pPr>
            <w:r w:rsidRPr="00CA34A2">
              <w:rPr>
                <w:rFonts w:ascii="Calibri" w:eastAsia="Calibri" w:hAnsi="Calibri" w:cs="Times New Roman"/>
              </w:rPr>
              <w:t>Use aggregate data to make decision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4DE89C"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noProof/>
              </w:rPr>
              <w:drawing>
                <wp:anchor distT="0" distB="0" distL="114300" distR="114300" simplePos="0" relativeHeight="251658413" behindDoc="0" locked="0" layoutInCell="1" allowOverlap="1" wp14:anchorId="40463F05" wp14:editId="19199FC1">
                  <wp:simplePos x="0" y="0"/>
                  <wp:positionH relativeFrom="column">
                    <wp:posOffset>-53975</wp:posOffset>
                  </wp:positionH>
                  <wp:positionV relativeFrom="paragraph">
                    <wp:posOffset>5080</wp:posOffset>
                  </wp:positionV>
                  <wp:extent cx="2011680" cy="1286750"/>
                  <wp:effectExtent l="0" t="0" r="7620" b="8890"/>
                  <wp:wrapNone/>
                  <wp:docPr id="1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8E15793"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1</w:t>
            </w:r>
          </w:p>
          <w:p w14:paraId="27E9975E"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2</w:t>
            </w:r>
          </w:p>
          <w:p w14:paraId="4760B961" w14:textId="77777777" w:rsidR="00CA34A2" w:rsidRPr="00CA34A2" w:rsidRDefault="00CA34A2" w:rsidP="00CA34A2">
            <w:pPr>
              <w:spacing w:after="200" w:line="276" w:lineRule="auto"/>
              <w:rPr>
                <w:rFonts w:ascii="Calibri" w:eastAsia="Calibri" w:hAnsi="Calibri" w:cs="Times New Roman"/>
                <w:lang w:val="fr-FR"/>
              </w:rPr>
            </w:pPr>
            <w:r w:rsidRPr="00CA34A2">
              <w:rPr>
                <w:rFonts w:ascii="Calibri" w:eastAsia="Calibri" w:hAnsi="Calibri" w:cs="Times New Roman"/>
                <w:lang w:val="fr-FR"/>
              </w:rPr>
              <w:t>3</w:t>
            </w:r>
          </w:p>
          <w:p w14:paraId="64B49BF9" w14:textId="77777777" w:rsidR="00CA34A2" w:rsidRPr="00CA34A2" w:rsidRDefault="00CA34A2" w:rsidP="00CA34A2">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4" w:space="0" w:color="auto"/>
            </w:tcBorders>
          </w:tcPr>
          <w:p w14:paraId="7FD08235" w14:textId="77777777" w:rsidR="00CA34A2" w:rsidRPr="00CA34A2" w:rsidRDefault="00CA34A2" w:rsidP="00CA34A2">
            <w:pPr>
              <w:spacing w:after="200" w:line="276" w:lineRule="auto"/>
              <w:rPr>
                <w:rFonts w:ascii="Calibri" w:eastAsia="Calibri" w:hAnsi="Calibri" w:cs="Times New Roman"/>
              </w:rPr>
            </w:pPr>
          </w:p>
        </w:tc>
        <w:tc>
          <w:tcPr>
            <w:tcW w:w="6830" w:type="dxa"/>
            <w:gridSpan w:val="5"/>
            <w:tcBorders>
              <w:top w:val="single" w:sz="4" w:space="0" w:color="auto"/>
              <w:left w:val="single" w:sz="4" w:space="0" w:color="auto"/>
              <w:bottom w:val="single" w:sz="4" w:space="0" w:color="auto"/>
              <w:right w:val="single" w:sz="4" w:space="0" w:color="auto"/>
            </w:tcBorders>
            <w:hideMark/>
          </w:tcPr>
          <w:p w14:paraId="7D203AE3" w14:textId="77777777" w:rsidR="00CA34A2" w:rsidRPr="00CA34A2" w:rsidRDefault="00CA34A2" w:rsidP="00CA34A2">
            <w:pPr>
              <w:spacing w:after="200" w:line="276" w:lineRule="auto"/>
              <w:rPr>
                <w:rFonts w:ascii="Calibri" w:eastAsia="Calibri" w:hAnsi="Calibri" w:cs="Times New Roman"/>
              </w:rPr>
            </w:pPr>
            <w:r w:rsidRPr="00CA34A2">
              <w:rPr>
                <w:rFonts w:ascii="Calibri" w:eastAsia="Calibri" w:hAnsi="Calibri" w:cs="Times New Roman"/>
              </w:rPr>
              <w:t>Other comments or feedback:</w:t>
            </w:r>
          </w:p>
        </w:tc>
      </w:tr>
    </w:tbl>
    <w:p w14:paraId="46232229" w14:textId="77777777" w:rsidR="00CA34A2" w:rsidRPr="00CA34A2" w:rsidRDefault="00CA34A2" w:rsidP="00CA34A2">
      <w:pPr>
        <w:spacing w:after="200" w:line="276" w:lineRule="auto"/>
        <w:rPr>
          <w:rFonts w:ascii="Calibri" w:eastAsia="Calibri" w:hAnsi="Calibri" w:cs="Times New Roman"/>
        </w:rPr>
      </w:pPr>
    </w:p>
    <w:p w14:paraId="43181554" w14:textId="77777777" w:rsidR="00183F0B" w:rsidRDefault="00183F0B" w:rsidP="00CE5612">
      <w:pPr>
        <w:rPr>
          <w:rFonts w:ascii="Gill Sans MT" w:eastAsia="Times New Roman" w:hAnsi="Gill Sans MT" w:cs="Gill Sans"/>
          <w:b/>
          <w:color w:val="002F6C"/>
          <w:sz w:val="26"/>
          <w:szCs w:val="28"/>
        </w:rPr>
        <w:sectPr w:rsidR="00183F0B" w:rsidSect="00183F0B">
          <w:pgSz w:w="15840" w:h="12240" w:orient="landscape"/>
          <w:pgMar w:top="1080" w:right="1440" w:bottom="1080" w:left="1440" w:header="720" w:footer="720" w:gutter="0"/>
          <w:cols w:space="720"/>
          <w:docGrid w:linePitch="360"/>
        </w:sectPr>
      </w:pPr>
    </w:p>
    <w:p w14:paraId="1C4D66EE" w14:textId="15FF6885" w:rsidR="006E6147" w:rsidRDefault="006E6147" w:rsidP="00D81A3C">
      <w:pPr>
        <w:pStyle w:val="Heading3"/>
        <w:rPr>
          <w:rFonts w:eastAsia="MS Gothic"/>
        </w:rPr>
      </w:pPr>
      <w:bookmarkStart w:id="4" w:name="_Survey_5:_Program"/>
      <w:bookmarkEnd w:id="4"/>
      <w:r w:rsidRPr="000907C5">
        <w:rPr>
          <w:rFonts w:eastAsia="MS Gothic"/>
        </w:rPr>
        <w:lastRenderedPageBreak/>
        <w:t>Survey</w:t>
      </w:r>
      <w:r>
        <w:rPr>
          <w:rFonts w:eastAsia="MS Gothic"/>
        </w:rPr>
        <w:t xml:space="preserve"> 5</w:t>
      </w:r>
      <w:r w:rsidRPr="000907C5">
        <w:rPr>
          <w:rFonts w:eastAsia="MS Gothic"/>
        </w:rPr>
        <w:t>: Program Manager</w:t>
      </w:r>
    </w:p>
    <w:p w14:paraId="29D17A09" w14:textId="77777777" w:rsidR="00AA768D" w:rsidRPr="00AA768D" w:rsidRDefault="00AA768D" w:rsidP="00AA768D">
      <w:pPr>
        <w:pBdr>
          <w:bottom w:val="single" w:sz="8" w:space="4" w:color="4F81BD"/>
        </w:pBdr>
        <w:spacing w:after="300" w:line="240" w:lineRule="auto"/>
        <w:contextualSpacing/>
        <w:rPr>
          <w:rFonts w:ascii="Cambria" w:eastAsia="MS Gothic" w:hAnsi="Cambria" w:cs="Times New Roman"/>
          <w:color w:val="17365D"/>
          <w:spacing w:val="5"/>
          <w:kern w:val="28"/>
          <w:sz w:val="24"/>
          <w:szCs w:val="52"/>
        </w:rPr>
      </w:pPr>
      <w:r w:rsidRPr="00AA768D">
        <w:rPr>
          <w:rFonts w:ascii="Cambria" w:eastAsia="MS Gothic" w:hAnsi="Cambria" w:cs="Times New Roman"/>
          <w:color w:val="17365D"/>
          <w:spacing w:val="5"/>
          <w:kern w:val="28"/>
          <w:sz w:val="24"/>
          <w:szCs w:val="52"/>
        </w:rPr>
        <w:t>Assessing the effectiveness of long-term technical assistance advisors to National Malaria Control Programs</w:t>
      </w:r>
    </w:p>
    <w:p w14:paraId="1A0F5181" w14:textId="2C34C340" w:rsidR="00D70A85" w:rsidRPr="000907C5" w:rsidRDefault="00D70A85" w:rsidP="00D70A85">
      <w:pPr>
        <w:spacing w:after="0" w:line="240" w:lineRule="auto"/>
        <w:rPr>
          <w:rFonts w:ascii="Gill Sans MT" w:eastAsia="Calibri" w:hAnsi="Gill Sans MT" w:cs="Times New Roman"/>
        </w:rPr>
      </w:pPr>
      <w:r w:rsidRPr="00370F20">
        <w:rPr>
          <w:rFonts w:ascii="Gill Sans MT" w:eastAsia="Calibri" w:hAnsi="Gill Sans MT" w:cs="Times New Roman"/>
        </w:rPr>
        <w:t xml:space="preserve">This programmatic assessment will examine the role of advisors in building individual and organizational capacity of National Malaria Control Programs (NMCPs). </w:t>
      </w:r>
      <w:r>
        <w:rPr>
          <w:rFonts w:ascii="Gill Sans MT" w:eastAsia="Calibri" w:hAnsi="Gill Sans MT" w:cs="Times New Roman"/>
        </w:rPr>
        <w:t>Advisors</w:t>
      </w:r>
      <w:r w:rsidRPr="00370F20">
        <w:rPr>
          <w:rFonts w:ascii="Gill Sans MT" w:eastAsia="Calibri" w:hAnsi="Gill Sans MT" w:cs="Times New Roman"/>
        </w:rPr>
        <w:t xml:space="preserve"> work with NMCP staff to develop skills and </w:t>
      </w:r>
      <w:r w:rsidR="000907C5" w:rsidRPr="00370F20">
        <w:rPr>
          <w:rFonts w:ascii="Gill Sans MT" w:eastAsia="Calibri" w:hAnsi="Gill Sans MT" w:cs="Times New Roman"/>
        </w:rPr>
        <w:t>knowledge and</w:t>
      </w:r>
      <w:r w:rsidRPr="00370F20">
        <w:rPr>
          <w:rFonts w:ascii="Gill Sans MT" w:eastAsia="Calibri" w:hAnsi="Gill Sans MT" w:cs="Times New Roman"/>
        </w:rPr>
        <w:t xml:space="preserve"> promote practices and behaviors that will lead to organizational improvements and increase NMCPs’ ability to lead national malaria control efforts and manage Global Fund grants. Therefore, this assessment is designed to examine the effectiveness of the </w:t>
      </w:r>
      <w:r>
        <w:rPr>
          <w:rFonts w:ascii="Gill Sans MT" w:eastAsia="Calibri" w:hAnsi="Gill Sans MT" w:cs="Times New Roman"/>
        </w:rPr>
        <w:t>long-term technical assistance program</w:t>
      </w:r>
      <w:r w:rsidRPr="00370F20">
        <w:rPr>
          <w:rFonts w:ascii="Gill Sans MT" w:eastAsia="Calibri" w:hAnsi="Gill Sans MT" w:cs="Times New Roman"/>
        </w:rPr>
        <w:t xml:space="preserve"> model of capacity building for improved NMCP coordination and performance, particularly as it impacts the management and implementation of Global Fund malaria grants. It will also contribute to broader scientific and programming knowledge in the use of advisors for organizational capacity building. </w:t>
      </w:r>
      <w:r w:rsidRPr="000907C5">
        <w:rPr>
          <w:rFonts w:ascii="Gill Sans MT" w:eastAsia="Calibri" w:hAnsi="Gill Sans MT" w:cs="Times New Roman"/>
        </w:rPr>
        <w:t xml:space="preserve">This assessment is being supported by the </w:t>
      </w:r>
      <w:r w:rsidR="000907C5" w:rsidRPr="000907C5">
        <w:rPr>
          <w:rFonts w:ascii="Gill Sans MT" w:eastAsia="Calibri" w:hAnsi="Gill Sans MT" w:cs="Times New Roman"/>
        </w:rPr>
        <w:t xml:space="preserve">U. S. </w:t>
      </w:r>
      <w:r w:rsidRPr="000907C5">
        <w:rPr>
          <w:rFonts w:ascii="Gill Sans MT" w:eastAsia="Calibri" w:hAnsi="Gill Sans MT" w:cs="Times New Roman"/>
        </w:rPr>
        <w:t xml:space="preserve">President’s Malaria Initiative (PMI), with funding from the United States Government (USG) Global Fund 5% technical assistance set aside, through the Capacity Building for Malaria Activity under the Human Resources for Health in 2030 (HRH2030) project. The survey tool was originally developed by the Leadership, Management, and Governance National Malaria Control Capacity Building project (LMG/NMCP).  </w:t>
      </w:r>
    </w:p>
    <w:p w14:paraId="58B691A9" w14:textId="77777777" w:rsidR="00D70A85" w:rsidRPr="00370F20" w:rsidRDefault="00D70A85" w:rsidP="00D70A85">
      <w:pPr>
        <w:spacing w:after="0" w:line="240" w:lineRule="auto"/>
        <w:rPr>
          <w:rFonts w:ascii="Gill Sans MT" w:eastAsia="Calibri" w:hAnsi="Gill Sans MT" w:cs="Times New Roman"/>
        </w:rPr>
      </w:pPr>
    </w:p>
    <w:p w14:paraId="6EFEEB64" w14:textId="2F840262" w:rsidR="00D70A85" w:rsidRPr="00370F20" w:rsidRDefault="00D70A85" w:rsidP="00D70A85">
      <w:pPr>
        <w:spacing w:after="200" w:line="240" w:lineRule="auto"/>
        <w:rPr>
          <w:rFonts w:ascii="Gill Sans MT" w:eastAsia="Calibri" w:hAnsi="Gill Sans MT" w:cs="Times New Roman"/>
        </w:rPr>
      </w:pPr>
      <w:r w:rsidRPr="00370F20">
        <w:rPr>
          <w:rFonts w:ascii="Gill Sans MT" w:eastAsia="Calibri" w:hAnsi="Gill Sans MT" w:cs="Times New Roman"/>
        </w:rPr>
        <w:t xml:space="preserve">The following survey will gather information on your opinions of the actions carried out by the </w:t>
      </w:r>
      <w:r>
        <w:rPr>
          <w:rFonts w:ascii="Gill Sans MT" w:eastAsia="Calibri" w:hAnsi="Gill Sans MT" w:cs="Times New Roman"/>
        </w:rPr>
        <w:t>advisor</w:t>
      </w:r>
      <w:r w:rsidRPr="00370F20">
        <w:rPr>
          <w:rFonts w:ascii="Gill Sans MT" w:eastAsia="Calibri" w:hAnsi="Gill Sans MT" w:cs="Times New Roman"/>
        </w:rPr>
        <w:t xml:space="preserve">s that have been working with the NMCP in your country, their effect on your individual skills and behaviors, and their effect on the organizational capacity of the NMCP. Questions in Section 1 ask you to indicate if and how the </w:t>
      </w:r>
      <w:r>
        <w:rPr>
          <w:rFonts w:ascii="Gill Sans MT" w:eastAsia="Calibri" w:hAnsi="Gill Sans MT" w:cs="Times New Roman"/>
        </w:rPr>
        <w:t>advisor</w:t>
      </w:r>
      <w:r w:rsidRPr="00370F20">
        <w:rPr>
          <w:rFonts w:ascii="Gill Sans MT" w:eastAsia="Calibri" w:hAnsi="Gill Sans MT" w:cs="Times New Roman"/>
        </w:rPr>
        <w:t xml:space="preserve"> supported specific actions. In Section 2, questions ask you to rate your confidence in your abilities to carry out certain actions, first </w:t>
      </w:r>
      <w:r w:rsidRPr="00370F20">
        <w:rPr>
          <w:rFonts w:ascii="Gill Sans MT" w:eastAsia="Calibri" w:hAnsi="Gill Sans MT" w:cs="Times New Roman"/>
          <w:b/>
          <w:i/>
        </w:rPr>
        <w:t>before</w:t>
      </w:r>
      <w:r w:rsidRPr="00370F20">
        <w:rPr>
          <w:rFonts w:ascii="Gill Sans MT" w:eastAsia="Calibri" w:hAnsi="Gill Sans MT" w:cs="Times New Roman"/>
        </w:rPr>
        <w:t xml:space="preserve"> the </w:t>
      </w:r>
      <w:r>
        <w:rPr>
          <w:rFonts w:ascii="Gill Sans MT" w:eastAsia="Calibri" w:hAnsi="Gill Sans MT" w:cs="Times New Roman"/>
        </w:rPr>
        <w:t>advisor</w:t>
      </w:r>
      <w:r w:rsidRPr="00370F20">
        <w:rPr>
          <w:rFonts w:ascii="Gill Sans MT" w:eastAsia="Calibri" w:hAnsi="Gill Sans MT" w:cs="Times New Roman"/>
        </w:rPr>
        <w:t xml:space="preserve"> arrived, and then </w:t>
      </w:r>
      <w:r w:rsidRPr="00370F20">
        <w:rPr>
          <w:rFonts w:ascii="Gill Sans MT" w:eastAsia="Calibri" w:hAnsi="Gill Sans MT" w:cs="Times New Roman"/>
          <w:b/>
          <w:i/>
        </w:rPr>
        <w:t>after</w:t>
      </w:r>
      <w:r w:rsidRPr="00370F20">
        <w:rPr>
          <w:rFonts w:ascii="Gill Sans MT" w:eastAsia="Calibri" w:hAnsi="Gill Sans MT" w:cs="Times New Roman"/>
        </w:rPr>
        <w:t xml:space="preserve">. Finally, you will be asked to evaluate the degree to which you think the </w:t>
      </w:r>
      <w:r>
        <w:rPr>
          <w:rFonts w:ascii="Gill Sans MT" w:eastAsia="Calibri" w:hAnsi="Gill Sans MT" w:cs="Times New Roman"/>
        </w:rPr>
        <w:t>advisor</w:t>
      </w:r>
      <w:r w:rsidRPr="00370F20">
        <w:rPr>
          <w:rFonts w:ascii="Gill Sans MT" w:eastAsia="Calibri" w:hAnsi="Gill Sans MT" w:cs="Times New Roman"/>
        </w:rPr>
        <w:t xml:space="preserve"> influenced any changes in your abilities. You should answer questions based on your </w:t>
      </w:r>
      <w:r w:rsidRPr="00370F20">
        <w:rPr>
          <w:rFonts w:ascii="Gill Sans MT" w:eastAsia="Calibri" w:hAnsi="Gill Sans MT" w:cs="Times New Roman"/>
          <w:b/>
          <w:i/>
        </w:rPr>
        <w:t>actual current behavior</w:t>
      </w:r>
      <w:r w:rsidRPr="00370F20">
        <w:rPr>
          <w:rFonts w:ascii="Gill Sans MT" w:eastAsia="Calibri" w:hAnsi="Gill Sans MT" w:cs="Times New Roman"/>
        </w:rPr>
        <w:t xml:space="preserve"> rather than what you feel you should be doing or want to do. Please remember that this is in no way an assessment of your individual performance. We are seeking your feedback as it is vital in helping us to understand how effective the </w:t>
      </w:r>
      <w:r>
        <w:rPr>
          <w:rFonts w:ascii="Gill Sans MT" w:eastAsia="Calibri" w:hAnsi="Gill Sans MT" w:cs="Times New Roman"/>
        </w:rPr>
        <w:t>advisor</w:t>
      </w:r>
      <w:r w:rsidRPr="00370F20">
        <w:rPr>
          <w:rFonts w:ascii="Gill Sans MT" w:eastAsia="Calibri" w:hAnsi="Gill Sans MT" w:cs="Times New Roman"/>
        </w:rPr>
        <w:t xml:space="preserve"> model is. Your participation is </w:t>
      </w:r>
      <w:r w:rsidR="006A5B8D" w:rsidRPr="00370F20">
        <w:rPr>
          <w:rFonts w:ascii="Gill Sans MT" w:eastAsia="Calibri" w:hAnsi="Gill Sans MT" w:cs="Times New Roman"/>
        </w:rPr>
        <w:t>voluntary,</w:t>
      </w:r>
      <w:r w:rsidRPr="00370F20">
        <w:rPr>
          <w:rFonts w:ascii="Gill Sans MT" w:eastAsia="Calibri" w:hAnsi="Gill Sans MT" w:cs="Times New Roman"/>
        </w:rPr>
        <w:t xml:space="preserve"> and you have the option to stop taking the survey at any time. Your responses will be kept confidential and will not be associated with you now or in the future. </w:t>
      </w:r>
    </w:p>
    <w:p w14:paraId="449943DA" w14:textId="2C130F84" w:rsidR="00D70A85" w:rsidRPr="00370F20" w:rsidRDefault="00D70A85" w:rsidP="00D70A85">
      <w:pPr>
        <w:spacing w:after="200" w:line="240" w:lineRule="auto"/>
        <w:rPr>
          <w:rFonts w:ascii="Gill Sans MT" w:eastAsia="Calibri" w:hAnsi="Gill Sans MT" w:cs="Times New Roman"/>
        </w:rPr>
      </w:pPr>
      <w:r w:rsidRPr="00370F20">
        <w:rPr>
          <w:rFonts w:ascii="Gill Sans MT" w:eastAsia="Calibri" w:hAnsi="Gill Sans MT" w:cs="Times New Roman"/>
        </w:rPr>
        <w:t xml:space="preserve">Please confirm that prior to completing this survey you have read and agreed to the disclosure statement about this research and have signed the consent form of your own free will. Did you read the disclosure </w:t>
      </w:r>
      <w:r w:rsidR="006A5B8D" w:rsidRPr="00370F20">
        <w:rPr>
          <w:rFonts w:ascii="Gill Sans MT" w:eastAsia="Calibri" w:hAnsi="Gill Sans MT" w:cs="Times New Roman"/>
        </w:rPr>
        <w:t>statement,</w:t>
      </w:r>
      <w:r w:rsidRPr="00370F20">
        <w:rPr>
          <w:rFonts w:ascii="Gill Sans MT" w:eastAsia="Calibri" w:hAnsi="Gill Sans MT" w:cs="Times New Roman"/>
        </w:rPr>
        <w:t xml:space="preserve"> and have you given your consent to participate in this interview?</w:t>
      </w:r>
    </w:p>
    <w:p w14:paraId="46CCEB05" w14:textId="77777777" w:rsidR="00D70A85" w:rsidRPr="00370F20" w:rsidRDefault="00D70A85" w:rsidP="00D70A85">
      <w:pPr>
        <w:spacing w:after="0" w:line="240" w:lineRule="auto"/>
        <w:rPr>
          <w:rFonts w:ascii="Gill Sans MT" w:eastAsia="Calibri" w:hAnsi="Gill Sans MT" w:cs="Times New Roman"/>
        </w:rPr>
      </w:pPr>
      <w:r w:rsidRPr="00370F20">
        <w:rPr>
          <w:rFonts w:ascii="Arial" w:eastAsia="Calibri" w:hAnsi="Arial" w:cs="Arial"/>
        </w:rPr>
        <w:t>□</w:t>
      </w:r>
      <w:r w:rsidRPr="00370F20">
        <w:rPr>
          <w:rFonts w:ascii="Gill Sans MT" w:eastAsia="Calibri" w:hAnsi="Gill Sans MT" w:cs="Times New Roman"/>
        </w:rPr>
        <w:t xml:space="preserve"> I was given the disclosure statement and gave consent to participate in the survey</w:t>
      </w:r>
    </w:p>
    <w:p w14:paraId="3E60FD14" w14:textId="77777777" w:rsidR="00D70A85" w:rsidRPr="00370F20" w:rsidRDefault="00D70A85" w:rsidP="00D70A85">
      <w:pPr>
        <w:spacing w:after="0" w:line="240" w:lineRule="auto"/>
        <w:rPr>
          <w:rFonts w:ascii="Gill Sans MT" w:eastAsia="Calibri" w:hAnsi="Gill Sans MT" w:cs="Times New Roman"/>
        </w:rPr>
      </w:pPr>
      <w:r w:rsidRPr="00370F20">
        <w:rPr>
          <w:rFonts w:ascii="Arial" w:eastAsia="Calibri" w:hAnsi="Arial" w:cs="Arial"/>
        </w:rPr>
        <w:t>□</w:t>
      </w:r>
      <w:r w:rsidRPr="00370F20">
        <w:rPr>
          <w:rFonts w:ascii="Gill Sans MT" w:eastAsia="Calibri" w:hAnsi="Gill Sans MT" w:cs="Times New Roman"/>
        </w:rPr>
        <w:t xml:space="preserve"> I did not agree to participate in the survey</w:t>
      </w:r>
    </w:p>
    <w:p w14:paraId="6A446B47" w14:textId="77777777" w:rsidR="00AA768D" w:rsidRPr="00AA768D" w:rsidRDefault="00AA768D" w:rsidP="00AA768D">
      <w:pPr>
        <w:spacing w:after="0" w:line="240" w:lineRule="auto"/>
        <w:rPr>
          <w:rFonts w:ascii="Calibri" w:eastAsia="Calibri" w:hAnsi="Calibri" w:cs="Times New Roman"/>
        </w:rPr>
      </w:pPr>
    </w:p>
    <w:tbl>
      <w:tblPr>
        <w:tblStyle w:val="TableGrid7"/>
        <w:tblW w:w="0" w:type="auto"/>
        <w:tblInd w:w="0" w:type="dxa"/>
        <w:tblLook w:val="04A0" w:firstRow="1" w:lastRow="0" w:firstColumn="1" w:lastColumn="0" w:noHBand="0" w:noVBand="1"/>
      </w:tblPr>
      <w:tblGrid>
        <w:gridCol w:w="4716"/>
        <w:gridCol w:w="4634"/>
      </w:tblGrid>
      <w:tr w:rsidR="00AA768D" w:rsidRPr="00AA768D" w14:paraId="5555E204" w14:textId="77777777" w:rsidTr="00AA768D">
        <w:tc>
          <w:tcPr>
            <w:tcW w:w="5508" w:type="dxa"/>
            <w:tcBorders>
              <w:top w:val="single" w:sz="4" w:space="0" w:color="auto"/>
              <w:left w:val="single" w:sz="4" w:space="0" w:color="auto"/>
              <w:bottom w:val="single" w:sz="4" w:space="0" w:color="auto"/>
              <w:right w:val="single" w:sz="4" w:space="0" w:color="auto"/>
            </w:tcBorders>
            <w:hideMark/>
          </w:tcPr>
          <w:p w14:paraId="5DD46D1D" w14:textId="77777777" w:rsidR="00AA768D" w:rsidRPr="00AA768D" w:rsidRDefault="00AA768D" w:rsidP="00AA768D">
            <w:pPr>
              <w:rPr>
                <w:b/>
              </w:rPr>
            </w:pPr>
            <w:r w:rsidRPr="00AA768D">
              <w:rPr>
                <w:b/>
              </w:rPr>
              <w:t>Demographic</w:t>
            </w:r>
          </w:p>
        </w:tc>
        <w:tc>
          <w:tcPr>
            <w:tcW w:w="5490" w:type="dxa"/>
            <w:tcBorders>
              <w:top w:val="single" w:sz="4" w:space="0" w:color="auto"/>
              <w:left w:val="single" w:sz="4" w:space="0" w:color="auto"/>
              <w:bottom w:val="single" w:sz="4" w:space="0" w:color="auto"/>
              <w:right w:val="single" w:sz="4" w:space="0" w:color="auto"/>
            </w:tcBorders>
            <w:hideMark/>
          </w:tcPr>
          <w:p w14:paraId="396AE813" w14:textId="77777777" w:rsidR="00AA768D" w:rsidRPr="00AA768D" w:rsidRDefault="00AA768D" w:rsidP="00AA768D">
            <w:pPr>
              <w:rPr>
                <w:b/>
              </w:rPr>
            </w:pPr>
            <w:r w:rsidRPr="00AA768D">
              <w:rPr>
                <w:b/>
              </w:rPr>
              <w:t>Response</w:t>
            </w:r>
          </w:p>
        </w:tc>
      </w:tr>
      <w:tr w:rsidR="00AA768D" w:rsidRPr="00AA768D" w14:paraId="7EFA2E65" w14:textId="77777777" w:rsidTr="00AA768D">
        <w:tc>
          <w:tcPr>
            <w:tcW w:w="5508" w:type="dxa"/>
            <w:tcBorders>
              <w:top w:val="single" w:sz="4" w:space="0" w:color="auto"/>
              <w:left w:val="single" w:sz="4" w:space="0" w:color="auto"/>
              <w:bottom w:val="single" w:sz="4" w:space="0" w:color="auto"/>
              <w:right w:val="single" w:sz="4" w:space="0" w:color="auto"/>
            </w:tcBorders>
            <w:hideMark/>
          </w:tcPr>
          <w:p w14:paraId="5ACC875F" w14:textId="77777777" w:rsidR="00AA768D" w:rsidRPr="00AA768D" w:rsidRDefault="00AA768D" w:rsidP="00AA768D">
            <w:pPr>
              <w:rPr>
                <w:b/>
              </w:rPr>
            </w:pPr>
            <w:r w:rsidRPr="00AA768D">
              <w:rPr>
                <w:b/>
              </w:rPr>
              <w:t>Gender (M/F)</w:t>
            </w:r>
          </w:p>
        </w:tc>
        <w:tc>
          <w:tcPr>
            <w:tcW w:w="5490" w:type="dxa"/>
            <w:tcBorders>
              <w:top w:val="single" w:sz="4" w:space="0" w:color="auto"/>
              <w:left w:val="single" w:sz="4" w:space="0" w:color="auto"/>
              <w:bottom w:val="single" w:sz="4" w:space="0" w:color="auto"/>
              <w:right w:val="single" w:sz="4" w:space="0" w:color="auto"/>
            </w:tcBorders>
          </w:tcPr>
          <w:p w14:paraId="73723222" w14:textId="77777777" w:rsidR="00AA768D" w:rsidRPr="00AA768D" w:rsidRDefault="00AA768D" w:rsidP="00AA768D">
            <w:pPr>
              <w:rPr>
                <w:b/>
              </w:rPr>
            </w:pPr>
          </w:p>
        </w:tc>
      </w:tr>
      <w:tr w:rsidR="00AA768D" w:rsidRPr="00AA768D" w14:paraId="3D78E57B" w14:textId="77777777" w:rsidTr="00AA768D">
        <w:tc>
          <w:tcPr>
            <w:tcW w:w="5508" w:type="dxa"/>
            <w:tcBorders>
              <w:top w:val="single" w:sz="4" w:space="0" w:color="auto"/>
              <w:left w:val="single" w:sz="4" w:space="0" w:color="auto"/>
              <w:bottom w:val="single" w:sz="4" w:space="0" w:color="auto"/>
              <w:right w:val="single" w:sz="4" w:space="0" w:color="auto"/>
            </w:tcBorders>
            <w:hideMark/>
          </w:tcPr>
          <w:p w14:paraId="5ED2D632" w14:textId="77777777" w:rsidR="00AA768D" w:rsidRPr="00AA768D" w:rsidRDefault="00AA768D" w:rsidP="00AA768D">
            <w:pPr>
              <w:rPr>
                <w:b/>
              </w:rPr>
            </w:pPr>
            <w:r w:rsidRPr="00AA768D">
              <w:rPr>
                <w:b/>
              </w:rPr>
              <w:t>Age</w:t>
            </w:r>
          </w:p>
        </w:tc>
        <w:tc>
          <w:tcPr>
            <w:tcW w:w="5490" w:type="dxa"/>
            <w:tcBorders>
              <w:top w:val="single" w:sz="4" w:space="0" w:color="auto"/>
              <w:left w:val="single" w:sz="4" w:space="0" w:color="auto"/>
              <w:bottom w:val="single" w:sz="4" w:space="0" w:color="auto"/>
              <w:right w:val="single" w:sz="4" w:space="0" w:color="auto"/>
            </w:tcBorders>
          </w:tcPr>
          <w:p w14:paraId="59701F98" w14:textId="77777777" w:rsidR="00AA768D" w:rsidRPr="00AA768D" w:rsidRDefault="00AA768D" w:rsidP="00AA768D">
            <w:pPr>
              <w:rPr>
                <w:b/>
              </w:rPr>
            </w:pPr>
          </w:p>
        </w:tc>
      </w:tr>
      <w:tr w:rsidR="00AA768D" w:rsidRPr="00AA768D" w14:paraId="66BC5BBE" w14:textId="77777777" w:rsidTr="00AA768D">
        <w:tc>
          <w:tcPr>
            <w:tcW w:w="5508" w:type="dxa"/>
            <w:tcBorders>
              <w:top w:val="single" w:sz="4" w:space="0" w:color="auto"/>
              <w:left w:val="single" w:sz="4" w:space="0" w:color="auto"/>
              <w:bottom w:val="single" w:sz="4" w:space="0" w:color="auto"/>
              <w:right w:val="single" w:sz="4" w:space="0" w:color="auto"/>
            </w:tcBorders>
            <w:hideMark/>
          </w:tcPr>
          <w:p w14:paraId="620882AA" w14:textId="77777777" w:rsidR="00AA768D" w:rsidRPr="00AA768D" w:rsidRDefault="00AA768D" w:rsidP="00AA768D">
            <w:pPr>
              <w:rPr>
                <w:b/>
              </w:rPr>
            </w:pPr>
            <w:r w:rsidRPr="00AA768D">
              <w:rPr>
                <w:b/>
              </w:rPr>
              <w:t>Number of years in service at the NMCP</w:t>
            </w:r>
          </w:p>
        </w:tc>
        <w:tc>
          <w:tcPr>
            <w:tcW w:w="5490" w:type="dxa"/>
            <w:tcBorders>
              <w:top w:val="single" w:sz="4" w:space="0" w:color="auto"/>
              <w:left w:val="single" w:sz="4" w:space="0" w:color="auto"/>
              <w:bottom w:val="single" w:sz="4" w:space="0" w:color="auto"/>
              <w:right w:val="single" w:sz="4" w:space="0" w:color="auto"/>
            </w:tcBorders>
          </w:tcPr>
          <w:p w14:paraId="7B898B92" w14:textId="77777777" w:rsidR="00AA768D" w:rsidRPr="00AA768D" w:rsidRDefault="00AA768D" w:rsidP="00AA768D">
            <w:pPr>
              <w:rPr>
                <w:b/>
              </w:rPr>
            </w:pPr>
          </w:p>
        </w:tc>
      </w:tr>
      <w:tr w:rsidR="00AA768D" w:rsidRPr="00AA768D" w14:paraId="66892A89" w14:textId="77777777" w:rsidTr="00AA768D">
        <w:tc>
          <w:tcPr>
            <w:tcW w:w="5508" w:type="dxa"/>
            <w:tcBorders>
              <w:top w:val="single" w:sz="4" w:space="0" w:color="auto"/>
              <w:left w:val="single" w:sz="4" w:space="0" w:color="auto"/>
              <w:bottom w:val="single" w:sz="4" w:space="0" w:color="auto"/>
              <w:right w:val="single" w:sz="4" w:space="0" w:color="auto"/>
            </w:tcBorders>
            <w:hideMark/>
          </w:tcPr>
          <w:p w14:paraId="63188407" w14:textId="7247135E" w:rsidR="00AA768D" w:rsidRPr="00AA768D" w:rsidRDefault="00AA768D" w:rsidP="00AA768D">
            <w:pPr>
              <w:rPr>
                <w:b/>
              </w:rPr>
            </w:pPr>
            <w:r w:rsidRPr="00AA768D">
              <w:rPr>
                <w:b/>
              </w:rPr>
              <w:t>Area of expertise (i.e.</w:t>
            </w:r>
            <w:r w:rsidR="006A5B8D">
              <w:rPr>
                <w:b/>
              </w:rPr>
              <w:t>,</w:t>
            </w:r>
            <w:r w:rsidRPr="00AA768D">
              <w:rPr>
                <w:b/>
              </w:rPr>
              <w:t xml:space="preserve"> Finance, M&amp;E, Vector Control, etc.)</w:t>
            </w:r>
          </w:p>
        </w:tc>
        <w:tc>
          <w:tcPr>
            <w:tcW w:w="5490" w:type="dxa"/>
            <w:tcBorders>
              <w:top w:val="single" w:sz="4" w:space="0" w:color="auto"/>
              <w:left w:val="single" w:sz="4" w:space="0" w:color="auto"/>
              <w:bottom w:val="single" w:sz="4" w:space="0" w:color="auto"/>
              <w:right w:val="single" w:sz="4" w:space="0" w:color="auto"/>
            </w:tcBorders>
          </w:tcPr>
          <w:p w14:paraId="3E8DF1FC" w14:textId="77777777" w:rsidR="00AA768D" w:rsidRPr="00AA768D" w:rsidRDefault="00AA768D" w:rsidP="00AA768D">
            <w:pPr>
              <w:rPr>
                <w:b/>
              </w:rPr>
            </w:pPr>
          </w:p>
        </w:tc>
      </w:tr>
    </w:tbl>
    <w:p w14:paraId="3731A961" w14:textId="77777777" w:rsidR="00AA768D" w:rsidRPr="00AA768D" w:rsidRDefault="00AA768D" w:rsidP="00AA768D">
      <w:pPr>
        <w:spacing w:after="0" w:line="240" w:lineRule="auto"/>
        <w:rPr>
          <w:rFonts w:ascii="Calibri" w:eastAsia="Calibri" w:hAnsi="Calibri" w:cs="Times New Roman"/>
        </w:rPr>
      </w:pPr>
    </w:p>
    <w:p w14:paraId="073BBF64" w14:textId="77777777" w:rsidR="00AA768D" w:rsidRPr="00AA768D" w:rsidRDefault="00AA768D" w:rsidP="00AA768D">
      <w:pPr>
        <w:keepNext/>
        <w:keepLines/>
        <w:spacing w:before="480" w:after="0" w:line="276" w:lineRule="auto"/>
        <w:outlineLvl w:val="0"/>
        <w:rPr>
          <w:rFonts w:ascii="Century Gothic" w:eastAsia="MS Gothic" w:hAnsi="Century Gothic" w:cs="Times New Roman" w:hint="eastAsia"/>
          <w:b/>
          <w:bCs/>
          <w:color w:val="E36C0A"/>
          <w:sz w:val="28"/>
          <w:szCs w:val="36"/>
        </w:rPr>
      </w:pPr>
      <w:r w:rsidRPr="00AA768D">
        <w:rPr>
          <w:rFonts w:ascii="Century Gothic" w:eastAsia="MS Gothic" w:hAnsi="Century Gothic" w:cs="Times New Roman"/>
          <w:b/>
          <w:bCs/>
          <w:color w:val="E36C0A"/>
          <w:sz w:val="28"/>
          <w:szCs w:val="36"/>
        </w:rPr>
        <w:lastRenderedPageBreak/>
        <w:t>SECTION 1</w:t>
      </w:r>
    </w:p>
    <w:tbl>
      <w:tblPr>
        <w:tblW w:w="94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5"/>
        <w:gridCol w:w="3075"/>
        <w:gridCol w:w="1155"/>
        <w:gridCol w:w="1335"/>
        <w:gridCol w:w="1260"/>
        <w:gridCol w:w="1050"/>
        <w:gridCol w:w="1095"/>
      </w:tblGrid>
      <w:tr w:rsidR="00AA768D" w:rsidRPr="00AA768D" w14:paraId="597F6D42" w14:textId="77777777" w:rsidTr="00AA768D">
        <w:tc>
          <w:tcPr>
            <w:tcW w:w="9495"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2A07F1"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sz w:val="24"/>
              </w:rPr>
              <w:t>A. For each statement below, please indicate if you strongly agree, somewhat agree, somewhat disagree, strongly disagree, or have no opinion. Please check only one.</w:t>
            </w:r>
          </w:p>
        </w:tc>
      </w:tr>
      <w:tr w:rsidR="00AA768D" w:rsidRPr="00AA768D" w14:paraId="79738890" w14:textId="77777777" w:rsidTr="00AA768D">
        <w:tc>
          <w:tcPr>
            <w:tcW w:w="360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8F6C79" w14:textId="77777777" w:rsidR="00AA768D" w:rsidRPr="00AA768D" w:rsidRDefault="00AA768D" w:rsidP="00AA768D">
            <w:pPr>
              <w:widowControl w:val="0"/>
              <w:spacing w:after="200" w:line="240" w:lineRule="auto"/>
              <w:rPr>
                <w:rFonts w:ascii="Calibri" w:eastAsia="Calibri" w:hAnsi="Calibri" w:cs="Times New Roman"/>
              </w:rPr>
            </w:pP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11C3A"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Strongly disagree</w:t>
            </w: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48E60"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Somewhat disagree</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6C049"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Somewhat agree</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7B736F"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Strongly agree</w:t>
            </w: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824AA"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No Opinion</w:t>
            </w:r>
          </w:p>
        </w:tc>
      </w:tr>
      <w:tr w:rsidR="00AA768D" w:rsidRPr="00AA768D" w14:paraId="100D7B01"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4AF159"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9D90C"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he goals and objectives of the Advisor’s support were clearly articulated to me</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A8628D"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D96FC0"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A0D8E3"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AD68E3"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D9FEF"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4A1C3742"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48D68"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1C9E4"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he activities the Advisor carried out were appropriate for the NMCP’s needs</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F416"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82DC0A"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4042A1"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48C98B"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8B609"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2FD3B6DC"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80BD76"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13394"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 xml:space="preserve">I had influence in developing the Advisor’s terms of reference </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549B32"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D28C40"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5B7134"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12BEB0"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2A6E3C"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07670DAD"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ADF33"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19A17"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he Advisor carried out an initial organizational or needs assessment</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15A24"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DC0599"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CF956C"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A43E13"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E6A0B"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30DB7D49"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846BFC"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p w14:paraId="4E2F569F" w14:textId="77777777" w:rsidR="00AA768D" w:rsidRPr="00AA768D" w:rsidRDefault="00AA768D" w:rsidP="00AA768D">
            <w:pPr>
              <w:widowControl w:val="0"/>
              <w:spacing w:after="200" w:line="240" w:lineRule="auto"/>
              <w:rPr>
                <w:rFonts w:ascii="Calibri" w:eastAsia="Calibri" w:hAnsi="Calibri" w:cs="Times New Roman"/>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AF4D2"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he Advisor engages/engaged me when designing activities</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2ED4B5"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A31B57"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5CAE8D"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A117D0"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B5012"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17E5FF71"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621C94"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EF4969"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he Advisor engages/engaged me while implementing activities</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00D7E"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729E7F"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375490"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3FDD7"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DFFAB"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432521B3"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854DFE"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0DEF1A" w14:textId="2BBEE3E0"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he Advisor communicates/</w:t>
            </w:r>
            <w:r w:rsidR="006A5B8D">
              <w:rPr>
                <w:rFonts w:ascii="Calibri" w:eastAsia="Calibri" w:hAnsi="Calibri" w:cs="Times New Roman"/>
              </w:rPr>
              <w:t xml:space="preserve"> </w:t>
            </w:r>
            <w:r w:rsidRPr="00AA768D">
              <w:rPr>
                <w:rFonts w:ascii="Calibri" w:eastAsia="Calibri" w:hAnsi="Calibri" w:cs="Times New Roman"/>
              </w:rPr>
              <w:t>communicated with me regularly</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9A8C96"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105606"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C0DD81"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FE4F9E"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12B41"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2261D3DE"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8A95A4"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B5E3E"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he Advisor provides/provided advice that was useful to me</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7B23B3"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157D32"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70A1AE"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F78B18"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9FED5C"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15954C40"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099F47"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302009"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he Advisor provides/provided coaching that was useful to me</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49F0C8"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A6F7B5"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79A66F"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F2B556"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2362E3"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6E4B6C5A"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9AE60E"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86069" w14:textId="5538E369"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he Advisor understands/</w:t>
            </w:r>
            <w:r w:rsidR="006A5B8D">
              <w:rPr>
                <w:rFonts w:ascii="Calibri" w:eastAsia="Calibri" w:hAnsi="Calibri" w:cs="Times New Roman"/>
              </w:rPr>
              <w:t xml:space="preserve"> </w:t>
            </w:r>
            <w:r w:rsidRPr="00AA768D">
              <w:rPr>
                <w:rFonts w:ascii="Calibri" w:eastAsia="Calibri" w:hAnsi="Calibri" w:cs="Times New Roman"/>
              </w:rPr>
              <w:t>understood the NMCP’s context</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174DE6"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143B69"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7F03A"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07CD0B"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51EF04"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7240B01D"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88BB4B"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61D2A"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he Advisor’s knowledge and skills are/were appropriate for the job</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19A3D5"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EF87A"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7F087B"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753E4F"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E43E8D"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0E1C757A"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B14358"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155B8" w14:textId="2016CA8E"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he Advisor helps/helped me to adapt to changes at the NMCP (restructuring, new activities, new guidelines, etc</w:t>
            </w:r>
            <w:r w:rsidR="003A5E3D">
              <w:rPr>
                <w:rFonts w:ascii="Calibri" w:eastAsia="Calibri" w:hAnsi="Calibri" w:cs="Times New Roman"/>
              </w:rPr>
              <w:t>.</w:t>
            </w:r>
            <w:r w:rsidRPr="00AA768D">
              <w:rPr>
                <w:rFonts w:ascii="Calibri" w:eastAsia="Calibri" w:hAnsi="Calibri" w:cs="Times New Roman"/>
              </w:rPr>
              <w:t>)</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F24A04"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0E2A95"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8479A2"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3B1E15"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FDEA91"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09F2C467"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D370A8"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C4BB"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he Advisor helps/helped me to motivate my staff</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A922C3"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A74AD0"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EDDB58"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0477EB"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7927A4"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458C2CF7"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6566C7"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4C572"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he Advisor helps/helped me to resolve conflicts</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B7887F"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FC410F"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8BCE3"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52FB2C"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7AB55A"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277A90C3" w14:textId="77777777" w:rsidTr="00AA768D">
        <w:tc>
          <w:tcPr>
            <w:tcW w:w="5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A5CF88" w14:textId="77777777" w:rsidR="00AA768D" w:rsidRPr="00AA768D" w:rsidRDefault="00AA768D" w:rsidP="002121C4">
            <w:pPr>
              <w:widowControl w:val="0"/>
              <w:numPr>
                <w:ilvl w:val="0"/>
                <w:numId w:val="7"/>
              </w:numPr>
              <w:spacing w:after="0" w:line="276" w:lineRule="auto"/>
              <w:contextualSpacing/>
              <w:rPr>
                <w:rFonts w:ascii="Calibri" w:eastAsia="Calibri" w:hAnsi="Calibri" w:cs="Calibri"/>
                <w:lang w:val="en-GB"/>
              </w:rPr>
            </w:pPr>
          </w:p>
        </w:tc>
        <w:tc>
          <w:tcPr>
            <w:tcW w:w="3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17590A"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he Advisor helps/helped me delegate tasks</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BFBD29" w14:textId="77777777" w:rsidR="00AA768D" w:rsidRPr="00AA768D" w:rsidRDefault="00AA768D" w:rsidP="00AA768D">
            <w:pPr>
              <w:widowControl w:val="0"/>
              <w:spacing w:after="200" w:line="240" w:lineRule="auto"/>
              <w:rPr>
                <w:rFonts w:ascii="Calibri" w:eastAsia="Calibri" w:hAnsi="Calibri" w:cs="Times New Roman"/>
              </w:rPr>
            </w:pP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C89048" w14:textId="77777777" w:rsidR="00AA768D" w:rsidRPr="00AA768D" w:rsidRDefault="00AA768D" w:rsidP="00AA768D">
            <w:pPr>
              <w:widowControl w:val="0"/>
              <w:spacing w:after="200" w:line="240" w:lineRule="auto"/>
              <w:rPr>
                <w:rFonts w:ascii="Calibri" w:eastAsia="Calibri" w:hAnsi="Calibri" w:cs="Times New Roman"/>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53F172" w14:textId="77777777" w:rsidR="00AA768D" w:rsidRPr="00AA768D" w:rsidRDefault="00AA768D" w:rsidP="00AA768D">
            <w:pPr>
              <w:widowControl w:val="0"/>
              <w:spacing w:after="200" w:line="240" w:lineRule="auto"/>
              <w:rPr>
                <w:rFonts w:ascii="Calibri" w:eastAsia="Calibri" w:hAnsi="Calibri" w:cs="Times New Roma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6293B4" w14:textId="77777777" w:rsidR="00AA768D" w:rsidRPr="00AA768D" w:rsidRDefault="00AA768D" w:rsidP="00AA768D">
            <w:pPr>
              <w:widowControl w:val="0"/>
              <w:spacing w:after="200" w:line="240" w:lineRule="auto"/>
              <w:rPr>
                <w:rFonts w:ascii="Calibri" w:eastAsia="Calibri" w:hAnsi="Calibri" w:cs="Times New Roman"/>
              </w:rPr>
            </w:pPr>
          </w:p>
        </w:tc>
        <w:tc>
          <w:tcPr>
            <w:tcW w:w="1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C952CE" w14:textId="77777777" w:rsidR="00AA768D" w:rsidRPr="00AA768D" w:rsidRDefault="00AA768D" w:rsidP="00AA768D">
            <w:pPr>
              <w:widowControl w:val="0"/>
              <w:spacing w:after="200" w:line="240" w:lineRule="auto"/>
              <w:rPr>
                <w:rFonts w:ascii="Calibri" w:eastAsia="Calibri" w:hAnsi="Calibri" w:cs="Times New Roman"/>
              </w:rPr>
            </w:pPr>
          </w:p>
        </w:tc>
      </w:tr>
    </w:tbl>
    <w:p w14:paraId="24106035" w14:textId="77777777" w:rsidR="00AA768D" w:rsidRPr="00AA768D" w:rsidRDefault="00AA768D" w:rsidP="00AA768D">
      <w:pPr>
        <w:spacing w:after="200" w:line="276" w:lineRule="auto"/>
        <w:rPr>
          <w:rFonts w:ascii="Calibri" w:eastAsia="Calibri" w:hAnsi="Calibri" w:cs="Times New Roman"/>
        </w:rPr>
      </w:pPr>
    </w:p>
    <w:tbl>
      <w:tblPr>
        <w:tblW w:w="94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9"/>
        <w:gridCol w:w="3461"/>
        <w:gridCol w:w="1078"/>
        <w:gridCol w:w="1078"/>
        <w:gridCol w:w="1078"/>
        <w:gridCol w:w="1078"/>
        <w:gridCol w:w="1193"/>
      </w:tblGrid>
      <w:tr w:rsidR="00AA768D" w:rsidRPr="00AA768D" w14:paraId="2C200487" w14:textId="77777777" w:rsidTr="00AA768D">
        <w:trPr>
          <w:trHeight w:val="420"/>
        </w:trPr>
        <w:tc>
          <w:tcPr>
            <w:tcW w:w="9460"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7A327" w14:textId="77777777" w:rsidR="00AA768D" w:rsidRPr="00AA768D" w:rsidRDefault="00AA768D" w:rsidP="00AA768D">
            <w:pPr>
              <w:widowControl w:val="0"/>
              <w:spacing w:after="200" w:line="240" w:lineRule="auto"/>
              <w:rPr>
                <w:rFonts w:ascii="Calibri" w:eastAsia="Calibri" w:hAnsi="Calibri" w:cs="Times New Roman"/>
                <w:b/>
                <w:sz w:val="24"/>
              </w:rPr>
            </w:pPr>
            <w:r w:rsidRPr="00AA768D">
              <w:rPr>
                <w:rFonts w:ascii="Calibri" w:eastAsia="Calibri" w:hAnsi="Calibri" w:cs="Times New Roman"/>
                <w:b/>
                <w:sz w:val="24"/>
              </w:rPr>
              <w:t>B. Review the list of actions below. On which of the following did the Advisor train, assist, advise, or coach you? Please check all that apply.</w:t>
            </w:r>
          </w:p>
          <w:p w14:paraId="0E4AD71A"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efinitions:</w:t>
            </w:r>
          </w:p>
          <w:p w14:paraId="682AC24E"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i/>
              </w:rPr>
              <w:t>Trained</w:t>
            </w:r>
            <w:r w:rsidRPr="00AA768D">
              <w:rPr>
                <w:rFonts w:ascii="Calibri" w:eastAsia="Calibri" w:hAnsi="Calibri" w:cs="Times New Roman"/>
                <w:i/>
              </w:rPr>
              <w:t>:</w:t>
            </w:r>
            <w:r w:rsidRPr="00AA768D">
              <w:rPr>
                <w:rFonts w:ascii="Calibri" w:eastAsia="Calibri" w:hAnsi="Calibri" w:cs="Times New Roman"/>
              </w:rPr>
              <w:t xml:space="preserve"> The Advisor taught us skills and approaches for carrying out an activity or task. </w:t>
            </w:r>
            <w:r w:rsidRPr="00AA768D">
              <w:rPr>
                <w:rFonts w:ascii="Calibri" w:eastAsia="Calibri" w:hAnsi="Calibri" w:cs="Times New Roman"/>
                <w:i/>
              </w:rPr>
              <w:t>Example: The Advisor held a training session on how to write sections of the Global Fund concept note.</w:t>
            </w:r>
          </w:p>
          <w:p w14:paraId="4B6D1D93"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i/>
              </w:rPr>
              <w:t>Assisted</w:t>
            </w:r>
            <w:r w:rsidRPr="00AA768D">
              <w:rPr>
                <w:rFonts w:ascii="Calibri" w:eastAsia="Calibri" w:hAnsi="Calibri" w:cs="Times New Roman"/>
                <w:i/>
              </w:rPr>
              <w:t xml:space="preserve">: </w:t>
            </w:r>
            <w:r w:rsidRPr="00AA768D">
              <w:rPr>
                <w:rFonts w:ascii="Calibri" w:eastAsia="Calibri" w:hAnsi="Calibri" w:cs="Times New Roman"/>
              </w:rPr>
              <w:t xml:space="preserve">The Advisor was directly involved. He/she was responsible for completing some or all of the tasks related to the activity. </w:t>
            </w:r>
            <w:r w:rsidRPr="00AA768D">
              <w:rPr>
                <w:rFonts w:ascii="Calibri" w:eastAsia="Calibri" w:hAnsi="Calibri" w:cs="Times New Roman"/>
                <w:i/>
              </w:rPr>
              <w:t>Example: The Advisor wrote sections of the Global Fund concept note.</w:t>
            </w:r>
          </w:p>
          <w:p w14:paraId="3414782E"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i/>
              </w:rPr>
              <w:t>Advised</w:t>
            </w:r>
            <w:r w:rsidRPr="00AA768D">
              <w:rPr>
                <w:rFonts w:ascii="Calibri" w:eastAsia="Calibri" w:hAnsi="Calibri" w:cs="Times New Roman"/>
                <w:i/>
              </w:rPr>
              <w:t>:</w:t>
            </w:r>
            <w:r w:rsidRPr="00AA768D">
              <w:rPr>
                <w:rFonts w:ascii="Calibri" w:eastAsia="Calibri" w:hAnsi="Calibri" w:cs="Times New Roman"/>
              </w:rPr>
              <w:t xml:space="preserve"> The Advisor directed, made recommendations, and reviewed our work in order to help us carry out an activity or task. </w:t>
            </w:r>
            <w:r w:rsidRPr="00AA768D">
              <w:rPr>
                <w:rFonts w:ascii="Calibri" w:eastAsia="Calibri" w:hAnsi="Calibri" w:cs="Times New Roman"/>
                <w:i/>
              </w:rPr>
              <w:t>Example: The Advisor reviewed the draft Global Fund concept note and gave specific feedback and recommendations on how to improve it.</w:t>
            </w:r>
          </w:p>
          <w:p w14:paraId="0C7A21DA" w14:textId="4DF8CE95" w:rsidR="00853ABB" w:rsidRPr="00CA34A2" w:rsidRDefault="00AA768D" w:rsidP="00853ABB">
            <w:pPr>
              <w:widowControl w:val="0"/>
              <w:spacing w:after="200" w:line="240" w:lineRule="auto"/>
              <w:rPr>
                <w:rFonts w:ascii="Calibri" w:eastAsia="Calibri" w:hAnsi="Calibri" w:cs="Times New Roman"/>
                <w:i/>
              </w:rPr>
            </w:pPr>
            <w:r w:rsidRPr="00AA768D">
              <w:rPr>
                <w:rFonts w:ascii="Calibri" w:eastAsia="Calibri" w:hAnsi="Calibri" w:cs="Times New Roman"/>
                <w:b/>
                <w:i/>
              </w:rPr>
              <w:t>Coached:</w:t>
            </w:r>
            <w:r w:rsidRPr="00AA768D">
              <w:rPr>
                <w:rFonts w:ascii="Calibri" w:eastAsia="Calibri" w:hAnsi="Calibri" w:cs="Times New Roman"/>
                <w:i/>
              </w:rPr>
              <w:t xml:space="preserve"> </w:t>
            </w:r>
            <w:r w:rsidRPr="00AA768D">
              <w:rPr>
                <w:rFonts w:ascii="Calibri" w:eastAsia="Calibri" w:hAnsi="Calibri" w:cs="Times New Roman"/>
              </w:rPr>
              <w:t xml:space="preserve">The Advisor helped us to reflect and identify next steps and/or solutions on our own in order to accomplish an action or task. </w:t>
            </w:r>
            <w:r w:rsidRPr="00AA768D">
              <w:rPr>
                <w:rFonts w:ascii="Calibri" w:eastAsia="Calibri" w:hAnsi="Calibri" w:cs="Times New Roman"/>
                <w:i/>
              </w:rPr>
              <w:t xml:space="preserve">Example: </w:t>
            </w:r>
            <w:r w:rsidR="00853ABB" w:rsidRPr="00CA34A2">
              <w:rPr>
                <w:rFonts w:ascii="Calibri" w:eastAsia="Calibri" w:hAnsi="Calibri" w:cs="Times New Roman"/>
                <w:i/>
              </w:rPr>
              <w:t>The Advisor asked us questions and listened in order to help us identify issues with the Global Fund concept note. He/she did not tell us what to do, but rather helped us to decide on our own.</w:t>
            </w:r>
          </w:p>
          <w:p w14:paraId="65B6AD37" w14:textId="7C35A189" w:rsidR="00AA768D" w:rsidRPr="00AA768D" w:rsidRDefault="00AA768D" w:rsidP="002E0722">
            <w:pPr>
              <w:widowControl w:val="0"/>
              <w:spacing w:after="200" w:line="240" w:lineRule="auto"/>
              <w:rPr>
                <w:rFonts w:ascii="Calibri" w:eastAsia="Calibri" w:hAnsi="Calibri" w:cs="Times New Roman"/>
                <w:i/>
              </w:rPr>
            </w:pPr>
            <w:r w:rsidRPr="00AA768D">
              <w:rPr>
                <w:rFonts w:ascii="Calibri" w:eastAsia="Calibri" w:hAnsi="Calibri" w:cs="Times New Roman"/>
                <w:b/>
                <w:i/>
              </w:rPr>
              <w:t xml:space="preserve">n/a: </w:t>
            </w:r>
            <w:r w:rsidRPr="00AA768D">
              <w:rPr>
                <w:rFonts w:ascii="Calibri" w:eastAsia="Calibri" w:hAnsi="Calibri" w:cs="Times New Roman"/>
                <w:i/>
              </w:rPr>
              <w:t>Not applicable.</w:t>
            </w:r>
          </w:p>
        </w:tc>
      </w:tr>
      <w:tr w:rsidR="00AA768D" w:rsidRPr="00AA768D" w14:paraId="7BFA7A69" w14:textId="77777777" w:rsidTr="00AA768D">
        <w:tc>
          <w:tcPr>
            <w:tcW w:w="396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5A77F2"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87501"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D6507"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9AA31"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2DBD1"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Coached</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79560"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n/a</w:t>
            </w:r>
          </w:p>
        </w:tc>
      </w:tr>
      <w:tr w:rsidR="00AA768D" w:rsidRPr="00AA768D" w14:paraId="7E79A8C1" w14:textId="77777777" w:rsidTr="00AA768D">
        <w:trPr>
          <w:trHeight w:val="375"/>
        </w:trPr>
        <w:tc>
          <w:tcPr>
            <w:tcW w:w="9460"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6F59F"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National Strategic Plan</w:t>
            </w:r>
          </w:p>
        </w:tc>
      </w:tr>
      <w:tr w:rsidR="00AA768D" w:rsidRPr="00AA768D" w14:paraId="146BCF40"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BE5B5"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26B81251"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Revision or drafting of the National Strategic Plan</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A384CA"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2A31A4"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BF4EF4"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44891B"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4CBFED"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01590EC0" w14:textId="77777777" w:rsidTr="00AA768D">
        <w:trPr>
          <w:trHeight w:val="691"/>
        </w:trPr>
        <w:tc>
          <w:tcPr>
            <w:tcW w:w="50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
          <w:p w14:paraId="06FA9029"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5793A6D"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evelopment of strategies for implementing the National Strategic Plan</w:t>
            </w:r>
          </w:p>
        </w:tc>
        <w:tc>
          <w:tcPr>
            <w:tcW w:w="1077"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26C35705"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EE121D"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39BE52"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473D30"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031568"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5966EC29"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9798AB"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hideMark/>
          </w:tcPr>
          <w:p w14:paraId="62C8A572"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evelopment of workplans for implementing the National Strategic Plan</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7FFD1A"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1D9D7F"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2FDCD1"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3702EF"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786FD4"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62686E85"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7EBA0F"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04B4B123"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Monitoring the implementation of the National Strategic Plan</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FC3D7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CEEF73"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C4D3DD"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008AE5"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DD4337"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4338F232" w14:textId="77777777" w:rsidTr="00AA768D">
        <w:trPr>
          <w:trHeight w:val="285"/>
        </w:trPr>
        <w:tc>
          <w:tcPr>
            <w:tcW w:w="9460"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4C07A"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Human Resources</w:t>
            </w:r>
          </w:p>
        </w:tc>
      </w:tr>
      <w:tr w:rsidR="00AA768D" w:rsidRPr="00AA768D" w14:paraId="70F2F3D9" w14:textId="77777777" w:rsidTr="00AA768D">
        <w:trPr>
          <w:trHeight w:val="691"/>
        </w:trPr>
        <w:tc>
          <w:tcPr>
            <w:tcW w:w="500"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
          <w:p w14:paraId="7AB034E3"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4E9E8AB"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evelopment of job descriptions for NMCP staff</w:t>
            </w:r>
          </w:p>
        </w:tc>
        <w:tc>
          <w:tcPr>
            <w:tcW w:w="1077"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2C8FB9DF"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DA5A02"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BC8D4"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145F83"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A0C6AE"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15505ED7"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81C897"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hideMark/>
          </w:tcPr>
          <w:p w14:paraId="14F90CF8"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Reviews of job descriptions for NMCP staff</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733DD7"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184057"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91E47"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BB4702"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A000EE"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747F434F"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53104F"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58080"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Review of the NMCP organogram</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3F8FE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80963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0F9B24"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BF81C8"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E2A275"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04663320"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46219D"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45DE1"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Updates to the NMCP organogram</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122C0D"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30A1C0"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BA10F9"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A1293"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175D60"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6A3E424A"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C400DB"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61AE2B"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Restructuring of NMCP human resourc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6394F1"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5BBFE"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19BBF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CD183"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0E862E"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44EB67EC"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81F7D5"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D9640"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Evaluations of staff skill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49D011"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00C91"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AF0233"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F42B2D"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95695"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56D27276"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EA1C1" w14:textId="77777777" w:rsidR="00AA768D" w:rsidRPr="00AA768D" w:rsidRDefault="00AA768D" w:rsidP="00AA768D">
            <w:pPr>
              <w:widowControl w:val="0"/>
              <w:spacing w:after="0" w:line="276" w:lineRule="auto"/>
              <w:ind w:left="360"/>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90147F"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F2C80"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ACE3D"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6ECA7"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18B1F"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Coached</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316E8"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n/a</w:t>
            </w:r>
          </w:p>
        </w:tc>
      </w:tr>
      <w:tr w:rsidR="00AA768D" w:rsidRPr="00AA768D" w14:paraId="5A3D0454"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7DEAD6"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70902"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evelopment of staff professional/skills development plan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114F79"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227BD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F5F1BA"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472165"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D8FBB3"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1D45930C"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DBDF8E"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1C5103"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Professional coaching of NMCP staff</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5C8E79"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D27C25"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F15629"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8317A5"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2F00FB"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25F56796"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27027D"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721B2"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Recruitment of new staff</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F46A8D"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A8889A"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8D4C92"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BF4199"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446C23"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1036C261"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93BC68"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AFD699"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Onboarding of new staff</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C865E0"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F9285B"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8DE6B5"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D85158"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B58186"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68C812A3" w14:textId="77777777" w:rsidTr="00AA768D">
        <w:trPr>
          <w:trHeight w:val="330"/>
        </w:trPr>
        <w:tc>
          <w:tcPr>
            <w:tcW w:w="9460"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CBCEC5"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Global Fund reporting</w:t>
            </w:r>
          </w:p>
        </w:tc>
      </w:tr>
      <w:tr w:rsidR="00AA768D" w:rsidRPr="00AA768D" w14:paraId="41CB98A3"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7FE475"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C5643"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rafting of the Programmatic Update</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36288C"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BE6564"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81B2"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3077BC"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6E3A9F"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7EAF6D67"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AB8BDE"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197A4"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Review of the Programmatic Update</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C3602B"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4D398D"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A5873A"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418DF7"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F02B07"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7F5646CC"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04FBA9"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743F4"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Responses to Global Fund question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36E55F"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0A3F8F"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3526D2"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EFFE9"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4C5B46"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53B51B3E"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6ED0F"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21101F"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Resolutions of conditions precedent</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44D86"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CF0CD5"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2C2AA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6D62B9"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711810"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605C2844"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E2F60F"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0683CD"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Justification of grant expenditur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FB2DF5"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1EEBB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45B1E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C6F6BD"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F461E3"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25E7171E"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819AA2"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162233"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Communication with the Country Portfolio Manager</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2AE735"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F48637"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CDBB09"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8CED95"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835881"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422B45AE"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6EB3F7"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ACAF3"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 xml:space="preserve">Communication with PR/SRs </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4872F1"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6E56E6"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089D1B"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7FEFB3"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1B662A"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2E1249EF" w14:textId="77777777" w:rsidTr="00AA768D">
        <w:trPr>
          <w:trHeight w:val="510"/>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1CF7C2"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99543" w14:textId="77777777" w:rsidR="00AA768D" w:rsidRPr="00AA768D" w:rsidRDefault="00AA768D" w:rsidP="0013276C">
            <w:pPr>
              <w:widowControl w:val="0"/>
              <w:spacing w:after="0" w:line="240" w:lineRule="auto"/>
              <w:rPr>
                <w:rFonts w:ascii="Calibri" w:eastAsia="Calibri" w:hAnsi="Calibri" w:cs="Times New Roman"/>
              </w:rPr>
            </w:pPr>
            <w:r w:rsidRPr="00AA768D">
              <w:rPr>
                <w:rFonts w:ascii="Calibri" w:eastAsia="Calibri" w:hAnsi="Calibri" w:cs="Times New Roman"/>
              </w:rPr>
              <w:t>Communication with the local funding agent</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BFDF44"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E508D2"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904751"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0CBEE6"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45A8A"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5C478508"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AB1B96" w14:textId="77777777" w:rsidR="00AA768D" w:rsidRPr="00AA768D" w:rsidRDefault="00AA768D" w:rsidP="00AA768D">
            <w:pPr>
              <w:widowControl w:val="0"/>
              <w:spacing w:after="0" w:line="276" w:lineRule="auto"/>
              <w:ind w:left="360"/>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E0117"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CA0A7"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C0395"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22799"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E275"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Coached</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DA675"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n/a</w:t>
            </w:r>
          </w:p>
        </w:tc>
      </w:tr>
      <w:tr w:rsidR="00AA768D" w:rsidRPr="00AA768D" w14:paraId="68C4149F"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C77C64"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BE52B"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raining of NMCP staff on reporting</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93581F"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A86B43"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27C68D"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F8E790"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85F12"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5CBF3161" w14:textId="77777777" w:rsidTr="00AA768D">
        <w:trPr>
          <w:trHeight w:val="528"/>
        </w:trPr>
        <w:tc>
          <w:tcPr>
            <w:tcW w:w="9460"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804DB"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Global Fund concept note</w:t>
            </w:r>
          </w:p>
        </w:tc>
      </w:tr>
      <w:tr w:rsidR="00AA768D" w:rsidRPr="00AA768D" w14:paraId="2049030E"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63EB1"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FC7B9"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Coordination of concept note planning meeting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0DB942"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88E38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8DA7FB"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721E46"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005851"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4E478EFD"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06EB95"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86F26"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rafting of concept note</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1CCB3D"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ADB31C"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BD0BBE"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78584F"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E091D5"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453938EF"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56E6E"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AA48BA"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Grant negotiation</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B4EE72"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2C7450"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77064A"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392DEF"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A3F69F"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49135DB9"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49F660"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7D9AA4"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evelopment of concept note budget</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A2504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EEB7AA"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08E8F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DE67CE"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413175"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2F64C979"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FF64BE"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C87B08" w14:textId="77777777" w:rsidR="00AA768D" w:rsidRPr="00AA768D" w:rsidRDefault="00AA768D" w:rsidP="00AA768D">
            <w:pPr>
              <w:widowControl w:val="0"/>
              <w:spacing w:after="200" w:line="240" w:lineRule="auto"/>
              <w:rPr>
                <w:rFonts w:ascii="Calibri" w:eastAsia="Calibri" w:hAnsi="Calibri" w:cs="Times New Roman"/>
                <w:lang w:val="en-GB"/>
              </w:rPr>
            </w:pPr>
            <w:r w:rsidRPr="00AA768D">
              <w:rPr>
                <w:rFonts w:ascii="Calibri" w:eastAsia="Calibri" w:hAnsi="Calibri" w:cs="Times New Roman"/>
              </w:rPr>
              <w:t>Revision of concept note</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24A99D"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8BBF5A"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38DF4C"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DB4D43"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2FD755"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6E525721"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91E885"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20DAF"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evelopment of concept note supporting documents (operational plan, etc.)</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23C479"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351DE3"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C875B0"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57D42D"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73AA20"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796D8E56"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56E18"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D7824"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Communication with the Global Fund during concept note development</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6ECB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4416A"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6E2891"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173132"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721EF"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7293E44E" w14:textId="77777777" w:rsidTr="00AA768D">
        <w:trPr>
          <w:trHeight w:val="483"/>
        </w:trPr>
        <w:tc>
          <w:tcPr>
            <w:tcW w:w="9460"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A6223"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Monitoring and evaluations</w:t>
            </w:r>
          </w:p>
        </w:tc>
      </w:tr>
      <w:tr w:rsidR="00AA768D" w:rsidRPr="00AA768D" w14:paraId="580C5690"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AA6D76"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61BB6"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 xml:space="preserve">Collection of monthly malaria data </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D1F8C6"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418DBC"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E73BEA"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F258F2"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4B2D0E"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18CA0E0B" w14:textId="77777777" w:rsidTr="00AA768D">
        <w:trPr>
          <w:trHeight w:val="564"/>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1C267"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6BDF6D"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Analysis of monthly malaria data</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675C19"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44FC87"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98B1E4"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ED526B"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7F9D7F"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2F1841F6"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898E0C" w14:textId="77777777" w:rsidR="00AA768D" w:rsidRPr="00AA768D" w:rsidRDefault="00AA768D" w:rsidP="00AA768D">
            <w:pPr>
              <w:widowControl w:val="0"/>
              <w:spacing w:after="200" w:line="276" w:lineRule="auto"/>
              <w:rPr>
                <w:rFonts w:ascii="Calibri" w:eastAsia="Calibri" w:hAnsi="Calibri" w:cs="Times New Roman"/>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1B11DE"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92B44"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DC3B2"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93E09"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ADA5DA"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Coached</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07A14"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n/a</w:t>
            </w:r>
          </w:p>
        </w:tc>
      </w:tr>
      <w:tr w:rsidR="00AA768D" w:rsidRPr="00AA768D" w14:paraId="38AD70D1"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A73509"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AA7CBA"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imely submission of monthly malaria data by district</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7FB8F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E7F449"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93677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F51CFD"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66112A"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31D9342F"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DE5CD"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F5EE8C"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raining for NMCP staff on M&amp;E</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CD3B1C"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61A199"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15129"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135EED"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2D5316"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2E0A8362" w14:textId="77777777" w:rsidTr="00AA768D">
        <w:trPr>
          <w:trHeight w:val="483"/>
        </w:trPr>
        <w:tc>
          <w:tcPr>
            <w:tcW w:w="9460"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3BA99"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Partner coordination</w:t>
            </w:r>
          </w:p>
        </w:tc>
      </w:tr>
      <w:tr w:rsidR="00AA768D" w:rsidRPr="00AA768D" w14:paraId="5ED27D0D"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5F0D8F"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80150"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Scheduling of meetings with NMCP partner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773626"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6532B5"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5740F7"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641D32"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C0DC5D"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1E56B41C"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144E71"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12130D"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rafting agendas for partner meeting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71B6EF"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83C72B"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7C7604"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C85689"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CB2DE"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77EF6CEE"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485841"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EBDC3"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Following up on action items from partner meeting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7296F7"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165341"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84B011"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6352A5"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64EF2"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5475795B"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2F08E"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3486F"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Institution of regular thematic working group meeting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3EA3CB"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1E5193"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2C6266"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C7AF69"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A10624"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09CA3B95"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BD6FA7"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11A1B"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Coordination of partner activiti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035FBE"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7CBF03"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B89866"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BB77BE"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ED8313"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2EDF8BB8" w14:textId="77777777" w:rsidTr="00AA768D">
        <w:trPr>
          <w:trHeight w:val="402"/>
        </w:trPr>
        <w:tc>
          <w:tcPr>
            <w:tcW w:w="9460"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5C8824"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Internal coordination</w:t>
            </w:r>
          </w:p>
        </w:tc>
      </w:tr>
      <w:tr w:rsidR="00AA768D" w:rsidRPr="00AA768D" w14:paraId="0E87ED6D"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FFE5FD"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6F414"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Establishment of regular staff coordination meeting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6E5C95"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E2BE9B"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73186"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F3CD20"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1130BF"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3115F6C9"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AC2081"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67A74A"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Note keeping during regular staff meeting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89A516"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8F29B6"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401A89"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46D76E"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C372C0"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2067E523"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A937FD"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5BCE1"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issemination of meeting notes to staff</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BBC0A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DABA5C"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2C204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DF413A"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D60419"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41706C72"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CE3B94"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08661"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rafting of agendas for staff meeting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BFFEB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9BBDA0"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C6625E"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B86F51"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932E9E"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5D320DB4"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FD245D" w14:textId="77777777" w:rsidR="00AA768D" w:rsidRPr="00AA768D" w:rsidRDefault="00AA768D" w:rsidP="00AA768D">
            <w:pPr>
              <w:widowControl w:val="0"/>
              <w:spacing w:after="0" w:line="276" w:lineRule="auto"/>
              <w:ind w:left="360"/>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68BA2F"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B71F7"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Train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00936"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Assist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3E5FD2"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Advised</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EEB0DC"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Coached</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3E342"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b/>
              </w:rPr>
              <w:t>n/a</w:t>
            </w:r>
          </w:p>
        </w:tc>
      </w:tr>
      <w:tr w:rsidR="00AA768D" w:rsidRPr="00AA768D" w14:paraId="6ADEF8C5"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448B1B"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9670C"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Establishment of regular technical team meeting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1301D6"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3A5DB7"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9E96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C0FE7"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2ADFF8"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2ABDE119"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FA88F1"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44444"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Timekeeping during meeting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9BBFD1"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1A89F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2BCF2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B6DFC4"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B31874"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040E2F81" w14:textId="77777777" w:rsidTr="00AA768D">
        <w:trPr>
          <w:trHeight w:val="312"/>
        </w:trPr>
        <w:tc>
          <w:tcPr>
            <w:tcW w:w="9460"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715672"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Governance</w:t>
            </w:r>
          </w:p>
        </w:tc>
      </w:tr>
      <w:tr w:rsidR="00AA768D" w:rsidRPr="00AA768D" w14:paraId="73E1AEF9"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412468"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E7AA0"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Production of procedures manual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534BF4"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95A4FC"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E72D1D"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BA9C02"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FFD6D6"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561E31A7"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028191"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15BEF"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rafting of standard operating procedures (SOPs)for NMCP operation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A0CBE0"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BA0101"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C558C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BCD32"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2BB728"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57306A25"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63AF61"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4C02AB"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Revision of malaria control guidelines (prevention and/or treatment)</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0F1937"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470434"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794C0E"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679704"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195DCE"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02BD5BC5" w14:textId="77777777" w:rsidTr="00AA768D">
        <w:trPr>
          <w:trHeight w:val="537"/>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650420"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5C3509"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issemination of guidelin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6B8C62"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F57E04"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F0474D"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EC4BE2"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28010D"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12C5818F" w14:textId="77777777" w:rsidTr="00AA768D">
        <w:trPr>
          <w:trHeight w:val="438"/>
        </w:trPr>
        <w:tc>
          <w:tcPr>
            <w:tcW w:w="9460"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63469" w14:textId="77777777" w:rsidR="00AA768D" w:rsidRPr="00AA768D" w:rsidRDefault="00AA768D" w:rsidP="00AA768D">
            <w:pPr>
              <w:widowControl w:val="0"/>
              <w:spacing w:after="200" w:line="240" w:lineRule="auto"/>
              <w:rPr>
                <w:rFonts w:ascii="Calibri" w:eastAsia="Calibri" w:hAnsi="Calibri" w:cs="Times New Roman"/>
                <w:b/>
              </w:rPr>
            </w:pPr>
            <w:r w:rsidRPr="00AA768D">
              <w:rPr>
                <w:rFonts w:ascii="Calibri" w:eastAsia="Calibri" w:hAnsi="Calibri" w:cs="Times New Roman"/>
                <w:b/>
              </w:rPr>
              <w:t>Strategies and innovation</w:t>
            </w:r>
          </w:p>
        </w:tc>
      </w:tr>
      <w:tr w:rsidR="00AA768D" w:rsidRPr="00AA768D" w14:paraId="683824E1"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07F429"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E9EFD"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Development of innovative strategi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961E6F"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1A6FF3"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459F23"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F6BDBC"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D99BBA"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0DC6C1A3"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BC4AC"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4DAC5"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Implementation of innovative strategi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A97AB3"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D51BA4"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922AA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B6532"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E5F3CD"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099947A0"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FF4C9B"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A873E"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Operational planning of grant activities (LLIN campaigns, efficacy studies, supportive supervision, etc.)</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92FA17"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911069"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2F4DA2"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C21040"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F63D45" w14:textId="77777777" w:rsidR="00AA768D" w:rsidRPr="00AA768D" w:rsidRDefault="00AA768D" w:rsidP="00AA768D">
            <w:pPr>
              <w:widowControl w:val="0"/>
              <w:spacing w:after="200" w:line="240" w:lineRule="auto"/>
              <w:rPr>
                <w:rFonts w:ascii="Calibri" w:eastAsia="Calibri" w:hAnsi="Calibri" w:cs="Times New Roman"/>
              </w:rPr>
            </w:pPr>
          </w:p>
        </w:tc>
      </w:tr>
      <w:tr w:rsidR="00AA768D" w:rsidRPr="00AA768D" w14:paraId="7C7508A8" w14:textId="77777777" w:rsidTr="00AA768D">
        <w:trPr>
          <w:trHeight w:val="691"/>
        </w:trPr>
        <w:tc>
          <w:tcPr>
            <w:tcW w:w="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5D8A82" w14:textId="77777777" w:rsidR="00AA768D" w:rsidRPr="00AA768D" w:rsidRDefault="00AA768D" w:rsidP="002121C4">
            <w:pPr>
              <w:widowControl w:val="0"/>
              <w:numPr>
                <w:ilvl w:val="0"/>
                <w:numId w:val="9"/>
              </w:numPr>
              <w:spacing w:after="0" w:line="276" w:lineRule="auto"/>
              <w:contextualSpacing/>
              <w:rPr>
                <w:rFonts w:ascii="Calibri" w:eastAsia="Calibri" w:hAnsi="Calibri" w:cs="Calibri"/>
                <w:lang w:val="en-GB"/>
              </w:rPr>
            </w:pPr>
          </w:p>
        </w:tc>
        <w:tc>
          <w:tcPr>
            <w:tcW w:w="3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77EB6" w14:textId="77777777" w:rsidR="00AA768D" w:rsidRPr="00AA768D" w:rsidRDefault="00AA768D" w:rsidP="00AA768D">
            <w:pPr>
              <w:widowControl w:val="0"/>
              <w:spacing w:after="200" w:line="240" w:lineRule="auto"/>
              <w:rPr>
                <w:rFonts w:ascii="Calibri" w:eastAsia="Calibri" w:hAnsi="Calibri" w:cs="Times New Roman"/>
              </w:rPr>
            </w:pPr>
            <w:r w:rsidRPr="00AA768D">
              <w:rPr>
                <w:rFonts w:ascii="Calibri" w:eastAsia="Calibri" w:hAnsi="Calibri" w:cs="Times New Roman"/>
              </w:rPr>
              <w:t>Implementation of grant activities</w:t>
            </w: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E4CBA8"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65C712"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92CB9D" w14:textId="77777777" w:rsidR="00AA768D" w:rsidRPr="00AA768D" w:rsidRDefault="00AA768D" w:rsidP="00AA768D">
            <w:pPr>
              <w:widowControl w:val="0"/>
              <w:spacing w:after="200" w:line="240" w:lineRule="auto"/>
              <w:rPr>
                <w:rFonts w:ascii="Calibri" w:eastAsia="Calibri" w:hAnsi="Calibri" w:cs="Times New Roman"/>
              </w:rPr>
            </w:pPr>
          </w:p>
        </w:tc>
        <w:tc>
          <w:tcPr>
            <w:tcW w:w="1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9A2A36" w14:textId="77777777" w:rsidR="00AA768D" w:rsidRPr="00AA768D" w:rsidRDefault="00AA768D" w:rsidP="00AA768D">
            <w:pPr>
              <w:widowControl w:val="0"/>
              <w:spacing w:after="200" w:line="240" w:lineRule="auto"/>
              <w:rPr>
                <w:rFonts w:ascii="Calibri" w:eastAsia="Calibri" w:hAnsi="Calibri" w:cs="Times New Roman"/>
              </w:rPr>
            </w:pP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525434" w14:textId="77777777" w:rsidR="00AA768D" w:rsidRPr="00AA768D" w:rsidRDefault="00AA768D" w:rsidP="00AA768D">
            <w:pPr>
              <w:widowControl w:val="0"/>
              <w:spacing w:after="200" w:line="240" w:lineRule="auto"/>
              <w:rPr>
                <w:rFonts w:ascii="Calibri" w:eastAsia="Calibri" w:hAnsi="Calibri" w:cs="Times New Roman"/>
              </w:rPr>
            </w:pPr>
          </w:p>
        </w:tc>
      </w:tr>
    </w:tbl>
    <w:p w14:paraId="30DA16F5" w14:textId="77777777" w:rsidR="00AA768D" w:rsidRPr="00AA768D" w:rsidRDefault="00AA768D" w:rsidP="00AA768D">
      <w:pPr>
        <w:spacing w:after="200" w:line="276" w:lineRule="auto"/>
        <w:rPr>
          <w:rFonts w:ascii="Calibri" w:eastAsia="Calibri" w:hAnsi="Calibri" w:cs="Times New Roman"/>
        </w:rPr>
      </w:pPr>
    </w:p>
    <w:p w14:paraId="39AF8DA5" w14:textId="77777777" w:rsidR="00AA768D" w:rsidRPr="00AA768D" w:rsidRDefault="00AA768D" w:rsidP="00AA768D">
      <w:pPr>
        <w:spacing w:after="0" w:line="276" w:lineRule="auto"/>
        <w:rPr>
          <w:rFonts w:ascii="Calibri" w:eastAsia="Calibri" w:hAnsi="Calibri" w:cs="Times New Roman"/>
        </w:rPr>
        <w:sectPr w:rsidR="00AA768D" w:rsidRPr="00AA768D">
          <w:pgSz w:w="12240" w:h="15840"/>
          <w:pgMar w:top="1440" w:right="1440" w:bottom="1440" w:left="1440" w:header="720" w:footer="720" w:gutter="0"/>
          <w:pgNumType w:start="1"/>
          <w:cols w:space="720"/>
        </w:sectPr>
      </w:pPr>
    </w:p>
    <w:p w14:paraId="1ED9C836" w14:textId="77777777" w:rsidR="00AA768D" w:rsidRPr="00AA768D" w:rsidRDefault="00AA768D" w:rsidP="00AA768D">
      <w:pPr>
        <w:keepNext/>
        <w:keepLines/>
        <w:spacing w:before="480" w:after="0" w:line="276" w:lineRule="auto"/>
        <w:outlineLvl w:val="0"/>
        <w:rPr>
          <w:rFonts w:ascii="Century Gothic" w:eastAsia="MS Gothic" w:hAnsi="Century Gothic" w:cs="Times New Roman" w:hint="eastAsia"/>
          <w:b/>
          <w:bCs/>
          <w:color w:val="E36C0A"/>
          <w:sz w:val="28"/>
          <w:szCs w:val="24"/>
        </w:rPr>
      </w:pPr>
      <w:r w:rsidRPr="00AA768D">
        <w:rPr>
          <w:rFonts w:ascii="Century Gothic" w:eastAsia="MS Gothic" w:hAnsi="Century Gothic" w:cs="Times New Roman"/>
          <w:color w:val="E36C0A"/>
          <w:sz w:val="28"/>
          <w:szCs w:val="24"/>
        </w:rPr>
        <w:lastRenderedPageBreak/>
        <w:t>SECTION 2</w:t>
      </w:r>
    </w:p>
    <w:p w14:paraId="23E28E38" w14:textId="226596FE" w:rsidR="00AA768D" w:rsidRPr="00AA768D" w:rsidRDefault="00AA768D" w:rsidP="00AA768D">
      <w:pPr>
        <w:spacing w:after="200" w:line="240" w:lineRule="auto"/>
        <w:rPr>
          <w:rFonts w:ascii="Calibri" w:eastAsia="Calibri" w:hAnsi="Calibri" w:cs="Times New Roman"/>
        </w:rPr>
      </w:pPr>
      <w:r w:rsidRPr="00AA768D">
        <w:rPr>
          <w:rFonts w:ascii="Century Gothic" w:eastAsia="MS Gothic" w:hAnsi="Century Gothic" w:cs="Times New Roman"/>
          <w:b/>
          <w:bCs/>
          <w:sz w:val="24"/>
          <w:szCs w:val="24"/>
        </w:rPr>
        <w:t>STEP 1:</w:t>
      </w:r>
      <w:r w:rsidRPr="00AA768D">
        <w:rPr>
          <w:rFonts w:ascii="Calibri" w:eastAsia="Calibri" w:hAnsi="Calibri" w:cs="Times New Roman"/>
        </w:rPr>
        <w:t xml:space="preserve">  First, read column A. In column B, place a (</w:t>
      </w:r>
      <w:r w:rsidRPr="00AA768D">
        <w:rPr>
          <w:rFonts w:ascii="Calibri" w:eastAsia="Calibri" w:hAnsi="Calibri" w:cs="Times New Roman"/>
          <w:b/>
        </w:rPr>
        <w:t>B</w:t>
      </w:r>
      <w:r w:rsidRPr="00AA768D">
        <w:rPr>
          <w:rFonts w:ascii="Calibri" w:eastAsia="Calibri" w:hAnsi="Calibri" w:cs="Times New Roman"/>
        </w:rPr>
        <w:t>) on the step signifying how confident you felt about your ability to __</w:t>
      </w:r>
      <w:r w:rsidRPr="00AA768D">
        <w:rPr>
          <w:rFonts w:ascii="Calibri" w:eastAsia="Calibri" w:hAnsi="Calibri" w:cs="Times New Roman"/>
          <w:i/>
          <w:u w:val="single"/>
        </w:rPr>
        <w:t>(statement in box)</w:t>
      </w:r>
      <w:r w:rsidRPr="00AA768D">
        <w:rPr>
          <w:rFonts w:ascii="Calibri" w:eastAsia="Calibri" w:hAnsi="Calibri" w:cs="Times New Roman"/>
        </w:rPr>
        <w:t xml:space="preserve">____ </w:t>
      </w:r>
      <w:r w:rsidRPr="00AA768D">
        <w:rPr>
          <w:rFonts w:ascii="Calibri" w:eastAsia="Calibri" w:hAnsi="Calibri" w:cs="Times New Roman"/>
          <w:b/>
        </w:rPr>
        <w:t xml:space="preserve">BEFORE </w:t>
      </w:r>
      <w:r w:rsidRPr="00AA768D">
        <w:rPr>
          <w:rFonts w:ascii="Calibri" w:eastAsia="Calibri" w:hAnsi="Calibri" w:cs="Times New Roman"/>
        </w:rPr>
        <w:t xml:space="preserve">the arrival of the advisor in </w:t>
      </w:r>
      <w:r w:rsidRPr="00AA768D">
        <w:rPr>
          <w:rFonts w:ascii="Calibri" w:eastAsia="Calibri" w:hAnsi="Calibri" w:cs="Times New Roman"/>
          <w:b/>
        </w:rPr>
        <w:t>January 2014</w:t>
      </w:r>
      <w:r w:rsidRPr="00AA768D">
        <w:rPr>
          <w:rFonts w:ascii="Calibri" w:eastAsia="Calibri" w:hAnsi="Calibri" w:cs="Times New Roman"/>
        </w:rPr>
        <w:t xml:space="preserve"> .Place an (</w:t>
      </w:r>
      <w:r w:rsidRPr="00AA768D">
        <w:rPr>
          <w:rFonts w:ascii="Calibri" w:eastAsia="Calibri" w:hAnsi="Calibri" w:cs="Times New Roman"/>
          <w:b/>
        </w:rPr>
        <w:t>N</w:t>
      </w:r>
      <w:r w:rsidRPr="00AA768D">
        <w:rPr>
          <w:rFonts w:ascii="Calibri" w:eastAsia="Calibri" w:hAnsi="Calibri" w:cs="Times New Roman"/>
        </w:rPr>
        <w:t>) on the step indicating how confident you feel about your ability to _</w:t>
      </w:r>
      <w:r w:rsidRPr="00AA768D">
        <w:rPr>
          <w:rFonts w:ascii="Calibri" w:eastAsia="Calibri" w:hAnsi="Calibri" w:cs="Times New Roman"/>
          <w:i/>
          <w:u w:val="single"/>
        </w:rPr>
        <w:t>(statement in box)</w:t>
      </w:r>
      <w:r w:rsidRPr="00AA768D">
        <w:rPr>
          <w:rFonts w:ascii="Calibri" w:eastAsia="Calibri" w:hAnsi="Calibri" w:cs="Times New Roman"/>
        </w:rPr>
        <w:t xml:space="preserve">_ </w:t>
      </w:r>
      <w:r w:rsidRPr="00AA768D">
        <w:rPr>
          <w:rFonts w:ascii="Calibri" w:eastAsia="Calibri" w:hAnsi="Calibri" w:cs="Times New Roman"/>
          <w:b/>
        </w:rPr>
        <w:t>NOW</w:t>
      </w:r>
      <w:r w:rsidRPr="00AA768D">
        <w:rPr>
          <w:rFonts w:ascii="Calibri" w:eastAsia="Calibri" w:hAnsi="Calibri" w:cs="Times New Roman"/>
        </w:rPr>
        <w:t>. Leave Column C blank until you have completed this step. Low on the step indicates that you are Not Confident At All, middle on the step indicates that you are Fairly Confident, and high on the step indicates that you are Very Confident.</w:t>
      </w:r>
    </w:p>
    <w:p w14:paraId="4576C293" w14:textId="064801A0" w:rsidR="00AA768D" w:rsidRPr="00AA768D" w:rsidRDefault="00AA768D" w:rsidP="00AA768D">
      <w:pPr>
        <w:spacing w:after="200" w:line="240" w:lineRule="auto"/>
        <w:rPr>
          <w:rFonts w:ascii="Calibri" w:eastAsia="Calibri" w:hAnsi="Calibri" w:cs="Times New Roman"/>
        </w:rPr>
      </w:pPr>
      <w:r w:rsidRPr="00AA768D">
        <w:rPr>
          <w:rFonts w:ascii="Century Gothic" w:eastAsia="MS Gothic" w:hAnsi="Century Gothic" w:cs="Times New Roman"/>
          <w:b/>
          <w:bCs/>
          <w:sz w:val="24"/>
          <w:szCs w:val="24"/>
        </w:rPr>
        <w:t>STEP 2:</w:t>
      </w:r>
      <w:r w:rsidRPr="00AA768D">
        <w:rPr>
          <w:rFonts w:ascii="Calibri" w:eastAsia="Calibri" w:hAnsi="Calibri" w:cs="Times New Roman"/>
        </w:rPr>
        <w:t xml:space="preserve"> After you have completed step 1, review this list again and indicate in column C, write how much influence you think the Advisor’s support had on the change (if any) on a scale from 1 to 3:</w:t>
      </w:r>
    </w:p>
    <w:p w14:paraId="78135F22" w14:textId="0E5F5391" w:rsidR="00AA768D" w:rsidRPr="00AA768D" w:rsidRDefault="00AA768D" w:rsidP="00AA768D">
      <w:pPr>
        <w:spacing w:after="200" w:line="240" w:lineRule="auto"/>
        <w:rPr>
          <w:rFonts w:ascii="Calibri" w:eastAsia="Calibri" w:hAnsi="Calibri" w:cs="Times New Roman"/>
        </w:rPr>
      </w:pPr>
      <w:r w:rsidRPr="00AA768D">
        <w:rPr>
          <w:rFonts w:ascii="Calibri" w:eastAsia="Calibri" w:hAnsi="Calibri" w:cs="Times New Roman"/>
        </w:rPr>
        <w:t>1 = No influence</w:t>
      </w:r>
      <w:r w:rsidRPr="00AA768D">
        <w:rPr>
          <w:rFonts w:ascii="Calibri" w:eastAsia="Calibri" w:hAnsi="Calibri" w:cs="Times New Roman"/>
        </w:rPr>
        <w:tab/>
        <w:t>2 = Some influence</w:t>
      </w:r>
      <w:r w:rsidRPr="00AA768D">
        <w:rPr>
          <w:rFonts w:ascii="Calibri" w:eastAsia="Calibri" w:hAnsi="Calibri" w:cs="Times New Roman"/>
        </w:rPr>
        <w:tab/>
        <w:t>3 = Significant influence</w:t>
      </w:r>
    </w:p>
    <w:tbl>
      <w:tblPr>
        <w:tblW w:w="13965"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1"/>
        <w:gridCol w:w="2161"/>
        <w:gridCol w:w="3349"/>
        <w:gridCol w:w="829"/>
        <w:gridCol w:w="415"/>
        <w:gridCol w:w="461"/>
        <w:gridCol w:w="2161"/>
        <w:gridCol w:w="3356"/>
        <w:gridCol w:w="772"/>
      </w:tblGrid>
      <w:tr w:rsidR="00AA768D" w:rsidRPr="00AA768D" w14:paraId="7EB4451C" w14:textId="77777777" w:rsidTr="10022C03">
        <w:trPr>
          <w:trHeight w:val="510"/>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35A479" w14:textId="77777777" w:rsidR="00AA768D" w:rsidRPr="00AA768D" w:rsidRDefault="00AA768D" w:rsidP="00AA768D">
            <w:pPr>
              <w:spacing w:after="200" w:line="276" w:lineRule="auto"/>
              <w:jc w:val="center"/>
              <w:rPr>
                <w:rFonts w:ascii="Calibri" w:eastAsia="Calibri" w:hAnsi="Calibri" w:cs="Times New Roman"/>
                <w:b/>
                <w:sz w:val="32"/>
              </w:rPr>
            </w:pP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F37905" w14:textId="77777777" w:rsidR="00AA768D" w:rsidRPr="00AA768D" w:rsidRDefault="00AA768D" w:rsidP="00AA768D">
            <w:pPr>
              <w:spacing w:after="200" w:line="276" w:lineRule="auto"/>
              <w:jc w:val="center"/>
              <w:rPr>
                <w:rFonts w:ascii="Calibri" w:eastAsia="Calibri" w:hAnsi="Calibri" w:cs="Times New Roman"/>
                <w:b/>
                <w:sz w:val="32"/>
              </w:rPr>
            </w:pPr>
            <w:r w:rsidRPr="00AA768D">
              <w:rPr>
                <w:rFonts w:ascii="Calibri" w:eastAsia="Calibri" w:hAnsi="Calibri" w:cs="Times New Roman"/>
                <w:b/>
                <w:sz w:val="32"/>
              </w:rPr>
              <w:t>A</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767E19" w14:textId="10FD52D6" w:rsidR="00AA768D" w:rsidRPr="00AA768D" w:rsidRDefault="00AA768D" w:rsidP="00AA768D">
            <w:pPr>
              <w:spacing w:after="200" w:line="276" w:lineRule="auto"/>
              <w:jc w:val="center"/>
              <w:rPr>
                <w:rFonts w:ascii="Calibri" w:eastAsia="Calibri" w:hAnsi="Calibri" w:cs="Times New Roman"/>
                <w:b/>
                <w:sz w:val="32"/>
              </w:rPr>
            </w:pPr>
            <w:r w:rsidRPr="00AA768D">
              <w:rPr>
                <w:rFonts w:ascii="Calibri" w:eastAsia="Calibri" w:hAnsi="Calibri" w:cs="Times New Roman"/>
                <w:b/>
                <w:sz w:val="32"/>
              </w:rPr>
              <w:t>B</w:t>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D05148" w14:textId="77777777" w:rsidR="00AA768D" w:rsidRPr="00AA768D" w:rsidRDefault="00AA768D" w:rsidP="00AA768D">
            <w:pPr>
              <w:spacing w:after="200" w:line="276" w:lineRule="auto"/>
              <w:jc w:val="center"/>
              <w:rPr>
                <w:rFonts w:ascii="Calibri" w:eastAsia="Calibri" w:hAnsi="Calibri" w:cs="Times New Roman"/>
                <w:b/>
                <w:sz w:val="32"/>
              </w:rPr>
            </w:pPr>
            <w:r w:rsidRPr="00AA768D">
              <w:rPr>
                <w:rFonts w:ascii="Calibri" w:eastAsia="Calibri" w:hAnsi="Calibri" w:cs="Times New Roman"/>
                <w:b/>
                <w:sz w:val="32"/>
              </w:rPr>
              <w:t>C</w:t>
            </w:r>
          </w:p>
        </w:tc>
        <w:tc>
          <w:tcPr>
            <w:tcW w:w="415" w:type="dxa"/>
            <w:tcBorders>
              <w:top w:val="nil"/>
              <w:left w:val="single" w:sz="8" w:space="0" w:color="000000" w:themeColor="text1"/>
              <w:bottom w:val="nil"/>
              <w:right w:val="single" w:sz="8" w:space="0" w:color="000000" w:themeColor="text1"/>
            </w:tcBorders>
          </w:tcPr>
          <w:p w14:paraId="3BCB2CF2" w14:textId="77777777" w:rsidR="00AA768D" w:rsidRPr="00AA768D" w:rsidRDefault="00AA768D" w:rsidP="00AA768D">
            <w:pPr>
              <w:spacing w:after="200" w:line="276" w:lineRule="auto"/>
              <w:jc w:val="center"/>
              <w:rPr>
                <w:rFonts w:ascii="Calibri" w:eastAsia="Calibri" w:hAnsi="Calibri" w:cs="Times New Roman"/>
                <w:b/>
                <w:sz w:val="32"/>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880811" w14:textId="77777777" w:rsidR="00AA768D" w:rsidRPr="00AA768D" w:rsidRDefault="00AA768D" w:rsidP="00AA768D">
            <w:pPr>
              <w:spacing w:after="200" w:line="276" w:lineRule="auto"/>
              <w:jc w:val="center"/>
              <w:rPr>
                <w:rFonts w:ascii="Calibri" w:eastAsia="Calibri" w:hAnsi="Calibri" w:cs="Times New Roman"/>
                <w:b/>
                <w:sz w:val="32"/>
              </w:rPr>
            </w:pP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9AA714F" w14:textId="77777777" w:rsidR="00AA768D" w:rsidRPr="00AA768D" w:rsidRDefault="00AA768D" w:rsidP="00AA768D">
            <w:pPr>
              <w:spacing w:after="200" w:line="276" w:lineRule="auto"/>
              <w:jc w:val="center"/>
              <w:rPr>
                <w:rFonts w:ascii="Calibri" w:eastAsia="Calibri" w:hAnsi="Calibri" w:cs="Times New Roman"/>
                <w:b/>
                <w:sz w:val="32"/>
              </w:rPr>
            </w:pPr>
            <w:r w:rsidRPr="00AA768D">
              <w:rPr>
                <w:rFonts w:ascii="Calibri" w:eastAsia="Calibri" w:hAnsi="Calibri" w:cs="Times New Roman"/>
                <w:b/>
                <w:sz w:val="32"/>
              </w:rPr>
              <w:t>A</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AC9A45C" w14:textId="76C8A788" w:rsidR="00AA768D" w:rsidRPr="00AA768D" w:rsidRDefault="00AA768D" w:rsidP="00AA768D">
            <w:pPr>
              <w:spacing w:after="200" w:line="276" w:lineRule="auto"/>
              <w:ind w:left="239" w:right="-160"/>
              <w:jc w:val="center"/>
              <w:rPr>
                <w:rFonts w:ascii="Calibri" w:eastAsia="Calibri" w:hAnsi="Calibri" w:cs="Times New Roman"/>
                <w:b/>
                <w:sz w:val="32"/>
              </w:rPr>
            </w:pPr>
            <w:r w:rsidRPr="00AA768D">
              <w:rPr>
                <w:rFonts w:ascii="Calibri" w:eastAsia="Calibri" w:hAnsi="Calibri" w:cs="Times New Roman"/>
                <w:noProof/>
              </w:rPr>
              <mc:AlternateContent>
                <mc:Choice Requires="wps">
                  <w:drawing>
                    <wp:anchor distT="0" distB="0" distL="114300" distR="114300" simplePos="0" relativeHeight="251658460" behindDoc="0" locked="0" layoutInCell="1" allowOverlap="1" wp14:anchorId="5D8E7DB8" wp14:editId="6755F2E3">
                      <wp:simplePos x="0" y="0"/>
                      <wp:positionH relativeFrom="column">
                        <wp:posOffset>1974215</wp:posOffset>
                      </wp:positionH>
                      <wp:positionV relativeFrom="paragraph">
                        <wp:posOffset>377190</wp:posOffset>
                      </wp:positionV>
                      <wp:extent cx="361950" cy="414655"/>
                      <wp:effectExtent l="0" t="0" r="19050" b="23495"/>
                      <wp:wrapNone/>
                      <wp:docPr id="100" name="Freeform 14"/>
                      <wp:cNvGraphicFramePr/>
                      <a:graphic xmlns:a="http://schemas.openxmlformats.org/drawingml/2006/main">
                        <a:graphicData uri="http://schemas.microsoft.com/office/word/2010/wordprocessingShape">
                          <wps:wsp>
                            <wps:cNvSpPr/>
                            <wps:spPr>
                              <a:xfrm>
                                <a:off x="0" y="0"/>
                                <a:ext cx="361950" cy="414655"/>
                              </a:xfrm>
                              <a:custGeom>
                                <a:avLst/>
                                <a:gdLst>
                                  <a:gd name="connsiteX0" fmla="*/ 189781 w 362530"/>
                                  <a:gd name="connsiteY0" fmla="*/ 35148 h 414710"/>
                                  <a:gd name="connsiteX1" fmla="*/ 86264 w 362530"/>
                                  <a:gd name="connsiteY1" fmla="*/ 35148 h 414710"/>
                                  <a:gd name="connsiteX2" fmla="*/ 60385 w 362530"/>
                                  <a:gd name="connsiteY2" fmla="*/ 52400 h 414710"/>
                                  <a:gd name="connsiteX3" fmla="*/ 34505 w 362530"/>
                                  <a:gd name="connsiteY3" fmla="*/ 61027 h 414710"/>
                                  <a:gd name="connsiteX4" fmla="*/ 25879 w 362530"/>
                                  <a:gd name="connsiteY4" fmla="*/ 86906 h 414710"/>
                                  <a:gd name="connsiteX5" fmla="*/ 8626 w 362530"/>
                                  <a:gd name="connsiteY5" fmla="*/ 112785 h 414710"/>
                                  <a:gd name="connsiteX6" fmla="*/ 0 w 362530"/>
                                  <a:gd name="connsiteY6" fmla="*/ 155917 h 414710"/>
                                  <a:gd name="connsiteX7" fmla="*/ 8626 w 362530"/>
                                  <a:gd name="connsiteY7" fmla="*/ 293940 h 414710"/>
                                  <a:gd name="connsiteX8" fmla="*/ 17252 w 362530"/>
                                  <a:gd name="connsiteY8" fmla="*/ 319819 h 414710"/>
                                  <a:gd name="connsiteX9" fmla="*/ 51758 w 362530"/>
                                  <a:gd name="connsiteY9" fmla="*/ 371578 h 414710"/>
                                  <a:gd name="connsiteX10" fmla="*/ 60385 w 362530"/>
                                  <a:gd name="connsiteY10" fmla="*/ 397457 h 414710"/>
                                  <a:gd name="connsiteX11" fmla="*/ 103517 w 362530"/>
                                  <a:gd name="connsiteY11" fmla="*/ 406083 h 414710"/>
                                  <a:gd name="connsiteX12" fmla="*/ 129396 w 362530"/>
                                  <a:gd name="connsiteY12" fmla="*/ 414710 h 414710"/>
                                  <a:gd name="connsiteX13" fmla="*/ 276045 w 362530"/>
                                  <a:gd name="connsiteY13" fmla="*/ 397457 h 414710"/>
                                  <a:gd name="connsiteX14" fmla="*/ 301924 w 362530"/>
                                  <a:gd name="connsiteY14" fmla="*/ 380204 h 414710"/>
                                  <a:gd name="connsiteX15" fmla="*/ 353683 w 362530"/>
                                  <a:gd name="connsiteY15" fmla="*/ 328446 h 414710"/>
                                  <a:gd name="connsiteX16" fmla="*/ 362309 w 362530"/>
                                  <a:gd name="connsiteY16" fmla="*/ 302566 h 414710"/>
                                  <a:gd name="connsiteX17" fmla="*/ 336430 w 362530"/>
                                  <a:gd name="connsiteY17" fmla="*/ 95532 h 414710"/>
                                  <a:gd name="connsiteX18" fmla="*/ 327803 w 362530"/>
                                  <a:gd name="connsiteY18" fmla="*/ 61027 h 414710"/>
                                  <a:gd name="connsiteX19" fmla="*/ 276045 w 362530"/>
                                  <a:gd name="connsiteY19" fmla="*/ 35148 h 414710"/>
                                  <a:gd name="connsiteX20" fmla="*/ 215660 w 362530"/>
                                  <a:gd name="connsiteY20" fmla="*/ 642 h 414710"/>
                                  <a:gd name="connsiteX21" fmla="*/ 189781 w 362530"/>
                                  <a:gd name="connsiteY21" fmla="*/ 35148 h 414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62530" h="414710">
                                    <a:moveTo>
                                      <a:pt x="189781" y="35148"/>
                                    </a:moveTo>
                                    <a:cubicBezTo>
                                      <a:pt x="168215" y="40899"/>
                                      <a:pt x="137626" y="19739"/>
                                      <a:pt x="86264" y="35148"/>
                                    </a:cubicBezTo>
                                    <a:cubicBezTo>
                                      <a:pt x="76334" y="38127"/>
                                      <a:pt x="69658" y="47764"/>
                                      <a:pt x="60385" y="52400"/>
                                    </a:cubicBezTo>
                                    <a:cubicBezTo>
                                      <a:pt x="52252" y="56467"/>
                                      <a:pt x="43132" y="58151"/>
                                      <a:pt x="34505" y="61027"/>
                                    </a:cubicBezTo>
                                    <a:cubicBezTo>
                                      <a:pt x="31630" y="69653"/>
                                      <a:pt x="29945" y="78773"/>
                                      <a:pt x="25879" y="86906"/>
                                    </a:cubicBezTo>
                                    <a:cubicBezTo>
                                      <a:pt x="21242" y="96179"/>
                                      <a:pt x="12266" y="103077"/>
                                      <a:pt x="8626" y="112785"/>
                                    </a:cubicBezTo>
                                    <a:cubicBezTo>
                                      <a:pt x="3478" y="126513"/>
                                      <a:pt x="2875" y="141540"/>
                                      <a:pt x="0" y="155917"/>
                                    </a:cubicBezTo>
                                    <a:cubicBezTo>
                                      <a:pt x="2875" y="201925"/>
                                      <a:pt x="3801" y="248096"/>
                                      <a:pt x="8626" y="293940"/>
                                    </a:cubicBezTo>
                                    <a:cubicBezTo>
                                      <a:pt x="9578" y="302983"/>
                                      <a:pt x="12836" y="311870"/>
                                      <a:pt x="17252" y="319819"/>
                                    </a:cubicBezTo>
                                    <a:cubicBezTo>
                                      <a:pt x="27322" y="337945"/>
                                      <a:pt x="40256" y="354325"/>
                                      <a:pt x="51758" y="371578"/>
                                    </a:cubicBezTo>
                                    <a:cubicBezTo>
                                      <a:pt x="56802" y="379144"/>
                                      <a:pt x="52819" y="392413"/>
                                      <a:pt x="60385" y="397457"/>
                                    </a:cubicBezTo>
                                    <a:cubicBezTo>
                                      <a:pt x="72585" y="405590"/>
                                      <a:pt x="89293" y="402527"/>
                                      <a:pt x="103517" y="406083"/>
                                    </a:cubicBezTo>
                                    <a:cubicBezTo>
                                      <a:pt x="112339" y="408288"/>
                                      <a:pt x="120770" y="411834"/>
                                      <a:pt x="129396" y="414710"/>
                                    </a:cubicBezTo>
                                    <a:cubicBezTo>
                                      <a:pt x="148467" y="413348"/>
                                      <a:pt x="236834" y="417063"/>
                                      <a:pt x="276045" y="397457"/>
                                    </a:cubicBezTo>
                                    <a:cubicBezTo>
                                      <a:pt x="285318" y="392820"/>
                                      <a:pt x="294175" y="387092"/>
                                      <a:pt x="301924" y="380204"/>
                                    </a:cubicBezTo>
                                    <a:cubicBezTo>
                                      <a:pt x="320160" y="363994"/>
                                      <a:pt x="353683" y="328446"/>
                                      <a:pt x="353683" y="328446"/>
                                    </a:cubicBezTo>
                                    <a:cubicBezTo>
                                      <a:pt x="356558" y="319819"/>
                                      <a:pt x="362309" y="311659"/>
                                      <a:pt x="362309" y="302566"/>
                                    </a:cubicBezTo>
                                    <a:cubicBezTo>
                                      <a:pt x="362309" y="158037"/>
                                      <a:pt x="366696" y="186329"/>
                                      <a:pt x="336430" y="95532"/>
                                    </a:cubicBezTo>
                                    <a:cubicBezTo>
                                      <a:pt x="332681" y="84285"/>
                                      <a:pt x="334379" y="70891"/>
                                      <a:pt x="327803" y="61027"/>
                                    </a:cubicBezTo>
                                    <a:cubicBezTo>
                                      <a:pt x="318246" y="46693"/>
                                      <a:pt x="290808" y="40069"/>
                                      <a:pt x="276045" y="35148"/>
                                    </a:cubicBezTo>
                                    <a:cubicBezTo>
                                      <a:pt x="264380" y="27371"/>
                                      <a:pt x="228537" y="1930"/>
                                      <a:pt x="215660" y="642"/>
                                    </a:cubicBezTo>
                                    <a:cubicBezTo>
                                      <a:pt x="158229" y="-5101"/>
                                      <a:pt x="211347" y="29397"/>
                                      <a:pt x="189781" y="35148"/>
                                    </a:cubicBezTo>
                                    <a:close/>
                                  </a:path>
                                </a:pathLst>
                              </a:cu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431C6A24" id="Freeform 14" o:spid="_x0000_s1026" style="position:absolute;margin-left:155.45pt;margin-top:29.7pt;width:28.5pt;height:32.6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62530,414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" path="m189781,35148v-21566,5751,-52155,-15409,-103517,c76334,38127,69658,47764,60385,52400v-8133,4067,-17253,5751,-25880,8627c31630,69653,29945,78773,25879,86906,21242,96179,12266,103077,8626,112785,3478,126513,2875,141540,,155917v2875,46008,3801,92179,8626,138023c9578,302983,12836,311870,17252,319819v10070,18126,23004,34506,34506,51759c56802,379144,52819,392413,60385,397457v12200,8133,28908,5070,43132,8626c112339,408288,120770,411834,129396,414710v19071,-1362,107438,2353,146649,-17253c285318,392820,294175,387092,301924,380204v18236,-16210,51759,-51758,51759,-51758c356558,319819,362309,311659,362309,302566v,-144529,4387,-116237,-25879,-207034c332681,84285,334379,70891,327803,61027,318246,46693,290808,40069,276045,35148,264380,27371,228537,1930,215660,642v-57431,-5743,-4313,28755,-25879,34506xe" filled="f" strokecolor="#385d8a" strokeweight="2pt">
                      <v:path arrowok="t" o:connecttype="custom" o:connectlocs="189477,35143;86126,35143;60288,52393;34450,61019;25838,86894;8612,112770;0,155896;8612,293901;17224,319777;51675,371529;60288,397404;103351,406029;129189,414655;275603,397404;301441,380154;353117,328402;361729,302526;335892,95519;327279,61019;275603,35143;215315,642;189477,35143" o:connectangles="0,0,0,0,0,0,0,0,0,0,0,0,0,0,0,0,0,0,0,0,0,0"/>
                    </v:shape>
                  </w:pict>
                </mc:Fallback>
              </mc:AlternateContent>
            </w:r>
            <w:r w:rsidRPr="00AA768D">
              <w:rPr>
                <w:rFonts w:ascii="Calibri" w:eastAsia="Calibri" w:hAnsi="Calibri" w:cs="Times New Roman"/>
                <w:b/>
                <w:sz w:val="32"/>
              </w:rPr>
              <w:t>B</w:t>
            </w:r>
          </w:p>
        </w:tc>
        <w:tc>
          <w:tcPr>
            <w:tcW w:w="77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4B35442" w14:textId="77777777" w:rsidR="00AA768D" w:rsidRPr="00AA768D" w:rsidRDefault="00AA768D" w:rsidP="00AA768D">
            <w:pPr>
              <w:spacing w:after="200" w:line="276" w:lineRule="auto"/>
              <w:jc w:val="center"/>
              <w:rPr>
                <w:rFonts w:ascii="Calibri" w:eastAsia="Calibri" w:hAnsi="Calibri" w:cs="Times New Roman"/>
                <w:b/>
                <w:sz w:val="32"/>
              </w:rPr>
            </w:pPr>
            <w:r w:rsidRPr="00AA768D">
              <w:rPr>
                <w:rFonts w:ascii="Calibri" w:eastAsia="Calibri" w:hAnsi="Calibri" w:cs="Times New Roman"/>
                <w:b/>
                <w:sz w:val="32"/>
              </w:rPr>
              <w:t>C</w:t>
            </w:r>
          </w:p>
        </w:tc>
      </w:tr>
      <w:tr w:rsidR="00AA768D" w:rsidRPr="00AA768D" w14:paraId="20074847" w14:textId="77777777" w:rsidTr="10022C03">
        <w:trPr>
          <w:trHeight w:val="2967"/>
        </w:trPr>
        <w:tc>
          <w:tcPr>
            <w:tcW w:w="4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4CC3AE8" w14:textId="77777777" w:rsidR="00AA768D" w:rsidRPr="00AA768D" w:rsidRDefault="00AA768D" w:rsidP="00AA768D">
            <w:pPr>
              <w:spacing w:after="200" w:line="276" w:lineRule="auto"/>
              <w:rPr>
                <w:rFonts w:ascii="Calibri" w:eastAsia="Calibri" w:hAnsi="Calibri" w:cs="Times New Roman"/>
                <w:color w:val="808080"/>
              </w:rPr>
            </w:pPr>
            <w:r w:rsidRPr="00AA768D">
              <w:rPr>
                <w:rFonts w:ascii="Calibri" w:eastAsia="Calibri" w:hAnsi="Calibri" w:cs="Times New Roman"/>
                <w:color w:val="808080"/>
              </w:rPr>
              <w:t>EX</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FCBA50" w14:textId="77777777" w:rsidR="00AA768D" w:rsidRPr="00AA768D" w:rsidRDefault="00AA768D" w:rsidP="00AA768D">
            <w:pPr>
              <w:spacing w:after="200" w:line="276" w:lineRule="auto"/>
              <w:rPr>
                <w:rFonts w:ascii="Calibri" w:eastAsia="Calibri" w:hAnsi="Calibri" w:cs="Times New Roman"/>
                <w:b/>
                <w:color w:val="000000"/>
              </w:rPr>
            </w:pPr>
            <w:r w:rsidRPr="00AA768D">
              <w:rPr>
                <w:rFonts w:ascii="Calibri" w:eastAsia="Calibri" w:hAnsi="Calibri" w:cs="Times New Roman"/>
                <w:b/>
                <w:color w:val="000000"/>
              </w:rPr>
              <w:t>EXAMPLE 1:</w:t>
            </w:r>
          </w:p>
          <w:p w14:paraId="3F845558" w14:textId="77777777" w:rsidR="00AA768D" w:rsidRPr="00AA768D" w:rsidRDefault="00AA768D" w:rsidP="00AA768D">
            <w:pPr>
              <w:spacing w:after="200" w:line="276" w:lineRule="auto"/>
              <w:rPr>
                <w:rFonts w:ascii="Calibri" w:eastAsia="Calibri" w:hAnsi="Calibri" w:cs="Times New Roman"/>
                <w:color w:val="808080"/>
              </w:rPr>
            </w:pPr>
            <w:r w:rsidRPr="00AA768D">
              <w:rPr>
                <w:rFonts w:ascii="Calibri" w:eastAsia="Calibri" w:hAnsi="Calibri" w:cs="Times New Roman"/>
                <w:noProof/>
              </w:rPr>
              <mc:AlternateContent>
                <mc:Choice Requires="wps">
                  <w:drawing>
                    <wp:anchor distT="0" distB="0" distL="114300" distR="114300" simplePos="0" relativeHeight="251658422" behindDoc="0" locked="0" layoutInCell="1" allowOverlap="1" wp14:anchorId="6537F307" wp14:editId="2E732EF5">
                      <wp:simplePos x="0" y="0"/>
                      <wp:positionH relativeFrom="column">
                        <wp:posOffset>946150</wp:posOffset>
                      </wp:positionH>
                      <wp:positionV relativeFrom="paragraph">
                        <wp:posOffset>1212850</wp:posOffset>
                      </wp:positionV>
                      <wp:extent cx="857250" cy="1095375"/>
                      <wp:effectExtent l="590550" t="819150" r="19050" b="28575"/>
                      <wp:wrapNone/>
                      <wp:docPr id="101" name="Line Callout 1 49"/>
                      <wp:cNvGraphicFramePr/>
                      <a:graphic xmlns:a="http://schemas.openxmlformats.org/drawingml/2006/main">
                        <a:graphicData uri="http://schemas.microsoft.com/office/word/2010/wordprocessingShape">
                          <wps:wsp>
                            <wps:cNvSpPr/>
                            <wps:spPr>
                              <a:xfrm>
                                <a:off x="0" y="0"/>
                                <a:ext cx="857250" cy="1095375"/>
                              </a:xfrm>
                              <a:prstGeom prst="borderCallout1">
                                <a:avLst>
                                  <a:gd name="adj1" fmla="val 22229"/>
                                  <a:gd name="adj2" fmla="val 556"/>
                                  <a:gd name="adj3" fmla="val -74007"/>
                                  <a:gd name="adj4" fmla="val -67577"/>
                                </a:avLst>
                              </a:prstGeom>
                              <a:solidFill>
                                <a:srgbClr val="9BBB59"/>
                              </a:solidFill>
                              <a:ln w="25400" cap="flat" cmpd="sng" algn="ctr">
                                <a:solidFill>
                                  <a:srgbClr val="9BBB59">
                                    <a:shade val="50000"/>
                                  </a:srgbClr>
                                </a:solidFill>
                                <a:prstDash val="solid"/>
                              </a:ln>
                              <a:effectLst/>
                            </wps:spPr>
                            <wps:txbx>
                              <w:txbxContent>
                                <w:p w14:paraId="17BBCBA4" w14:textId="77777777" w:rsidR="00C47FCB" w:rsidRDefault="00C47FCB" w:rsidP="00AA768D">
                                  <w:pPr>
                                    <w:jc w:val="center"/>
                                  </w:pPr>
                                  <w:r>
                                    <w:t>1. Read the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7F307" id="_x0000_s1062" type="#_x0000_t47" style="position:absolute;margin-left:74.5pt;margin-top:95.5pt;width:67.5pt;height:86.25pt;z-index:2516584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" adj="-14597,-15986,120,4801" fillcolor="#9bbb59" strokecolor="#71893f" strokeweight="2pt">
                      <v:textbox>
                        <w:txbxContent>
                          <w:p w14:paraId="17BBCBA4" w14:textId="77777777" w:rsidR="00C47FCB" w:rsidRDefault="00C47FCB" w:rsidP="00AA768D">
                            <w:pPr>
                              <w:jc w:val="center"/>
                            </w:pPr>
                            <w:r>
                              <w:t>1. Read the action</w:t>
                            </w:r>
                          </w:p>
                        </w:txbxContent>
                      </v:textbox>
                    </v:shape>
                  </w:pict>
                </mc:Fallback>
              </mc:AlternateContent>
            </w:r>
            <w:r w:rsidRPr="00AA768D">
              <w:rPr>
                <w:rFonts w:ascii="Calibri" w:eastAsia="Calibri" w:hAnsi="Calibri" w:cs="Times New Roman"/>
                <w:color w:val="000000"/>
              </w:rPr>
              <w:t>Follow the code of conduct in my daily work</w:t>
            </w:r>
          </w:p>
        </w:tc>
        <w:tc>
          <w:tcPr>
            <w:tcW w:w="3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2CAF958" w14:textId="615F8447" w:rsidR="00AA768D" w:rsidRPr="00AA768D" w:rsidRDefault="00653263" w:rsidP="00AA768D">
            <w:pPr>
              <w:spacing w:after="200" w:line="276" w:lineRule="auto"/>
              <w:rPr>
                <w:rFonts w:ascii="Calibri" w:eastAsia="Calibri" w:hAnsi="Calibri" w:cs="Times New Roman"/>
                <w:noProof/>
              </w:rPr>
            </w:pPr>
            <w:r w:rsidRPr="00AA768D">
              <w:rPr>
                <w:rFonts w:ascii="Calibri" w:eastAsia="Calibri" w:hAnsi="Calibri" w:cs="Times New Roman"/>
                <w:noProof/>
              </w:rPr>
              <mc:AlternateContent>
                <mc:Choice Requires="wps">
                  <w:drawing>
                    <wp:anchor distT="0" distB="0" distL="114300" distR="114300" simplePos="0" relativeHeight="251658419" behindDoc="0" locked="0" layoutInCell="1" allowOverlap="1" wp14:anchorId="3FB033B3" wp14:editId="2B8F9AF1">
                      <wp:simplePos x="0" y="0"/>
                      <wp:positionH relativeFrom="column">
                        <wp:posOffset>885190</wp:posOffset>
                      </wp:positionH>
                      <wp:positionV relativeFrom="paragraph">
                        <wp:posOffset>273050</wp:posOffset>
                      </wp:positionV>
                      <wp:extent cx="400050" cy="419100"/>
                      <wp:effectExtent l="0" t="0" r="0" b="0"/>
                      <wp:wrapNone/>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50D53FAA" w14:textId="77777777" w:rsidR="00C47FCB" w:rsidRDefault="00C47FCB" w:rsidP="00AA768D">
                                  <w:pPr>
                                    <w:rPr>
                                      <w:rFonts w:ascii="FabfeltScript Bold" w:hAnsi="FabfeltScript Bold"/>
                                      <w:sz w:val="36"/>
                                    </w:rPr>
                                  </w:pPr>
                                  <w:r>
                                    <w:rPr>
                                      <w:rFonts w:ascii="FabfeltScript Bold" w:hAnsi="FabfeltScript Bold"/>
                                      <w:sz w:val="36"/>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B033B3" id="_x0000_s1063" type="#_x0000_t202" style="position:absolute;margin-left:69.7pt;margin-top:21.5pt;width:31.5pt;height:33pt;z-index:2516584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" filled="f" stroked="f">
                      <v:textbox>
                        <w:txbxContent>
                          <w:p w14:paraId="50D53FAA" w14:textId="77777777" w:rsidR="00C47FCB" w:rsidRDefault="00C47FCB" w:rsidP="00AA768D">
                            <w:pPr>
                              <w:rPr>
                                <w:rFonts w:ascii="FabfeltScript Bold" w:hAnsi="FabfeltScript Bold"/>
                                <w:sz w:val="36"/>
                              </w:rPr>
                            </w:pPr>
                            <w:r>
                              <w:rPr>
                                <w:rFonts w:ascii="FabfeltScript Bold" w:hAnsi="FabfeltScript Bold"/>
                                <w:sz w:val="36"/>
                              </w:rPr>
                              <w:t>N</w:t>
                            </w:r>
                          </w:p>
                        </w:txbxContent>
                      </v:textbox>
                    </v:shape>
                  </w:pict>
                </mc:Fallback>
              </mc:AlternateContent>
            </w:r>
            <w:r w:rsidRPr="00AA768D">
              <w:rPr>
                <w:rFonts w:ascii="Calibri" w:eastAsia="Calibri" w:hAnsi="Calibri" w:cs="Times New Roman"/>
                <w:noProof/>
              </w:rPr>
              <mc:AlternateContent>
                <mc:Choice Requires="wps">
                  <w:drawing>
                    <wp:anchor distT="0" distB="0" distL="114300" distR="114300" simplePos="0" relativeHeight="251658424" behindDoc="0" locked="0" layoutInCell="1" allowOverlap="1" wp14:anchorId="1E506DC5" wp14:editId="7F6274B1">
                      <wp:simplePos x="0" y="0"/>
                      <wp:positionH relativeFrom="column">
                        <wp:posOffset>1736725</wp:posOffset>
                      </wp:positionH>
                      <wp:positionV relativeFrom="paragraph">
                        <wp:posOffset>1356995</wp:posOffset>
                      </wp:positionV>
                      <wp:extent cx="1038225" cy="1371600"/>
                      <wp:effectExtent l="609600" t="628650" r="28575" b="19050"/>
                      <wp:wrapNone/>
                      <wp:docPr id="104" name="Line Callout 1 51"/>
                      <wp:cNvGraphicFramePr/>
                      <a:graphic xmlns:a="http://schemas.openxmlformats.org/drawingml/2006/main">
                        <a:graphicData uri="http://schemas.microsoft.com/office/word/2010/wordprocessingShape">
                          <wps:wsp>
                            <wps:cNvSpPr/>
                            <wps:spPr>
                              <a:xfrm>
                                <a:off x="0" y="0"/>
                                <a:ext cx="1038225" cy="1371600"/>
                              </a:xfrm>
                              <a:prstGeom prst="borderCallout1">
                                <a:avLst>
                                  <a:gd name="adj1" fmla="val 14583"/>
                                  <a:gd name="adj2" fmla="val -994"/>
                                  <a:gd name="adj3" fmla="val -44556"/>
                                  <a:gd name="adj4" fmla="val -57996"/>
                                </a:avLst>
                              </a:prstGeom>
                              <a:solidFill>
                                <a:srgbClr val="9BBB59"/>
                              </a:solidFill>
                              <a:ln w="25400" cap="flat" cmpd="sng" algn="ctr">
                                <a:solidFill>
                                  <a:srgbClr val="9BBB59">
                                    <a:shade val="50000"/>
                                  </a:srgbClr>
                                </a:solidFill>
                                <a:prstDash val="solid"/>
                              </a:ln>
                              <a:effectLst/>
                            </wps:spPr>
                            <wps:txbx>
                              <w:txbxContent>
                                <w:p w14:paraId="049BD88D" w14:textId="77777777" w:rsidR="00C47FCB" w:rsidRDefault="00C47FCB" w:rsidP="00AA768D">
                                  <w:pPr>
                                    <w:jc w:val="center"/>
                                  </w:pPr>
                                  <w:r>
                                    <w:t>3. Indicate how confident you are in carrying out the action 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6DC5" id="_x0000_s1064" type="#_x0000_t47" style="position:absolute;margin-left:136.75pt;margin-top:106.85pt;width:81.75pt;height:108pt;z-index:251658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" adj="-12527,-9624,-215,3150" fillcolor="#9bbb59" strokecolor="#71893f" strokeweight="2pt">
                      <v:textbox>
                        <w:txbxContent>
                          <w:p w14:paraId="049BD88D" w14:textId="77777777" w:rsidR="00C47FCB" w:rsidRDefault="00C47FCB" w:rsidP="00AA768D">
                            <w:pPr>
                              <w:jc w:val="center"/>
                            </w:pPr>
                            <w:r>
                              <w:t>3. Indicate how confident you are in carrying out the action NOW.</w:t>
                            </w:r>
                          </w:p>
                        </w:txbxContent>
                      </v:textbox>
                    </v:shape>
                  </w:pict>
                </mc:Fallback>
              </mc:AlternateContent>
            </w:r>
            <w:r w:rsidRPr="00AA768D">
              <w:rPr>
                <w:rFonts w:ascii="Calibri" w:eastAsia="Calibri" w:hAnsi="Calibri" w:cs="Times New Roman"/>
                <w:noProof/>
              </w:rPr>
              <mc:AlternateContent>
                <mc:Choice Requires="wps">
                  <w:drawing>
                    <wp:anchor distT="0" distB="0" distL="114300" distR="114300" simplePos="0" relativeHeight="251658423" behindDoc="0" locked="0" layoutInCell="1" allowOverlap="1" wp14:anchorId="7EEA42C5" wp14:editId="3A7497A3">
                      <wp:simplePos x="0" y="0"/>
                      <wp:positionH relativeFrom="column">
                        <wp:posOffset>565150</wp:posOffset>
                      </wp:positionH>
                      <wp:positionV relativeFrom="paragraph">
                        <wp:posOffset>1264920</wp:posOffset>
                      </wp:positionV>
                      <wp:extent cx="1038225" cy="1647825"/>
                      <wp:effectExtent l="114300" t="361950" r="28575" b="28575"/>
                      <wp:wrapNone/>
                      <wp:docPr id="103" name="Line Callout 1 50"/>
                      <wp:cNvGraphicFramePr/>
                      <a:graphic xmlns:a="http://schemas.openxmlformats.org/drawingml/2006/main">
                        <a:graphicData uri="http://schemas.microsoft.com/office/word/2010/wordprocessingShape">
                          <wps:wsp>
                            <wps:cNvSpPr/>
                            <wps:spPr>
                              <a:xfrm>
                                <a:off x="0" y="0"/>
                                <a:ext cx="1038225" cy="1647825"/>
                              </a:xfrm>
                              <a:prstGeom prst="borderCallout1">
                                <a:avLst>
                                  <a:gd name="adj1" fmla="val 22065"/>
                                  <a:gd name="adj2" fmla="val 841"/>
                                  <a:gd name="adj3" fmla="val -21367"/>
                                  <a:gd name="adj4" fmla="val -9372"/>
                                </a:avLst>
                              </a:prstGeom>
                              <a:solidFill>
                                <a:srgbClr val="9BBB59"/>
                              </a:solidFill>
                              <a:ln w="25400" cap="flat" cmpd="sng" algn="ctr">
                                <a:solidFill>
                                  <a:srgbClr val="9BBB59">
                                    <a:shade val="50000"/>
                                  </a:srgbClr>
                                </a:solidFill>
                                <a:prstDash val="solid"/>
                              </a:ln>
                              <a:effectLst/>
                            </wps:spPr>
                            <wps:txbx>
                              <w:txbxContent>
                                <w:p w14:paraId="40D06694" w14:textId="77777777" w:rsidR="00C47FCB" w:rsidRDefault="00C47FCB" w:rsidP="00AA768D">
                                  <w:pPr>
                                    <w:jc w:val="center"/>
                                  </w:pPr>
                                  <w:r>
                                    <w:t>2. Indicate how confident you were in carrying out the action before the Advisor arri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A42C5" id="_x0000_s1065" type="#_x0000_t47" style="position:absolute;margin-left:44.5pt;margin-top:99.6pt;width:81.75pt;height:129.75pt;z-index:251658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" adj="-2024,-4615,182,4766" fillcolor="#9bbb59" strokecolor="#71893f" strokeweight="2pt">
                      <v:textbox>
                        <w:txbxContent>
                          <w:p w14:paraId="40D06694" w14:textId="77777777" w:rsidR="00C47FCB" w:rsidRDefault="00C47FCB" w:rsidP="00AA768D">
                            <w:pPr>
                              <w:jc w:val="center"/>
                            </w:pPr>
                            <w:r>
                              <w:t>2. Indicate how confident you were in carrying out the action before the Advisor arrived.</w:t>
                            </w:r>
                          </w:p>
                        </w:txbxContent>
                      </v:textbox>
                    </v:shape>
                  </w:pict>
                </mc:Fallback>
              </mc:AlternateContent>
            </w:r>
            <w:r w:rsidR="00F7627C" w:rsidRPr="00AA768D">
              <w:rPr>
                <w:rFonts w:ascii="Calibri" w:eastAsia="Calibri" w:hAnsi="Calibri" w:cs="Times New Roman"/>
                <w:noProof/>
              </w:rPr>
              <mc:AlternateContent>
                <mc:Choice Requires="wps">
                  <w:drawing>
                    <wp:anchor distT="0" distB="0" distL="114300" distR="114300" simplePos="0" relativeHeight="251658418" behindDoc="0" locked="0" layoutInCell="1" allowOverlap="1" wp14:anchorId="0257C3B8" wp14:editId="3E2F596B">
                      <wp:simplePos x="0" y="0"/>
                      <wp:positionH relativeFrom="column">
                        <wp:posOffset>285115</wp:posOffset>
                      </wp:positionH>
                      <wp:positionV relativeFrom="paragraph">
                        <wp:posOffset>536575</wp:posOffset>
                      </wp:positionV>
                      <wp:extent cx="400050" cy="419100"/>
                      <wp:effectExtent l="0" t="0" r="0" b="0"/>
                      <wp:wrapNone/>
                      <wp:docPr id="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111114B9" w14:textId="77777777" w:rsidR="00C47FCB" w:rsidRDefault="00C47FCB" w:rsidP="00AA768D">
                                  <w:pPr>
                                    <w:rPr>
                                      <w:rFonts w:ascii="FabfeltScript Bold" w:hAnsi="FabfeltScript Bold"/>
                                      <w:sz w:val="36"/>
                                    </w:rPr>
                                  </w:pPr>
                                  <w:r>
                                    <w:rPr>
                                      <w:rFonts w:ascii="FabfeltScript Bold" w:hAnsi="FabfeltScript Bold"/>
                                      <w:sz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57C3B8" id="_x0000_s1066" type="#_x0000_t202" style="position:absolute;margin-left:22.45pt;margin-top:42.25pt;width:31.5pt;height:33pt;z-index:2516584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" filled="f" stroked="f">
                      <v:textbox>
                        <w:txbxContent>
                          <w:p w14:paraId="111114B9" w14:textId="77777777" w:rsidR="00C47FCB" w:rsidRDefault="00C47FCB" w:rsidP="00AA768D">
                            <w:pPr>
                              <w:rPr>
                                <w:rFonts w:ascii="FabfeltScript Bold" w:hAnsi="FabfeltScript Bold"/>
                                <w:sz w:val="36"/>
                              </w:rPr>
                            </w:pPr>
                            <w:r>
                              <w:rPr>
                                <w:rFonts w:ascii="FabfeltScript Bold" w:hAnsi="FabfeltScript Bold"/>
                                <w:sz w:val="36"/>
                              </w:rPr>
                              <w:t>B</w:t>
                            </w:r>
                          </w:p>
                        </w:txbxContent>
                      </v:textbox>
                    </v:shape>
                  </w:pict>
                </mc:Fallback>
              </mc:AlternateContent>
            </w:r>
            <w:r w:rsidR="00470CE8" w:rsidRPr="00AA768D">
              <w:rPr>
                <w:rFonts w:ascii="Calibri" w:eastAsia="Calibri" w:hAnsi="Calibri" w:cs="Times New Roman"/>
                <w:noProof/>
              </w:rPr>
              <mc:AlternateContent>
                <mc:Choice Requires="wps">
                  <w:drawing>
                    <wp:anchor distT="0" distB="0" distL="114300" distR="114300" simplePos="0" relativeHeight="251658459" behindDoc="0" locked="0" layoutInCell="1" allowOverlap="1" wp14:anchorId="13DD3790" wp14:editId="76015305">
                      <wp:simplePos x="0" y="0"/>
                      <wp:positionH relativeFrom="column">
                        <wp:posOffset>1964055</wp:posOffset>
                      </wp:positionH>
                      <wp:positionV relativeFrom="paragraph">
                        <wp:posOffset>-49530</wp:posOffset>
                      </wp:positionV>
                      <wp:extent cx="361950" cy="414655"/>
                      <wp:effectExtent l="0" t="0" r="19050" b="23495"/>
                      <wp:wrapNone/>
                      <wp:docPr id="102" name="Freeform 13"/>
                      <wp:cNvGraphicFramePr/>
                      <a:graphic xmlns:a="http://schemas.openxmlformats.org/drawingml/2006/main">
                        <a:graphicData uri="http://schemas.microsoft.com/office/word/2010/wordprocessingShape">
                          <wps:wsp>
                            <wps:cNvSpPr/>
                            <wps:spPr>
                              <a:xfrm>
                                <a:off x="0" y="0"/>
                                <a:ext cx="361950" cy="414655"/>
                              </a:xfrm>
                              <a:custGeom>
                                <a:avLst/>
                                <a:gdLst>
                                  <a:gd name="connsiteX0" fmla="*/ 189781 w 362530"/>
                                  <a:gd name="connsiteY0" fmla="*/ 35148 h 414710"/>
                                  <a:gd name="connsiteX1" fmla="*/ 86264 w 362530"/>
                                  <a:gd name="connsiteY1" fmla="*/ 35148 h 414710"/>
                                  <a:gd name="connsiteX2" fmla="*/ 60385 w 362530"/>
                                  <a:gd name="connsiteY2" fmla="*/ 52400 h 414710"/>
                                  <a:gd name="connsiteX3" fmla="*/ 34505 w 362530"/>
                                  <a:gd name="connsiteY3" fmla="*/ 61027 h 414710"/>
                                  <a:gd name="connsiteX4" fmla="*/ 25879 w 362530"/>
                                  <a:gd name="connsiteY4" fmla="*/ 86906 h 414710"/>
                                  <a:gd name="connsiteX5" fmla="*/ 8626 w 362530"/>
                                  <a:gd name="connsiteY5" fmla="*/ 112785 h 414710"/>
                                  <a:gd name="connsiteX6" fmla="*/ 0 w 362530"/>
                                  <a:gd name="connsiteY6" fmla="*/ 155917 h 414710"/>
                                  <a:gd name="connsiteX7" fmla="*/ 8626 w 362530"/>
                                  <a:gd name="connsiteY7" fmla="*/ 293940 h 414710"/>
                                  <a:gd name="connsiteX8" fmla="*/ 17252 w 362530"/>
                                  <a:gd name="connsiteY8" fmla="*/ 319819 h 414710"/>
                                  <a:gd name="connsiteX9" fmla="*/ 51758 w 362530"/>
                                  <a:gd name="connsiteY9" fmla="*/ 371578 h 414710"/>
                                  <a:gd name="connsiteX10" fmla="*/ 60385 w 362530"/>
                                  <a:gd name="connsiteY10" fmla="*/ 397457 h 414710"/>
                                  <a:gd name="connsiteX11" fmla="*/ 103517 w 362530"/>
                                  <a:gd name="connsiteY11" fmla="*/ 406083 h 414710"/>
                                  <a:gd name="connsiteX12" fmla="*/ 129396 w 362530"/>
                                  <a:gd name="connsiteY12" fmla="*/ 414710 h 414710"/>
                                  <a:gd name="connsiteX13" fmla="*/ 276045 w 362530"/>
                                  <a:gd name="connsiteY13" fmla="*/ 397457 h 414710"/>
                                  <a:gd name="connsiteX14" fmla="*/ 301924 w 362530"/>
                                  <a:gd name="connsiteY14" fmla="*/ 380204 h 414710"/>
                                  <a:gd name="connsiteX15" fmla="*/ 353683 w 362530"/>
                                  <a:gd name="connsiteY15" fmla="*/ 328446 h 414710"/>
                                  <a:gd name="connsiteX16" fmla="*/ 362309 w 362530"/>
                                  <a:gd name="connsiteY16" fmla="*/ 302566 h 414710"/>
                                  <a:gd name="connsiteX17" fmla="*/ 336430 w 362530"/>
                                  <a:gd name="connsiteY17" fmla="*/ 95532 h 414710"/>
                                  <a:gd name="connsiteX18" fmla="*/ 327803 w 362530"/>
                                  <a:gd name="connsiteY18" fmla="*/ 61027 h 414710"/>
                                  <a:gd name="connsiteX19" fmla="*/ 276045 w 362530"/>
                                  <a:gd name="connsiteY19" fmla="*/ 35148 h 414710"/>
                                  <a:gd name="connsiteX20" fmla="*/ 215660 w 362530"/>
                                  <a:gd name="connsiteY20" fmla="*/ 642 h 414710"/>
                                  <a:gd name="connsiteX21" fmla="*/ 189781 w 362530"/>
                                  <a:gd name="connsiteY21" fmla="*/ 35148 h 4147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62530" h="414710">
                                    <a:moveTo>
                                      <a:pt x="189781" y="35148"/>
                                    </a:moveTo>
                                    <a:cubicBezTo>
                                      <a:pt x="168215" y="40899"/>
                                      <a:pt x="137626" y="19739"/>
                                      <a:pt x="86264" y="35148"/>
                                    </a:cubicBezTo>
                                    <a:cubicBezTo>
                                      <a:pt x="76334" y="38127"/>
                                      <a:pt x="69658" y="47764"/>
                                      <a:pt x="60385" y="52400"/>
                                    </a:cubicBezTo>
                                    <a:cubicBezTo>
                                      <a:pt x="52252" y="56467"/>
                                      <a:pt x="43132" y="58151"/>
                                      <a:pt x="34505" y="61027"/>
                                    </a:cubicBezTo>
                                    <a:cubicBezTo>
                                      <a:pt x="31630" y="69653"/>
                                      <a:pt x="29945" y="78773"/>
                                      <a:pt x="25879" y="86906"/>
                                    </a:cubicBezTo>
                                    <a:cubicBezTo>
                                      <a:pt x="21242" y="96179"/>
                                      <a:pt x="12266" y="103077"/>
                                      <a:pt x="8626" y="112785"/>
                                    </a:cubicBezTo>
                                    <a:cubicBezTo>
                                      <a:pt x="3478" y="126513"/>
                                      <a:pt x="2875" y="141540"/>
                                      <a:pt x="0" y="155917"/>
                                    </a:cubicBezTo>
                                    <a:cubicBezTo>
                                      <a:pt x="2875" y="201925"/>
                                      <a:pt x="3801" y="248096"/>
                                      <a:pt x="8626" y="293940"/>
                                    </a:cubicBezTo>
                                    <a:cubicBezTo>
                                      <a:pt x="9578" y="302983"/>
                                      <a:pt x="12836" y="311870"/>
                                      <a:pt x="17252" y="319819"/>
                                    </a:cubicBezTo>
                                    <a:cubicBezTo>
                                      <a:pt x="27322" y="337945"/>
                                      <a:pt x="40256" y="354325"/>
                                      <a:pt x="51758" y="371578"/>
                                    </a:cubicBezTo>
                                    <a:cubicBezTo>
                                      <a:pt x="56802" y="379144"/>
                                      <a:pt x="52819" y="392413"/>
                                      <a:pt x="60385" y="397457"/>
                                    </a:cubicBezTo>
                                    <a:cubicBezTo>
                                      <a:pt x="72585" y="405590"/>
                                      <a:pt x="89293" y="402527"/>
                                      <a:pt x="103517" y="406083"/>
                                    </a:cubicBezTo>
                                    <a:cubicBezTo>
                                      <a:pt x="112339" y="408288"/>
                                      <a:pt x="120770" y="411834"/>
                                      <a:pt x="129396" y="414710"/>
                                    </a:cubicBezTo>
                                    <a:cubicBezTo>
                                      <a:pt x="148467" y="413348"/>
                                      <a:pt x="236834" y="417063"/>
                                      <a:pt x="276045" y="397457"/>
                                    </a:cubicBezTo>
                                    <a:cubicBezTo>
                                      <a:pt x="285318" y="392820"/>
                                      <a:pt x="294175" y="387092"/>
                                      <a:pt x="301924" y="380204"/>
                                    </a:cubicBezTo>
                                    <a:cubicBezTo>
                                      <a:pt x="320160" y="363994"/>
                                      <a:pt x="353683" y="328446"/>
                                      <a:pt x="353683" y="328446"/>
                                    </a:cubicBezTo>
                                    <a:cubicBezTo>
                                      <a:pt x="356558" y="319819"/>
                                      <a:pt x="362309" y="311659"/>
                                      <a:pt x="362309" y="302566"/>
                                    </a:cubicBezTo>
                                    <a:cubicBezTo>
                                      <a:pt x="362309" y="158037"/>
                                      <a:pt x="366696" y="186329"/>
                                      <a:pt x="336430" y="95532"/>
                                    </a:cubicBezTo>
                                    <a:cubicBezTo>
                                      <a:pt x="332681" y="84285"/>
                                      <a:pt x="334379" y="70891"/>
                                      <a:pt x="327803" y="61027"/>
                                    </a:cubicBezTo>
                                    <a:cubicBezTo>
                                      <a:pt x="318246" y="46693"/>
                                      <a:pt x="290808" y="40069"/>
                                      <a:pt x="276045" y="35148"/>
                                    </a:cubicBezTo>
                                    <a:cubicBezTo>
                                      <a:pt x="264380" y="27371"/>
                                      <a:pt x="228537" y="1930"/>
                                      <a:pt x="215660" y="642"/>
                                    </a:cubicBezTo>
                                    <a:cubicBezTo>
                                      <a:pt x="158229" y="-5101"/>
                                      <a:pt x="211347" y="29397"/>
                                      <a:pt x="189781" y="35148"/>
                                    </a:cubicBezTo>
                                    <a:close/>
                                  </a:path>
                                </a:pathLst>
                              </a:cu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379357D6" id="Freeform 13" o:spid="_x0000_s1026" style="position:absolute;margin-left:154.65pt;margin-top:-3.9pt;width:28.5pt;height:32.6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62530,414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" path="m189781,35148v-21566,5751,-52155,-15409,-103517,c76334,38127,69658,47764,60385,52400v-8133,4067,-17253,5751,-25880,8627c31630,69653,29945,78773,25879,86906,21242,96179,12266,103077,8626,112785,3478,126513,2875,141540,,155917v2875,46008,3801,92179,8626,138023c9578,302983,12836,311870,17252,319819v10070,18126,23004,34506,34506,51759c56802,379144,52819,392413,60385,397457v12200,8133,28908,5070,43132,8626c112339,408288,120770,411834,129396,414710v19071,-1362,107438,2353,146649,-17253c285318,392820,294175,387092,301924,380204v18236,-16210,51759,-51758,51759,-51758c356558,319819,362309,311659,362309,302566v,-144529,4387,-116237,-25879,-207034c332681,84285,334379,70891,327803,61027,318246,46693,290808,40069,276045,35148,264380,27371,228537,1930,215660,642v-57431,-5743,-4313,28755,-25879,34506xe" filled="f" strokecolor="#385d8a" strokeweight="2pt">
                      <v:path arrowok="t" o:connecttype="custom" o:connectlocs="189477,35143;86126,35143;60288,52393;34450,61019;25838,86894;8612,112770;0,155896;8612,293901;17224,319777;51675,371529;60288,397404;103351,406029;129189,414655;275603,397404;301441,380154;353117,328402;361729,302526;335892,95519;327279,61019;275603,35143;215315,642;189477,35143" o:connectangles="0,0,0,0,0,0,0,0,0,0,0,0,0,0,0,0,0,0,0,0,0,0"/>
                    </v:shape>
                  </w:pict>
                </mc:Fallback>
              </mc:AlternateContent>
            </w:r>
            <w:r w:rsidR="00AA768D" w:rsidRPr="00AA768D">
              <w:rPr>
                <w:rFonts w:ascii="Calibri" w:eastAsia="Calibri" w:hAnsi="Calibri" w:cs="Times New Roman"/>
                <w:noProof/>
              </w:rPr>
              <w:drawing>
                <wp:anchor distT="0" distB="0" distL="114300" distR="114300" simplePos="0" relativeHeight="251658416" behindDoc="1" locked="0" layoutInCell="1" allowOverlap="1" wp14:anchorId="105FB717" wp14:editId="42FFA314">
                  <wp:simplePos x="0" y="0"/>
                  <wp:positionH relativeFrom="column">
                    <wp:posOffset>-57150</wp:posOffset>
                  </wp:positionH>
                  <wp:positionV relativeFrom="paragraph">
                    <wp:posOffset>71120</wp:posOffset>
                  </wp:positionV>
                  <wp:extent cx="2114550" cy="1352550"/>
                  <wp:effectExtent l="0" t="0" r="0" b="0"/>
                  <wp:wrapTight wrapText="bothSides">
                    <wp:wrapPolygon edited="0">
                      <wp:start x="0" y="0"/>
                      <wp:lineTo x="0" y="21296"/>
                      <wp:lineTo x="21405" y="21296"/>
                      <wp:lineTo x="21405" y="0"/>
                      <wp:lineTo x="0" y="0"/>
                    </wp:wrapPolygon>
                  </wp:wrapTight>
                  <wp:docPr id="18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grayscl/>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CC7FC8"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734EFB30"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380750FB"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0BBA806F"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0CDDCE3C"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3D9835" w14:textId="77777777" w:rsidR="00AA768D" w:rsidRPr="00AA768D" w:rsidRDefault="00AA768D" w:rsidP="00AA768D">
            <w:pPr>
              <w:spacing w:after="200" w:line="276" w:lineRule="auto"/>
              <w:rPr>
                <w:rFonts w:ascii="Calibri" w:eastAsia="Calibri" w:hAnsi="Calibri" w:cs="Times New Roman"/>
                <w:color w:val="808080"/>
              </w:rPr>
            </w:pPr>
            <w:r w:rsidRPr="00AA768D">
              <w:rPr>
                <w:rFonts w:ascii="Calibri" w:eastAsia="Calibri" w:hAnsi="Calibri" w:cs="Times New Roman"/>
                <w:noProof/>
              </w:rPr>
              <mc:AlternateContent>
                <mc:Choice Requires="wps">
                  <w:drawing>
                    <wp:anchor distT="0" distB="0" distL="114300" distR="114300" simplePos="0" relativeHeight="251658425" behindDoc="0" locked="0" layoutInCell="1" allowOverlap="1" wp14:anchorId="6420192B" wp14:editId="3E727DD5">
                      <wp:simplePos x="0" y="0"/>
                      <wp:positionH relativeFrom="column">
                        <wp:posOffset>-41275</wp:posOffset>
                      </wp:positionH>
                      <wp:positionV relativeFrom="paragraph">
                        <wp:posOffset>1050290</wp:posOffset>
                      </wp:positionV>
                      <wp:extent cx="1038225" cy="1724025"/>
                      <wp:effectExtent l="590550" t="609600" r="28575" b="28575"/>
                      <wp:wrapNone/>
                      <wp:docPr id="140" name="Line Callout 1 52"/>
                      <wp:cNvGraphicFramePr/>
                      <a:graphic xmlns:a="http://schemas.openxmlformats.org/drawingml/2006/main">
                        <a:graphicData uri="http://schemas.microsoft.com/office/word/2010/wordprocessingShape">
                          <wps:wsp>
                            <wps:cNvSpPr/>
                            <wps:spPr>
                              <a:xfrm>
                                <a:off x="0" y="0"/>
                                <a:ext cx="1038225" cy="1724025"/>
                              </a:xfrm>
                              <a:prstGeom prst="borderCallout1">
                                <a:avLst>
                                  <a:gd name="adj1" fmla="val 13225"/>
                                  <a:gd name="adj2" fmla="val -76"/>
                                  <a:gd name="adj3" fmla="val -34074"/>
                                  <a:gd name="adj4" fmla="val -55243"/>
                                </a:avLst>
                              </a:prstGeom>
                              <a:solidFill>
                                <a:srgbClr val="9BBB59"/>
                              </a:solidFill>
                              <a:ln w="25400" cap="flat" cmpd="sng" algn="ctr">
                                <a:solidFill>
                                  <a:srgbClr val="9BBB59">
                                    <a:shade val="50000"/>
                                  </a:srgbClr>
                                </a:solidFill>
                                <a:prstDash val="solid"/>
                              </a:ln>
                              <a:effectLst/>
                            </wps:spPr>
                            <wps:txbx>
                              <w:txbxContent>
                                <w:p w14:paraId="667581F8" w14:textId="77777777" w:rsidR="00C47FCB" w:rsidRDefault="00C47FCB" w:rsidP="00AA768D">
                                  <w:pPr>
                                    <w:jc w:val="center"/>
                                  </w:pPr>
                                  <w:r>
                                    <w:t>4. Rate how much influence you think the Advisor had on any change in confid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0192B" id="_x0000_s1067" type="#_x0000_t47" style="position:absolute;margin-left:-3.25pt;margin-top:82.7pt;width:81.75pt;height:135.75pt;z-index:2516584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" adj="-11932,-7360,-16,2857" fillcolor="#9bbb59" strokecolor="#71893f" strokeweight="2pt">
                      <v:textbox>
                        <w:txbxContent>
                          <w:p w14:paraId="667581F8" w14:textId="77777777" w:rsidR="00C47FCB" w:rsidRDefault="00C47FCB" w:rsidP="00AA768D">
                            <w:pPr>
                              <w:jc w:val="center"/>
                            </w:pPr>
                            <w:r>
                              <w:t>4. Rate how much influence you think the Advisor had on any change in confidence.</w:t>
                            </w:r>
                          </w:p>
                        </w:txbxContent>
                      </v:textbox>
                    </v:shape>
                  </w:pict>
                </mc:Fallback>
              </mc:AlternateContent>
            </w:r>
            <w:r w:rsidRPr="00AA768D">
              <w:rPr>
                <w:rFonts w:ascii="Calibri" w:eastAsia="Calibri" w:hAnsi="Calibri" w:cs="Times New Roman"/>
                <w:color w:val="808080"/>
              </w:rPr>
              <w:t>EX</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A04FCE0" w14:textId="77777777" w:rsidR="00AA768D" w:rsidRPr="00AA768D" w:rsidRDefault="00AA768D" w:rsidP="00AA768D">
            <w:pPr>
              <w:spacing w:after="200" w:line="276" w:lineRule="auto"/>
              <w:rPr>
                <w:rFonts w:ascii="Calibri" w:eastAsia="Calibri" w:hAnsi="Calibri" w:cs="Times New Roman"/>
                <w:b/>
                <w:color w:val="000000"/>
              </w:rPr>
            </w:pPr>
            <w:r w:rsidRPr="00AA768D">
              <w:rPr>
                <w:rFonts w:ascii="Calibri" w:eastAsia="Calibri" w:hAnsi="Calibri" w:cs="Times New Roman"/>
                <w:b/>
                <w:color w:val="000000"/>
              </w:rPr>
              <w:t>EXAMPLE 2:</w:t>
            </w:r>
          </w:p>
          <w:p w14:paraId="6C65EC1F" w14:textId="77777777" w:rsidR="00AA768D" w:rsidRPr="00AA768D" w:rsidRDefault="00AA768D" w:rsidP="00AA768D">
            <w:pPr>
              <w:spacing w:after="200" w:line="276" w:lineRule="auto"/>
              <w:rPr>
                <w:rFonts w:ascii="Calibri" w:eastAsia="Calibri" w:hAnsi="Calibri" w:cs="Times New Roman"/>
                <w:color w:val="808080"/>
              </w:rPr>
            </w:pPr>
            <w:r w:rsidRPr="00AA768D">
              <w:rPr>
                <w:rFonts w:ascii="Calibri" w:eastAsia="Calibri" w:hAnsi="Calibri" w:cs="Times New Roman"/>
                <w:color w:val="000000"/>
              </w:rPr>
              <w:t>Plan and facilitate meeting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205DCC" w14:textId="0ACFF77B" w:rsidR="00AA768D" w:rsidRPr="00AA768D" w:rsidRDefault="00653263" w:rsidP="00AA768D">
            <w:pPr>
              <w:spacing w:after="200" w:line="276" w:lineRule="auto"/>
              <w:ind w:left="239" w:right="-160"/>
              <w:rPr>
                <w:rFonts w:ascii="Calibri" w:eastAsia="Calibri" w:hAnsi="Calibri" w:cs="Times New Roman"/>
                <w:noProof/>
              </w:rPr>
            </w:pPr>
            <w:r w:rsidRPr="00AA768D">
              <w:rPr>
                <w:rFonts w:ascii="Calibri" w:eastAsia="Calibri" w:hAnsi="Calibri" w:cs="Times New Roman"/>
                <w:noProof/>
              </w:rPr>
              <mc:AlternateContent>
                <mc:Choice Requires="wps">
                  <w:drawing>
                    <wp:anchor distT="0" distB="0" distL="114300" distR="114300" simplePos="0" relativeHeight="251658421" behindDoc="0" locked="0" layoutInCell="1" allowOverlap="1" wp14:anchorId="0EE05DA6" wp14:editId="2964BF21">
                      <wp:simplePos x="0" y="0"/>
                      <wp:positionH relativeFrom="column">
                        <wp:posOffset>1078230</wp:posOffset>
                      </wp:positionH>
                      <wp:positionV relativeFrom="paragraph">
                        <wp:posOffset>95250</wp:posOffset>
                      </wp:positionV>
                      <wp:extent cx="400050" cy="419100"/>
                      <wp:effectExtent l="0" t="0" r="0" b="0"/>
                      <wp:wrapNone/>
                      <wp:docPr id="1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39B073E2" w14:textId="77777777" w:rsidR="00C47FCB" w:rsidRDefault="00C47FCB" w:rsidP="00AA768D">
                                  <w:pPr>
                                    <w:rPr>
                                      <w:rFonts w:ascii="FabfeltScript Bold" w:hAnsi="FabfeltScript Bold"/>
                                      <w:sz w:val="36"/>
                                    </w:rPr>
                                  </w:pPr>
                                  <w:r>
                                    <w:rPr>
                                      <w:rFonts w:ascii="FabfeltScript Bold" w:hAnsi="FabfeltScript Bold"/>
                                      <w:sz w:val="36"/>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E05DA6" id="_x0000_s1068" type="#_x0000_t202" style="position:absolute;left:0;text-align:left;margin-left:84.9pt;margin-top:7.5pt;width:31.5pt;height:33pt;z-index:2516584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" filled="f" stroked="f">
                      <v:textbox>
                        <w:txbxContent>
                          <w:p w14:paraId="39B073E2" w14:textId="77777777" w:rsidR="00C47FCB" w:rsidRDefault="00C47FCB" w:rsidP="00AA768D">
                            <w:pPr>
                              <w:rPr>
                                <w:rFonts w:ascii="FabfeltScript Bold" w:hAnsi="FabfeltScript Bold"/>
                                <w:sz w:val="36"/>
                              </w:rPr>
                            </w:pPr>
                            <w:r>
                              <w:rPr>
                                <w:rFonts w:ascii="FabfeltScript Bold" w:hAnsi="FabfeltScript Bold"/>
                                <w:sz w:val="36"/>
                              </w:rPr>
                              <w:t>N</w:t>
                            </w:r>
                          </w:p>
                        </w:txbxContent>
                      </v:textbox>
                    </v:shape>
                  </w:pict>
                </mc:Fallback>
              </mc:AlternateContent>
            </w:r>
            <w:r w:rsidRPr="00AA768D">
              <w:rPr>
                <w:rFonts w:ascii="Calibri" w:eastAsia="Calibri" w:hAnsi="Calibri" w:cs="Times New Roman"/>
                <w:noProof/>
              </w:rPr>
              <mc:AlternateContent>
                <mc:Choice Requires="wps">
                  <w:drawing>
                    <wp:anchor distT="0" distB="0" distL="114300" distR="114300" simplePos="0" relativeHeight="251658420" behindDoc="0" locked="0" layoutInCell="1" allowOverlap="1" wp14:anchorId="7FE21D63" wp14:editId="1E09A543">
                      <wp:simplePos x="0" y="0"/>
                      <wp:positionH relativeFrom="column">
                        <wp:posOffset>738505</wp:posOffset>
                      </wp:positionH>
                      <wp:positionV relativeFrom="paragraph">
                        <wp:posOffset>314325</wp:posOffset>
                      </wp:positionV>
                      <wp:extent cx="400050" cy="419100"/>
                      <wp:effectExtent l="0" t="0" r="0" b="0"/>
                      <wp:wrapNone/>
                      <wp:docPr id="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5D9A1C79" w14:textId="77777777" w:rsidR="00C47FCB" w:rsidRDefault="00C47FCB" w:rsidP="00AA768D">
                                  <w:pPr>
                                    <w:rPr>
                                      <w:rFonts w:ascii="FabfeltScript Bold" w:hAnsi="FabfeltScript Bold"/>
                                      <w:sz w:val="36"/>
                                    </w:rPr>
                                  </w:pPr>
                                  <w:r>
                                    <w:rPr>
                                      <w:rFonts w:ascii="FabfeltScript Bold" w:hAnsi="FabfeltScript Bold"/>
                                      <w:sz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E21D63" id="_x0000_s1069" type="#_x0000_t202" style="position:absolute;left:0;text-align:left;margin-left:58.15pt;margin-top:24.75pt;width:31.5pt;height:33pt;z-index:2516584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" filled="f" stroked="f">
                      <v:textbox>
                        <w:txbxContent>
                          <w:p w14:paraId="5D9A1C79" w14:textId="77777777" w:rsidR="00C47FCB" w:rsidRDefault="00C47FCB" w:rsidP="00AA768D">
                            <w:pPr>
                              <w:rPr>
                                <w:rFonts w:ascii="FabfeltScript Bold" w:hAnsi="FabfeltScript Bold"/>
                                <w:sz w:val="36"/>
                              </w:rPr>
                            </w:pPr>
                            <w:r>
                              <w:rPr>
                                <w:rFonts w:ascii="FabfeltScript Bold" w:hAnsi="FabfeltScript Bold"/>
                                <w:sz w:val="36"/>
                              </w:rPr>
                              <w:t>B</w:t>
                            </w:r>
                          </w:p>
                        </w:txbxContent>
                      </v:textbox>
                    </v:shape>
                  </w:pict>
                </mc:Fallback>
              </mc:AlternateContent>
            </w:r>
            <w:r w:rsidR="00AA768D" w:rsidRPr="00AA768D">
              <w:rPr>
                <w:rFonts w:ascii="Calibri" w:eastAsia="Calibri" w:hAnsi="Calibri" w:cs="Times New Roman"/>
                <w:noProof/>
              </w:rPr>
              <w:drawing>
                <wp:anchor distT="0" distB="0" distL="114300" distR="114300" simplePos="0" relativeHeight="251658417" behindDoc="1" locked="0" layoutInCell="1" allowOverlap="1" wp14:anchorId="49522DD8" wp14:editId="62100350">
                  <wp:simplePos x="0" y="0"/>
                  <wp:positionH relativeFrom="column">
                    <wp:posOffset>-71755</wp:posOffset>
                  </wp:positionH>
                  <wp:positionV relativeFrom="paragraph">
                    <wp:posOffset>71120</wp:posOffset>
                  </wp:positionV>
                  <wp:extent cx="2114550" cy="1352550"/>
                  <wp:effectExtent l="0" t="0" r="0" b="0"/>
                  <wp:wrapTight wrapText="bothSides">
                    <wp:wrapPolygon edited="0">
                      <wp:start x="0" y="0"/>
                      <wp:lineTo x="0" y="21296"/>
                      <wp:lineTo x="21405" y="21296"/>
                      <wp:lineTo x="21405" y="0"/>
                      <wp:lineTo x="0" y="0"/>
                    </wp:wrapPolygon>
                  </wp:wrapTight>
                  <wp:docPr id="18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grayscl/>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77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BB0A63"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0B8A6969"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57FA94EB"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432FE8EB" w14:textId="77777777" w:rsidR="00AA768D" w:rsidRPr="00AA768D" w:rsidRDefault="00AA768D" w:rsidP="00AA768D">
            <w:pPr>
              <w:spacing w:after="200" w:line="276" w:lineRule="auto"/>
              <w:rPr>
                <w:rFonts w:ascii="Calibri" w:eastAsia="Calibri" w:hAnsi="Calibri" w:cs="Times New Roman"/>
              </w:rPr>
            </w:pPr>
          </w:p>
        </w:tc>
      </w:tr>
    </w:tbl>
    <w:p w14:paraId="526C9B84" w14:textId="77777777" w:rsidR="00AA768D" w:rsidRPr="00AA768D" w:rsidRDefault="00AA768D" w:rsidP="00AA768D">
      <w:pPr>
        <w:spacing w:after="200" w:line="276" w:lineRule="auto"/>
        <w:rPr>
          <w:rFonts w:ascii="Calibri" w:eastAsia="Calibri" w:hAnsi="Calibri" w:cs="Times New Roman"/>
        </w:rPr>
      </w:pPr>
    </w:p>
    <w:p w14:paraId="2B96FAFC" w14:textId="77777777" w:rsidR="00AA768D" w:rsidRPr="00AA768D" w:rsidRDefault="00AA768D" w:rsidP="00AA768D">
      <w:pPr>
        <w:spacing w:after="200" w:line="276" w:lineRule="auto"/>
        <w:jc w:val="center"/>
        <w:rPr>
          <w:rFonts w:ascii="Calibri" w:eastAsia="Calibri" w:hAnsi="Calibri" w:cs="Times New Roman"/>
          <w:b/>
        </w:rPr>
      </w:pPr>
    </w:p>
    <w:p w14:paraId="5A275BD4" w14:textId="77777777" w:rsidR="00AA768D" w:rsidRPr="00AA768D" w:rsidRDefault="00AA768D" w:rsidP="00AA768D">
      <w:pPr>
        <w:spacing w:after="200" w:line="276" w:lineRule="auto"/>
        <w:jc w:val="center"/>
        <w:rPr>
          <w:rFonts w:ascii="Calibri" w:eastAsia="Calibri" w:hAnsi="Calibri" w:cs="Times New Roman"/>
          <w:b/>
        </w:rPr>
      </w:pPr>
    </w:p>
    <w:p w14:paraId="32FABC64" w14:textId="77777777" w:rsidR="00AA768D" w:rsidRPr="00AA768D" w:rsidRDefault="00AA768D" w:rsidP="00AA768D">
      <w:pPr>
        <w:spacing w:after="200" w:line="276" w:lineRule="auto"/>
        <w:jc w:val="center"/>
        <w:rPr>
          <w:rFonts w:ascii="Calibri" w:eastAsia="Calibri" w:hAnsi="Calibri" w:cs="Times New Roman"/>
          <w:b/>
        </w:rPr>
      </w:pPr>
      <w:r w:rsidRPr="00AA768D">
        <w:rPr>
          <w:rFonts w:ascii="Calibri" w:eastAsia="Calibri" w:hAnsi="Calibri" w:cs="Times New Roman"/>
          <w:noProof/>
        </w:rPr>
        <mc:AlternateContent>
          <mc:Choice Requires="wps">
            <w:drawing>
              <wp:anchor distT="0" distB="0" distL="114300" distR="114300" simplePos="0" relativeHeight="251658426" behindDoc="0" locked="0" layoutInCell="1" allowOverlap="1" wp14:anchorId="445DB4D5" wp14:editId="59EF2F96">
                <wp:simplePos x="0" y="0"/>
                <wp:positionH relativeFrom="column">
                  <wp:posOffset>-219075</wp:posOffset>
                </wp:positionH>
                <wp:positionV relativeFrom="paragraph">
                  <wp:posOffset>139700</wp:posOffset>
                </wp:positionV>
                <wp:extent cx="9401175" cy="1076325"/>
                <wp:effectExtent l="0" t="0" r="28575" b="28575"/>
                <wp:wrapNone/>
                <wp:docPr id="143" name="Rounded Rectangle 53"/>
                <wp:cNvGraphicFramePr/>
                <a:graphic xmlns:a="http://schemas.openxmlformats.org/drawingml/2006/main">
                  <a:graphicData uri="http://schemas.microsoft.com/office/word/2010/wordprocessingShape">
                    <wps:wsp>
                      <wps:cNvSpPr/>
                      <wps:spPr>
                        <a:xfrm>
                          <a:off x="0" y="0"/>
                          <a:ext cx="9401175" cy="1076325"/>
                        </a:xfrm>
                        <a:prstGeom prst="roundRect">
                          <a:avLst/>
                        </a:prstGeom>
                        <a:solidFill>
                          <a:srgbClr val="9BBB59">
                            <a:lumMod val="20000"/>
                            <a:lumOff val="80000"/>
                          </a:srgbClr>
                        </a:solidFill>
                        <a:ln w="25400" cap="flat" cmpd="sng" algn="ctr">
                          <a:solidFill>
                            <a:srgbClr val="4F81BD">
                              <a:shade val="50000"/>
                            </a:srgbClr>
                          </a:solidFill>
                          <a:prstDash val="solid"/>
                        </a:ln>
                        <a:effectLst/>
                      </wps:spPr>
                      <wps:txbx>
                        <w:txbxContent>
                          <w:p w14:paraId="45BF4C80" w14:textId="77777777" w:rsidR="00C47FCB" w:rsidRPr="00AA768D" w:rsidRDefault="00C47FCB" w:rsidP="00AA768D">
                            <w:pPr>
                              <w:jc w:val="center"/>
                              <w:rPr>
                                <w:color w:val="000000"/>
                              </w:rPr>
                            </w:pPr>
                            <w:r w:rsidRPr="00AA768D">
                              <w:rPr>
                                <w:color w:val="000000"/>
                              </w:rPr>
                              <w:t>In Example 1, you were not very confident in your ability to follow the code of conduct before the Advisor arrived, and now you are a moderately confident. You think the Advisor had some influence on this change.</w:t>
                            </w:r>
                          </w:p>
                          <w:p w14:paraId="56E6B0C7" w14:textId="77777777" w:rsidR="00C47FCB" w:rsidRPr="00AA768D" w:rsidRDefault="00C47FCB" w:rsidP="00AA768D">
                            <w:pPr>
                              <w:jc w:val="center"/>
                              <w:rPr>
                                <w:color w:val="000000"/>
                              </w:rPr>
                            </w:pPr>
                            <w:r w:rsidRPr="00AA768D">
                              <w:rPr>
                                <w:color w:val="000000"/>
                              </w:rPr>
                              <w:t>In Example 2, you were moderately confident in your ability to plan and facilitate meetings before the Advisor arrived and are still moderately confident. You don’t think the Advisor had any influence on your ability to plan and facilitate mee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5DB4D5" id="_x0000_s1070" style="position:absolute;left:0;text-align:left;margin-left:-17.25pt;margin-top:11pt;width:740.25pt;height:84.75pt;z-index:2516584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" fillcolor="#ebf1de" strokecolor="#385d8a" strokeweight="2pt">
                <v:textbox>
                  <w:txbxContent>
                    <w:p w14:paraId="45BF4C80" w14:textId="77777777" w:rsidR="00C47FCB" w:rsidRPr="00AA768D" w:rsidRDefault="00C47FCB" w:rsidP="00AA768D">
                      <w:pPr>
                        <w:jc w:val="center"/>
                        <w:rPr>
                          <w:color w:val="000000"/>
                        </w:rPr>
                      </w:pPr>
                      <w:r w:rsidRPr="00AA768D">
                        <w:rPr>
                          <w:color w:val="000000"/>
                        </w:rPr>
                        <w:t>In Example 1, you were not very confident in your ability to follow the code of conduct before the Advisor arrived, and now you are a moderately confident. You think the Advisor had some influence on this change.</w:t>
                      </w:r>
                    </w:p>
                    <w:p w14:paraId="56E6B0C7" w14:textId="77777777" w:rsidR="00C47FCB" w:rsidRPr="00AA768D" w:rsidRDefault="00C47FCB" w:rsidP="00AA768D">
                      <w:pPr>
                        <w:jc w:val="center"/>
                        <w:rPr>
                          <w:color w:val="000000"/>
                        </w:rPr>
                      </w:pPr>
                      <w:r w:rsidRPr="00AA768D">
                        <w:rPr>
                          <w:color w:val="000000"/>
                        </w:rPr>
                        <w:t>In Example 2, you were moderately confident in your ability to plan and facilitate meetings before the Advisor arrived and are still moderately confident. You don’t think the Advisor had any influence on your ability to plan and facilitate meetings.</w:t>
                      </w:r>
                    </w:p>
                  </w:txbxContent>
                </v:textbox>
              </v:roundrect>
            </w:pict>
          </mc:Fallback>
        </mc:AlternateContent>
      </w:r>
    </w:p>
    <w:p w14:paraId="581A2324" w14:textId="77777777" w:rsidR="00AA768D" w:rsidRPr="00AA768D" w:rsidRDefault="00AA768D" w:rsidP="00AA768D">
      <w:pPr>
        <w:spacing w:after="200" w:line="276" w:lineRule="auto"/>
        <w:jc w:val="center"/>
        <w:rPr>
          <w:rFonts w:ascii="Calibri" w:eastAsia="Calibri" w:hAnsi="Calibri" w:cs="Times New Roman"/>
          <w:b/>
        </w:rPr>
      </w:pPr>
    </w:p>
    <w:p w14:paraId="7DC2FB9C" w14:textId="77777777" w:rsidR="00AA768D" w:rsidRPr="00AA768D" w:rsidRDefault="00AA768D" w:rsidP="00AA768D">
      <w:pPr>
        <w:spacing w:after="0" w:line="276" w:lineRule="auto"/>
        <w:rPr>
          <w:rFonts w:ascii="Calibri" w:eastAsia="Calibri" w:hAnsi="Calibri" w:cs="Times New Roman"/>
          <w:b/>
        </w:rPr>
        <w:sectPr w:rsidR="00AA768D" w:rsidRPr="00AA768D">
          <w:pgSz w:w="15840" w:h="12240" w:orient="landscape"/>
          <w:pgMar w:top="720" w:right="720" w:bottom="720" w:left="720" w:header="0" w:footer="720" w:gutter="0"/>
          <w:pgNumType w:start="1"/>
          <w:cols w:space="720"/>
        </w:sectPr>
      </w:pPr>
    </w:p>
    <w:tbl>
      <w:tblPr>
        <w:tblW w:w="14055"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2"/>
        <w:gridCol w:w="2161"/>
        <w:gridCol w:w="3356"/>
        <w:gridCol w:w="829"/>
        <w:gridCol w:w="415"/>
        <w:gridCol w:w="461"/>
        <w:gridCol w:w="2161"/>
        <w:gridCol w:w="3356"/>
        <w:gridCol w:w="835"/>
        <w:gridCol w:w="19"/>
      </w:tblGrid>
      <w:tr w:rsidR="00AA768D" w:rsidRPr="00AA768D" w14:paraId="32154511" w14:textId="77777777" w:rsidTr="10022C03">
        <w:trPr>
          <w:gridAfter w:val="1"/>
          <w:wAfter w:w="19" w:type="dxa"/>
          <w:trHeight w:val="144"/>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3B8037" w14:textId="77777777" w:rsidR="00AA768D" w:rsidRPr="00AA768D" w:rsidRDefault="00AA768D" w:rsidP="00AA768D">
            <w:pPr>
              <w:spacing w:after="200" w:line="276" w:lineRule="auto"/>
              <w:jc w:val="center"/>
              <w:rPr>
                <w:rFonts w:ascii="Calibri" w:eastAsia="Calibri" w:hAnsi="Calibri" w:cs="Times New Roman"/>
                <w:b/>
                <w:sz w:val="28"/>
              </w:rPr>
            </w:pP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B2913A" w14:textId="77777777" w:rsidR="00AA768D" w:rsidRPr="00AA768D" w:rsidRDefault="00AA768D" w:rsidP="00AA768D">
            <w:pPr>
              <w:spacing w:after="200" w:line="276" w:lineRule="auto"/>
              <w:jc w:val="center"/>
              <w:rPr>
                <w:rFonts w:ascii="Calibri" w:eastAsia="Calibri" w:hAnsi="Calibri" w:cs="Times New Roman"/>
                <w:b/>
                <w:sz w:val="28"/>
              </w:rPr>
            </w:pPr>
            <w:r w:rsidRPr="00AA768D">
              <w:rPr>
                <w:rFonts w:ascii="Calibri" w:eastAsia="Calibri" w:hAnsi="Calibri" w:cs="Times New Roman"/>
                <w:b/>
                <w:sz w:val="28"/>
              </w:rPr>
              <w:t>A</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7A3057" w14:textId="77777777" w:rsidR="00AA768D" w:rsidRPr="00AA768D" w:rsidRDefault="00AA768D" w:rsidP="00AA768D">
            <w:pPr>
              <w:spacing w:after="200" w:line="276" w:lineRule="auto"/>
              <w:jc w:val="center"/>
              <w:rPr>
                <w:rFonts w:ascii="Calibri" w:eastAsia="Calibri" w:hAnsi="Calibri" w:cs="Times New Roman"/>
                <w:b/>
                <w:sz w:val="28"/>
              </w:rPr>
            </w:pPr>
            <w:r w:rsidRPr="00AA768D">
              <w:rPr>
                <w:rFonts w:ascii="Calibri" w:eastAsia="Calibri" w:hAnsi="Calibri" w:cs="Times New Roman"/>
                <w:b/>
                <w:sz w:val="28"/>
              </w:rPr>
              <w:t>B</w:t>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9D6461" w14:textId="77777777" w:rsidR="00AA768D" w:rsidRPr="00AA768D" w:rsidRDefault="00AA768D" w:rsidP="00AA768D">
            <w:pPr>
              <w:spacing w:after="200" w:line="276" w:lineRule="auto"/>
              <w:jc w:val="center"/>
              <w:rPr>
                <w:rFonts w:ascii="Calibri" w:eastAsia="Calibri" w:hAnsi="Calibri" w:cs="Times New Roman"/>
                <w:b/>
                <w:sz w:val="28"/>
              </w:rPr>
            </w:pPr>
            <w:r w:rsidRPr="00AA768D">
              <w:rPr>
                <w:rFonts w:ascii="Calibri" w:eastAsia="Calibri" w:hAnsi="Calibri" w:cs="Times New Roman"/>
                <w:b/>
                <w:sz w:val="28"/>
              </w:rPr>
              <w:t>C</w:t>
            </w:r>
          </w:p>
        </w:tc>
        <w:tc>
          <w:tcPr>
            <w:tcW w:w="415" w:type="dxa"/>
            <w:tcBorders>
              <w:top w:val="nil"/>
              <w:left w:val="single" w:sz="8" w:space="0" w:color="000000" w:themeColor="text1"/>
              <w:bottom w:val="nil"/>
              <w:right w:val="single" w:sz="8" w:space="0" w:color="000000" w:themeColor="text1"/>
            </w:tcBorders>
          </w:tcPr>
          <w:p w14:paraId="4D20B0DC" w14:textId="77777777" w:rsidR="00AA768D" w:rsidRPr="00AA768D" w:rsidRDefault="00AA768D" w:rsidP="00AA768D">
            <w:pPr>
              <w:spacing w:after="200" w:line="276" w:lineRule="auto"/>
              <w:jc w:val="center"/>
              <w:rPr>
                <w:rFonts w:ascii="Calibri" w:eastAsia="Calibri" w:hAnsi="Calibri" w:cs="Times New Roman"/>
                <w:b/>
                <w:sz w:val="28"/>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2DB6AB" w14:textId="77777777" w:rsidR="00AA768D" w:rsidRPr="00AA768D" w:rsidRDefault="00AA768D" w:rsidP="00AA768D">
            <w:pPr>
              <w:spacing w:after="200" w:line="276" w:lineRule="auto"/>
              <w:jc w:val="center"/>
              <w:rPr>
                <w:rFonts w:ascii="Calibri" w:eastAsia="Calibri" w:hAnsi="Calibri" w:cs="Times New Roman"/>
                <w:b/>
                <w:sz w:val="28"/>
              </w:rPr>
            </w:pP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6C5BAA7" w14:textId="77777777" w:rsidR="00AA768D" w:rsidRPr="00AA768D" w:rsidRDefault="00AA768D" w:rsidP="00AA768D">
            <w:pPr>
              <w:spacing w:after="200" w:line="276" w:lineRule="auto"/>
              <w:jc w:val="center"/>
              <w:rPr>
                <w:rFonts w:ascii="Calibri" w:eastAsia="Calibri" w:hAnsi="Calibri" w:cs="Times New Roman"/>
                <w:b/>
                <w:sz w:val="28"/>
              </w:rPr>
            </w:pPr>
            <w:r w:rsidRPr="00AA768D">
              <w:rPr>
                <w:rFonts w:ascii="Calibri" w:eastAsia="Calibri" w:hAnsi="Calibri" w:cs="Times New Roman"/>
                <w:b/>
                <w:sz w:val="28"/>
              </w:rPr>
              <w:t>A</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A966E50" w14:textId="77777777" w:rsidR="00AA768D" w:rsidRPr="00AA768D" w:rsidRDefault="00AA768D" w:rsidP="00AA768D">
            <w:pPr>
              <w:spacing w:after="200" w:line="276" w:lineRule="auto"/>
              <w:jc w:val="center"/>
              <w:rPr>
                <w:rFonts w:ascii="Calibri" w:eastAsia="Calibri" w:hAnsi="Calibri" w:cs="Times New Roman"/>
                <w:b/>
                <w:sz w:val="28"/>
              </w:rPr>
            </w:pPr>
            <w:r w:rsidRPr="00AA768D">
              <w:rPr>
                <w:rFonts w:ascii="Calibri" w:eastAsia="Calibri" w:hAnsi="Calibri" w:cs="Times New Roman"/>
                <w:b/>
                <w:sz w:val="28"/>
              </w:rPr>
              <w:t>B</w:t>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12BE23" w14:textId="77777777" w:rsidR="00AA768D" w:rsidRPr="00AA768D" w:rsidRDefault="00AA768D" w:rsidP="00AA768D">
            <w:pPr>
              <w:spacing w:after="200" w:line="276" w:lineRule="auto"/>
              <w:jc w:val="center"/>
              <w:rPr>
                <w:rFonts w:ascii="Calibri" w:eastAsia="Calibri" w:hAnsi="Calibri" w:cs="Times New Roman"/>
                <w:b/>
                <w:sz w:val="28"/>
              </w:rPr>
            </w:pPr>
            <w:r w:rsidRPr="00AA768D">
              <w:rPr>
                <w:rFonts w:ascii="Calibri" w:eastAsia="Calibri" w:hAnsi="Calibri" w:cs="Times New Roman"/>
                <w:b/>
                <w:sz w:val="28"/>
              </w:rPr>
              <w:t>C</w:t>
            </w:r>
          </w:p>
        </w:tc>
      </w:tr>
      <w:tr w:rsidR="00AA768D" w:rsidRPr="00AA768D" w14:paraId="7DB3E4A7"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5077CC8"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1</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4AFC2B"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 xml:space="preserve">Carry out all of your job responsibilities  </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6B8CCAC"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27" behindDoc="0" locked="0" layoutInCell="1" allowOverlap="1" wp14:anchorId="48017006" wp14:editId="2ED1D830">
                  <wp:simplePos x="0" y="0"/>
                  <wp:positionH relativeFrom="column">
                    <wp:posOffset>-54961</wp:posOffset>
                  </wp:positionH>
                  <wp:positionV relativeFrom="paragraph">
                    <wp:posOffset>0</wp:posOffset>
                  </wp:positionV>
                  <wp:extent cx="2114550" cy="1352550"/>
                  <wp:effectExtent l="0" t="0" r="0" b="0"/>
                  <wp:wrapNone/>
                  <wp:docPr id="1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A90AE2A"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5B764644"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637283B4"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3B338AE6"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436472B8"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91DC86"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4</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9C5FF29"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 xml:space="preserve">Describe the NMCP’s structure and lines of accountability </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BDA92BF"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29" behindDoc="0" locked="0" layoutInCell="1" allowOverlap="1" wp14:anchorId="218B6AEE" wp14:editId="7C91FFDA">
                  <wp:simplePos x="0" y="0"/>
                  <wp:positionH relativeFrom="column">
                    <wp:posOffset>-62865</wp:posOffset>
                  </wp:positionH>
                  <wp:positionV relativeFrom="paragraph">
                    <wp:posOffset>0</wp:posOffset>
                  </wp:positionV>
                  <wp:extent cx="2114550" cy="1352550"/>
                  <wp:effectExtent l="0" t="0" r="0" b="0"/>
                  <wp:wrapNone/>
                  <wp:docPr id="2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3C94D5"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0E269B5B"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7A229BCA"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1CBF9B42" w14:textId="77777777" w:rsidR="00AA768D" w:rsidRPr="00AA768D" w:rsidRDefault="00AA768D" w:rsidP="00AA768D">
            <w:pPr>
              <w:spacing w:after="200" w:line="276" w:lineRule="auto"/>
              <w:rPr>
                <w:rFonts w:ascii="Calibri" w:eastAsia="Calibri" w:hAnsi="Calibri" w:cs="Times New Roman"/>
              </w:rPr>
            </w:pPr>
          </w:p>
        </w:tc>
      </w:tr>
      <w:tr w:rsidR="00AA768D" w:rsidRPr="00AA768D" w14:paraId="410BAED7"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957C4EA"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2</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72A34BA"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 xml:space="preserve">Articulate the NMCP’s mission </w:t>
            </w:r>
          </w:p>
          <w:p w14:paraId="693596D0" w14:textId="77777777" w:rsidR="00AA768D" w:rsidRPr="00AA768D" w:rsidRDefault="00AA768D" w:rsidP="00AA768D">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E7A232"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33" behindDoc="0" locked="0" layoutInCell="1" allowOverlap="1" wp14:anchorId="081154C5" wp14:editId="41EAE55F">
                  <wp:simplePos x="0" y="0"/>
                  <wp:positionH relativeFrom="column">
                    <wp:posOffset>-68257</wp:posOffset>
                  </wp:positionH>
                  <wp:positionV relativeFrom="paragraph">
                    <wp:posOffset>62230</wp:posOffset>
                  </wp:positionV>
                  <wp:extent cx="2114550" cy="1352550"/>
                  <wp:effectExtent l="0" t="0" r="0" b="0"/>
                  <wp:wrapNone/>
                  <wp:docPr id="20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4642F0"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4E82C4CF"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09C507F4"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66CECB71"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265FA9E9"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060CC9"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5</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255D40"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 xml:space="preserve">Establish, practice, and enforce codes of conduct </w:t>
            </w:r>
          </w:p>
          <w:p w14:paraId="42773F1C" w14:textId="77777777" w:rsidR="00AA768D" w:rsidRPr="00AA768D" w:rsidRDefault="00AA768D" w:rsidP="00AA768D">
            <w:pPr>
              <w:spacing w:after="200" w:line="276" w:lineRule="auto"/>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3BCED5C"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34" behindDoc="0" locked="0" layoutInCell="1" allowOverlap="1" wp14:anchorId="0BC791AB" wp14:editId="022C14D5">
                  <wp:simplePos x="0" y="0"/>
                  <wp:positionH relativeFrom="column">
                    <wp:posOffset>-62865</wp:posOffset>
                  </wp:positionH>
                  <wp:positionV relativeFrom="paragraph">
                    <wp:posOffset>14605</wp:posOffset>
                  </wp:positionV>
                  <wp:extent cx="2114550" cy="1352550"/>
                  <wp:effectExtent l="0" t="0" r="0" b="0"/>
                  <wp:wrapNone/>
                  <wp:docPr id="2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EADA9C"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19D153A3"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0E825A34"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39CB2308" w14:textId="77777777" w:rsidR="00AA768D" w:rsidRPr="00AA768D" w:rsidRDefault="00AA768D" w:rsidP="00AA768D">
            <w:pPr>
              <w:spacing w:after="200" w:line="276" w:lineRule="auto"/>
              <w:rPr>
                <w:rFonts w:ascii="Calibri" w:eastAsia="Calibri" w:hAnsi="Calibri" w:cs="Times New Roman"/>
              </w:rPr>
            </w:pPr>
          </w:p>
        </w:tc>
      </w:tr>
      <w:tr w:rsidR="00AA768D" w:rsidRPr="00AA768D" w14:paraId="4C4F4A30"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83F4C23"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3</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58D958"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 xml:space="preserve">Articulate the NMCP’s strategy </w:t>
            </w:r>
          </w:p>
          <w:p w14:paraId="7E96DDE8" w14:textId="77777777" w:rsidR="00AA768D" w:rsidRPr="00AA768D" w:rsidRDefault="00AA768D" w:rsidP="00AA768D">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CBFE6B"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28" behindDoc="0" locked="0" layoutInCell="1" allowOverlap="1" wp14:anchorId="7027DC55" wp14:editId="359F2D52">
                  <wp:simplePos x="0" y="0"/>
                  <wp:positionH relativeFrom="column">
                    <wp:posOffset>-68257</wp:posOffset>
                  </wp:positionH>
                  <wp:positionV relativeFrom="paragraph">
                    <wp:posOffset>73660</wp:posOffset>
                  </wp:positionV>
                  <wp:extent cx="2114550" cy="1352550"/>
                  <wp:effectExtent l="0" t="0" r="0" b="0"/>
                  <wp:wrapNone/>
                  <wp:docPr id="2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8EC59DD"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5E404B06"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638B19EB"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6A6E260F"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1EB6F78D"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C43977D"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6</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178A3F"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 xml:space="preserve">Give feedback to coworkers </w:t>
            </w:r>
          </w:p>
          <w:p w14:paraId="3A1F8C32" w14:textId="77777777" w:rsidR="00AA768D" w:rsidRPr="00AA768D" w:rsidRDefault="00AA768D" w:rsidP="00AA768D">
            <w:pPr>
              <w:spacing w:after="200" w:line="276" w:lineRule="auto"/>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7523700"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30" behindDoc="0" locked="0" layoutInCell="1" allowOverlap="1" wp14:anchorId="66187456" wp14:editId="5333F888">
                  <wp:simplePos x="0" y="0"/>
                  <wp:positionH relativeFrom="column">
                    <wp:posOffset>-62865</wp:posOffset>
                  </wp:positionH>
                  <wp:positionV relativeFrom="paragraph">
                    <wp:posOffset>73660</wp:posOffset>
                  </wp:positionV>
                  <wp:extent cx="2114550" cy="1352550"/>
                  <wp:effectExtent l="0" t="0" r="0" b="0"/>
                  <wp:wrapNone/>
                  <wp:docPr id="2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14D6DC"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3283AA49"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00288FBC"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2F1ED147" w14:textId="77777777" w:rsidR="00AA768D" w:rsidRPr="00AA768D" w:rsidRDefault="00AA768D" w:rsidP="00AA768D">
            <w:pPr>
              <w:spacing w:after="200" w:line="276" w:lineRule="auto"/>
              <w:rPr>
                <w:rFonts w:ascii="Calibri" w:eastAsia="Calibri" w:hAnsi="Calibri" w:cs="Times New Roman"/>
              </w:rPr>
            </w:pPr>
          </w:p>
        </w:tc>
      </w:tr>
      <w:tr w:rsidR="00AA768D" w:rsidRPr="00AA768D" w14:paraId="05C9AD4C"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8DE00E9"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lastRenderedPageBreak/>
              <w:t>7</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D5AC96"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Receive feedback from coworkers</w:t>
            </w:r>
          </w:p>
          <w:p w14:paraId="7B4AA3F8" w14:textId="77777777" w:rsidR="00AA768D" w:rsidRPr="00AA768D" w:rsidRDefault="00AA768D" w:rsidP="00AA768D">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816B1C"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31" behindDoc="0" locked="0" layoutInCell="1" allowOverlap="1" wp14:anchorId="0BD26BD3" wp14:editId="35587E33">
                  <wp:simplePos x="0" y="0"/>
                  <wp:positionH relativeFrom="column">
                    <wp:posOffset>-54610</wp:posOffset>
                  </wp:positionH>
                  <wp:positionV relativeFrom="paragraph">
                    <wp:posOffset>74930</wp:posOffset>
                  </wp:positionV>
                  <wp:extent cx="2011680" cy="1286750"/>
                  <wp:effectExtent l="0" t="0" r="7620" b="8890"/>
                  <wp:wrapNone/>
                  <wp:docPr id="20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4F7017D"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4300FD0A"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17F84060"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29CA7140"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56677DF0"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B574A49"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11</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EC9B427"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Discuss and analyze challenges with your coworker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B1109A4"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32" behindDoc="0" locked="0" layoutInCell="1" allowOverlap="1" wp14:anchorId="06A6187B" wp14:editId="2D05D657">
                  <wp:simplePos x="0" y="0"/>
                  <wp:positionH relativeFrom="column">
                    <wp:posOffset>-62865</wp:posOffset>
                  </wp:positionH>
                  <wp:positionV relativeFrom="paragraph">
                    <wp:posOffset>67310</wp:posOffset>
                  </wp:positionV>
                  <wp:extent cx="2114550" cy="1352550"/>
                  <wp:effectExtent l="0" t="0" r="0" b="0"/>
                  <wp:wrapNone/>
                  <wp:docPr id="2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ABD1BD"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559A0E7C"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122A8830"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04B74473" w14:textId="77777777" w:rsidR="00AA768D" w:rsidRPr="00AA768D" w:rsidRDefault="00AA768D" w:rsidP="00AA768D">
            <w:pPr>
              <w:spacing w:after="200" w:line="276" w:lineRule="auto"/>
              <w:rPr>
                <w:rFonts w:ascii="Calibri" w:eastAsia="Calibri" w:hAnsi="Calibri" w:cs="Times New Roman"/>
              </w:rPr>
            </w:pPr>
          </w:p>
        </w:tc>
      </w:tr>
      <w:tr w:rsidR="00AA768D" w:rsidRPr="00AA768D" w14:paraId="7AEF9824"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509F4F5"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8</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A072543"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Identify your own values, strengths, and weaknesses</w:t>
            </w:r>
          </w:p>
          <w:p w14:paraId="4F2D2F0A" w14:textId="77777777" w:rsidR="00AA768D" w:rsidRPr="00AA768D" w:rsidRDefault="00AA768D" w:rsidP="00AA768D">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727936"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39" behindDoc="0" locked="0" layoutInCell="1" allowOverlap="1" wp14:anchorId="53FC8F29" wp14:editId="3006CD6D">
                  <wp:simplePos x="0" y="0"/>
                  <wp:positionH relativeFrom="column">
                    <wp:posOffset>-53975</wp:posOffset>
                  </wp:positionH>
                  <wp:positionV relativeFrom="paragraph">
                    <wp:posOffset>153670</wp:posOffset>
                  </wp:positionV>
                  <wp:extent cx="2011680" cy="1286750"/>
                  <wp:effectExtent l="0" t="0" r="7620" b="8890"/>
                  <wp:wrapNone/>
                  <wp:docPr id="21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9A0D9A5"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1ACA5E4B"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6090246F"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14D29137"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6D19AB1E"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CC68A53"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12</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B53F56"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Bring stakeholders together to discuss or address a shared challenge</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4B8E06"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40" behindDoc="0" locked="0" layoutInCell="1" allowOverlap="1" wp14:anchorId="5D518C0F" wp14:editId="1C77015B">
                  <wp:simplePos x="0" y="0"/>
                  <wp:positionH relativeFrom="column">
                    <wp:posOffset>-62230</wp:posOffset>
                  </wp:positionH>
                  <wp:positionV relativeFrom="paragraph">
                    <wp:posOffset>86995</wp:posOffset>
                  </wp:positionV>
                  <wp:extent cx="2114550" cy="1352550"/>
                  <wp:effectExtent l="0" t="0" r="0" b="0"/>
                  <wp:wrapNone/>
                  <wp:docPr id="21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945678"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65C60EB6"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7A2F4324"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022FB2EB" w14:textId="77777777" w:rsidR="00AA768D" w:rsidRPr="00AA768D" w:rsidRDefault="00AA768D" w:rsidP="00AA768D">
            <w:pPr>
              <w:spacing w:after="200" w:line="276" w:lineRule="auto"/>
              <w:rPr>
                <w:rFonts w:ascii="Calibri" w:eastAsia="Calibri" w:hAnsi="Calibri" w:cs="Times New Roman"/>
              </w:rPr>
            </w:pPr>
          </w:p>
        </w:tc>
      </w:tr>
      <w:tr w:rsidR="00AA768D" w:rsidRPr="00AA768D" w14:paraId="6693AA92"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4AC94D1"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9</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D5EA84"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 xml:space="preserve">Analyze challenges  </w:t>
            </w:r>
          </w:p>
          <w:p w14:paraId="5892CCED" w14:textId="77777777" w:rsidR="00AA768D" w:rsidRPr="00AA768D" w:rsidRDefault="00AA768D" w:rsidP="00AA768D">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CC8D6C"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35" behindDoc="0" locked="0" layoutInCell="1" allowOverlap="1" wp14:anchorId="1C7BB4BC" wp14:editId="0418904A">
                  <wp:simplePos x="0" y="0"/>
                  <wp:positionH relativeFrom="column">
                    <wp:posOffset>-53975</wp:posOffset>
                  </wp:positionH>
                  <wp:positionV relativeFrom="paragraph">
                    <wp:posOffset>0</wp:posOffset>
                  </wp:positionV>
                  <wp:extent cx="2011680" cy="1286750"/>
                  <wp:effectExtent l="0" t="0" r="7620" b="8890"/>
                  <wp:wrapNone/>
                  <wp:docPr id="2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5A1C3C"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37FA05E2"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0DC09203"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2FAE2793"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47310BDE"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A118D8"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13</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242DE1A"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Meet with your group to develop a team or organizational plan that defines activities, timeline, and responsibilitie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A4F57CB"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36" behindDoc="0" locked="0" layoutInCell="1" allowOverlap="1" wp14:anchorId="0B1E46B2" wp14:editId="238AC886">
                  <wp:simplePos x="0" y="0"/>
                  <wp:positionH relativeFrom="column">
                    <wp:posOffset>-62230</wp:posOffset>
                  </wp:positionH>
                  <wp:positionV relativeFrom="paragraph">
                    <wp:posOffset>0</wp:posOffset>
                  </wp:positionV>
                  <wp:extent cx="2114550" cy="1352550"/>
                  <wp:effectExtent l="0" t="0" r="0" b="0"/>
                  <wp:wrapNone/>
                  <wp:docPr id="20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E80A78"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70E68405"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56639945"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45FBC3CF" w14:textId="77777777" w:rsidR="00AA768D" w:rsidRPr="00AA768D" w:rsidRDefault="00AA768D" w:rsidP="00AA768D">
            <w:pPr>
              <w:spacing w:after="200" w:line="276" w:lineRule="auto"/>
              <w:rPr>
                <w:rFonts w:ascii="Calibri" w:eastAsia="Calibri" w:hAnsi="Calibri" w:cs="Times New Roman"/>
              </w:rPr>
            </w:pPr>
          </w:p>
        </w:tc>
      </w:tr>
      <w:tr w:rsidR="00AA768D" w:rsidRPr="00AA768D" w14:paraId="70412858"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03A317"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lastRenderedPageBreak/>
              <w:t>10</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8949375"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 xml:space="preserve">Identify solutions for challenges </w:t>
            </w:r>
          </w:p>
          <w:p w14:paraId="46E9AAC6" w14:textId="77777777" w:rsidR="00AA768D" w:rsidRPr="00AA768D" w:rsidRDefault="00AA768D" w:rsidP="00AA768D">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493B69" w14:textId="5D86E42E"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37" behindDoc="0" locked="0" layoutInCell="1" allowOverlap="1" wp14:anchorId="1E3B7674" wp14:editId="206D4C4D">
                  <wp:simplePos x="0" y="0"/>
                  <wp:positionH relativeFrom="column">
                    <wp:posOffset>-53975</wp:posOffset>
                  </wp:positionH>
                  <wp:positionV relativeFrom="paragraph">
                    <wp:posOffset>67310</wp:posOffset>
                  </wp:positionV>
                  <wp:extent cx="2011680" cy="1286750"/>
                  <wp:effectExtent l="0" t="0" r="7620" b="8890"/>
                  <wp:wrapNone/>
                  <wp:docPr id="2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78D794"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2FF31797"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1BDCD8FE"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027D59A6"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1DE4F2D3"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34440FF"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14</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C7E7E42"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Communicate team or organizational plans to stakeholder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BBE7B20" w14:textId="4F4220B5" w:rsidR="00AA768D" w:rsidRPr="00AA768D" w:rsidRDefault="008B34A4"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41" behindDoc="0" locked="0" layoutInCell="1" allowOverlap="1" wp14:anchorId="231A3DB5" wp14:editId="2C614B03">
                  <wp:simplePos x="0" y="0"/>
                  <wp:positionH relativeFrom="column">
                    <wp:posOffset>-62230</wp:posOffset>
                  </wp:positionH>
                  <wp:positionV relativeFrom="paragraph">
                    <wp:posOffset>-1364</wp:posOffset>
                  </wp:positionV>
                  <wp:extent cx="2114550" cy="1352550"/>
                  <wp:effectExtent l="0" t="0" r="0" b="0"/>
                  <wp:wrapNone/>
                  <wp:docPr id="21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r w:rsidR="00AA768D" w:rsidRPr="00AA768D">
              <w:rPr>
                <w:rFonts w:ascii="Calibri" w:eastAsia="Calibri" w:hAnsi="Calibri" w:cs="Times New Roman"/>
                <w:noProof/>
              </w:rPr>
              <w:drawing>
                <wp:anchor distT="0" distB="0" distL="114300" distR="114300" simplePos="0" relativeHeight="251658438" behindDoc="0" locked="0" layoutInCell="1" allowOverlap="1" wp14:anchorId="193FE319" wp14:editId="42F7FD6A">
                  <wp:simplePos x="0" y="0"/>
                  <wp:positionH relativeFrom="column">
                    <wp:posOffset>-62230</wp:posOffset>
                  </wp:positionH>
                  <wp:positionV relativeFrom="paragraph">
                    <wp:posOffset>-635</wp:posOffset>
                  </wp:positionV>
                  <wp:extent cx="2114550" cy="1352550"/>
                  <wp:effectExtent l="0" t="0" r="0" b="0"/>
                  <wp:wrapNone/>
                  <wp:docPr id="21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86499A"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5BC25DA7"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4A8FBF29"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07A56C87" w14:textId="77777777" w:rsidR="00AA768D" w:rsidRPr="00AA768D" w:rsidRDefault="00AA768D" w:rsidP="00AA768D">
            <w:pPr>
              <w:spacing w:after="200" w:line="276" w:lineRule="auto"/>
              <w:rPr>
                <w:rFonts w:ascii="Calibri" w:eastAsia="Calibri" w:hAnsi="Calibri" w:cs="Times New Roman"/>
              </w:rPr>
            </w:pPr>
          </w:p>
        </w:tc>
      </w:tr>
      <w:tr w:rsidR="00AA768D" w:rsidRPr="00AA768D" w14:paraId="21476378"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EB5A5BE"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15</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A4218B"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Advocate for adequate resources (money, people, and materials) for carrying out plan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A7C230"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44" behindDoc="0" locked="0" layoutInCell="1" allowOverlap="1" wp14:anchorId="3EC1A25A" wp14:editId="11727967">
                  <wp:simplePos x="0" y="0"/>
                  <wp:positionH relativeFrom="column">
                    <wp:posOffset>-52070</wp:posOffset>
                  </wp:positionH>
                  <wp:positionV relativeFrom="paragraph">
                    <wp:posOffset>8890</wp:posOffset>
                  </wp:positionV>
                  <wp:extent cx="2011680" cy="1286750"/>
                  <wp:effectExtent l="0" t="0" r="7620" b="8890"/>
                  <wp:wrapNone/>
                  <wp:docPr id="21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D18C78"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2006BA0D"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3D1C5220"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02876175"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1EB27217"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ECF92C2"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19</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C3DE203"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Integrate multiple systems (financial, programmatic, M&amp;E) to coordinate work</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D145625"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45" behindDoc="0" locked="0" layoutInCell="1" allowOverlap="1" wp14:anchorId="72588920" wp14:editId="4991763A">
                  <wp:simplePos x="0" y="0"/>
                  <wp:positionH relativeFrom="column">
                    <wp:posOffset>-62865</wp:posOffset>
                  </wp:positionH>
                  <wp:positionV relativeFrom="paragraph">
                    <wp:posOffset>113665</wp:posOffset>
                  </wp:positionV>
                  <wp:extent cx="2114550" cy="1352550"/>
                  <wp:effectExtent l="0" t="0" r="0" b="0"/>
                  <wp:wrapNone/>
                  <wp:docPr id="21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39A71B"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3ECC6C3C"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436100D5"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7B69B4BB" w14:textId="77777777" w:rsidR="00AA768D" w:rsidRPr="00AA768D" w:rsidRDefault="00AA768D" w:rsidP="00AA768D">
            <w:pPr>
              <w:spacing w:after="200" w:line="276" w:lineRule="auto"/>
              <w:rPr>
                <w:rFonts w:ascii="Calibri" w:eastAsia="Calibri" w:hAnsi="Calibri" w:cs="Times New Roman"/>
              </w:rPr>
            </w:pPr>
          </w:p>
        </w:tc>
      </w:tr>
      <w:tr w:rsidR="00AA768D" w:rsidRPr="00AA768D" w14:paraId="5FD6FD0C"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BFBE0C"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16</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EAA8D4"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Link your team’s goals with the overall national malaria strategy</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5B9805" w14:textId="1B78F0A1"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46" behindDoc="0" locked="0" layoutInCell="1" allowOverlap="1" wp14:anchorId="6C717499" wp14:editId="41F3FCDC">
                  <wp:simplePos x="0" y="0"/>
                  <wp:positionH relativeFrom="column">
                    <wp:posOffset>-54610</wp:posOffset>
                  </wp:positionH>
                  <wp:positionV relativeFrom="paragraph">
                    <wp:posOffset>183515</wp:posOffset>
                  </wp:positionV>
                  <wp:extent cx="2011680" cy="1286750"/>
                  <wp:effectExtent l="0" t="0" r="7620" b="8890"/>
                  <wp:wrapNone/>
                  <wp:docPr id="21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DE3CAD6"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06E9577A"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40CD8DBB"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28C3116E"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5E808246"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312A50E"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20</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D52B398" w14:textId="094A3079"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 xml:space="preserve">Empower more marginalized voices (junior staff, women, new hires, </w:t>
            </w:r>
            <w:r w:rsidR="00F14911" w:rsidRPr="00AA768D">
              <w:rPr>
                <w:rFonts w:ascii="Calibri" w:eastAsia="Calibri" w:hAnsi="Calibri" w:cs="Times New Roman"/>
              </w:rPr>
              <w:t>etc.</w:t>
            </w:r>
            <w:r w:rsidRPr="00AA768D">
              <w:rPr>
                <w:rFonts w:ascii="Calibri" w:eastAsia="Calibri" w:hAnsi="Calibri" w:cs="Times New Roman"/>
              </w:rPr>
              <w:t>) by giving them a voice in decision-making</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C0C02F" w14:textId="134EC0AB"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47" behindDoc="0" locked="0" layoutInCell="1" allowOverlap="1" wp14:anchorId="1A50C545" wp14:editId="22FFD744">
                  <wp:simplePos x="0" y="0"/>
                  <wp:positionH relativeFrom="column">
                    <wp:posOffset>-62865</wp:posOffset>
                  </wp:positionH>
                  <wp:positionV relativeFrom="paragraph">
                    <wp:posOffset>107315</wp:posOffset>
                  </wp:positionV>
                  <wp:extent cx="2114550" cy="1352550"/>
                  <wp:effectExtent l="0" t="0" r="0" b="0"/>
                  <wp:wrapNone/>
                  <wp:docPr id="2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99C67B"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37603CBE"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0207199F"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656E9F02" w14:textId="77777777" w:rsidR="00AA768D" w:rsidRPr="00AA768D" w:rsidRDefault="00AA768D" w:rsidP="00AA768D">
            <w:pPr>
              <w:spacing w:after="200" w:line="276" w:lineRule="auto"/>
              <w:rPr>
                <w:rFonts w:ascii="Calibri" w:eastAsia="Calibri" w:hAnsi="Calibri" w:cs="Times New Roman"/>
              </w:rPr>
            </w:pPr>
          </w:p>
        </w:tc>
      </w:tr>
      <w:tr w:rsidR="00AA768D" w:rsidRPr="00AA768D" w14:paraId="4CDDB1B5"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5B6A6BA"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lastRenderedPageBreak/>
              <w:t>17</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270097"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Balance competing demands on your time</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4E8497" w14:textId="77777777" w:rsidR="00AA768D" w:rsidRPr="00AA768D" w:rsidRDefault="00AA768D" w:rsidP="00AA768D">
            <w:pPr>
              <w:spacing w:after="200" w:line="276" w:lineRule="auto"/>
              <w:rPr>
                <w:rFonts w:ascii="Calibri" w:eastAsia="Calibri" w:hAnsi="Calibri" w:cs="Times New Roman"/>
                <w:noProof/>
              </w:rPr>
            </w:pPr>
            <w:r w:rsidRPr="00AA768D">
              <w:rPr>
                <w:rFonts w:ascii="Calibri" w:eastAsia="Calibri" w:hAnsi="Calibri" w:cs="Times New Roman"/>
                <w:noProof/>
              </w:rPr>
              <w:drawing>
                <wp:anchor distT="0" distB="0" distL="114300" distR="114300" simplePos="0" relativeHeight="251658442" behindDoc="0" locked="0" layoutInCell="1" allowOverlap="1" wp14:anchorId="53F52FEE" wp14:editId="2C8E55BE">
                  <wp:simplePos x="0" y="0"/>
                  <wp:positionH relativeFrom="column">
                    <wp:posOffset>-53975</wp:posOffset>
                  </wp:positionH>
                  <wp:positionV relativeFrom="paragraph">
                    <wp:posOffset>123190</wp:posOffset>
                  </wp:positionV>
                  <wp:extent cx="2011680" cy="1286750"/>
                  <wp:effectExtent l="0" t="0" r="7620" b="8890"/>
                  <wp:wrapNone/>
                  <wp:docPr id="21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9413F44"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7724E633"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5DA022D8"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63659D18"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4C489FBF"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9255029"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21</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780EC57"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Strengthen work processes to implement the National Strategic Plan</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F7AF55" w14:textId="77777777" w:rsidR="00AA768D" w:rsidRPr="00AA768D" w:rsidRDefault="00AA768D" w:rsidP="00AA768D">
            <w:pPr>
              <w:spacing w:after="200" w:line="276" w:lineRule="auto"/>
              <w:rPr>
                <w:rFonts w:ascii="Calibri" w:eastAsia="Calibri" w:hAnsi="Calibri" w:cs="Times New Roman"/>
                <w:noProof/>
              </w:rPr>
            </w:pPr>
            <w:r w:rsidRPr="00AA768D">
              <w:rPr>
                <w:rFonts w:ascii="Calibri" w:eastAsia="Calibri" w:hAnsi="Calibri" w:cs="Times New Roman"/>
                <w:noProof/>
              </w:rPr>
              <w:drawing>
                <wp:anchor distT="0" distB="0" distL="114300" distR="114300" simplePos="0" relativeHeight="251658443" behindDoc="0" locked="0" layoutInCell="1" allowOverlap="1" wp14:anchorId="337EC8DD" wp14:editId="66F957FC">
                  <wp:simplePos x="0" y="0"/>
                  <wp:positionH relativeFrom="column">
                    <wp:posOffset>-62230</wp:posOffset>
                  </wp:positionH>
                  <wp:positionV relativeFrom="paragraph">
                    <wp:posOffset>123190</wp:posOffset>
                  </wp:positionV>
                  <wp:extent cx="2114550" cy="1352550"/>
                  <wp:effectExtent l="0" t="0" r="0" b="0"/>
                  <wp:wrapNone/>
                  <wp:docPr id="21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0E0EAB"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1A559834"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60BCD3D0"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4716B2FF" w14:textId="77777777" w:rsidR="00AA768D" w:rsidRPr="00AA768D" w:rsidRDefault="00AA768D" w:rsidP="00AA768D">
            <w:pPr>
              <w:spacing w:after="200" w:line="276" w:lineRule="auto"/>
              <w:rPr>
                <w:rFonts w:ascii="Calibri" w:eastAsia="Calibri" w:hAnsi="Calibri" w:cs="Times New Roman"/>
              </w:rPr>
            </w:pPr>
          </w:p>
        </w:tc>
      </w:tr>
      <w:tr w:rsidR="00AA768D" w:rsidRPr="00AA768D" w14:paraId="61164952"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FF75B1F"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18</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F6FA374"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 xml:space="preserve">Determine priority actions for achieving your desired results </w:t>
            </w:r>
          </w:p>
          <w:p w14:paraId="78DE8842" w14:textId="77777777" w:rsidR="00AA768D" w:rsidRPr="00AA768D" w:rsidRDefault="00AA768D" w:rsidP="00AA768D">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1E3435" w14:textId="77777777" w:rsidR="00AA768D" w:rsidRPr="00AA768D" w:rsidRDefault="00AA768D" w:rsidP="00AA768D">
            <w:pPr>
              <w:spacing w:after="200" w:line="276" w:lineRule="auto"/>
              <w:rPr>
                <w:rFonts w:ascii="Calibri" w:eastAsia="Calibri" w:hAnsi="Calibri" w:cs="Times New Roman"/>
                <w:noProof/>
              </w:rPr>
            </w:pPr>
            <w:r w:rsidRPr="00AA768D">
              <w:rPr>
                <w:rFonts w:ascii="Calibri" w:eastAsia="Calibri" w:hAnsi="Calibri" w:cs="Times New Roman"/>
                <w:noProof/>
              </w:rPr>
              <w:drawing>
                <wp:anchor distT="0" distB="0" distL="114300" distR="114300" simplePos="0" relativeHeight="251658450" behindDoc="0" locked="0" layoutInCell="1" allowOverlap="1" wp14:anchorId="0D8E4E46" wp14:editId="6B7C1584">
                  <wp:simplePos x="0" y="0"/>
                  <wp:positionH relativeFrom="column">
                    <wp:posOffset>-54610</wp:posOffset>
                  </wp:positionH>
                  <wp:positionV relativeFrom="paragraph">
                    <wp:posOffset>75565</wp:posOffset>
                  </wp:positionV>
                  <wp:extent cx="2011680" cy="1286750"/>
                  <wp:effectExtent l="0" t="0" r="7620" b="8890"/>
                  <wp:wrapNone/>
                  <wp:docPr id="22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DC57BD7"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1C2CD5DA"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7F14D1A6"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5CBBDC1E"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2DF84CD5"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9A84A5E"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22</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839BA76"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Ensure that your activities effectively support the National Strategic Plan</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9B31131" w14:textId="77777777" w:rsidR="00AA768D" w:rsidRPr="00AA768D" w:rsidRDefault="00AA768D" w:rsidP="00AA768D">
            <w:pPr>
              <w:spacing w:after="200" w:line="276" w:lineRule="auto"/>
              <w:rPr>
                <w:rFonts w:ascii="Calibri" w:eastAsia="Calibri" w:hAnsi="Calibri" w:cs="Times New Roman"/>
                <w:noProof/>
              </w:rPr>
            </w:pPr>
            <w:r w:rsidRPr="00AA768D">
              <w:rPr>
                <w:rFonts w:ascii="Calibri" w:eastAsia="Calibri" w:hAnsi="Calibri" w:cs="Times New Roman"/>
                <w:noProof/>
              </w:rPr>
              <w:drawing>
                <wp:anchor distT="0" distB="0" distL="114300" distR="114300" simplePos="0" relativeHeight="251658451" behindDoc="0" locked="0" layoutInCell="1" allowOverlap="1" wp14:anchorId="4A1E832D" wp14:editId="5D534002">
                  <wp:simplePos x="0" y="0"/>
                  <wp:positionH relativeFrom="column">
                    <wp:posOffset>-62865</wp:posOffset>
                  </wp:positionH>
                  <wp:positionV relativeFrom="paragraph">
                    <wp:posOffset>104140</wp:posOffset>
                  </wp:positionV>
                  <wp:extent cx="2114550" cy="1352550"/>
                  <wp:effectExtent l="0" t="0" r="0" b="0"/>
                  <wp:wrapNone/>
                  <wp:docPr id="14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A753DB"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7F489DDF"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1FDD5F63"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0AA117AF" w14:textId="77777777" w:rsidR="00AA768D" w:rsidRPr="00AA768D" w:rsidRDefault="00AA768D" w:rsidP="00AA768D">
            <w:pPr>
              <w:spacing w:after="200" w:line="276" w:lineRule="auto"/>
              <w:rPr>
                <w:rFonts w:ascii="Calibri" w:eastAsia="Calibri" w:hAnsi="Calibri" w:cs="Times New Roman"/>
              </w:rPr>
            </w:pPr>
          </w:p>
        </w:tc>
      </w:tr>
      <w:tr w:rsidR="00AA768D" w:rsidRPr="00AA768D" w14:paraId="5CA2BDEF"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F07CA33"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23</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E4C039"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 xml:space="preserve">Resolve conflicts at work </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AF1F4D"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48" behindDoc="0" locked="0" layoutInCell="1" allowOverlap="1" wp14:anchorId="5167FF59" wp14:editId="12524B56">
                  <wp:simplePos x="0" y="0"/>
                  <wp:positionH relativeFrom="column">
                    <wp:posOffset>-54610</wp:posOffset>
                  </wp:positionH>
                  <wp:positionV relativeFrom="paragraph">
                    <wp:posOffset>57150</wp:posOffset>
                  </wp:positionV>
                  <wp:extent cx="2011680" cy="1286750"/>
                  <wp:effectExtent l="0" t="0" r="7620" b="8890"/>
                  <wp:wrapNone/>
                  <wp:docPr id="22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50A996"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3086A673"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38AC6424"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488A952A"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07894F2B"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9AECF1B"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27</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4C1847"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Identify Global Fund grant management needs and prioritie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C4C0AA0"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49" behindDoc="0" locked="0" layoutInCell="1" allowOverlap="1" wp14:anchorId="4A19CB39" wp14:editId="5A9635D4">
                  <wp:simplePos x="0" y="0"/>
                  <wp:positionH relativeFrom="column">
                    <wp:posOffset>-62865</wp:posOffset>
                  </wp:positionH>
                  <wp:positionV relativeFrom="paragraph">
                    <wp:posOffset>123825</wp:posOffset>
                  </wp:positionV>
                  <wp:extent cx="2114550" cy="1352550"/>
                  <wp:effectExtent l="0" t="0" r="0" b="0"/>
                  <wp:wrapNone/>
                  <wp:docPr id="22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4063C2"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5D3FECD4"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786D7BAC"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1B2E5C97" w14:textId="77777777" w:rsidR="00AA768D" w:rsidRPr="00AA768D" w:rsidRDefault="00AA768D" w:rsidP="00AA768D">
            <w:pPr>
              <w:spacing w:after="200" w:line="276" w:lineRule="auto"/>
              <w:rPr>
                <w:rFonts w:ascii="Calibri" w:eastAsia="Calibri" w:hAnsi="Calibri" w:cs="Times New Roman"/>
              </w:rPr>
            </w:pPr>
          </w:p>
        </w:tc>
      </w:tr>
      <w:tr w:rsidR="00AA768D" w:rsidRPr="00AA768D" w14:paraId="2FAFC3DE"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A5D52B0"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lastRenderedPageBreak/>
              <w:t>24</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3A141D"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 xml:space="preserve">Describe a common vision for your desired results </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225EC5"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52" behindDoc="0" locked="0" layoutInCell="1" allowOverlap="1" wp14:anchorId="4F9BE3FA" wp14:editId="4219204F">
                  <wp:simplePos x="0" y="0"/>
                  <wp:positionH relativeFrom="column">
                    <wp:posOffset>-53975</wp:posOffset>
                  </wp:positionH>
                  <wp:positionV relativeFrom="paragraph">
                    <wp:posOffset>-8255</wp:posOffset>
                  </wp:positionV>
                  <wp:extent cx="2011680" cy="1286750"/>
                  <wp:effectExtent l="0" t="0" r="7620" b="8890"/>
                  <wp:wrapNone/>
                  <wp:docPr id="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9A9B4A"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674412B0"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398DDB9B"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122E91D8"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1F9DB85A"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0B626F9"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28</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701BC80"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Adjust plans and resources as circumstances change</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8A9747C"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53" behindDoc="0" locked="0" layoutInCell="1" allowOverlap="1" wp14:anchorId="6801BECF" wp14:editId="66800986">
                  <wp:simplePos x="0" y="0"/>
                  <wp:positionH relativeFrom="column">
                    <wp:posOffset>-62230</wp:posOffset>
                  </wp:positionH>
                  <wp:positionV relativeFrom="paragraph">
                    <wp:posOffset>58420</wp:posOffset>
                  </wp:positionV>
                  <wp:extent cx="2114550" cy="1352550"/>
                  <wp:effectExtent l="0" t="0" r="0" b="0"/>
                  <wp:wrapNone/>
                  <wp:docPr id="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E69343"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53AC3F7D"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120C8990"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0606030D" w14:textId="77777777" w:rsidR="00AA768D" w:rsidRPr="00AA768D" w:rsidRDefault="00AA768D" w:rsidP="00AA768D">
            <w:pPr>
              <w:spacing w:after="200" w:line="276" w:lineRule="auto"/>
              <w:rPr>
                <w:rFonts w:ascii="Calibri" w:eastAsia="Calibri" w:hAnsi="Calibri" w:cs="Times New Roman"/>
              </w:rPr>
            </w:pPr>
          </w:p>
        </w:tc>
      </w:tr>
      <w:tr w:rsidR="00AA768D" w:rsidRPr="00AA768D" w14:paraId="03EC877A"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F9F3B1"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25</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069131"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Review monitoring data for trend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FCA7A5" w14:textId="77777777" w:rsidR="00AA768D" w:rsidRPr="00AA768D" w:rsidRDefault="00AA768D" w:rsidP="00AA768D">
            <w:pPr>
              <w:spacing w:after="200" w:line="276" w:lineRule="auto"/>
              <w:rPr>
                <w:rFonts w:ascii="Calibri" w:eastAsia="Calibri" w:hAnsi="Calibri" w:cs="Times New Roman"/>
                <w:noProof/>
              </w:rPr>
            </w:pPr>
            <w:r w:rsidRPr="00AA768D">
              <w:rPr>
                <w:rFonts w:ascii="Calibri" w:eastAsia="Calibri" w:hAnsi="Calibri" w:cs="Times New Roman"/>
                <w:noProof/>
              </w:rPr>
              <w:drawing>
                <wp:anchor distT="0" distB="0" distL="114300" distR="114300" simplePos="0" relativeHeight="251658454" behindDoc="0" locked="0" layoutInCell="1" allowOverlap="1" wp14:anchorId="331572C9" wp14:editId="58F94E10">
                  <wp:simplePos x="0" y="0"/>
                  <wp:positionH relativeFrom="column">
                    <wp:posOffset>-53975</wp:posOffset>
                  </wp:positionH>
                  <wp:positionV relativeFrom="paragraph">
                    <wp:posOffset>37465</wp:posOffset>
                  </wp:positionV>
                  <wp:extent cx="2011680" cy="1286750"/>
                  <wp:effectExtent l="0" t="0" r="7620" b="8890"/>
                  <wp:wrapNone/>
                  <wp:docPr id="1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9B82A2E"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4936D3E4"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576BBFF9"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5BB08DBF"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1F3AAD82"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91F14E4"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29</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8713F4E"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Train NMCP and district staff on the use of monthly monitoring report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9649F6" w14:textId="77777777" w:rsidR="00AA768D" w:rsidRPr="00AA768D" w:rsidRDefault="00AA768D" w:rsidP="00AA768D">
            <w:pPr>
              <w:spacing w:after="200" w:line="276" w:lineRule="auto"/>
              <w:rPr>
                <w:rFonts w:ascii="Calibri" w:eastAsia="Calibri" w:hAnsi="Calibri" w:cs="Times New Roman"/>
                <w:noProof/>
              </w:rPr>
            </w:pPr>
            <w:r w:rsidRPr="00AA768D">
              <w:rPr>
                <w:rFonts w:ascii="Calibri" w:eastAsia="Calibri" w:hAnsi="Calibri" w:cs="Times New Roman"/>
                <w:noProof/>
              </w:rPr>
              <w:drawing>
                <wp:anchor distT="0" distB="0" distL="114300" distR="114300" simplePos="0" relativeHeight="251658455" behindDoc="0" locked="0" layoutInCell="1" allowOverlap="1" wp14:anchorId="5A2A1D20" wp14:editId="53ED04D5">
                  <wp:simplePos x="0" y="0"/>
                  <wp:positionH relativeFrom="column">
                    <wp:posOffset>-59690</wp:posOffset>
                  </wp:positionH>
                  <wp:positionV relativeFrom="paragraph">
                    <wp:posOffset>37465</wp:posOffset>
                  </wp:positionV>
                  <wp:extent cx="2011680" cy="1286750"/>
                  <wp:effectExtent l="0" t="0" r="7620" b="8890"/>
                  <wp:wrapNone/>
                  <wp:docPr id="1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A025CD"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6DD71597"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6F644640"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74E803F3" w14:textId="77777777" w:rsidR="00AA768D" w:rsidRPr="00AA768D" w:rsidRDefault="00AA768D" w:rsidP="00AA768D">
            <w:pPr>
              <w:spacing w:after="200" w:line="276" w:lineRule="auto"/>
              <w:rPr>
                <w:rFonts w:ascii="Calibri" w:eastAsia="Calibri" w:hAnsi="Calibri" w:cs="Times New Roman"/>
              </w:rPr>
            </w:pPr>
          </w:p>
        </w:tc>
      </w:tr>
      <w:tr w:rsidR="00AA768D" w:rsidRPr="00AA768D" w14:paraId="76DD40E7" w14:textId="77777777" w:rsidTr="10022C03">
        <w:trPr>
          <w:gridAfter w:val="1"/>
          <w:wAfter w:w="19" w:type="dxa"/>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4161316"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26</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DE6FC91"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 xml:space="preserve">Use monthly data to make decisions </w:t>
            </w:r>
          </w:p>
          <w:p w14:paraId="2174551E" w14:textId="77777777" w:rsidR="00AA768D" w:rsidRPr="00AA768D" w:rsidRDefault="00AA768D" w:rsidP="00AA768D">
            <w:pPr>
              <w:spacing w:after="0" w:line="276" w:lineRule="auto"/>
              <w:contextualSpacing/>
              <w:rPr>
                <w:rFonts w:ascii="Calibri" w:eastAsia="Calibri" w:hAnsi="Calibri" w:cs="Times New Roman"/>
              </w:rPr>
            </w:pP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F21EEB"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56" behindDoc="0" locked="0" layoutInCell="1" allowOverlap="1" wp14:anchorId="180BB40A" wp14:editId="6F34B412">
                  <wp:simplePos x="0" y="0"/>
                  <wp:positionH relativeFrom="column">
                    <wp:posOffset>-53975</wp:posOffset>
                  </wp:positionH>
                  <wp:positionV relativeFrom="paragraph">
                    <wp:posOffset>102235</wp:posOffset>
                  </wp:positionV>
                  <wp:extent cx="2011680" cy="1286750"/>
                  <wp:effectExtent l="0" t="0" r="7620" b="8890"/>
                  <wp:wrapNone/>
                  <wp:docPr id="1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198C7A2"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2D2F566A"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0C12DBB4"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4A834EE6"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8" w:space="0" w:color="000000" w:themeColor="text1"/>
            </w:tcBorders>
          </w:tcPr>
          <w:p w14:paraId="2A76A479" w14:textId="77777777" w:rsidR="00AA768D" w:rsidRPr="00AA768D" w:rsidRDefault="00AA768D" w:rsidP="00AA768D">
            <w:pPr>
              <w:spacing w:after="200" w:line="276" w:lineRule="auto"/>
              <w:rPr>
                <w:rFonts w:ascii="Calibri" w:eastAsia="Calibri" w:hAnsi="Calibri" w:cs="Times New Roman"/>
              </w:rPr>
            </w:pPr>
          </w:p>
        </w:tc>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4908469"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30</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7346A70"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Invite participation  in planning and implementation from all parties affected by your technical unit</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0E430AB"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57" behindDoc="0" locked="0" layoutInCell="1" allowOverlap="1" wp14:anchorId="5C1F1BFF" wp14:editId="3081F774">
                  <wp:simplePos x="0" y="0"/>
                  <wp:positionH relativeFrom="column">
                    <wp:posOffset>-62230</wp:posOffset>
                  </wp:positionH>
                  <wp:positionV relativeFrom="paragraph">
                    <wp:posOffset>-2540</wp:posOffset>
                  </wp:positionV>
                  <wp:extent cx="2114550" cy="1352550"/>
                  <wp:effectExtent l="0" t="0" r="0" b="0"/>
                  <wp:wrapNone/>
                  <wp:docPr id="1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114550" cy="1352550"/>
                          </a:xfrm>
                          <a:prstGeom prst="rect">
                            <a:avLst/>
                          </a:prstGeom>
                          <a:noFill/>
                        </pic:spPr>
                      </pic:pic>
                    </a:graphicData>
                  </a:graphic>
                  <wp14:sizeRelH relativeFrom="page">
                    <wp14:pctWidth>0</wp14:pctWidth>
                  </wp14:sizeRelH>
                  <wp14:sizeRelV relativeFrom="page">
                    <wp14:pctHeight>0</wp14:pctHeight>
                  </wp14:sizeRelV>
                </wp:anchor>
              </w:drawing>
            </w:r>
          </w:p>
        </w:tc>
        <w:tc>
          <w:tcPr>
            <w:tcW w:w="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2BCBC4"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3434E829"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6CBB2B15"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6370BBB0" w14:textId="77777777" w:rsidR="00AA768D" w:rsidRPr="00AA768D" w:rsidRDefault="00AA768D" w:rsidP="00AA768D">
            <w:pPr>
              <w:spacing w:after="200" w:line="276" w:lineRule="auto"/>
              <w:rPr>
                <w:rFonts w:ascii="Calibri" w:eastAsia="Calibri" w:hAnsi="Calibri" w:cs="Times New Roman"/>
              </w:rPr>
            </w:pPr>
          </w:p>
        </w:tc>
      </w:tr>
      <w:tr w:rsidR="00AA768D" w:rsidRPr="00AA768D" w14:paraId="46F55DBE" w14:textId="77777777" w:rsidTr="10022C03">
        <w:trPr>
          <w:trHeight w:val="2333"/>
        </w:trPr>
        <w:tc>
          <w:tcPr>
            <w:tcW w:w="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10FC253"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lastRenderedPageBreak/>
              <w:t>31</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9EACE9" w14:textId="77777777" w:rsidR="00AA768D" w:rsidRPr="00AA768D" w:rsidRDefault="00AA768D" w:rsidP="00AA768D">
            <w:pPr>
              <w:spacing w:after="0" w:line="276" w:lineRule="auto"/>
              <w:contextualSpacing/>
              <w:rPr>
                <w:rFonts w:ascii="Calibri" w:eastAsia="Calibri" w:hAnsi="Calibri" w:cs="Times New Roman"/>
              </w:rPr>
            </w:pPr>
            <w:r w:rsidRPr="00AA768D">
              <w:rPr>
                <w:rFonts w:ascii="Calibri" w:eastAsia="Calibri" w:hAnsi="Calibri" w:cs="Times New Roman"/>
              </w:rPr>
              <w:t>Use aggregate data to make decisions</w:t>
            </w:r>
          </w:p>
        </w:tc>
        <w:tc>
          <w:tcPr>
            <w:tcW w:w="33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5C60C8"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noProof/>
              </w:rPr>
              <w:drawing>
                <wp:anchor distT="0" distB="0" distL="114300" distR="114300" simplePos="0" relativeHeight="251658458" behindDoc="0" locked="0" layoutInCell="1" allowOverlap="1" wp14:anchorId="04FEF39D" wp14:editId="0A6CA075">
                  <wp:simplePos x="0" y="0"/>
                  <wp:positionH relativeFrom="column">
                    <wp:posOffset>-53975</wp:posOffset>
                  </wp:positionH>
                  <wp:positionV relativeFrom="paragraph">
                    <wp:posOffset>5080</wp:posOffset>
                  </wp:positionV>
                  <wp:extent cx="2011680" cy="1286750"/>
                  <wp:effectExtent l="0" t="0" r="7620" b="8890"/>
                  <wp:wrapNone/>
                  <wp:docPr id="1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l="6177" t="6081" r="8179" b="4054"/>
                          <a:stretch>
                            <a:fillRect/>
                          </a:stretch>
                        </pic:blipFill>
                        <pic:spPr bwMode="auto">
                          <a:xfrm>
                            <a:off x="0" y="0"/>
                            <a:ext cx="2011680" cy="1286750"/>
                          </a:xfrm>
                          <a:prstGeom prst="rect">
                            <a:avLst/>
                          </a:prstGeom>
                          <a:noFill/>
                        </pic:spPr>
                      </pic:pic>
                    </a:graphicData>
                  </a:graphic>
                  <wp14:sizeRelH relativeFrom="page">
                    <wp14:pctWidth>0</wp14:pctWidth>
                  </wp14:sizeRelH>
                  <wp14:sizeRelV relativeFrom="page">
                    <wp14:pctHeight>0</wp14:pctHeight>
                  </wp14:sizeRelV>
                </wp:anchor>
              </w:drawing>
            </w:r>
          </w:p>
        </w:tc>
        <w:tc>
          <w:tcPr>
            <w:tcW w:w="82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F98F22"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1</w:t>
            </w:r>
          </w:p>
          <w:p w14:paraId="20F4C0DA"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2</w:t>
            </w:r>
          </w:p>
          <w:p w14:paraId="68973932" w14:textId="77777777" w:rsidR="00AA768D" w:rsidRPr="00AA768D" w:rsidRDefault="00AA768D" w:rsidP="00AA768D">
            <w:pPr>
              <w:spacing w:after="200" w:line="276" w:lineRule="auto"/>
              <w:rPr>
                <w:rFonts w:ascii="Calibri" w:eastAsia="Calibri" w:hAnsi="Calibri" w:cs="Times New Roman"/>
                <w:lang w:val="fr-FR"/>
              </w:rPr>
            </w:pPr>
            <w:r w:rsidRPr="00AA768D">
              <w:rPr>
                <w:rFonts w:ascii="Calibri" w:eastAsia="Calibri" w:hAnsi="Calibri" w:cs="Times New Roman"/>
                <w:lang w:val="fr-FR"/>
              </w:rPr>
              <w:t>3</w:t>
            </w:r>
          </w:p>
          <w:p w14:paraId="0C7A1061" w14:textId="77777777" w:rsidR="00AA768D" w:rsidRPr="00AA768D" w:rsidRDefault="00AA768D" w:rsidP="00AA768D">
            <w:pPr>
              <w:spacing w:after="200" w:line="276" w:lineRule="auto"/>
              <w:rPr>
                <w:rFonts w:ascii="Calibri" w:eastAsia="Calibri" w:hAnsi="Calibri" w:cs="Times New Roman"/>
              </w:rPr>
            </w:pPr>
          </w:p>
        </w:tc>
        <w:tc>
          <w:tcPr>
            <w:tcW w:w="415" w:type="dxa"/>
            <w:tcBorders>
              <w:top w:val="nil"/>
              <w:left w:val="single" w:sz="8" w:space="0" w:color="000000" w:themeColor="text1"/>
              <w:bottom w:val="nil"/>
              <w:right w:val="single" w:sz="4" w:space="0" w:color="auto"/>
            </w:tcBorders>
          </w:tcPr>
          <w:p w14:paraId="41D30B37" w14:textId="77777777" w:rsidR="00AA768D" w:rsidRPr="00AA768D" w:rsidRDefault="00AA768D" w:rsidP="00AA768D">
            <w:pPr>
              <w:spacing w:after="200" w:line="276" w:lineRule="auto"/>
              <w:rPr>
                <w:rFonts w:ascii="Calibri" w:eastAsia="Calibri" w:hAnsi="Calibri" w:cs="Times New Roman"/>
              </w:rPr>
            </w:pPr>
          </w:p>
        </w:tc>
        <w:tc>
          <w:tcPr>
            <w:tcW w:w="6830" w:type="dxa"/>
            <w:gridSpan w:val="5"/>
            <w:tcBorders>
              <w:top w:val="single" w:sz="4" w:space="0" w:color="auto"/>
              <w:left w:val="single" w:sz="4" w:space="0" w:color="auto"/>
              <w:bottom w:val="single" w:sz="4" w:space="0" w:color="auto"/>
              <w:right w:val="single" w:sz="4" w:space="0" w:color="auto"/>
            </w:tcBorders>
            <w:hideMark/>
          </w:tcPr>
          <w:p w14:paraId="58621CBD" w14:textId="77777777" w:rsidR="00AA768D" w:rsidRPr="00AA768D" w:rsidRDefault="00AA768D" w:rsidP="00AA768D">
            <w:pPr>
              <w:spacing w:after="200" w:line="276" w:lineRule="auto"/>
              <w:rPr>
                <w:rFonts w:ascii="Calibri" w:eastAsia="Calibri" w:hAnsi="Calibri" w:cs="Times New Roman"/>
              </w:rPr>
            </w:pPr>
            <w:r w:rsidRPr="00AA768D">
              <w:rPr>
                <w:rFonts w:ascii="Calibri" w:eastAsia="Calibri" w:hAnsi="Calibri" w:cs="Times New Roman"/>
              </w:rPr>
              <w:t>Other comments or feedback:</w:t>
            </w:r>
          </w:p>
        </w:tc>
      </w:tr>
    </w:tbl>
    <w:p w14:paraId="4B46B7C4" w14:textId="77777777" w:rsidR="008765C4" w:rsidRDefault="008765C4" w:rsidP="00AA768D">
      <w:pPr>
        <w:spacing w:after="200" w:line="276" w:lineRule="auto"/>
        <w:rPr>
          <w:rFonts w:ascii="Calibri" w:eastAsia="Calibri" w:hAnsi="Calibri" w:cs="Times New Roman"/>
        </w:rPr>
        <w:sectPr w:rsidR="008765C4" w:rsidSect="008765C4">
          <w:pgSz w:w="15840" w:h="12240" w:orient="landscape"/>
          <w:pgMar w:top="1080" w:right="1440" w:bottom="1080" w:left="1440" w:header="720" w:footer="720" w:gutter="0"/>
          <w:cols w:space="720"/>
          <w:docGrid w:linePitch="360"/>
        </w:sectPr>
      </w:pPr>
    </w:p>
    <w:p w14:paraId="07D60AA5" w14:textId="77777777" w:rsidR="00F33D97" w:rsidRPr="00F33D97" w:rsidRDefault="00F33D97" w:rsidP="00F33D97">
      <w:pPr>
        <w:spacing w:after="0" w:line="360" w:lineRule="auto"/>
        <w:contextualSpacing/>
        <w:rPr>
          <w:rFonts w:ascii="Gill Sans MT" w:eastAsia="Yu Gothic Light" w:hAnsi="Gill Sans MT" w:cs="Gill Sans"/>
          <w:b/>
          <w:color w:val="002F6C"/>
          <w:lang w:bidi="en-US"/>
        </w:rPr>
      </w:pPr>
    </w:p>
    <w:sectPr w:rsidR="00F33D97" w:rsidRPr="00F33D97" w:rsidSect="009A20D1">
      <w:footerReference w:type="default" r:id="rId15"/>
      <w:type w:val="continuous"/>
      <w:pgSz w:w="12240" w:h="15840"/>
      <w:pgMar w:top="1267" w:right="720" w:bottom="108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05E9BB" w14:textId="77777777" w:rsidR="000B3324" w:rsidRDefault="000B3324">
      <w:pPr>
        <w:spacing w:after="0" w:line="240" w:lineRule="auto"/>
      </w:pPr>
      <w:r>
        <w:separator/>
      </w:r>
    </w:p>
  </w:endnote>
  <w:endnote w:type="continuationSeparator" w:id="0">
    <w:p w14:paraId="0FEE2D44" w14:textId="77777777" w:rsidR="000B3324" w:rsidRDefault="000B3324">
      <w:pPr>
        <w:spacing w:after="0" w:line="240" w:lineRule="auto"/>
      </w:pPr>
      <w:r>
        <w:continuationSeparator/>
      </w:r>
    </w:p>
  </w:endnote>
  <w:endnote w:type="continuationNotice" w:id="1">
    <w:p w14:paraId="43548C72" w14:textId="77777777" w:rsidR="000B3324" w:rsidRDefault="000B33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Light">
    <w:altName w:val="Arial"/>
    <w:charset w:val="B1"/>
    <w:family w:val="swiss"/>
    <w:pitch w:val="variable"/>
    <w:sig w:usb0="80000A67" w:usb1="00000000" w:usb2="00000000" w:usb3="00000000" w:csb0="000001F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altName w:val="Calibri"/>
    <w:panose1 w:val="020B0502020104020203"/>
    <w:charset w:val="00"/>
    <w:family w:val="swiss"/>
    <w:pitch w:val="variable"/>
    <w:sig w:usb0="00000007" w:usb1="00000000" w:usb2="00000000" w:usb3="00000000" w:csb0="00000003" w:csb1="00000000"/>
  </w:font>
  <w:font w:name="Gill Sans">
    <w:altName w:val="Calibri"/>
    <w:charset w:val="B1"/>
    <w:family w:val="swiss"/>
    <w:pitch w:val="variable"/>
    <w:sig w:usb0="80000A67" w:usb1="00000000" w:usb2="00000000" w:usb3="00000000" w:csb0="000001F7" w:csb1="00000000"/>
  </w:font>
  <w:font w:name="Times New Roman (Body CS)">
    <w:charset w:val="00"/>
    <w:family w:val="auto"/>
    <w:pitch w:val="variable"/>
    <w:sig w:usb0="00000003" w:usb1="00000000" w:usb2="00000000" w:usb3="00000000" w:csb0="00000007" w:csb1="00000000"/>
  </w:font>
  <w:font w:name="Gotham Light">
    <w:altName w:val="Calibri"/>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abfeltScript Bold">
    <w:altName w:val="Calibri"/>
    <w:panose1 w:val="00000000000000000000"/>
    <w:charset w:val="00"/>
    <w:family w:val="modern"/>
    <w:notTrueType/>
    <w:pitch w:val="variable"/>
    <w:sig w:usb0="00000003" w:usb1="00000000" w:usb2="00000000" w:usb3="00000000" w:csb0="00000001" w:csb1="00000000"/>
  </w:font>
  <w:font w:name="Century Gothic">
    <w:altName w:val="Cambria"/>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7848421"/>
      <w:docPartObj>
        <w:docPartGallery w:val="Page Numbers (Bottom of Page)"/>
        <w:docPartUnique/>
      </w:docPartObj>
    </w:sdtPr>
    <w:sdtEndPr>
      <w:rPr>
        <w:noProof/>
      </w:rPr>
    </w:sdtEndPr>
    <w:sdtContent>
      <w:p w14:paraId="65438C07" w14:textId="77777777" w:rsidR="00C47FCB" w:rsidRDefault="00C47FC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B5FE78B" w14:textId="77777777" w:rsidR="00C47FCB" w:rsidRDefault="00C47F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7392546"/>
      <w:docPartObj>
        <w:docPartGallery w:val="Page Numbers (Bottom of Page)"/>
        <w:docPartUnique/>
      </w:docPartObj>
    </w:sdtPr>
    <w:sdtEndPr>
      <w:rPr>
        <w:noProof/>
      </w:rPr>
    </w:sdtEndPr>
    <w:sdtContent>
      <w:p w14:paraId="1DD3A73F" w14:textId="77777777" w:rsidR="00C47FCB" w:rsidRDefault="00C47F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E11E" w14:textId="77777777" w:rsidR="00C47FCB" w:rsidRDefault="00C47FCB" w:rsidP="007D2CA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0486008"/>
      <w:docPartObj>
        <w:docPartGallery w:val="Page Numbers (Bottom of Page)"/>
        <w:docPartUnique/>
      </w:docPartObj>
    </w:sdtPr>
    <w:sdtEndPr>
      <w:rPr>
        <w:noProof/>
      </w:rPr>
    </w:sdtEndPr>
    <w:sdtContent>
      <w:p w14:paraId="5A14E696" w14:textId="77777777" w:rsidR="00C47FCB" w:rsidRDefault="00C47F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DF0086" w14:textId="77777777" w:rsidR="00C47FCB" w:rsidRDefault="00C47FCB" w:rsidP="007D2CA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4DA83" w14:textId="77777777" w:rsidR="000B3324" w:rsidRDefault="000B3324">
      <w:pPr>
        <w:spacing w:after="0" w:line="240" w:lineRule="auto"/>
      </w:pPr>
      <w:r>
        <w:separator/>
      </w:r>
    </w:p>
  </w:footnote>
  <w:footnote w:type="continuationSeparator" w:id="0">
    <w:p w14:paraId="71BC578F" w14:textId="77777777" w:rsidR="000B3324" w:rsidRDefault="000B3324">
      <w:pPr>
        <w:spacing w:after="0" w:line="240" w:lineRule="auto"/>
      </w:pPr>
      <w:r>
        <w:continuationSeparator/>
      </w:r>
    </w:p>
  </w:footnote>
  <w:footnote w:type="continuationNotice" w:id="1">
    <w:p w14:paraId="51B9B4E2" w14:textId="77777777" w:rsidR="000B3324" w:rsidRDefault="000B332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0D6C75"/>
    <w:multiLevelType w:val="hybridMultilevel"/>
    <w:tmpl w:val="301ACA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23D6BD3"/>
    <w:multiLevelType w:val="hybridMultilevel"/>
    <w:tmpl w:val="9856CA3E"/>
    <w:lvl w:ilvl="0" w:tplc="AF9463F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204F67"/>
    <w:multiLevelType w:val="hybridMultilevel"/>
    <w:tmpl w:val="BAD0512C"/>
    <w:lvl w:ilvl="0" w:tplc="06CAF26C">
      <w:start w:val="1"/>
      <w:numFmt w:val="decimal"/>
      <w:lvlText w:val="%1."/>
      <w:lvlJc w:val="left"/>
      <w:pPr>
        <w:ind w:left="360" w:hanging="360"/>
      </w:pPr>
      <w:rPr>
        <w:lang w:val="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D334114"/>
    <w:multiLevelType w:val="hybridMultilevel"/>
    <w:tmpl w:val="A6C09AB8"/>
    <w:lvl w:ilvl="0" w:tplc="CF5EF0FE">
      <w:start w:val="1"/>
      <w:numFmt w:val="bullet"/>
      <w:pStyle w:val="BoxBullet"/>
      <w:lvlText w:val="●"/>
      <w:lvlJc w:val="left"/>
      <w:pPr>
        <w:ind w:left="360" w:hanging="360"/>
      </w:pPr>
      <w:rPr>
        <w:rFonts w:ascii="Noto Sans Symbols" w:eastAsia="Noto Sans Symbols" w:hAnsi="Noto Sans Symbols" w:cs="Noto Sans Symbols"/>
      </w:rPr>
    </w:lvl>
    <w:lvl w:ilvl="1" w:tplc="01FEBCC8">
      <w:start w:val="1"/>
      <w:numFmt w:val="bullet"/>
      <w:lvlText w:val="o"/>
      <w:lvlJc w:val="left"/>
      <w:pPr>
        <w:ind w:left="1080" w:hanging="360"/>
      </w:pPr>
      <w:rPr>
        <w:rFonts w:ascii="Courier New" w:eastAsia="Courier New" w:hAnsi="Courier New" w:cs="Courier New"/>
      </w:rPr>
    </w:lvl>
    <w:lvl w:ilvl="2" w:tplc="F0127B60">
      <w:start w:val="1"/>
      <w:numFmt w:val="bullet"/>
      <w:lvlText w:val="▪"/>
      <w:lvlJc w:val="left"/>
      <w:pPr>
        <w:ind w:left="1800" w:hanging="360"/>
      </w:pPr>
      <w:rPr>
        <w:rFonts w:ascii="Noto Sans Symbols" w:eastAsia="Noto Sans Symbols" w:hAnsi="Noto Sans Symbols" w:cs="Noto Sans Symbols"/>
      </w:rPr>
    </w:lvl>
    <w:lvl w:ilvl="3" w:tplc="82BA9F40">
      <w:start w:val="1"/>
      <w:numFmt w:val="bullet"/>
      <w:lvlText w:val="●"/>
      <w:lvlJc w:val="left"/>
      <w:pPr>
        <w:ind w:left="2520" w:hanging="360"/>
      </w:pPr>
      <w:rPr>
        <w:rFonts w:ascii="Noto Sans Symbols" w:eastAsia="Noto Sans Symbols" w:hAnsi="Noto Sans Symbols" w:cs="Noto Sans Symbols"/>
      </w:rPr>
    </w:lvl>
    <w:lvl w:ilvl="4" w:tplc="F6FA9FD0">
      <w:start w:val="1"/>
      <w:numFmt w:val="bullet"/>
      <w:lvlText w:val="o"/>
      <w:lvlJc w:val="left"/>
      <w:pPr>
        <w:ind w:left="3240" w:hanging="360"/>
      </w:pPr>
      <w:rPr>
        <w:rFonts w:ascii="Courier New" w:eastAsia="Courier New" w:hAnsi="Courier New" w:cs="Courier New"/>
      </w:rPr>
    </w:lvl>
    <w:lvl w:ilvl="5" w:tplc="8B629734">
      <w:start w:val="1"/>
      <w:numFmt w:val="bullet"/>
      <w:lvlText w:val="▪"/>
      <w:lvlJc w:val="left"/>
      <w:pPr>
        <w:ind w:left="3960" w:hanging="360"/>
      </w:pPr>
      <w:rPr>
        <w:rFonts w:ascii="Noto Sans Symbols" w:eastAsia="Noto Sans Symbols" w:hAnsi="Noto Sans Symbols" w:cs="Noto Sans Symbols"/>
      </w:rPr>
    </w:lvl>
    <w:lvl w:ilvl="6" w:tplc="55FE8056">
      <w:start w:val="1"/>
      <w:numFmt w:val="bullet"/>
      <w:lvlText w:val="●"/>
      <w:lvlJc w:val="left"/>
      <w:pPr>
        <w:ind w:left="4680" w:hanging="360"/>
      </w:pPr>
      <w:rPr>
        <w:rFonts w:ascii="Noto Sans Symbols" w:eastAsia="Noto Sans Symbols" w:hAnsi="Noto Sans Symbols" w:cs="Noto Sans Symbols"/>
      </w:rPr>
    </w:lvl>
    <w:lvl w:ilvl="7" w:tplc="D07A7522">
      <w:start w:val="1"/>
      <w:numFmt w:val="bullet"/>
      <w:lvlText w:val="o"/>
      <w:lvlJc w:val="left"/>
      <w:pPr>
        <w:ind w:left="5400" w:hanging="360"/>
      </w:pPr>
      <w:rPr>
        <w:rFonts w:ascii="Courier New" w:eastAsia="Courier New" w:hAnsi="Courier New" w:cs="Courier New"/>
      </w:rPr>
    </w:lvl>
    <w:lvl w:ilvl="8" w:tplc="1896B01C">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63B55203"/>
    <w:multiLevelType w:val="hybridMultilevel"/>
    <w:tmpl w:val="F0A6B052"/>
    <w:lvl w:ilvl="0" w:tplc="82EABABA">
      <w:start w:val="1"/>
      <w:numFmt w:val="bullet"/>
      <w:pStyle w:val="Bullets-Level1"/>
      <w:lvlText w:val=""/>
      <w:lvlJc w:val="left"/>
      <w:pPr>
        <w:ind w:left="360" w:hanging="360"/>
      </w:pPr>
      <w:rPr>
        <w:rFonts w:ascii="Wingdings" w:hAnsi="Wingdings" w:hint="default"/>
        <w:color w:val="002F6C"/>
      </w:rPr>
    </w:lvl>
    <w:lvl w:ilvl="1" w:tplc="20A6F384">
      <w:start w:val="2"/>
      <w:numFmt w:val="bullet"/>
      <w:lvlText w:val="—"/>
      <w:lvlJc w:val="left"/>
      <w:pPr>
        <w:tabs>
          <w:tab w:val="num" w:pos="1440"/>
        </w:tabs>
        <w:ind w:left="1440" w:hanging="360"/>
      </w:pPr>
      <w:rPr>
        <w:rFonts w:ascii="Arial" w:eastAsia="Times New Roman" w:hAnsi="Arial"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6785D21"/>
    <w:multiLevelType w:val="hybridMultilevel"/>
    <w:tmpl w:val="CAB62306"/>
    <w:lvl w:ilvl="0" w:tplc="0BCA9752">
      <w:start w:val="1"/>
      <w:numFmt w:val="bullet"/>
      <w:pStyle w:val="TableListTex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330C7"/>
    <w:multiLevelType w:val="hybridMultilevel"/>
    <w:tmpl w:val="DE8A0A2E"/>
    <w:lvl w:ilvl="0" w:tplc="D9C0261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F92BC9"/>
    <w:multiLevelType w:val="hybridMultilevel"/>
    <w:tmpl w:val="DFBA9402"/>
    <w:lvl w:ilvl="0" w:tplc="B286439E">
      <w:start w:val="1"/>
      <w:numFmt w:val="bullet"/>
      <w:pStyle w:val="ListParagraph"/>
      <w:lvlText w:val="–"/>
      <w:lvlJc w:val="left"/>
      <w:pPr>
        <w:ind w:left="288" w:hanging="288"/>
      </w:pPr>
      <w:rPr>
        <w:rFonts w:ascii="Gill Sans Light" w:hAnsi="Gill Sans Light" w:hint="cs"/>
        <w:b w:val="0"/>
        <w:i w:val="0"/>
        <w:sz w:val="2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6D9A0950"/>
    <w:multiLevelType w:val="hybridMultilevel"/>
    <w:tmpl w:val="DA8A6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4"/>
  </w:num>
  <w:num w:numId="4">
    <w:abstractNumId w:val="3"/>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1"/>
  </w:num>
  <w:num w:numId="1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zIwNDMwNzEwMzNX0lEKTi0uzszPAymwqAUARuYwRCwAAAA="/>
  </w:docVars>
  <w:rsids>
    <w:rsidRoot w:val="00A649AE"/>
    <w:rsid w:val="000175EF"/>
    <w:rsid w:val="0003481A"/>
    <w:rsid w:val="00036518"/>
    <w:rsid w:val="000437E5"/>
    <w:rsid w:val="00080D9E"/>
    <w:rsid w:val="0008313D"/>
    <w:rsid w:val="0008389C"/>
    <w:rsid w:val="000907C5"/>
    <w:rsid w:val="00097A45"/>
    <w:rsid w:val="00097D31"/>
    <w:rsid w:val="000A06C8"/>
    <w:rsid w:val="000B17F2"/>
    <w:rsid w:val="000B223C"/>
    <w:rsid w:val="000B3324"/>
    <w:rsid w:val="000C7048"/>
    <w:rsid w:val="000D1937"/>
    <w:rsid w:val="000E36FB"/>
    <w:rsid w:val="00111B6D"/>
    <w:rsid w:val="00126E32"/>
    <w:rsid w:val="0013276C"/>
    <w:rsid w:val="00142890"/>
    <w:rsid w:val="00145F6C"/>
    <w:rsid w:val="00165C58"/>
    <w:rsid w:val="0018004C"/>
    <w:rsid w:val="0018205F"/>
    <w:rsid w:val="00183F0B"/>
    <w:rsid w:val="0019271F"/>
    <w:rsid w:val="001A3B67"/>
    <w:rsid w:val="001A6AE2"/>
    <w:rsid w:val="001C0406"/>
    <w:rsid w:val="001C5AF4"/>
    <w:rsid w:val="001C6D75"/>
    <w:rsid w:val="001D2DFF"/>
    <w:rsid w:val="001D4256"/>
    <w:rsid w:val="001E0BC2"/>
    <w:rsid w:val="002121C4"/>
    <w:rsid w:val="002138B7"/>
    <w:rsid w:val="002208BA"/>
    <w:rsid w:val="002326C8"/>
    <w:rsid w:val="00240EA8"/>
    <w:rsid w:val="00241F5C"/>
    <w:rsid w:val="00241FFC"/>
    <w:rsid w:val="00273943"/>
    <w:rsid w:val="002823A8"/>
    <w:rsid w:val="00296567"/>
    <w:rsid w:val="002A7479"/>
    <w:rsid w:val="002C5C06"/>
    <w:rsid w:val="002D07F9"/>
    <w:rsid w:val="002D1A24"/>
    <w:rsid w:val="002E0722"/>
    <w:rsid w:val="002F26A5"/>
    <w:rsid w:val="003208F1"/>
    <w:rsid w:val="0033527C"/>
    <w:rsid w:val="003360CA"/>
    <w:rsid w:val="0034010C"/>
    <w:rsid w:val="0034183A"/>
    <w:rsid w:val="0036692B"/>
    <w:rsid w:val="00370D33"/>
    <w:rsid w:val="00370F20"/>
    <w:rsid w:val="003A5E3D"/>
    <w:rsid w:val="003C0189"/>
    <w:rsid w:val="003C11FB"/>
    <w:rsid w:val="003C3AB8"/>
    <w:rsid w:val="003C3FD6"/>
    <w:rsid w:val="003D2CEE"/>
    <w:rsid w:val="003D48E0"/>
    <w:rsid w:val="003F5EFE"/>
    <w:rsid w:val="0042389D"/>
    <w:rsid w:val="0044741A"/>
    <w:rsid w:val="00470CE8"/>
    <w:rsid w:val="00483539"/>
    <w:rsid w:val="00487E11"/>
    <w:rsid w:val="00496869"/>
    <w:rsid w:val="004B4B13"/>
    <w:rsid w:val="004F24C2"/>
    <w:rsid w:val="00515E0E"/>
    <w:rsid w:val="00522FC2"/>
    <w:rsid w:val="00537A9E"/>
    <w:rsid w:val="00547146"/>
    <w:rsid w:val="00553FD0"/>
    <w:rsid w:val="00564C22"/>
    <w:rsid w:val="00571C2E"/>
    <w:rsid w:val="005724C6"/>
    <w:rsid w:val="00572AED"/>
    <w:rsid w:val="00575AC0"/>
    <w:rsid w:val="005836AF"/>
    <w:rsid w:val="00583E3B"/>
    <w:rsid w:val="00591481"/>
    <w:rsid w:val="00592289"/>
    <w:rsid w:val="00595E28"/>
    <w:rsid w:val="005976EF"/>
    <w:rsid w:val="005A1897"/>
    <w:rsid w:val="005B6EC5"/>
    <w:rsid w:val="005B7C3E"/>
    <w:rsid w:val="005D0C90"/>
    <w:rsid w:val="005D219D"/>
    <w:rsid w:val="005D31B8"/>
    <w:rsid w:val="005E2E32"/>
    <w:rsid w:val="005E3D20"/>
    <w:rsid w:val="005E43BA"/>
    <w:rsid w:val="005E6C67"/>
    <w:rsid w:val="005E73C2"/>
    <w:rsid w:val="00605FB0"/>
    <w:rsid w:val="006134D6"/>
    <w:rsid w:val="00616C13"/>
    <w:rsid w:val="00617C24"/>
    <w:rsid w:val="006316E7"/>
    <w:rsid w:val="0063781D"/>
    <w:rsid w:val="006425DC"/>
    <w:rsid w:val="006516CC"/>
    <w:rsid w:val="00653263"/>
    <w:rsid w:val="00675E6F"/>
    <w:rsid w:val="00682874"/>
    <w:rsid w:val="00692412"/>
    <w:rsid w:val="006A175E"/>
    <w:rsid w:val="006A3E53"/>
    <w:rsid w:val="006A5B8D"/>
    <w:rsid w:val="006A6691"/>
    <w:rsid w:val="006B1EDC"/>
    <w:rsid w:val="006B3F8E"/>
    <w:rsid w:val="006B740C"/>
    <w:rsid w:val="006C6BC4"/>
    <w:rsid w:val="006D6C4C"/>
    <w:rsid w:val="006E555D"/>
    <w:rsid w:val="006E6147"/>
    <w:rsid w:val="006E6F92"/>
    <w:rsid w:val="006E78B0"/>
    <w:rsid w:val="007058C3"/>
    <w:rsid w:val="0072041D"/>
    <w:rsid w:val="00722BC2"/>
    <w:rsid w:val="00731109"/>
    <w:rsid w:val="00733706"/>
    <w:rsid w:val="00735339"/>
    <w:rsid w:val="00747CFB"/>
    <w:rsid w:val="007619A1"/>
    <w:rsid w:val="00777348"/>
    <w:rsid w:val="007A5FB3"/>
    <w:rsid w:val="007A67FA"/>
    <w:rsid w:val="007B4001"/>
    <w:rsid w:val="007C1CA0"/>
    <w:rsid w:val="007D2CA4"/>
    <w:rsid w:val="007D4EAF"/>
    <w:rsid w:val="007D4F4D"/>
    <w:rsid w:val="007D5D74"/>
    <w:rsid w:val="007E5732"/>
    <w:rsid w:val="007E799C"/>
    <w:rsid w:val="007F3941"/>
    <w:rsid w:val="00805C30"/>
    <w:rsid w:val="008069C3"/>
    <w:rsid w:val="0081586F"/>
    <w:rsid w:val="0082036D"/>
    <w:rsid w:val="008207FD"/>
    <w:rsid w:val="00821CA6"/>
    <w:rsid w:val="00822410"/>
    <w:rsid w:val="0082678E"/>
    <w:rsid w:val="00836923"/>
    <w:rsid w:val="00845001"/>
    <w:rsid w:val="00853ABB"/>
    <w:rsid w:val="00855D36"/>
    <w:rsid w:val="008562CF"/>
    <w:rsid w:val="00857CF8"/>
    <w:rsid w:val="00860028"/>
    <w:rsid w:val="008765C4"/>
    <w:rsid w:val="00887CEE"/>
    <w:rsid w:val="00891C52"/>
    <w:rsid w:val="008B34A4"/>
    <w:rsid w:val="008B7BB9"/>
    <w:rsid w:val="008D45B8"/>
    <w:rsid w:val="008D658C"/>
    <w:rsid w:val="008E45E5"/>
    <w:rsid w:val="00902802"/>
    <w:rsid w:val="009055A7"/>
    <w:rsid w:val="00911D78"/>
    <w:rsid w:val="0091296E"/>
    <w:rsid w:val="00913B38"/>
    <w:rsid w:val="0092143F"/>
    <w:rsid w:val="0093771E"/>
    <w:rsid w:val="00941B91"/>
    <w:rsid w:val="00955289"/>
    <w:rsid w:val="00960317"/>
    <w:rsid w:val="009632F1"/>
    <w:rsid w:val="00970CB0"/>
    <w:rsid w:val="00977795"/>
    <w:rsid w:val="009848DE"/>
    <w:rsid w:val="00987D2B"/>
    <w:rsid w:val="0099691F"/>
    <w:rsid w:val="009A0070"/>
    <w:rsid w:val="009A05D5"/>
    <w:rsid w:val="009A20D1"/>
    <w:rsid w:val="009A590B"/>
    <w:rsid w:val="009B61F8"/>
    <w:rsid w:val="009B79F2"/>
    <w:rsid w:val="009C5D0B"/>
    <w:rsid w:val="009D113C"/>
    <w:rsid w:val="009F01A5"/>
    <w:rsid w:val="009F2534"/>
    <w:rsid w:val="009F49C0"/>
    <w:rsid w:val="00A0382C"/>
    <w:rsid w:val="00A14B19"/>
    <w:rsid w:val="00A40165"/>
    <w:rsid w:val="00A4714B"/>
    <w:rsid w:val="00A476DC"/>
    <w:rsid w:val="00A547CF"/>
    <w:rsid w:val="00A6347F"/>
    <w:rsid w:val="00A649AE"/>
    <w:rsid w:val="00A735D9"/>
    <w:rsid w:val="00A867B5"/>
    <w:rsid w:val="00AA54C9"/>
    <w:rsid w:val="00AA767A"/>
    <w:rsid w:val="00AA768D"/>
    <w:rsid w:val="00AB2021"/>
    <w:rsid w:val="00AC1062"/>
    <w:rsid w:val="00AC40D3"/>
    <w:rsid w:val="00AC524A"/>
    <w:rsid w:val="00AC545C"/>
    <w:rsid w:val="00AE2FF9"/>
    <w:rsid w:val="00AE3E15"/>
    <w:rsid w:val="00AF31DB"/>
    <w:rsid w:val="00AF34EE"/>
    <w:rsid w:val="00AF4084"/>
    <w:rsid w:val="00AF587B"/>
    <w:rsid w:val="00B036EF"/>
    <w:rsid w:val="00B17760"/>
    <w:rsid w:val="00B24A62"/>
    <w:rsid w:val="00B362AC"/>
    <w:rsid w:val="00B46820"/>
    <w:rsid w:val="00B55874"/>
    <w:rsid w:val="00B5631D"/>
    <w:rsid w:val="00B671D2"/>
    <w:rsid w:val="00B734A8"/>
    <w:rsid w:val="00B75FF0"/>
    <w:rsid w:val="00B825C4"/>
    <w:rsid w:val="00BA4B40"/>
    <w:rsid w:val="00BC3481"/>
    <w:rsid w:val="00BE364B"/>
    <w:rsid w:val="00BE3EBD"/>
    <w:rsid w:val="00BE6F12"/>
    <w:rsid w:val="00C2677A"/>
    <w:rsid w:val="00C36A62"/>
    <w:rsid w:val="00C47FCB"/>
    <w:rsid w:val="00C54BF7"/>
    <w:rsid w:val="00C77ED8"/>
    <w:rsid w:val="00C803E0"/>
    <w:rsid w:val="00C83501"/>
    <w:rsid w:val="00CA2203"/>
    <w:rsid w:val="00CA2A3E"/>
    <w:rsid w:val="00CA34A2"/>
    <w:rsid w:val="00CA3F48"/>
    <w:rsid w:val="00CC496C"/>
    <w:rsid w:val="00CC76FB"/>
    <w:rsid w:val="00CD191B"/>
    <w:rsid w:val="00CD6329"/>
    <w:rsid w:val="00CD7472"/>
    <w:rsid w:val="00CD7787"/>
    <w:rsid w:val="00CE48B4"/>
    <w:rsid w:val="00CE4AF0"/>
    <w:rsid w:val="00CE5612"/>
    <w:rsid w:val="00CF374F"/>
    <w:rsid w:val="00D06C69"/>
    <w:rsid w:val="00D075D8"/>
    <w:rsid w:val="00D07D47"/>
    <w:rsid w:val="00D15DD2"/>
    <w:rsid w:val="00D20044"/>
    <w:rsid w:val="00D43B22"/>
    <w:rsid w:val="00D45F2B"/>
    <w:rsid w:val="00D46125"/>
    <w:rsid w:val="00D56129"/>
    <w:rsid w:val="00D60C57"/>
    <w:rsid w:val="00D67EFC"/>
    <w:rsid w:val="00D70A18"/>
    <w:rsid w:val="00D70A85"/>
    <w:rsid w:val="00D70E42"/>
    <w:rsid w:val="00D81A3C"/>
    <w:rsid w:val="00D8696F"/>
    <w:rsid w:val="00D9331D"/>
    <w:rsid w:val="00D95657"/>
    <w:rsid w:val="00DA3254"/>
    <w:rsid w:val="00DA3255"/>
    <w:rsid w:val="00DB4D7F"/>
    <w:rsid w:val="00DC2138"/>
    <w:rsid w:val="00DC2E3E"/>
    <w:rsid w:val="00DC5D96"/>
    <w:rsid w:val="00DD69F0"/>
    <w:rsid w:val="00DE2150"/>
    <w:rsid w:val="00DE2410"/>
    <w:rsid w:val="00DF3A63"/>
    <w:rsid w:val="00DF7CF0"/>
    <w:rsid w:val="00E03437"/>
    <w:rsid w:val="00E11C72"/>
    <w:rsid w:val="00E31754"/>
    <w:rsid w:val="00E34137"/>
    <w:rsid w:val="00E3432A"/>
    <w:rsid w:val="00E7594C"/>
    <w:rsid w:val="00E80CAF"/>
    <w:rsid w:val="00E80D7E"/>
    <w:rsid w:val="00E90B27"/>
    <w:rsid w:val="00E94AE7"/>
    <w:rsid w:val="00EA5791"/>
    <w:rsid w:val="00EC07C9"/>
    <w:rsid w:val="00EC0A72"/>
    <w:rsid w:val="00EC374B"/>
    <w:rsid w:val="00EC5748"/>
    <w:rsid w:val="00EC7B29"/>
    <w:rsid w:val="00EE2E02"/>
    <w:rsid w:val="00F10227"/>
    <w:rsid w:val="00F102E3"/>
    <w:rsid w:val="00F12EE9"/>
    <w:rsid w:val="00F14911"/>
    <w:rsid w:val="00F21BB1"/>
    <w:rsid w:val="00F26FDA"/>
    <w:rsid w:val="00F30BB9"/>
    <w:rsid w:val="00F33D97"/>
    <w:rsid w:val="00F42B84"/>
    <w:rsid w:val="00F4651F"/>
    <w:rsid w:val="00F74694"/>
    <w:rsid w:val="00F7627C"/>
    <w:rsid w:val="00F77F5F"/>
    <w:rsid w:val="00FB0C77"/>
    <w:rsid w:val="00FB2F00"/>
    <w:rsid w:val="00FB53B7"/>
    <w:rsid w:val="00FC1BB5"/>
    <w:rsid w:val="00FC2BB7"/>
    <w:rsid w:val="00FC2E6F"/>
    <w:rsid w:val="00FE3298"/>
    <w:rsid w:val="00FF23DB"/>
    <w:rsid w:val="00FF6690"/>
    <w:rsid w:val="00FF6E0A"/>
    <w:rsid w:val="00FF7DCA"/>
    <w:rsid w:val="10022C03"/>
    <w:rsid w:val="33D04249"/>
    <w:rsid w:val="3CFC8611"/>
    <w:rsid w:val="7B114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BE03E"/>
  <w15:chartTrackingRefBased/>
  <w15:docId w15:val="{FBB26B1A-D6D8-4FA4-83D2-AEAAC8E0B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A649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49AE"/>
    <w:pPr>
      <w:keepNext/>
      <w:keepLines/>
      <w:spacing w:before="40" w:after="0"/>
      <w:outlineLvl w:val="1"/>
    </w:pPr>
    <w:rPr>
      <w:rFonts w:ascii="Gill Sans MT" w:eastAsia="Times New Roman" w:hAnsi="Gill Sans MT" w:cs="Gill Sans"/>
      <w:b/>
      <w:color w:val="002F6C"/>
      <w:sz w:val="26"/>
      <w:szCs w:val="28"/>
    </w:rPr>
  </w:style>
  <w:style w:type="paragraph" w:styleId="Heading3">
    <w:name w:val="heading 3"/>
    <w:basedOn w:val="Normal"/>
    <w:next w:val="Normal"/>
    <w:link w:val="Heading3Char"/>
    <w:uiPriority w:val="9"/>
    <w:unhideWhenUsed/>
    <w:qFormat/>
    <w:rsid w:val="00D81A3C"/>
    <w:pPr>
      <w:keepNext/>
      <w:keepLines/>
      <w:spacing w:before="40" w:after="0"/>
      <w:outlineLvl w:val="2"/>
    </w:pPr>
    <w:rPr>
      <w:rFonts w:ascii="Gill Sans MT" w:eastAsia="Times New Roman" w:hAnsi="Gill Sans MT" w:cs="Gill Sans"/>
      <w:b/>
      <w:color w:val="002F6C"/>
      <w:sz w:val="28"/>
      <w:szCs w:val="28"/>
    </w:rPr>
  </w:style>
  <w:style w:type="paragraph" w:styleId="Heading4">
    <w:name w:val="heading 4"/>
    <w:basedOn w:val="Normal"/>
    <w:next w:val="Normal"/>
    <w:link w:val="Heading4Char"/>
    <w:uiPriority w:val="9"/>
    <w:semiHidden/>
    <w:unhideWhenUsed/>
    <w:qFormat/>
    <w:rsid w:val="00A649AE"/>
    <w:pPr>
      <w:keepNext/>
      <w:keepLines/>
      <w:spacing w:before="40" w:after="0"/>
      <w:outlineLvl w:val="3"/>
    </w:pPr>
    <w:rPr>
      <w:rFonts w:ascii="Gill Sans MT" w:hAnsi="Gill Sans MT" w:cs="Gill Sans Light"/>
      <w:b/>
      <w:caps/>
      <w:color w:val="0067B9"/>
      <w:sz w:val="18"/>
      <w:szCs w:val="18"/>
      <w:lang w:bidi="en-US"/>
    </w:rPr>
  </w:style>
  <w:style w:type="paragraph" w:styleId="Heading5">
    <w:name w:val="heading 5"/>
    <w:basedOn w:val="Normal"/>
    <w:next w:val="Normal"/>
    <w:link w:val="Heading5Char"/>
    <w:uiPriority w:val="9"/>
    <w:semiHidden/>
    <w:unhideWhenUsed/>
    <w:qFormat/>
    <w:rsid w:val="00A649AE"/>
    <w:pPr>
      <w:keepNext/>
      <w:keepLines/>
      <w:spacing w:before="40" w:after="0"/>
      <w:outlineLvl w:val="4"/>
    </w:pPr>
    <w:rPr>
      <w:rFonts w:ascii="Gill Sans MT" w:eastAsia="Times New Roman" w:hAnsi="Gill Sans MT" w:cs="Times New Roman"/>
      <w:i/>
      <w:iCs/>
      <w:color w:val="002250"/>
      <w:sz w:val="20"/>
      <w:szCs w:val="20"/>
    </w:rPr>
  </w:style>
  <w:style w:type="paragraph" w:styleId="Heading6">
    <w:name w:val="heading 6"/>
    <w:basedOn w:val="Normal"/>
    <w:next w:val="Normal"/>
    <w:link w:val="Heading6Char"/>
    <w:uiPriority w:val="9"/>
    <w:semiHidden/>
    <w:unhideWhenUsed/>
    <w:qFormat/>
    <w:rsid w:val="00A649AE"/>
    <w:pPr>
      <w:keepNext/>
      <w:keepLines/>
      <w:spacing w:before="40" w:after="0"/>
      <w:outlineLvl w:val="5"/>
    </w:pPr>
    <w:rPr>
      <w:rFonts w:ascii="Gill Sans MT" w:eastAsia="Times New Roman" w:hAnsi="Gill Sans MT" w:cs="Times New Roman"/>
      <w:color w:val="001735"/>
      <w:sz w:val="20"/>
      <w:szCs w:val="20"/>
    </w:rPr>
  </w:style>
  <w:style w:type="paragraph" w:styleId="Heading7">
    <w:name w:val="heading 7"/>
    <w:basedOn w:val="Normal"/>
    <w:next w:val="Normal"/>
    <w:link w:val="Heading7Char"/>
    <w:uiPriority w:val="9"/>
    <w:semiHidden/>
    <w:unhideWhenUsed/>
    <w:qFormat/>
    <w:rsid w:val="00A649AE"/>
    <w:pPr>
      <w:keepNext/>
      <w:keepLines/>
      <w:spacing w:before="40" w:after="0"/>
      <w:outlineLvl w:val="6"/>
    </w:pPr>
    <w:rPr>
      <w:rFonts w:ascii="Gill Sans MT" w:eastAsia="Times New Roman" w:hAnsi="Gill Sans MT" w:cs="Times New Roman"/>
      <w:i/>
      <w:iCs/>
      <w:color w:val="00173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next w:val="Normal"/>
    <w:link w:val="Heading1Char"/>
    <w:uiPriority w:val="9"/>
    <w:qFormat/>
    <w:rsid w:val="00A649AE"/>
    <w:pPr>
      <w:spacing w:before="240" w:after="120" w:line="240" w:lineRule="auto"/>
      <w:outlineLvl w:val="0"/>
    </w:pPr>
    <w:rPr>
      <w:rFonts w:ascii="Gill Sans MT" w:hAnsi="Gill Sans MT" w:cs="Gill Sans Light"/>
      <w:b/>
      <w:color w:val="002F6C"/>
      <w:sz w:val="36"/>
      <w:szCs w:val="36"/>
    </w:rPr>
  </w:style>
  <w:style w:type="paragraph" w:customStyle="1" w:styleId="Heading21">
    <w:name w:val="Heading 21"/>
    <w:next w:val="Normal"/>
    <w:uiPriority w:val="9"/>
    <w:unhideWhenUsed/>
    <w:qFormat/>
    <w:rsid w:val="00A649AE"/>
    <w:pPr>
      <w:spacing w:before="240" w:after="120" w:line="300" w:lineRule="exact"/>
      <w:outlineLvl w:val="1"/>
    </w:pPr>
    <w:rPr>
      <w:rFonts w:ascii="Gill Sans MT" w:eastAsia="Times New Roman" w:hAnsi="Gill Sans MT" w:cs="Gill Sans"/>
      <w:b/>
      <w:color w:val="002F6C"/>
      <w:sz w:val="26"/>
      <w:szCs w:val="28"/>
    </w:rPr>
  </w:style>
  <w:style w:type="paragraph" w:customStyle="1" w:styleId="Heading31">
    <w:name w:val="Heading 31"/>
    <w:next w:val="Normal"/>
    <w:uiPriority w:val="9"/>
    <w:unhideWhenUsed/>
    <w:qFormat/>
    <w:rsid w:val="00A649AE"/>
    <w:pPr>
      <w:spacing w:after="0" w:line="240" w:lineRule="auto"/>
      <w:outlineLvl w:val="2"/>
    </w:pPr>
    <w:rPr>
      <w:rFonts w:ascii="Gill Sans MT" w:eastAsia="Times New Roman" w:hAnsi="Gill Sans MT" w:cs="Gill Sans"/>
      <w:b/>
      <w:color w:val="002F6C"/>
      <w:sz w:val="26"/>
      <w:szCs w:val="28"/>
    </w:rPr>
  </w:style>
  <w:style w:type="paragraph" w:customStyle="1" w:styleId="Heading41">
    <w:name w:val="Heading 41"/>
    <w:next w:val="Normal"/>
    <w:uiPriority w:val="9"/>
    <w:unhideWhenUsed/>
    <w:qFormat/>
    <w:rsid w:val="00A649AE"/>
    <w:pPr>
      <w:spacing w:before="200" w:after="40" w:line="240" w:lineRule="auto"/>
      <w:outlineLvl w:val="3"/>
    </w:pPr>
    <w:rPr>
      <w:rFonts w:ascii="Gill Sans MT" w:hAnsi="Gill Sans MT" w:cs="Gill Sans Light"/>
      <w:b/>
      <w:caps/>
      <w:color w:val="0067B9"/>
      <w:sz w:val="18"/>
      <w:szCs w:val="18"/>
      <w:lang w:bidi="en-US"/>
    </w:rPr>
  </w:style>
  <w:style w:type="paragraph" w:customStyle="1" w:styleId="Heading51">
    <w:name w:val="Heading 51"/>
    <w:next w:val="Normal"/>
    <w:uiPriority w:val="9"/>
    <w:unhideWhenUsed/>
    <w:qFormat/>
    <w:rsid w:val="00A649AE"/>
    <w:pPr>
      <w:spacing w:after="0" w:line="240" w:lineRule="auto"/>
      <w:outlineLvl w:val="4"/>
    </w:pPr>
    <w:rPr>
      <w:rFonts w:ascii="Gill Sans MT" w:eastAsia="Times New Roman" w:hAnsi="Gill Sans MT" w:cs="Times New Roman"/>
      <w:i/>
      <w:iCs/>
      <w:color w:val="002250"/>
      <w:sz w:val="20"/>
      <w:szCs w:val="20"/>
    </w:rPr>
  </w:style>
  <w:style w:type="paragraph" w:customStyle="1" w:styleId="Heading61">
    <w:name w:val="Heading 61"/>
    <w:basedOn w:val="Normal"/>
    <w:next w:val="Normal"/>
    <w:uiPriority w:val="9"/>
    <w:unhideWhenUsed/>
    <w:qFormat/>
    <w:rsid w:val="00A649AE"/>
    <w:pPr>
      <w:keepNext/>
      <w:keepLines/>
      <w:spacing w:before="40" w:after="0" w:line="260" w:lineRule="exact"/>
      <w:outlineLvl w:val="5"/>
    </w:pPr>
    <w:rPr>
      <w:rFonts w:ascii="Gill Sans MT" w:eastAsia="Times New Roman" w:hAnsi="Gill Sans MT" w:cs="Times New Roman"/>
      <w:color w:val="001735"/>
      <w:sz w:val="20"/>
      <w:szCs w:val="20"/>
    </w:rPr>
  </w:style>
  <w:style w:type="paragraph" w:customStyle="1" w:styleId="Heading71">
    <w:name w:val="Heading 71"/>
    <w:basedOn w:val="Normal"/>
    <w:next w:val="Normal"/>
    <w:uiPriority w:val="9"/>
    <w:unhideWhenUsed/>
    <w:qFormat/>
    <w:rsid w:val="00A649AE"/>
    <w:pPr>
      <w:keepNext/>
      <w:keepLines/>
      <w:spacing w:before="40" w:after="0" w:line="260" w:lineRule="exact"/>
      <w:outlineLvl w:val="6"/>
    </w:pPr>
    <w:rPr>
      <w:rFonts w:ascii="Gill Sans MT" w:eastAsia="Times New Roman" w:hAnsi="Gill Sans MT" w:cs="Times New Roman"/>
      <w:i/>
      <w:iCs/>
      <w:color w:val="001735"/>
      <w:sz w:val="20"/>
      <w:szCs w:val="20"/>
    </w:rPr>
  </w:style>
  <w:style w:type="numbering" w:customStyle="1" w:styleId="NoList1">
    <w:name w:val="No List1"/>
    <w:next w:val="NoList"/>
    <w:uiPriority w:val="99"/>
    <w:semiHidden/>
    <w:unhideWhenUsed/>
    <w:rsid w:val="00A649AE"/>
  </w:style>
  <w:style w:type="character" w:customStyle="1" w:styleId="Heading1Char">
    <w:name w:val="Heading 1 Char"/>
    <w:basedOn w:val="DefaultParagraphFont"/>
    <w:link w:val="Heading11"/>
    <w:uiPriority w:val="9"/>
    <w:rsid w:val="00A649AE"/>
    <w:rPr>
      <w:rFonts w:ascii="Gill Sans MT" w:hAnsi="Gill Sans MT" w:cs="Gill Sans Light"/>
      <w:b/>
      <w:color w:val="002F6C"/>
      <w:sz w:val="36"/>
      <w:szCs w:val="36"/>
    </w:rPr>
  </w:style>
  <w:style w:type="character" w:customStyle="1" w:styleId="Heading2Char">
    <w:name w:val="Heading 2 Char"/>
    <w:basedOn w:val="DefaultParagraphFont"/>
    <w:link w:val="Heading2"/>
    <w:uiPriority w:val="9"/>
    <w:rsid w:val="00A649AE"/>
    <w:rPr>
      <w:rFonts w:ascii="Gill Sans MT" w:eastAsia="Times New Roman" w:hAnsi="Gill Sans MT" w:cs="Gill Sans"/>
      <w:b/>
      <w:color w:val="002F6C"/>
      <w:sz w:val="26"/>
      <w:szCs w:val="28"/>
    </w:rPr>
  </w:style>
  <w:style w:type="character" w:customStyle="1" w:styleId="Heading3Char">
    <w:name w:val="Heading 3 Char"/>
    <w:basedOn w:val="DefaultParagraphFont"/>
    <w:link w:val="Heading3"/>
    <w:uiPriority w:val="9"/>
    <w:rsid w:val="00D81A3C"/>
    <w:rPr>
      <w:rFonts w:ascii="Gill Sans MT" w:eastAsia="Times New Roman" w:hAnsi="Gill Sans MT" w:cs="Gill Sans"/>
      <w:b/>
      <w:color w:val="002F6C"/>
      <w:sz w:val="28"/>
      <w:szCs w:val="28"/>
    </w:rPr>
  </w:style>
  <w:style w:type="character" w:customStyle="1" w:styleId="Heading4Char">
    <w:name w:val="Heading 4 Char"/>
    <w:basedOn w:val="DefaultParagraphFont"/>
    <w:link w:val="Heading4"/>
    <w:uiPriority w:val="9"/>
    <w:rsid w:val="00A649AE"/>
    <w:rPr>
      <w:rFonts w:ascii="Gill Sans MT" w:hAnsi="Gill Sans MT" w:cs="Gill Sans Light"/>
      <w:b/>
      <w:caps/>
      <w:color w:val="0067B9"/>
      <w:sz w:val="18"/>
      <w:szCs w:val="18"/>
      <w:lang w:bidi="en-US"/>
    </w:rPr>
  </w:style>
  <w:style w:type="character" w:customStyle="1" w:styleId="Heading5Char">
    <w:name w:val="Heading 5 Char"/>
    <w:basedOn w:val="DefaultParagraphFont"/>
    <w:link w:val="Heading5"/>
    <w:uiPriority w:val="9"/>
    <w:rsid w:val="00A649AE"/>
    <w:rPr>
      <w:rFonts w:ascii="Gill Sans MT" w:eastAsia="Times New Roman" w:hAnsi="Gill Sans MT" w:cs="Times New Roman"/>
      <w:i/>
      <w:iCs/>
      <w:color w:val="002250"/>
      <w:sz w:val="20"/>
      <w:szCs w:val="20"/>
    </w:rPr>
  </w:style>
  <w:style w:type="character" w:customStyle="1" w:styleId="Heading6Char">
    <w:name w:val="Heading 6 Char"/>
    <w:basedOn w:val="DefaultParagraphFont"/>
    <w:link w:val="Heading6"/>
    <w:uiPriority w:val="9"/>
    <w:rsid w:val="00A649AE"/>
    <w:rPr>
      <w:rFonts w:ascii="Gill Sans MT" w:eastAsia="Times New Roman" w:hAnsi="Gill Sans MT" w:cs="Times New Roman"/>
      <w:color w:val="001735"/>
      <w:sz w:val="20"/>
      <w:szCs w:val="20"/>
    </w:rPr>
  </w:style>
  <w:style w:type="paragraph" w:customStyle="1" w:styleId="Page1">
    <w:name w:val="Page #1"/>
    <w:next w:val="Header"/>
    <w:link w:val="HeaderChar"/>
    <w:uiPriority w:val="99"/>
    <w:unhideWhenUsed/>
    <w:qFormat/>
    <w:rsid w:val="00A649AE"/>
    <w:pPr>
      <w:tabs>
        <w:tab w:val="right" w:pos="10800"/>
      </w:tabs>
      <w:spacing w:after="0" w:line="240" w:lineRule="auto"/>
      <w:jc w:val="right"/>
    </w:pPr>
    <w:rPr>
      <w:rFonts w:ascii="Gill Sans MT" w:hAnsi="Gill Sans MT" w:cs="Gill Sans Light"/>
      <w:color w:val="504A4A"/>
      <w:sz w:val="18"/>
      <w:szCs w:val="18"/>
    </w:rPr>
  </w:style>
  <w:style w:type="character" w:customStyle="1" w:styleId="HeaderChar">
    <w:name w:val="Header Char"/>
    <w:aliases w:val="Page # Char"/>
    <w:basedOn w:val="DefaultParagraphFont"/>
    <w:link w:val="Page1"/>
    <w:uiPriority w:val="99"/>
    <w:rsid w:val="00A649AE"/>
    <w:rPr>
      <w:rFonts w:ascii="Gill Sans MT" w:hAnsi="Gill Sans MT" w:cs="Gill Sans Light"/>
      <w:color w:val="504A4A"/>
      <w:sz w:val="18"/>
      <w:szCs w:val="18"/>
    </w:rPr>
  </w:style>
  <w:style w:type="paragraph" w:styleId="Footer">
    <w:name w:val="footer"/>
    <w:basedOn w:val="Normal"/>
    <w:link w:val="FooterChar"/>
    <w:uiPriority w:val="99"/>
    <w:unhideWhenUsed/>
    <w:qFormat/>
    <w:rsid w:val="00A649AE"/>
    <w:pPr>
      <w:tabs>
        <w:tab w:val="center" w:pos="4680"/>
        <w:tab w:val="right" w:pos="9360"/>
      </w:tabs>
      <w:spacing w:after="120" w:line="260" w:lineRule="exact"/>
    </w:pPr>
    <w:rPr>
      <w:rFonts w:ascii="Gill Sans MT" w:hAnsi="Gill Sans MT" w:cs="Gill Sans Light"/>
      <w:color w:val="504A4A"/>
      <w:sz w:val="20"/>
      <w:szCs w:val="20"/>
    </w:rPr>
  </w:style>
  <w:style w:type="character" w:customStyle="1" w:styleId="FooterChar">
    <w:name w:val="Footer Char"/>
    <w:basedOn w:val="DefaultParagraphFont"/>
    <w:link w:val="Footer"/>
    <w:uiPriority w:val="99"/>
    <w:rsid w:val="00A649AE"/>
    <w:rPr>
      <w:rFonts w:ascii="Gill Sans MT" w:hAnsi="Gill Sans MT" w:cs="Gill Sans Light"/>
      <w:color w:val="504A4A"/>
      <w:sz w:val="20"/>
      <w:szCs w:val="20"/>
    </w:rPr>
  </w:style>
  <w:style w:type="paragraph" w:styleId="ListParagraph">
    <w:name w:val="List Paragraph"/>
    <w:aliases w:val="Bullet List,FooterText,List Paragraph1,Colorful List Accent 1,numbered,Paragraphe de liste1,????,????1,Bulletr List Paragraph,List Paragraph2,List Paragraph21,Párrafo de lista1,Parágrafo da Lista1,?????1,Plan,Dot pt,F5 List Paragraph,lp1"/>
    <w:basedOn w:val="BodyText"/>
    <w:link w:val="ListParagraphChar"/>
    <w:uiPriority w:val="34"/>
    <w:qFormat/>
    <w:rsid w:val="00A649AE"/>
    <w:pPr>
      <w:numPr>
        <w:numId w:val="1"/>
      </w:numPr>
      <w:tabs>
        <w:tab w:val="left" w:pos="720"/>
      </w:tabs>
    </w:pPr>
  </w:style>
  <w:style w:type="paragraph" w:styleId="BodyText">
    <w:name w:val="Body Text"/>
    <w:basedOn w:val="Normal"/>
    <w:link w:val="BodyTextChar"/>
    <w:uiPriority w:val="1"/>
    <w:qFormat/>
    <w:rsid w:val="00A649AE"/>
    <w:pPr>
      <w:spacing w:after="120" w:line="260" w:lineRule="exact"/>
    </w:pPr>
    <w:rPr>
      <w:rFonts w:ascii="Gill Sans MT" w:hAnsi="Gill Sans MT" w:cs="Gill Sans Light"/>
      <w:color w:val="504A4A"/>
      <w:sz w:val="20"/>
      <w:szCs w:val="20"/>
    </w:rPr>
  </w:style>
  <w:style w:type="character" w:customStyle="1" w:styleId="BodyTextChar">
    <w:name w:val="Body Text Char"/>
    <w:basedOn w:val="DefaultParagraphFont"/>
    <w:link w:val="BodyText"/>
    <w:uiPriority w:val="1"/>
    <w:rsid w:val="00A649AE"/>
    <w:rPr>
      <w:rFonts w:ascii="Gill Sans MT" w:hAnsi="Gill Sans MT" w:cs="Gill Sans Light"/>
      <w:color w:val="504A4A"/>
      <w:sz w:val="20"/>
      <w:szCs w:val="20"/>
    </w:rPr>
  </w:style>
  <w:style w:type="paragraph" w:customStyle="1" w:styleId="TableHeading2">
    <w:name w:val="Table Heading 2"/>
    <w:basedOn w:val="Normal"/>
    <w:qFormat/>
    <w:rsid w:val="00A649AE"/>
    <w:pPr>
      <w:framePr w:wrap="around" w:vAnchor="page" w:hAnchor="margin" w:xAlign="right" w:y="2017"/>
      <w:spacing w:before="120" w:after="120" w:line="260" w:lineRule="exact"/>
      <w:ind w:left="216"/>
      <w:suppressOverlap/>
      <w:jc w:val="center"/>
    </w:pPr>
    <w:rPr>
      <w:rFonts w:ascii="Gill Sans MT" w:hAnsi="Gill Sans MT" w:cs="Gill Sans Light"/>
      <w:b/>
      <w:color w:val="000000"/>
      <w:sz w:val="18"/>
      <w:szCs w:val="18"/>
    </w:rPr>
  </w:style>
  <w:style w:type="paragraph" w:customStyle="1" w:styleId="FigTableNumber">
    <w:name w:val="Fig/Table Number"/>
    <w:link w:val="FigTableNumberChar"/>
    <w:qFormat/>
    <w:rsid w:val="00A649AE"/>
    <w:pPr>
      <w:spacing w:before="320" w:after="40" w:line="280" w:lineRule="exact"/>
    </w:pPr>
    <w:rPr>
      <w:rFonts w:ascii="Gill Sans MT" w:eastAsia="Times New Roman" w:hAnsi="Gill Sans MT" w:cs="Gill Sans"/>
      <w:b/>
      <w:caps/>
      <w:color w:val="002F6C"/>
      <w:sz w:val="16"/>
      <w:szCs w:val="19"/>
    </w:rPr>
  </w:style>
  <w:style w:type="character" w:customStyle="1" w:styleId="FigTableNumberChar">
    <w:name w:val="Fig/Table Number Char"/>
    <w:basedOn w:val="DefaultParagraphFont"/>
    <w:link w:val="FigTableNumber"/>
    <w:rsid w:val="00A649AE"/>
    <w:rPr>
      <w:rFonts w:ascii="Gill Sans MT" w:eastAsia="Times New Roman" w:hAnsi="Gill Sans MT" w:cs="Gill Sans"/>
      <w:b/>
      <w:caps/>
      <w:color w:val="002F6C"/>
      <w:sz w:val="16"/>
      <w:szCs w:val="19"/>
    </w:rPr>
  </w:style>
  <w:style w:type="paragraph" w:customStyle="1" w:styleId="FigTableSub">
    <w:name w:val="Fig/Table Sub"/>
    <w:link w:val="FigTableSubChar"/>
    <w:qFormat/>
    <w:rsid w:val="00A649AE"/>
    <w:pPr>
      <w:spacing w:before="60" w:after="40" w:line="240" w:lineRule="exact"/>
    </w:pPr>
    <w:rPr>
      <w:rFonts w:ascii="Gill Sans MT" w:eastAsia="Times New Roman" w:hAnsi="Gill Sans MT" w:cs="Gill Sans"/>
      <w:color w:val="002F6C"/>
      <w:sz w:val="20"/>
    </w:rPr>
  </w:style>
  <w:style w:type="character" w:customStyle="1" w:styleId="FigTableSubChar">
    <w:name w:val="Fig/Table Sub Char"/>
    <w:basedOn w:val="DefaultParagraphFont"/>
    <w:link w:val="FigTableSub"/>
    <w:rsid w:val="00A649AE"/>
    <w:rPr>
      <w:rFonts w:ascii="Gill Sans MT" w:eastAsia="Times New Roman" w:hAnsi="Gill Sans MT" w:cs="Gill Sans"/>
      <w:color w:val="002F6C"/>
      <w:sz w:val="20"/>
    </w:rPr>
  </w:style>
  <w:style w:type="paragraph" w:customStyle="1" w:styleId="TableNote">
    <w:name w:val="Table Note"/>
    <w:basedOn w:val="Normal"/>
    <w:qFormat/>
    <w:rsid w:val="00A649AE"/>
    <w:pPr>
      <w:spacing w:after="0" w:line="240" w:lineRule="auto"/>
    </w:pPr>
    <w:rPr>
      <w:rFonts w:ascii="Gill Sans MT" w:eastAsia="Times New Roman" w:hAnsi="Gill Sans MT" w:cs="Times New Roman"/>
      <w:sz w:val="16"/>
      <w:szCs w:val="24"/>
    </w:rPr>
  </w:style>
  <w:style w:type="paragraph" w:customStyle="1" w:styleId="TableHeading1">
    <w:name w:val="Table Heading 1"/>
    <w:basedOn w:val="Normal"/>
    <w:qFormat/>
    <w:rsid w:val="00A649AE"/>
    <w:pPr>
      <w:spacing w:after="0" w:line="240" w:lineRule="auto"/>
      <w:jc w:val="center"/>
    </w:pPr>
    <w:rPr>
      <w:rFonts w:ascii="Gill Sans MT" w:eastAsia="Calibri" w:hAnsi="Gill Sans MT" w:cs="Arial"/>
      <w:b/>
      <w:bCs/>
      <w:color w:val="FFFFFF"/>
      <w:sz w:val="18"/>
      <w:szCs w:val="18"/>
    </w:rPr>
  </w:style>
  <w:style w:type="paragraph" w:customStyle="1" w:styleId="TableText">
    <w:name w:val="Table Text"/>
    <w:qFormat/>
    <w:rsid w:val="00A649AE"/>
    <w:pPr>
      <w:spacing w:after="0" w:line="220" w:lineRule="atLeast"/>
    </w:pPr>
    <w:rPr>
      <w:rFonts w:ascii="Gill Sans MT" w:eastAsia="Calibri" w:hAnsi="Gill Sans MT" w:cs="Arial"/>
      <w:sz w:val="18"/>
      <w:szCs w:val="18"/>
    </w:rPr>
  </w:style>
  <w:style w:type="paragraph" w:customStyle="1" w:styleId="AcknowledgementsSub">
    <w:name w:val="Acknowledgements Sub"/>
    <w:basedOn w:val="Heading4"/>
    <w:qFormat/>
    <w:rsid w:val="00A649AE"/>
  </w:style>
  <w:style w:type="table" w:styleId="TableGrid">
    <w:name w:val="Table Grid"/>
    <w:basedOn w:val="TableNormal"/>
    <w:uiPriority w:val="39"/>
    <w:rsid w:val="00A649A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
    <w:name w:val="Grid Table 4 - Accent 41"/>
    <w:basedOn w:val="TableNormal"/>
    <w:next w:val="GridTable4-Accent4"/>
    <w:uiPriority w:val="49"/>
    <w:rsid w:val="00A649AE"/>
    <w:pPr>
      <w:spacing w:after="0" w:line="240" w:lineRule="auto"/>
    </w:pPr>
    <w:rPr>
      <w:sz w:val="24"/>
      <w:szCs w:val="24"/>
    </w:rPr>
    <w:tblPr>
      <w:tblStyleRowBandSize w:val="1"/>
      <w:tblStyleColBandSize w:val="1"/>
      <w:tblBorders>
        <w:top w:val="single" w:sz="4" w:space="0" w:color="3CA7FF"/>
        <w:left w:val="single" w:sz="4" w:space="0" w:color="3CA7FF"/>
        <w:bottom w:val="single" w:sz="4" w:space="0" w:color="3CA7FF"/>
        <w:right w:val="single" w:sz="4" w:space="0" w:color="3CA7FF"/>
        <w:insideH w:val="single" w:sz="4" w:space="0" w:color="3CA7FF"/>
        <w:insideV w:val="single" w:sz="4" w:space="0" w:color="3CA7FF"/>
      </w:tblBorders>
    </w:tblPr>
    <w:tblStylePr w:type="firstRow">
      <w:rPr>
        <w:b/>
        <w:bCs/>
        <w:color w:val="FFFFFF"/>
      </w:rPr>
      <w:tblPr/>
      <w:tcPr>
        <w:tcBorders>
          <w:top w:val="single" w:sz="4" w:space="0" w:color="0067B9"/>
          <w:left w:val="single" w:sz="4" w:space="0" w:color="0067B9"/>
          <w:bottom w:val="single" w:sz="4" w:space="0" w:color="0067B9"/>
          <w:right w:val="single" w:sz="4" w:space="0" w:color="0067B9"/>
          <w:insideH w:val="nil"/>
          <w:insideV w:val="nil"/>
        </w:tcBorders>
        <w:shd w:val="clear" w:color="auto" w:fill="0067B9"/>
      </w:tcPr>
    </w:tblStylePr>
    <w:tblStylePr w:type="lastRow">
      <w:rPr>
        <w:b/>
        <w:bCs/>
      </w:rPr>
      <w:tblPr/>
      <w:tcPr>
        <w:tcBorders>
          <w:top w:val="double" w:sz="4" w:space="0" w:color="0067B9"/>
        </w:tcBorders>
      </w:tcPr>
    </w:tblStylePr>
    <w:tblStylePr w:type="firstCol">
      <w:rPr>
        <w:b/>
        <w:bCs/>
      </w:rPr>
    </w:tblStylePr>
    <w:tblStylePr w:type="lastCol">
      <w:rPr>
        <w:b/>
        <w:bCs/>
      </w:rPr>
    </w:tblStylePr>
    <w:tblStylePr w:type="band1Vert">
      <w:tblPr/>
      <w:tcPr>
        <w:shd w:val="clear" w:color="auto" w:fill="BEE1FF"/>
      </w:tcPr>
    </w:tblStylePr>
    <w:tblStylePr w:type="band1Horz">
      <w:tblPr/>
      <w:tcPr>
        <w:shd w:val="clear" w:color="auto" w:fill="BEE1FF"/>
      </w:tcPr>
    </w:tblStylePr>
  </w:style>
  <w:style w:type="table" w:customStyle="1" w:styleId="USAIDtablestyle">
    <w:name w:val="USAID table style"/>
    <w:basedOn w:val="TableNormal"/>
    <w:uiPriority w:val="99"/>
    <w:rsid w:val="00A649AE"/>
    <w:pPr>
      <w:spacing w:after="0" w:line="220" w:lineRule="exact"/>
    </w:pPr>
    <w:rPr>
      <w:rFonts w:cs="Times New Roman (Body CS)"/>
      <w:color w:val="000000"/>
      <w:sz w:val="18"/>
      <w:szCs w:val="24"/>
    </w:rPr>
    <w:tblPr>
      <w:tblBorders>
        <w:bottom w:val="single" w:sz="2" w:space="0" w:color="6C6463"/>
        <w:insideH w:val="single" w:sz="2" w:space="0" w:color="6C6463"/>
        <w:insideV w:val="single" w:sz="2" w:space="0" w:color="6C6463"/>
      </w:tblBorders>
      <w:tblCellMar>
        <w:top w:w="72" w:type="dxa"/>
        <w:left w:w="144" w:type="dxa"/>
        <w:bottom w:w="72" w:type="dxa"/>
        <w:right w:w="144" w:type="dxa"/>
      </w:tblCellMar>
    </w:tblPr>
    <w:tblStylePr w:type="firstRow">
      <w:pPr>
        <w:wordWrap/>
        <w:spacing w:beforeLines="0" w:before="0" w:beforeAutospacing="0" w:afterLines="0" w:after="0" w:afterAutospacing="0" w:line="240" w:lineRule="auto"/>
        <w:jc w:val="left"/>
      </w:pPr>
      <w:rPr>
        <w:rFonts w:ascii="Gotham Light" w:hAnsi="Gotham Light"/>
        <w:b/>
        <w:i w:val="0"/>
        <w:color w:val="FFFFFF"/>
        <w:sz w:val="18"/>
      </w:rPr>
      <w:tblPr/>
      <w:tcPr>
        <w:tcBorders>
          <w:top w:val="nil"/>
          <w:left w:val="nil"/>
          <w:bottom w:val="nil"/>
          <w:right w:val="nil"/>
          <w:insideH w:val="nil"/>
          <w:insideV w:val="nil"/>
          <w:tl2br w:val="nil"/>
          <w:tr2bl w:val="nil"/>
        </w:tcBorders>
        <w:shd w:val="clear" w:color="auto" w:fill="0067B9"/>
      </w:tcPr>
    </w:tblStylePr>
    <w:tblStylePr w:type="firstCol">
      <w:rPr>
        <w:rFonts w:ascii="Gotham Light" w:hAnsi="Gotham Light"/>
        <w:b/>
        <w:i w:val="0"/>
        <w:sz w:val="18"/>
      </w:rPr>
      <w:tblPr/>
      <w:tcPr>
        <w:shd w:val="clear" w:color="auto" w:fill="A7C6ED"/>
      </w:tcPr>
    </w:tblStylePr>
  </w:style>
  <w:style w:type="paragraph" w:customStyle="1" w:styleId="IntroParagraph">
    <w:name w:val="Intro Paragraph"/>
    <w:qFormat/>
    <w:rsid w:val="00A649AE"/>
    <w:pPr>
      <w:spacing w:after="120" w:line="400" w:lineRule="exact"/>
    </w:pPr>
    <w:rPr>
      <w:rFonts w:ascii="Gill Sans MT" w:hAnsi="Gill Sans MT" w:cs="Gill Sans Light"/>
      <w:color w:val="0067B9"/>
      <w:sz w:val="32"/>
      <w:szCs w:val="32"/>
    </w:rPr>
  </w:style>
  <w:style w:type="character" w:styleId="PageNumber">
    <w:name w:val="page number"/>
    <w:basedOn w:val="DefaultParagraphFont"/>
    <w:uiPriority w:val="99"/>
    <w:semiHidden/>
    <w:unhideWhenUsed/>
    <w:rsid w:val="00A649AE"/>
  </w:style>
  <w:style w:type="paragraph" w:styleId="TOC2">
    <w:name w:val="toc 2"/>
    <w:basedOn w:val="Normal"/>
    <w:next w:val="Normal"/>
    <w:uiPriority w:val="39"/>
    <w:unhideWhenUsed/>
    <w:qFormat/>
    <w:rsid w:val="00A649AE"/>
    <w:pPr>
      <w:tabs>
        <w:tab w:val="right" w:leader="dot" w:pos="9900"/>
      </w:tabs>
      <w:spacing w:after="80" w:line="240" w:lineRule="exact"/>
      <w:ind w:left="1267"/>
    </w:pPr>
    <w:rPr>
      <w:rFonts w:ascii="Gill Sans MT" w:hAnsi="Gill Sans MT" w:cs="Gill Sans Light"/>
      <w:noProof/>
      <w:color w:val="504A4A"/>
      <w:sz w:val="20"/>
      <w:szCs w:val="18"/>
    </w:rPr>
  </w:style>
  <w:style w:type="paragraph" w:styleId="TOC1">
    <w:name w:val="toc 1"/>
    <w:basedOn w:val="Normal"/>
    <w:next w:val="Normal"/>
    <w:autoRedefine/>
    <w:uiPriority w:val="39"/>
    <w:unhideWhenUsed/>
    <w:qFormat/>
    <w:rsid w:val="00A649AE"/>
    <w:pPr>
      <w:tabs>
        <w:tab w:val="right" w:leader="dot" w:pos="9900"/>
      </w:tabs>
      <w:spacing w:after="80" w:line="240" w:lineRule="exact"/>
      <w:ind w:left="720"/>
    </w:pPr>
    <w:rPr>
      <w:rFonts w:ascii="Gill Sans MT" w:hAnsi="Gill Sans MT" w:cs="Gill Sans"/>
      <w:noProof/>
      <w:color w:val="504A4A"/>
      <w:sz w:val="20"/>
      <w:szCs w:val="18"/>
    </w:rPr>
  </w:style>
  <w:style w:type="character" w:customStyle="1" w:styleId="AcronymEmphasis">
    <w:name w:val="Acronym Emphasis"/>
    <w:basedOn w:val="DefaultParagraphFont"/>
    <w:uiPriority w:val="1"/>
    <w:rsid w:val="00A649AE"/>
    <w:rPr>
      <w:rFonts w:ascii="Gill Sans MT" w:hAnsi="Gill Sans MT"/>
      <w:b/>
      <w:i w:val="0"/>
    </w:rPr>
  </w:style>
  <w:style w:type="character" w:customStyle="1" w:styleId="BodyEmphasis">
    <w:name w:val="Body Emphasis"/>
    <w:basedOn w:val="DefaultParagraphFont"/>
    <w:uiPriority w:val="1"/>
    <w:qFormat/>
    <w:rsid w:val="00A649AE"/>
    <w:rPr>
      <w:rFonts w:ascii="Gill Sans MT" w:hAnsi="Gill Sans MT"/>
      <w:b/>
    </w:rPr>
  </w:style>
  <w:style w:type="paragraph" w:customStyle="1" w:styleId="AcknowledgementBody">
    <w:name w:val="Acknowledgement Body"/>
    <w:qFormat/>
    <w:rsid w:val="00A649AE"/>
    <w:pPr>
      <w:spacing w:after="80" w:line="220" w:lineRule="exact"/>
      <w:ind w:left="720" w:right="907"/>
    </w:pPr>
    <w:rPr>
      <w:rFonts w:ascii="Gill Sans MT" w:hAnsi="Gill Sans MT" w:cs="Gill Sans Light"/>
      <w:color w:val="504A4A"/>
      <w:sz w:val="16"/>
      <w:szCs w:val="16"/>
    </w:rPr>
  </w:style>
  <w:style w:type="paragraph" w:styleId="BalloonText">
    <w:name w:val="Balloon Text"/>
    <w:basedOn w:val="Normal"/>
    <w:link w:val="BalloonTextChar"/>
    <w:uiPriority w:val="99"/>
    <w:semiHidden/>
    <w:unhideWhenUsed/>
    <w:rsid w:val="00A649AE"/>
    <w:pPr>
      <w:spacing w:after="0" w:line="240" w:lineRule="auto"/>
    </w:pPr>
    <w:rPr>
      <w:rFonts w:ascii="Segoe UI" w:hAnsi="Segoe UI" w:cs="Segoe UI"/>
      <w:color w:val="504A4A"/>
      <w:sz w:val="18"/>
      <w:szCs w:val="18"/>
    </w:rPr>
  </w:style>
  <w:style w:type="character" w:customStyle="1" w:styleId="BalloonTextChar">
    <w:name w:val="Balloon Text Char"/>
    <w:basedOn w:val="DefaultParagraphFont"/>
    <w:link w:val="BalloonText"/>
    <w:uiPriority w:val="99"/>
    <w:semiHidden/>
    <w:rsid w:val="00A649AE"/>
    <w:rPr>
      <w:rFonts w:ascii="Segoe UI" w:hAnsi="Segoe UI" w:cs="Segoe UI"/>
      <w:color w:val="504A4A"/>
      <w:sz w:val="18"/>
      <w:szCs w:val="18"/>
    </w:rPr>
  </w:style>
  <w:style w:type="character" w:customStyle="1" w:styleId="Hyperlink1">
    <w:name w:val="Hyperlink1"/>
    <w:basedOn w:val="DefaultParagraphFont"/>
    <w:uiPriority w:val="99"/>
    <w:unhideWhenUsed/>
    <w:qFormat/>
    <w:rsid w:val="00A649AE"/>
    <w:rPr>
      <w:color w:val="0067B9"/>
      <w:u w:val="none"/>
    </w:rPr>
  </w:style>
  <w:style w:type="paragraph" w:customStyle="1" w:styleId="ReportTitle">
    <w:name w:val="Report Title"/>
    <w:basedOn w:val="Normal"/>
    <w:next w:val="Normal"/>
    <w:rsid w:val="00A649AE"/>
    <w:pPr>
      <w:spacing w:after="240" w:line="240" w:lineRule="auto"/>
      <w:ind w:right="-720"/>
    </w:pPr>
    <w:rPr>
      <w:rFonts w:ascii="Gill Sans MT" w:eastAsia="Times New Roman" w:hAnsi="Gill Sans MT" w:cs="Arial"/>
      <w:caps/>
      <w:color w:val="C2113A"/>
      <w:sz w:val="60"/>
      <w:szCs w:val="72"/>
    </w:rPr>
  </w:style>
  <w:style w:type="paragraph" w:styleId="TOC3">
    <w:name w:val="toc 3"/>
    <w:basedOn w:val="Normal"/>
    <w:next w:val="Normal"/>
    <w:autoRedefine/>
    <w:uiPriority w:val="39"/>
    <w:unhideWhenUsed/>
    <w:qFormat/>
    <w:rsid w:val="00A649AE"/>
    <w:pPr>
      <w:tabs>
        <w:tab w:val="right" w:leader="dot" w:pos="9893"/>
      </w:tabs>
      <w:spacing w:after="100" w:line="260" w:lineRule="exact"/>
      <w:ind w:left="1800"/>
    </w:pPr>
    <w:rPr>
      <w:rFonts w:ascii="Gill Sans MT" w:hAnsi="Gill Sans MT" w:cs="Gill Sans Light"/>
      <w:noProof/>
      <w:color w:val="504A4A"/>
      <w:sz w:val="18"/>
      <w:szCs w:val="20"/>
    </w:rPr>
  </w:style>
  <w:style w:type="paragraph" w:customStyle="1" w:styleId="AcronymListText">
    <w:name w:val="Acronym List Text"/>
    <w:basedOn w:val="Normal"/>
    <w:autoRedefine/>
    <w:qFormat/>
    <w:rsid w:val="00A649AE"/>
    <w:pPr>
      <w:spacing w:after="120" w:line="240" w:lineRule="auto"/>
      <w:ind w:left="1530" w:hanging="1530"/>
    </w:pPr>
    <w:rPr>
      <w:rFonts w:ascii="Gill Sans MT" w:eastAsia="Times New Roman" w:hAnsi="Gill Sans MT" w:cs="Times New Roman"/>
      <w:sz w:val="20"/>
    </w:rPr>
  </w:style>
  <w:style w:type="paragraph" w:customStyle="1" w:styleId="Caption1">
    <w:name w:val="Caption1"/>
    <w:basedOn w:val="Normal"/>
    <w:next w:val="Normal"/>
    <w:unhideWhenUsed/>
    <w:qFormat/>
    <w:rsid w:val="00A649AE"/>
    <w:pPr>
      <w:spacing w:after="200" w:line="240" w:lineRule="auto"/>
    </w:pPr>
    <w:rPr>
      <w:rFonts w:ascii="Gill Sans MT" w:eastAsia="Times New Roman" w:hAnsi="Gill Sans MT" w:cs="Times New Roman"/>
      <w:i/>
      <w:iCs/>
      <w:color w:val="6C6463"/>
      <w:sz w:val="18"/>
      <w:szCs w:val="18"/>
    </w:rPr>
  </w:style>
  <w:style w:type="character" w:styleId="CommentReference">
    <w:name w:val="annotation reference"/>
    <w:basedOn w:val="DefaultParagraphFont"/>
    <w:uiPriority w:val="99"/>
    <w:semiHidden/>
    <w:unhideWhenUsed/>
    <w:rsid w:val="00A649AE"/>
    <w:rPr>
      <w:sz w:val="16"/>
      <w:szCs w:val="16"/>
    </w:rPr>
  </w:style>
  <w:style w:type="table" w:customStyle="1" w:styleId="GridTable4-Accent11">
    <w:name w:val="Grid Table 4 - Accent 11"/>
    <w:basedOn w:val="TableNormal"/>
    <w:uiPriority w:val="49"/>
    <w:locked/>
    <w:rsid w:val="00A649AE"/>
    <w:pPr>
      <w:spacing w:after="0" w:line="240" w:lineRule="auto"/>
    </w:pPr>
    <w:rPr>
      <w:rFonts w:ascii="Times New Roman" w:eastAsia="Times New Roman" w:hAnsi="Times New Roman" w:cs="Times New Roman"/>
      <w:sz w:val="24"/>
      <w:szCs w:val="24"/>
    </w:rPr>
    <w:tblPr>
      <w:tblStyleRowBandSize w:val="1"/>
      <w:tblStyleColBandSize w:val="1"/>
      <w:tblBorders>
        <w:top w:val="single" w:sz="4" w:space="0" w:color="0D75FF"/>
        <w:left w:val="single" w:sz="4" w:space="0" w:color="0D75FF"/>
        <w:bottom w:val="single" w:sz="4" w:space="0" w:color="0D75FF"/>
        <w:right w:val="single" w:sz="4" w:space="0" w:color="0D75FF"/>
        <w:insideH w:val="single" w:sz="4" w:space="0" w:color="0D75FF"/>
        <w:insideV w:val="single" w:sz="4" w:space="0" w:color="0D75FF"/>
      </w:tblBorders>
    </w:tblPr>
    <w:tblStylePr w:type="firstRow">
      <w:rPr>
        <w:b/>
        <w:bCs/>
        <w:color w:val="FFFFFF"/>
      </w:rPr>
      <w:tblPr/>
      <w:tcPr>
        <w:tcBorders>
          <w:top w:val="single" w:sz="4" w:space="0" w:color="002F6C"/>
          <w:left w:val="single" w:sz="4" w:space="0" w:color="002F6C"/>
          <w:bottom w:val="single" w:sz="4" w:space="0" w:color="002F6C"/>
          <w:right w:val="single" w:sz="4" w:space="0" w:color="002F6C"/>
          <w:insideH w:val="nil"/>
          <w:insideV w:val="nil"/>
        </w:tcBorders>
        <w:shd w:val="clear" w:color="auto" w:fill="002F6C"/>
      </w:tcPr>
    </w:tblStylePr>
    <w:tblStylePr w:type="lastRow">
      <w:rPr>
        <w:b/>
        <w:bCs/>
      </w:rPr>
      <w:tblPr/>
      <w:tcPr>
        <w:tcBorders>
          <w:top w:val="double" w:sz="4" w:space="0" w:color="002F6C"/>
        </w:tcBorders>
      </w:tcPr>
    </w:tblStylePr>
    <w:tblStylePr w:type="firstCol">
      <w:rPr>
        <w:b/>
        <w:bCs/>
      </w:rPr>
    </w:tblStylePr>
    <w:tblStylePr w:type="lastCol">
      <w:rPr>
        <w:b/>
        <w:bCs/>
      </w:rPr>
    </w:tblStylePr>
    <w:tblStylePr w:type="band1Vert">
      <w:tblPr/>
      <w:tcPr>
        <w:shd w:val="clear" w:color="auto" w:fill="AED1FF"/>
      </w:tcPr>
    </w:tblStylePr>
    <w:tblStylePr w:type="band1Horz">
      <w:tblPr/>
      <w:tcPr>
        <w:shd w:val="clear" w:color="auto" w:fill="AED1FF"/>
      </w:tcPr>
    </w:tblStylePr>
  </w:style>
  <w:style w:type="paragraph" w:styleId="CommentText">
    <w:name w:val="annotation text"/>
    <w:basedOn w:val="Normal"/>
    <w:link w:val="CommentTextChar"/>
    <w:unhideWhenUsed/>
    <w:rsid w:val="00A649AE"/>
    <w:pPr>
      <w:spacing w:line="240" w:lineRule="auto"/>
    </w:pPr>
    <w:rPr>
      <w:sz w:val="20"/>
      <w:szCs w:val="20"/>
    </w:rPr>
  </w:style>
  <w:style w:type="character" w:customStyle="1" w:styleId="CommentTextChar">
    <w:name w:val="Comment Text Char"/>
    <w:basedOn w:val="DefaultParagraphFont"/>
    <w:link w:val="CommentText"/>
    <w:rsid w:val="00A649AE"/>
    <w:rPr>
      <w:sz w:val="20"/>
      <w:szCs w:val="20"/>
    </w:rPr>
  </w:style>
  <w:style w:type="paragraph" w:styleId="CommentSubject">
    <w:name w:val="annotation subject"/>
    <w:basedOn w:val="Normal"/>
    <w:next w:val="Normal"/>
    <w:link w:val="CommentSubjectChar"/>
    <w:uiPriority w:val="99"/>
    <w:semiHidden/>
    <w:unhideWhenUsed/>
    <w:rsid w:val="00A649AE"/>
    <w:pPr>
      <w:spacing w:after="120" w:line="240" w:lineRule="auto"/>
    </w:pPr>
    <w:rPr>
      <w:rFonts w:ascii="Gill Sans Light" w:hAnsi="Gill Sans Light" w:cs="Gill Sans Light"/>
      <w:b/>
      <w:bCs/>
      <w:color w:val="504A4A"/>
      <w:sz w:val="20"/>
      <w:szCs w:val="20"/>
    </w:rPr>
  </w:style>
  <w:style w:type="character" w:customStyle="1" w:styleId="CommentSubjectChar">
    <w:name w:val="Comment Subject Char"/>
    <w:basedOn w:val="CommentTextChar"/>
    <w:link w:val="CommentSubject"/>
    <w:uiPriority w:val="99"/>
    <w:semiHidden/>
    <w:rsid w:val="00A649AE"/>
    <w:rPr>
      <w:rFonts w:ascii="Gill Sans Light" w:hAnsi="Gill Sans Light" w:cs="Gill Sans Light"/>
      <w:b/>
      <w:bCs/>
      <w:color w:val="504A4A"/>
      <w:sz w:val="20"/>
      <w:szCs w:val="20"/>
    </w:rPr>
  </w:style>
  <w:style w:type="table" w:customStyle="1" w:styleId="GridTable4-Accent51">
    <w:name w:val="Grid Table 4 - Accent 51"/>
    <w:basedOn w:val="TableNormal"/>
    <w:uiPriority w:val="49"/>
    <w:locked/>
    <w:rsid w:val="00A649AE"/>
    <w:pPr>
      <w:spacing w:after="0" w:line="240" w:lineRule="auto"/>
    </w:pPr>
    <w:rPr>
      <w:rFonts w:ascii="Times New Roman" w:eastAsia="Times New Roman" w:hAnsi="Times New Roman" w:cs="Times New Roman"/>
      <w:sz w:val="24"/>
      <w:szCs w:val="24"/>
    </w:rPr>
    <w:tblPr>
      <w:tblStyleRowBandSize w:val="1"/>
      <w:tblStyleColBandSize w:val="1"/>
      <w:tblBorders>
        <w:top w:val="single" w:sz="4" w:space="0" w:color="CADCF4"/>
        <w:left w:val="single" w:sz="4" w:space="0" w:color="CADCF4"/>
        <w:bottom w:val="single" w:sz="4" w:space="0" w:color="CADCF4"/>
        <w:right w:val="single" w:sz="4" w:space="0" w:color="CADCF4"/>
        <w:insideH w:val="single" w:sz="4" w:space="0" w:color="CADCF4"/>
        <w:insideV w:val="single" w:sz="4" w:space="0" w:color="CADCF4"/>
      </w:tblBorders>
    </w:tblPr>
    <w:tblStylePr w:type="firstRow">
      <w:rPr>
        <w:b/>
        <w:bCs/>
        <w:color w:val="FFFFFF"/>
      </w:rPr>
      <w:tblPr/>
      <w:tcPr>
        <w:tcBorders>
          <w:top w:val="single" w:sz="4" w:space="0" w:color="A7C6ED"/>
          <w:left w:val="single" w:sz="4" w:space="0" w:color="A7C6ED"/>
          <w:bottom w:val="single" w:sz="4" w:space="0" w:color="A7C6ED"/>
          <w:right w:val="single" w:sz="4" w:space="0" w:color="A7C6ED"/>
          <w:insideH w:val="nil"/>
          <w:insideV w:val="nil"/>
        </w:tcBorders>
        <w:shd w:val="clear" w:color="auto" w:fill="A7C6ED"/>
      </w:tcPr>
    </w:tblStylePr>
    <w:tblStylePr w:type="lastRow">
      <w:rPr>
        <w:b/>
        <w:bCs/>
      </w:rPr>
      <w:tblPr/>
      <w:tcPr>
        <w:tcBorders>
          <w:top w:val="double" w:sz="4" w:space="0" w:color="A7C6ED"/>
        </w:tcBorders>
      </w:tcPr>
    </w:tblStylePr>
    <w:tblStylePr w:type="firstCol">
      <w:rPr>
        <w:b/>
        <w:bCs/>
      </w:rPr>
    </w:tblStylePr>
    <w:tblStylePr w:type="lastCol">
      <w:rPr>
        <w:b/>
        <w:bCs/>
      </w:rPr>
    </w:tblStylePr>
    <w:tblStylePr w:type="band1Vert">
      <w:tblPr/>
      <w:tcPr>
        <w:shd w:val="clear" w:color="auto" w:fill="EDF3FB"/>
      </w:tcPr>
    </w:tblStylePr>
    <w:tblStylePr w:type="band1Horz">
      <w:tblPr/>
      <w:tcPr>
        <w:shd w:val="clear" w:color="auto" w:fill="EDF3FB"/>
      </w:tcPr>
    </w:tblStylePr>
  </w:style>
  <w:style w:type="character" w:customStyle="1" w:styleId="AcronymListItalics">
    <w:name w:val="Acronym List Italics"/>
    <w:basedOn w:val="DefaultParagraphFont"/>
    <w:uiPriority w:val="1"/>
    <w:qFormat/>
    <w:rsid w:val="00A649AE"/>
    <w:rPr>
      <w:rFonts w:ascii="Gill Sans MT" w:hAnsi="Gill Sans MT" w:cs="Gill Sans Light"/>
      <w:b w:val="0"/>
      <w:i/>
    </w:rPr>
  </w:style>
  <w:style w:type="character" w:customStyle="1" w:styleId="BodyItalics">
    <w:name w:val="Body Italics"/>
    <w:basedOn w:val="DefaultParagraphFont"/>
    <w:uiPriority w:val="1"/>
    <w:qFormat/>
    <w:rsid w:val="00A649AE"/>
    <w:rPr>
      <w:i/>
      <w:noProof/>
      <w:szCs w:val="22"/>
      <w:shd w:val="clear" w:color="auto" w:fill="FFFFFF"/>
    </w:rPr>
  </w:style>
  <w:style w:type="paragraph" w:customStyle="1" w:styleId="TableIconCentered">
    <w:name w:val="Table Icon Centered"/>
    <w:qFormat/>
    <w:rsid w:val="00A649AE"/>
    <w:pPr>
      <w:spacing w:after="0" w:line="200" w:lineRule="exact"/>
      <w:jc w:val="center"/>
    </w:pPr>
    <w:rPr>
      <w:rFonts w:ascii="Gill Sans MT" w:eastAsia="Calibri" w:hAnsi="Gill Sans MT" w:cs="Arial"/>
      <w:i/>
      <w:color w:val="000000"/>
      <w:sz w:val="16"/>
      <w:szCs w:val="18"/>
    </w:rPr>
  </w:style>
  <w:style w:type="paragraph" w:customStyle="1" w:styleId="Table1stColumnNumber">
    <w:name w:val="Table 1st Column Number"/>
    <w:qFormat/>
    <w:rsid w:val="00A649AE"/>
    <w:pPr>
      <w:framePr w:hSpace="180" w:wrap="around" w:vAnchor="text" w:hAnchor="margin" w:y="97"/>
      <w:spacing w:after="0" w:line="240" w:lineRule="auto"/>
      <w:ind w:left="187" w:hanging="187"/>
    </w:pPr>
    <w:rPr>
      <w:rFonts w:ascii="Gill Sans MT" w:eastAsia="Calibri" w:hAnsi="Gill Sans MT" w:cs="Arial"/>
      <w:b/>
      <w:color w:val="000000"/>
      <w:sz w:val="18"/>
      <w:szCs w:val="18"/>
    </w:rPr>
  </w:style>
  <w:style w:type="paragraph" w:customStyle="1" w:styleId="TableListText">
    <w:name w:val="Table List Text"/>
    <w:basedOn w:val="TableText"/>
    <w:qFormat/>
    <w:rsid w:val="00A649AE"/>
    <w:pPr>
      <w:numPr>
        <w:numId w:val="2"/>
      </w:numPr>
    </w:pPr>
    <w:rPr>
      <w:color w:val="000000"/>
    </w:rPr>
  </w:style>
  <w:style w:type="paragraph" w:customStyle="1" w:styleId="TableTextSub">
    <w:name w:val="Table Text Sub"/>
    <w:basedOn w:val="TableText"/>
    <w:qFormat/>
    <w:rsid w:val="00A649AE"/>
    <w:pPr>
      <w:spacing w:after="40"/>
    </w:pPr>
    <w:rPr>
      <w:b/>
      <w:color w:val="000000"/>
    </w:rPr>
  </w:style>
  <w:style w:type="paragraph" w:customStyle="1" w:styleId="Title1">
    <w:name w:val="Title1"/>
    <w:basedOn w:val="Normal"/>
    <w:next w:val="Normal"/>
    <w:qFormat/>
    <w:rsid w:val="00A649AE"/>
    <w:pPr>
      <w:spacing w:after="0" w:line="800" w:lineRule="exact"/>
      <w:ind w:left="432" w:right="288"/>
    </w:pPr>
    <w:rPr>
      <w:rFonts w:ascii="Gill Sans MT" w:hAnsi="Gill Sans MT" w:cs="Gill Sans Light"/>
      <w:color w:val="FFFFFF"/>
      <w:sz w:val="72"/>
      <w:szCs w:val="72"/>
    </w:rPr>
  </w:style>
  <w:style w:type="character" w:customStyle="1" w:styleId="TitleChar">
    <w:name w:val="Title Char"/>
    <w:basedOn w:val="DefaultParagraphFont"/>
    <w:link w:val="Title"/>
    <w:uiPriority w:val="10"/>
    <w:rsid w:val="00A649AE"/>
    <w:rPr>
      <w:rFonts w:ascii="Gill Sans MT" w:hAnsi="Gill Sans MT" w:cs="Gill Sans Light"/>
      <w:color w:val="FFFFFF"/>
      <w:sz w:val="72"/>
      <w:szCs w:val="72"/>
    </w:rPr>
  </w:style>
  <w:style w:type="paragraph" w:customStyle="1" w:styleId="Subtitle1">
    <w:name w:val="Subtitle1"/>
    <w:basedOn w:val="Normal"/>
    <w:next w:val="Normal"/>
    <w:uiPriority w:val="11"/>
    <w:qFormat/>
    <w:rsid w:val="00A649AE"/>
    <w:pPr>
      <w:spacing w:line="380" w:lineRule="exact"/>
      <w:ind w:left="432" w:right="288"/>
    </w:pPr>
    <w:rPr>
      <w:rFonts w:ascii="Gill Sans MT" w:hAnsi="Gill Sans MT" w:cs="Gill Sans"/>
      <w:color w:val="FFFFFF"/>
      <w:spacing w:val="20"/>
      <w:sz w:val="32"/>
      <w:szCs w:val="32"/>
    </w:rPr>
  </w:style>
  <w:style w:type="character" w:customStyle="1" w:styleId="SubtitleChar">
    <w:name w:val="Subtitle Char"/>
    <w:basedOn w:val="DefaultParagraphFont"/>
    <w:link w:val="Subtitle"/>
    <w:uiPriority w:val="11"/>
    <w:rsid w:val="00A649AE"/>
    <w:rPr>
      <w:rFonts w:ascii="Gill Sans MT" w:hAnsi="Gill Sans MT" w:cs="Gill Sans"/>
      <w:color w:val="FFFFFF"/>
      <w:spacing w:val="20"/>
      <w:sz w:val="32"/>
      <w:szCs w:val="32"/>
    </w:rPr>
  </w:style>
  <w:style w:type="paragraph" w:customStyle="1" w:styleId="Quote1">
    <w:name w:val="Quote1"/>
    <w:next w:val="Normal"/>
    <w:autoRedefine/>
    <w:uiPriority w:val="29"/>
    <w:qFormat/>
    <w:rsid w:val="00A649AE"/>
    <w:pPr>
      <w:pBdr>
        <w:left w:val="single" w:sz="48" w:space="10" w:color="BA0C2F"/>
      </w:pBdr>
      <w:spacing w:before="160" w:line="360" w:lineRule="exact"/>
      <w:ind w:left="360"/>
    </w:pPr>
    <w:rPr>
      <w:rFonts w:ascii="Gill Sans MT" w:hAnsi="Gill Sans MT" w:cs="Gill Sans"/>
      <w:iCs/>
      <w:color w:val="BA0C2F"/>
      <w:sz w:val="30"/>
      <w:szCs w:val="30"/>
    </w:rPr>
  </w:style>
  <w:style w:type="paragraph" w:styleId="FootnoteText">
    <w:name w:val="footnote text"/>
    <w:basedOn w:val="Normal"/>
    <w:link w:val="FootnoteTextChar"/>
    <w:uiPriority w:val="99"/>
    <w:semiHidden/>
    <w:unhideWhenUsed/>
    <w:rsid w:val="00A649AE"/>
    <w:pPr>
      <w:spacing w:after="0" w:line="240" w:lineRule="auto"/>
    </w:pPr>
    <w:rPr>
      <w:rFonts w:ascii="Calibri" w:hAnsi="Calibri" w:cs="Calibri"/>
      <w:sz w:val="20"/>
      <w:szCs w:val="20"/>
    </w:rPr>
  </w:style>
  <w:style w:type="character" w:customStyle="1" w:styleId="FootnoteTextChar">
    <w:name w:val="Footnote Text Char"/>
    <w:basedOn w:val="DefaultParagraphFont"/>
    <w:link w:val="FootnoteText"/>
    <w:uiPriority w:val="99"/>
    <w:semiHidden/>
    <w:rsid w:val="00A649AE"/>
    <w:rPr>
      <w:rFonts w:ascii="Calibri" w:hAnsi="Calibri" w:cs="Calibri"/>
      <w:sz w:val="20"/>
      <w:szCs w:val="20"/>
    </w:rPr>
  </w:style>
  <w:style w:type="character" w:styleId="FootnoteReference">
    <w:name w:val="footnote reference"/>
    <w:basedOn w:val="DefaultParagraphFont"/>
    <w:uiPriority w:val="99"/>
    <w:semiHidden/>
    <w:unhideWhenUsed/>
    <w:rsid w:val="00A649AE"/>
    <w:rPr>
      <w:vertAlign w:val="superscript"/>
    </w:rPr>
  </w:style>
  <w:style w:type="paragraph" w:customStyle="1" w:styleId="Bullets-Level1">
    <w:name w:val="Bullets - Level 1"/>
    <w:basedOn w:val="Normal"/>
    <w:qFormat/>
    <w:rsid w:val="00A649AE"/>
    <w:pPr>
      <w:numPr>
        <w:numId w:val="3"/>
      </w:numPr>
      <w:spacing w:after="0" w:line="240" w:lineRule="auto"/>
    </w:pPr>
    <w:rPr>
      <w:rFonts w:ascii="Gill Sans MT" w:eastAsia="Times New Roman" w:hAnsi="Gill Sans MT" w:cs="Gill Sans MT"/>
    </w:rPr>
  </w:style>
  <w:style w:type="character" w:styleId="UnresolvedMention">
    <w:name w:val="Unresolved Mention"/>
    <w:basedOn w:val="DefaultParagraphFont"/>
    <w:uiPriority w:val="99"/>
    <w:unhideWhenUsed/>
    <w:rsid w:val="00A649AE"/>
    <w:rPr>
      <w:color w:val="605E5C"/>
      <w:shd w:val="clear" w:color="auto" w:fill="E1DFDD"/>
    </w:rPr>
  </w:style>
  <w:style w:type="paragraph" w:styleId="EndnoteText">
    <w:name w:val="endnote text"/>
    <w:basedOn w:val="Normal"/>
    <w:link w:val="EndnoteTextChar"/>
    <w:uiPriority w:val="99"/>
    <w:semiHidden/>
    <w:unhideWhenUsed/>
    <w:rsid w:val="00A649AE"/>
    <w:pPr>
      <w:spacing w:after="0" w:line="240" w:lineRule="auto"/>
    </w:pPr>
    <w:rPr>
      <w:rFonts w:ascii="Gill Sans MT" w:hAnsi="Gill Sans MT" w:cs="Gill Sans Light"/>
      <w:color w:val="504A4A"/>
      <w:sz w:val="20"/>
      <w:szCs w:val="20"/>
    </w:rPr>
  </w:style>
  <w:style w:type="character" w:customStyle="1" w:styleId="EndnoteTextChar">
    <w:name w:val="Endnote Text Char"/>
    <w:basedOn w:val="DefaultParagraphFont"/>
    <w:link w:val="EndnoteText"/>
    <w:uiPriority w:val="99"/>
    <w:semiHidden/>
    <w:rsid w:val="00A649AE"/>
    <w:rPr>
      <w:rFonts w:ascii="Gill Sans MT" w:hAnsi="Gill Sans MT" w:cs="Gill Sans Light"/>
      <w:color w:val="504A4A"/>
      <w:sz w:val="20"/>
      <w:szCs w:val="20"/>
    </w:rPr>
  </w:style>
  <w:style w:type="character" w:styleId="EndnoteReference">
    <w:name w:val="endnote reference"/>
    <w:basedOn w:val="DefaultParagraphFont"/>
    <w:uiPriority w:val="99"/>
    <w:semiHidden/>
    <w:unhideWhenUsed/>
    <w:rsid w:val="00A649AE"/>
    <w:rPr>
      <w:vertAlign w:val="superscript"/>
    </w:rPr>
  </w:style>
  <w:style w:type="character" w:customStyle="1" w:styleId="ListParagraphChar">
    <w:name w:val="List Paragraph Char"/>
    <w:aliases w:val="Bullet List Char,FooterText Char,List Paragraph1 Char,Colorful List Accent 1 Char,numbered Char,Paragraphe de liste1 Char,???? Char,????1 Char,Bulletr List Paragraph Char,List Paragraph2 Char,List Paragraph21 Char,?????1 Char"/>
    <w:basedOn w:val="DefaultParagraphFont"/>
    <w:link w:val="ListParagraph"/>
    <w:uiPriority w:val="34"/>
    <w:qFormat/>
    <w:rsid w:val="00A649AE"/>
    <w:rPr>
      <w:rFonts w:ascii="Gill Sans MT" w:hAnsi="Gill Sans MT" w:cs="Gill Sans Light"/>
      <w:color w:val="504A4A"/>
      <w:sz w:val="20"/>
      <w:szCs w:val="20"/>
    </w:rPr>
  </w:style>
  <w:style w:type="paragraph" w:customStyle="1" w:styleId="Revision1">
    <w:name w:val="Revision1"/>
    <w:next w:val="Revision"/>
    <w:hidden/>
    <w:uiPriority w:val="99"/>
    <w:semiHidden/>
    <w:rsid w:val="00A649AE"/>
    <w:pPr>
      <w:spacing w:after="0" w:line="240" w:lineRule="auto"/>
    </w:pPr>
    <w:rPr>
      <w:rFonts w:ascii="Gill Sans MT" w:hAnsi="Gill Sans MT" w:cs="Gill Sans Light"/>
      <w:color w:val="504A4A"/>
      <w:sz w:val="20"/>
      <w:szCs w:val="20"/>
    </w:rPr>
  </w:style>
  <w:style w:type="character" w:customStyle="1" w:styleId="FollowedHyperlink1">
    <w:name w:val="FollowedHyperlink1"/>
    <w:basedOn w:val="DefaultParagraphFont"/>
    <w:uiPriority w:val="99"/>
    <w:semiHidden/>
    <w:unhideWhenUsed/>
    <w:rsid w:val="00A649AE"/>
    <w:rPr>
      <w:color w:val="954F72"/>
      <w:u w:val="single"/>
    </w:rPr>
  </w:style>
  <w:style w:type="character" w:customStyle="1" w:styleId="ts-alignment-element">
    <w:name w:val="ts-alignment-element"/>
    <w:basedOn w:val="DefaultParagraphFont"/>
    <w:rsid w:val="00A649AE"/>
  </w:style>
  <w:style w:type="table" w:customStyle="1" w:styleId="TableGrid1">
    <w:name w:val="Table Grid1"/>
    <w:basedOn w:val="TableNormal"/>
    <w:next w:val="TableGrid"/>
    <w:uiPriority w:val="59"/>
    <w:rsid w:val="00A649AE"/>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translate">
    <w:name w:val="notranslate"/>
    <w:basedOn w:val="DefaultParagraphFont"/>
    <w:rsid w:val="00A649AE"/>
  </w:style>
  <w:style w:type="paragraph" w:customStyle="1" w:styleId="SnapshotHeadingSuccessStory">
    <w:name w:val="Snapshot Heading (Success Story)"/>
    <w:basedOn w:val="Normal"/>
    <w:link w:val="SnapshotHeadingSuccessStoryChar"/>
    <w:qFormat/>
    <w:rsid w:val="00A649AE"/>
    <w:pPr>
      <w:spacing w:after="0" w:line="240" w:lineRule="auto"/>
    </w:pPr>
    <w:rPr>
      <w:rFonts w:ascii="Gill Sans MT" w:eastAsia="Times New Roman" w:hAnsi="Gill Sans MT" w:cs="Times New Roman"/>
      <w:b/>
      <w:color w:val="002F6C"/>
      <w:sz w:val="28"/>
      <w:szCs w:val="24"/>
    </w:rPr>
  </w:style>
  <w:style w:type="character" w:customStyle="1" w:styleId="SnapshotHeadingSuccessStoryChar">
    <w:name w:val="Snapshot Heading (Success Story) Char"/>
    <w:link w:val="SnapshotHeadingSuccessStory"/>
    <w:rsid w:val="00A649AE"/>
    <w:rPr>
      <w:rFonts w:ascii="Gill Sans MT" w:eastAsia="Times New Roman" w:hAnsi="Gill Sans MT" w:cs="Times New Roman"/>
      <w:b/>
      <w:color w:val="002F6C"/>
      <w:sz w:val="28"/>
      <w:szCs w:val="24"/>
    </w:rPr>
  </w:style>
  <w:style w:type="paragraph" w:customStyle="1" w:styleId="TableTitle">
    <w:name w:val="Table Title"/>
    <w:basedOn w:val="Normal"/>
    <w:qFormat/>
    <w:rsid w:val="00A649AE"/>
    <w:pPr>
      <w:spacing w:after="60" w:line="240" w:lineRule="auto"/>
      <w:jc w:val="center"/>
    </w:pPr>
    <w:rPr>
      <w:rFonts w:ascii="Gill Sans MT" w:eastAsia="Calibri" w:hAnsi="Gill Sans MT" w:cs="Arial"/>
      <w:b/>
      <w:bCs/>
      <w:color w:val="002F6C"/>
      <w:szCs w:val="18"/>
    </w:rPr>
  </w:style>
  <w:style w:type="paragraph" w:customStyle="1" w:styleId="BoxBullet">
    <w:name w:val="Box Bullet"/>
    <w:basedOn w:val="Normal"/>
    <w:qFormat/>
    <w:rsid w:val="00A649AE"/>
    <w:pPr>
      <w:numPr>
        <w:numId w:val="4"/>
      </w:numPr>
      <w:spacing w:before="120" w:after="120" w:line="240" w:lineRule="auto"/>
      <w:contextualSpacing/>
    </w:pPr>
    <w:rPr>
      <w:rFonts w:ascii="Gill Sans MT" w:eastAsia="Gill Sans" w:hAnsi="Gill Sans MT" w:cs="Arial"/>
      <w:b/>
      <w:color w:val="FFFFFF"/>
      <w:sz w:val="18"/>
      <w:szCs w:val="18"/>
    </w:rPr>
  </w:style>
  <w:style w:type="paragraph" w:customStyle="1" w:styleId="NoSpacing1">
    <w:name w:val="No Spacing1"/>
    <w:next w:val="NoSpacing"/>
    <w:link w:val="NoSpacingChar"/>
    <w:uiPriority w:val="1"/>
    <w:qFormat/>
    <w:rsid w:val="00A649AE"/>
    <w:pPr>
      <w:spacing w:after="0" w:line="240" w:lineRule="auto"/>
    </w:pPr>
    <w:rPr>
      <w:rFonts w:ascii="Gill Sans MT" w:hAnsi="Gill Sans MT" w:cs="Gill Sans Light"/>
      <w:color w:val="504A4A"/>
      <w:sz w:val="20"/>
      <w:szCs w:val="20"/>
    </w:rPr>
  </w:style>
  <w:style w:type="table" w:customStyle="1" w:styleId="GridTable1Light1">
    <w:name w:val="Grid Table 1 Light1"/>
    <w:basedOn w:val="TableNormal"/>
    <w:next w:val="GridTable1Light"/>
    <w:uiPriority w:val="46"/>
    <w:rsid w:val="00A649AE"/>
    <w:pPr>
      <w:spacing w:after="0" w:line="240" w:lineRule="auto"/>
    </w:pPr>
    <w:rPr>
      <w:sz w:val="24"/>
      <w:szCs w:val="24"/>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ing7Char">
    <w:name w:val="Heading 7 Char"/>
    <w:basedOn w:val="DefaultParagraphFont"/>
    <w:link w:val="Heading7"/>
    <w:uiPriority w:val="9"/>
    <w:rsid w:val="00A649AE"/>
    <w:rPr>
      <w:rFonts w:ascii="Gill Sans MT" w:eastAsia="Times New Roman" w:hAnsi="Gill Sans MT" w:cs="Times New Roman"/>
      <w:i/>
      <w:iCs/>
      <w:color w:val="001735"/>
      <w:sz w:val="20"/>
      <w:szCs w:val="20"/>
    </w:rPr>
  </w:style>
  <w:style w:type="numbering" w:customStyle="1" w:styleId="NoList11">
    <w:name w:val="No List11"/>
    <w:next w:val="NoList"/>
    <w:uiPriority w:val="99"/>
    <w:semiHidden/>
    <w:unhideWhenUsed/>
    <w:rsid w:val="00A649AE"/>
  </w:style>
  <w:style w:type="paragraph" w:styleId="NormalWeb">
    <w:name w:val="Normal (Web)"/>
    <w:basedOn w:val="Normal"/>
    <w:uiPriority w:val="99"/>
    <w:unhideWhenUsed/>
    <w:rsid w:val="00A649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649AE"/>
  </w:style>
  <w:style w:type="character" w:customStyle="1" w:styleId="NoSpacingChar">
    <w:name w:val="No Spacing Char"/>
    <w:basedOn w:val="DefaultParagraphFont"/>
    <w:link w:val="NoSpacing1"/>
    <w:uiPriority w:val="1"/>
    <w:rsid w:val="00A649AE"/>
    <w:rPr>
      <w:rFonts w:ascii="Gill Sans MT" w:hAnsi="Gill Sans MT" w:cs="Gill Sans Light"/>
      <w:color w:val="504A4A"/>
      <w:sz w:val="20"/>
      <w:szCs w:val="20"/>
    </w:rPr>
  </w:style>
  <w:style w:type="character" w:customStyle="1" w:styleId="Heading1Char1">
    <w:name w:val="Heading 1 Char1"/>
    <w:basedOn w:val="DefaultParagraphFont"/>
    <w:link w:val="Heading1"/>
    <w:uiPriority w:val="9"/>
    <w:rsid w:val="00A649A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649AE"/>
    <w:pPr>
      <w:spacing w:before="480" w:line="276" w:lineRule="auto"/>
      <w:outlineLvl w:val="9"/>
    </w:pPr>
    <w:rPr>
      <w:rFonts w:ascii="Calibri Light" w:eastAsia="Yu Gothic Light" w:hAnsi="Calibri Light" w:cs="Times New Roman"/>
      <w:b/>
      <w:bCs/>
      <w:color w:val="2F5496"/>
      <w:sz w:val="28"/>
      <w:szCs w:val="28"/>
    </w:rPr>
  </w:style>
  <w:style w:type="paragraph" w:styleId="TOC4">
    <w:name w:val="toc 4"/>
    <w:basedOn w:val="Normal"/>
    <w:next w:val="Normal"/>
    <w:autoRedefine/>
    <w:uiPriority w:val="39"/>
    <w:semiHidden/>
    <w:unhideWhenUsed/>
    <w:rsid w:val="00A649AE"/>
    <w:pPr>
      <w:spacing w:after="0" w:line="240" w:lineRule="auto"/>
    </w:pPr>
    <w:rPr>
      <w:rFonts w:ascii="Calibri" w:hAnsi="Calibri" w:cs="Times New Roman"/>
    </w:rPr>
  </w:style>
  <w:style w:type="paragraph" w:styleId="TOC5">
    <w:name w:val="toc 5"/>
    <w:basedOn w:val="Normal"/>
    <w:next w:val="Normal"/>
    <w:autoRedefine/>
    <w:uiPriority w:val="39"/>
    <w:semiHidden/>
    <w:unhideWhenUsed/>
    <w:rsid w:val="00A649AE"/>
    <w:pPr>
      <w:spacing w:after="0" w:line="240" w:lineRule="auto"/>
    </w:pPr>
    <w:rPr>
      <w:rFonts w:ascii="Calibri" w:hAnsi="Calibri" w:cs="Times New Roman"/>
    </w:rPr>
  </w:style>
  <w:style w:type="paragraph" w:styleId="TOC6">
    <w:name w:val="toc 6"/>
    <w:basedOn w:val="Normal"/>
    <w:next w:val="Normal"/>
    <w:autoRedefine/>
    <w:uiPriority w:val="39"/>
    <w:semiHidden/>
    <w:unhideWhenUsed/>
    <w:rsid w:val="00A649AE"/>
    <w:pPr>
      <w:spacing w:after="0" w:line="240" w:lineRule="auto"/>
    </w:pPr>
    <w:rPr>
      <w:rFonts w:ascii="Calibri" w:hAnsi="Calibri" w:cs="Times New Roman"/>
    </w:rPr>
  </w:style>
  <w:style w:type="paragraph" w:styleId="TOC7">
    <w:name w:val="toc 7"/>
    <w:basedOn w:val="Normal"/>
    <w:next w:val="Normal"/>
    <w:autoRedefine/>
    <w:uiPriority w:val="39"/>
    <w:semiHidden/>
    <w:unhideWhenUsed/>
    <w:rsid w:val="00A649AE"/>
    <w:pPr>
      <w:spacing w:after="0" w:line="240" w:lineRule="auto"/>
    </w:pPr>
    <w:rPr>
      <w:rFonts w:ascii="Calibri" w:hAnsi="Calibri" w:cs="Times New Roman"/>
    </w:rPr>
  </w:style>
  <w:style w:type="paragraph" w:styleId="TOC8">
    <w:name w:val="toc 8"/>
    <w:basedOn w:val="Normal"/>
    <w:next w:val="Normal"/>
    <w:autoRedefine/>
    <w:uiPriority w:val="39"/>
    <w:semiHidden/>
    <w:unhideWhenUsed/>
    <w:rsid w:val="00A649AE"/>
    <w:pPr>
      <w:spacing w:after="0" w:line="240" w:lineRule="auto"/>
    </w:pPr>
    <w:rPr>
      <w:rFonts w:ascii="Calibri" w:hAnsi="Calibri" w:cs="Times New Roman"/>
    </w:rPr>
  </w:style>
  <w:style w:type="paragraph" w:styleId="TOC9">
    <w:name w:val="toc 9"/>
    <w:basedOn w:val="Normal"/>
    <w:next w:val="Normal"/>
    <w:autoRedefine/>
    <w:uiPriority w:val="39"/>
    <w:semiHidden/>
    <w:unhideWhenUsed/>
    <w:rsid w:val="00A649AE"/>
    <w:pPr>
      <w:spacing w:after="0" w:line="240" w:lineRule="auto"/>
    </w:pPr>
    <w:rPr>
      <w:rFonts w:ascii="Calibri" w:hAnsi="Calibri" w:cs="Times New Roman"/>
    </w:rPr>
  </w:style>
  <w:style w:type="table" w:customStyle="1" w:styleId="TableGrid2">
    <w:name w:val="Table Grid2"/>
    <w:basedOn w:val="TableNormal"/>
    <w:next w:val="TableGrid"/>
    <w:uiPriority w:val="39"/>
    <w:rsid w:val="00A649A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39"/>
    <w:rsid w:val="00A649AE"/>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A649AE"/>
    <w:pPr>
      <w:spacing w:after="0" w:line="240" w:lineRule="auto"/>
    </w:pPr>
    <w:rPr>
      <w:rFonts w:eastAsia="Yu Mincho"/>
    </w:rPr>
    <w:tblPr>
      <w:tblCellMar>
        <w:top w:w="0" w:type="dxa"/>
        <w:left w:w="0" w:type="dxa"/>
        <w:bottom w:w="0" w:type="dxa"/>
        <w:right w:w="0" w:type="dxa"/>
      </w:tblCellMar>
    </w:tblPr>
  </w:style>
  <w:style w:type="paragraph" w:customStyle="1" w:styleId="Acknowledgements">
    <w:name w:val="Acknowledgements"/>
    <w:basedOn w:val="Normal"/>
    <w:link w:val="AcknowledgementsChar"/>
    <w:qFormat/>
    <w:rsid w:val="00A649AE"/>
    <w:pPr>
      <w:spacing w:after="0"/>
    </w:pPr>
    <w:rPr>
      <w:rFonts w:ascii="Gill Sans MT" w:eastAsia="Yu Mincho" w:hAnsi="Gill Sans MT" w:cs="Times New Roman"/>
      <w:b/>
      <w:caps/>
      <w:color w:val="0067B9"/>
    </w:rPr>
  </w:style>
  <w:style w:type="character" w:customStyle="1" w:styleId="AcknowledgementsChar">
    <w:name w:val="Acknowledgements Char"/>
    <w:basedOn w:val="DefaultParagraphFont"/>
    <w:link w:val="Acknowledgements"/>
    <w:rsid w:val="00A649AE"/>
    <w:rPr>
      <w:rFonts w:ascii="Gill Sans MT" w:eastAsia="Yu Mincho" w:hAnsi="Gill Sans MT" w:cs="Times New Roman"/>
      <w:b/>
      <w:caps/>
      <w:color w:val="0067B9"/>
    </w:rPr>
  </w:style>
  <w:style w:type="table" w:customStyle="1" w:styleId="ListTable3-Accent51">
    <w:name w:val="List Table 3 - Accent 51"/>
    <w:basedOn w:val="TableNormal"/>
    <w:next w:val="ListTable3-Accent5"/>
    <w:uiPriority w:val="48"/>
    <w:rsid w:val="00A649AE"/>
    <w:pPr>
      <w:spacing w:after="0" w:line="240" w:lineRule="auto"/>
    </w:pPr>
    <w:rPr>
      <w:rFonts w:eastAsia="Yu Mincho"/>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GridTable5Dark-Accent51">
    <w:name w:val="Grid Table 5 Dark - Accent 51"/>
    <w:basedOn w:val="TableNormal"/>
    <w:next w:val="GridTable5Dark-Accent5"/>
    <w:uiPriority w:val="50"/>
    <w:rsid w:val="00A649AE"/>
    <w:pPr>
      <w:spacing w:after="0" w:line="240" w:lineRule="auto"/>
    </w:pPr>
    <w:rPr>
      <w:rFonts w:eastAsia="Yu Mincho"/>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ListTable3-Accent52">
    <w:name w:val="List Table 3 - Accent 52"/>
    <w:basedOn w:val="TableNormal"/>
    <w:next w:val="ListTable3-Accent5"/>
    <w:uiPriority w:val="48"/>
    <w:rsid w:val="00A649AE"/>
    <w:pPr>
      <w:spacing w:after="0" w:line="240" w:lineRule="auto"/>
    </w:pPr>
    <w:rPr>
      <w:sz w:val="24"/>
      <w:szCs w:val="24"/>
    </w:rPr>
    <w:tblPr>
      <w:tblStyleRowBandSize w:val="1"/>
      <w:tblStyleColBandSize w:val="1"/>
      <w:tblBorders>
        <w:top w:val="single" w:sz="4" w:space="0" w:color="A7C6ED"/>
        <w:left w:val="single" w:sz="4" w:space="0" w:color="A7C6ED"/>
        <w:bottom w:val="single" w:sz="4" w:space="0" w:color="A7C6ED"/>
        <w:right w:val="single" w:sz="4" w:space="0" w:color="A7C6ED"/>
      </w:tblBorders>
    </w:tblPr>
    <w:tblStylePr w:type="firstRow">
      <w:rPr>
        <w:b/>
        <w:bCs/>
        <w:color w:val="FFFFFF"/>
      </w:rPr>
      <w:tblPr/>
      <w:tcPr>
        <w:shd w:val="clear" w:color="auto" w:fill="A7C6ED"/>
      </w:tcPr>
    </w:tblStylePr>
    <w:tblStylePr w:type="lastRow">
      <w:rPr>
        <w:b/>
        <w:bCs/>
      </w:rPr>
      <w:tblPr/>
      <w:tcPr>
        <w:tcBorders>
          <w:top w:val="double" w:sz="4" w:space="0" w:color="A7C6E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7C6ED"/>
          <w:right w:val="single" w:sz="4" w:space="0" w:color="A7C6ED"/>
        </w:tcBorders>
      </w:tcPr>
    </w:tblStylePr>
    <w:tblStylePr w:type="band1Horz">
      <w:tblPr/>
      <w:tcPr>
        <w:tcBorders>
          <w:top w:val="single" w:sz="4" w:space="0" w:color="A7C6ED"/>
          <w:bottom w:val="single" w:sz="4" w:space="0" w:color="A7C6E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7C6ED"/>
          <w:left w:val="nil"/>
        </w:tcBorders>
      </w:tcPr>
    </w:tblStylePr>
    <w:tblStylePr w:type="swCell">
      <w:tblPr/>
      <w:tcPr>
        <w:tcBorders>
          <w:top w:val="double" w:sz="4" w:space="0" w:color="A7C6ED"/>
          <w:right w:val="nil"/>
        </w:tcBorders>
      </w:tcPr>
    </w:tblStylePr>
  </w:style>
  <w:style w:type="table" w:customStyle="1" w:styleId="GridTable5Dark-Accent52">
    <w:name w:val="Grid Table 5 Dark - Accent 52"/>
    <w:basedOn w:val="TableNormal"/>
    <w:next w:val="GridTable5Dark-Accent5"/>
    <w:uiPriority w:val="50"/>
    <w:rsid w:val="00A649AE"/>
    <w:pPr>
      <w:spacing w:after="0" w:line="240" w:lineRule="auto"/>
    </w:pPr>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F3F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7C6E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7C6E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7C6E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7C6ED"/>
      </w:tcPr>
    </w:tblStylePr>
    <w:tblStylePr w:type="band1Vert">
      <w:tblPr/>
      <w:tcPr>
        <w:shd w:val="clear" w:color="auto" w:fill="DBE7F7"/>
      </w:tcPr>
    </w:tblStylePr>
    <w:tblStylePr w:type="band1Horz">
      <w:tblPr/>
      <w:tcPr>
        <w:shd w:val="clear" w:color="auto" w:fill="DBE7F7"/>
      </w:tcPr>
    </w:tblStylePr>
  </w:style>
  <w:style w:type="character" w:customStyle="1" w:styleId="Heading2Char1">
    <w:name w:val="Heading 2 Char1"/>
    <w:basedOn w:val="DefaultParagraphFont"/>
    <w:uiPriority w:val="9"/>
    <w:semiHidden/>
    <w:rsid w:val="00A649AE"/>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A649AE"/>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A649AE"/>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A649AE"/>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A649AE"/>
    <w:rPr>
      <w:rFonts w:asciiTheme="majorHAnsi" w:eastAsiaTheme="majorEastAsia" w:hAnsiTheme="majorHAnsi" w:cstheme="majorBidi"/>
      <w:color w:val="1F3763" w:themeColor="accent1" w:themeShade="7F"/>
    </w:rPr>
  </w:style>
  <w:style w:type="paragraph" w:styleId="Header">
    <w:name w:val="header"/>
    <w:basedOn w:val="Normal"/>
    <w:link w:val="HeaderChar1"/>
    <w:uiPriority w:val="99"/>
    <w:unhideWhenUsed/>
    <w:rsid w:val="00A649AE"/>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649AE"/>
  </w:style>
  <w:style w:type="table" w:styleId="GridTable4-Accent4">
    <w:name w:val="Grid Table 4 Accent 4"/>
    <w:basedOn w:val="TableNormal"/>
    <w:uiPriority w:val="49"/>
    <w:rsid w:val="00A649A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Hyperlink">
    <w:name w:val="Hyperlink"/>
    <w:basedOn w:val="DefaultParagraphFont"/>
    <w:uiPriority w:val="99"/>
    <w:unhideWhenUsed/>
    <w:rsid w:val="00A649AE"/>
    <w:rPr>
      <w:color w:val="0563C1" w:themeColor="hyperlink"/>
      <w:u w:val="single"/>
    </w:rPr>
  </w:style>
  <w:style w:type="paragraph" w:styleId="Title">
    <w:name w:val="Title"/>
    <w:basedOn w:val="Normal"/>
    <w:next w:val="Normal"/>
    <w:link w:val="TitleChar"/>
    <w:uiPriority w:val="10"/>
    <w:qFormat/>
    <w:rsid w:val="00A649AE"/>
    <w:pPr>
      <w:spacing w:after="0" w:line="240" w:lineRule="auto"/>
      <w:contextualSpacing/>
    </w:pPr>
    <w:rPr>
      <w:rFonts w:ascii="Gill Sans MT" w:hAnsi="Gill Sans MT" w:cs="Gill Sans Light"/>
      <w:color w:val="FFFFFF"/>
      <w:sz w:val="72"/>
      <w:szCs w:val="72"/>
    </w:rPr>
  </w:style>
  <w:style w:type="character" w:customStyle="1" w:styleId="TitleChar1">
    <w:name w:val="Title Char1"/>
    <w:basedOn w:val="DefaultParagraphFont"/>
    <w:uiPriority w:val="10"/>
    <w:rsid w:val="00A649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49AE"/>
    <w:pPr>
      <w:numPr>
        <w:ilvl w:val="1"/>
      </w:numPr>
    </w:pPr>
    <w:rPr>
      <w:rFonts w:ascii="Gill Sans MT" w:hAnsi="Gill Sans MT" w:cs="Gill Sans"/>
      <w:color w:val="FFFFFF"/>
      <w:spacing w:val="20"/>
      <w:sz w:val="32"/>
      <w:szCs w:val="32"/>
    </w:rPr>
  </w:style>
  <w:style w:type="character" w:customStyle="1" w:styleId="SubtitleChar1">
    <w:name w:val="Subtitle Char1"/>
    <w:basedOn w:val="DefaultParagraphFont"/>
    <w:uiPriority w:val="11"/>
    <w:rsid w:val="00A649AE"/>
    <w:rPr>
      <w:rFonts w:eastAsiaTheme="minorEastAsia"/>
      <w:color w:val="5A5A5A" w:themeColor="text1" w:themeTint="A5"/>
      <w:spacing w:val="15"/>
    </w:rPr>
  </w:style>
  <w:style w:type="paragraph" w:styleId="Revision">
    <w:name w:val="Revision"/>
    <w:hidden/>
    <w:uiPriority w:val="99"/>
    <w:semiHidden/>
    <w:rsid w:val="00A649AE"/>
    <w:pPr>
      <w:spacing w:after="0" w:line="240" w:lineRule="auto"/>
    </w:pPr>
  </w:style>
  <w:style w:type="character" w:styleId="FollowedHyperlink">
    <w:name w:val="FollowedHyperlink"/>
    <w:basedOn w:val="DefaultParagraphFont"/>
    <w:uiPriority w:val="99"/>
    <w:semiHidden/>
    <w:unhideWhenUsed/>
    <w:rsid w:val="00A649AE"/>
    <w:rPr>
      <w:color w:val="954F72" w:themeColor="followedHyperlink"/>
      <w:u w:val="single"/>
    </w:rPr>
  </w:style>
  <w:style w:type="paragraph" w:styleId="NoSpacing">
    <w:name w:val="No Spacing"/>
    <w:uiPriority w:val="1"/>
    <w:qFormat/>
    <w:rsid w:val="00A649AE"/>
    <w:pPr>
      <w:spacing w:after="0" w:line="240" w:lineRule="auto"/>
    </w:pPr>
  </w:style>
  <w:style w:type="table" w:styleId="GridTable1Light">
    <w:name w:val="Grid Table 1 Light"/>
    <w:basedOn w:val="TableNormal"/>
    <w:uiPriority w:val="46"/>
    <w:rsid w:val="00A649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7Char1">
    <w:name w:val="Heading 7 Char1"/>
    <w:basedOn w:val="DefaultParagraphFont"/>
    <w:uiPriority w:val="9"/>
    <w:semiHidden/>
    <w:rsid w:val="00A649AE"/>
    <w:rPr>
      <w:rFonts w:asciiTheme="majorHAnsi" w:eastAsiaTheme="majorEastAsia" w:hAnsiTheme="majorHAnsi" w:cstheme="majorBidi"/>
      <w:i/>
      <w:iCs/>
      <w:color w:val="1F3763" w:themeColor="accent1" w:themeShade="7F"/>
    </w:rPr>
  </w:style>
  <w:style w:type="table" w:styleId="ListTable3-Accent5">
    <w:name w:val="List Table 3 Accent 5"/>
    <w:basedOn w:val="TableNormal"/>
    <w:uiPriority w:val="48"/>
    <w:rsid w:val="00A649AE"/>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5Dark-Accent5">
    <w:name w:val="Grid Table 5 Dark Accent 5"/>
    <w:basedOn w:val="TableNormal"/>
    <w:uiPriority w:val="50"/>
    <w:rsid w:val="00A649A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TableGrid3">
    <w:name w:val="Table Grid3"/>
    <w:basedOn w:val="TableNormal"/>
    <w:next w:val="TableGrid"/>
    <w:uiPriority w:val="59"/>
    <w:rsid w:val="00370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75AC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AF587B"/>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CA34A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AA768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0867717">
      <w:bodyDiv w:val="1"/>
      <w:marLeft w:val="0"/>
      <w:marRight w:val="0"/>
      <w:marTop w:val="0"/>
      <w:marBottom w:val="0"/>
      <w:divBdr>
        <w:top w:val="none" w:sz="0" w:space="0" w:color="auto"/>
        <w:left w:val="none" w:sz="0" w:space="0" w:color="auto"/>
        <w:bottom w:val="none" w:sz="0" w:space="0" w:color="auto"/>
        <w:right w:val="none" w:sz="0" w:space="0" w:color="auto"/>
      </w:divBdr>
      <w:divsChild>
        <w:div w:id="47995521">
          <w:marLeft w:val="0"/>
          <w:marRight w:val="0"/>
          <w:marTop w:val="0"/>
          <w:marBottom w:val="0"/>
          <w:divBdr>
            <w:top w:val="none" w:sz="0" w:space="0" w:color="auto"/>
            <w:left w:val="none" w:sz="0" w:space="0" w:color="auto"/>
            <w:bottom w:val="none" w:sz="0" w:space="0" w:color="auto"/>
            <w:right w:val="none" w:sz="0" w:space="0" w:color="auto"/>
          </w:divBdr>
          <w:divsChild>
            <w:div w:id="880871745">
              <w:marLeft w:val="0"/>
              <w:marRight w:val="0"/>
              <w:marTop w:val="0"/>
              <w:marBottom w:val="0"/>
              <w:divBdr>
                <w:top w:val="none" w:sz="0" w:space="0" w:color="auto"/>
                <w:left w:val="none" w:sz="0" w:space="0" w:color="auto"/>
                <w:bottom w:val="none" w:sz="0" w:space="0" w:color="auto"/>
                <w:right w:val="none" w:sz="0" w:space="0" w:color="auto"/>
              </w:divBdr>
            </w:div>
          </w:divsChild>
        </w:div>
        <w:div w:id="730036364">
          <w:marLeft w:val="0"/>
          <w:marRight w:val="0"/>
          <w:marTop w:val="0"/>
          <w:marBottom w:val="0"/>
          <w:divBdr>
            <w:top w:val="none" w:sz="0" w:space="0" w:color="auto"/>
            <w:left w:val="none" w:sz="0" w:space="0" w:color="auto"/>
            <w:bottom w:val="none" w:sz="0" w:space="0" w:color="auto"/>
            <w:right w:val="none" w:sz="0" w:space="0" w:color="auto"/>
          </w:divBdr>
          <w:divsChild>
            <w:div w:id="245578093">
              <w:marLeft w:val="0"/>
              <w:marRight w:val="0"/>
              <w:marTop w:val="0"/>
              <w:marBottom w:val="0"/>
              <w:divBdr>
                <w:top w:val="none" w:sz="0" w:space="0" w:color="auto"/>
                <w:left w:val="none" w:sz="0" w:space="0" w:color="auto"/>
                <w:bottom w:val="none" w:sz="0" w:space="0" w:color="auto"/>
                <w:right w:val="none" w:sz="0" w:space="0" w:color="auto"/>
              </w:divBdr>
            </w:div>
          </w:divsChild>
        </w:div>
        <w:div w:id="934434468">
          <w:marLeft w:val="0"/>
          <w:marRight w:val="0"/>
          <w:marTop w:val="0"/>
          <w:marBottom w:val="0"/>
          <w:divBdr>
            <w:top w:val="none" w:sz="0" w:space="0" w:color="auto"/>
            <w:left w:val="none" w:sz="0" w:space="0" w:color="auto"/>
            <w:bottom w:val="none" w:sz="0" w:space="0" w:color="auto"/>
            <w:right w:val="none" w:sz="0" w:space="0" w:color="auto"/>
          </w:divBdr>
          <w:divsChild>
            <w:div w:id="1519463073">
              <w:marLeft w:val="0"/>
              <w:marRight w:val="0"/>
              <w:marTop w:val="0"/>
              <w:marBottom w:val="0"/>
              <w:divBdr>
                <w:top w:val="none" w:sz="0" w:space="0" w:color="auto"/>
                <w:left w:val="none" w:sz="0" w:space="0" w:color="auto"/>
                <w:bottom w:val="none" w:sz="0" w:space="0" w:color="auto"/>
                <w:right w:val="none" w:sz="0" w:space="0" w:color="auto"/>
              </w:divBdr>
            </w:div>
            <w:div w:id="1797066678">
              <w:marLeft w:val="0"/>
              <w:marRight w:val="0"/>
              <w:marTop w:val="0"/>
              <w:marBottom w:val="0"/>
              <w:divBdr>
                <w:top w:val="none" w:sz="0" w:space="0" w:color="auto"/>
                <w:left w:val="none" w:sz="0" w:space="0" w:color="auto"/>
                <w:bottom w:val="none" w:sz="0" w:space="0" w:color="auto"/>
                <w:right w:val="none" w:sz="0" w:space="0" w:color="auto"/>
              </w:divBdr>
            </w:div>
          </w:divsChild>
        </w:div>
        <w:div w:id="1011251521">
          <w:marLeft w:val="0"/>
          <w:marRight w:val="0"/>
          <w:marTop w:val="0"/>
          <w:marBottom w:val="0"/>
          <w:divBdr>
            <w:top w:val="none" w:sz="0" w:space="0" w:color="auto"/>
            <w:left w:val="none" w:sz="0" w:space="0" w:color="auto"/>
            <w:bottom w:val="none" w:sz="0" w:space="0" w:color="auto"/>
            <w:right w:val="none" w:sz="0" w:space="0" w:color="auto"/>
          </w:divBdr>
          <w:divsChild>
            <w:div w:id="1959217152">
              <w:marLeft w:val="0"/>
              <w:marRight w:val="0"/>
              <w:marTop w:val="0"/>
              <w:marBottom w:val="0"/>
              <w:divBdr>
                <w:top w:val="none" w:sz="0" w:space="0" w:color="auto"/>
                <w:left w:val="none" w:sz="0" w:space="0" w:color="auto"/>
                <w:bottom w:val="none" w:sz="0" w:space="0" w:color="auto"/>
                <w:right w:val="none" w:sz="0" w:space="0" w:color="auto"/>
              </w:divBdr>
            </w:div>
          </w:divsChild>
        </w:div>
        <w:div w:id="1138032892">
          <w:marLeft w:val="0"/>
          <w:marRight w:val="0"/>
          <w:marTop w:val="0"/>
          <w:marBottom w:val="0"/>
          <w:divBdr>
            <w:top w:val="none" w:sz="0" w:space="0" w:color="auto"/>
            <w:left w:val="none" w:sz="0" w:space="0" w:color="auto"/>
            <w:bottom w:val="none" w:sz="0" w:space="0" w:color="auto"/>
            <w:right w:val="none" w:sz="0" w:space="0" w:color="auto"/>
          </w:divBdr>
          <w:divsChild>
            <w:div w:id="838931813">
              <w:marLeft w:val="0"/>
              <w:marRight w:val="0"/>
              <w:marTop w:val="0"/>
              <w:marBottom w:val="0"/>
              <w:divBdr>
                <w:top w:val="none" w:sz="0" w:space="0" w:color="auto"/>
                <w:left w:val="none" w:sz="0" w:space="0" w:color="auto"/>
                <w:bottom w:val="none" w:sz="0" w:space="0" w:color="auto"/>
                <w:right w:val="none" w:sz="0" w:space="0" w:color="auto"/>
              </w:divBdr>
            </w:div>
          </w:divsChild>
        </w:div>
        <w:div w:id="1351681242">
          <w:marLeft w:val="0"/>
          <w:marRight w:val="0"/>
          <w:marTop w:val="0"/>
          <w:marBottom w:val="0"/>
          <w:divBdr>
            <w:top w:val="none" w:sz="0" w:space="0" w:color="auto"/>
            <w:left w:val="none" w:sz="0" w:space="0" w:color="auto"/>
            <w:bottom w:val="none" w:sz="0" w:space="0" w:color="auto"/>
            <w:right w:val="none" w:sz="0" w:space="0" w:color="auto"/>
          </w:divBdr>
          <w:divsChild>
            <w:div w:id="1071587399">
              <w:marLeft w:val="0"/>
              <w:marRight w:val="0"/>
              <w:marTop w:val="0"/>
              <w:marBottom w:val="0"/>
              <w:divBdr>
                <w:top w:val="none" w:sz="0" w:space="0" w:color="auto"/>
                <w:left w:val="none" w:sz="0" w:space="0" w:color="auto"/>
                <w:bottom w:val="none" w:sz="0" w:space="0" w:color="auto"/>
                <w:right w:val="none" w:sz="0" w:space="0" w:color="auto"/>
              </w:divBdr>
            </w:div>
          </w:divsChild>
        </w:div>
        <w:div w:id="1375694334">
          <w:marLeft w:val="0"/>
          <w:marRight w:val="0"/>
          <w:marTop w:val="0"/>
          <w:marBottom w:val="0"/>
          <w:divBdr>
            <w:top w:val="none" w:sz="0" w:space="0" w:color="auto"/>
            <w:left w:val="none" w:sz="0" w:space="0" w:color="auto"/>
            <w:bottom w:val="none" w:sz="0" w:space="0" w:color="auto"/>
            <w:right w:val="none" w:sz="0" w:space="0" w:color="auto"/>
          </w:divBdr>
          <w:divsChild>
            <w:div w:id="1644047025">
              <w:marLeft w:val="0"/>
              <w:marRight w:val="0"/>
              <w:marTop w:val="0"/>
              <w:marBottom w:val="0"/>
              <w:divBdr>
                <w:top w:val="none" w:sz="0" w:space="0" w:color="auto"/>
                <w:left w:val="none" w:sz="0" w:space="0" w:color="auto"/>
                <w:bottom w:val="none" w:sz="0" w:space="0" w:color="auto"/>
                <w:right w:val="none" w:sz="0" w:space="0" w:color="auto"/>
              </w:divBdr>
            </w:div>
          </w:divsChild>
        </w:div>
        <w:div w:id="1510220858">
          <w:marLeft w:val="0"/>
          <w:marRight w:val="0"/>
          <w:marTop w:val="0"/>
          <w:marBottom w:val="0"/>
          <w:divBdr>
            <w:top w:val="none" w:sz="0" w:space="0" w:color="auto"/>
            <w:left w:val="none" w:sz="0" w:space="0" w:color="auto"/>
            <w:bottom w:val="none" w:sz="0" w:space="0" w:color="auto"/>
            <w:right w:val="none" w:sz="0" w:space="0" w:color="auto"/>
          </w:divBdr>
          <w:divsChild>
            <w:div w:id="985746153">
              <w:marLeft w:val="0"/>
              <w:marRight w:val="0"/>
              <w:marTop w:val="0"/>
              <w:marBottom w:val="0"/>
              <w:divBdr>
                <w:top w:val="none" w:sz="0" w:space="0" w:color="auto"/>
                <w:left w:val="none" w:sz="0" w:space="0" w:color="auto"/>
                <w:bottom w:val="none" w:sz="0" w:space="0" w:color="auto"/>
                <w:right w:val="none" w:sz="0" w:space="0" w:color="auto"/>
              </w:divBdr>
            </w:div>
          </w:divsChild>
        </w:div>
        <w:div w:id="1647467616">
          <w:marLeft w:val="0"/>
          <w:marRight w:val="0"/>
          <w:marTop w:val="0"/>
          <w:marBottom w:val="0"/>
          <w:divBdr>
            <w:top w:val="none" w:sz="0" w:space="0" w:color="auto"/>
            <w:left w:val="none" w:sz="0" w:space="0" w:color="auto"/>
            <w:bottom w:val="none" w:sz="0" w:space="0" w:color="auto"/>
            <w:right w:val="none" w:sz="0" w:space="0" w:color="auto"/>
          </w:divBdr>
          <w:divsChild>
            <w:div w:id="1419057673">
              <w:marLeft w:val="0"/>
              <w:marRight w:val="0"/>
              <w:marTop w:val="0"/>
              <w:marBottom w:val="0"/>
              <w:divBdr>
                <w:top w:val="none" w:sz="0" w:space="0" w:color="auto"/>
                <w:left w:val="none" w:sz="0" w:space="0" w:color="auto"/>
                <w:bottom w:val="none" w:sz="0" w:space="0" w:color="auto"/>
                <w:right w:val="none" w:sz="0" w:space="0" w:color="auto"/>
              </w:divBdr>
            </w:div>
          </w:divsChild>
        </w:div>
        <w:div w:id="1717699584">
          <w:marLeft w:val="0"/>
          <w:marRight w:val="0"/>
          <w:marTop w:val="0"/>
          <w:marBottom w:val="0"/>
          <w:divBdr>
            <w:top w:val="none" w:sz="0" w:space="0" w:color="auto"/>
            <w:left w:val="none" w:sz="0" w:space="0" w:color="auto"/>
            <w:bottom w:val="none" w:sz="0" w:space="0" w:color="auto"/>
            <w:right w:val="none" w:sz="0" w:space="0" w:color="auto"/>
          </w:divBdr>
          <w:divsChild>
            <w:div w:id="1640039460">
              <w:marLeft w:val="0"/>
              <w:marRight w:val="0"/>
              <w:marTop w:val="0"/>
              <w:marBottom w:val="0"/>
              <w:divBdr>
                <w:top w:val="none" w:sz="0" w:space="0" w:color="auto"/>
                <w:left w:val="none" w:sz="0" w:space="0" w:color="auto"/>
                <w:bottom w:val="none" w:sz="0" w:space="0" w:color="auto"/>
                <w:right w:val="none" w:sz="0" w:space="0" w:color="auto"/>
              </w:divBdr>
            </w:div>
          </w:divsChild>
        </w:div>
        <w:div w:id="1751197699">
          <w:marLeft w:val="0"/>
          <w:marRight w:val="0"/>
          <w:marTop w:val="0"/>
          <w:marBottom w:val="0"/>
          <w:divBdr>
            <w:top w:val="none" w:sz="0" w:space="0" w:color="auto"/>
            <w:left w:val="none" w:sz="0" w:space="0" w:color="auto"/>
            <w:bottom w:val="none" w:sz="0" w:space="0" w:color="auto"/>
            <w:right w:val="none" w:sz="0" w:space="0" w:color="auto"/>
          </w:divBdr>
          <w:divsChild>
            <w:div w:id="1820032271">
              <w:marLeft w:val="0"/>
              <w:marRight w:val="0"/>
              <w:marTop w:val="0"/>
              <w:marBottom w:val="0"/>
              <w:divBdr>
                <w:top w:val="none" w:sz="0" w:space="0" w:color="auto"/>
                <w:left w:val="none" w:sz="0" w:space="0" w:color="auto"/>
                <w:bottom w:val="none" w:sz="0" w:space="0" w:color="auto"/>
                <w:right w:val="none" w:sz="0" w:space="0" w:color="auto"/>
              </w:divBdr>
            </w:div>
          </w:divsChild>
        </w:div>
        <w:div w:id="1901164241">
          <w:marLeft w:val="0"/>
          <w:marRight w:val="0"/>
          <w:marTop w:val="0"/>
          <w:marBottom w:val="0"/>
          <w:divBdr>
            <w:top w:val="none" w:sz="0" w:space="0" w:color="auto"/>
            <w:left w:val="none" w:sz="0" w:space="0" w:color="auto"/>
            <w:bottom w:val="none" w:sz="0" w:space="0" w:color="auto"/>
            <w:right w:val="none" w:sz="0" w:space="0" w:color="auto"/>
          </w:divBdr>
          <w:divsChild>
            <w:div w:id="832140462">
              <w:marLeft w:val="0"/>
              <w:marRight w:val="0"/>
              <w:marTop w:val="0"/>
              <w:marBottom w:val="0"/>
              <w:divBdr>
                <w:top w:val="none" w:sz="0" w:space="0" w:color="auto"/>
                <w:left w:val="none" w:sz="0" w:space="0" w:color="auto"/>
                <w:bottom w:val="none" w:sz="0" w:space="0" w:color="auto"/>
                <w:right w:val="none" w:sz="0" w:space="0" w:color="auto"/>
              </w:divBdr>
            </w:div>
          </w:divsChild>
        </w:div>
        <w:div w:id="1965621296">
          <w:marLeft w:val="0"/>
          <w:marRight w:val="0"/>
          <w:marTop w:val="0"/>
          <w:marBottom w:val="0"/>
          <w:divBdr>
            <w:top w:val="none" w:sz="0" w:space="0" w:color="auto"/>
            <w:left w:val="none" w:sz="0" w:space="0" w:color="auto"/>
            <w:bottom w:val="none" w:sz="0" w:space="0" w:color="auto"/>
            <w:right w:val="none" w:sz="0" w:space="0" w:color="auto"/>
          </w:divBdr>
          <w:divsChild>
            <w:div w:id="127933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231092">
      <w:bodyDiv w:val="1"/>
      <w:marLeft w:val="0"/>
      <w:marRight w:val="0"/>
      <w:marTop w:val="0"/>
      <w:marBottom w:val="0"/>
      <w:divBdr>
        <w:top w:val="none" w:sz="0" w:space="0" w:color="auto"/>
        <w:left w:val="none" w:sz="0" w:space="0" w:color="auto"/>
        <w:bottom w:val="none" w:sz="0" w:space="0" w:color="auto"/>
        <w:right w:val="none" w:sz="0" w:space="0" w:color="auto"/>
      </w:divBdr>
    </w:div>
    <w:div w:id="849178125">
      <w:bodyDiv w:val="1"/>
      <w:marLeft w:val="0"/>
      <w:marRight w:val="0"/>
      <w:marTop w:val="0"/>
      <w:marBottom w:val="0"/>
      <w:divBdr>
        <w:top w:val="none" w:sz="0" w:space="0" w:color="auto"/>
        <w:left w:val="none" w:sz="0" w:space="0" w:color="auto"/>
        <w:bottom w:val="none" w:sz="0" w:space="0" w:color="auto"/>
        <w:right w:val="none" w:sz="0" w:space="0" w:color="auto"/>
      </w:divBdr>
    </w:div>
    <w:div w:id="1676809379">
      <w:bodyDiv w:val="1"/>
      <w:marLeft w:val="0"/>
      <w:marRight w:val="0"/>
      <w:marTop w:val="0"/>
      <w:marBottom w:val="0"/>
      <w:divBdr>
        <w:top w:val="none" w:sz="0" w:space="0" w:color="auto"/>
        <w:left w:val="none" w:sz="0" w:space="0" w:color="auto"/>
        <w:bottom w:val="none" w:sz="0" w:space="0" w:color="auto"/>
        <w:right w:val="none" w:sz="0" w:space="0" w:color="auto"/>
      </w:divBdr>
    </w:div>
    <w:div w:id="2020808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822e118f-d533-465d-b5ca-7beed2256e09" ContentTypeId="0x0101008DA58B5CA681664FAB24816C56F4108507" PreviousValue="false"/>
</file>

<file path=customXml/item2.xml><?xml version="1.0" encoding="utf-8"?>
<p:properties xmlns:p="http://schemas.microsoft.com/office/2006/metadata/properties" xmlns:xsi="http://www.w3.org/2001/XMLSchema-instance" xmlns:pc="http://schemas.microsoft.com/office/infopath/2007/PartnerControls">
  <documentManagement>
    <hbf0c10381aa4bd59932b5b7da857fed xmlns="8d7096d6-fc66-4344-9e3f-2445529a09f6">
      <Terms xmlns="http://schemas.microsoft.com/office/infopath/2007/PartnerControls"/>
    </hbf0c10381aa4bd59932b5b7da857fed>
    <TaxCatchAll xmlns="8d7096d6-fc66-4344-9e3f-2445529a09f6"/>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Project Reports and Deliverables" ma:contentTypeID="0x0101008DA58B5CA681664FAB24816C56F4108507000E1AB2374D72B04DB6C4B3B3ABE062A9" ma:contentTypeVersion="18" ma:contentTypeDescription="" ma:contentTypeScope="" ma:versionID="fca6b273bf34c9f3bf2c238337fe5134">
  <xsd:schema xmlns:xsd="http://www.w3.org/2001/XMLSchema" xmlns:xs="http://www.w3.org/2001/XMLSchema" xmlns:p="http://schemas.microsoft.com/office/2006/metadata/properties" xmlns:ns2="8d7096d6-fc66-4344-9e3f-2445529a09f6" xmlns:ns3="9dc956db-38c7-45f7-8c1e-d2787c20eddf" targetNamespace="http://schemas.microsoft.com/office/2006/metadata/properties" ma:root="true" ma:fieldsID="14a6d1b04043398f8a5b8fea65a2f165" ns2:_="" ns3:_="">
    <xsd:import namespace="8d7096d6-fc66-4344-9e3f-2445529a09f6"/>
    <xsd:import namespace="9dc956db-38c7-45f7-8c1e-d2787c20eddf"/>
    <xsd:element name="properties">
      <xsd:complexType>
        <xsd:sequence>
          <xsd:element name="documentManagement">
            <xsd:complexType>
              <xsd:all>
                <xsd:element ref="ns2:hbf0c10381aa4bd59932b5b7da857fed" minOccurs="0"/>
                <xsd:element ref="ns2:TaxCatchAll" minOccurs="0"/>
                <xsd:element ref="ns2:TaxCatchAllLabel"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2" nillable="true" ma:taxonomy="true" ma:internalName="hbf0c10381aa4bd59932b5b7da857fed" ma:taxonomyFieldName="Project_x0020_Document_x0020_Type" ma:displayName="Project Document Type" ma:readOnly="fals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3" nillable="true" ma:displayName="Taxonomy Catch All Column" ma:description="" ma:hidden="true" ma:list="{a95cee93-ddef-4d8f-82d8-05967d5d8d5a}" ma:internalName="TaxCatchAll" ma:showField="CatchAllData" ma:web="6cabc3d7-7806-478d-abb3-c29a39385e71">
      <xsd:complexType>
        <xsd:complexContent>
          <xsd:extension base="dms:MultiChoiceLookup">
            <xsd:sequence>
              <xsd:element name="Value" type="dms:Lookup" maxOccurs="unbounded" minOccurs="0" nillable="true"/>
            </xsd:sequence>
          </xsd:extension>
        </xsd:complexContent>
      </xsd:complexType>
    </xsd:element>
    <xsd:element name="TaxCatchAllLabel" ma:index="4" nillable="true" ma:displayName="Taxonomy Catch All Column1" ma:description="" ma:hidden="true" ma:list="{a95cee93-ddef-4d8f-82d8-05967d5d8d5a}" ma:internalName="TaxCatchAllLabel" ma:readOnly="true" ma:showField="CatchAllDataLabel" ma:web="6cabc3d7-7806-478d-abb3-c29a39385e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dc956db-38c7-45f7-8c1e-d2787c20eddf"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456DF6-7839-4AC1-9CE3-74B1C2787EEE}">
  <ds:schemaRefs>
    <ds:schemaRef ds:uri="Microsoft.SharePoint.Taxonomy.ContentTypeSync"/>
  </ds:schemaRefs>
</ds:datastoreItem>
</file>

<file path=customXml/itemProps2.xml><?xml version="1.0" encoding="utf-8"?>
<ds:datastoreItem xmlns:ds="http://schemas.openxmlformats.org/officeDocument/2006/customXml" ds:itemID="{811A3DE2-C8CF-4C55-A2F6-533763DD3B83}">
  <ds:schemaRefs>
    <ds:schemaRef ds:uri="9dc956db-38c7-45f7-8c1e-d2787c20eddf"/>
    <ds:schemaRef ds:uri="8d7096d6-fc66-4344-9e3f-2445529a09f6"/>
    <ds:schemaRef ds:uri="http://schemas.microsoft.com/office/2006/documentManagement/types"/>
    <ds:schemaRef ds:uri="http://purl.org/dc/terms/"/>
    <ds:schemaRef ds:uri="http://schemas.microsoft.com/office/2006/metadata/properties"/>
    <ds:schemaRef ds:uri="http://schemas.openxmlformats.org/package/2006/metadata/core-properties"/>
    <ds:schemaRef ds:uri="http://www.w3.org/XML/1998/namespace"/>
    <ds:schemaRef ds:uri="http://purl.org/dc/elements/1.1/"/>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ADA3148C-87FB-4CDE-84EB-BF24322CCF02}">
  <ds:schemaRefs>
    <ds:schemaRef ds:uri="http://schemas.openxmlformats.org/officeDocument/2006/bibliography"/>
  </ds:schemaRefs>
</ds:datastoreItem>
</file>

<file path=customXml/itemProps4.xml><?xml version="1.0" encoding="utf-8"?>
<ds:datastoreItem xmlns:ds="http://schemas.openxmlformats.org/officeDocument/2006/customXml" ds:itemID="{CFC9B614-82EB-48CD-8BBA-C81A1C2EB246}">
  <ds:schemaRefs>
    <ds:schemaRef ds:uri="http://schemas.microsoft.com/sharepoint/v3/contenttype/forms"/>
  </ds:schemaRefs>
</ds:datastoreItem>
</file>

<file path=customXml/itemProps5.xml><?xml version="1.0" encoding="utf-8"?>
<ds:datastoreItem xmlns:ds="http://schemas.openxmlformats.org/officeDocument/2006/customXml" ds:itemID="{F9701012-063F-40ED-843A-2A7C6B2D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9dc956db-38c7-45f7-8c1e-d2787c20ed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65</Pages>
  <Words>7483</Words>
  <Characters>42656</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kdelawit Bayu</dc:creator>
  <cp:keywords/>
  <dc:description/>
  <cp:lastModifiedBy>Mekdelawit</cp:lastModifiedBy>
  <cp:revision>100</cp:revision>
  <dcterms:created xsi:type="dcterms:W3CDTF">2020-10-02T06:18:00Z</dcterms:created>
  <dcterms:modified xsi:type="dcterms:W3CDTF">2020-11-19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A58B5CA681664FAB24816C56F4108507000E1AB2374D72B04DB6C4B3B3ABE062A9</vt:lpwstr>
  </property>
  <property fmtid="{D5CDD505-2E9C-101B-9397-08002B2CF9AE}" pid="3" name="Project Document Type">
    <vt:lpwstr/>
  </property>
</Properties>
</file>